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D032E2" w14:textId="77777777" w:rsidR="00ED727D" w:rsidRDefault="00ED727D">
      <w:pPr>
        <w:spacing w:before="3"/>
        <w:rPr>
          <w:rFonts w:ascii="Georgia" w:eastAsia="Georgia" w:hAnsi="Georgia" w:cs="Georgia"/>
          <w:sz w:val="9"/>
          <w:szCs w:val="9"/>
        </w:rPr>
      </w:pPr>
    </w:p>
    <w:p w14:paraId="2B1A83F2" w14:textId="77777777" w:rsidR="00A14784" w:rsidRDefault="00A14784" w:rsidP="00A14784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334498E2" w14:textId="77777777" w:rsidR="00A14784" w:rsidRDefault="00A14784" w:rsidP="00A14784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9A9D1E4" w14:textId="77777777" w:rsidR="00A14784" w:rsidRDefault="00A14784" w:rsidP="00A14784">
      <w:pPr>
        <w:jc w:val="center"/>
        <w:rPr>
          <w:rFonts w:ascii="Times New Roman" w:eastAsia="Times New Roman" w:hAnsi="Times New Roman" w:cs="Times New Roman"/>
          <w:sz w:val="20"/>
          <w:szCs w:val="20"/>
        </w:rPr>
      </w:pPr>
      <w:r>
        <w:rPr>
          <w:noProof/>
          <w:lang w:val="en-CA" w:eastAsia="en-CA"/>
        </w:rPr>
        <w:drawing>
          <wp:inline distT="0" distB="0" distL="0" distR="0" wp14:anchorId="5905028C" wp14:editId="303FAD7F">
            <wp:extent cx="6792441" cy="1266460"/>
            <wp:effectExtent l="0" t="0" r="0" b="0"/>
            <wp:docPr id="1738" name="Image 1738" descr="\\fss.ulaval.ca\SI\FR\MAALA54\Desktop\PEP2\COMM\Outils\bandeau_linkedi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\\fss.ulaval.ca\SI\FR\MAALA54\Desktop\PEP2\COMM\Outils\bandeau_linkedin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89750" cy="12659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E61615" w14:textId="77777777" w:rsidR="00A14784" w:rsidRDefault="00A14784" w:rsidP="00A14784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3FE9FFF1" w14:textId="77777777" w:rsidR="00A14784" w:rsidRDefault="00A14784" w:rsidP="00A14784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0F0C9200" w14:textId="77777777" w:rsidR="00A14784" w:rsidRDefault="00A14784" w:rsidP="00A14784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7049CE7B" w14:textId="3E90994E" w:rsidR="00A14784" w:rsidRPr="00A14784" w:rsidRDefault="00A14784" w:rsidP="00A14784">
      <w:pPr>
        <w:spacing w:before="203"/>
        <w:ind w:right="2550"/>
        <w:jc w:val="center"/>
        <w:rPr>
          <w:rFonts w:ascii="Century Gothic" w:eastAsia="Georgia" w:hAnsi="Century Gothic" w:cs="Georgia"/>
          <w:color w:val="E36C0A" w:themeColor="accent6" w:themeShade="BF"/>
          <w:sz w:val="49"/>
          <w:szCs w:val="49"/>
        </w:rPr>
      </w:pPr>
      <w:r w:rsidRPr="00A14784">
        <w:rPr>
          <w:rFonts w:ascii="Century Gothic" w:eastAsia="Times New Roman" w:hAnsi="Century Gothic" w:cs="Times New Roman"/>
          <w:color w:val="E36C0A" w:themeColor="accent6" w:themeShade="BF"/>
          <w:sz w:val="20"/>
          <w:szCs w:val="20"/>
        </w:rPr>
        <w:t xml:space="preserve">                                          </w:t>
      </w:r>
      <w:r w:rsidRPr="00A14784">
        <w:rPr>
          <w:rFonts w:ascii="Century Gothic" w:hAnsi="Century Gothic"/>
          <w:color w:val="E36C0A" w:themeColor="accent6" w:themeShade="BF"/>
          <w:sz w:val="49"/>
        </w:rPr>
        <w:t>PMMA</w:t>
      </w:r>
      <w:r w:rsidRPr="00A14784">
        <w:rPr>
          <w:rFonts w:ascii="Century Gothic" w:hAnsi="Century Gothic"/>
          <w:color w:val="E36C0A" w:themeColor="accent6" w:themeShade="BF"/>
          <w:spacing w:val="-51"/>
          <w:sz w:val="49"/>
        </w:rPr>
        <w:t xml:space="preserve"> </w:t>
      </w:r>
      <w:r w:rsidRPr="00A14784">
        <w:rPr>
          <w:rFonts w:ascii="Century Gothic" w:hAnsi="Century Gothic"/>
          <w:color w:val="E36C0A" w:themeColor="accent6" w:themeShade="BF"/>
          <w:spacing w:val="-1"/>
          <w:sz w:val="49"/>
        </w:rPr>
        <w:t>Project</w:t>
      </w:r>
      <w:r w:rsidRPr="00A14784">
        <w:rPr>
          <w:rFonts w:ascii="Century Gothic" w:hAnsi="Century Gothic"/>
          <w:color w:val="E36C0A" w:themeColor="accent6" w:themeShade="BF"/>
          <w:spacing w:val="-50"/>
          <w:sz w:val="49"/>
        </w:rPr>
        <w:t>:</w:t>
      </w:r>
      <w:r w:rsidRPr="00A14784">
        <w:rPr>
          <w:rFonts w:ascii="Century Gothic" w:hAnsi="Century Gothic"/>
          <w:color w:val="E36C0A" w:themeColor="accent6" w:themeShade="BF"/>
          <w:spacing w:val="-33"/>
          <w:sz w:val="49"/>
        </w:rPr>
        <w:t xml:space="preserve"> </w:t>
      </w:r>
      <w:r w:rsidRPr="00A14784">
        <w:rPr>
          <w:rFonts w:ascii="Century Gothic" w:hAnsi="Century Gothic"/>
          <w:color w:val="E36C0A" w:themeColor="accent6" w:themeShade="BF"/>
          <w:sz w:val="49"/>
        </w:rPr>
        <w:t>2</w:t>
      </w:r>
      <w:r>
        <w:rPr>
          <w:rFonts w:ascii="Century Gothic" w:hAnsi="Century Gothic"/>
          <w:color w:val="E36C0A" w:themeColor="accent6" w:themeShade="BF"/>
          <w:sz w:val="49"/>
        </w:rPr>
        <w:t>X</w:t>
      </w:r>
      <w:r w:rsidRPr="00A14784">
        <w:rPr>
          <w:rFonts w:ascii="Century Gothic" w:hAnsi="Century Gothic"/>
          <w:color w:val="E36C0A" w:themeColor="accent6" w:themeShade="BF"/>
          <w:sz w:val="49"/>
        </w:rPr>
        <w:t>XXX</w:t>
      </w:r>
    </w:p>
    <w:p w14:paraId="5A8345A2" w14:textId="77777777" w:rsidR="00A14784" w:rsidRDefault="00A14784" w:rsidP="00A14784">
      <w:pPr>
        <w:spacing w:before="48" w:line="311" w:lineRule="auto"/>
        <w:ind w:left="1719" w:right="1717"/>
        <w:jc w:val="center"/>
        <w:rPr>
          <w:rFonts w:ascii="Century Gothic" w:hAnsi="Century Gothic"/>
          <w:w w:val="105"/>
          <w:sz w:val="28"/>
        </w:rPr>
      </w:pPr>
      <w:r>
        <w:rPr>
          <w:rFonts w:ascii="Century Gothic" w:hAnsi="Century Gothic"/>
          <w:spacing w:val="-2"/>
          <w:w w:val="105"/>
          <w:sz w:val="28"/>
        </w:rPr>
        <w:t>Delete as appropriate:</w:t>
      </w:r>
      <w:r w:rsidRPr="00FA0A64">
        <w:rPr>
          <w:rFonts w:ascii="Century Gothic" w:hAnsi="Century Gothic"/>
          <w:spacing w:val="-14"/>
          <w:w w:val="105"/>
          <w:sz w:val="28"/>
        </w:rPr>
        <w:t xml:space="preserve"> </w:t>
      </w:r>
      <w:r w:rsidRPr="00FA0A64">
        <w:rPr>
          <w:rFonts w:ascii="Century Gothic" w:hAnsi="Century Gothic"/>
          <w:spacing w:val="-2"/>
          <w:w w:val="105"/>
          <w:sz w:val="28"/>
        </w:rPr>
        <w:t>I</w:t>
      </w:r>
      <w:r w:rsidRPr="00FA0A64">
        <w:rPr>
          <w:rFonts w:ascii="Century Gothic" w:hAnsi="Century Gothic"/>
          <w:spacing w:val="-1"/>
          <w:w w:val="105"/>
          <w:sz w:val="28"/>
        </w:rPr>
        <w:t>nterim</w:t>
      </w:r>
      <w:r w:rsidRPr="00FA0A64">
        <w:rPr>
          <w:rFonts w:ascii="Century Gothic" w:hAnsi="Century Gothic"/>
          <w:spacing w:val="-15"/>
          <w:w w:val="105"/>
          <w:sz w:val="28"/>
        </w:rPr>
        <w:t xml:space="preserve"> </w:t>
      </w:r>
      <w:r w:rsidRPr="00FA0A64">
        <w:rPr>
          <w:rFonts w:ascii="Century Gothic" w:hAnsi="Century Gothic"/>
          <w:spacing w:val="-2"/>
          <w:w w:val="105"/>
          <w:sz w:val="28"/>
        </w:rPr>
        <w:t>r</w:t>
      </w:r>
      <w:r w:rsidRPr="00FA0A64">
        <w:rPr>
          <w:rFonts w:ascii="Century Gothic" w:hAnsi="Century Gothic"/>
          <w:spacing w:val="-1"/>
          <w:w w:val="105"/>
          <w:sz w:val="28"/>
        </w:rPr>
        <w:t>epor</w:t>
      </w:r>
      <w:r w:rsidRPr="00FA0A64">
        <w:rPr>
          <w:rFonts w:ascii="Century Gothic" w:hAnsi="Century Gothic"/>
          <w:spacing w:val="-2"/>
          <w:w w:val="105"/>
          <w:sz w:val="28"/>
        </w:rPr>
        <w:t>t</w:t>
      </w:r>
      <w:r>
        <w:rPr>
          <w:rFonts w:ascii="Century Gothic" w:hAnsi="Century Gothic"/>
          <w:spacing w:val="-2"/>
          <w:w w:val="105"/>
          <w:sz w:val="28"/>
        </w:rPr>
        <w:t xml:space="preserve"> / </w:t>
      </w:r>
      <w:r w:rsidRPr="00FA0A64">
        <w:rPr>
          <w:rFonts w:ascii="Century Gothic" w:hAnsi="Century Gothic"/>
          <w:w w:val="105"/>
          <w:sz w:val="28"/>
        </w:rPr>
        <w:t>final</w:t>
      </w:r>
      <w:r w:rsidRPr="00FA0A64">
        <w:rPr>
          <w:rFonts w:ascii="Century Gothic" w:hAnsi="Century Gothic"/>
          <w:spacing w:val="-14"/>
          <w:w w:val="105"/>
          <w:sz w:val="28"/>
        </w:rPr>
        <w:t xml:space="preserve"> </w:t>
      </w:r>
      <w:r w:rsidRPr="00FA0A64">
        <w:rPr>
          <w:rFonts w:ascii="Century Gothic" w:hAnsi="Century Gothic"/>
          <w:spacing w:val="-2"/>
          <w:w w:val="105"/>
          <w:sz w:val="28"/>
        </w:rPr>
        <w:t>dr</w:t>
      </w:r>
      <w:r w:rsidRPr="00FA0A64">
        <w:rPr>
          <w:rFonts w:ascii="Century Gothic" w:hAnsi="Century Gothic"/>
          <w:spacing w:val="-1"/>
          <w:w w:val="105"/>
          <w:sz w:val="28"/>
        </w:rPr>
        <w:t>aft</w:t>
      </w:r>
      <w:r w:rsidRPr="00FA0A64">
        <w:rPr>
          <w:rFonts w:ascii="Century Gothic" w:hAnsi="Century Gothic"/>
          <w:spacing w:val="-14"/>
          <w:w w:val="105"/>
          <w:sz w:val="28"/>
        </w:rPr>
        <w:t xml:space="preserve"> </w:t>
      </w:r>
      <w:r w:rsidRPr="00FA0A64">
        <w:rPr>
          <w:rFonts w:ascii="Century Gothic" w:hAnsi="Century Gothic"/>
          <w:spacing w:val="-2"/>
          <w:w w:val="105"/>
          <w:sz w:val="28"/>
        </w:rPr>
        <w:t>r</w:t>
      </w:r>
      <w:r w:rsidRPr="00FA0A64">
        <w:rPr>
          <w:rFonts w:ascii="Century Gothic" w:hAnsi="Century Gothic"/>
          <w:spacing w:val="-1"/>
          <w:w w:val="105"/>
          <w:sz w:val="28"/>
        </w:rPr>
        <w:t>epor</w:t>
      </w:r>
      <w:r w:rsidRPr="00FA0A64">
        <w:rPr>
          <w:rFonts w:ascii="Century Gothic" w:hAnsi="Century Gothic"/>
          <w:spacing w:val="-2"/>
          <w:w w:val="105"/>
          <w:sz w:val="28"/>
        </w:rPr>
        <w:t>t</w:t>
      </w:r>
      <w:r>
        <w:rPr>
          <w:rFonts w:ascii="Century Gothic" w:hAnsi="Century Gothic"/>
          <w:spacing w:val="-2"/>
          <w:w w:val="105"/>
          <w:sz w:val="28"/>
        </w:rPr>
        <w:t xml:space="preserve"> /</w:t>
      </w:r>
      <w:r w:rsidRPr="00FA0A64">
        <w:rPr>
          <w:rFonts w:ascii="Century Gothic" w:hAnsi="Century Gothic"/>
          <w:spacing w:val="-15"/>
          <w:w w:val="105"/>
          <w:sz w:val="28"/>
        </w:rPr>
        <w:t xml:space="preserve"> </w:t>
      </w:r>
      <w:r w:rsidRPr="00FA0A64">
        <w:rPr>
          <w:rFonts w:ascii="Century Gothic" w:hAnsi="Century Gothic"/>
          <w:w w:val="105"/>
          <w:sz w:val="28"/>
        </w:rPr>
        <w:t>final</w:t>
      </w:r>
      <w:r w:rsidRPr="00FA0A64">
        <w:rPr>
          <w:rFonts w:ascii="Century Gothic" w:hAnsi="Century Gothic"/>
          <w:spacing w:val="-14"/>
          <w:w w:val="105"/>
          <w:sz w:val="28"/>
        </w:rPr>
        <w:t xml:space="preserve"> </w:t>
      </w:r>
      <w:r w:rsidRPr="00FA0A64">
        <w:rPr>
          <w:rFonts w:ascii="Century Gothic" w:hAnsi="Century Gothic"/>
          <w:spacing w:val="-2"/>
          <w:w w:val="105"/>
          <w:sz w:val="28"/>
        </w:rPr>
        <w:t>r</w:t>
      </w:r>
      <w:r w:rsidRPr="00FA0A64">
        <w:rPr>
          <w:rFonts w:ascii="Century Gothic" w:hAnsi="Century Gothic"/>
          <w:spacing w:val="-1"/>
          <w:w w:val="105"/>
          <w:sz w:val="28"/>
        </w:rPr>
        <w:t>epor</w:t>
      </w:r>
      <w:r w:rsidRPr="00FA0A64">
        <w:rPr>
          <w:rFonts w:ascii="Century Gothic" w:hAnsi="Century Gothic"/>
          <w:spacing w:val="-2"/>
          <w:w w:val="105"/>
          <w:sz w:val="28"/>
        </w:rPr>
        <w:t>t</w:t>
      </w:r>
      <w:r w:rsidRPr="00FA0A64">
        <w:rPr>
          <w:rFonts w:ascii="Century Gothic" w:hAnsi="Century Gothic"/>
          <w:spacing w:val="-14"/>
          <w:w w:val="105"/>
          <w:sz w:val="28"/>
        </w:rPr>
        <w:t xml:space="preserve"> </w:t>
      </w:r>
      <w:r>
        <w:rPr>
          <w:rFonts w:ascii="Century Gothic" w:hAnsi="Century Gothic"/>
          <w:w w:val="105"/>
          <w:sz w:val="28"/>
        </w:rPr>
        <w:t>/</w:t>
      </w:r>
      <w:r w:rsidRPr="00FA0A64">
        <w:rPr>
          <w:rFonts w:ascii="Century Gothic" w:hAnsi="Century Gothic"/>
          <w:spacing w:val="42"/>
          <w:w w:val="104"/>
          <w:sz w:val="28"/>
        </w:rPr>
        <w:t xml:space="preserve"> </w:t>
      </w:r>
      <w:r w:rsidRPr="00FA0A64">
        <w:rPr>
          <w:rFonts w:ascii="Century Gothic" w:hAnsi="Century Gothic"/>
          <w:spacing w:val="-1"/>
          <w:w w:val="105"/>
          <w:sz w:val="28"/>
        </w:rPr>
        <w:t>working</w:t>
      </w:r>
      <w:r w:rsidRPr="00FA0A64">
        <w:rPr>
          <w:rFonts w:ascii="Century Gothic" w:hAnsi="Century Gothic"/>
          <w:spacing w:val="-18"/>
          <w:w w:val="105"/>
          <w:sz w:val="28"/>
        </w:rPr>
        <w:t xml:space="preserve"> </w:t>
      </w:r>
      <w:r w:rsidRPr="00FA0A64">
        <w:rPr>
          <w:rFonts w:ascii="Century Gothic" w:hAnsi="Century Gothic"/>
          <w:w w:val="105"/>
          <w:sz w:val="28"/>
        </w:rPr>
        <w:t>paper</w:t>
      </w:r>
    </w:p>
    <w:p w14:paraId="791348EA" w14:textId="77777777" w:rsidR="00A14784" w:rsidRDefault="00A14784" w:rsidP="00A14784">
      <w:pPr>
        <w:spacing w:before="48" w:line="311" w:lineRule="auto"/>
        <w:ind w:left="1719" w:right="1717"/>
        <w:rPr>
          <w:rFonts w:ascii="Century Gothic" w:eastAsia="Georgia" w:hAnsi="Century Gothic" w:cs="Georgia"/>
          <w:sz w:val="28"/>
          <w:szCs w:val="28"/>
        </w:rPr>
      </w:pPr>
    </w:p>
    <w:p w14:paraId="73E13CE1" w14:textId="77777777" w:rsidR="00A14784" w:rsidRPr="00FA0A64" w:rsidRDefault="00A14784" w:rsidP="00A14784">
      <w:pPr>
        <w:spacing w:before="48" w:line="311" w:lineRule="auto"/>
        <w:ind w:left="1719" w:right="1717"/>
        <w:rPr>
          <w:rFonts w:ascii="Century Gothic" w:eastAsia="Georgia" w:hAnsi="Century Gothic" w:cs="Georgia"/>
          <w:sz w:val="28"/>
          <w:szCs w:val="28"/>
        </w:rPr>
      </w:pPr>
    </w:p>
    <w:p w14:paraId="22E977F4" w14:textId="69F4580A" w:rsidR="00A14784" w:rsidRPr="00C90772" w:rsidRDefault="00A14784" w:rsidP="00A14784">
      <w:pPr>
        <w:spacing w:before="82"/>
        <w:ind w:left="2550" w:right="2550"/>
        <w:jc w:val="center"/>
        <w:rPr>
          <w:rFonts w:ascii="Century Gothic" w:eastAsia="Georgia" w:hAnsi="Century Gothic" w:cs="Georgia"/>
          <w:color w:val="0070C0"/>
          <w:sz w:val="49"/>
          <w:szCs w:val="49"/>
        </w:rPr>
      </w:pPr>
      <w:r>
        <w:rPr>
          <w:rFonts w:ascii="Century Gothic" w:hAnsi="Century Gothic"/>
          <w:color w:val="0070C0"/>
          <w:spacing w:val="-2"/>
          <w:w w:val="105"/>
          <w:sz w:val="49"/>
        </w:rPr>
        <w:t>T</w:t>
      </w:r>
      <w:r w:rsidRPr="00C90772">
        <w:rPr>
          <w:rFonts w:ascii="Century Gothic" w:hAnsi="Century Gothic"/>
          <w:color w:val="0070C0"/>
          <w:w w:val="105"/>
          <w:sz w:val="49"/>
        </w:rPr>
        <w:t>itle</w:t>
      </w:r>
      <w:r w:rsidRPr="00C90772">
        <w:rPr>
          <w:rFonts w:ascii="Century Gothic" w:hAnsi="Century Gothic"/>
          <w:color w:val="0070C0"/>
          <w:spacing w:val="-33"/>
          <w:w w:val="105"/>
          <w:sz w:val="49"/>
        </w:rPr>
        <w:t xml:space="preserve"> </w:t>
      </w:r>
      <w:r w:rsidRPr="00C90772">
        <w:rPr>
          <w:rFonts w:ascii="Century Gothic" w:hAnsi="Century Gothic"/>
          <w:color w:val="0070C0"/>
          <w:w w:val="105"/>
          <w:sz w:val="49"/>
        </w:rPr>
        <w:t>of</w:t>
      </w:r>
      <w:r w:rsidRPr="00C90772">
        <w:rPr>
          <w:rFonts w:ascii="Century Gothic" w:hAnsi="Century Gothic"/>
          <w:color w:val="0070C0"/>
          <w:spacing w:val="-32"/>
          <w:w w:val="105"/>
          <w:sz w:val="49"/>
        </w:rPr>
        <w:t xml:space="preserve"> </w:t>
      </w:r>
      <w:r w:rsidRPr="00C90772">
        <w:rPr>
          <w:rFonts w:ascii="Century Gothic" w:hAnsi="Century Gothic"/>
          <w:color w:val="0070C0"/>
          <w:w w:val="105"/>
          <w:sz w:val="49"/>
        </w:rPr>
        <w:t>the</w:t>
      </w:r>
      <w:r w:rsidRPr="00C90772">
        <w:rPr>
          <w:rFonts w:ascii="Century Gothic" w:hAnsi="Century Gothic"/>
          <w:color w:val="0070C0"/>
          <w:spacing w:val="-33"/>
          <w:w w:val="105"/>
          <w:sz w:val="49"/>
        </w:rPr>
        <w:t xml:space="preserve"> </w:t>
      </w:r>
      <w:r w:rsidRPr="00C90772">
        <w:rPr>
          <w:rFonts w:ascii="Century Gothic" w:hAnsi="Century Gothic"/>
          <w:color w:val="0070C0"/>
          <w:spacing w:val="-3"/>
          <w:w w:val="105"/>
          <w:sz w:val="49"/>
        </w:rPr>
        <w:t>r</w:t>
      </w:r>
      <w:r w:rsidRPr="00C90772">
        <w:rPr>
          <w:rFonts w:ascii="Century Gothic" w:hAnsi="Century Gothic"/>
          <w:color w:val="0070C0"/>
          <w:spacing w:val="-2"/>
          <w:w w:val="105"/>
          <w:sz w:val="49"/>
        </w:rPr>
        <w:t>epor</w:t>
      </w:r>
      <w:r w:rsidRPr="00C90772">
        <w:rPr>
          <w:rFonts w:ascii="Century Gothic" w:hAnsi="Century Gothic"/>
          <w:color w:val="0070C0"/>
          <w:spacing w:val="-3"/>
          <w:w w:val="105"/>
          <w:sz w:val="49"/>
        </w:rPr>
        <w:t>t</w:t>
      </w:r>
      <w:r w:rsidRPr="00C90772">
        <w:rPr>
          <w:rFonts w:ascii="Century Gothic" w:hAnsi="Century Gothic"/>
          <w:color w:val="0070C0"/>
          <w:spacing w:val="-32"/>
          <w:w w:val="105"/>
          <w:sz w:val="49"/>
        </w:rPr>
        <w:t xml:space="preserve"> </w:t>
      </w:r>
    </w:p>
    <w:p w14:paraId="71AB9AFD" w14:textId="77777777" w:rsidR="00A14784" w:rsidRDefault="00A14784" w:rsidP="00A14784">
      <w:pPr>
        <w:spacing w:before="4"/>
        <w:rPr>
          <w:rFonts w:ascii="Century Gothic" w:eastAsia="Georgia" w:hAnsi="Century Gothic" w:cs="Georgia"/>
          <w:sz w:val="47"/>
          <w:szCs w:val="47"/>
        </w:rPr>
      </w:pPr>
    </w:p>
    <w:p w14:paraId="5F65C376" w14:textId="77777777" w:rsidR="00A14784" w:rsidRPr="00FA0A64" w:rsidRDefault="00A14784" w:rsidP="00A14784">
      <w:pPr>
        <w:spacing w:before="4"/>
        <w:rPr>
          <w:rFonts w:ascii="Century Gothic" w:eastAsia="Georgia" w:hAnsi="Century Gothic" w:cs="Georgia"/>
          <w:sz w:val="47"/>
          <w:szCs w:val="47"/>
        </w:rPr>
      </w:pPr>
    </w:p>
    <w:p w14:paraId="6878D375" w14:textId="7E5530AE" w:rsidR="00A14784" w:rsidRPr="00263D3C" w:rsidRDefault="00A14784" w:rsidP="00A14784">
      <w:pPr>
        <w:ind w:left="2550" w:right="2550"/>
        <w:jc w:val="center"/>
        <w:rPr>
          <w:rFonts w:ascii="Century Gothic" w:eastAsia="Georgia" w:hAnsi="Century Gothic" w:cs="Georgia"/>
          <w:i/>
          <w:sz w:val="34"/>
          <w:szCs w:val="34"/>
          <w:lang w:val="en-CA"/>
        </w:rPr>
      </w:pPr>
      <w:r>
        <w:rPr>
          <w:rFonts w:ascii="Century Gothic" w:hAnsi="Century Gothic"/>
          <w:i/>
          <w:spacing w:val="-1"/>
          <w:w w:val="105"/>
          <w:sz w:val="34"/>
          <w:lang w:val="en-CA"/>
        </w:rPr>
        <w:t>D</w:t>
      </w:r>
      <w:r w:rsidRPr="00263D3C">
        <w:rPr>
          <w:rFonts w:ascii="Century Gothic" w:hAnsi="Century Gothic"/>
          <w:i/>
          <w:spacing w:val="-1"/>
          <w:w w:val="105"/>
          <w:sz w:val="34"/>
          <w:lang w:val="en-CA"/>
        </w:rPr>
        <w:t>ate</w:t>
      </w:r>
      <w:r>
        <w:rPr>
          <w:rFonts w:ascii="Century Gothic" w:hAnsi="Century Gothic"/>
          <w:i/>
          <w:spacing w:val="-1"/>
          <w:w w:val="105"/>
          <w:sz w:val="34"/>
          <w:lang w:val="en-CA"/>
        </w:rPr>
        <w:t xml:space="preserve"> (month, year)</w:t>
      </w:r>
    </w:p>
    <w:p w14:paraId="027A725C" w14:textId="77777777" w:rsidR="00A14784" w:rsidRDefault="00A14784" w:rsidP="00A14784">
      <w:pPr>
        <w:rPr>
          <w:rFonts w:ascii="Georgia" w:eastAsia="Georgia" w:hAnsi="Georgia" w:cs="Georgia"/>
          <w:sz w:val="34"/>
          <w:szCs w:val="34"/>
        </w:rPr>
      </w:pPr>
    </w:p>
    <w:p w14:paraId="2E81F13D" w14:textId="77777777" w:rsidR="00A14784" w:rsidRDefault="00A14784" w:rsidP="00A14784">
      <w:pPr>
        <w:rPr>
          <w:rFonts w:ascii="Georgia" w:eastAsia="Georgia" w:hAnsi="Georgia" w:cs="Georgia"/>
          <w:sz w:val="34"/>
          <w:szCs w:val="34"/>
        </w:rPr>
      </w:pPr>
    </w:p>
    <w:p w14:paraId="4A108562" w14:textId="77777777" w:rsidR="00A14784" w:rsidRPr="00C90772" w:rsidRDefault="00A14784" w:rsidP="00A14784">
      <w:pPr>
        <w:jc w:val="center"/>
        <w:rPr>
          <w:rFonts w:ascii="Century Gothic" w:hAnsi="Century Gothic"/>
          <w:b/>
          <w:color w:val="595959" w:themeColor="text1" w:themeTint="A6"/>
          <w:sz w:val="32"/>
        </w:rPr>
      </w:pPr>
      <w:r w:rsidRPr="00C90772">
        <w:rPr>
          <w:rFonts w:ascii="Century Gothic" w:hAnsi="Century Gothic"/>
          <w:b/>
          <w:color w:val="595959" w:themeColor="text1" w:themeTint="A6"/>
          <w:sz w:val="32"/>
        </w:rPr>
        <w:t>Author A</w:t>
      </w:r>
    </w:p>
    <w:p w14:paraId="76D9D15F" w14:textId="77777777" w:rsidR="00A14784" w:rsidRPr="00C90772" w:rsidRDefault="00A14784" w:rsidP="00A14784">
      <w:pPr>
        <w:jc w:val="center"/>
        <w:rPr>
          <w:rFonts w:ascii="Century Gothic" w:hAnsi="Century Gothic"/>
          <w:b/>
          <w:color w:val="595959" w:themeColor="text1" w:themeTint="A6"/>
          <w:sz w:val="32"/>
        </w:rPr>
      </w:pPr>
      <w:r w:rsidRPr="00C90772">
        <w:rPr>
          <w:rFonts w:ascii="Century Gothic" w:hAnsi="Century Gothic"/>
          <w:b/>
          <w:color w:val="595959" w:themeColor="text1" w:themeTint="A6"/>
          <w:sz w:val="32"/>
        </w:rPr>
        <w:t>Author B</w:t>
      </w:r>
    </w:p>
    <w:p w14:paraId="1D422260" w14:textId="77777777" w:rsidR="00A14784" w:rsidRPr="00C90772" w:rsidRDefault="00A14784" w:rsidP="00A14784">
      <w:pPr>
        <w:jc w:val="center"/>
        <w:rPr>
          <w:rFonts w:ascii="Century Gothic" w:hAnsi="Century Gothic"/>
          <w:b/>
          <w:color w:val="595959" w:themeColor="text1" w:themeTint="A6"/>
          <w:sz w:val="32"/>
        </w:rPr>
      </w:pPr>
      <w:r w:rsidRPr="00C90772">
        <w:rPr>
          <w:rFonts w:ascii="Century Gothic" w:hAnsi="Century Gothic"/>
          <w:b/>
          <w:color w:val="595959" w:themeColor="text1" w:themeTint="A6"/>
          <w:sz w:val="32"/>
        </w:rPr>
        <w:t>Author C</w:t>
      </w:r>
    </w:p>
    <w:p w14:paraId="0D2D6FE8" w14:textId="77777777" w:rsidR="00A14784" w:rsidRPr="00C90772" w:rsidRDefault="00A14784" w:rsidP="00A14784">
      <w:pPr>
        <w:jc w:val="center"/>
        <w:rPr>
          <w:rFonts w:ascii="Century Gothic" w:hAnsi="Century Gothic"/>
          <w:b/>
          <w:color w:val="595959" w:themeColor="text1" w:themeTint="A6"/>
          <w:sz w:val="32"/>
        </w:rPr>
      </w:pPr>
      <w:r w:rsidRPr="00C90772">
        <w:rPr>
          <w:rFonts w:ascii="Century Gothic" w:hAnsi="Century Gothic"/>
          <w:b/>
          <w:color w:val="595959" w:themeColor="text1" w:themeTint="A6"/>
          <w:sz w:val="32"/>
        </w:rPr>
        <w:t>Author D</w:t>
      </w:r>
    </w:p>
    <w:p w14:paraId="232ABF25" w14:textId="77777777" w:rsidR="00A14784" w:rsidRPr="00C90772" w:rsidRDefault="00A14784" w:rsidP="00A14784">
      <w:pPr>
        <w:jc w:val="center"/>
        <w:rPr>
          <w:rFonts w:ascii="Century Gothic" w:hAnsi="Century Gothic"/>
          <w:b/>
          <w:color w:val="595959" w:themeColor="text1" w:themeTint="A6"/>
          <w:sz w:val="32"/>
        </w:rPr>
      </w:pPr>
      <w:r w:rsidRPr="00C90772">
        <w:rPr>
          <w:rFonts w:ascii="Century Gothic" w:hAnsi="Century Gothic"/>
          <w:b/>
          <w:color w:val="595959" w:themeColor="text1" w:themeTint="A6"/>
          <w:sz w:val="32"/>
        </w:rPr>
        <w:t>Etc.</w:t>
      </w:r>
    </w:p>
    <w:p w14:paraId="39F3BA32" w14:textId="77777777" w:rsidR="00A14784" w:rsidRDefault="00A14784" w:rsidP="00A14784">
      <w:pPr>
        <w:rPr>
          <w:rFonts w:ascii="Century Gothic" w:eastAsia="Trebuchet MS" w:hAnsi="Century Gothic" w:cs="Trebuchet MS"/>
          <w:i/>
          <w:sz w:val="24"/>
          <w:szCs w:val="26"/>
        </w:rPr>
      </w:pPr>
    </w:p>
    <w:p w14:paraId="563ADC24" w14:textId="77777777" w:rsidR="00A14784" w:rsidRDefault="00A14784" w:rsidP="00A14784">
      <w:pPr>
        <w:rPr>
          <w:rFonts w:ascii="Century Gothic" w:eastAsia="Trebuchet MS" w:hAnsi="Century Gothic" w:cs="Trebuchet MS"/>
          <w:i/>
          <w:sz w:val="24"/>
          <w:szCs w:val="26"/>
        </w:rPr>
      </w:pPr>
    </w:p>
    <w:p w14:paraId="2B1C31F6" w14:textId="77777777" w:rsidR="00A14784" w:rsidRDefault="00A14784" w:rsidP="00A14784">
      <w:pPr>
        <w:rPr>
          <w:rFonts w:ascii="Century Gothic" w:eastAsia="Trebuchet MS" w:hAnsi="Century Gothic" w:cs="Trebuchet MS"/>
          <w:i/>
          <w:sz w:val="24"/>
          <w:szCs w:val="26"/>
        </w:rPr>
      </w:pPr>
    </w:p>
    <w:p w14:paraId="73B57EE2" w14:textId="77777777" w:rsidR="00A14784" w:rsidRPr="00FA0A64" w:rsidRDefault="00A14784" w:rsidP="00A14784">
      <w:pPr>
        <w:rPr>
          <w:rFonts w:ascii="Century Gothic" w:eastAsia="Trebuchet MS" w:hAnsi="Century Gothic" w:cs="Trebuchet MS"/>
          <w:i/>
          <w:sz w:val="24"/>
          <w:szCs w:val="26"/>
        </w:rPr>
      </w:pPr>
    </w:p>
    <w:p w14:paraId="14D1A01C" w14:textId="77777777" w:rsidR="00A14784" w:rsidRPr="00FA0A64" w:rsidRDefault="00A14784" w:rsidP="00A14784">
      <w:pPr>
        <w:spacing w:before="7"/>
        <w:rPr>
          <w:rFonts w:ascii="Century Gothic" w:eastAsia="Trebuchet MS" w:hAnsi="Century Gothic" w:cs="Trebuchet MS"/>
          <w:i/>
          <w:sz w:val="18"/>
          <w:szCs w:val="20"/>
        </w:rPr>
      </w:pPr>
    </w:p>
    <w:p w14:paraId="48F81D53" w14:textId="77777777" w:rsidR="00A14784" w:rsidRPr="00FA0A64" w:rsidRDefault="00A14784" w:rsidP="00A14784">
      <w:pPr>
        <w:spacing w:line="310" w:lineRule="auto"/>
        <w:ind w:left="1680" w:right="1786" w:firstLine="107"/>
        <w:jc w:val="center"/>
        <w:rPr>
          <w:rFonts w:ascii="Century Gothic" w:eastAsia="Book Antiqua" w:hAnsi="Century Gothic" w:cs="Book Antiqua"/>
          <w:sz w:val="18"/>
          <w:szCs w:val="20"/>
        </w:rPr>
      </w:pPr>
      <w:r w:rsidRPr="00FA0A64">
        <w:rPr>
          <w:rFonts w:ascii="Century Gothic" w:hAnsi="Century Gothic"/>
          <w:i/>
          <w:spacing w:val="-2"/>
          <w:w w:val="110"/>
          <w:sz w:val="18"/>
          <w:u w:val="single" w:color="000000"/>
        </w:rPr>
        <w:t>G</w:t>
      </w:r>
      <w:r w:rsidRPr="00FA0A64">
        <w:rPr>
          <w:rFonts w:ascii="Century Gothic" w:hAnsi="Century Gothic"/>
          <w:i/>
          <w:spacing w:val="-1"/>
          <w:w w:val="110"/>
          <w:sz w:val="18"/>
          <w:u w:val="single" w:color="000000"/>
        </w:rPr>
        <w:t>eneral</w:t>
      </w:r>
      <w:r w:rsidRPr="00FA0A64">
        <w:rPr>
          <w:rFonts w:ascii="Century Gothic" w:hAnsi="Century Gothic"/>
          <w:i/>
          <w:spacing w:val="-3"/>
          <w:w w:val="110"/>
          <w:sz w:val="18"/>
          <w:u w:val="single" w:color="000000"/>
        </w:rPr>
        <w:t xml:space="preserve"> </w:t>
      </w:r>
      <w:r w:rsidRPr="00FA0A64">
        <w:rPr>
          <w:rFonts w:ascii="Century Gothic" w:hAnsi="Century Gothic"/>
          <w:i/>
          <w:w w:val="110"/>
          <w:sz w:val="18"/>
          <w:u w:val="single" w:color="000000"/>
        </w:rPr>
        <w:t>note</w:t>
      </w:r>
      <w:r w:rsidRPr="00FA0A64">
        <w:rPr>
          <w:rFonts w:ascii="Century Gothic" w:hAnsi="Century Gothic"/>
          <w:i/>
          <w:w w:val="110"/>
          <w:sz w:val="18"/>
        </w:rPr>
        <w:t>:</w:t>
      </w:r>
      <w:r w:rsidRPr="00FA0A64">
        <w:rPr>
          <w:rFonts w:ascii="Century Gothic" w:hAnsi="Century Gothic"/>
          <w:i/>
          <w:spacing w:val="9"/>
          <w:w w:val="110"/>
          <w:sz w:val="18"/>
        </w:rPr>
        <w:t xml:space="preserve"> </w:t>
      </w:r>
      <w:r w:rsidRPr="00FA0A64">
        <w:rPr>
          <w:rFonts w:ascii="Century Gothic" w:hAnsi="Century Gothic"/>
          <w:i/>
          <w:w w:val="110"/>
          <w:sz w:val="18"/>
        </w:rPr>
        <w:t>the</w:t>
      </w:r>
      <w:r w:rsidRPr="00FA0A64">
        <w:rPr>
          <w:rFonts w:ascii="Century Gothic" w:hAnsi="Century Gothic"/>
          <w:i/>
          <w:spacing w:val="-3"/>
          <w:w w:val="110"/>
          <w:sz w:val="18"/>
        </w:rPr>
        <w:t xml:space="preserve"> </w:t>
      </w:r>
      <w:r w:rsidRPr="00FA0A64">
        <w:rPr>
          <w:rFonts w:ascii="Century Gothic" w:hAnsi="Century Gothic"/>
          <w:i/>
          <w:spacing w:val="-2"/>
          <w:w w:val="110"/>
          <w:sz w:val="18"/>
        </w:rPr>
        <w:t>structur</w:t>
      </w:r>
      <w:r w:rsidRPr="00FA0A64">
        <w:rPr>
          <w:rFonts w:ascii="Century Gothic" w:hAnsi="Century Gothic"/>
          <w:i/>
          <w:spacing w:val="-1"/>
          <w:w w:val="110"/>
          <w:sz w:val="18"/>
        </w:rPr>
        <w:t>e</w:t>
      </w:r>
      <w:r w:rsidRPr="00FA0A64">
        <w:rPr>
          <w:rFonts w:ascii="Century Gothic" w:hAnsi="Century Gothic"/>
          <w:i/>
          <w:spacing w:val="-3"/>
          <w:w w:val="110"/>
          <w:sz w:val="18"/>
        </w:rPr>
        <w:t xml:space="preserve"> </w:t>
      </w:r>
      <w:r w:rsidRPr="00FA0A64">
        <w:rPr>
          <w:rFonts w:ascii="Century Gothic" w:hAnsi="Century Gothic"/>
          <w:i/>
          <w:w w:val="110"/>
          <w:sz w:val="18"/>
        </w:rPr>
        <w:t>and</w:t>
      </w:r>
      <w:r w:rsidRPr="00FA0A64">
        <w:rPr>
          <w:rFonts w:ascii="Century Gothic" w:hAnsi="Century Gothic"/>
          <w:i/>
          <w:spacing w:val="-3"/>
          <w:w w:val="110"/>
          <w:sz w:val="18"/>
        </w:rPr>
        <w:t xml:space="preserve"> </w:t>
      </w:r>
      <w:r w:rsidRPr="00FA0A64">
        <w:rPr>
          <w:rFonts w:ascii="Century Gothic" w:hAnsi="Century Gothic"/>
          <w:i/>
          <w:w w:val="110"/>
          <w:sz w:val="18"/>
        </w:rPr>
        <w:t>indications</w:t>
      </w:r>
      <w:r w:rsidRPr="00FA0A64">
        <w:rPr>
          <w:rFonts w:ascii="Century Gothic" w:hAnsi="Century Gothic"/>
          <w:i/>
          <w:spacing w:val="-4"/>
          <w:w w:val="110"/>
          <w:sz w:val="18"/>
        </w:rPr>
        <w:t xml:space="preserve"> </w:t>
      </w:r>
      <w:r w:rsidRPr="00FA0A64">
        <w:rPr>
          <w:rFonts w:ascii="Century Gothic" w:hAnsi="Century Gothic"/>
          <w:i/>
          <w:spacing w:val="-2"/>
          <w:w w:val="110"/>
          <w:sz w:val="18"/>
        </w:rPr>
        <w:t>belo</w:t>
      </w:r>
      <w:r w:rsidRPr="00FA0A64">
        <w:rPr>
          <w:rFonts w:ascii="Century Gothic" w:hAnsi="Century Gothic"/>
          <w:i/>
          <w:spacing w:val="-3"/>
          <w:w w:val="110"/>
          <w:sz w:val="18"/>
        </w:rPr>
        <w:t xml:space="preserve">w </w:t>
      </w:r>
      <w:r w:rsidRPr="00FA0A64">
        <w:rPr>
          <w:rFonts w:ascii="Century Gothic" w:hAnsi="Century Gothic"/>
          <w:i/>
          <w:w w:val="110"/>
          <w:sz w:val="18"/>
        </w:rPr>
        <w:t>can</w:t>
      </w:r>
      <w:r w:rsidRPr="00FA0A64">
        <w:rPr>
          <w:rFonts w:ascii="Century Gothic" w:hAnsi="Century Gothic"/>
          <w:i/>
          <w:spacing w:val="-3"/>
          <w:w w:val="110"/>
          <w:sz w:val="18"/>
        </w:rPr>
        <w:t xml:space="preserve"> </w:t>
      </w:r>
      <w:r w:rsidRPr="00FA0A64">
        <w:rPr>
          <w:rFonts w:ascii="Century Gothic" w:hAnsi="Century Gothic"/>
          <w:i/>
          <w:w w:val="110"/>
          <w:sz w:val="18"/>
        </w:rPr>
        <w:t>apply</w:t>
      </w:r>
      <w:r w:rsidRPr="00FA0A64">
        <w:rPr>
          <w:rFonts w:ascii="Century Gothic" w:hAnsi="Century Gothic"/>
          <w:i/>
          <w:spacing w:val="-4"/>
          <w:w w:val="110"/>
          <w:sz w:val="18"/>
        </w:rPr>
        <w:t xml:space="preserve"> </w:t>
      </w:r>
      <w:r w:rsidRPr="00FA0A64">
        <w:rPr>
          <w:rFonts w:ascii="Century Gothic" w:hAnsi="Century Gothic"/>
          <w:i/>
          <w:w w:val="110"/>
          <w:sz w:val="18"/>
        </w:rPr>
        <w:t>or</w:t>
      </w:r>
      <w:r w:rsidRPr="00FA0A64">
        <w:rPr>
          <w:rFonts w:ascii="Century Gothic" w:hAnsi="Century Gothic"/>
          <w:i/>
          <w:spacing w:val="-3"/>
          <w:w w:val="110"/>
          <w:sz w:val="18"/>
        </w:rPr>
        <w:t xml:space="preserve"> </w:t>
      </w:r>
      <w:r w:rsidRPr="00FA0A64">
        <w:rPr>
          <w:rFonts w:ascii="Century Gothic" w:hAnsi="Century Gothic"/>
          <w:i/>
          <w:w w:val="110"/>
          <w:sz w:val="18"/>
        </w:rPr>
        <w:t>not</w:t>
      </w:r>
      <w:r w:rsidRPr="00FA0A64">
        <w:rPr>
          <w:rFonts w:ascii="Century Gothic" w:hAnsi="Century Gothic"/>
          <w:i/>
          <w:spacing w:val="-3"/>
          <w:w w:val="110"/>
          <w:sz w:val="18"/>
        </w:rPr>
        <w:t xml:space="preserve"> </w:t>
      </w:r>
      <w:r w:rsidRPr="00FA0A64">
        <w:rPr>
          <w:rFonts w:ascii="Century Gothic" w:hAnsi="Century Gothic"/>
          <w:i/>
          <w:w w:val="110"/>
          <w:sz w:val="18"/>
        </w:rPr>
        <w:t>depending</w:t>
      </w:r>
      <w:r w:rsidRPr="00FA0A64">
        <w:rPr>
          <w:rFonts w:ascii="Century Gothic" w:hAnsi="Century Gothic"/>
          <w:i/>
          <w:spacing w:val="-3"/>
          <w:w w:val="110"/>
          <w:sz w:val="18"/>
        </w:rPr>
        <w:t xml:space="preserve"> </w:t>
      </w:r>
      <w:r w:rsidRPr="00FA0A64">
        <w:rPr>
          <w:rFonts w:ascii="Century Gothic" w:hAnsi="Century Gothic"/>
          <w:i/>
          <w:w w:val="110"/>
          <w:sz w:val="18"/>
        </w:rPr>
        <w:t>on</w:t>
      </w:r>
      <w:r w:rsidRPr="00FA0A64">
        <w:rPr>
          <w:rFonts w:ascii="Century Gothic" w:hAnsi="Century Gothic"/>
          <w:i/>
          <w:spacing w:val="-4"/>
          <w:w w:val="110"/>
          <w:sz w:val="18"/>
        </w:rPr>
        <w:t xml:space="preserve"> </w:t>
      </w:r>
      <w:r w:rsidRPr="00FA0A64">
        <w:rPr>
          <w:rFonts w:ascii="Century Gothic" w:hAnsi="Century Gothic"/>
          <w:i/>
          <w:w w:val="110"/>
          <w:sz w:val="18"/>
        </w:rPr>
        <w:t>the</w:t>
      </w:r>
      <w:r w:rsidRPr="00FA0A64">
        <w:rPr>
          <w:rFonts w:ascii="Century Gothic" w:hAnsi="Century Gothic"/>
          <w:i/>
          <w:spacing w:val="-3"/>
          <w:w w:val="110"/>
          <w:sz w:val="18"/>
        </w:rPr>
        <w:t xml:space="preserve"> </w:t>
      </w:r>
      <w:r w:rsidRPr="00FA0A64">
        <w:rPr>
          <w:rFonts w:ascii="Century Gothic" w:hAnsi="Century Gothic"/>
          <w:i/>
          <w:spacing w:val="-2"/>
          <w:w w:val="110"/>
          <w:sz w:val="18"/>
        </w:rPr>
        <w:t>v</w:t>
      </w:r>
      <w:r w:rsidRPr="00FA0A64">
        <w:rPr>
          <w:rFonts w:ascii="Century Gothic" w:hAnsi="Century Gothic"/>
          <w:i/>
          <w:spacing w:val="-1"/>
          <w:w w:val="110"/>
          <w:sz w:val="18"/>
        </w:rPr>
        <w:t>ersion</w:t>
      </w:r>
      <w:r w:rsidRPr="00FA0A64">
        <w:rPr>
          <w:rFonts w:ascii="Century Gothic" w:hAnsi="Century Gothic"/>
          <w:i/>
          <w:spacing w:val="-3"/>
          <w:w w:val="110"/>
          <w:sz w:val="18"/>
        </w:rPr>
        <w:t xml:space="preserve"> </w:t>
      </w:r>
      <w:r w:rsidRPr="00FA0A64">
        <w:rPr>
          <w:rFonts w:ascii="Century Gothic" w:hAnsi="Century Gothic"/>
          <w:i/>
          <w:w w:val="110"/>
          <w:sz w:val="18"/>
        </w:rPr>
        <w:t>of</w:t>
      </w:r>
      <w:r w:rsidRPr="00FA0A64">
        <w:rPr>
          <w:rFonts w:ascii="Century Gothic" w:hAnsi="Century Gothic"/>
          <w:i/>
          <w:spacing w:val="-4"/>
          <w:w w:val="110"/>
          <w:sz w:val="18"/>
        </w:rPr>
        <w:t xml:space="preserve"> </w:t>
      </w:r>
      <w:r w:rsidRPr="00FA0A64">
        <w:rPr>
          <w:rFonts w:ascii="Century Gothic" w:hAnsi="Century Gothic"/>
          <w:i/>
          <w:w w:val="110"/>
          <w:sz w:val="18"/>
        </w:rPr>
        <w:t>the</w:t>
      </w:r>
      <w:r w:rsidRPr="00FA0A64">
        <w:rPr>
          <w:rFonts w:ascii="Century Gothic" w:hAnsi="Century Gothic"/>
          <w:i/>
          <w:spacing w:val="35"/>
          <w:w w:val="114"/>
          <w:sz w:val="18"/>
        </w:rPr>
        <w:t xml:space="preserve"> </w:t>
      </w:r>
      <w:r w:rsidRPr="00FA0A64">
        <w:rPr>
          <w:rFonts w:ascii="Century Gothic" w:hAnsi="Century Gothic"/>
          <w:i/>
          <w:w w:val="110"/>
          <w:sz w:val="18"/>
        </w:rPr>
        <w:t>document.</w:t>
      </w:r>
      <w:r w:rsidRPr="00FA0A64">
        <w:rPr>
          <w:rFonts w:ascii="Century Gothic" w:hAnsi="Century Gothic"/>
          <w:i/>
          <w:spacing w:val="8"/>
          <w:w w:val="110"/>
          <w:sz w:val="18"/>
        </w:rPr>
        <w:t xml:space="preserve"> </w:t>
      </w:r>
      <w:r w:rsidRPr="00FA0A64">
        <w:rPr>
          <w:rFonts w:ascii="Century Gothic" w:hAnsi="Century Gothic"/>
          <w:i/>
          <w:spacing w:val="-6"/>
          <w:w w:val="110"/>
          <w:sz w:val="18"/>
        </w:rPr>
        <w:t>H</w:t>
      </w:r>
      <w:r w:rsidRPr="00FA0A64">
        <w:rPr>
          <w:rFonts w:ascii="Century Gothic" w:hAnsi="Century Gothic"/>
          <w:i/>
          <w:spacing w:val="-5"/>
          <w:w w:val="110"/>
          <w:sz w:val="18"/>
        </w:rPr>
        <w:t>o</w:t>
      </w:r>
      <w:r w:rsidRPr="00FA0A64">
        <w:rPr>
          <w:rFonts w:ascii="Century Gothic" w:hAnsi="Century Gothic"/>
          <w:i/>
          <w:spacing w:val="-6"/>
          <w:w w:val="110"/>
          <w:sz w:val="18"/>
        </w:rPr>
        <w:t>wev</w:t>
      </w:r>
      <w:r w:rsidRPr="00FA0A64">
        <w:rPr>
          <w:rFonts w:ascii="Century Gothic" w:hAnsi="Century Gothic"/>
          <w:i/>
          <w:spacing w:val="-5"/>
          <w:w w:val="110"/>
          <w:sz w:val="18"/>
        </w:rPr>
        <w:t>e</w:t>
      </w:r>
      <w:r w:rsidRPr="00FA0A64">
        <w:rPr>
          <w:rFonts w:ascii="Century Gothic" w:hAnsi="Century Gothic"/>
          <w:i/>
          <w:spacing w:val="-6"/>
          <w:w w:val="110"/>
          <w:sz w:val="18"/>
        </w:rPr>
        <w:t>r,</w:t>
      </w:r>
      <w:r w:rsidRPr="00FA0A64">
        <w:rPr>
          <w:rFonts w:ascii="Century Gothic" w:hAnsi="Century Gothic"/>
          <w:i/>
          <w:spacing w:val="-4"/>
          <w:w w:val="110"/>
          <w:sz w:val="18"/>
        </w:rPr>
        <w:t xml:space="preserve"> </w:t>
      </w:r>
      <w:r w:rsidRPr="00FA0A64">
        <w:rPr>
          <w:rFonts w:ascii="Century Gothic" w:hAnsi="Century Gothic"/>
          <w:i/>
          <w:w w:val="110"/>
          <w:sz w:val="18"/>
        </w:rPr>
        <w:t>we</w:t>
      </w:r>
      <w:r w:rsidRPr="00FA0A64">
        <w:rPr>
          <w:rFonts w:ascii="Century Gothic" w:hAnsi="Century Gothic"/>
          <w:i/>
          <w:spacing w:val="-4"/>
          <w:w w:val="110"/>
          <w:sz w:val="18"/>
        </w:rPr>
        <w:t xml:space="preserve"> </w:t>
      </w:r>
      <w:r w:rsidRPr="00FA0A64">
        <w:rPr>
          <w:rFonts w:ascii="Century Gothic" w:hAnsi="Century Gothic"/>
          <w:i/>
          <w:spacing w:val="-1"/>
          <w:w w:val="110"/>
          <w:sz w:val="18"/>
        </w:rPr>
        <w:t>expect</w:t>
      </w:r>
      <w:r w:rsidRPr="00FA0A64">
        <w:rPr>
          <w:rFonts w:ascii="Century Gothic" w:hAnsi="Century Gothic"/>
          <w:i/>
          <w:spacing w:val="-4"/>
          <w:w w:val="110"/>
          <w:sz w:val="18"/>
        </w:rPr>
        <w:t xml:space="preserve"> </w:t>
      </w:r>
      <w:r w:rsidRPr="00FA0A64">
        <w:rPr>
          <w:rFonts w:ascii="Century Gothic" w:hAnsi="Century Gothic"/>
          <w:i/>
          <w:w w:val="110"/>
          <w:sz w:val="18"/>
        </w:rPr>
        <w:t>that,</w:t>
      </w:r>
      <w:r w:rsidRPr="00FA0A64">
        <w:rPr>
          <w:rFonts w:ascii="Century Gothic" w:hAnsi="Century Gothic"/>
          <w:i/>
          <w:spacing w:val="-4"/>
          <w:w w:val="110"/>
          <w:sz w:val="18"/>
        </w:rPr>
        <w:t xml:space="preserve"> </w:t>
      </w:r>
      <w:r w:rsidRPr="00FA0A64">
        <w:rPr>
          <w:rFonts w:ascii="Century Gothic" w:hAnsi="Century Gothic"/>
          <w:i/>
          <w:w w:val="110"/>
          <w:sz w:val="18"/>
        </w:rPr>
        <w:t>since</w:t>
      </w:r>
      <w:r w:rsidRPr="00FA0A64">
        <w:rPr>
          <w:rFonts w:ascii="Century Gothic" w:hAnsi="Century Gothic"/>
          <w:i/>
          <w:spacing w:val="-4"/>
          <w:w w:val="110"/>
          <w:sz w:val="18"/>
        </w:rPr>
        <w:t xml:space="preserve"> </w:t>
      </w:r>
      <w:r w:rsidRPr="00FA0A64">
        <w:rPr>
          <w:rFonts w:ascii="Century Gothic" w:hAnsi="Century Gothic"/>
          <w:i/>
          <w:w w:val="110"/>
          <w:sz w:val="18"/>
        </w:rPr>
        <w:t>the</w:t>
      </w:r>
      <w:r w:rsidRPr="00FA0A64">
        <w:rPr>
          <w:rFonts w:ascii="Century Gothic" w:hAnsi="Century Gothic"/>
          <w:i/>
          <w:spacing w:val="-4"/>
          <w:w w:val="110"/>
          <w:sz w:val="18"/>
        </w:rPr>
        <w:t xml:space="preserve"> </w:t>
      </w:r>
      <w:r w:rsidRPr="00FA0A64">
        <w:rPr>
          <w:rFonts w:ascii="Century Gothic" w:hAnsi="Century Gothic"/>
          <w:i/>
          <w:w w:val="110"/>
          <w:sz w:val="18"/>
        </w:rPr>
        <w:t>first</w:t>
      </w:r>
      <w:r w:rsidRPr="00FA0A64">
        <w:rPr>
          <w:rFonts w:ascii="Century Gothic" w:hAnsi="Century Gothic"/>
          <w:i/>
          <w:spacing w:val="-4"/>
          <w:w w:val="110"/>
          <w:sz w:val="18"/>
        </w:rPr>
        <w:t xml:space="preserve"> </w:t>
      </w:r>
      <w:r w:rsidRPr="00FA0A64">
        <w:rPr>
          <w:rFonts w:ascii="Century Gothic" w:hAnsi="Century Gothic"/>
          <w:i/>
          <w:spacing w:val="-2"/>
          <w:w w:val="110"/>
          <w:sz w:val="18"/>
        </w:rPr>
        <w:t>v</w:t>
      </w:r>
      <w:r w:rsidRPr="00FA0A64">
        <w:rPr>
          <w:rFonts w:ascii="Century Gothic" w:hAnsi="Century Gothic"/>
          <w:i/>
          <w:spacing w:val="-1"/>
          <w:w w:val="110"/>
          <w:sz w:val="18"/>
        </w:rPr>
        <w:t>ersion,</w:t>
      </w:r>
      <w:r w:rsidRPr="00FA0A64">
        <w:rPr>
          <w:rFonts w:ascii="Century Gothic" w:hAnsi="Century Gothic"/>
          <w:i/>
          <w:spacing w:val="-4"/>
          <w:w w:val="110"/>
          <w:sz w:val="18"/>
        </w:rPr>
        <w:t xml:space="preserve"> </w:t>
      </w:r>
      <w:r w:rsidRPr="00FA0A64">
        <w:rPr>
          <w:rFonts w:ascii="Century Gothic" w:hAnsi="Century Gothic"/>
          <w:i/>
          <w:w w:val="110"/>
          <w:sz w:val="18"/>
        </w:rPr>
        <w:t>the</w:t>
      </w:r>
      <w:r w:rsidRPr="00FA0A64">
        <w:rPr>
          <w:rFonts w:ascii="Century Gothic" w:hAnsi="Century Gothic"/>
          <w:i/>
          <w:spacing w:val="-4"/>
          <w:w w:val="110"/>
          <w:sz w:val="18"/>
        </w:rPr>
        <w:t xml:space="preserve"> </w:t>
      </w:r>
      <w:r w:rsidRPr="00FA0A64">
        <w:rPr>
          <w:rFonts w:ascii="Century Gothic" w:hAnsi="Century Gothic"/>
          <w:i/>
          <w:w w:val="110"/>
          <w:sz w:val="18"/>
        </w:rPr>
        <w:t>paper</w:t>
      </w:r>
      <w:r w:rsidRPr="00FA0A64">
        <w:rPr>
          <w:rFonts w:ascii="Century Gothic" w:hAnsi="Century Gothic"/>
          <w:i/>
          <w:spacing w:val="-4"/>
          <w:w w:val="110"/>
          <w:sz w:val="18"/>
        </w:rPr>
        <w:t xml:space="preserve"> </w:t>
      </w:r>
      <w:r w:rsidRPr="00FA0A64">
        <w:rPr>
          <w:rFonts w:ascii="Century Gothic" w:hAnsi="Century Gothic"/>
          <w:i/>
          <w:w w:val="110"/>
          <w:sz w:val="18"/>
        </w:rPr>
        <w:t>adopts</w:t>
      </w:r>
      <w:r w:rsidRPr="00FA0A64">
        <w:rPr>
          <w:rFonts w:ascii="Century Gothic" w:hAnsi="Century Gothic"/>
          <w:i/>
          <w:spacing w:val="-4"/>
          <w:w w:val="110"/>
          <w:sz w:val="18"/>
        </w:rPr>
        <w:t xml:space="preserve"> </w:t>
      </w:r>
      <w:r w:rsidRPr="00FA0A64">
        <w:rPr>
          <w:rFonts w:ascii="Century Gothic" w:hAnsi="Century Gothic"/>
          <w:i/>
          <w:w w:val="110"/>
          <w:sz w:val="18"/>
        </w:rPr>
        <w:t>a</w:t>
      </w:r>
      <w:r w:rsidRPr="00FA0A64">
        <w:rPr>
          <w:rFonts w:ascii="Century Gothic" w:hAnsi="Century Gothic"/>
          <w:i/>
          <w:spacing w:val="-4"/>
          <w:w w:val="110"/>
          <w:sz w:val="18"/>
        </w:rPr>
        <w:t xml:space="preserve"> </w:t>
      </w:r>
      <w:r w:rsidRPr="00FA0A64">
        <w:rPr>
          <w:rFonts w:ascii="Century Gothic" w:hAnsi="Century Gothic"/>
          <w:i/>
          <w:w w:val="110"/>
          <w:sz w:val="18"/>
        </w:rPr>
        <w:t>journal</w:t>
      </w:r>
      <w:r w:rsidRPr="00FA0A64">
        <w:rPr>
          <w:rFonts w:ascii="Century Gothic" w:hAnsi="Century Gothic"/>
          <w:i/>
          <w:spacing w:val="-4"/>
          <w:w w:val="110"/>
          <w:sz w:val="18"/>
        </w:rPr>
        <w:t xml:space="preserve"> </w:t>
      </w:r>
      <w:r w:rsidRPr="00FA0A64">
        <w:rPr>
          <w:rFonts w:ascii="Century Gothic" w:hAnsi="Century Gothic"/>
          <w:i/>
          <w:w w:val="110"/>
          <w:sz w:val="18"/>
        </w:rPr>
        <w:t>article</w:t>
      </w:r>
      <w:r w:rsidRPr="00FA0A64">
        <w:rPr>
          <w:rFonts w:ascii="Century Gothic" w:hAnsi="Century Gothic"/>
          <w:i/>
          <w:spacing w:val="-4"/>
          <w:w w:val="110"/>
          <w:sz w:val="18"/>
        </w:rPr>
        <w:t xml:space="preserve"> </w:t>
      </w:r>
      <w:r w:rsidRPr="00FA0A64">
        <w:rPr>
          <w:rFonts w:ascii="Century Gothic" w:hAnsi="Century Gothic"/>
          <w:i/>
          <w:w w:val="110"/>
          <w:sz w:val="18"/>
        </w:rPr>
        <w:t>format</w:t>
      </w:r>
    </w:p>
    <w:p w14:paraId="7189DA1B" w14:textId="77777777" w:rsidR="00A14784" w:rsidRDefault="00A14784" w:rsidP="00A14784">
      <w:pPr>
        <w:rPr>
          <w:rFonts w:ascii="Book Antiqua" w:eastAsia="Book Antiqua" w:hAnsi="Book Antiqua" w:cs="Book Antiqua"/>
          <w:i/>
          <w:sz w:val="20"/>
          <w:szCs w:val="20"/>
        </w:rPr>
      </w:pPr>
    </w:p>
    <w:p w14:paraId="50813FA9" w14:textId="77777777" w:rsidR="00A14784" w:rsidRDefault="00A14784" w:rsidP="00A14784">
      <w:pPr>
        <w:rPr>
          <w:rFonts w:ascii="Book Antiqua" w:eastAsia="Book Antiqua" w:hAnsi="Book Antiqua" w:cs="Book Antiqua"/>
          <w:i/>
          <w:sz w:val="20"/>
          <w:szCs w:val="20"/>
        </w:rPr>
      </w:pPr>
    </w:p>
    <w:p w14:paraId="097407FF" w14:textId="77777777" w:rsidR="00A14784" w:rsidRDefault="00A14784" w:rsidP="00A14784">
      <w:pPr>
        <w:rPr>
          <w:rFonts w:ascii="Book Antiqua" w:eastAsia="Book Antiqua" w:hAnsi="Book Antiqua" w:cs="Book Antiqua"/>
          <w:i/>
          <w:sz w:val="20"/>
          <w:szCs w:val="20"/>
        </w:rPr>
      </w:pPr>
    </w:p>
    <w:p w14:paraId="43636DB2" w14:textId="77777777" w:rsidR="00A14784" w:rsidRDefault="00A14784" w:rsidP="00A14784">
      <w:pPr>
        <w:spacing w:line="260" w:lineRule="auto"/>
        <w:ind w:right="5607"/>
        <w:jc w:val="both"/>
        <w:rPr>
          <w:rFonts w:ascii="Century Gothic" w:eastAsia="Georgia" w:hAnsi="Century Gothic" w:cs="Georgia"/>
          <w:sz w:val="16"/>
          <w:szCs w:val="18"/>
        </w:rPr>
      </w:pPr>
    </w:p>
    <w:p w14:paraId="58741802" w14:textId="77777777" w:rsidR="00A14784" w:rsidRDefault="00A14784" w:rsidP="00A14784">
      <w:pPr>
        <w:spacing w:line="260" w:lineRule="auto"/>
        <w:ind w:left="1593" w:right="5607"/>
        <w:jc w:val="both"/>
        <w:rPr>
          <w:rFonts w:ascii="Century Gothic" w:eastAsia="Georgia" w:hAnsi="Century Gothic" w:cs="Georgia"/>
          <w:sz w:val="16"/>
          <w:szCs w:val="18"/>
        </w:rPr>
      </w:pPr>
    </w:p>
    <w:p w14:paraId="78C9F677" w14:textId="77777777" w:rsidR="00A14784" w:rsidRPr="00FA0A64" w:rsidRDefault="00A14784" w:rsidP="00A14784">
      <w:pPr>
        <w:spacing w:line="260" w:lineRule="auto"/>
        <w:ind w:left="1593" w:right="5607"/>
        <w:jc w:val="both"/>
        <w:rPr>
          <w:rFonts w:ascii="Century Gothic" w:eastAsia="Georgia" w:hAnsi="Century Gothic" w:cs="Georgia"/>
          <w:sz w:val="16"/>
          <w:szCs w:val="18"/>
        </w:rPr>
      </w:pPr>
    </w:p>
    <w:p w14:paraId="77012917" w14:textId="77777777" w:rsidR="00A14784" w:rsidRDefault="00A14784" w:rsidP="00A14784">
      <w:pPr>
        <w:spacing w:line="200" w:lineRule="atLeast"/>
        <w:ind w:left="993" w:right="1268"/>
        <w:jc w:val="right"/>
        <w:rPr>
          <w:rFonts w:ascii="Georgia" w:eastAsia="Georgia" w:hAnsi="Georgia" w:cs="Georgia"/>
          <w:sz w:val="20"/>
          <w:szCs w:val="20"/>
        </w:rPr>
      </w:pPr>
    </w:p>
    <w:p w14:paraId="02924CEC" w14:textId="77777777" w:rsidR="00A14784" w:rsidRDefault="00A14784" w:rsidP="00A14784">
      <w:pPr>
        <w:spacing w:line="200" w:lineRule="atLeast"/>
        <w:rPr>
          <w:rFonts w:ascii="Georgia" w:eastAsia="Georgia" w:hAnsi="Georgia" w:cs="Georgia"/>
          <w:sz w:val="20"/>
          <w:szCs w:val="20"/>
        </w:rPr>
      </w:pPr>
      <w:r>
        <w:rPr>
          <w:noProof/>
          <w:lang w:val="en-CA" w:eastAsia="en-CA"/>
        </w:rPr>
        <w:drawing>
          <wp:anchor distT="0" distB="0" distL="114300" distR="114300" simplePos="0" relativeHeight="251680768" behindDoc="1" locked="0" layoutInCell="1" allowOverlap="1" wp14:anchorId="15EFA58D" wp14:editId="25AEBF7B">
            <wp:simplePos x="0" y="0"/>
            <wp:positionH relativeFrom="column">
              <wp:posOffset>3471545</wp:posOffset>
            </wp:positionH>
            <wp:positionV relativeFrom="paragraph">
              <wp:posOffset>112036</wp:posOffset>
            </wp:positionV>
            <wp:extent cx="3496945" cy="583698"/>
            <wp:effectExtent l="0" t="0" r="0" b="635"/>
            <wp:wrapNone/>
            <wp:docPr id="1737" name="Image 1737" descr="\\fss.ulaval.ca\SI\FR\MAALA54\Desktop\PEP2\COMM\Manuel\entete-page(2)we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\\fss.ulaval.ca\SI\FR\MAALA54\Desktop\PEP2\COMM\Manuel\entete-page(2)web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6945" cy="5836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19DAD0F" w14:textId="77777777" w:rsidR="00A14784" w:rsidRDefault="00A14784" w:rsidP="00A14784">
      <w:pPr>
        <w:spacing w:line="200" w:lineRule="atLeast"/>
        <w:rPr>
          <w:rFonts w:ascii="Georgia" w:eastAsia="Georgia" w:hAnsi="Georgia" w:cs="Georgia"/>
          <w:sz w:val="20"/>
          <w:szCs w:val="20"/>
        </w:rPr>
        <w:sectPr w:rsidR="00A14784" w:rsidSect="00A14784">
          <w:footerReference w:type="even" r:id="rId10"/>
          <w:pgSz w:w="11900" w:h="16820"/>
          <w:pgMar w:top="80" w:right="0" w:bottom="280" w:left="0" w:header="720" w:footer="720" w:gutter="0"/>
          <w:cols w:space="720"/>
          <w:docGrid w:linePitch="299"/>
        </w:sectPr>
      </w:pPr>
    </w:p>
    <w:p w14:paraId="0EB391A0" w14:textId="77777777" w:rsidR="00A14784" w:rsidRPr="00DF2F48" w:rsidRDefault="00A14784" w:rsidP="00A14784">
      <w:pPr>
        <w:ind w:left="-567"/>
        <w:jc w:val="center"/>
        <w:rPr>
          <w:rFonts w:ascii="Century Gothic" w:hAnsi="Century Gothic"/>
          <w:b/>
          <w:sz w:val="28"/>
          <w:lang w:val="en-CA"/>
        </w:rPr>
      </w:pPr>
      <w:r w:rsidRPr="003F5380">
        <w:rPr>
          <w:rFonts w:ascii="Century Gothic" w:hAnsi="Century Gothic"/>
          <w:b/>
          <w:sz w:val="28"/>
          <w:lang w:val="en-CA"/>
        </w:rPr>
        <w:lastRenderedPageBreak/>
        <w:t>Title of the paper</w:t>
      </w:r>
    </w:p>
    <w:p w14:paraId="6C3CE3A9" w14:textId="77777777" w:rsidR="00FA0A64" w:rsidRPr="003F5380" w:rsidRDefault="00FA0A64" w:rsidP="00FA0A64">
      <w:pPr>
        <w:pStyle w:val="CM29"/>
        <w:spacing w:after="290"/>
        <w:jc w:val="both"/>
        <w:rPr>
          <w:color w:val="7E7E7E"/>
          <w:sz w:val="28"/>
          <w:szCs w:val="28"/>
          <w:lang w:val="en-US"/>
        </w:rPr>
      </w:pPr>
      <w:r w:rsidRPr="003F5380">
        <w:rPr>
          <w:b/>
          <w:bCs/>
          <w:color w:val="7E7E7E"/>
          <w:sz w:val="28"/>
          <w:szCs w:val="28"/>
          <w:lang w:val="en-US"/>
        </w:rPr>
        <w:t xml:space="preserve">Abstract </w:t>
      </w:r>
    </w:p>
    <w:p w14:paraId="76F6C93F" w14:textId="77777777" w:rsidR="00ED727D" w:rsidRPr="00FA0A64" w:rsidRDefault="000A0ED8" w:rsidP="00FA0A64">
      <w:pPr>
        <w:widowControl/>
        <w:spacing w:line="276" w:lineRule="auto"/>
        <w:jc w:val="both"/>
        <w:rPr>
          <w:rFonts w:ascii="Century Gothic" w:hAnsi="Century Gothic"/>
          <w:sz w:val="20"/>
          <w:szCs w:val="20"/>
          <w:lang w:val="en-CA"/>
        </w:rPr>
      </w:pPr>
      <w:r w:rsidRPr="00FA0A64">
        <w:rPr>
          <w:rFonts w:ascii="Century Gothic" w:hAnsi="Century Gothic"/>
          <w:sz w:val="20"/>
          <w:szCs w:val="20"/>
          <w:lang w:val="en-CA"/>
        </w:rPr>
        <w:t xml:space="preserve">A summary of 12-16 lines (or between 100 and 150 words) briefly reporting the research background, main questions, </w:t>
      </w:r>
      <w:proofErr w:type="gramStart"/>
      <w:r w:rsidRPr="00FA0A64">
        <w:rPr>
          <w:rFonts w:ascii="Century Gothic" w:hAnsi="Century Gothic"/>
          <w:sz w:val="20"/>
          <w:szCs w:val="20"/>
          <w:lang w:val="en-CA"/>
        </w:rPr>
        <w:t>results</w:t>
      </w:r>
      <w:proofErr w:type="gramEnd"/>
      <w:r w:rsidRPr="00FA0A64">
        <w:rPr>
          <w:rFonts w:ascii="Century Gothic" w:hAnsi="Century Gothic"/>
          <w:sz w:val="20"/>
          <w:szCs w:val="20"/>
          <w:lang w:val="en-CA"/>
        </w:rPr>
        <w:t xml:space="preserve"> and policy implications of the study. Your abstract </w:t>
      </w:r>
      <w:r w:rsidR="00CF7BE2" w:rsidRPr="00FA0A64">
        <w:rPr>
          <w:rFonts w:ascii="Century Gothic" w:hAnsi="Century Gothic"/>
          <w:sz w:val="20"/>
          <w:szCs w:val="20"/>
          <w:lang w:val="en-CA"/>
        </w:rPr>
        <w:t>should</w:t>
      </w:r>
      <w:r w:rsidRPr="00FA0A64">
        <w:rPr>
          <w:rFonts w:ascii="Century Gothic" w:hAnsi="Century Gothic"/>
          <w:sz w:val="20"/>
          <w:szCs w:val="20"/>
          <w:lang w:val="en-CA"/>
        </w:rPr>
        <w:t xml:space="preserve"> </w:t>
      </w:r>
      <w:proofErr w:type="gramStart"/>
      <w:r w:rsidRPr="00FA0A64">
        <w:rPr>
          <w:rFonts w:ascii="Century Gothic" w:hAnsi="Century Gothic"/>
          <w:sz w:val="20"/>
          <w:szCs w:val="20"/>
          <w:lang w:val="en-CA"/>
        </w:rPr>
        <w:t>reply</w:t>
      </w:r>
      <w:proofErr w:type="gramEnd"/>
      <w:r w:rsidRPr="00FA0A64">
        <w:rPr>
          <w:rFonts w:ascii="Century Gothic" w:hAnsi="Century Gothic"/>
          <w:sz w:val="20"/>
          <w:szCs w:val="20"/>
          <w:lang w:val="en-CA"/>
        </w:rPr>
        <w:t xml:space="preserve"> these questions: What is known and why is this study </w:t>
      </w:r>
      <w:r w:rsidR="00CF7BE2" w:rsidRPr="00FA0A64">
        <w:rPr>
          <w:rFonts w:ascii="Century Gothic" w:hAnsi="Century Gothic"/>
          <w:sz w:val="20"/>
          <w:szCs w:val="20"/>
          <w:lang w:val="en-CA"/>
        </w:rPr>
        <w:t>needed.</w:t>
      </w:r>
      <w:r w:rsidRPr="00FA0A64">
        <w:rPr>
          <w:rFonts w:ascii="Century Gothic" w:hAnsi="Century Gothic"/>
          <w:sz w:val="20"/>
          <w:szCs w:val="20"/>
          <w:lang w:val="en-CA"/>
        </w:rPr>
        <w:t xml:space="preserve"> (Background and motivation); What you do? (Methods); What do you find? (Results); Which are the policy implications? (Discussion)</w:t>
      </w:r>
    </w:p>
    <w:p w14:paraId="749363A7" w14:textId="77777777" w:rsidR="00ED727D" w:rsidRPr="009A1A25" w:rsidRDefault="00ED727D">
      <w:pPr>
        <w:rPr>
          <w:rFonts w:ascii="Georgia" w:eastAsia="Georgia" w:hAnsi="Georgia" w:cs="Georgia"/>
        </w:rPr>
      </w:pPr>
    </w:p>
    <w:p w14:paraId="556301EA" w14:textId="77777777" w:rsidR="00ED727D" w:rsidRPr="009A1A25" w:rsidRDefault="00ED727D">
      <w:pPr>
        <w:rPr>
          <w:rFonts w:ascii="Georgia" w:eastAsia="Georgia" w:hAnsi="Georgia" w:cs="Georgia"/>
        </w:rPr>
      </w:pPr>
    </w:p>
    <w:p w14:paraId="524D5EC6" w14:textId="77777777" w:rsidR="00ED727D" w:rsidRPr="009A1A25" w:rsidRDefault="00ED727D">
      <w:pPr>
        <w:rPr>
          <w:rFonts w:ascii="Georgia" w:eastAsia="Georgia" w:hAnsi="Georgia" w:cs="Georgia"/>
        </w:rPr>
      </w:pPr>
    </w:p>
    <w:p w14:paraId="4521A423" w14:textId="267323DA" w:rsidR="0017325E" w:rsidRPr="00A14784" w:rsidRDefault="0017325E" w:rsidP="00A14784">
      <w:pPr>
        <w:pStyle w:val="CM31"/>
        <w:spacing w:after="352"/>
        <w:jc w:val="both"/>
        <w:rPr>
          <w:rFonts w:cs="Century Gothic"/>
          <w:b/>
          <w:bCs/>
          <w:color w:val="7E7E7E"/>
          <w:sz w:val="28"/>
          <w:szCs w:val="28"/>
          <w:lang w:val="en-CA"/>
        </w:rPr>
      </w:pPr>
      <w:r w:rsidRPr="003F5380">
        <w:rPr>
          <w:rFonts w:cs="Century Gothic"/>
          <w:b/>
          <w:bCs/>
          <w:color w:val="7E7E7E"/>
          <w:sz w:val="28"/>
          <w:szCs w:val="28"/>
          <w:lang w:val="en-CA"/>
        </w:rPr>
        <w:t>Authors</w:t>
      </w:r>
    </w:p>
    <w:tbl>
      <w:tblPr>
        <w:tblStyle w:val="Grilledutableau"/>
        <w:tblW w:w="92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27"/>
        <w:gridCol w:w="4628"/>
      </w:tblGrid>
      <w:tr w:rsidR="0017325E" w14:paraId="552BB41C" w14:textId="77777777" w:rsidTr="0017325E">
        <w:tc>
          <w:tcPr>
            <w:tcW w:w="4627" w:type="dxa"/>
          </w:tcPr>
          <w:p w14:paraId="36A2AC41" w14:textId="77777777" w:rsidR="0017325E" w:rsidRPr="003F5380" w:rsidRDefault="0017325E" w:rsidP="00F41AB8">
            <w:pPr>
              <w:pStyle w:val="CM3"/>
              <w:jc w:val="both"/>
              <w:rPr>
                <w:rFonts w:cs="Courier New"/>
                <w:b/>
                <w:bCs/>
                <w:color w:val="000000"/>
                <w:sz w:val="22"/>
                <w:szCs w:val="22"/>
                <w:lang w:val="en-CA"/>
              </w:rPr>
            </w:pPr>
            <w:r w:rsidRPr="003F5380">
              <w:rPr>
                <w:rFonts w:cs="Courier New"/>
                <w:b/>
                <w:bCs/>
                <w:color w:val="000000"/>
                <w:sz w:val="22"/>
                <w:szCs w:val="22"/>
                <w:lang w:val="en-CA"/>
              </w:rPr>
              <w:t>Author A:</w:t>
            </w:r>
          </w:p>
          <w:p w14:paraId="19B715C7" w14:textId="77777777" w:rsidR="0017325E" w:rsidRPr="003F5380" w:rsidRDefault="0017325E" w:rsidP="00F41AB8">
            <w:pPr>
              <w:pStyle w:val="CM3"/>
              <w:jc w:val="both"/>
              <w:rPr>
                <w:rStyle w:val="shorttext"/>
                <w:rFonts w:cs="Courier New"/>
                <w:color w:val="333333"/>
                <w:sz w:val="22"/>
                <w:szCs w:val="22"/>
                <w:lang w:val="en"/>
              </w:rPr>
            </w:pPr>
            <w:r>
              <w:rPr>
                <w:rStyle w:val="hps"/>
                <w:rFonts w:cs="Courier New"/>
                <w:color w:val="333333"/>
                <w:sz w:val="22"/>
                <w:szCs w:val="22"/>
                <w:lang w:val="en-CA"/>
              </w:rPr>
              <w:t>Professional t</w:t>
            </w:r>
            <w:r w:rsidRPr="003F5380">
              <w:rPr>
                <w:rStyle w:val="hps"/>
                <w:rFonts w:cs="Courier New"/>
                <w:color w:val="333333"/>
                <w:sz w:val="22"/>
                <w:szCs w:val="22"/>
                <w:lang w:val="en-CA"/>
              </w:rPr>
              <w:t xml:space="preserve">itle, </w:t>
            </w:r>
            <w:r w:rsidRPr="003F5380">
              <w:rPr>
                <w:rStyle w:val="hps"/>
                <w:rFonts w:cs="Courier New"/>
                <w:color w:val="333333"/>
                <w:sz w:val="22"/>
                <w:szCs w:val="22"/>
                <w:lang w:val="en"/>
              </w:rPr>
              <w:t>institution</w:t>
            </w:r>
            <w:r w:rsidRPr="003F5380">
              <w:rPr>
                <w:rStyle w:val="shorttext"/>
                <w:rFonts w:cs="Courier New"/>
                <w:color w:val="333333"/>
                <w:sz w:val="22"/>
                <w:szCs w:val="22"/>
                <w:lang w:val="en"/>
              </w:rPr>
              <w:t xml:space="preserve"> </w:t>
            </w:r>
          </w:p>
          <w:p w14:paraId="1FCB36CE" w14:textId="77777777" w:rsidR="0017325E" w:rsidRPr="003F5380" w:rsidRDefault="0017325E" w:rsidP="00F41AB8">
            <w:pPr>
              <w:pStyle w:val="CM3"/>
              <w:jc w:val="both"/>
              <w:rPr>
                <w:rStyle w:val="shorttext"/>
                <w:rFonts w:cs="Courier New"/>
                <w:color w:val="333333"/>
                <w:sz w:val="22"/>
                <w:szCs w:val="22"/>
                <w:lang w:val="en"/>
              </w:rPr>
            </w:pPr>
            <w:r w:rsidRPr="003F5380">
              <w:rPr>
                <w:rStyle w:val="shorttext"/>
                <w:rFonts w:cs="Courier New"/>
                <w:color w:val="333333"/>
                <w:sz w:val="22"/>
                <w:szCs w:val="22"/>
                <w:lang w:val="en"/>
              </w:rPr>
              <w:t>city and country</w:t>
            </w:r>
          </w:p>
          <w:p w14:paraId="52024990" w14:textId="77777777" w:rsidR="0017325E" w:rsidRDefault="0017325E" w:rsidP="00F41AB8">
            <w:pPr>
              <w:pStyle w:val="CM3"/>
              <w:jc w:val="both"/>
              <w:rPr>
                <w:rStyle w:val="hps"/>
                <w:rFonts w:cs="Courier New"/>
                <w:color w:val="333333"/>
                <w:sz w:val="22"/>
                <w:szCs w:val="22"/>
                <w:lang w:val="en"/>
              </w:rPr>
            </w:pPr>
            <w:r w:rsidRPr="003F5380">
              <w:rPr>
                <w:rStyle w:val="hps"/>
                <w:rFonts w:cs="Courier New"/>
                <w:color w:val="333333"/>
                <w:sz w:val="22"/>
                <w:szCs w:val="22"/>
                <w:lang w:val="en"/>
              </w:rPr>
              <w:t>email address</w:t>
            </w:r>
          </w:p>
          <w:p w14:paraId="3CCCF327" w14:textId="77777777" w:rsidR="0017325E" w:rsidRPr="00A36427" w:rsidRDefault="0017325E" w:rsidP="00F41AB8"/>
        </w:tc>
        <w:tc>
          <w:tcPr>
            <w:tcW w:w="4628" w:type="dxa"/>
          </w:tcPr>
          <w:p w14:paraId="1D98F0D8" w14:textId="77777777" w:rsidR="0017325E" w:rsidRPr="003F5380" w:rsidRDefault="0017325E" w:rsidP="00F41AB8">
            <w:pPr>
              <w:pStyle w:val="CM3"/>
              <w:jc w:val="both"/>
              <w:rPr>
                <w:rFonts w:cs="Courier New"/>
                <w:b/>
                <w:bCs/>
                <w:color w:val="000000"/>
                <w:sz w:val="22"/>
                <w:szCs w:val="22"/>
                <w:lang w:val="en-CA"/>
              </w:rPr>
            </w:pPr>
            <w:r w:rsidRPr="003F5380">
              <w:rPr>
                <w:rFonts w:cs="Courier New"/>
                <w:b/>
                <w:bCs/>
                <w:color w:val="000000"/>
                <w:sz w:val="22"/>
                <w:szCs w:val="22"/>
                <w:lang w:val="en-CA"/>
              </w:rPr>
              <w:t>Author B:</w:t>
            </w:r>
          </w:p>
          <w:p w14:paraId="0F5C4180" w14:textId="77777777" w:rsidR="0017325E" w:rsidRPr="003F5380" w:rsidRDefault="0017325E" w:rsidP="00F41AB8">
            <w:pPr>
              <w:pStyle w:val="CM3"/>
              <w:jc w:val="both"/>
              <w:rPr>
                <w:rStyle w:val="shorttext"/>
                <w:rFonts w:cs="Courier New"/>
                <w:color w:val="333333"/>
                <w:sz w:val="22"/>
                <w:szCs w:val="22"/>
                <w:lang w:val="en"/>
              </w:rPr>
            </w:pPr>
            <w:r>
              <w:rPr>
                <w:rStyle w:val="hps"/>
                <w:rFonts w:cs="Courier New"/>
                <w:color w:val="333333"/>
                <w:sz w:val="22"/>
                <w:szCs w:val="22"/>
                <w:lang w:val="en-CA"/>
              </w:rPr>
              <w:t>Professional t</w:t>
            </w:r>
            <w:r w:rsidRPr="003F5380">
              <w:rPr>
                <w:rStyle w:val="hps"/>
                <w:rFonts w:cs="Courier New"/>
                <w:color w:val="333333"/>
                <w:sz w:val="22"/>
                <w:szCs w:val="22"/>
                <w:lang w:val="en-CA"/>
              </w:rPr>
              <w:t>itle</w:t>
            </w:r>
            <w:r w:rsidRPr="003F5380">
              <w:rPr>
                <w:rFonts w:cs="Courier New"/>
                <w:b/>
                <w:bCs/>
                <w:color w:val="000000"/>
                <w:sz w:val="22"/>
                <w:szCs w:val="22"/>
                <w:lang w:val="en-CA"/>
              </w:rPr>
              <w:t xml:space="preserve">, </w:t>
            </w:r>
            <w:r w:rsidRPr="003F5380">
              <w:rPr>
                <w:rStyle w:val="hps"/>
                <w:rFonts w:cs="Courier New"/>
                <w:color w:val="333333"/>
                <w:sz w:val="22"/>
                <w:szCs w:val="22"/>
                <w:lang w:val="en"/>
              </w:rPr>
              <w:t>institution</w:t>
            </w:r>
          </w:p>
          <w:p w14:paraId="6149735C" w14:textId="77777777" w:rsidR="0017325E" w:rsidRPr="003F5380" w:rsidRDefault="0017325E" w:rsidP="00F41AB8">
            <w:pPr>
              <w:pStyle w:val="CM3"/>
              <w:jc w:val="both"/>
              <w:rPr>
                <w:rStyle w:val="shorttext"/>
                <w:rFonts w:cs="Courier New"/>
                <w:color w:val="333333"/>
                <w:sz w:val="22"/>
                <w:szCs w:val="22"/>
                <w:lang w:val="en"/>
              </w:rPr>
            </w:pPr>
            <w:r w:rsidRPr="003F5380">
              <w:rPr>
                <w:rStyle w:val="shorttext"/>
                <w:rFonts w:cs="Courier New"/>
                <w:color w:val="333333"/>
                <w:sz w:val="22"/>
                <w:szCs w:val="22"/>
                <w:lang w:val="en"/>
              </w:rPr>
              <w:t>city and country</w:t>
            </w:r>
          </w:p>
          <w:p w14:paraId="59DB8289" w14:textId="77777777" w:rsidR="0017325E" w:rsidRPr="00A36427" w:rsidRDefault="0017325E" w:rsidP="00F41AB8">
            <w:pPr>
              <w:pStyle w:val="CM3"/>
              <w:jc w:val="both"/>
              <w:rPr>
                <w:rFonts w:cs="Courier New"/>
                <w:color w:val="333333"/>
                <w:sz w:val="22"/>
                <w:szCs w:val="22"/>
                <w:lang w:val="en"/>
              </w:rPr>
            </w:pPr>
            <w:r w:rsidRPr="003F5380">
              <w:rPr>
                <w:rStyle w:val="hps"/>
                <w:rFonts w:cs="Courier New"/>
                <w:color w:val="333333"/>
                <w:sz w:val="22"/>
                <w:szCs w:val="22"/>
                <w:lang w:val="en"/>
              </w:rPr>
              <w:t>email address</w:t>
            </w:r>
          </w:p>
        </w:tc>
      </w:tr>
      <w:tr w:rsidR="0017325E" w14:paraId="4B116CFD" w14:textId="77777777" w:rsidTr="0017325E">
        <w:tc>
          <w:tcPr>
            <w:tcW w:w="4627" w:type="dxa"/>
          </w:tcPr>
          <w:p w14:paraId="08A9770F" w14:textId="77777777" w:rsidR="0017325E" w:rsidRPr="003F5380" w:rsidRDefault="0017325E" w:rsidP="00F41AB8">
            <w:pPr>
              <w:pStyle w:val="CM3"/>
              <w:jc w:val="both"/>
              <w:rPr>
                <w:rFonts w:cs="Courier New"/>
                <w:b/>
                <w:bCs/>
                <w:color w:val="000000"/>
                <w:sz w:val="22"/>
                <w:szCs w:val="22"/>
                <w:lang w:val="en-CA"/>
              </w:rPr>
            </w:pPr>
            <w:r>
              <w:rPr>
                <w:rFonts w:cs="Courier New"/>
                <w:b/>
                <w:bCs/>
                <w:color w:val="000000"/>
                <w:sz w:val="22"/>
                <w:szCs w:val="22"/>
                <w:lang w:val="en-CA"/>
              </w:rPr>
              <w:t>Author C</w:t>
            </w:r>
            <w:r w:rsidRPr="003F5380">
              <w:rPr>
                <w:rFonts w:cs="Courier New"/>
                <w:b/>
                <w:bCs/>
                <w:color w:val="000000"/>
                <w:sz w:val="22"/>
                <w:szCs w:val="22"/>
                <w:lang w:val="en-CA"/>
              </w:rPr>
              <w:t>:</w:t>
            </w:r>
          </w:p>
          <w:p w14:paraId="6849289A" w14:textId="77777777" w:rsidR="0017325E" w:rsidRPr="003F5380" w:rsidRDefault="0017325E" w:rsidP="00F41AB8">
            <w:pPr>
              <w:pStyle w:val="CM3"/>
              <w:jc w:val="both"/>
              <w:rPr>
                <w:rStyle w:val="shorttext"/>
                <w:rFonts w:cs="Courier New"/>
                <w:color w:val="333333"/>
                <w:sz w:val="22"/>
                <w:szCs w:val="22"/>
                <w:lang w:val="en"/>
              </w:rPr>
            </w:pPr>
            <w:r>
              <w:rPr>
                <w:rStyle w:val="hps"/>
                <w:rFonts w:cs="Courier New"/>
                <w:color w:val="333333"/>
                <w:sz w:val="22"/>
                <w:szCs w:val="22"/>
                <w:lang w:val="en-CA"/>
              </w:rPr>
              <w:t>Professional t</w:t>
            </w:r>
            <w:r w:rsidRPr="003F5380">
              <w:rPr>
                <w:rStyle w:val="hps"/>
                <w:rFonts w:cs="Courier New"/>
                <w:color w:val="333333"/>
                <w:sz w:val="22"/>
                <w:szCs w:val="22"/>
                <w:lang w:val="en-CA"/>
              </w:rPr>
              <w:t>itle</w:t>
            </w:r>
            <w:r w:rsidRPr="003F5380">
              <w:rPr>
                <w:rFonts w:cs="Courier New"/>
                <w:b/>
                <w:bCs/>
                <w:color w:val="000000"/>
                <w:sz w:val="22"/>
                <w:szCs w:val="22"/>
                <w:lang w:val="en-CA"/>
              </w:rPr>
              <w:t xml:space="preserve">, </w:t>
            </w:r>
            <w:r w:rsidRPr="003F5380">
              <w:rPr>
                <w:rStyle w:val="hps"/>
                <w:rFonts w:cs="Courier New"/>
                <w:color w:val="333333"/>
                <w:sz w:val="22"/>
                <w:szCs w:val="22"/>
                <w:lang w:val="en"/>
              </w:rPr>
              <w:t>institution</w:t>
            </w:r>
          </w:p>
          <w:p w14:paraId="59A797F3" w14:textId="77777777" w:rsidR="0017325E" w:rsidRPr="003F5380" w:rsidRDefault="0017325E" w:rsidP="00F41AB8">
            <w:pPr>
              <w:pStyle w:val="CM3"/>
              <w:jc w:val="both"/>
              <w:rPr>
                <w:rStyle w:val="shorttext"/>
                <w:rFonts w:cs="Courier New"/>
                <w:color w:val="333333"/>
                <w:sz w:val="22"/>
                <w:szCs w:val="22"/>
                <w:lang w:val="en"/>
              </w:rPr>
            </w:pPr>
            <w:r w:rsidRPr="003F5380">
              <w:rPr>
                <w:rStyle w:val="shorttext"/>
                <w:rFonts w:cs="Courier New"/>
                <w:color w:val="333333"/>
                <w:sz w:val="22"/>
                <w:szCs w:val="22"/>
                <w:lang w:val="en"/>
              </w:rPr>
              <w:t>city and country</w:t>
            </w:r>
          </w:p>
          <w:p w14:paraId="0D7D36B9" w14:textId="77777777" w:rsidR="0017325E" w:rsidRDefault="0017325E" w:rsidP="00F41AB8">
            <w:pPr>
              <w:pStyle w:val="CM3"/>
              <w:jc w:val="both"/>
              <w:rPr>
                <w:rFonts w:cs="Courier New"/>
                <w:b/>
                <w:bCs/>
                <w:color w:val="000000"/>
                <w:sz w:val="22"/>
                <w:szCs w:val="22"/>
                <w:lang w:val="en-CA"/>
              </w:rPr>
            </w:pPr>
            <w:r w:rsidRPr="003F5380">
              <w:rPr>
                <w:rStyle w:val="hps"/>
                <w:rFonts w:cs="Courier New"/>
                <w:color w:val="333333"/>
                <w:sz w:val="22"/>
                <w:szCs w:val="22"/>
                <w:lang w:val="en"/>
              </w:rPr>
              <w:t>email address</w:t>
            </w:r>
          </w:p>
        </w:tc>
        <w:tc>
          <w:tcPr>
            <w:tcW w:w="4628" w:type="dxa"/>
          </w:tcPr>
          <w:p w14:paraId="17A90AD6" w14:textId="77777777" w:rsidR="0017325E" w:rsidRDefault="0017325E" w:rsidP="00F41AB8">
            <w:pPr>
              <w:pStyle w:val="CM3"/>
              <w:jc w:val="both"/>
              <w:rPr>
                <w:rFonts w:cs="Courier New"/>
                <w:b/>
                <w:bCs/>
                <w:color w:val="000000"/>
                <w:sz w:val="22"/>
                <w:szCs w:val="22"/>
                <w:lang w:val="en-CA"/>
              </w:rPr>
            </w:pPr>
          </w:p>
        </w:tc>
      </w:tr>
    </w:tbl>
    <w:p w14:paraId="7D39B9ED" w14:textId="77777777" w:rsidR="00ED727D" w:rsidRPr="009A1A25" w:rsidRDefault="00ED727D">
      <w:pPr>
        <w:rPr>
          <w:rFonts w:ascii="Georgia" w:eastAsia="Georgia" w:hAnsi="Georgia" w:cs="Georgia"/>
        </w:rPr>
      </w:pPr>
    </w:p>
    <w:p w14:paraId="1BA9BB6B" w14:textId="77777777" w:rsidR="00ED727D" w:rsidRPr="009A1A25" w:rsidRDefault="00ED727D">
      <w:pPr>
        <w:rPr>
          <w:rFonts w:ascii="Georgia" w:eastAsia="Georgia" w:hAnsi="Georgia" w:cs="Georgia"/>
        </w:rPr>
      </w:pPr>
    </w:p>
    <w:p w14:paraId="5987AB6C" w14:textId="41E8A5B5" w:rsidR="00ED727D" w:rsidRPr="00FA0A64" w:rsidRDefault="000A0ED8">
      <w:pPr>
        <w:tabs>
          <w:tab w:val="left" w:pos="1840"/>
        </w:tabs>
        <w:spacing w:before="182"/>
        <w:ind w:left="114"/>
        <w:jc w:val="both"/>
        <w:rPr>
          <w:rFonts w:ascii="Century Gothic" w:eastAsia="Tahoma" w:hAnsi="Century Gothic" w:cs="Tahoma"/>
          <w:sz w:val="20"/>
        </w:rPr>
      </w:pPr>
      <w:r w:rsidRPr="00FA0A64">
        <w:rPr>
          <w:rFonts w:ascii="Century Gothic" w:hAnsi="Century Gothic"/>
          <w:b/>
          <w:spacing w:val="-3"/>
          <w:sz w:val="20"/>
        </w:rPr>
        <w:t>Key</w:t>
      </w:r>
      <w:r w:rsidRPr="00FA0A64">
        <w:rPr>
          <w:rFonts w:ascii="Century Gothic" w:hAnsi="Century Gothic"/>
          <w:b/>
          <w:spacing w:val="-33"/>
          <w:sz w:val="20"/>
        </w:rPr>
        <w:t xml:space="preserve"> </w:t>
      </w:r>
      <w:proofErr w:type="gramStart"/>
      <w:r w:rsidRPr="00FA0A64">
        <w:rPr>
          <w:rFonts w:ascii="Century Gothic" w:hAnsi="Century Gothic"/>
          <w:b/>
          <w:spacing w:val="-3"/>
          <w:sz w:val="20"/>
        </w:rPr>
        <w:t>w</w:t>
      </w:r>
      <w:r w:rsidRPr="00FA0A64">
        <w:rPr>
          <w:rFonts w:ascii="Century Gothic" w:hAnsi="Century Gothic"/>
          <w:b/>
          <w:spacing w:val="-2"/>
          <w:sz w:val="20"/>
        </w:rPr>
        <w:t>or</w:t>
      </w:r>
      <w:r w:rsidRPr="00FA0A64">
        <w:rPr>
          <w:rFonts w:ascii="Century Gothic" w:hAnsi="Century Gothic"/>
          <w:b/>
          <w:spacing w:val="-3"/>
          <w:sz w:val="20"/>
        </w:rPr>
        <w:t>ds</w:t>
      </w:r>
      <w:r w:rsidR="007C1767">
        <w:rPr>
          <w:rFonts w:ascii="Century Gothic" w:hAnsi="Century Gothic"/>
          <w:b/>
          <w:spacing w:val="-3"/>
          <w:sz w:val="20"/>
        </w:rPr>
        <w:t xml:space="preserve"> </w:t>
      </w:r>
      <w:r w:rsidRPr="00FA0A64">
        <w:rPr>
          <w:rFonts w:ascii="Century Gothic" w:hAnsi="Century Gothic"/>
          <w:sz w:val="20"/>
        </w:rPr>
        <w:t>:</w:t>
      </w:r>
      <w:proofErr w:type="gramEnd"/>
      <w:r w:rsidRPr="00FA0A64">
        <w:rPr>
          <w:rFonts w:ascii="Century Gothic" w:hAnsi="Century Gothic"/>
          <w:spacing w:val="11"/>
          <w:sz w:val="20"/>
        </w:rPr>
        <w:t xml:space="preserve"> </w:t>
      </w:r>
      <w:r w:rsidRPr="00FA0A64">
        <w:rPr>
          <w:rFonts w:ascii="Century Gothic" w:hAnsi="Century Gothic"/>
          <w:spacing w:val="-3"/>
          <w:sz w:val="20"/>
        </w:rPr>
        <w:t>K</w:t>
      </w:r>
      <w:r w:rsidRPr="00FA0A64">
        <w:rPr>
          <w:rFonts w:ascii="Century Gothic" w:hAnsi="Century Gothic"/>
          <w:spacing w:val="-2"/>
          <w:sz w:val="20"/>
        </w:rPr>
        <w:t>eyword</w:t>
      </w:r>
      <w:r w:rsidRPr="00FA0A64">
        <w:rPr>
          <w:rFonts w:ascii="Century Gothic" w:hAnsi="Century Gothic"/>
          <w:sz w:val="20"/>
        </w:rPr>
        <w:t xml:space="preserve"> 1, </w:t>
      </w:r>
      <w:r w:rsidRPr="00FA0A64">
        <w:rPr>
          <w:rFonts w:ascii="Century Gothic" w:hAnsi="Century Gothic"/>
          <w:spacing w:val="-3"/>
          <w:sz w:val="20"/>
        </w:rPr>
        <w:t>K</w:t>
      </w:r>
      <w:r w:rsidRPr="00FA0A64">
        <w:rPr>
          <w:rFonts w:ascii="Century Gothic" w:hAnsi="Century Gothic"/>
          <w:spacing w:val="-2"/>
          <w:sz w:val="20"/>
        </w:rPr>
        <w:t>eyword</w:t>
      </w:r>
      <w:r w:rsidRPr="00FA0A64">
        <w:rPr>
          <w:rFonts w:ascii="Century Gothic" w:hAnsi="Century Gothic"/>
          <w:sz w:val="20"/>
        </w:rPr>
        <w:t xml:space="preserve"> 2, </w:t>
      </w:r>
      <w:r w:rsidRPr="00FA0A64">
        <w:rPr>
          <w:rFonts w:ascii="Century Gothic" w:hAnsi="Century Gothic"/>
          <w:spacing w:val="-1"/>
          <w:sz w:val="20"/>
        </w:rPr>
        <w:t>etc</w:t>
      </w:r>
      <w:r w:rsidRPr="00FA0A64">
        <w:rPr>
          <w:rFonts w:ascii="Century Gothic" w:hAnsi="Century Gothic"/>
          <w:spacing w:val="-2"/>
          <w:sz w:val="20"/>
        </w:rPr>
        <w:t>.</w:t>
      </w:r>
      <w:r w:rsidR="009A1A25" w:rsidRPr="00FA0A64">
        <w:rPr>
          <w:rStyle w:val="Appelnotedebasdep"/>
          <w:rFonts w:ascii="Century Gothic" w:hAnsi="Century Gothic"/>
          <w:spacing w:val="-2"/>
          <w:sz w:val="20"/>
        </w:rPr>
        <w:footnoteReference w:id="1"/>
      </w:r>
      <w:r w:rsidR="009A1A25" w:rsidRPr="00FA0A64">
        <w:rPr>
          <w:rFonts w:ascii="Century Gothic" w:eastAsia="Tahoma" w:hAnsi="Century Gothic" w:cs="Tahoma"/>
          <w:sz w:val="20"/>
        </w:rPr>
        <w:t xml:space="preserve"> </w:t>
      </w:r>
    </w:p>
    <w:p w14:paraId="44C826E0" w14:textId="77777777" w:rsidR="00ED727D" w:rsidRPr="00FA0A64" w:rsidRDefault="000A0ED8">
      <w:pPr>
        <w:spacing w:before="13"/>
        <w:ind w:left="114"/>
        <w:jc w:val="both"/>
        <w:rPr>
          <w:rFonts w:ascii="Century Gothic" w:eastAsia="Tahoma" w:hAnsi="Century Gothic" w:cs="Tahoma"/>
          <w:sz w:val="20"/>
          <w:lang w:val="fr-CA"/>
        </w:rPr>
      </w:pPr>
      <w:r w:rsidRPr="00FA0A64">
        <w:rPr>
          <w:rFonts w:ascii="Century Gothic" w:hAnsi="Century Gothic"/>
          <w:b/>
          <w:sz w:val="20"/>
          <w:lang w:val="fr-CA"/>
        </w:rPr>
        <w:t>JEL</w:t>
      </w:r>
      <w:r w:rsidRPr="00FA0A64">
        <w:rPr>
          <w:rFonts w:ascii="Century Gothic" w:hAnsi="Century Gothic"/>
          <w:b/>
          <w:spacing w:val="-14"/>
          <w:sz w:val="20"/>
          <w:lang w:val="fr-CA"/>
        </w:rPr>
        <w:t xml:space="preserve"> </w:t>
      </w:r>
      <w:r w:rsidRPr="00FA0A64">
        <w:rPr>
          <w:rFonts w:ascii="Century Gothic" w:hAnsi="Century Gothic"/>
          <w:b/>
          <w:spacing w:val="-1"/>
          <w:sz w:val="20"/>
          <w:lang w:val="fr-CA"/>
        </w:rPr>
        <w:t>Classification</w:t>
      </w:r>
      <w:r w:rsidRPr="00FA0A64">
        <w:rPr>
          <w:rFonts w:ascii="Century Gothic" w:hAnsi="Century Gothic"/>
          <w:spacing w:val="-2"/>
          <w:sz w:val="20"/>
          <w:lang w:val="fr-CA"/>
        </w:rPr>
        <w:t>:</w:t>
      </w:r>
      <w:r w:rsidRPr="00FA0A64">
        <w:rPr>
          <w:rFonts w:ascii="Century Gothic" w:hAnsi="Century Gothic"/>
          <w:spacing w:val="2"/>
          <w:sz w:val="20"/>
          <w:lang w:val="fr-CA"/>
        </w:rPr>
        <w:t xml:space="preserve"> </w:t>
      </w:r>
      <w:r w:rsidRPr="00FA0A64">
        <w:rPr>
          <w:rFonts w:ascii="Century Gothic" w:hAnsi="Century Gothic"/>
          <w:spacing w:val="-1"/>
          <w:sz w:val="20"/>
          <w:lang w:val="fr-CA"/>
        </w:rPr>
        <w:t>CODE1;</w:t>
      </w:r>
      <w:r w:rsidRPr="00FA0A64">
        <w:rPr>
          <w:rFonts w:ascii="Century Gothic" w:hAnsi="Century Gothic"/>
          <w:spacing w:val="-9"/>
          <w:sz w:val="20"/>
          <w:lang w:val="fr-CA"/>
        </w:rPr>
        <w:t xml:space="preserve"> </w:t>
      </w:r>
      <w:r w:rsidRPr="00FA0A64">
        <w:rPr>
          <w:rFonts w:ascii="Century Gothic" w:hAnsi="Century Gothic"/>
          <w:spacing w:val="-1"/>
          <w:sz w:val="20"/>
          <w:lang w:val="fr-CA"/>
        </w:rPr>
        <w:t>C</w:t>
      </w:r>
      <w:r w:rsidRPr="00FA0A64">
        <w:rPr>
          <w:rFonts w:ascii="Century Gothic" w:hAnsi="Century Gothic"/>
          <w:spacing w:val="-2"/>
          <w:sz w:val="20"/>
          <w:lang w:val="fr-CA"/>
        </w:rPr>
        <w:t>ODE2;</w:t>
      </w:r>
      <w:r w:rsidRPr="00FA0A64">
        <w:rPr>
          <w:rFonts w:ascii="Century Gothic" w:hAnsi="Century Gothic"/>
          <w:spacing w:val="-8"/>
          <w:sz w:val="20"/>
          <w:lang w:val="fr-CA"/>
        </w:rPr>
        <w:t xml:space="preserve"> </w:t>
      </w:r>
      <w:r w:rsidRPr="00FA0A64">
        <w:rPr>
          <w:rFonts w:ascii="Century Gothic" w:hAnsi="Century Gothic"/>
          <w:spacing w:val="-1"/>
          <w:sz w:val="20"/>
          <w:lang w:val="fr-CA"/>
        </w:rPr>
        <w:t>etc</w:t>
      </w:r>
      <w:r w:rsidRPr="00FA0A64">
        <w:rPr>
          <w:rFonts w:ascii="Century Gothic" w:hAnsi="Century Gothic"/>
          <w:spacing w:val="-2"/>
          <w:sz w:val="20"/>
          <w:lang w:val="fr-CA"/>
        </w:rPr>
        <w:t>.</w:t>
      </w:r>
      <w:r w:rsidR="009A1A25" w:rsidRPr="00FA0A64">
        <w:rPr>
          <w:rFonts w:ascii="Century Gothic" w:eastAsia="Tahoma" w:hAnsi="Century Gothic" w:cs="Tahoma"/>
          <w:sz w:val="20"/>
          <w:lang w:val="fr-CA"/>
        </w:rPr>
        <w:t xml:space="preserve"> </w:t>
      </w:r>
    </w:p>
    <w:p w14:paraId="4D8834A5" w14:textId="77777777" w:rsidR="00ED727D" w:rsidRPr="009A1A25" w:rsidRDefault="00ED727D">
      <w:pPr>
        <w:rPr>
          <w:rFonts w:ascii="Georgia" w:eastAsia="Tahoma" w:hAnsi="Georgia" w:cs="Tahoma"/>
          <w:lang w:val="fr-CA"/>
        </w:rPr>
      </w:pPr>
    </w:p>
    <w:p w14:paraId="7D586C8A" w14:textId="77777777" w:rsidR="00ED727D" w:rsidRPr="009A1A25" w:rsidRDefault="00ED727D">
      <w:pPr>
        <w:spacing w:before="10"/>
        <w:rPr>
          <w:rFonts w:ascii="Georgia" w:eastAsia="Tahoma" w:hAnsi="Georgia" w:cs="Tahoma"/>
          <w:lang w:val="fr-CA"/>
        </w:rPr>
      </w:pPr>
    </w:p>
    <w:p w14:paraId="4448D8BA" w14:textId="77777777" w:rsidR="00FA0A64" w:rsidRDefault="00FA0A64" w:rsidP="00FA0A64">
      <w:pPr>
        <w:pStyle w:val="CM32"/>
        <w:spacing w:after="422"/>
        <w:jc w:val="both"/>
        <w:rPr>
          <w:rFonts w:cs="Century Gothic"/>
          <w:b/>
          <w:bCs/>
          <w:color w:val="7E7E7E"/>
          <w:sz w:val="28"/>
          <w:szCs w:val="28"/>
          <w:lang w:val="en-CA"/>
        </w:rPr>
      </w:pPr>
      <w:r w:rsidRPr="003F5380">
        <w:rPr>
          <w:rFonts w:cs="Century Gothic"/>
          <w:b/>
          <w:bCs/>
          <w:color w:val="7E7E7E"/>
          <w:sz w:val="28"/>
          <w:szCs w:val="28"/>
          <w:lang w:val="en-CA"/>
        </w:rPr>
        <w:t xml:space="preserve">Acknowledgements </w:t>
      </w:r>
    </w:p>
    <w:p w14:paraId="592AAB9C" w14:textId="6321319C" w:rsidR="007F3227" w:rsidRPr="007F3227" w:rsidRDefault="007F3227" w:rsidP="007F3227">
      <w:pPr>
        <w:pStyle w:val="CM32"/>
        <w:spacing w:after="120"/>
        <w:jc w:val="both"/>
        <w:rPr>
          <w:b/>
          <w:bCs/>
          <w:sz w:val="20"/>
          <w:szCs w:val="20"/>
          <w:lang w:val="en-US"/>
        </w:rPr>
      </w:pPr>
      <w:r w:rsidRPr="0086713E">
        <w:rPr>
          <w:b/>
          <w:bCs/>
          <w:sz w:val="20"/>
          <w:szCs w:val="20"/>
          <w:lang w:val="en-US"/>
        </w:rPr>
        <w:t xml:space="preserve">Make sure to include the correct </w:t>
      </w:r>
      <w:hyperlink r:id="rId11" w:history="1">
        <w:r w:rsidRPr="0086713E">
          <w:rPr>
            <w:rStyle w:val="Hyperlien"/>
            <w:b/>
            <w:bCs/>
            <w:sz w:val="20"/>
            <w:szCs w:val="20"/>
            <w:lang w:val="en-US"/>
          </w:rPr>
          <w:t>acknowledgement</w:t>
        </w:r>
      </w:hyperlink>
      <w:r w:rsidRPr="0086713E">
        <w:rPr>
          <w:b/>
          <w:bCs/>
          <w:sz w:val="20"/>
          <w:szCs w:val="20"/>
          <w:lang w:val="en-US"/>
        </w:rPr>
        <w:t xml:space="preserve">, according to the program/donors through which your </w:t>
      </w:r>
      <w:r>
        <w:rPr>
          <w:b/>
          <w:bCs/>
          <w:sz w:val="20"/>
          <w:szCs w:val="20"/>
          <w:lang w:val="en-US"/>
        </w:rPr>
        <w:t xml:space="preserve">PEP </w:t>
      </w:r>
      <w:r w:rsidRPr="0086713E">
        <w:rPr>
          <w:b/>
          <w:bCs/>
          <w:sz w:val="20"/>
          <w:szCs w:val="20"/>
          <w:lang w:val="en-US"/>
        </w:rPr>
        <w:t>project was funded. </w:t>
      </w:r>
    </w:p>
    <w:p w14:paraId="5AB02A00" w14:textId="32A759BE" w:rsidR="007F3227" w:rsidRPr="0086713E" w:rsidRDefault="007F3227" w:rsidP="007F3227">
      <w:pPr>
        <w:pStyle w:val="CM32"/>
        <w:spacing w:after="120"/>
        <w:jc w:val="both"/>
        <w:rPr>
          <w:sz w:val="20"/>
          <w:szCs w:val="20"/>
          <w:lang w:val="en-US"/>
        </w:rPr>
      </w:pPr>
      <w:r w:rsidRPr="0086713E">
        <w:rPr>
          <w:sz w:val="20"/>
          <w:szCs w:val="20"/>
          <w:lang w:val="en-US"/>
        </w:rPr>
        <w:t>Refer to </w:t>
      </w:r>
      <w:r>
        <w:rPr>
          <w:sz w:val="20"/>
          <w:szCs w:val="20"/>
          <w:lang w:val="en-US"/>
        </w:rPr>
        <w:t xml:space="preserve">the link above, or to </w:t>
      </w:r>
      <w:r w:rsidRPr="0086713E">
        <w:rPr>
          <w:sz w:val="20"/>
          <w:szCs w:val="20"/>
          <w:lang w:val="en-US"/>
        </w:rPr>
        <w:t>section A3 of your Research Support Grant Agreement</w:t>
      </w:r>
      <w:r>
        <w:rPr>
          <w:sz w:val="20"/>
          <w:szCs w:val="20"/>
          <w:lang w:val="en-US"/>
        </w:rPr>
        <w:t>,</w:t>
      </w:r>
      <w:r w:rsidRPr="0086713E">
        <w:rPr>
          <w:sz w:val="20"/>
          <w:szCs w:val="20"/>
          <w:lang w:val="en-US"/>
        </w:rPr>
        <w:t xml:space="preserve"> beginning:</w:t>
      </w:r>
    </w:p>
    <w:p w14:paraId="334839BD" w14:textId="77777777" w:rsidR="007F3227" w:rsidRPr="0086713E" w:rsidRDefault="007F3227" w:rsidP="007F3227">
      <w:pPr>
        <w:pStyle w:val="CM32"/>
        <w:spacing w:after="120"/>
        <w:ind w:left="720"/>
        <w:jc w:val="both"/>
        <w:rPr>
          <w:rFonts w:cs="Century Gothic"/>
          <w:b/>
          <w:bCs/>
          <w:color w:val="7E7E7E"/>
          <w:sz w:val="20"/>
          <w:szCs w:val="20"/>
          <w:lang w:val="en-CA"/>
        </w:rPr>
      </w:pPr>
      <w:r w:rsidRPr="0086713E">
        <w:rPr>
          <w:sz w:val="20"/>
          <w:szCs w:val="20"/>
          <w:lang w:val="en-US"/>
        </w:rPr>
        <w:t>“</w:t>
      </w:r>
      <w:r w:rsidRPr="0086713E">
        <w:rPr>
          <w:rStyle w:val="Accentuation"/>
          <w:sz w:val="20"/>
          <w:szCs w:val="20"/>
          <w:lang w:val="en-US"/>
        </w:rPr>
        <w:t>This work was carried out with financial and scientific support from the Partnership for Economic Policy (PEP</w:t>
      </w:r>
      <w:proofErr w:type="gramStart"/>
      <w:r w:rsidRPr="0086713E">
        <w:rPr>
          <w:rStyle w:val="Accentuation"/>
          <w:sz w:val="20"/>
          <w:szCs w:val="20"/>
          <w:lang w:val="en-US"/>
        </w:rPr>
        <w:t>)</w:t>
      </w:r>
      <w:r w:rsidRPr="0086713E">
        <w:rPr>
          <w:sz w:val="20"/>
          <w:szCs w:val="20"/>
          <w:lang w:val="en-US"/>
        </w:rPr>
        <w:t>”</w:t>
      </w:r>
      <w:r>
        <w:rPr>
          <w:sz w:val="20"/>
          <w:szCs w:val="20"/>
          <w:lang w:val="en-US"/>
        </w:rPr>
        <w:t>…</w:t>
      </w:r>
      <w:proofErr w:type="gramEnd"/>
      <w:r>
        <w:rPr>
          <w:sz w:val="20"/>
          <w:szCs w:val="20"/>
          <w:lang w:val="en-US"/>
        </w:rPr>
        <w:t xml:space="preserve"> </w:t>
      </w:r>
    </w:p>
    <w:p w14:paraId="74DBC52C" w14:textId="77777777" w:rsidR="007F3227" w:rsidRPr="0086713E" w:rsidRDefault="007F3227" w:rsidP="007F3227">
      <w:pPr>
        <w:pStyle w:val="CM32"/>
        <w:spacing w:after="120"/>
        <w:jc w:val="both"/>
        <w:rPr>
          <w:rFonts w:cs="Century Gothic"/>
          <w:b/>
          <w:color w:val="FF0000"/>
          <w:sz w:val="20"/>
          <w:szCs w:val="20"/>
          <w:lang w:val="en-CA"/>
        </w:rPr>
      </w:pPr>
      <w:r w:rsidRPr="00696A59">
        <w:rPr>
          <w:rFonts w:cs="Century Gothic"/>
          <w:b/>
          <w:color w:val="FF0000"/>
          <w:sz w:val="20"/>
          <w:szCs w:val="20"/>
          <w:lang w:val="en-CA"/>
        </w:rPr>
        <w:t xml:space="preserve">This first </w:t>
      </w:r>
      <w:r>
        <w:rPr>
          <w:rFonts w:cs="Century Gothic"/>
          <w:b/>
          <w:color w:val="FF0000"/>
          <w:sz w:val="20"/>
          <w:szCs w:val="20"/>
          <w:lang w:val="en-CA"/>
        </w:rPr>
        <w:t>paragraph</w:t>
      </w:r>
      <w:r w:rsidRPr="00696A59">
        <w:rPr>
          <w:rFonts w:cs="Century Gothic"/>
          <w:b/>
          <w:color w:val="FF0000"/>
          <w:sz w:val="20"/>
          <w:szCs w:val="20"/>
          <w:lang w:val="en-CA"/>
        </w:rPr>
        <w:t xml:space="preserve"> is </w:t>
      </w:r>
      <w:proofErr w:type="gramStart"/>
      <w:r w:rsidRPr="00696A59">
        <w:rPr>
          <w:rFonts w:cs="Century Gothic"/>
          <w:b/>
          <w:color w:val="FF0000"/>
          <w:sz w:val="20"/>
          <w:szCs w:val="20"/>
          <w:lang w:val="en-CA"/>
        </w:rPr>
        <w:t>mandatory, and</w:t>
      </w:r>
      <w:proofErr w:type="gramEnd"/>
      <w:r w:rsidRPr="00696A59">
        <w:rPr>
          <w:rFonts w:cs="Century Gothic"/>
          <w:b/>
          <w:color w:val="FF0000"/>
          <w:sz w:val="20"/>
          <w:szCs w:val="20"/>
          <w:lang w:val="en-CA"/>
        </w:rPr>
        <w:t xml:space="preserve"> must be copied as is.</w:t>
      </w:r>
      <w:r>
        <w:rPr>
          <w:rFonts w:cs="Century Gothic"/>
          <w:b/>
          <w:color w:val="FF0000"/>
          <w:sz w:val="20"/>
          <w:szCs w:val="20"/>
          <w:lang w:val="en-CA"/>
        </w:rPr>
        <w:t xml:space="preserve"> </w:t>
      </w:r>
      <w:r w:rsidRPr="0086713E">
        <w:rPr>
          <w:rFonts w:cs="Century Gothic"/>
          <w:bCs/>
          <w:color w:val="FF0000"/>
          <w:sz w:val="20"/>
          <w:szCs w:val="20"/>
          <w:lang w:val="en-CA"/>
        </w:rPr>
        <w:t xml:space="preserve">The rest can be customized </w:t>
      </w:r>
      <w:r>
        <w:rPr>
          <w:rFonts w:cs="Century Gothic"/>
          <w:bCs/>
          <w:color w:val="FF0000"/>
          <w:sz w:val="20"/>
          <w:szCs w:val="20"/>
          <w:lang w:val="en-CA"/>
        </w:rPr>
        <w:t xml:space="preserve">and opened to other contributors </w:t>
      </w:r>
      <w:r w:rsidRPr="0086713E">
        <w:rPr>
          <w:rFonts w:cs="Century Gothic"/>
          <w:bCs/>
          <w:color w:val="FF0000"/>
          <w:sz w:val="20"/>
          <w:szCs w:val="20"/>
          <w:lang w:val="en-CA"/>
        </w:rPr>
        <w:t>- for example:</w:t>
      </w:r>
      <w:r>
        <w:rPr>
          <w:rFonts w:cs="Century Gothic"/>
          <w:b/>
          <w:color w:val="FF0000"/>
          <w:sz w:val="20"/>
          <w:szCs w:val="20"/>
          <w:lang w:val="en-CA"/>
        </w:rPr>
        <w:t xml:space="preserve"> </w:t>
      </w:r>
    </w:p>
    <w:p w14:paraId="2E282E0F" w14:textId="77777777" w:rsidR="007F3227" w:rsidRPr="0086713E" w:rsidRDefault="007F3227" w:rsidP="007F3227">
      <w:pPr>
        <w:pStyle w:val="CM32"/>
        <w:spacing w:after="120"/>
        <w:ind w:left="720"/>
        <w:jc w:val="both"/>
        <w:rPr>
          <w:rFonts w:cs="Century Gothic"/>
          <w:i/>
          <w:iCs/>
          <w:sz w:val="20"/>
          <w:szCs w:val="20"/>
          <w:lang w:val="en-CA"/>
        </w:rPr>
      </w:pPr>
      <w:r>
        <w:rPr>
          <w:rFonts w:cs="Century Gothic"/>
          <w:i/>
          <w:iCs/>
          <w:sz w:val="20"/>
          <w:szCs w:val="20"/>
          <w:lang w:val="en-CA"/>
        </w:rPr>
        <w:t>“</w:t>
      </w:r>
      <w:r w:rsidRPr="0086713E">
        <w:rPr>
          <w:rFonts w:cs="Century Gothic"/>
          <w:i/>
          <w:iCs/>
          <w:sz w:val="20"/>
          <w:szCs w:val="20"/>
          <w:lang w:val="en-CA"/>
        </w:rPr>
        <w:t>The authors are also grateful to Person X and Person Y for technical support and guidance, as well as to Person Z for valuable comments and suggestions</w:t>
      </w:r>
      <w:r>
        <w:rPr>
          <w:rFonts w:cs="Century Gothic"/>
          <w:i/>
          <w:iCs/>
          <w:sz w:val="20"/>
          <w:szCs w:val="20"/>
          <w:lang w:val="en-CA"/>
        </w:rPr>
        <w:t>”</w:t>
      </w:r>
      <w:r w:rsidRPr="0086713E">
        <w:rPr>
          <w:rFonts w:cs="Century Gothic"/>
          <w:i/>
          <w:iCs/>
          <w:sz w:val="20"/>
          <w:szCs w:val="20"/>
          <w:lang w:val="en-CA"/>
        </w:rPr>
        <w:t xml:space="preserve">. </w:t>
      </w:r>
    </w:p>
    <w:p w14:paraId="567BBFB4" w14:textId="77777777" w:rsidR="007F3227" w:rsidRPr="00F8100B" w:rsidRDefault="007F3227" w:rsidP="007F3227">
      <w:pPr>
        <w:pStyle w:val="CM32"/>
        <w:spacing w:after="422"/>
        <w:jc w:val="both"/>
        <w:rPr>
          <w:rFonts w:cs="Century Gothic"/>
          <w:bCs/>
          <w:color w:val="7E7E7E"/>
          <w:sz w:val="28"/>
          <w:szCs w:val="28"/>
          <w:lang w:val="en-CA"/>
        </w:rPr>
      </w:pPr>
      <w:r w:rsidRPr="00F8100B">
        <w:rPr>
          <w:rFonts w:cs="Century Gothic"/>
          <w:bCs/>
          <w:color w:val="FF0000"/>
          <w:sz w:val="20"/>
          <w:szCs w:val="20"/>
          <w:lang w:val="en-CA"/>
        </w:rPr>
        <w:t>We encourage you to start by acknowledging your PEP mentors (scientific and policy outreach).</w:t>
      </w:r>
    </w:p>
    <w:p w14:paraId="119CD418" w14:textId="7ED12B46" w:rsidR="00ED727D" w:rsidRPr="00DD5464" w:rsidRDefault="00ED727D" w:rsidP="00DD5464">
      <w:pPr>
        <w:pStyle w:val="CM32"/>
        <w:spacing w:after="422" w:line="276" w:lineRule="auto"/>
        <w:jc w:val="both"/>
        <w:rPr>
          <w:rFonts w:cs="Century Gothic"/>
          <w:b/>
          <w:bCs/>
          <w:color w:val="7E7E7E"/>
          <w:sz w:val="28"/>
          <w:szCs w:val="28"/>
          <w:lang w:val="en-CA"/>
        </w:rPr>
        <w:sectPr w:rsidR="00ED727D" w:rsidRPr="00DD5464" w:rsidSect="00A14784">
          <w:footerReference w:type="default" r:id="rId12"/>
          <w:pgSz w:w="11900" w:h="16820"/>
          <w:pgMar w:top="1500" w:right="1360" w:bottom="1120" w:left="1360" w:header="0" w:footer="927" w:gutter="0"/>
          <w:cols w:space="720"/>
          <w:docGrid w:linePitch="299"/>
        </w:sectPr>
      </w:pPr>
    </w:p>
    <w:p w14:paraId="263E8532" w14:textId="06FEBD5C" w:rsidR="00ED727D" w:rsidRPr="0017325E" w:rsidRDefault="00A14784" w:rsidP="0017325E">
      <w:pPr>
        <w:pStyle w:val="En-ttedetabledesmatires"/>
        <w:widowControl/>
        <w:spacing w:before="480" w:line="276" w:lineRule="auto"/>
        <w:jc w:val="both"/>
        <w:rPr>
          <w:rFonts w:ascii="Century Gothic" w:hAnsi="Century Gothic"/>
          <w:b/>
          <w:bCs/>
          <w:color w:val="595959" w:themeColor="text1" w:themeTint="A6"/>
          <w:szCs w:val="28"/>
          <w:lang w:val="en-CA" w:eastAsia="fr-CA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2816" behindDoc="1" locked="0" layoutInCell="1" allowOverlap="1" wp14:anchorId="75B3260B" wp14:editId="1BF8E25D">
                <wp:simplePos x="0" y="0"/>
                <wp:positionH relativeFrom="column">
                  <wp:posOffset>-269338</wp:posOffset>
                </wp:positionH>
                <wp:positionV relativeFrom="paragraph">
                  <wp:posOffset>-131884</wp:posOffset>
                </wp:positionV>
                <wp:extent cx="6520069" cy="6353908"/>
                <wp:effectExtent l="0" t="0" r="0" b="0"/>
                <wp:wrapNone/>
                <wp:docPr id="414" name="Rectangle 4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520069" cy="6353908"/>
                        </a:xfrm>
                        <a:prstGeom prst="rect">
                          <a:avLst/>
                        </a:prstGeom>
                        <a:solidFill>
                          <a:sysClr val="window" lastClr="FFFFFF">
                            <a:lumMod val="95000"/>
                          </a:sys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019385E5" w14:textId="77777777" w:rsidR="00A14784" w:rsidRDefault="00A14784" w:rsidP="00A14784">
                            <w:pPr>
                              <w:pStyle w:val="PEPTMTITRE"/>
                              <w:rPr>
                                <w:rFonts w:eastAsia="Calibri" w:cs="Times New Roman"/>
                                <w:sz w:val="20"/>
                                <w:szCs w:val="20"/>
                                <w:lang w:val="fr-CA"/>
                              </w:rPr>
                            </w:pPr>
                          </w:p>
                          <w:p w14:paraId="13845A17" w14:textId="77777777" w:rsidR="00A14784" w:rsidRDefault="00A14784" w:rsidP="00A14784">
                            <w:pPr>
                              <w:pStyle w:val="PEPTMTITRE"/>
                              <w:rPr>
                                <w:rFonts w:eastAsia="Calibri" w:cs="Times New Roman"/>
                                <w:sz w:val="20"/>
                                <w:szCs w:val="20"/>
                                <w:lang w:val="fr-CA"/>
                              </w:rPr>
                            </w:pPr>
                          </w:p>
                          <w:p w14:paraId="5780EB2A" w14:textId="77777777" w:rsidR="00A14784" w:rsidRDefault="00A14784" w:rsidP="00A14784">
                            <w:pPr>
                              <w:pStyle w:val="PEPTMTITRE"/>
                              <w:rPr>
                                <w:rFonts w:eastAsia="Calibri" w:cs="Times New Roman"/>
                                <w:sz w:val="20"/>
                                <w:szCs w:val="20"/>
                                <w:lang w:val="fr-CA"/>
                              </w:rPr>
                            </w:pPr>
                          </w:p>
                          <w:p w14:paraId="07CA8231" w14:textId="77777777" w:rsidR="00A14784" w:rsidRDefault="00A14784" w:rsidP="00A14784">
                            <w:pPr>
                              <w:pStyle w:val="PEPTMTITRE"/>
                              <w:rPr>
                                <w:rFonts w:eastAsia="Calibri" w:cs="Times New Roman"/>
                                <w:sz w:val="20"/>
                                <w:szCs w:val="20"/>
                                <w:lang w:val="fr-CA"/>
                              </w:rPr>
                            </w:pPr>
                          </w:p>
                          <w:p w14:paraId="7EF13803" w14:textId="77777777" w:rsidR="00A14784" w:rsidRPr="00277F3C" w:rsidRDefault="00A14784" w:rsidP="00A14784">
                            <w:pPr>
                              <w:pStyle w:val="PEPTMTITRE"/>
                              <w:rPr>
                                <w:rFonts w:eastAsia="Calibri" w:cs="Times New Roman"/>
                                <w:sz w:val="20"/>
                                <w:szCs w:val="20"/>
                                <w:lang w:val="fr-CA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B3260B" id="Rectangle 497" o:spid="_x0000_s1026" style="position:absolute;left:0;text-align:left;margin-left:-21.2pt;margin-top:-10.4pt;width:513.4pt;height:500.3pt;z-index:-251633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" fillcolor="#f2f2f2" stroked="f" strokeweight="1pt">
                <v:textbox>
                  <w:txbxContent>
                    <w:p w14:paraId="019385E5" w14:textId="77777777" w:rsidR="00A14784" w:rsidRDefault="00A14784" w:rsidP="00A14784">
                      <w:pPr>
                        <w:pStyle w:val="PEPTMTITRE"/>
                        <w:rPr>
                          <w:rFonts w:eastAsia="Calibri" w:cs="Times New Roman"/>
                          <w:sz w:val="20"/>
                          <w:szCs w:val="20"/>
                          <w:lang w:val="fr-CA"/>
                        </w:rPr>
                      </w:pPr>
                    </w:p>
                    <w:p w14:paraId="13845A17" w14:textId="77777777" w:rsidR="00A14784" w:rsidRDefault="00A14784" w:rsidP="00A14784">
                      <w:pPr>
                        <w:pStyle w:val="PEPTMTITRE"/>
                        <w:rPr>
                          <w:rFonts w:eastAsia="Calibri" w:cs="Times New Roman"/>
                          <w:sz w:val="20"/>
                          <w:szCs w:val="20"/>
                          <w:lang w:val="fr-CA"/>
                        </w:rPr>
                      </w:pPr>
                    </w:p>
                    <w:p w14:paraId="5780EB2A" w14:textId="77777777" w:rsidR="00A14784" w:rsidRDefault="00A14784" w:rsidP="00A14784">
                      <w:pPr>
                        <w:pStyle w:val="PEPTMTITRE"/>
                        <w:rPr>
                          <w:rFonts w:eastAsia="Calibri" w:cs="Times New Roman"/>
                          <w:sz w:val="20"/>
                          <w:szCs w:val="20"/>
                          <w:lang w:val="fr-CA"/>
                        </w:rPr>
                      </w:pPr>
                    </w:p>
                    <w:p w14:paraId="07CA8231" w14:textId="77777777" w:rsidR="00A14784" w:rsidRDefault="00A14784" w:rsidP="00A14784">
                      <w:pPr>
                        <w:pStyle w:val="PEPTMTITRE"/>
                        <w:rPr>
                          <w:rFonts w:eastAsia="Calibri" w:cs="Times New Roman"/>
                          <w:sz w:val="20"/>
                          <w:szCs w:val="20"/>
                          <w:lang w:val="fr-CA"/>
                        </w:rPr>
                      </w:pPr>
                    </w:p>
                    <w:p w14:paraId="7EF13803" w14:textId="77777777" w:rsidR="00A14784" w:rsidRPr="00277F3C" w:rsidRDefault="00A14784" w:rsidP="00A14784">
                      <w:pPr>
                        <w:pStyle w:val="PEPTMTITRE"/>
                        <w:rPr>
                          <w:rFonts w:eastAsia="Calibri" w:cs="Times New Roman"/>
                          <w:sz w:val="20"/>
                          <w:szCs w:val="20"/>
                          <w:lang w:val="fr-CA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17325E" w:rsidRPr="0017325E">
        <w:rPr>
          <w:rFonts w:ascii="Century Gothic" w:hAnsi="Century Gothic"/>
          <w:b/>
          <w:bCs/>
          <w:color w:val="595959" w:themeColor="text1" w:themeTint="A6"/>
          <w:szCs w:val="28"/>
          <w:lang w:val="en-CA" w:eastAsia="fr-CA"/>
        </w:rPr>
        <w:t>Table of C</w:t>
      </w:r>
      <w:r w:rsidR="000A0ED8" w:rsidRPr="0017325E">
        <w:rPr>
          <w:rFonts w:ascii="Century Gothic" w:hAnsi="Century Gothic"/>
          <w:b/>
          <w:bCs/>
          <w:color w:val="595959" w:themeColor="text1" w:themeTint="A6"/>
          <w:szCs w:val="28"/>
          <w:lang w:val="en-CA" w:eastAsia="fr-CA"/>
        </w:rPr>
        <w:t>ontents</w:t>
      </w:r>
    </w:p>
    <w:sdt>
      <w:sdtPr>
        <w:rPr>
          <w:rFonts w:ascii="Century Gothic" w:eastAsia="Georgia" w:hAnsi="Century Gothic"/>
          <w:b w:val="0"/>
          <w:bCs w:val="0"/>
        </w:rPr>
        <w:id w:val="-509755274"/>
        <w:docPartObj>
          <w:docPartGallery w:val="Table of Contents"/>
          <w:docPartUnique/>
        </w:docPartObj>
      </w:sdtPr>
      <w:sdtContent>
        <w:p w14:paraId="4788A39C" w14:textId="77777777" w:rsidR="00ED727D" w:rsidRPr="007F3227" w:rsidRDefault="00000000" w:rsidP="0017325E">
          <w:pPr>
            <w:pStyle w:val="TM2"/>
            <w:numPr>
              <w:ilvl w:val="0"/>
              <w:numId w:val="8"/>
            </w:numPr>
            <w:tabs>
              <w:tab w:val="left" w:pos="442"/>
              <w:tab w:val="right" w:pos="9405"/>
            </w:tabs>
            <w:spacing w:before="289"/>
            <w:ind w:hanging="327"/>
            <w:rPr>
              <w:rFonts w:ascii="Century Gothic" w:hAnsi="Century Gothic"/>
              <w:b w:val="0"/>
              <w:bCs w:val="0"/>
              <w:color w:val="E36C0A" w:themeColor="accent6" w:themeShade="BF"/>
              <w:sz w:val="28"/>
              <w:szCs w:val="28"/>
            </w:rPr>
          </w:pPr>
          <w:hyperlink w:anchor="_bookmark2" w:history="1">
            <w:r w:rsidR="000A0ED8" w:rsidRPr="007F3227">
              <w:rPr>
                <w:rFonts w:ascii="Century Gothic" w:hAnsi="Century Gothic"/>
                <w:color w:val="E36C0A" w:themeColor="accent6" w:themeShade="BF"/>
                <w:spacing w:val="-2"/>
                <w:w w:val="105"/>
                <w:sz w:val="28"/>
                <w:szCs w:val="28"/>
              </w:rPr>
              <w:t>I</w:t>
            </w:r>
            <w:r w:rsidR="000A0ED8" w:rsidRPr="007F3227">
              <w:rPr>
                <w:rFonts w:ascii="Century Gothic" w:hAnsi="Century Gothic"/>
                <w:color w:val="E36C0A" w:themeColor="accent6" w:themeShade="BF"/>
                <w:spacing w:val="-1"/>
                <w:w w:val="105"/>
                <w:sz w:val="28"/>
                <w:szCs w:val="28"/>
              </w:rPr>
              <w:t>ntroducti</w:t>
            </w:r>
            <w:r w:rsidR="000A0ED8" w:rsidRPr="007F3227">
              <w:rPr>
                <w:rFonts w:ascii="Century Gothic" w:hAnsi="Century Gothic"/>
                <w:color w:val="E36C0A" w:themeColor="accent6" w:themeShade="BF"/>
                <w:spacing w:val="-1"/>
                <w:w w:val="105"/>
                <w:sz w:val="28"/>
                <w:szCs w:val="28"/>
              </w:rPr>
              <w:t>o</w:t>
            </w:r>
            <w:r w:rsidR="000A0ED8" w:rsidRPr="007F3227">
              <w:rPr>
                <w:rFonts w:ascii="Century Gothic" w:hAnsi="Century Gothic"/>
                <w:color w:val="E36C0A" w:themeColor="accent6" w:themeShade="BF"/>
                <w:spacing w:val="-1"/>
                <w:w w:val="105"/>
                <w:sz w:val="28"/>
                <w:szCs w:val="28"/>
              </w:rPr>
              <w:t>n</w:t>
            </w:r>
          </w:hyperlink>
          <w:r w:rsidR="000A0ED8" w:rsidRPr="007F3227">
            <w:rPr>
              <w:rFonts w:ascii="Century Gothic" w:hAnsi="Century Gothic"/>
              <w:b w:val="0"/>
              <w:color w:val="E36C0A" w:themeColor="accent6" w:themeShade="BF"/>
              <w:spacing w:val="-1"/>
              <w:w w:val="105"/>
              <w:sz w:val="28"/>
              <w:szCs w:val="28"/>
            </w:rPr>
            <w:tab/>
          </w:r>
          <w:r w:rsidR="000A0ED8" w:rsidRPr="007F3227">
            <w:rPr>
              <w:rFonts w:ascii="Century Gothic" w:hAnsi="Century Gothic"/>
              <w:color w:val="E36C0A" w:themeColor="accent6" w:themeShade="BF"/>
              <w:w w:val="105"/>
              <w:sz w:val="28"/>
              <w:szCs w:val="28"/>
            </w:rPr>
            <w:t>1</w:t>
          </w:r>
        </w:p>
        <w:p w14:paraId="5FF96658" w14:textId="77777777" w:rsidR="00ED727D" w:rsidRPr="007F3227" w:rsidRDefault="00000000" w:rsidP="0017325E">
          <w:pPr>
            <w:pStyle w:val="TM2"/>
            <w:numPr>
              <w:ilvl w:val="0"/>
              <w:numId w:val="8"/>
            </w:numPr>
            <w:tabs>
              <w:tab w:val="left" w:pos="442"/>
              <w:tab w:val="right" w:pos="9405"/>
            </w:tabs>
            <w:ind w:hanging="327"/>
            <w:rPr>
              <w:rFonts w:ascii="Century Gothic" w:hAnsi="Century Gothic"/>
              <w:b w:val="0"/>
              <w:bCs w:val="0"/>
              <w:color w:val="E36C0A" w:themeColor="accent6" w:themeShade="BF"/>
              <w:sz w:val="28"/>
              <w:szCs w:val="28"/>
            </w:rPr>
          </w:pPr>
          <w:hyperlink w:anchor="_bookmark3" w:history="1">
            <w:r w:rsidR="000A0ED8" w:rsidRPr="007F3227">
              <w:rPr>
                <w:rFonts w:ascii="Century Gothic" w:hAnsi="Century Gothic"/>
                <w:color w:val="E36C0A" w:themeColor="accent6" w:themeShade="BF"/>
                <w:spacing w:val="-1"/>
                <w:w w:val="105"/>
                <w:sz w:val="28"/>
                <w:szCs w:val="28"/>
              </w:rPr>
              <w:t>Literatur</w:t>
            </w:r>
            <w:r w:rsidR="000A0ED8" w:rsidRPr="007F3227">
              <w:rPr>
                <w:rFonts w:ascii="Century Gothic" w:hAnsi="Century Gothic"/>
                <w:color w:val="E36C0A" w:themeColor="accent6" w:themeShade="BF"/>
                <w:spacing w:val="-2"/>
                <w:w w:val="105"/>
                <w:sz w:val="28"/>
                <w:szCs w:val="28"/>
              </w:rPr>
              <w:t>e</w:t>
            </w:r>
            <w:r w:rsidR="000A0ED8" w:rsidRPr="007F3227">
              <w:rPr>
                <w:rFonts w:ascii="Century Gothic" w:hAnsi="Century Gothic"/>
                <w:color w:val="E36C0A" w:themeColor="accent6" w:themeShade="BF"/>
                <w:spacing w:val="-14"/>
                <w:w w:val="105"/>
                <w:sz w:val="28"/>
                <w:szCs w:val="28"/>
              </w:rPr>
              <w:t xml:space="preserve"> </w:t>
            </w:r>
            <w:r w:rsidR="000A0ED8" w:rsidRPr="007F3227">
              <w:rPr>
                <w:rFonts w:ascii="Century Gothic" w:hAnsi="Century Gothic"/>
                <w:color w:val="E36C0A" w:themeColor="accent6" w:themeShade="BF"/>
                <w:spacing w:val="-1"/>
                <w:w w:val="105"/>
                <w:sz w:val="28"/>
                <w:szCs w:val="28"/>
              </w:rPr>
              <w:t>r</w:t>
            </w:r>
            <w:r w:rsidR="000A0ED8" w:rsidRPr="007F3227">
              <w:rPr>
                <w:rFonts w:ascii="Century Gothic" w:hAnsi="Century Gothic"/>
                <w:color w:val="E36C0A" w:themeColor="accent6" w:themeShade="BF"/>
                <w:spacing w:val="-2"/>
                <w:w w:val="105"/>
                <w:sz w:val="28"/>
                <w:szCs w:val="28"/>
              </w:rPr>
              <w:t>eview</w:t>
            </w:r>
          </w:hyperlink>
          <w:r w:rsidR="000A0ED8" w:rsidRPr="007F3227">
            <w:rPr>
              <w:rFonts w:ascii="Century Gothic" w:hAnsi="Century Gothic"/>
              <w:b w:val="0"/>
              <w:color w:val="E36C0A" w:themeColor="accent6" w:themeShade="BF"/>
              <w:spacing w:val="-2"/>
              <w:w w:val="105"/>
              <w:sz w:val="28"/>
              <w:szCs w:val="28"/>
            </w:rPr>
            <w:tab/>
          </w:r>
          <w:r w:rsidR="000A0ED8" w:rsidRPr="007F3227">
            <w:rPr>
              <w:rFonts w:ascii="Century Gothic" w:hAnsi="Century Gothic"/>
              <w:color w:val="E36C0A" w:themeColor="accent6" w:themeShade="BF"/>
              <w:w w:val="105"/>
              <w:sz w:val="28"/>
              <w:szCs w:val="28"/>
            </w:rPr>
            <w:t>2</w:t>
          </w:r>
        </w:p>
        <w:p w14:paraId="7DD83387" w14:textId="77777777" w:rsidR="00ED727D" w:rsidRPr="007F3227" w:rsidRDefault="00000000" w:rsidP="0017325E">
          <w:pPr>
            <w:pStyle w:val="TM2"/>
            <w:numPr>
              <w:ilvl w:val="0"/>
              <w:numId w:val="8"/>
            </w:numPr>
            <w:tabs>
              <w:tab w:val="left" w:pos="442"/>
              <w:tab w:val="right" w:pos="9405"/>
            </w:tabs>
            <w:ind w:hanging="327"/>
            <w:rPr>
              <w:rFonts w:ascii="Century Gothic" w:hAnsi="Century Gothic"/>
              <w:b w:val="0"/>
              <w:bCs w:val="0"/>
              <w:color w:val="E36C0A" w:themeColor="accent6" w:themeShade="BF"/>
              <w:sz w:val="28"/>
              <w:szCs w:val="28"/>
            </w:rPr>
          </w:pPr>
          <w:hyperlink w:anchor="_bookmark4" w:history="1">
            <w:r w:rsidR="000A0ED8" w:rsidRPr="007F3227">
              <w:rPr>
                <w:rFonts w:ascii="Century Gothic" w:hAnsi="Century Gothic"/>
                <w:color w:val="E36C0A" w:themeColor="accent6" w:themeShade="BF"/>
                <w:spacing w:val="-2"/>
                <w:w w:val="105"/>
                <w:sz w:val="28"/>
                <w:szCs w:val="28"/>
              </w:rPr>
              <w:t>C</w:t>
            </w:r>
            <w:r w:rsidR="000A0ED8" w:rsidRPr="007F3227">
              <w:rPr>
                <w:rFonts w:ascii="Century Gothic" w:hAnsi="Century Gothic"/>
                <w:color w:val="E36C0A" w:themeColor="accent6" w:themeShade="BF"/>
                <w:spacing w:val="-1"/>
                <w:w w:val="105"/>
                <w:sz w:val="28"/>
                <w:szCs w:val="28"/>
              </w:rPr>
              <w:t>onceptual</w:t>
            </w:r>
            <w:r w:rsidR="000A0ED8" w:rsidRPr="007F3227">
              <w:rPr>
                <w:rFonts w:ascii="Century Gothic" w:hAnsi="Century Gothic"/>
                <w:color w:val="E36C0A" w:themeColor="accent6" w:themeShade="BF"/>
                <w:spacing w:val="-14"/>
                <w:w w:val="105"/>
                <w:sz w:val="28"/>
                <w:szCs w:val="28"/>
              </w:rPr>
              <w:t xml:space="preserve"> </w:t>
            </w:r>
            <w:r w:rsidR="000A0ED8" w:rsidRPr="007F3227">
              <w:rPr>
                <w:rFonts w:ascii="Century Gothic" w:hAnsi="Century Gothic"/>
                <w:color w:val="E36C0A" w:themeColor="accent6" w:themeShade="BF"/>
                <w:spacing w:val="-2"/>
                <w:w w:val="105"/>
                <w:sz w:val="28"/>
                <w:szCs w:val="28"/>
              </w:rPr>
              <w:t>F</w:t>
            </w:r>
            <w:r w:rsidR="000A0ED8" w:rsidRPr="007F3227">
              <w:rPr>
                <w:rFonts w:ascii="Century Gothic" w:hAnsi="Century Gothic"/>
                <w:color w:val="E36C0A" w:themeColor="accent6" w:themeShade="BF"/>
                <w:spacing w:val="-3"/>
                <w:w w:val="105"/>
                <w:sz w:val="28"/>
                <w:szCs w:val="28"/>
              </w:rPr>
              <w:t>ramew</w:t>
            </w:r>
            <w:r w:rsidR="000A0ED8" w:rsidRPr="007F3227">
              <w:rPr>
                <w:rFonts w:ascii="Century Gothic" w:hAnsi="Century Gothic"/>
                <w:color w:val="E36C0A" w:themeColor="accent6" w:themeShade="BF"/>
                <w:spacing w:val="-2"/>
                <w:w w:val="105"/>
                <w:sz w:val="28"/>
                <w:szCs w:val="28"/>
              </w:rPr>
              <w:t>or</w:t>
            </w:r>
            <w:r w:rsidR="000A0ED8" w:rsidRPr="007F3227">
              <w:rPr>
                <w:rFonts w:ascii="Century Gothic" w:hAnsi="Century Gothic"/>
                <w:color w:val="E36C0A" w:themeColor="accent6" w:themeShade="BF"/>
                <w:spacing w:val="-3"/>
                <w:w w:val="105"/>
                <w:sz w:val="28"/>
                <w:szCs w:val="28"/>
              </w:rPr>
              <w:t>k</w:t>
            </w:r>
            <w:r w:rsidR="000A0ED8" w:rsidRPr="007F3227">
              <w:rPr>
                <w:rFonts w:ascii="Century Gothic" w:hAnsi="Century Gothic"/>
                <w:color w:val="E36C0A" w:themeColor="accent6" w:themeShade="BF"/>
                <w:spacing w:val="-13"/>
                <w:w w:val="105"/>
                <w:sz w:val="28"/>
                <w:szCs w:val="28"/>
              </w:rPr>
              <w:t xml:space="preserve"> </w:t>
            </w:r>
            <w:r w:rsidR="000A0ED8" w:rsidRPr="007F3227">
              <w:rPr>
                <w:rFonts w:ascii="Century Gothic" w:hAnsi="Century Gothic"/>
                <w:color w:val="E36C0A" w:themeColor="accent6" w:themeShade="BF"/>
                <w:w w:val="105"/>
                <w:sz w:val="28"/>
                <w:szCs w:val="28"/>
              </w:rPr>
              <w:t>(optional)</w:t>
            </w:r>
          </w:hyperlink>
          <w:r w:rsidR="000A0ED8" w:rsidRPr="007F3227">
            <w:rPr>
              <w:rFonts w:ascii="Century Gothic" w:hAnsi="Century Gothic"/>
              <w:b w:val="0"/>
              <w:color w:val="E36C0A" w:themeColor="accent6" w:themeShade="BF"/>
              <w:w w:val="105"/>
              <w:sz w:val="28"/>
              <w:szCs w:val="28"/>
            </w:rPr>
            <w:tab/>
          </w:r>
          <w:r w:rsidR="000A0ED8" w:rsidRPr="007F3227">
            <w:rPr>
              <w:rFonts w:ascii="Century Gothic" w:hAnsi="Century Gothic"/>
              <w:color w:val="E36C0A" w:themeColor="accent6" w:themeShade="BF"/>
              <w:w w:val="105"/>
              <w:sz w:val="28"/>
              <w:szCs w:val="28"/>
            </w:rPr>
            <w:t>3</w:t>
          </w:r>
        </w:p>
        <w:p w14:paraId="6A3DC205" w14:textId="36BD75FD" w:rsidR="00ED727D" w:rsidRPr="007F3227" w:rsidRDefault="00000000" w:rsidP="0017325E">
          <w:pPr>
            <w:pStyle w:val="TM2"/>
            <w:numPr>
              <w:ilvl w:val="0"/>
              <w:numId w:val="8"/>
            </w:numPr>
            <w:tabs>
              <w:tab w:val="left" w:pos="442"/>
              <w:tab w:val="right" w:pos="9405"/>
            </w:tabs>
            <w:ind w:hanging="327"/>
            <w:rPr>
              <w:rFonts w:ascii="Century Gothic" w:hAnsi="Century Gothic"/>
              <w:b w:val="0"/>
              <w:bCs w:val="0"/>
              <w:color w:val="E36C0A" w:themeColor="accent6" w:themeShade="BF"/>
              <w:sz w:val="28"/>
              <w:szCs w:val="28"/>
            </w:rPr>
          </w:pPr>
          <w:hyperlink w:anchor="_bookmark5" w:history="1">
            <w:r w:rsidR="000A0ED8" w:rsidRPr="007F3227">
              <w:rPr>
                <w:rFonts w:ascii="Century Gothic" w:hAnsi="Century Gothic"/>
                <w:color w:val="E36C0A" w:themeColor="accent6" w:themeShade="BF"/>
                <w:spacing w:val="-2"/>
                <w:sz w:val="28"/>
                <w:szCs w:val="28"/>
              </w:rPr>
              <w:t>D</w:t>
            </w:r>
            <w:r w:rsidR="000A0ED8" w:rsidRPr="007F3227">
              <w:rPr>
                <w:rFonts w:ascii="Century Gothic" w:hAnsi="Century Gothic"/>
                <w:color w:val="E36C0A" w:themeColor="accent6" w:themeShade="BF"/>
                <w:spacing w:val="-1"/>
                <w:sz w:val="28"/>
                <w:szCs w:val="28"/>
              </w:rPr>
              <w:t>ata</w:t>
            </w:r>
            <w:r w:rsidR="000A0ED8" w:rsidRPr="007F3227">
              <w:rPr>
                <w:rFonts w:ascii="Century Gothic" w:hAnsi="Century Gothic"/>
                <w:color w:val="E36C0A" w:themeColor="accent6" w:themeShade="BF"/>
                <w:spacing w:val="-10"/>
                <w:sz w:val="28"/>
                <w:szCs w:val="28"/>
              </w:rPr>
              <w:t xml:space="preserve"> </w:t>
            </w:r>
            <w:r w:rsidR="000A0ED8" w:rsidRPr="007F3227">
              <w:rPr>
                <w:rFonts w:ascii="Century Gothic" w:hAnsi="Century Gothic"/>
                <w:color w:val="E36C0A" w:themeColor="accent6" w:themeShade="BF"/>
                <w:sz w:val="28"/>
                <w:szCs w:val="28"/>
              </w:rPr>
              <w:t>and</w:t>
            </w:r>
            <w:r w:rsidR="000A0ED8" w:rsidRPr="007F3227">
              <w:rPr>
                <w:rFonts w:ascii="Century Gothic" w:hAnsi="Century Gothic"/>
                <w:color w:val="E36C0A" w:themeColor="accent6" w:themeShade="BF"/>
                <w:spacing w:val="-10"/>
                <w:sz w:val="28"/>
                <w:szCs w:val="28"/>
              </w:rPr>
              <w:t xml:space="preserve"> </w:t>
            </w:r>
            <w:r w:rsidR="000A0ED8" w:rsidRPr="007F3227">
              <w:rPr>
                <w:rFonts w:ascii="Century Gothic" w:hAnsi="Century Gothic"/>
                <w:color w:val="E36C0A" w:themeColor="accent6" w:themeShade="BF"/>
                <w:spacing w:val="-3"/>
                <w:sz w:val="28"/>
                <w:szCs w:val="28"/>
              </w:rPr>
              <w:t>M</w:t>
            </w:r>
            <w:r w:rsidR="000A0ED8" w:rsidRPr="007F3227">
              <w:rPr>
                <w:rFonts w:ascii="Century Gothic" w:hAnsi="Century Gothic"/>
                <w:color w:val="E36C0A" w:themeColor="accent6" w:themeShade="BF"/>
                <w:spacing w:val="-2"/>
                <w:sz w:val="28"/>
                <w:szCs w:val="28"/>
              </w:rPr>
              <w:t>easurement</w:t>
            </w:r>
            <w:r w:rsidR="000A0ED8" w:rsidRPr="007F3227">
              <w:rPr>
                <w:rFonts w:ascii="Century Gothic" w:hAnsi="Century Gothic"/>
                <w:color w:val="E36C0A" w:themeColor="accent6" w:themeShade="BF"/>
                <w:spacing w:val="-10"/>
                <w:sz w:val="28"/>
                <w:szCs w:val="28"/>
              </w:rPr>
              <w:t xml:space="preserve"> </w:t>
            </w:r>
            <w:r w:rsidR="000A0ED8" w:rsidRPr="007F3227">
              <w:rPr>
                <w:rFonts w:ascii="Century Gothic" w:hAnsi="Century Gothic"/>
                <w:color w:val="E36C0A" w:themeColor="accent6" w:themeShade="BF"/>
                <w:sz w:val="28"/>
                <w:szCs w:val="28"/>
              </w:rPr>
              <w:t>of</w:t>
            </w:r>
            <w:r w:rsidR="000A0ED8" w:rsidRPr="007F3227">
              <w:rPr>
                <w:rFonts w:ascii="Century Gothic" w:hAnsi="Century Gothic"/>
                <w:color w:val="E36C0A" w:themeColor="accent6" w:themeShade="BF"/>
                <w:spacing w:val="-10"/>
                <w:sz w:val="28"/>
                <w:szCs w:val="28"/>
              </w:rPr>
              <w:t xml:space="preserve"> </w:t>
            </w:r>
            <w:r w:rsidR="000A0ED8" w:rsidRPr="007F3227">
              <w:rPr>
                <w:rFonts w:ascii="Century Gothic" w:hAnsi="Century Gothic"/>
                <w:color w:val="E36C0A" w:themeColor="accent6" w:themeShade="BF"/>
                <w:spacing w:val="-3"/>
                <w:sz w:val="28"/>
                <w:szCs w:val="28"/>
              </w:rPr>
              <w:t>Key</w:t>
            </w:r>
            <w:r w:rsidR="000A0ED8" w:rsidRPr="007F3227">
              <w:rPr>
                <w:rFonts w:ascii="Century Gothic" w:hAnsi="Century Gothic"/>
                <w:color w:val="E36C0A" w:themeColor="accent6" w:themeShade="BF"/>
                <w:spacing w:val="-10"/>
                <w:sz w:val="28"/>
                <w:szCs w:val="28"/>
              </w:rPr>
              <w:t xml:space="preserve"> </w:t>
            </w:r>
            <w:r w:rsidR="000A0ED8" w:rsidRPr="007F3227">
              <w:rPr>
                <w:rFonts w:ascii="Century Gothic" w:hAnsi="Century Gothic"/>
                <w:color w:val="E36C0A" w:themeColor="accent6" w:themeShade="BF"/>
                <w:spacing w:val="-3"/>
                <w:sz w:val="28"/>
                <w:szCs w:val="28"/>
              </w:rPr>
              <w:t>V</w:t>
            </w:r>
            <w:r w:rsidR="000A0ED8" w:rsidRPr="007F3227">
              <w:rPr>
                <w:rFonts w:ascii="Century Gothic" w:hAnsi="Century Gothic"/>
                <w:color w:val="E36C0A" w:themeColor="accent6" w:themeShade="BF"/>
                <w:spacing w:val="-2"/>
                <w:sz w:val="28"/>
                <w:szCs w:val="28"/>
              </w:rPr>
              <w:t>ariables</w:t>
            </w:r>
          </w:hyperlink>
          <w:r w:rsidR="000A0ED8" w:rsidRPr="007F3227">
            <w:rPr>
              <w:rFonts w:ascii="Century Gothic" w:hAnsi="Century Gothic"/>
              <w:b w:val="0"/>
              <w:color w:val="E36C0A" w:themeColor="accent6" w:themeShade="BF"/>
              <w:spacing w:val="-2"/>
              <w:sz w:val="28"/>
              <w:szCs w:val="28"/>
            </w:rPr>
            <w:tab/>
          </w:r>
          <w:r w:rsidR="000A0ED8" w:rsidRPr="007F3227">
            <w:rPr>
              <w:rFonts w:ascii="Century Gothic" w:hAnsi="Century Gothic"/>
              <w:color w:val="E36C0A" w:themeColor="accent6" w:themeShade="BF"/>
              <w:sz w:val="28"/>
              <w:szCs w:val="28"/>
            </w:rPr>
            <w:t>4</w:t>
          </w:r>
        </w:p>
        <w:p w14:paraId="5E491CF2" w14:textId="77777777" w:rsidR="00ED727D" w:rsidRPr="007F3227" w:rsidRDefault="00000000" w:rsidP="0017325E">
          <w:pPr>
            <w:pStyle w:val="TM3"/>
            <w:numPr>
              <w:ilvl w:val="1"/>
              <w:numId w:val="8"/>
            </w:numPr>
            <w:tabs>
              <w:tab w:val="left" w:pos="944"/>
              <w:tab w:val="right" w:leader="dot" w:pos="9405"/>
            </w:tabs>
            <w:spacing w:before="51"/>
            <w:rPr>
              <w:rFonts w:ascii="Century Gothic" w:eastAsia="Garamond" w:hAnsi="Century Gothic" w:cs="Garamond"/>
              <w:color w:val="0070C0"/>
              <w:sz w:val="24"/>
              <w:szCs w:val="24"/>
            </w:rPr>
          </w:pPr>
          <w:hyperlink w:anchor="_bookmark6" w:history="1">
            <w:r w:rsidR="000A0ED8" w:rsidRPr="007F3227">
              <w:rPr>
                <w:rFonts w:ascii="Century Gothic" w:hAnsi="Century Gothic"/>
                <w:color w:val="0070C0"/>
                <w:spacing w:val="-1"/>
                <w:w w:val="105"/>
                <w:sz w:val="24"/>
                <w:szCs w:val="24"/>
              </w:rPr>
              <w:t>C</w:t>
            </w:r>
            <w:r w:rsidR="000A0ED8" w:rsidRPr="007F3227">
              <w:rPr>
                <w:rFonts w:ascii="Century Gothic" w:hAnsi="Century Gothic"/>
                <w:color w:val="0070C0"/>
                <w:spacing w:val="-2"/>
                <w:w w:val="105"/>
                <w:sz w:val="24"/>
                <w:szCs w:val="24"/>
              </w:rPr>
              <w:t>ontext</w:t>
            </w:r>
            <w:r w:rsidR="000A0ED8" w:rsidRPr="007F3227">
              <w:rPr>
                <w:rFonts w:ascii="Century Gothic" w:hAnsi="Century Gothic"/>
                <w:color w:val="0070C0"/>
                <w:spacing w:val="-7"/>
                <w:w w:val="105"/>
                <w:sz w:val="24"/>
                <w:szCs w:val="24"/>
              </w:rPr>
              <w:t xml:space="preserve"> </w:t>
            </w:r>
            <w:r w:rsidR="000A0ED8" w:rsidRPr="007F3227">
              <w:rPr>
                <w:rFonts w:ascii="Century Gothic" w:hAnsi="Century Gothic"/>
                <w:color w:val="0070C0"/>
                <w:w w:val="105"/>
                <w:sz w:val="24"/>
                <w:szCs w:val="24"/>
              </w:rPr>
              <w:t>and</w:t>
            </w:r>
            <w:r w:rsidR="000A0ED8" w:rsidRPr="007F3227">
              <w:rPr>
                <w:rFonts w:ascii="Century Gothic" w:hAnsi="Century Gothic"/>
                <w:color w:val="0070C0"/>
                <w:spacing w:val="-7"/>
                <w:w w:val="105"/>
                <w:sz w:val="24"/>
                <w:szCs w:val="24"/>
              </w:rPr>
              <w:t xml:space="preserve"> </w:t>
            </w:r>
            <w:r w:rsidR="000A0ED8" w:rsidRPr="007F3227">
              <w:rPr>
                <w:rFonts w:ascii="Century Gothic" w:hAnsi="Century Gothic"/>
                <w:color w:val="0070C0"/>
                <w:spacing w:val="-1"/>
                <w:w w:val="105"/>
                <w:sz w:val="24"/>
                <w:szCs w:val="24"/>
              </w:rPr>
              <w:t>D</w:t>
            </w:r>
            <w:r w:rsidR="000A0ED8" w:rsidRPr="007F3227">
              <w:rPr>
                <w:rFonts w:ascii="Century Gothic" w:hAnsi="Century Gothic"/>
                <w:color w:val="0070C0"/>
                <w:spacing w:val="-2"/>
                <w:w w:val="105"/>
                <w:sz w:val="24"/>
                <w:szCs w:val="24"/>
              </w:rPr>
              <w:t>ata</w:t>
            </w:r>
          </w:hyperlink>
          <w:r w:rsidR="000A0ED8" w:rsidRPr="007F3227">
            <w:rPr>
              <w:rFonts w:ascii="Century Gothic" w:hAnsi="Century Gothic"/>
              <w:color w:val="0070C0"/>
              <w:spacing w:val="-2"/>
              <w:w w:val="105"/>
              <w:sz w:val="24"/>
              <w:szCs w:val="24"/>
            </w:rPr>
            <w:tab/>
          </w:r>
          <w:r w:rsidR="000A0ED8" w:rsidRPr="007F3227">
            <w:rPr>
              <w:rFonts w:ascii="Century Gothic" w:hAnsi="Century Gothic"/>
              <w:color w:val="0070C0"/>
              <w:w w:val="105"/>
              <w:sz w:val="24"/>
              <w:szCs w:val="24"/>
            </w:rPr>
            <w:t>4</w:t>
          </w:r>
        </w:p>
        <w:p w14:paraId="35E855AB" w14:textId="0190C539" w:rsidR="00ED727D" w:rsidRPr="007F3227" w:rsidRDefault="00000000" w:rsidP="0017325E">
          <w:pPr>
            <w:pStyle w:val="TM3"/>
            <w:numPr>
              <w:ilvl w:val="1"/>
              <w:numId w:val="8"/>
            </w:numPr>
            <w:tabs>
              <w:tab w:val="left" w:pos="944"/>
              <w:tab w:val="right" w:leader="dot" w:pos="9405"/>
            </w:tabs>
            <w:rPr>
              <w:rFonts w:ascii="Century Gothic" w:eastAsia="Garamond" w:hAnsi="Century Gothic" w:cs="Garamond"/>
              <w:color w:val="0070C0"/>
              <w:sz w:val="24"/>
              <w:szCs w:val="24"/>
            </w:rPr>
          </w:pPr>
          <w:hyperlink w:anchor="_bookmark7" w:history="1">
            <w:r w:rsidR="000A0ED8" w:rsidRPr="007F3227">
              <w:rPr>
                <w:rFonts w:ascii="Century Gothic" w:hAnsi="Century Gothic"/>
                <w:color w:val="0070C0"/>
                <w:spacing w:val="-1"/>
                <w:w w:val="105"/>
                <w:sz w:val="24"/>
                <w:szCs w:val="24"/>
              </w:rPr>
              <w:t>D</w:t>
            </w:r>
            <w:r w:rsidR="000A0ED8" w:rsidRPr="007F3227">
              <w:rPr>
                <w:rFonts w:ascii="Century Gothic" w:hAnsi="Century Gothic"/>
                <w:color w:val="0070C0"/>
                <w:spacing w:val="-2"/>
                <w:w w:val="105"/>
                <w:sz w:val="24"/>
                <w:szCs w:val="24"/>
              </w:rPr>
              <w:t>efining</w:t>
            </w:r>
            <w:r w:rsidR="000A0ED8" w:rsidRPr="007F3227">
              <w:rPr>
                <w:rFonts w:ascii="Century Gothic" w:hAnsi="Century Gothic"/>
                <w:color w:val="0070C0"/>
                <w:spacing w:val="-7"/>
                <w:w w:val="105"/>
                <w:sz w:val="24"/>
                <w:szCs w:val="24"/>
              </w:rPr>
              <w:t xml:space="preserve"> </w:t>
            </w:r>
            <w:r w:rsidR="000A0ED8" w:rsidRPr="007F3227">
              <w:rPr>
                <w:rFonts w:ascii="Century Gothic" w:hAnsi="Century Gothic"/>
                <w:color w:val="0070C0"/>
                <w:w w:val="105"/>
                <w:sz w:val="24"/>
                <w:szCs w:val="24"/>
              </w:rPr>
              <w:t>the</w:t>
            </w:r>
            <w:r w:rsidR="000A0ED8" w:rsidRPr="007F3227">
              <w:rPr>
                <w:rFonts w:ascii="Century Gothic" w:hAnsi="Century Gothic"/>
                <w:color w:val="0070C0"/>
                <w:spacing w:val="-7"/>
                <w:w w:val="105"/>
                <w:sz w:val="24"/>
                <w:szCs w:val="24"/>
              </w:rPr>
              <w:t xml:space="preserve"> </w:t>
            </w:r>
            <w:r w:rsidR="000A0ED8" w:rsidRPr="007F3227">
              <w:rPr>
                <w:rFonts w:ascii="Century Gothic" w:hAnsi="Century Gothic"/>
                <w:color w:val="0070C0"/>
                <w:w w:val="105"/>
                <w:sz w:val="24"/>
                <w:szCs w:val="24"/>
              </w:rPr>
              <w:t>outcome</w:t>
            </w:r>
          </w:hyperlink>
          <w:r w:rsidR="000A0ED8" w:rsidRPr="007F3227">
            <w:rPr>
              <w:rFonts w:ascii="Century Gothic" w:hAnsi="Century Gothic"/>
              <w:color w:val="0070C0"/>
              <w:w w:val="105"/>
              <w:sz w:val="24"/>
              <w:szCs w:val="24"/>
            </w:rPr>
            <w:tab/>
            <w:t>4</w:t>
          </w:r>
        </w:p>
        <w:p w14:paraId="2D2B4E39" w14:textId="77777777" w:rsidR="00ED727D" w:rsidRPr="007F3227" w:rsidRDefault="00000000" w:rsidP="0017325E">
          <w:pPr>
            <w:pStyle w:val="TM3"/>
            <w:numPr>
              <w:ilvl w:val="1"/>
              <w:numId w:val="8"/>
            </w:numPr>
            <w:tabs>
              <w:tab w:val="left" w:pos="944"/>
              <w:tab w:val="right" w:leader="dot" w:pos="9405"/>
            </w:tabs>
            <w:rPr>
              <w:rFonts w:ascii="Century Gothic" w:eastAsia="Garamond" w:hAnsi="Century Gothic" w:cs="Garamond"/>
              <w:color w:val="0070C0"/>
              <w:sz w:val="24"/>
              <w:szCs w:val="24"/>
            </w:rPr>
          </w:pPr>
          <w:hyperlink w:anchor="_bookmark8" w:history="1">
            <w:r w:rsidR="000A0ED8" w:rsidRPr="007F3227">
              <w:rPr>
                <w:rFonts w:ascii="Century Gothic" w:hAnsi="Century Gothic"/>
                <w:color w:val="0070C0"/>
                <w:spacing w:val="-1"/>
                <w:w w:val="105"/>
                <w:sz w:val="24"/>
                <w:szCs w:val="24"/>
              </w:rPr>
              <w:t>D</w:t>
            </w:r>
            <w:r w:rsidR="000A0ED8" w:rsidRPr="007F3227">
              <w:rPr>
                <w:rFonts w:ascii="Century Gothic" w:hAnsi="Century Gothic"/>
                <w:color w:val="0070C0"/>
                <w:spacing w:val="-2"/>
                <w:w w:val="105"/>
                <w:sz w:val="24"/>
                <w:szCs w:val="24"/>
              </w:rPr>
              <w:t>efining</w:t>
            </w:r>
            <w:r w:rsidR="000A0ED8" w:rsidRPr="007F3227">
              <w:rPr>
                <w:rFonts w:ascii="Century Gothic" w:hAnsi="Century Gothic"/>
                <w:color w:val="0070C0"/>
                <w:spacing w:val="-8"/>
                <w:w w:val="105"/>
                <w:sz w:val="24"/>
                <w:szCs w:val="24"/>
              </w:rPr>
              <w:t xml:space="preserve"> </w:t>
            </w:r>
            <w:proofErr w:type="gramStart"/>
            <w:r w:rsidR="000A0ED8" w:rsidRPr="007F3227">
              <w:rPr>
                <w:rFonts w:ascii="Century Gothic" w:hAnsi="Century Gothic"/>
                <w:color w:val="0070C0"/>
                <w:w w:val="105"/>
                <w:sz w:val="24"/>
                <w:szCs w:val="24"/>
              </w:rPr>
              <w:t>the</w:t>
            </w:r>
            <w:r w:rsidR="000A0ED8" w:rsidRPr="007F3227">
              <w:rPr>
                <w:rFonts w:ascii="Century Gothic" w:hAnsi="Century Gothic"/>
                <w:color w:val="0070C0"/>
                <w:spacing w:val="-7"/>
                <w:w w:val="105"/>
                <w:sz w:val="24"/>
                <w:szCs w:val="24"/>
              </w:rPr>
              <w:t xml:space="preserve"> </w:t>
            </w:r>
            <w:r w:rsidR="000A0ED8" w:rsidRPr="007F3227">
              <w:rPr>
                <w:rFonts w:ascii="Century Gothic" w:hAnsi="Century Gothic"/>
                <w:color w:val="0070C0"/>
                <w:spacing w:val="-2"/>
                <w:w w:val="105"/>
                <w:sz w:val="24"/>
                <w:szCs w:val="24"/>
              </w:rPr>
              <w:t>”treatment</w:t>
            </w:r>
            <w:proofErr w:type="gramEnd"/>
            <w:r w:rsidR="000A0ED8" w:rsidRPr="007F3227">
              <w:rPr>
                <w:rFonts w:ascii="Century Gothic" w:hAnsi="Century Gothic"/>
                <w:color w:val="0070C0"/>
                <w:spacing w:val="-2"/>
                <w:w w:val="105"/>
                <w:sz w:val="24"/>
                <w:szCs w:val="24"/>
              </w:rPr>
              <w:t>/shock</w:t>
            </w:r>
            <w:r w:rsidR="000A0ED8" w:rsidRPr="007F3227">
              <w:rPr>
                <w:rFonts w:ascii="Century Gothic" w:hAnsi="Century Gothic"/>
                <w:color w:val="0070C0"/>
                <w:spacing w:val="-1"/>
                <w:w w:val="105"/>
                <w:sz w:val="24"/>
                <w:szCs w:val="24"/>
              </w:rPr>
              <w:t>”</w:t>
            </w:r>
          </w:hyperlink>
          <w:r w:rsidR="000A0ED8" w:rsidRPr="007F3227">
            <w:rPr>
              <w:rFonts w:ascii="Century Gothic" w:eastAsia="Times New Roman" w:hAnsi="Century Gothic" w:cs="Times New Roman"/>
              <w:color w:val="0070C0"/>
              <w:spacing w:val="-1"/>
              <w:w w:val="105"/>
              <w:sz w:val="24"/>
              <w:szCs w:val="24"/>
            </w:rPr>
            <w:tab/>
          </w:r>
          <w:r w:rsidR="000A0ED8" w:rsidRPr="007F3227">
            <w:rPr>
              <w:rFonts w:ascii="Century Gothic" w:eastAsia="Garamond" w:hAnsi="Century Gothic" w:cs="Garamond"/>
              <w:color w:val="0070C0"/>
              <w:w w:val="105"/>
              <w:sz w:val="24"/>
              <w:szCs w:val="24"/>
            </w:rPr>
            <w:t>4</w:t>
          </w:r>
        </w:p>
        <w:p w14:paraId="7164B706" w14:textId="77777777" w:rsidR="00ED727D" w:rsidRPr="007F3227" w:rsidRDefault="00000000" w:rsidP="0017325E">
          <w:pPr>
            <w:pStyle w:val="TM2"/>
            <w:numPr>
              <w:ilvl w:val="0"/>
              <w:numId w:val="8"/>
            </w:numPr>
            <w:tabs>
              <w:tab w:val="left" w:pos="442"/>
              <w:tab w:val="right" w:pos="9405"/>
            </w:tabs>
            <w:spacing w:before="265"/>
            <w:ind w:hanging="327"/>
            <w:rPr>
              <w:rFonts w:ascii="Century Gothic" w:hAnsi="Century Gothic"/>
              <w:b w:val="0"/>
              <w:bCs w:val="0"/>
              <w:color w:val="E36C0A" w:themeColor="accent6" w:themeShade="BF"/>
              <w:sz w:val="28"/>
              <w:szCs w:val="28"/>
            </w:rPr>
          </w:pPr>
          <w:hyperlink w:anchor="_bookmark11" w:history="1">
            <w:r w:rsidR="000A0ED8" w:rsidRPr="007F3227">
              <w:rPr>
                <w:rFonts w:ascii="Century Gothic" w:hAnsi="Century Gothic"/>
                <w:color w:val="E36C0A" w:themeColor="accent6" w:themeShade="BF"/>
                <w:spacing w:val="-2"/>
                <w:w w:val="105"/>
                <w:sz w:val="28"/>
                <w:szCs w:val="28"/>
              </w:rPr>
              <w:t>Identifying</w:t>
            </w:r>
            <w:r w:rsidR="000A0ED8" w:rsidRPr="007F3227">
              <w:rPr>
                <w:rFonts w:ascii="Century Gothic" w:hAnsi="Century Gothic"/>
                <w:color w:val="E36C0A" w:themeColor="accent6" w:themeShade="BF"/>
                <w:spacing w:val="-15"/>
                <w:w w:val="105"/>
                <w:sz w:val="28"/>
                <w:szCs w:val="28"/>
              </w:rPr>
              <w:t xml:space="preserve"> </w:t>
            </w:r>
            <w:r w:rsidR="000A0ED8" w:rsidRPr="007F3227">
              <w:rPr>
                <w:rFonts w:ascii="Century Gothic" w:hAnsi="Century Gothic"/>
                <w:color w:val="E36C0A" w:themeColor="accent6" w:themeShade="BF"/>
                <w:w w:val="105"/>
                <w:sz w:val="28"/>
                <w:szCs w:val="28"/>
              </w:rPr>
              <w:t>the</w:t>
            </w:r>
            <w:r w:rsidR="000A0ED8" w:rsidRPr="007F3227">
              <w:rPr>
                <w:rFonts w:ascii="Century Gothic" w:hAnsi="Century Gothic"/>
                <w:color w:val="E36C0A" w:themeColor="accent6" w:themeShade="BF"/>
                <w:spacing w:val="-15"/>
                <w:w w:val="105"/>
                <w:sz w:val="28"/>
                <w:szCs w:val="28"/>
              </w:rPr>
              <w:t xml:space="preserve"> </w:t>
            </w:r>
            <w:r w:rsidR="000A0ED8" w:rsidRPr="007F3227">
              <w:rPr>
                <w:rFonts w:ascii="Century Gothic" w:hAnsi="Century Gothic"/>
                <w:color w:val="E36C0A" w:themeColor="accent6" w:themeShade="BF"/>
                <w:w w:val="105"/>
                <w:sz w:val="28"/>
                <w:szCs w:val="28"/>
              </w:rPr>
              <w:t>causal</w:t>
            </w:r>
            <w:r w:rsidR="000A0ED8" w:rsidRPr="007F3227">
              <w:rPr>
                <w:rFonts w:ascii="Century Gothic" w:hAnsi="Century Gothic"/>
                <w:color w:val="E36C0A" w:themeColor="accent6" w:themeShade="BF"/>
                <w:spacing w:val="-15"/>
                <w:w w:val="105"/>
                <w:sz w:val="28"/>
                <w:szCs w:val="28"/>
              </w:rPr>
              <w:t xml:space="preserve"> </w:t>
            </w:r>
            <w:r w:rsidR="000A0ED8" w:rsidRPr="007F3227">
              <w:rPr>
                <w:rFonts w:ascii="Century Gothic" w:hAnsi="Century Gothic"/>
                <w:color w:val="E36C0A" w:themeColor="accent6" w:themeShade="BF"/>
                <w:w w:val="105"/>
                <w:sz w:val="28"/>
                <w:szCs w:val="28"/>
              </w:rPr>
              <w:t>impact</w:t>
            </w:r>
            <w:r w:rsidR="000A0ED8" w:rsidRPr="007F3227">
              <w:rPr>
                <w:rFonts w:ascii="Century Gothic" w:hAnsi="Century Gothic"/>
                <w:color w:val="E36C0A" w:themeColor="accent6" w:themeShade="BF"/>
                <w:spacing w:val="-15"/>
                <w:w w:val="105"/>
                <w:sz w:val="28"/>
                <w:szCs w:val="28"/>
              </w:rPr>
              <w:t xml:space="preserve"> </w:t>
            </w:r>
            <w:r w:rsidR="000A0ED8" w:rsidRPr="007F3227">
              <w:rPr>
                <w:rFonts w:ascii="Century Gothic" w:hAnsi="Century Gothic"/>
                <w:color w:val="E36C0A" w:themeColor="accent6" w:themeShade="BF"/>
                <w:w w:val="105"/>
                <w:sz w:val="28"/>
                <w:szCs w:val="28"/>
              </w:rPr>
              <w:t>of</w:t>
            </w:r>
            <w:r w:rsidR="000A0ED8" w:rsidRPr="007F3227">
              <w:rPr>
                <w:rFonts w:ascii="Century Gothic" w:hAnsi="Century Gothic"/>
                <w:color w:val="E36C0A" w:themeColor="accent6" w:themeShade="BF"/>
                <w:spacing w:val="-15"/>
                <w:w w:val="105"/>
                <w:sz w:val="28"/>
                <w:szCs w:val="28"/>
              </w:rPr>
              <w:t xml:space="preserve"> </w:t>
            </w:r>
            <w:r w:rsidR="000A0ED8" w:rsidRPr="007F3227">
              <w:rPr>
                <w:rFonts w:ascii="Century Gothic" w:hAnsi="Century Gothic"/>
                <w:b w:val="0"/>
                <w:i/>
                <w:color w:val="E36C0A" w:themeColor="accent6" w:themeShade="BF"/>
                <w:w w:val="105"/>
                <w:sz w:val="28"/>
                <w:szCs w:val="28"/>
              </w:rPr>
              <w:t>X</w:t>
            </w:r>
            <w:r w:rsidR="000A0ED8" w:rsidRPr="007F3227">
              <w:rPr>
                <w:rFonts w:ascii="Century Gothic" w:hAnsi="Century Gothic"/>
                <w:b w:val="0"/>
                <w:i/>
                <w:color w:val="E36C0A" w:themeColor="accent6" w:themeShade="BF"/>
                <w:spacing w:val="-5"/>
                <w:w w:val="105"/>
                <w:sz w:val="28"/>
                <w:szCs w:val="28"/>
              </w:rPr>
              <w:t xml:space="preserve"> </w:t>
            </w:r>
            <w:r w:rsidR="000A0ED8" w:rsidRPr="007F3227">
              <w:rPr>
                <w:rFonts w:ascii="Century Gothic" w:hAnsi="Century Gothic"/>
                <w:color w:val="E36C0A" w:themeColor="accent6" w:themeShade="BF"/>
                <w:w w:val="105"/>
                <w:sz w:val="28"/>
                <w:szCs w:val="28"/>
              </w:rPr>
              <w:t>on</w:t>
            </w:r>
            <w:r w:rsidR="000A0ED8" w:rsidRPr="007F3227">
              <w:rPr>
                <w:rFonts w:ascii="Century Gothic" w:hAnsi="Century Gothic"/>
                <w:color w:val="E36C0A" w:themeColor="accent6" w:themeShade="BF"/>
                <w:spacing w:val="-15"/>
                <w:w w:val="105"/>
                <w:sz w:val="28"/>
                <w:szCs w:val="28"/>
              </w:rPr>
              <w:t xml:space="preserve"> </w:t>
            </w:r>
            <w:proofErr w:type="gramStart"/>
            <w:r w:rsidR="000A0ED8" w:rsidRPr="007F3227">
              <w:rPr>
                <w:rFonts w:ascii="Century Gothic" w:hAnsi="Century Gothic"/>
                <w:b w:val="0"/>
                <w:i/>
                <w:color w:val="E36C0A" w:themeColor="accent6" w:themeShade="BF"/>
                <w:w w:val="105"/>
                <w:sz w:val="28"/>
                <w:szCs w:val="28"/>
              </w:rPr>
              <w:t>Y</w:t>
            </w:r>
            <w:r w:rsidR="000A0ED8" w:rsidRPr="007F3227">
              <w:rPr>
                <w:rFonts w:ascii="Century Gothic" w:hAnsi="Century Gothic"/>
                <w:b w:val="0"/>
                <w:i/>
                <w:color w:val="E36C0A" w:themeColor="accent6" w:themeShade="BF"/>
                <w:spacing w:val="-18"/>
                <w:w w:val="105"/>
                <w:sz w:val="28"/>
                <w:szCs w:val="28"/>
              </w:rPr>
              <w:t xml:space="preserve"> </w:t>
            </w:r>
            <w:r w:rsidR="000A0ED8" w:rsidRPr="007F3227">
              <w:rPr>
                <w:rFonts w:ascii="Century Gothic" w:hAnsi="Century Gothic"/>
                <w:color w:val="E36C0A" w:themeColor="accent6" w:themeShade="BF"/>
                <w:w w:val="105"/>
                <w:sz w:val="28"/>
                <w:szCs w:val="28"/>
              </w:rPr>
              <w:t>:</w:t>
            </w:r>
            <w:proofErr w:type="gramEnd"/>
            <w:r w:rsidR="000A0ED8" w:rsidRPr="007F3227">
              <w:rPr>
                <w:rFonts w:ascii="Century Gothic" w:hAnsi="Century Gothic"/>
                <w:color w:val="E36C0A" w:themeColor="accent6" w:themeShade="BF"/>
                <w:spacing w:val="-5"/>
                <w:w w:val="105"/>
                <w:sz w:val="28"/>
                <w:szCs w:val="28"/>
              </w:rPr>
              <w:t xml:space="preserve"> </w:t>
            </w:r>
            <w:r w:rsidR="000A0ED8" w:rsidRPr="007F3227">
              <w:rPr>
                <w:rFonts w:ascii="Century Gothic" w:hAnsi="Century Gothic"/>
                <w:color w:val="E36C0A" w:themeColor="accent6" w:themeShade="BF"/>
                <w:w w:val="105"/>
                <w:sz w:val="28"/>
                <w:szCs w:val="28"/>
              </w:rPr>
              <w:t>Empirical</w:t>
            </w:r>
            <w:r w:rsidR="000A0ED8" w:rsidRPr="007F3227">
              <w:rPr>
                <w:rFonts w:ascii="Century Gothic" w:hAnsi="Century Gothic"/>
                <w:color w:val="E36C0A" w:themeColor="accent6" w:themeShade="BF"/>
                <w:spacing w:val="-15"/>
                <w:w w:val="105"/>
                <w:sz w:val="28"/>
                <w:szCs w:val="28"/>
              </w:rPr>
              <w:t xml:space="preserve"> </w:t>
            </w:r>
            <w:r w:rsidR="000A0ED8" w:rsidRPr="007F3227">
              <w:rPr>
                <w:rFonts w:ascii="Century Gothic" w:hAnsi="Century Gothic"/>
                <w:color w:val="E36C0A" w:themeColor="accent6" w:themeShade="BF"/>
                <w:spacing w:val="-2"/>
                <w:w w:val="105"/>
                <w:sz w:val="28"/>
                <w:szCs w:val="28"/>
              </w:rPr>
              <w:t>S</w:t>
            </w:r>
            <w:r w:rsidR="000A0ED8" w:rsidRPr="007F3227">
              <w:rPr>
                <w:rFonts w:ascii="Century Gothic" w:hAnsi="Century Gothic"/>
                <w:color w:val="E36C0A" w:themeColor="accent6" w:themeShade="BF"/>
                <w:spacing w:val="-1"/>
                <w:w w:val="105"/>
                <w:sz w:val="28"/>
                <w:szCs w:val="28"/>
              </w:rPr>
              <w:t>trateg</w:t>
            </w:r>
            <w:r w:rsidR="000A0ED8" w:rsidRPr="007F3227">
              <w:rPr>
                <w:rFonts w:ascii="Century Gothic" w:hAnsi="Century Gothic"/>
                <w:color w:val="E36C0A" w:themeColor="accent6" w:themeShade="BF"/>
                <w:spacing w:val="-2"/>
                <w:w w:val="105"/>
                <w:sz w:val="28"/>
                <w:szCs w:val="28"/>
              </w:rPr>
              <w:t>y</w:t>
            </w:r>
          </w:hyperlink>
          <w:r w:rsidR="000A0ED8" w:rsidRPr="007F3227">
            <w:rPr>
              <w:rFonts w:ascii="Century Gothic" w:hAnsi="Century Gothic"/>
              <w:b w:val="0"/>
              <w:color w:val="E36C0A" w:themeColor="accent6" w:themeShade="BF"/>
              <w:spacing w:val="-2"/>
              <w:w w:val="105"/>
              <w:sz w:val="28"/>
              <w:szCs w:val="28"/>
            </w:rPr>
            <w:tab/>
          </w:r>
          <w:r w:rsidR="000A0ED8" w:rsidRPr="007F3227">
            <w:rPr>
              <w:rFonts w:ascii="Century Gothic" w:hAnsi="Century Gothic"/>
              <w:color w:val="E36C0A" w:themeColor="accent6" w:themeShade="BF"/>
              <w:w w:val="105"/>
              <w:sz w:val="28"/>
              <w:szCs w:val="28"/>
            </w:rPr>
            <w:t>6</w:t>
          </w:r>
        </w:p>
        <w:p w14:paraId="3FCE449C" w14:textId="77777777" w:rsidR="00ED727D" w:rsidRPr="007F3227" w:rsidRDefault="00000000" w:rsidP="0017325E">
          <w:pPr>
            <w:pStyle w:val="TM3"/>
            <w:numPr>
              <w:ilvl w:val="1"/>
              <w:numId w:val="8"/>
            </w:numPr>
            <w:tabs>
              <w:tab w:val="left" w:pos="944"/>
              <w:tab w:val="right" w:leader="dot" w:pos="9405"/>
            </w:tabs>
            <w:spacing w:before="51"/>
            <w:rPr>
              <w:rFonts w:ascii="Century Gothic" w:eastAsia="Garamond" w:hAnsi="Century Gothic" w:cs="Garamond"/>
              <w:color w:val="0070C0"/>
              <w:sz w:val="24"/>
              <w:szCs w:val="24"/>
            </w:rPr>
          </w:pPr>
          <w:hyperlink w:anchor="_bookmark12" w:history="1">
            <w:r w:rsidR="000A0ED8" w:rsidRPr="007F3227">
              <w:rPr>
                <w:rFonts w:ascii="Century Gothic" w:hAnsi="Century Gothic"/>
                <w:color w:val="0070C0"/>
                <w:spacing w:val="-2"/>
                <w:w w:val="105"/>
                <w:sz w:val="24"/>
                <w:szCs w:val="24"/>
              </w:rPr>
              <w:t>E</w:t>
            </w:r>
            <w:r w:rsidR="000A0ED8" w:rsidRPr="007F3227">
              <w:rPr>
                <w:rFonts w:ascii="Century Gothic" w:hAnsi="Century Gothic"/>
                <w:color w:val="0070C0"/>
                <w:spacing w:val="-1"/>
                <w:w w:val="105"/>
                <w:sz w:val="24"/>
                <w:szCs w:val="24"/>
              </w:rPr>
              <w:t>conometric</w:t>
            </w:r>
            <w:r w:rsidR="000A0ED8" w:rsidRPr="007F3227">
              <w:rPr>
                <w:rFonts w:ascii="Century Gothic" w:hAnsi="Century Gothic"/>
                <w:color w:val="0070C0"/>
                <w:spacing w:val="-8"/>
                <w:w w:val="105"/>
                <w:sz w:val="24"/>
                <w:szCs w:val="24"/>
              </w:rPr>
              <w:t xml:space="preserve"> </w:t>
            </w:r>
            <w:r w:rsidR="000A0ED8" w:rsidRPr="007F3227">
              <w:rPr>
                <w:rFonts w:ascii="Century Gothic" w:hAnsi="Century Gothic"/>
                <w:color w:val="0070C0"/>
                <w:w w:val="105"/>
                <w:sz w:val="24"/>
                <w:szCs w:val="24"/>
              </w:rPr>
              <w:t>specifications</w:t>
            </w:r>
          </w:hyperlink>
          <w:r w:rsidR="000A0ED8" w:rsidRPr="007F3227">
            <w:rPr>
              <w:rFonts w:ascii="Century Gothic" w:hAnsi="Century Gothic"/>
              <w:color w:val="0070C0"/>
              <w:w w:val="105"/>
              <w:sz w:val="24"/>
              <w:szCs w:val="24"/>
            </w:rPr>
            <w:tab/>
            <w:t>6</w:t>
          </w:r>
        </w:p>
        <w:p w14:paraId="672AF002" w14:textId="77777777" w:rsidR="00ED727D" w:rsidRPr="007F3227" w:rsidRDefault="00000000" w:rsidP="0017325E">
          <w:pPr>
            <w:pStyle w:val="TM2"/>
            <w:numPr>
              <w:ilvl w:val="0"/>
              <w:numId w:val="8"/>
            </w:numPr>
            <w:tabs>
              <w:tab w:val="left" w:pos="442"/>
              <w:tab w:val="right" w:pos="9405"/>
            </w:tabs>
            <w:spacing w:before="265"/>
            <w:ind w:hanging="327"/>
            <w:rPr>
              <w:rFonts w:ascii="Century Gothic" w:hAnsi="Century Gothic"/>
              <w:b w:val="0"/>
              <w:bCs w:val="0"/>
              <w:color w:val="E36C0A" w:themeColor="accent6" w:themeShade="BF"/>
              <w:sz w:val="28"/>
              <w:szCs w:val="28"/>
            </w:rPr>
          </w:pPr>
          <w:hyperlink w:anchor="_bookmark13" w:history="1">
            <w:r w:rsidR="000A0ED8" w:rsidRPr="007F3227">
              <w:rPr>
                <w:rFonts w:ascii="Century Gothic" w:hAnsi="Century Gothic"/>
                <w:color w:val="E36C0A" w:themeColor="accent6" w:themeShade="BF"/>
                <w:spacing w:val="-2"/>
                <w:w w:val="105"/>
                <w:sz w:val="28"/>
                <w:szCs w:val="28"/>
              </w:rPr>
              <w:t>E</w:t>
            </w:r>
            <w:r w:rsidR="000A0ED8" w:rsidRPr="007F3227">
              <w:rPr>
                <w:rFonts w:ascii="Century Gothic" w:hAnsi="Century Gothic"/>
                <w:color w:val="E36C0A" w:themeColor="accent6" w:themeShade="BF"/>
                <w:spacing w:val="-1"/>
                <w:w w:val="105"/>
                <w:sz w:val="28"/>
                <w:szCs w:val="28"/>
              </w:rPr>
              <w:t>stimation</w:t>
            </w:r>
            <w:r w:rsidR="000A0ED8" w:rsidRPr="007F3227">
              <w:rPr>
                <w:rFonts w:ascii="Century Gothic" w:hAnsi="Century Gothic"/>
                <w:color w:val="E36C0A" w:themeColor="accent6" w:themeShade="BF"/>
                <w:spacing w:val="-14"/>
                <w:w w:val="105"/>
                <w:sz w:val="28"/>
                <w:szCs w:val="28"/>
              </w:rPr>
              <w:t xml:space="preserve"> </w:t>
            </w:r>
            <w:r w:rsidR="000A0ED8" w:rsidRPr="007F3227">
              <w:rPr>
                <w:rFonts w:ascii="Century Gothic" w:hAnsi="Century Gothic"/>
                <w:color w:val="E36C0A" w:themeColor="accent6" w:themeShade="BF"/>
                <w:spacing w:val="-2"/>
                <w:w w:val="105"/>
                <w:sz w:val="28"/>
                <w:szCs w:val="28"/>
              </w:rPr>
              <w:t>Results</w:t>
            </w:r>
          </w:hyperlink>
          <w:r w:rsidR="000A0ED8" w:rsidRPr="007F3227">
            <w:rPr>
              <w:rFonts w:ascii="Century Gothic" w:hAnsi="Century Gothic"/>
              <w:b w:val="0"/>
              <w:color w:val="E36C0A" w:themeColor="accent6" w:themeShade="BF"/>
              <w:spacing w:val="-2"/>
              <w:w w:val="105"/>
              <w:sz w:val="28"/>
              <w:szCs w:val="28"/>
            </w:rPr>
            <w:tab/>
          </w:r>
          <w:r w:rsidR="000A0ED8" w:rsidRPr="007F3227">
            <w:rPr>
              <w:rFonts w:ascii="Century Gothic" w:hAnsi="Century Gothic"/>
              <w:color w:val="E36C0A" w:themeColor="accent6" w:themeShade="BF"/>
              <w:w w:val="105"/>
              <w:sz w:val="28"/>
              <w:szCs w:val="28"/>
            </w:rPr>
            <w:t>7</w:t>
          </w:r>
        </w:p>
        <w:p w14:paraId="754666AC" w14:textId="77777777" w:rsidR="00ED727D" w:rsidRPr="007F3227" w:rsidRDefault="00000000" w:rsidP="0017325E">
          <w:pPr>
            <w:pStyle w:val="TM3"/>
            <w:numPr>
              <w:ilvl w:val="1"/>
              <w:numId w:val="8"/>
            </w:numPr>
            <w:tabs>
              <w:tab w:val="left" w:pos="944"/>
              <w:tab w:val="right" w:leader="dot" w:pos="9405"/>
            </w:tabs>
            <w:spacing w:before="47"/>
            <w:rPr>
              <w:rFonts w:ascii="Century Gothic" w:eastAsia="Garamond" w:hAnsi="Century Gothic" w:cs="Garamond"/>
              <w:color w:val="0070C0"/>
              <w:sz w:val="24"/>
              <w:szCs w:val="24"/>
            </w:rPr>
          </w:pPr>
          <w:hyperlink w:anchor="_bookmark14" w:history="1">
            <w:r w:rsidR="000A0ED8" w:rsidRPr="007F3227">
              <w:rPr>
                <w:rFonts w:ascii="Century Gothic" w:hAnsi="Century Gothic"/>
                <w:color w:val="0070C0"/>
                <w:spacing w:val="-2"/>
                <w:sz w:val="24"/>
                <w:szCs w:val="24"/>
              </w:rPr>
              <w:t>E</w:t>
            </w:r>
            <w:r w:rsidR="000A0ED8" w:rsidRPr="007F3227">
              <w:rPr>
                <w:rFonts w:ascii="Century Gothic" w:hAnsi="Century Gothic"/>
                <w:color w:val="0070C0"/>
                <w:spacing w:val="-1"/>
                <w:sz w:val="24"/>
                <w:szCs w:val="24"/>
              </w:rPr>
              <w:t>ffect</w:t>
            </w:r>
            <w:r w:rsidR="000A0ED8" w:rsidRPr="007F3227">
              <w:rPr>
                <w:rFonts w:ascii="Century Gothic" w:hAnsi="Century Gothic"/>
                <w:color w:val="0070C0"/>
                <w:spacing w:val="-4"/>
                <w:sz w:val="24"/>
                <w:szCs w:val="24"/>
              </w:rPr>
              <w:t xml:space="preserve"> </w:t>
            </w:r>
            <w:r w:rsidR="000A0ED8" w:rsidRPr="007F3227">
              <w:rPr>
                <w:rFonts w:ascii="Century Gothic" w:hAnsi="Century Gothic"/>
                <w:color w:val="0070C0"/>
                <w:sz w:val="24"/>
                <w:szCs w:val="24"/>
              </w:rPr>
              <w:t>of</w:t>
            </w:r>
            <w:r w:rsidR="000A0ED8" w:rsidRPr="007F3227">
              <w:rPr>
                <w:rFonts w:ascii="Century Gothic" w:hAnsi="Century Gothic"/>
                <w:color w:val="0070C0"/>
                <w:spacing w:val="-4"/>
                <w:sz w:val="24"/>
                <w:szCs w:val="24"/>
              </w:rPr>
              <w:t xml:space="preserve"> </w:t>
            </w:r>
            <w:r w:rsidR="000A0ED8" w:rsidRPr="007F3227">
              <w:rPr>
                <w:rFonts w:ascii="Century Gothic" w:hAnsi="Century Gothic"/>
                <w:i/>
                <w:color w:val="0070C0"/>
                <w:sz w:val="24"/>
                <w:szCs w:val="24"/>
              </w:rPr>
              <w:t>X</w:t>
            </w:r>
            <w:r w:rsidR="000A0ED8" w:rsidRPr="007F3227">
              <w:rPr>
                <w:rFonts w:ascii="Century Gothic" w:hAnsi="Century Gothic"/>
                <w:i/>
                <w:color w:val="0070C0"/>
                <w:spacing w:val="5"/>
                <w:sz w:val="24"/>
                <w:szCs w:val="24"/>
              </w:rPr>
              <w:t xml:space="preserve"> </w:t>
            </w:r>
            <w:r w:rsidR="000A0ED8" w:rsidRPr="007F3227">
              <w:rPr>
                <w:rFonts w:ascii="Century Gothic" w:hAnsi="Century Gothic"/>
                <w:color w:val="0070C0"/>
                <w:sz w:val="24"/>
                <w:szCs w:val="24"/>
              </w:rPr>
              <w:t>on</w:t>
            </w:r>
            <w:r w:rsidR="000A0ED8" w:rsidRPr="007F3227">
              <w:rPr>
                <w:rFonts w:ascii="Century Gothic" w:hAnsi="Century Gothic"/>
                <w:color w:val="0070C0"/>
                <w:spacing w:val="-4"/>
                <w:sz w:val="24"/>
                <w:szCs w:val="24"/>
              </w:rPr>
              <w:t xml:space="preserve"> </w:t>
            </w:r>
            <w:r w:rsidR="000A0ED8" w:rsidRPr="007F3227">
              <w:rPr>
                <w:rFonts w:ascii="Century Gothic" w:hAnsi="Century Gothic"/>
                <w:i/>
                <w:color w:val="0070C0"/>
                <w:sz w:val="24"/>
                <w:szCs w:val="24"/>
              </w:rPr>
              <w:t>Y</w:t>
            </w:r>
          </w:hyperlink>
          <w:r w:rsidR="000A0ED8" w:rsidRPr="007F3227">
            <w:rPr>
              <w:rFonts w:ascii="Century Gothic" w:hAnsi="Century Gothic"/>
              <w:color w:val="0070C0"/>
              <w:sz w:val="24"/>
              <w:szCs w:val="24"/>
            </w:rPr>
            <w:tab/>
            <w:t>7</w:t>
          </w:r>
        </w:p>
        <w:p w14:paraId="28DDCE8B" w14:textId="77777777" w:rsidR="00ED727D" w:rsidRPr="007F3227" w:rsidRDefault="00000000" w:rsidP="0017325E">
          <w:pPr>
            <w:pStyle w:val="TM3"/>
            <w:numPr>
              <w:ilvl w:val="1"/>
              <w:numId w:val="8"/>
            </w:numPr>
            <w:tabs>
              <w:tab w:val="left" w:pos="944"/>
              <w:tab w:val="right" w:leader="dot" w:pos="9405"/>
            </w:tabs>
            <w:rPr>
              <w:rFonts w:ascii="Century Gothic" w:eastAsia="Garamond" w:hAnsi="Century Gothic" w:cs="Garamond"/>
              <w:color w:val="0070C0"/>
              <w:sz w:val="24"/>
              <w:szCs w:val="24"/>
            </w:rPr>
          </w:pPr>
          <w:hyperlink w:anchor="_bookmark17" w:history="1">
            <w:r w:rsidR="000A0ED8" w:rsidRPr="007F3227">
              <w:rPr>
                <w:rFonts w:ascii="Century Gothic" w:hAnsi="Century Gothic"/>
                <w:color w:val="0070C0"/>
                <w:spacing w:val="-2"/>
                <w:w w:val="105"/>
                <w:sz w:val="24"/>
                <w:szCs w:val="24"/>
              </w:rPr>
              <w:t>R</w:t>
            </w:r>
            <w:r w:rsidR="000A0ED8" w:rsidRPr="007F3227">
              <w:rPr>
                <w:rFonts w:ascii="Century Gothic" w:hAnsi="Century Gothic"/>
                <w:color w:val="0070C0"/>
                <w:spacing w:val="-1"/>
                <w:w w:val="105"/>
                <w:sz w:val="24"/>
                <w:szCs w:val="24"/>
              </w:rPr>
              <w:t>obustness</w:t>
            </w:r>
            <w:r w:rsidR="000A0ED8" w:rsidRPr="007F3227">
              <w:rPr>
                <w:rFonts w:ascii="Century Gothic" w:hAnsi="Century Gothic"/>
                <w:color w:val="0070C0"/>
                <w:spacing w:val="-8"/>
                <w:w w:val="105"/>
                <w:sz w:val="24"/>
                <w:szCs w:val="24"/>
              </w:rPr>
              <w:t xml:space="preserve"> </w:t>
            </w:r>
            <w:r w:rsidR="000A0ED8" w:rsidRPr="007F3227">
              <w:rPr>
                <w:rFonts w:ascii="Century Gothic" w:hAnsi="Century Gothic"/>
                <w:color w:val="0070C0"/>
                <w:w w:val="105"/>
                <w:sz w:val="24"/>
                <w:szCs w:val="24"/>
              </w:rPr>
              <w:t>checks</w:t>
            </w:r>
          </w:hyperlink>
          <w:r w:rsidR="000A0ED8" w:rsidRPr="007F3227">
            <w:rPr>
              <w:rFonts w:ascii="Century Gothic" w:hAnsi="Century Gothic"/>
              <w:color w:val="0070C0"/>
              <w:w w:val="105"/>
              <w:sz w:val="24"/>
              <w:szCs w:val="24"/>
            </w:rPr>
            <w:tab/>
            <w:t>8</w:t>
          </w:r>
        </w:p>
        <w:p w14:paraId="6049804A" w14:textId="77777777" w:rsidR="00ED727D" w:rsidRPr="007F3227" w:rsidRDefault="00000000" w:rsidP="0017325E">
          <w:pPr>
            <w:pStyle w:val="TM3"/>
            <w:numPr>
              <w:ilvl w:val="1"/>
              <w:numId w:val="8"/>
            </w:numPr>
            <w:tabs>
              <w:tab w:val="left" w:pos="944"/>
              <w:tab w:val="right" w:leader="dot" w:pos="9405"/>
            </w:tabs>
            <w:rPr>
              <w:rFonts w:ascii="Century Gothic" w:eastAsia="Garamond" w:hAnsi="Century Gothic" w:cs="Garamond"/>
              <w:color w:val="0070C0"/>
              <w:sz w:val="24"/>
              <w:szCs w:val="24"/>
            </w:rPr>
          </w:pPr>
          <w:hyperlink w:anchor="_bookmark18" w:history="1">
            <w:r w:rsidR="000A0ED8" w:rsidRPr="007F3227">
              <w:rPr>
                <w:rFonts w:ascii="Century Gothic" w:hAnsi="Century Gothic"/>
                <w:color w:val="0070C0"/>
                <w:spacing w:val="-2"/>
                <w:w w:val="105"/>
                <w:sz w:val="24"/>
                <w:szCs w:val="24"/>
              </w:rPr>
              <w:t>I</w:t>
            </w:r>
            <w:r w:rsidR="000A0ED8" w:rsidRPr="007F3227">
              <w:rPr>
                <w:rFonts w:ascii="Century Gothic" w:hAnsi="Century Gothic"/>
                <w:color w:val="0070C0"/>
                <w:spacing w:val="-1"/>
                <w:w w:val="105"/>
                <w:sz w:val="24"/>
                <w:szCs w:val="24"/>
              </w:rPr>
              <w:t>mpact</w:t>
            </w:r>
            <w:r w:rsidR="000A0ED8" w:rsidRPr="007F3227">
              <w:rPr>
                <w:rFonts w:ascii="Century Gothic" w:hAnsi="Century Gothic"/>
                <w:color w:val="0070C0"/>
                <w:spacing w:val="-7"/>
                <w:w w:val="105"/>
                <w:sz w:val="24"/>
                <w:szCs w:val="24"/>
              </w:rPr>
              <w:t xml:space="preserve"> </w:t>
            </w:r>
            <w:r w:rsidR="000A0ED8" w:rsidRPr="007F3227">
              <w:rPr>
                <w:rFonts w:ascii="Century Gothic" w:hAnsi="Century Gothic"/>
                <w:color w:val="0070C0"/>
                <w:w w:val="105"/>
                <w:sz w:val="24"/>
                <w:szCs w:val="24"/>
              </w:rPr>
              <w:t>mechanisms</w:t>
            </w:r>
          </w:hyperlink>
          <w:r w:rsidR="000A0ED8" w:rsidRPr="007F3227">
            <w:rPr>
              <w:rFonts w:ascii="Century Gothic" w:hAnsi="Century Gothic"/>
              <w:color w:val="0070C0"/>
              <w:w w:val="105"/>
              <w:sz w:val="24"/>
              <w:szCs w:val="24"/>
            </w:rPr>
            <w:tab/>
            <w:t>8</w:t>
          </w:r>
        </w:p>
        <w:p w14:paraId="7ECB6FE5" w14:textId="77777777" w:rsidR="00ED727D" w:rsidRPr="007F3227" w:rsidRDefault="00000000" w:rsidP="0017325E">
          <w:pPr>
            <w:pStyle w:val="TM2"/>
            <w:numPr>
              <w:ilvl w:val="0"/>
              <w:numId w:val="8"/>
            </w:numPr>
            <w:tabs>
              <w:tab w:val="left" w:pos="442"/>
              <w:tab w:val="right" w:pos="9405"/>
            </w:tabs>
            <w:spacing w:before="265"/>
            <w:ind w:hanging="327"/>
            <w:rPr>
              <w:rFonts w:ascii="Century Gothic" w:hAnsi="Century Gothic"/>
              <w:b w:val="0"/>
              <w:bCs w:val="0"/>
              <w:color w:val="E36C0A" w:themeColor="accent6" w:themeShade="BF"/>
              <w:sz w:val="28"/>
              <w:szCs w:val="28"/>
            </w:rPr>
          </w:pPr>
          <w:hyperlink w:anchor="_bookmark19" w:history="1">
            <w:r w:rsidR="000A0ED8" w:rsidRPr="007F3227">
              <w:rPr>
                <w:rFonts w:ascii="Century Gothic" w:hAnsi="Century Gothic"/>
                <w:color w:val="E36C0A" w:themeColor="accent6" w:themeShade="BF"/>
                <w:spacing w:val="-2"/>
                <w:sz w:val="28"/>
                <w:szCs w:val="28"/>
              </w:rPr>
              <w:t>C</w:t>
            </w:r>
            <w:r w:rsidR="000A0ED8" w:rsidRPr="007F3227">
              <w:rPr>
                <w:rFonts w:ascii="Century Gothic" w:hAnsi="Century Gothic"/>
                <w:color w:val="E36C0A" w:themeColor="accent6" w:themeShade="BF"/>
                <w:spacing w:val="-1"/>
                <w:sz w:val="28"/>
                <w:szCs w:val="28"/>
              </w:rPr>
              <w:t>onclusions</w:t>
            </w:r>
            <w:r w:rsidR="000A0ED8" w:rsidRPr="007F3227">
              <w:rPr>
                <w:rFonts w:ascii="Century Gothic" w:hAnsi="Century Gothic"/>
                <w:color w:val="E36C0A" w:themeColor="accent6" w:themeShade="BF"/>
                <w:spacing w:val="-10"/>
                <w:sz w:val="28"/>
                <w:szCs w:val="28"/>
              </w:rPr>
              <w:t xml:space="preserve"> </w:t>
            </w:r>
            <w:r w:rsidR="000A0ED8" w:rsidRPr="007F3227">
              <w:rPr>
                <w:rFonts w:ascii="Century Gothic" w:hAnsi="Century Gothic"/>
                <w:color w:val="E36C0A" w:themeColor="accent6" w:themeShade="BF"/>
                <w:sz w:val="28"/>
                <w:szCs w:val="28"/>
              </w:rPr>
              <w:t>and</w:t>
            </w:r>
            <w:r w:rsidR="000A0ED8" w:rsidRPr="007F3227">
              <w:rPr>
                <w:rFonts w:ascii="Century Gothic" w:hAnsi="Century Gothic"/>
                <w:color w:val="E36C0A" w:themeColor="accent6" w:themeShade="BF"/>
                <w:spacing w:val="-10"/>
                <w:sz w:val="28"/>
                <w:szCs w:val="28"/>
              </w:rPr>
              <w:t xml:space="preserve"> </w:t>
            </w:r>
            <w:r w:rsidR="000A0ED8" w:rsidRPr="007F3227">
              <w:rPr>
                <w:rFonts w:ascii="Century Gothic" w:hAnsi="Century Gothic"/>
                <w:color w:val="E36C0A" w:themeColor="accent6" w:themeShade="BF"/>
                <w:sz w:val="28"/>
                <w:szCs w:val="28"/>
              </w:rPr>
              <w:t>policy</w:t>
            </w:r>
            <w:r w:rsidR="000A0ED8" w:rsidRPr="007F3227">
              <w:rPr>
                <w:rFonts w:ascii="Century Gothic" w:hAnsi="Century Gothic"/>
                <w:color w:val="E36C0A" w:themeColor="accent6" w:themeShade="BF"/>
                <w:spacing w:val="-9"/>
                <w:sz w:val="28"/>
                <w:szCs w:val="28"/>
              </w:rPr>
              <w:t xml:space="preserve"> </w:t>
            </w:r>
            <w:r w:rsidR="000A0ED8" w:rsidRPr="007F3227">
              <w:rPr>
                <w:rFonts w:ascii="Century Gothic" w:hAnsi="Century Gothic"/>
                <w:color w:val="E36C0A" w:themeColor="accent6" w:themeShade="BF"/>
                <w:sz w:val="28"/>
                <w:szCs w:val="28"/>
              </w:rPr>
              <w:t>implications</w:t>
            </w:r>
          </w:hyperlink>
          <w:r w:rsidR="000A0ED8" w:rsidRPr="007F3227">
            <w:rPr>
              <w:rFonts w:ascii="Century Gothic" w:hAnsi="Century Gothic"/>
              <w:b w:val="0"/>
              <w:color w:val="E36C0A" w:themeColor="accent6" w:themeShade="BF"/>
              <w:sz w:val="28"/>
              <w:szCs w:val="28"/>
            </w:rPr>
            <w:tab/>
          </w:r>
          <w:r w:rsidR="000A0ED8" w:rsidRPr="007F3227">
            <w:rPr>
              <w:rFonts w:ascii="Century Gothic" w:hAnsi="Century Gothic"/>
              <w:color w:val="E36C0A" w:themeColor="accent6" w:themeShade="BF"/>
              <w:sz w:val="28"/>
              <w:szCs w:val="28"/>
            </w:rPr>
            <w:t>9</w:t>
          </w:r>
        </w:p>
        <w:p w14:paraId="60FDEA13" w14:textId="57E71468" w:rsidR="0017325E" w:rsidRPr="007F3227" w:rsidRDefault="00000000" w:rsidP="0017325E">
          <w:pPr>
            <w:pStyle w:val="TM2"/>
            <w:tabs>
              <w:tab w:val="right" w:pos="9405"/>
            </w:tabs>
            <w:ind w:left="146" w:firstLine="0"/>
            <w:rPr>
              <w:rFonts w:ascii="Century Gothic" w:hAnsi="Century Gothic"/>
              <w:b w:val="0"/>
              <w:bCs w:val="0"/>
              <w:color w:val="E36C0A" w:themeColor="accent6" w:themeShade="BF"/>
              <w:sz w:val="28"/>
              <w:szCs w:val="28"/>
            </w:rPr>
          </w:pPr>
          <w:hyperlink w:anchor="_bookmark23" w:history="1">
            <w:r w:rsidR="0017325E" w:rsidRPr="007F3227">
              <w:rPr>
                <w:rFonts w:ascii="Century Gothic" w:hAnsi="Century Gothic"/>
                <w:b w:val="0"/>
                <w:color w:val="E36C0A" w:themeColor="accent6" w:themeShade="BF"/>
                <w:spacing w:val="-2"/>
                <w:w w:val="105"/>
                <w:sz w:val="28"/>
                <w:szCs w:val="28"/>
              </w:rPr>
              <w:t>References</w:t>
            </w:r>
          </w:hyperlink>
          <w:r w:rsidR="0017325E" w:rsidRPr="007F3227">
            <w:rPr>
              <w:rFonts w:ascii="Century Gothic" w:hAnsi="Century Gothic"/>
              <w:b w:val="0"/>
              <w:color w:val="E36C0A" w:themeColor="accent6" w:themeShade="BF"/>
              <w:spacing w:val="-2"/>
              <w:w w:val="105"/>
              <w:sz w:val="28"/>
              <w:szCs w:val="28"/>
            </w:rPr>
            <w:tab/>
          </w:r>
          <w:r w:rsidR="0017325E" w:rsidRPr="007F3227">
            <w:rPr>
              <w:rFonts w:ascii="Century Gothic" w:hAnsi="Century Gothic"/>
              <w:b w:val="0"/>
              <w:color w:val="E36C0A" w:themeColor="accent6" w:themeShade="BF"/>
              <w:w w:val="105"/>
              <w:sz w:val="28"/>
              <w:szCs w:val="28"/>
            </w:rPr>
            <w:t>10</w:t>
          </w:r>
        </w:p>
        <w:p w14:paraId="5D909C4D" w14:textId="06A5517F" w:rsidR="00ED727D" w:rsidRPr="007F3227" w:rsidRDefault="00000000" w:rsidP="0017325E">
          <w:pPr>
            <w:pStyle w:val="TM2"/>
            <w:tabs>
              <w:tab w:val="right" w:pos="9405"/>
            </w:tabs>
            <w:ind w:left="114" w:firstLine="0"/>
            <w:rPr>
              <w:rFonts w:ascii="Century Gothic" w:hAnsi="Century Gothic"/>
              <w:b w:val="0"/>
              <w:bCs w:val="0"/>
              <w:color w:val="E36C0A" w:themeColor="accent6" w:themeShade="BF"/>
              <w:sz w:val="28"/>
              <w:szCs w:val="28"/>
            </w:rPr>
          </w:pPr>
          <w:hyperlink w:anchor="_bookmark23" w:history="1">
            <w:r w:rsidR="000A0ED8" w:rsidRPr="007F3227">
              <w:rPr>
                <w:rFonts w:ascii="Century Gothic" w:hAnsi="Century Gothic"/>
                <w:b w:val="0"/>
                <w:color w:val="E36C0A" w:themeColor="accent6" w:themeShade="BF"/>
                <w:spacing w:val="-2"/>
                <w:w w:val="105"/>
                <w:sz w:val="28"/>
                <w:szCs w:val="28"/>
              </w:rPr>
              <w:t>Appendices</w:t>
            </w:r>
          </w:hyperlink>
          <w:r w:rsidR="000A0ED8" w:rsidRPr="007F3227">
            <w:rPr>
              <w:rFonts w:ascii="Century Gothic" w:hAnsi="Century Gothic"/>
              <w:b w:val="0"/>
              <w:color w:val="E36C0A" w:themeColor="accent6" w:themeShade="BF"/>
              <w:spacing w:val="-2"/>
              <w:w w:val="105"/>
              <w:sz w:val="28"/>
              <w:szCs w:val="28"/>
            </w:rPr>
            <w:tab/>
          </w:r>
          <w:r w:rsidR="000A0ED8" w:rsidRPr="007F3227">
            <w:rPr>
              <w:rFonts w:ascii="Century Gothic" w:hAnsi="Century Gothic"/>
              <w:b w:val="0"/>
              <w:color w:val="E36C0A" w:themeColor="accent6" w:themeShade="BF"/>
              <w:w w:val="105"/>
              <w:sz w:val="28"/>
              <w:szCs w:val="28"/>
            </w:rPr>
            <w:t>11</w:t>
          </w:r>
        </w:p>
        <w:p w14:paraId="0FC91669" w14:textId="77777777" w:rsidR="00ED727D" w:rsidRPr="007F3227" w:rsidRDefault="00000000" w:rsidP="0017325E">
          <w:pPr>
            <w:pStyle w:val="TM2"/>
            <w:tabs>
              <w:tab w:val="left" w:pos="442"/>
              <w:tab w:val="right" w:pos="9405"/>
            </w:tabs>
            <w:spacing w:before="120"/>
            <w:ind w:left="992" w:hanging="329"/>
            <w:rPr>
              <w:rFonts w:ascii="Century Gothic" w:hAnsi="Century Gothic"/>
              <w:b w:val="0"/>
              <w:bCs w:val="0"/>
              <w:color w:val="0070C0"/>
              <w:sz w:val="24"/>
              <w:szCs w:val="24"/>
            </w:rPr>
          </w:pPr>
          <w:hyperlink w:anchor="_bookmark24" w:history="1">
            <w:r w:rsidR="000A0ED8" w:rsidRPr="007F3227">
              <w:rPr>
                <w:rFonts w:ascii="Century Gothic" w:hAnsi="Century Gothic"/>
                <w:b w:val="0"/>
                <w:color w:val="0070C0"/>
                <w:spacing w:val="-2"/>
                <w:sz w:val="24"/>
                <w:szCs w:val="24"/>
              </w:rPr>
              <w:t>A</w:t>
            </w:r>
            <w:r w:rsidR="000A0ED8" w:rsidRPr="007F3227">
              <w:rPr>
                <w:rFonts w:ascii="Century Gothic" w:hAnsi="Century Gothic"/>
                <w:b w:val="0"/>
                <w:color w:val="0070C0"/>
                <w:spacing w:val="-1"/>
                <w:sz w:val="24"/>
                <w:szCs w:val="24"/>
              </w:rPr>
              <w:t>ppendix</w:t>
            </w:r>
            <w:r w:rsidR="000A0ED8" w:rsidRPr="007F3227">
              <w:rPr>
                <w:rFonts w:ascii="Century Gothic" w:hAnsi="Century Gothic"/>
                <w:b w:val="0"/>
                <w:color w:val="0070C0"/>
                <w:spacing w:val="-11"/>
                <w:sz w:val="24"/>
                <w:szCs w:val="24"/>
              </w:rPr>
              <w:t xml:space="preserve"> </w:t>
            </w:r>
            <w:r w:rsidR="000A0ED8" w:rsidRPr="007F3227">
              <w:rPr>
                <w:rFonts w:ascii="Century Gothic" w:hAnsi="Century Gothic"/>
                <w:b w:val="0"/>
                <w:color w:val="0070C0"/>
                <w:sz w:val="24"/>
                <w:szCs w:val="24"/>
              </w:rPr>
              <w:t>A</w:t>
            </w:r>
          </w:hyperlink>
          <w:r w:rsidR="000A0ED8" w:rsidRPr="007F3227">
            <w:rPr>
              <w:rFonts w:ascii="Century Gothic" w:hAnsi="Century Gothic"/>
              <w:b w:val="0"/>
              <w:color w:val="0070C0"/>
              <w:sz w:val="24"/>
              <w:szCs w:val="24"/>
            </w:rPr>
            <w:tab/>
            <w:t>11</w:t>
          </w:r>
        </w:p>
        <w:p w14:paraId="306D64DB" w14:textId="77777777" w:rsidR="00ED727D" w:rsidRPr="007F3227" w:rsidRDefault="00000000" w:rsidP="0017325E">
          <w:pPr>
            <w:pStyle w:val="TM2"/>
            <w:tabs>
              <w:tab w:val="left" w:pos="442"/>
              <w:tab w:val="right" w:pos="9405"/>
            </w:tabs>
            <w:spacing w:before="120"/>
            <w:ind w:left="992" w:hanging="329"/>
            <w:rPr>
              <w:rFonts w:ascii="Century Gothic" w:hAnsi="Century Gothic"/>
              <w:b w:val="0"/>
              <w:bCs w:val="0"/>
              <w:color w:val="0070C0"/>
              <w:sz w:val="24"/>
              <w:szCs w:val="24"/>
            </w:rPr>
          </w:pPr>
          <w:hyperlink w:anchor="_bookmark25" w:history="1">
            <w:r w:rsidR="000A0ED8" w:rsidRPr="007F3227">
              <w:rPr>
                <w:rFonts w:ascii="Century Gothic" w:hAnsi="Century Gothic"/>
                <w:b w:val="0"/>
                <w:color w:val="0070C0"/>
                <w:spacing w:val="-2"/>
                <w:sz w:val="24"/>
                <w:szCs w:val="24"/>
              </w:rPr>
              <w:t>A</w:t>
            </w:r>
            <w:r w:rsidR="000A0ED8" w:rsidRPr="007F3227">
              <w:rPr>
                <w:rFonts w:ascii="Century Gothic" w:hAnsi="Century Gothic"/>
                <w:b w:val="0"/>
                <w:color w:val="0070C0"/>
                <w:spacing w:val="-1"/>
                <w:sz w:val="24"/>
                <w:szCs w:val="24"/>
              </w:rPr>
              <w:t>ppendix</w:t>
            </w:r>
            <w:r w:rsidR="000A0ED8" w:rsidRPr="007F3227">
              <w:rPr>
                <w:rFonts w:ascii="Century Gothic" w:hAnsi="Century Gothic"/>
                <w:b w:val="0"/>
                <w:color w:val="0070C0"/>
                <w:spacing w:val="-11"/>
                <w:sz w:val="24"/>
                <w:szCs w:val="24"/>
              </w:rPr>
              <w:t xml:space="preserve"> </w:t>
            </w:r>
            <w:r w:rsidR="000A0ED8" w:rsidRPr="007F3227">
              <w:rPr>
                <w:rFonts w:ascii="Century Gothic" w:hAnsi="Century Gothic"/>
                <w:b w:val="0"/>
                <w:color w:val="0070C0"/>
                <w:sz w:val="24"/>
                <w:szCs w:val="24"/>
              </w:rPr>
              <w:t>B</w:t>
            </w:r>
          </w:hyperlink>
          <w:r w:rsidR="000A0ED8" w:rsidRPr="007F3227">
            <w:rPr>
              <w:rFonts w:ascii="Century Gothic" w:hAnsi="Century Gothic"/>
              <w:b w:val="0"/>
              <w:color w:val="0070C0"/>
              <w:sz w:val="24"/>
              <w:szCs w:val="24"/>
            </w:rPr>
            <w:tab/>
            <w:t>11</w:t>
          </w:r>
        </w:p>
        <w:p w14:paraId="690B1EE1" w14:textId="77777777" w:rsidR="007F3227" w:rsidRDefault="007F3227" w:rsidP="007F3227">
          <w:pPr>
            <w:pStyle w:val="TM1"/>
            <w:ind w:left="0"/>
            <w:rPr>
              <w:rFonts w:ascii="Century Gothic" w:hAnsi="Century Gothic"/>
              <w:b w:val="0"/>
              <w:color w:val="E36C0A" w:themeColor="accent6" w:themeShade="BF"/>
            </w:rPr>
          </w:pPr>
        </w:p>
        <w:p w14:paraId="6FC2ED90" w14:textId="7D7ABF55" w:rsidR="00ED727D" w:rsidRPr="0017325E" w:rsidRDefault="000A0ED8" w:rsidP="007F3227">
          <w:pPr>
            <w:pStyle w:val="TM1"/>
            <w:spacing w:before="240"/>
            <w:ind w:left="113"/>
            <w:rPr>
              <w:rFonts w:ascii="Century Gothic" w:hAnsi="Century Gothic"/>
              <w:b w:val="0"/>
              <w:bCs w:val="0"/>
              <w:color w:val="E36C0A" w:themeColor="accent6" w:themeShade="BF"/>
            </w:rPr>
          </w:pPr>
          <w:r w:rsidRPr="0017325E">
            <w:rPr>
              <w:rFonts w:ascii="Century Gothic" w:hAnsi="Century Gothic"/>
              <w:b w:val="0"/>
              <w:color w:val="E36C0A" w:themeColor="accent6" w:themeShade="BF"/>
            </w:rPr>
            <w:t>List</w:t>
          </w:r>
          <w:r w:rsidRPr="0017325E">
            <w:rPr>
              <w:rFonts w:ascii="Century Gothic" w:hAnsi="Century Gothic"/>
              <w:b w:val="0"/>
              <w:color w:val="E36C0A" w:themeColor="accent6" w:themeShade="BF"/>
              <w:spacing w:val="-11"/>
            </w:rPr>
            <w:t xml:space="preserve"> </w:t>
          </w:r>
          <w:r w:rsidRPr="0017325E">
            <w:rPr>
              <w:rFonts w:ascii="Century Gothic" w:hAnsi="Century Gothic"/>
              <w:b w:val="0"/>
              <w:color w:val="E36C0A" w:themeColor="accent6" w:themeShade="BF"/>
            </w:rPr>
            <w:t>of</w:t>
          </w:r>
          <w:r w:rsidRPr="0017325E">
            <w:rPr>
              <w:rFonts w:ascii="Century Gothic" w:hAnsi="Century Gothic"/>
              <w:b w:val="0"/>
              <w:color w:val="E36C0A" w:themeColor="accent6" w:themeShade="BF"/>
              <w:spacing w:val="-11"/>
            </w:rPr>
            <w:t xml:space="preserve"> </w:t>
          </w:r>
          <w:r w:rsidRPr="0017325E">
            <w:rPr>
              <w:rFonts w:ascii="Century Gothic" w:hAnsi="Century Gothic"/>
              <w:b w:val="0"/>
              <w:color w:val="E36C0A" w:themeColor="accent6" w:themeShade="BF"/>
            </w:rPr>
            <w:t>Figures</w:t>
          </w:r>
        </w:p>
        <w:p w14:paraId="24209C82" w14:textId="47A98AFF" w:rsidR="00ED727D" w:rsidRPr="0017325E" w:rsidRDefault="0017325E" w:rsidP="0017325E">
          <w:pPr>
            <w:pStyle w:val="TM3"/>
            <w:tabs>
              <w:tab w:val="left" w:pos="944"/>
              <w:tab w:val="right" w:leader="dot" w:pos="9405"/>
            </w:tabs>
            <w:spacing w:before="294"/>
            <w:rPr>
              <w:rFonts w:ascii="Century Gothic" w:eastAsia="Garamond" w:hAnsi="Century Gothic" w:cs="Garamond"/>
            </w:rPr>
          </w:pPr>
          <w:r>
            <w:rPr>
              <w:rFonts w:ascii="Century Gothic" w:hAnsi="Century Gothic"/>
            </w:rPr>
            <w:t xml:space="preserve">Figure 1: </w:t>
          </w:r>
          <w:hyperlink w:anchor="_bookmark10" w:history="1">
            <w:r w:rsidR="000A0ED8" w:rsidRPr="0017325E">
              <w:rPr>
                <w:rFonts w:ascii="Century Gothic" w:hAnsi="Century Gothic"/>
              </w:rPr>
              <w:t>The</w:t>
            </w:r>
            <w:r w:rsidR="000A0ED8" w:rsidRPr="0017325E">
              <w:rPr>
                <w:rFonts w:ascii="Century Gothic" w:hAnsi="Century Gothic"/>
                <w:spacing w:val="-4"/>
              </w:rPr>
              <w:t xml:space="preserve"> </w:t>
            </w:r>
            <w:r w:rsidR="000A0ED8" w:rsidRPr="0017325E">
              <w:rPr>
                <w:rFonts w:ascii="Century Gothic" w:hAnsi="Century Gothic"/>
              </w:rPr>
              <w:t>density</w:t>
            </w:r>
            <w:r w:rsidR="000A0ED8" w:rsidRPr="0017325E">
              <w:rPr>
                <w:rFonts w:ascii="Century Gothic" w:hAnsi="Century Gothic"/>
                <w:spacing w:val="-3"/>
              </w:rPr>
              <w:t xml:space="preserve"> </w:t>
            </w:r>
            <w:r w:rsidR="000A0ED8" w:rsidRPr="0017325E">
              <w:rPr>
                <w:rFonts w:ascii="Century Gothic" w:hAnsi="Century Gothic"/>
              </w:rPr>
              <w:t>curve</w:t>
            </w:r>
            <w:r w:rsidR="000A0ED8" w:rsidRPr="0017325E">
              <w:rPr>
                <w:rFonts w:ascii="Century Gothic" w:hAnsi="Century Gothic"/>
                <w:spacing w:val="-4"/>
              </w:rPr>
              <w:t xml:space="preserve"> </w:t>
            </w:r>
            <w:r w:rsidR="000A0ED8" w:rsidRPr="0017325E">
              <w:rPr>
                <w:rFonts w:ascii="Century Gothic" w:hAnsi="Century Gothic"/>
              </w:rPr>
              <w:t>of</w:t>
            </w:r>
            <w:r w:rsidR="000A0ED8" w:rsidRPr="0017325E">
              <w:rPr>
                <w:rFonts w:ascii="Century Gothic" w:hAnsi="Century Gothic"/>
                <w:spacing w:val="-3"/>
              </w:rPr>
              <w:t xml:space="preserve"> </w:t>
            </w:r>
            <w:r w:rsidR="000A0ED8" w:rsidRPr="0017325E">
              <w:rPr>
                <w:rFonts w:ascii="Century Gothic" w:hAnsi="Century Gothic"/>
              </w:rPr>
              <w:t>the</w:t>
            </w:r>
            <w:r w:rsidR="000A0ED8" w:rsidRPr="0017325E">
              <w:rPr>
                <w:rFonts w:ascii="Century Gothic" w:hAnsi="Century Gothic"/>
                <w:spacing w:val="-3"/>
              </w:rPr>
              <w:t xml:space="preserve"> </w:t>
            </w:r>
            <w:r w:rsidR="000A0ED8" w:rsidRPr="0017325E">
              <w:rPr>
                <w:rFonts w:ascii="Century Gothic" w:hAnsi="Century Gothic"/>
              </w:rPr>
              <w:t>Pigou</w:t>
            </w:r>
            <w:r w:rsidR="000A0ED8" w:rsidRPr="0017325E">
              <w:rPr>
                <w:rFonts w:ascii="Century Gothic" w:hAnsi="Century Gothic"/>
                <w:spacing w:val="-4"/>
              </w:rPr>
              <w:t xml:space="preserve"> </w:t>
            </w:r>
            <w:r w:rsidR="000A0ED8" w:rsidRPr="0017325E">
              <w:rPr>
                <w:rFonts w:ascii="Century Gothic" w:hAnsi="Century Gothic"/>
              </w:rPr>
              <w:t>index</w:t>
            </w:r>
          </w:hyperlink>
          <w:r w:rsidR="000A0ED8" w:rsidRPr="0017325E">
            <w:rPr>
              <w:rFonts w:ascii="Century Gothic" w:hAnsi="Century Gothic"/>
            </w:rPr>
            <w:tab/>
            <w:t>5</w:t>
          </w:r>
        </w:p>
        <w:p w14:paraId="1220EFFC" w14:textId="332C0EF3" w:rsidR="00ED727D" w:rsidRPr="0017325E" w:rsidRDefault="0017325E" w:rsidP="0017325E">
          <w:pPr>
            <w:pStyle w:val="TM3"/>
            <w:tabs>
              <w:tab w:val="left" w:pos="944"/>
              <w:tab w:val="right" w:leader="dot" w:pos="9405"/>
            </w:tabs>
            <w:rPr>
              <w:rFonts w:ascii="Century Gothic" w:eastAsia="Garamond" w:hAnsi="Century Gothic" w:cs="Garamond"/>
            </w:rPr>
          </w:pPr>
          <w:r>
            <w:rPr>
              <w:rFonts w:ascii="Century Gothic" w:hAnsi="Century Gothic"/>
            </w:rPr>
            <w:t xml:space="preserve">Figure 2: </w:t>
          </w:r>
          <w:hyperlink w:anchor="_bookmark16" w:history="1">
            <w:r w:rsidR="000A0ED8" w:rsidRPr="0017325E">
              <w:rPr>
                <w:rFonts w:ascii="Century Gothic" w:hAnsi="Century Gothic"/>
              </w:rPr>
              <w:t>The</w:t>
            </w:r>
            <w:r w:rsidR="000A0ED8" w:rsidRPr="0017325E">
              <w:rPr>
                <w:rFonts w:ascii="Century Gothic" w:hAnsi="Century Gothic"/>
                <w:spacing w:val="-4"/>
              </w:rPr>
              <w:t xml:space="preserve"> </w:t>
            </w:r>
            <w:r w:rsidR="000A0ED8" w:rsidRPr="0017325E">
              <w:rPr>
                <w:rFonts w:ascii="Century Gothic" w:hAnsi="Century Gothic"/>
              </w:rPr>
              <w:t>density</w:t>
            </w:r>
            <w:r w:rsidR="000A0ED8" w:rsidRPr="0017325E">
              <w:rPr>
                <w:rFonts w:ascii="Century Gothic" w:hAnsi="Century Gothic"/>
                <w:spacing w:val="-3"/>
              </w:rPr>
              <w:t xml:space="preserve"> </w:t>
            </w:r>
            <w:r w:rsidR="000A0ED8" w:rsidRPr="0017325E">
              <w:rPr>
                <w:rFonts w:ascii="Century Gothic" w:hAnsi="Century Gothic"/>
              </w:rPr>
              <w:t>curve</w:t>
            </w:r>
            <w:r w:rsidR="000A0ED8" w:rsidRPr="0017325E">
              <w:rPr>
                <w:rFonts w:ascii="Century Gothic" w:hAnsi="Century Gothic"/>
                <w:spacing w:val="-4"/>
              </w:rPr>
              <w:t xml:space="preserve"> </w:t>
            </w:r>
            <w:r w:rsidR="000A0ED8" w:rsidRPr="0017325E">
              <w:rPr>
                <w:rFonts w:ascii="Century Gothic" w:hAnsi="Century Gothic"/>
              </w:rPr>
              <w:t>of</w:t>
            </w:r>
            <w:r w:rsidR="000A0ED8" w:rsidRPr="0017325E">
              <w:rPr>
                <w:rFonts w:ascii="Century Gothic" w:hAnsi="Century Gothic"/>
                <w:spacing w:val="-3"/>
              </w:rPr>
              <w:t xml:space="preserve"> </w:t>
            </w:r>
            <w:r w:rsidR="000A0ED8" w:rsidRPr="0017325E">
              <w:rPr>
                <w:rFonts w:ascii="Century Gothic" w:hAnsi="Century Gothic"/>
              </w:rPr>
              <w:t>the</w:t>
            </w:r>
            <w:r w:rsidR="000A0ED8" w:rsidRPr="0017325E">
              <w:rPr>
                <w:rFonts w:ascii="Century Gothic" w:hAnsi="Century Gothic"/>
                <w:spacing w:val="-3"/>
              </w:rPr>
              <w:t xml:space="preserve"> </w:t>
            </w:r>
            <w:r w:rsidR="000A0ED8" w:rsidRPr="0017325E">
              <w:rPr>
                <w:rFonts w:ascii="Century Gothic" w:hAnsi="Century Gothic"/>
              </w:rPr>
              <w:t>Pigou</w:t>
            </w:r>
            <w:r w:rsidR="000A0ED8" w:rsidRPr="0017325E">
              <w:rPr>
                <w:rFonts w:ascii="Century Gothic" w:hAnsi="Century Gothic"/>
                <w:spacing w:val="-4"/>
              </w:rPr>
              <w:t xml:space="preserve"> </w:t>
            </w:r>
            <w:r w:rsidR="000A0ED8" w:rsidRPr="0017325E">
              <w:rPr>
                <w:rFonts w:ascii="Century Gothic" w:hAnsi="Century Gothic"/>
              </w:rPr>
              <w:t>index</w:t>
            </w:r>
          </w:hyperlink>
          <w:r w:rsidR="000A0ED8" w:rsidRPr="0017325E">
            <w:rPr>
              <w:rFonts w:ascii="Century Gothic" w:hAnsi="Century Gothic"/>
            </w:rPr>
            <w:tab/>
            <w:t>8</w:t>
          </w:r>
        </w:p>
        <w:p w14:paraId="14A35856" w14:textId="77777777" w:rsidR="00ED727D" w:rsidRPr="0017325E" w:rsidRDefault="000A0ED8" w:rsidP="0017325E">
          <w:pPr>
            <w:pStyle w:val="TM1"/>
            <w:spacing w:before="472"/>
            <w:rPr>
              <w:rFonts w:ascii="Century Gothic" w:hAnsi="Century Gothic"/>
              <w:b w:val="0"/>
              <w:bCs w:val="0"/>
              <w:color w:val="E36C0A" w:themeColor="accent6" w:themeShade="BF"/>
            </w:rPr>
          </w:pPr>
          <w:r w:rsidRPr="0017325E">
            <w:rPr>
              <w:rFonts w:ascii="Century Gothic" w:hAnsi="Century Gothic"/>
              <w:b w:val="0"/>
              <w:color w:val="E36C0A" w:themeColor="accent6" w:themeShade="BF"/>
            </w:rPr>
            <w:t>List</w:t>
          </w:r>
          <w:r w:rsidRPr="0017325E">
            <w:rPr>
              <w:rFonts w:ascii="Century Gothic" w:hAnsi="Century Gothic"/>
              <w:b w:val="0"/>
              <w:color w:val="E36C0A" w:themeColor="accent6" w:themeShade="BF"/>
              <w:spacing w:val="4"/>
            </w:rPr>
            <w:t xml:space="preserve"> </w:t>
          </w:r>
          <w:r w:rsidRPr="0017325E">
            <w:rPr>
              <w:rFonts w:ascii="Century Gothic" w:hAnsi="Century Gothic"/>
              <w:b w:val="0"/>
              <w:color w:val="E36C0A" w:themeColor="accent6" w:themeShade="BF"/>
            </w:rPr>
            <w:t>of</w:t>
          </w:r>
          <w:r w:rsidRPr="0017325E">
            <w:rPr>
              <w:rFonts w:ascii="Century Gothic" w:hAnsi="Century Gothic"/>
              <w:b w:val="0"/>
              <w:color w:val="E36C0A" w:themeColor="accent6" w:themeShade="BF"/>
              <w:spacing w:val="5"/>
            </w:rPr>
            <w:t xml:space="preserve"> </w:t>
          </w:r>
          <w:r w:rsidRPr="0017325E">
            <w:rPr>
              <w:rFonts w:ascii="Century Gothic" w:hAnsi="Century Gothic"/>
              <w:b w:val="0"/>
              <w:color w:val="E36C0A" w:themeColor="accent6" w:themeShade="BF"/>
              <w:spacing w:val="-24"/>
            </w:rPr>
            <w:t>T</w:t>
          </w:r>
          <w:r w:rsidRPr="0017325E">
            <w:rPr>
              <w:rFonts w:ascii="Century Gothic" w:hAnsi="Century Gothic"/>
              <w:b w:val="0"/>
              <w:color w:val="E36C0A" w:themeColor="accent6" w:themeShade="BF"/>
            </w:rPr>
            <w:t>ables</w:t>
          </w:r>
        </w:p>
        <w:p w14:paraId="5980A126" w14:textId="459230A4" w:rsidR="00ED727D" w:rsidRPr="0017325E" w:rsidRDefault="0017325E" w:rsidP="0017325E">
          <w:pPr>
            <w:pStyle w:val="TM3"/>
            <w:tabs>
              <w:tab w:val="left" w:pos="944"/>
              <w:tab w:val="right" w:leader="dot" w:pos="9405"/>
            </w:tabs>
            <w:spacing w:before="294"/>
            <w:rPr>
              <w:rFonts w:ascii="Century Gothic" w:eastAsia="Garamond" w:hAnsi="Century Gothic" w:cs="Garamond"/>
            </w:rPr>
          </w:pPr>
          <w:r>
            <w:rPr>
              <w:rFonts w:ascii="Century Gothic" w:hAnsi="Century Gothic"/>
            </w:rPr>
            <w:t xml:space="preserve">Table 1: </w:t>
          </w:r>
          <w:hyperlink w:anchor="_bookmark9" w:history="1">
            <w:r w:rsidR="000A0ED8" w:rsidRPr="0017325E">
              <w:rPr>
                <w:rFonts w:ascii="Century Gothic" w:hAnsi="Century Gothic"/>
              </w:rPr>
              <w:t>Labor</w:t>
            </w:r>
            <w:r w:rsidR="000A0ED8" w:rsidRPr="0017325E">
              <w:rPr>
                <w:rFonts w:ascii="Century Gothic" w:hAnsi="Century Gothic"/>
                <w:spacing w:val="-4"/>
              </w:rPr>
              <w:t xml:space="preserve"> </w:t>
            </w:r>
            <w:r w:rsidR="000A0ED8" w:rsidRPr="0017325E">
              <w:rPr>
                <w:rFonts w:ascii="Century Gothic" w:hAnsi="Century Gothic"/>
                <w:spacing w:val="-1"/>
              </w:rPr>
              <w:t>market</w:t>
            </w:r>
            <w:r w:rsidR="000A0ED8" w:rsidRPr="0017325E">
              <w:rPr>
                <w:rFonts w:ascii="Century Gothic" w:hAnsi="Century Gothic"/>
                <w:spacing w:val="-4"/>
              </w:rPr>
              <w:t xml:space="preserve"> </w:t>
            </w:r>
            <w:r w:rsidR="000A0ED8" w:rsidRPr="0017325E">
              <w:rPr>
                <w:rFonts w:ascii="Century Gothic" w:hAnsi="Century Gothic"/>
                <w:spacing w:val="-2"/>
              </w:rPr>
              <w:t>power</w:t>
            </w:r>
            <w:r w:rsidR="000A0ED8" w:rsidRPr="0017325E">
              <w:rPr>
                <w:rFonts w:ascii="Century Gothic" w:hAnsi="Century Gothic"/>
                <w:spacing w:val="-3"/>
              </w:rPr>
              <w:t xml:space="preserve"> </w:t>
            </w:r>
            <w:r w:rsidR="000A0ED8" w:rsidRPr="0017325E">
              <w:rPr>
                <w:rFonts w:ascii="Century Gothic" w:hAnsi="Century Gothic"/>
              </w:rPr>
              <w:t>determinants</w:t>
            </w:r>
          </w:hyperlink>
          <w:r w:rsidR="000A0ED8" w:rsidRPr="0017325E">
            <w:rPr>
              <w:rFonts w:ascii="Century Gothic" w:hAnsi="Century Gothic"/>
            </w:rPr>
            <w:tab/>
            <w:t>4</w:t>
          </w:r>
        </w:p>
        <w:p w14:paraId="36B31AB4" w14:textId="12DBE254" w:rsidR="00ED727D" w:rsidRPr="0017325E" w:rsidRDefault="0017325E" w:rsidP="0017325E">
          <w:pPr>
            <w:pStyle w:val="TM3"/>
            <w:tabs>
              <w:tab w:val="left" w:pos="944"/>
              <w:tab w:val="right" w:leader="dot" w:pos="9405"/>
            </w:tabs>
            <w:rPr>
              <w:rFonts w:ascii="Century Gothic" w:eastAsia="Garamond" w:hAnsi="Century Gothic" w:cs="Garamond"/>
            </w:rPr>
          </w:pPr>
          <w:r>
            <w:rPr>
              <w:rFonts w:ascii="Century Gothic" w:hAnsi="Century Gothic"/>
            </w:rPr>
            <w:t xml:space="preserve">Table 2: </w:t>
          </w:r>
          <w:hyperlink w:anchor="_bookmark15" w:history="1">
            <w:r w:rsidR="000A0ED8" w:rsidRPr="0017325E">
              <w:rPr>
                <w:rFonts w:ascii="Century Gothic" w:hAnsi="Century Gothic"/>
              </w:rPr>
              <w:t>Labor</w:t>
            </w:r>
            <w:r w:rsidR="000A0ED8" w:rsidRPr="0017325E">
              <w:rPr>
                <w:rFonts w:ascii="Century Gothic" w:hAnsi="Century Gothic"/>
                <w:spacing w:val="-4"/>
              </w:rPr>
              <w:t xml:space="preserve"> </w:t>
            </w:r>
            <w:r w:rsidR="000A0ED8" w:rsidRPr="0017325E">
              <w:rPr>
                <w:rFonts w:ascii="Century Gothic" w:hAnsi="Century Gothic"/>
                <w:spacing w:val="-1"/>
              </w:rPr>
              <w:t>market</w:t>
            </w:r>
            <w:r w:rsidR="000A0ED8" w:rsidRPr="0017325E">
              <w:rPr>
                <w:rFonts w:ascii="Century Gothic" w:hAnsi="Century Gothic"/>
                <w:spacing w:val="-4"/>
              </w:rPr>
              <w:t xml:space="preserve"> </w:t>
            </w:r>
            <w:r w:rsidR="000A0ED8" w:rsidRPr="0017325E">
              <w:rPr>
                <w:rFonts w:ascii="Century Gothic" w:hAnsi="Century Gothic"/>
                <w:spacing w:val="-2"/>
              </w:rPr>
              <w:t>power</w:t>
            </w:r>
            <w:r w:rsidR="000A0ED8" w:rsidRPr="0017325E">
              <w:rPr>
                <w:rFonts w:ascii="Century Gothic" w:hAnsi="Century Gothic"/>
                <w:spacing w:val="-3"/>
              </w:rPr>
              <w:t xml:space="preserve"> </w:t>
            </w:r>
            <w:r w:rsidR="000A0ED8" w:rsidRPr="0017325E">
              <w:rPr>
                <w:rFonts w:ascii="Century Gothic" w:hAnsi="Century Gothic"/>
              </w:rPr>
              <w:t>determinants</w:t>
            </w:r>
          </w:hyperlink>
          <w:r w:rsidR="000A0ED8" w:rsidRPr="0017325E">
            <w:rPr>
              <w:rFonts w:ascii="Century Gothic" w:hAnsi="Century Gothic"/>
            </w:rPr>
            <w:tab/>
            <w:t>7</w:t>
          </w:r>
        </w:p>
      </w:sdtContent>
    </w:sdt>
    <w:p w14:paraId="10143473" w14:textId="77777777" w:rsidR="00ED727D" w:rsidRPr="0017325E" w:rsidRDefault="00ED727D" w:rsidP="0017325E">
      <w:pPr>
        <w:rPr>
          <w:rFonts w:ascii="Century Gothic" w:eastAsia="Garamond" w:hAnsi="Century Gothic" w:cs="Garamond"/>
        </w:rPr>
        <w:sectPr w:rsidR="00ED727D" w:rsidRPr="0017325E" w:rsidSect="0017325E">
          <w:footerReference w:type="default" r:id="rId13"/>
          <w:pgSz w:w="11900" w:h="16820"/>
          <w:pgMar w:top="1500" w:right="1042" w:bottom="1120" w:left="1218" w:header="0" w:footer="927" w:gutter="0"/>
          <w:cols w:space="720"/>
          <w:docGrid w:linePitch="299"/>
        </w:sectPr>
      </w:pPr>
    </w:p>
    <w:p w14:paraId="722CD712" w14:textId="2681308D" w:rsidR="00ED727D" w:rsidRPr="00FA0A64" w:rsidRDefault="000A0ED8" w:rsidP="00FA0A64">
      <w:pPr>
        <w:pStyle w:val="WPheading1"/>
      </w:pPr>
      <w:bookmarkStart w:id="0" w:name="Introduction_"/>
      <w:bookmarkStart w:id="1" w:name="_bookmark2"/>
      <w:bookmarkEnd w:id="0"/>
      <w:bookmarkEnd w:id="1"/>
      <w:r w:rsidRPr="00FA0A64">
        <w:lastRenderedPageBreak/>
        <w:t>Introduction</w:t>
      </w:r>
    </w:p>
    <w:p w14:paraId="3D43CFB1" w14:textId="77777777" w:rsidR="00ED727D" w:rsidRPr="00336F71" w:rsidRDefault="00ED727D">
      <w:pPr>
        <w:spacing w:before="10"/>
        <w:rPr>
          <w:rFonts w:ascii="Georgia" w:eastAsia="Georgia" w:hAnsi="Georgia" w:cs="Georgia"/>
          <w:b/>
          <w:bCs/>
        </w:rPr>
      </w:pPr>
    </w:p>
    <w:p w14:paraId="68E1FE14" w14:textId="5ED7CE85" w:rsidR="00ED727D" w:rsidRPr="00FA0A64" w:rsidRDefault="000A0ED8" w:rsidP="00FA0A64">
      <w:pPr>
        <w:pStyle w:val="WPbody"/>
        <w:rPr>
          <w:rFonts w:eastAsia="Georgia"/>
        </w:rPr>
      </w:pPr>
      <w:r w:rsidRPr="00FA0A64">
        <w:t xml:space="preserve">This section should be developed around </w:t>
      </w:r>
      <w:r w:rsidR="00CF7BE2" w:rsidRPr="00FA0A64">
        <w:t xml:space="preserve">the </w:t>
      </w:r>
      <w:r w:rsidRPr="00FA0A64">
        <w:t>following issues (note that the order of the elements below can be changed):</w:t>
      </w:r>
    </w:p>
    <w:p w14:paraId="40DD3F79" w14:textId="77777777" w:rsidR="00ED727D" w:rsidRPr="00336F71" w:rsidRDefault="000A0ED8" w:rsidP="00FA0A64">
      <w:pPr>
        <w:pStyle w:val="WPletterlist"/>
        <w:numPr>
          <w:ilvl w:val="1"/>
          <w:numId w:val="13"/>
        </w:numPr>
      </w:pPr>
      <w:r w:rsidRPr="00336F71">
        <w:rPr>
          <w:spacing w:val="-3"/>
        </w:rPr>
        <w:t>H</w:t>
      </w:r>
      <w:r w:rsidRPr="00336F71">
        <w:rPr>
          <w:spacing w:val="-2"/>
        </w:rPr>
        <w:t>ook:</w:t>
      </w:r>
      <w:r w:rsidRPr="00336F71">
        <w:rPr>
          <w:spacing w:val="18"/>
        </w:rPr>
        <w:t xml:space="preserve"> </w:t>
      </w:r>
      <w:r w:rsidRPr="00336F71">
        <w:t>motivation</w:t>
      </w:r>
      <w:r w:rsidRPr="00336F71">
        <w:rPr>
          <w:spacing w:val="5"/>
        </w:rPr>
        <w:t xml:space="preserve"> </w:t>
      </w:r>
      <w:r w:rsidRPr="00336F71">
        <w:t>of</w:t>
      </w:r>
      <w:r w:rsidRPr="00336F71">
        <w:rPr>
          <w:spacing w:val="5"/>
        </w:rPr>
        <w:t xml:space="preserve"> </w:t>
      </w:r>
      <w:r w:rsidRPr="00336F71">
        <w:t>your</w:t>
      </w:r>
      <w:r w:rsidRPr="00336F71">
        <w:rPr>
          <w:spacing w:val="5"/>
        </w:rPr>
        <w:t xml:space="preserve"> </w:t>
      </w:r>
      <w:r w:rsidRPr="00336F71">
        <w:rPr>
          <w:spacing w:val="-3"/>
        </w:rPr>
        <w:t>paper</w:t>
      </w:r>
      <w:r w:rsidRPr="00336F71">
        <w:rPr>
          <w:spacing w:val="-4"/>
        </w:rPr>
        <w:t>,</w:t>
      </w:r>
      <w:r w:rsidRPr="00336F71">
        <w:rPr>
          <w:spacing w:val="5"/>
        </w:rPr>
        <w:t xml:space="preserve"> </w:t>
      </w:r>
      <w:r w:rsidRPr="00336F71">
        <w:t>explain</w:t>
      </w:r>
      <w:r w:rsidRPr="00336F71">
        <w:rPr>
          <w:spacing w:val="5"/>
        </w:rPr>
        <w:t xml:space="preserve"> </w:t>
      </w:r>
      <w:r w:rsidRPr="00336F71">
        <w:t>why</w:t>
      </w:r>
      <w:r w:rsidRPr="00336F71">
        <w:rPr>
          <w:spacing w:val="5"/>
        </w:rPr>
        <w:t xml:space="preserve"> </w:t>
      </w:r>
      <w:r w:rsidRPr="00336F71">
        <w:t>the</w:t>
      </w:r>
      <w:r w:rsidRPr="00336F71">
        <w:rPr>
          <w:spacing w:val="5"/>
        </w:rPr>
        <w:t xml:space="preserve"> </w:t>
      </w:r>
      <w:r w:rsidRPr="00336F71">
        <w:t>topic</w:t>
      </w:r>
      <w:r w:rsidRPr="00336F71">
        <w:rPr>
          <w:spacing w:val="5"/>
        </w:rPr>
        <w:t xml:space="preserve"> </w:t>
      </w:r>
      <w:r w:rsidRPr="00336F71">
        <w:t>is</w:t>
      </w:r>
      <w:r w:rsidRPr="00336F71">
        <w:rPr>
          <w:spacing w:val="5"/>
        </w:rPr>
        <w:t xml:space="preserve"> </w:t>
      </w:r>
      <w:r w:rsidRPr="00336F71">
        <w:t>interesting.</w:t>
      </w:r>
    </w:p>
    <w:p w14:paraId="02D8E89E" w14:textId="77777777" w:rsidR="00ED727D" w:rsidRPr="00336F71" w:rsidRDefault="000A0ED8" w:rsidP="00FA0A64">
      <w:pPr>
        <w:pStyle w:val="WPletterlist"/>
        <w:numPr>
          <w:ilvl w:val="1"/>
          <w:numId w:val="13"/>
        </w:numPr>
      </w:pPr>
      <w:r w:rsidRPr="00336F71">
        <w:rPr>
          <w:spacing w:val="-1"/>
        </w:rPr>
        <w:t>Question:</w:t>
      </w:r>
      <w:r w:rsidRPr="00336F71">
        <w:rPr>
          <w:spacing w:val="33"/>
        </w:rPr>
        <w:t xml:space="preserve"> </w:t>
      </w:r>
      <w:r w:rsidRPr="00336F71">
        <w:rPr>
          <w:spacing w:val="-3"/>
        </w:rPr>
        <w:t>r</w:t>
      </w:r>
      <w:r w:rsidRPr="00336F71">
        <w:rPr>
          <w:spacing w:val="-2"/>
        </w:rPr>
        <w:t>esearch</w:t>
      </w:r>
      <w:r w:rsidRPr="00336F71">
        <w:rPr>
          <w:spacing w:val="12"/>
        </w:rPr>
        <w:t xml:space="preserve"> </w:t>
      </w:r>
      <w:r w:rsidRPr="00336F71">
        <w:t>question</w:t>
      </w:r>
      <w:r w:rsidRPr="00336F71">
        <w:rPr>
          <w:spacing w:val="13"/>
        </w:rPr>
        <w:t xml:space="preserve"> </w:t>
      </w:r>
      <w:r w:rsidRPr="00336F71">
        <w:t>and</w:t>
      </w:r>
      <w:r w:rsidRPr="00336F71">
        <w:rPr>
          <w:spacing w:val="12"/>
        </w:rPr>
        <w:t xml:space="preserve"> </w:t>
      </w:r>
      <w:r w:rsidRPr="00336F71">
        <w:t>explanation</w:t>
      </w:r>
      <w:r w:rsidRPr="00336F71">
        <w:rPr>
          <w:spacing w:val="12"/>
        </w:rPr>
        <w:t xml:space="preserve"> </w:t>
      </w:r>
      <w:r w:rsidRPr="00336F71">
        <w:t>of</w:t>
      </w:r>
      <w:r w:rsidRPr="00336F71">
        <w:rPr>
          <w:spacing w:val="13"/>
        </w:rPr>
        <w:t xml:space="preserve"> </w:t>
      </w:r>
      <w:r w:rsidRPr="00336F71">
        <w:rPr>
          <w:spacing w:val="-1"/>
        </w:rPr>
        <w:t>your</w:t>
      </w:r>
      <w:r w:rsidRPr="00336F71">
        <w:rPr>
          <w:spacing w:val="12"/>
        </w:rPr>
        <w:t xml:space="preserve"> </w:t>
      </w:r>
      <w:r w:rsidRPr="00336F71">
        <w:rPr>
          <w:spacing w:val="-2"/>
        </w:rPr>
        <w:t>str</w:t>
      </w:r>
      <w:r w:rsidRPr="00336F71">
        <w:rPr>
          <w:spacing w:val="-1"/>
        </w:rPr>
        <w:t>ategy</w:t>
      </w:r>
      <w:r w:rsidRPr="00336F71">
        <w:rPr>
          <w:spacing w:val="13"/>
        </w:rPr>
        <w:t xml:space="preserve"> </w:t>
      </w:r>
      <w:r w:rsidRPr="00336F71">
        <w:t>and</w:t>
      </w:r>
      <w:r w:rsidRPr="00336F71">
        <w:rPr>
          <w:spacing w:val="12"/>
        </w:rPr>
        <w:t xml:space="preserve"> </w:t>
      </w:r>
      <w:r w:rsidRPr="00336F71">
        <w:t>its</w:t>
      </w:r>
      <w:r w:rsidRPr="00336F71">
        <w:rPr>
          <w:spacing w:val="12"/>
        </w:rPr>
        <w:t xml:space="preserve"> </w:t>
      </w:r>
      <w:r w:rsidRPr="00336F71">
        <w:rPr>
          <w:spacing w:val="-1"/>
        </w:rPr>
        <w:t>challenges</w:t>
      </w:r>
      <w:r w:rsidRPr="00336F71">
        <w:rPr>
          <w:spacing w:val="-2"/>
        </w:rPr>
        <w:t>,</w:t>
      </w:r>
      <w:r w:rsidRPr="00336F71">
        <w:rPr>
          <w:spacing w:val="14"/>
        </w:rPr>
        <w:t xml:space="preserve"> </w:t>
      </w:r>
      <w:r w:rsidRPr="00336F71">
        <w:rPr>
          <w:spacing w:val="-1"/>
        </w:rPr>
        <w:t>preview</w:t>
      </w:r>
      <w:r w:rsidRPr="00336F71">
        <w:rPr>
          <w:spacing w:val="59"/>
          <w:w w:val="103"/>
        </w:rPr>
        <w:t xml:space="preserve"> </w:t>
      </w:r>
      <w:r w:rsidRPr="00336F71">
        <w:t>of</w:t>
      </w:r>
      <w:r w:rsidRPr="00336F71">
        <w:rPr>
          <w:spacing w:val="12"/>
        </w:rPr>
        <w:t xml:space="preserve"> </w:t>
      </w:r>
      <w:r w:rsidRPr="00336F71">
        <w:t>the</w:t>
      </w:r>
      <w:r w:rsidRPr="00336F71">
        <w:rPr>
          <w:spacing w:val="12"/>
        </w:rPr>
        <w:t xml:space="preserve"> </w:t>
      </w:r>
      <w:r w:rsidRPr="00336F71">
        <w:rPr>
          <w:spacing w:val="-2"/>
        </w:rPr>
        <w:t>r</w:t>
      </w:r>
      <w:r w:rsidRPr="00336F71">
        <w:rPr>
          <w:spacing w:val="-1"/>
        </w:rPr>
        <w:t>esults</w:t>
      </w:r>
      <w:r w:rsidRPr="00336F71">
        <w:rPr>
          <w:spacing w:val="13"/>
        </w:rPr>
        <w:t xml:space="preserve"> </w:t>
      </w:r>
      <w:r w:rsidRPr="00336F71">
        <w:t>and</w:t>
      </w:r>
      <w:r w:rsidRPr="00336F71">
        <w:rPr>
          <w:spacing w:val="12"/>
        </w:rPr>
        <w:t xml:space="preserve"> </w:t>
      </w:r>
      <w:r w:rsidRPr="00336F71">
        <w:t>impact</w:t>
      </w:r>
      <w:r w:rsidRPr="00336F71">
        <w:rPr>
          <w:spacing w:val="12"/>
        </w:rPr>
        <w:t xml:space="preserve"> </w:t>
      </w:r>
      <w:r w:rsidRPr="00336F71">
        <w:t>mechanisms</w:t>
      </w:r>
    </w:p>
    <w:p w14:paraId="566098D7" w14:textId="77777777" w:rsidR="00ED727D" w:rsidRPr="00336F71" w:rsidRDefault="000A0ED8" w:rsidP="00FA0A64">
      <w:pPr>
        <w:pStyle w:val="WPletterlist"/>
        <w:numPr>
          <w:ilvl w:val="1"/>
          <w:numId w:val="13"/>
        </w:numPr>
      </w:pPr>
      <w:r w:rsidRPr="00336F71">
        <w:t>Antecedents:</w:t>
      </w:r>
      <w:r w:rsidRPr="00336F71">
        <w:rPr>
          <w:spacing w:val="19"/>
        </w:rPr>
        <w:t xml:space="preserve"> </w:t>
      </w:r>
      <w:r w:rsidRPr="00336F71">
        <w:t>overview</w:t>
      </w:r>
      <w:r w:rsidRPr="00336F71">
        <w:rPr>
          <w:spacing w:val="6"/>
        </w:rPr>
        <w:t xml:space="preserve"> </w:t>
      </w:r>
      <w:r w:rsidRPr="00336F71">
        <w:t>of</w:t>
      </w:r>
      <w:r w:rsidRPr="00336F71">
        <w:rPr>
          <w:spacing w:val="6"/>
        </w:rPr>
        <w:t xml:space="preserve"> </w:t>
      </w:r>
      <w:r w:rsidRPr="00336F71">
        <w:t>directly</w:t>
      </w:r>
      <w:r w:rsidRPr="00336F71">
        <w:rPr>
          <w:spacing w:val="7"/>
        </w:rPr>
        <w:t xml:space="preserve"> </w:t>
      </w:r>
      <w:r w:rsidRPr="00336F71">
        <w:rPr>
          <w:spacing w:val="-2"/>
        </w:rPr>
        <w:t>r</w:t>
      </w:r>
      <w:r w:rsidRPr="00336F71">
        <w:t>elevant</w:t>
      </w:r>
      <w:r w:rsidRPr="00336F71">
        <w:rPr>
          <w:spacing w:val="6"/>
        </w:rPr>
        <w:t xml:space="preserve"> </w:t>
      </w:r>
      <w:r w:rsidRPr="00336F71">
        <w:t>literature</w:t>
      </w:r>
      <w:r w:rsidRPr="00336F71">
        <w:rPr>
          <w:spacing w:val="6"/>
        </w:rPr>
        <w:t xml:space="preserve"> </w:t>
      </w:r>
      <w:r w:rsidRPr="00336F71">
        <w:t>that</w:t>
      </w:r>
      <w:r w:rsidRPr="00336F71">
        <w:rPr>
          <w:spacing w:val="6"/>
        </w:rPr>
        <w:t xml:space="preserve"> </w:t>
      </w:r>
      <w:r w:rsidRPr="00336F71">
        <w:t>contextualize</w:t>
      </w:r>
      <w:r w:rsidRPr="00336F71">
        <w:rPr>
          <w:spacing w:val="6"/>
        </w:rPr>
        <w:t xml:space="preserve"> </w:t>
      </w:r>
      <w:r w:rsidRPr="00336F71">
        <w:t>your</w:t>
      </w:r>
      <w:r w:rsidRPr="00336F71">
        <w:rPr>
          <w:spacing w:val="7"/>
        </w:rPr>
        <w:t xml:space="preserve"> </w:t>
      </w:r>
      <w:r w:rsidRPr="00336F71">
        <w:t>article</w:t>
      </w:r>
    </w:p>
    <w:p w14:paraId="52D446B9" w14:textId="77777777" w:rsidR="00ED727D" w:rsidRPr="00336F71" w:rsidRDefault="000A0ED8" w:rsidP="00FA0A64">
      <w:pPr>
        <w:pStyle w:val="WPletterlist"/>
        <w:numPr>
          <w:ilvl w:val="1"/>
          <w:numId w:val="13"/>
        </w:numPr>
      </w:pPr>
      <w:r w:rsidRPr="00336F71">
        <w:rPr>
          <w:spacing w:val="-4"/>
        </w:rPr>
        <w:t>V</w:t>
      </w:r>
      <w:r w:rsidRPr="00336F71">
        <w:rPr>
          <w:spacing w:val="-3"/>
        </w:rPr>
        <w:t>alue</w:t>
      </w:r>
      <w:r w:rsidRPr="00336F71">
        <w:rPr>
          <w:spacing w:val="4"/>
        </w:rPr>
        <w:t xml:space="preserve"> </w:t>
      </w:r>
      <w:r w:rsidRPr="00336F71">
        <w:rPr>
          <w:spacing w:val="-2"/>
        </w:rPr>
        <w:t>A</w:t>
      </w:r>
      <w:r w:rsidRPr="00336F71">
        <w:rPr>
          <w:spacing w:val="-1"/>
        </w:rPr>
        <w:t>dded:</w:t>
      </w:r>
      <w:r w:rsidRPr="00336F71">
        <w:rPr>
          <w:spacing w:val="17"/>
        </w:rPr>
        <w:t xml:space="preserve"> </w:t>
      </w:r>
      <w:r w:rsidRPr="00336F71">
        <w:rPr>
          <w:spacing w:val="-1"/>
        </w:rPr>
        <w:t>Contributions</w:t>
      </w:r>
      <w:r w:rsidRPr="00336F71">
        <w:rPr>
          <w:spacing w:val="5"/>
        </w:rPr>
        <w:t xml:space="preserve"> </w:t>
      </w:r>
      <w:r w:rsidRPr="00336F71">
        <w:t>(most</w:t>
      </w:r>
      <w:r w:rsidRPr="00336F71">
        <w:rPr>
          <w:spacing w:val="5"/>
        </w:rPr>
        <w:t xml:space="preserve"> </w:t>
      </w:r>
      <w:r w:rsidRPr="00336F71">
        <w:t>important</w:t>
      </w:r>
      <w:r w:rsidRPr="00336F71">
        <w:rPr>
          <w:spacing w:val="4"/>
        </w:rPr>
        <w:t xml:space="preserve"> </w:t>
      </w:r>
      <w:r w:rsidRPr="00336F71">
        <w:t>part)</w:t>
      </w:r>
    </w:p>
    <w:p w14:paraId="34AA1727" w14:textId="77777777" w:rsidR="00ED727D" w:rsidRPr="00336F71" w:rsidRDefault="000A0ED8" w:rsidP="00FA0A64">
      <w:pPr>
        <w:pStyle w:val="WPletterlist"/>
        <w:numPr>
          <w:ilvl w:val="1"/>
          <w:numId w:val="13"/>
        </w:numPr>
      </w:pPr>
      <w:r w:rsidRPr="00336F71">
        <w:rPr>
          <w:spacing w:val="-2"/>
        </w:rPr>
        <w:t>R</w:t>
      </w:r>
      <w:r w:rsidRPr="00336F71">
        <w:rPr>
          <w:spacing w:val="-1"/>
        </w:rPr>
        <w:t>oadmap:</w:t>
      </w:r>
      <w:r w:rsidRPr="00336F71">
        <w:rPr>
          <w:spacing w:val="20"/>
        </w:rPr>
        <w:t xml:space="preserve"> </w:t>
      </w:r>
      <w:r w:rsidRPr="00336F71">
        <w:rPr>
          <w:spacing w:val="-1"/>
        </w:rPr>
        <w:t>Outline</w:t>
      </w:r>
      <w:r w:rsidRPr="00336F71">
        <w:rPr>
          <w:spacing w:val="8"/>
        </w:rPr>
        <w:t xml:space="preserve"> </w:t>
      </w:r>
      <w:r w:rsidRPr="00336F71">
        <w:t>the</w:t>
      </w:r>
      <w:r w:rsidRPr="00336F71">
        <w:rPr>
          <w:spacing w:val="7"/>
        </w:rPr>
        <w:t xml:space="preserve"> </w:t>
      </w:r>
      <w:r w:rsidRPr="00336F71">
        <w:rPr>
          <w:spacing w:val="-1"/>
        </w:rPr>
        <w:t>organization</w:t>
      </w:r>
      <w:r w:rsidRPr="00336F71">
        <w:rPr>
          <w:spacing w:val="7"/>
        </w:rPr>
        <w:t xml:space="preserve"> </w:t>
      </w:r>
      <w:r w:rsidRPr="00336F71">
        <w:t>of</w:t>
      </w:r>
      <w:r w:rsidRPr="00336F71">
        <w:rPr>
          <w:spacing w:val="8"/>
        </w:rPr>
        <w:t xml:space="preserve"> </w:t>
      </w:r>
      <w:r w:rsidRPr="00336F71">
        <w:t>the</w:t>
      </w:r>
      <w:r w:rsidRPr="00336F71">
        <w:rPr>
          <w:spacing w:val="7"/>
        </w:rPr>
        <w:t xml:space="preserve"> </w:t>
      </w:r>
      <w:r w:rsidRPr="00336F71">
        <w:t>paper</w:t>
      </w:r>
      <w:r w:rsidRPr="00336F71">
        <w:rPr>
          <w:spacing w:val="7"/>
        </w:rPr>
        <w:t xml:space="preserve"> </w:t>
      </w:r>
      <w:r w:rsidRPr="00336F71">
        <w:t>with</w:t>
      </w:r>
      <w:r w:rsidRPr="00336F71">
        <w:rPr>
          <w:spacing w:val="7"/>
        </w:rPr>
        <w:t xml:space="preserve"> </w:t>
      </w:r>
      <w:r w:rsidRPr="00336F71">
        <w:t>key</w:t>
      </w:r>
      <w:r w:rsidRPr="00336F71">
        <w:rPr>
          <w:spacing w:val="8"/>
        </w:rPr>
        <w:t xml:space="preserve"> </w:t>
      </w:r>
      <w:r w:rsidRPr="00336F71">
        <w:t>points</w:t>
      </w:r>
      <w:r w:rsidRPr="00336F71">
        <w:rPr>
          <w:spacing w:val="7"/>
        </w:rPr>
        <w:t xml:space="preserve"> </w:t>
      </w:r>
      <w:r w:rsidRPr="00336F71">
        <w:t>and</w:t>
      </w:r>
      <w:r w:rsidRPr="00336F71">
        <w:rPr>
          <w:spacing w:val="7"/>
        </w:rPr>
        <w:t xml:space="preserve"> </w:t>
      </w:r>
      <w:r w:rsidRPr="00336F71">
        <w:t>milestones</w:t>
      </w:r>
    </w:p>
    <w:p w14:paraId="7C46F4E0" w14:textId="77777777" w:rsidR="00ED727D" w:rsidRPr="00336F71" w:rsidRDefault="00ED727D">
      <w:pPr>
        <w:sectPr w:rsidR="00ED727D" w:rsidRPr="00336F71" w:rsidSect="003A71F8">
          <w:footerReference w:type="default" r:id="rId14"/>
          <w:pgSz w:w="11900" w:h="16820"/>
          <w:pgMar w:top="1500" w:right="1360" w:bottom="1120" w:left="1360" w:header="0" w:footer="927" w:gutter="0"/>
          <w:pgNumType w:start="1"/>
          <w:cols w:space="720"/>
          <w:docGrid w:linePitch="299"/>
        </w:sectPr>
      </w:pPr>
    </w:p>
    <w:p w14:paraId="3DF816A8" w14:textId="63CC43EE" w:rsidR="00FA0A64" w:rsidRPr="00FA0A64" w:rsidRDefault="000A0ED8" w:rsidP="00FA0A64">
      <w:pPr>
        <w:pStyle w:val="WPheading1"/>
      </w:pPr>
      <w:bookmarkStart w:id="2" w:name="Literature_review"/>
      <w:bookmarkStart w:id="3" w:name="_bookmark3"/>
      <w:bookmarkEnd w:id="2"/>
      <w:bookmarkEnd w:id="3"/>
      <w:r w:rsidRPr="00FA0A64">
        <w:lastRenderedPageBreak/>
        <w:t>Literature review</w:t>
      </w:r>
    </w:p>
    <w:p w14:paraId="616C500E" w14:textId="1DDD1E5A" w:rsidR="00ED727D" w:rsidRPr="00FA0A64" w:rsidRDefault="000A0ED8" w:rsidP="00FA0A64">
      <w:pPr>
        <w:autoSpaceDE w:val="0"/>
        <w:autoSpaceDN w:val="0"/>
        <w:adjustRightInd w:val="0"/>
        <w:spacing w:after="120" w:line="360" w:lineRule="auto"/>
        <w:ind w:firstLine="420"/>
        <w:jc w:val="both"/>
        <w:rPr>
          <w:rFonts w:ascii="Avenir Book" w:eastAsia="Times New Roman" w:hAnsi="Avenir Book" w:cs="TimesNewRoman"/>
        </w:rPr>
      </w:pPr>
      <w:r w:rsidRPr="00FA0A64">
        <w:rPr>
          <w:rFonts w:ascii="Avenir Book" w:eastAsia="Times New Roman" w:hAnsi="Avenir Book" w:cs="TimesNewRoman"/>
        </w:rPr>
        <w:t>Report on key works on the issue of interest.</w:t>
      </w:r>
    </w:p>
    <w:p w14:paraId="13481B94" w14:textId="77777777" w:rsidR="00ED727D" w:rsidRPr="00336F71" w:rsidRDefault="000A0ED8" w:rsidP="00FA0A64">
      <w:pPr>
        <w:pStyle w:val="WPletterlist"/>
      </w:pPr>
      <w:r w:rsidRPr="00FA0A64">
        <w:t xml:space="preserve">Note </w:t>
      </w:r>
      <w:r w:rsidRPr="00336F71">
        <w:t>that</w:t>
      </w:r>
      <w:r w:rsidRPr="00FA0A64">
        <w:t xml:space="preserve"> </w:t>
      </w:r>
      <w:r w:rsidRPr="00336F71">
        <w:t>it</w:t>
      </w:r>
      <w:r w:rsidRPr="00FA0A64">
        <w:t xml:space="preserve"> </w:t>
      </w:r>
      <w:r w:rsidRPr="00336F71">
        <w:t>is</w:t>
      </w:r>
      <w:r w:rsidRPr="00FA0A64">
        <w:t xml:space="preserve"> more </w:t>
      </w:r>
      <w:r w:rsidRPr="00336F71">
        <w:t>and</w:t>
      </w:r>
      <w:r w:rsidRPr="00FA0A64">
        <w:t xml:space="preserve"> more frequent </w:t>
      </w:r>
      <w:r w:rsidRPr="00336F71">
        <w:t>that</w:t>
      </w:r>
      <w:r w:rsidRPr="00FA0A64">
        <w:t xml:space="preserve"> </w:t>
      </w:r>
      <w:r w:rsidRPr="00336F71">
        <w:t>the</w:t>
      </w:r>
      <w:r w:rsidRPr="00FA0A64">
        <w:t xml:space="preserve"> literature review </w:t>
      </w:r>
      <w:r w:rsidRPr="00336F71">
        <w:t>is</w:t>
      </w:r>
      <w:r w:rsidRPr="00FA0A64">
        <w:t xml:space="preserve"> </w:t>
      </w:r>
      <w:r w:rsidRPr="00336F71">
        <w:t>very</w:t>
      </w:r>
      <w:r w:rsidRPr="00FA0A64">
        <w:t xml:space="preserve"> narrow </w:t>
      </w:r>
      <w:r w:rsidRPr="00336F71">
        <w:t>and</w:t>
      </w:r>
      <w:r w:rsidRPr="00FA0A64">
        <w:t xml:space="preserve"> </w:t>
      </w:r>
      <w:r w:rsidR="00CF7BE2" w:rsidRPr="00336F71">
        <w:t>in</w:t>
      </w:r>
      <w:r w:rsidRPr="00336F71">
        <w:t>cluded</w:t>
      </w:r>
      <w:r w:rsidRPr="00FA0A64">
        <w:t xml:space="preserve"> </w:t>
      </w:r>
      <w:r w:rsidRPr="00336F71">
        <w:t>in</w:t>
      </w:r>
      <w:r w:rsidRPr="00FA0A64">
        <w:t xml:space="preserve"> </w:t>
      </w:r>
      <w:r w:rsidRPr="00336F71">
        <w:t>the</w:t>
      </w:r>
      <w:r w:rsidRPr="00FA0A64">
        <w:t xml:space="preserve"> Introduction </w:t>
      </w:r>
      <w:r w:rsidRPr="00336F71">
        <w:t>section</w:t>
      </w:r>
      <w:r w:rsidRPr="00FA0A64">
        <w:t xml:space="preserve"> (however, </w:t>
      </w:r>
      <w:r w:rsidRPr="00336F71">
        <w:t>especially</w:t>
      </w:r>
      <w:r w:rsidRPr="00FA0A64">
        <w:t xml:space="preserve"> </w:t>
      </w:r>
      <w:r w:rsidRPr="00336F71">
        <w:t>for</w:t>
      </w:r>
      <w:r w:rsidRPr="00FA0A64">
        <w:t xml:space="preserve"> </w:t>
      </w:r>
      <w:r w:rsidRPr="00336F71">
        <w:t>the</w:t>
      </w:r>
      <w:r w:rsidRPr="00FA0A64">
        <w:t xml:space="preserve"> Interim </w:t>
      </w:r>
      <w:r w:rsidRPr="00336F71">
        <w:t>and</w:t>
      </w:r>
      <w:r w:rsidRPr="00FA0A64">
        <w:t xml:space="preserve"> Final Report</w:t>
      </w:r>
      <w:r w:rsidRPr="00FA0A64">
        <w:rPr>
          <w:w w:val="100"/>
        </w:rPr>
        <w:t xml:space="preserve"> </w:t>
      </w:r>
      <w:r w:rsidRPr="00FA0A64">
        <w:t xml:space="preserve">versions, </w:t>
      </w:r>
      <w:r w:rsidRPr="00336F71">
        <w:t>it</w:t>
      </w:r>
      <w:r w:rsidRPr="00FA0A64">
        <w:t xml:space="preserve"> </w:t>
      </w:r>
      <w:r w:rsidRPr="00336F71">
        <w:t>might</w:t>
      </w:r>
      <w:r w:rsidRPr="00FA0A64">
        <w:t xml:space="preserve"> </w:t>
      </w:r>
      <w:r w:rsidRPr="00336F71">
        <w:t>be</w:t>
      </w:r>
      <w:r w:rsidRPr="00FA0A64">
        <w:t xml:space="preserve"> </w:t>
      </w:r>
      <w:r w:rsidRPr="00336F71">
        <w:t>better</w:t>
      </w:r>
      <w:r w:rsidRPr="00FA0A64">
        <w:t xml:space="preserve"> </w:t>
      </w:r>
      <w:r w:rsidRPr="00336F71">
        <w:t>to</w:t>
      </w:r>
      <w:r w:rsidRPr="00FA0A64">
        <w:t xml:space="preserve"> have </w:t>
      </w:r>
      <w:r w:rsidRPr="00336F71">
        <w:t>this</w:t>
      </w:r>
      <w:r w:rsidRPr="00FA0A64">
        <w:t xml:space="preserve"> </w:t>
      </w:r>
      <w:r w:rsidRPr="00336F71">
        <w:t>as</w:t>
      </w:r>
      <w:r w:rsidRPr="00FA0A64">
        <w:t xml:space="preserve"> </w:t>
      </w:r>
      <w:r w:rsidRPr="00336F71">
        <w:t>a</w:t>
      </w:r>
      <w:r w:rsidRPr="00FA0A64">
        <w:t xml:space="preserve"> </w:t>
      </w:r>
      <w:r w:rsidRPr="00336F71">
        <w:t>distinct</w:t>
      </w:r>
      <w:r w:rsidRPr="00FA0A64">
        <w:t xml:space="preserve"> </w:t>
      </w:r>
      <w:r w:rsidRPr="00336F71">
        <w:t>section)</w:t>
      </w:r>
    </w:p>
    <w:p w14:paraId="5056C538" w14:textId="77777777" w:rsidR="00ED727D" w:rsidRPr="00336F71" w:rsidRDefault="000A0ED8" w:rsidP="00FA0A64">
      <w:pPr>
        <w:pStyle w:val="WPletterlist"/>
      </w:pPr>
      <w:r w:rsidRPr="00FA0A64">
        <w:t xml:space="preserve">You </w:t>
      </w:r>
      <w:r w:rsidRPr="00336F71">
        <w:t>should</w:t>
      </w:r>
      <w:r w:rsidRPr="00FA0A64">
        <w:t xml:space="preserve"> </w:t>
      </w:r>
      <w:r w:rsidRPr="00336F71">
        <w:t>cite</w:t>
      </w:r>
      <w:r w:rsidRPr="00FA0A64">
        <w:t xml:space="preserve"> </w:t>
      </w:r>
      <w:r w:rsidRPr="00336F71">
        <w:t>only</w:t>
      </w:r>
      <w:r w:rsidRPr="00FA0A64">
        <w:t xml:space="preserve"> sources </w:t>
      </w:r>
      <w:r w:rsidRPr="00336F71">
        <w:t>that</w:t>
      </w:r>
      <w:r w:rsidRPr="00FA0A64">
        <w:t xml:space="preserve"> are </w:t>
      </w:r>
      <w:r w:rsidRPr="00336F71">
        <w:t>crucially</w:t>
      </w:r>
      <w:r w:rsidRPr="00FA0A64">
        <w:t xml:space="preserve"> relevant </w:t>
      </w:r>
      <w:r w:rsidRPr="00336F71">
        <w:t>to</w:t>
      </w:r>
      <w:r w:rsidRPr="00FA0A64">
        <w:t xml:space="preserve"> your research </w:t>
      </w:r>
      <w:r w:rsidRPr="00336F71">
        <w:t>question</w:t>
      </w:r>
    </w:p>
    <w:p w14:paraId="2BD8E7FC" w14:textId="77777777" w:rsidR="00ED727D" w:rsidRPr="00336F71" w:rsidRDefault="000A0ED8" w:rsidP="00FA0A64">
      <w:pPr>
        <w:pStyle w:val="WPletterlist"/>
      </w:pPr>
      <w:r w:rsidRPr="00336F71">
        <w:t>The</w:t>
      </w:r>
      <w:r w:rsidRPr="00FA0A64">
        <w:t xml:space="preserve"> literature review </w:t>
      </w:r>
      <w:r w:rsidRPr="00336F71">
        <w:t>should</w:t>
      </w:r>
      <w:r w:rsidRPr="00FA0A64">
        <w:t xml:space="preserve"> </w:t>
      </w:r>
      <w:r w:rsidRPr="00336F71">
        <w:t>also</w:t>
      </w:r>
      <w:r w:rsidRPr="00FA0A64">
        <w:t xml:space="preserve"> </w:t>
      </w:r>
      <w:r w:rsidRPr="00336F71">
        <w:t>help</w:t>
      </w:r>
      <w:r w:rsidRPr="00FA0A64">
        <w:t xml:space="preserve"> you </w:t>
      </w:r>
      <w:r w:rsidRPr="00336F71">
        <w:t>to</w:t>
      </w:r>
      <w:r w:rsidRPr="00FA0A64">
        <w:t xml:space="preserve"> demonstrate </w:t>
      </w:r>
      <w:r w:rsidRPr="00336F71">
        <w:t>the</w:t>
      </w:r>
      <w:r w:rsidRPr="00FA0A64">
        <w:t xml:space="preserve"> value-added </w:t>
      </w:r>
      <w:r w:rsidRPr="00336F71">
        <w:t>of</w:t>
      </w:r>
      <w:r w:rsidRPr="00FA0A64">
        <w:t xml:space="preserve"> your </w:t>
      </w:r>
      <w:r w:rsidR="00CF7BE2" w:rsidRPr="00336F71">
        <w:t>contri</w:t>
      </w:r>
      <w:r w:rsidRPr="00336F71">
        <w:t>bution</w:t>
      </w:r>
    </w:p>
    <w:p w14:paraId="3B4884F1" w14:textId="77777777" w:rsidR="00ED727D" w:rsidRPr="00336F71" w:rsidRDefault="000A0ED8" w:rsidP="00FA0A64">
      <w:pPr>
        <w:pStyle w:val="WPletterlist"/>
      </w:pPr>
      <w:r w:rsidRPr="00FA0A64">
        <w:t xml:space="preserve">One </w:t>
      </w:r>
      <w:r w:rsidRPr="00336F71">
        <w:t>of</w:t>
      </w:r>
      <w:r w:rsidRPr="00FA0A64">
        <w:t xml:space="preserve"> </w:t>
      </w:r>
      <w:r w:rsidRPr="00336F71">
        <w:t>the</w:t>
      </w:r>
      <w:r w:rsidRPr="00FA0A64">
        <w:t xml:space="preserve"> </w:t>
      </w:r>
      <w:r w:rsidRPr="00336F71">
        <w:t>scholars</w:t>
      </w:r>
      <w:r w:rsidRPr="00FA0A64">
        <w:t xml:space="preserve"> </w:t>
      </w:r>
      <w:r w:rsidRPr="00336F71">
        <w:t>cited</w:t>
      </w:r>
      <w:r w:rsidRPr="00FA0A64">
        <w:t xml:space="preserve"> </w:t>
      </w:r>
      <w:r w:rsidRPr="00336F71">
        <w:t>might</w:t>
      </w:r>
      <w:r w:rsidRPr="00FA0A64">
        <w:t xml:space="preserve"> </w:t>
      </w:r>
      <w:r w:rsidRPr="00336F71">
        <w:t>be</w:t>
      </w:r>
      <w:r w:rsidRPr="00FA0A64">
        <w:t xml:space="preserve"> </w:t>
      </w:r>
      <w:r w:rsidRPr="00336F71">
        <w:t>a</w:t>
      </w:r>
      <w:r w:rsidRPr="00FA0A64">
        <w:t xml:space="preserve"> referee </w:t>
      </w:r>
      <w:r w:rsidRPr="00336F71">
        <w:t>for</w:t>
      </w:r>
      <w:r w:rsidRPr="00FA0A64">
        <w:t xml:space="preserve"> your </w:t>
      </w:r>
      <w:r w:rsidRPr="00336F71">
        <w:t xml:space="preserve">paper: </w:t>
      </w:r>
      <w:r w:rsidRPr="00FA0A64">
        <w:t xml:space="preserve"> </w:t>
      </w:r>
      <w:r w:rsidRPr="00336F71">
        <w:t>keep</w:t>
      </w:r>
      <w:r w:rsidRPr="00FA0A64">
        <w:t xml:space="preserve"> </w:t>
      </w:r>
      <w:r w:rsidRPr="00336F71">
        <w:t>a</w:t>
      </w:r>
      <w:r w:rsidRPr="00FA0A64">
        <w:t xml:space="preserve"> neutral </w:t>
      </w:r>
      <w:r w:rsidRPr="00336F71">
        <w:t>tone</w:t>
      </w:r>
      <w:r w:rsidRPr="00FA0A64">
        <w:t xml:space="preserve"> </w:t>
      </w:r>
      <w:r w:rsidRPr="00336F71">
        <w:t>when</w:t>
      </w:r>
      <w:r w:rsidRPr="00FA0A64">
        <w:rPr>
          <w:w w:val="100"/>
        </w:rPr>
        <w:t xml:space="preserve"> </w:t>
      </w:r>
      <w:r w:rsidRPr="00336F71">
        <w:t>describing</w:t>
      </w:r>
      <w:r w:rsidRPr="00FA0A64">
        <w:t xml:space="preserve"> </w:t>
      </w:r>
      <w:r w:rsidRPr="00336F71">
        <w:t>past</w:t>
      </w:r>
      <w:r w:rsidRPr="00FA0A64">
        <w:t xml:space="preserve"> </w:t>
      </w:r>
      <w:r w:rsidRPr="00336F71">
        <w:t>contributions</w:t>
      </w:r>
    </w:p>
    <w:p w14:paraId="6820D595" w14:textId="77777777" w:rsidR="00ED727D" w:rsidRPr="00336F71" w:rsidRDefault="000A0ED8" w:rsidP="00FA0A64">
      <w:pPr>
        <w:pStyle w:val="WPletterlist"/>
      </w:pPr>
      <w:r w:rsidRPr="00336F71">
        <w:t>The</w:t>
      </w:r>
      <w:r w:rsidRPr="00FA0A64">
        <w:t xml:space="preserve"> </w:t>
      </w:r>
      <w:r w:rsidRPr="00336F71">
        <w:t>absence</w:t>
      </w:r>
      <w:r w:rsidRPr="00FA0A64">
        <w:t xml:space="preserve"> </w:t>
      </w:r>
      <w:r w:rsidRPr="00336F71">
        <w:t>of</w:t>
      </w:r>
      <w:r w:rsidRPr="00FA0A64">
        <w:t xml:space="preserve"> recent references </w:t>
      </w:r>
      <w:r w:rsidRPr="00336F71">
        <w:t>suggests</w:t>
      </w:r>
      <w:r w:rsidRPr="00FA0A64">
        <w:t xml:space="preserve"> </w:t>
      </w:r>
      <w:r w:rsidRPr="00336F71">
        <w:t>that</w:t>
      </w:r>
      <w:r w:rsidRPr="00FA0A64">
        <w:t xml:space="preserve"> </w:t>
      </w:r>
      <w:r w:rsidRPr="00336F71">
        <w:t>the</w:t>
      </w:r>
      <w:r w:rsidRPr="00FA0A64">
        <w:t xml:space="preserve"> review </w:t>
      </w:r>
      <w:r w:rsidRPr="00336F71">
        <w:t>is</w:t>
      </w:r>
      <w:r w:rsidRPr="00FA0A64">
        <w:t xml:space="preserve"> </w:t>
      </w:r>
      <w:r w:rsidRPr="00336F71">
        <w:t>incomplete</w:t>
      </w:r>
      <w:r w:rsidRPr="00FA0A64">
        <w:t xml:space="preserve"> </w:t>
      </w:r>
      <w:r w:rsidRPr="00336F71">
        <w:t>or</w:t>
      </w:r>
      <w:r w:rsidRPr="00FA0A64">
        <w:t xml:space="preserve"> </w:t>
      </w:r>
      <w:r w:rsidRPr="00336F71">
        <w:t>the</w:t>
      </w:r>
      <w:r w:rsidRPr="00FA0A64">
        <w:t xml:space="preserve"> </w:t>
      </w:r>
      <w:r w:rsidRPr="00336F71">
        <w:t>topic</w:t>
      </w:r>
      <w:r w:rsidRPr="00FA0A64">
        <w:t xml:space="preserve"> </w:t>
      </w:r>
      <w:r w:rsidRPr="00336F71">
        <w:t>out-</w:t>
      </w:r>
      <w:r w:rsidRPr="00FA0A64">
        <w:rPr>
          <w:w w:val="100"/>
        </w:rPr>
        <w:t xml:space="preserve"> </w:t>
      </w:r>
      <w:r w:rsidRPr="00336F71">
        <w:t>of-fashion</w:t>
      </w:r>
    </w:p>
    <w:p w14:paraId="4EAEB2A2" w14:textId="77777777" w:rsidR="00ED727D" w:rsidRPr="00336F71" w:rsidRDefault="00ED727D">
      <w:pPr>
        <w:spacing w:before="2"/>
        <w:rPr>
          <w:rFonts w:ascii="Georgia" w:eastAsia="Georgia" w:hAnsi="Georgia" w:cs="Georgia"/>
        </w:rPr>
      </w:pPr>
    </w:p>
    <w:p w14:paraId="1F07D435" w14:textId="77777777" w:rsidR="00ED727D" w:rsidRPr="00FA0A64" w:rsidRDefault="000A0ED8" w:rsidP="00FA0A64">
      <w:pPr>
        <w:autoSpaceDE w:val="0"/>
        <w:autoSpaceDN w:val="0"/>
        <w:adjustRightInd w:val="0"/>
        <w:spacing w:after="120" w:line="360" w:lineRule="auto"/>
        <w:ind w:firstLine="426"/>
        <w:jc w:val="both"/>
        <w:rPr>
          <w:rFonts w:ascii="Avenir Book" w:eastAsia="Times New Roman" w:hAnsi="Avenir Book" w:cs="TimesNewRoman"/>
        </w:rPr>
      </w:pPr>
      <w:r w:rsidRPr="00FA0A64">
        <w:rPr>
          <w:rFonts w:ascii="Avenir Book" w:eastAsia="Times New Roman" w:hAnsi="Avenir Book" w:cs="TimesNewRoman"/>
        </w:rPr>
        <w:t>Please</w:t>
      </w:r>
      <w:r w:rsidR="00CF7BE2" w:rsidRPr="00FA0A64">
        <w:rPr>
          <w:rFonts w:ascii="Avenir Book" w:eastAsia="Times New Roman" w:hAnsi="Avenir Book" w:cs="TimesNewRoman"/>
        </w:rPr>
        <w:t>,</w:t>
      </w:r>
      <w:r w:rsidRPr="00FA0A64">
        <w:rPr>
          <w:rFonts w:ascii="Avenir Book" w:eastAsia="Times New Roman" w:hAnsi="Avenir Book" w:cs="TimesNewRoman"/>
        </w:rPr>
        <w:t xml:space="preserve"> note that any text that you borrow from another source should be carefully contained</w:t>
      </w:r>
      <w:r w:rsidR="00CF7BE2" w:rsidRPr="00FA0A64">
        <w:rPr>
          <w:rFonts w:ascii="Avenir Book" w:eastAsia="Times New Roman" w:hAnsi="Avenir Book" w:cs="TimesNewRoman"/>
        </w:rPr>
        <w:t xml:space="preserve"> </w:t>
      </w:r>
      <w:r w:rsidRPr="00FA0A64">
        <w:rPr>
          <w:rFonts w:ascii="Avenir Book" w:eastAsia="Times New Roman" w:hAnsi="Avenir Book" w:cs="TimesNewRoman"/>
        </w:rPr>
        <w:t>between quotation marks</w:t>
      </w:r>
      <w:r w:rsidR="00CF7BE2" w:rsidRPr="00FA0A64">
        <w:rPr>
          <w:rFonts w:ascii="Avenir Book" w:eastAsia="Times New Roman" w:hAnsi="Avenir Book" w:cs="TimesNewRoman"/>
        </w:rPr>
        <w:t>, and this,</w:t>
      </w:r>
      <w:r w:rsidRPr="00FA0A64">
        <w:rPr>
          <w:rFonts w:ascii="Avenir Book" w:eastAsia="Times New Roman" w:hAnsi="Avenir Book" w:cs="TimesNewRoman"/>
        </w:rPr>
        <w:t xml:space="preserve"> with a reference to the source (including page number) immediately following the quotation. Note also that copying large extracts (such as several paragraphs) from other texts is not a good </w:t>
      </w:r>
      <w:proofErr w:type="gramStart"/>
      <w:r w:rsidRPr="00FA0A64">
        <w:rPr>
          <w:rFonts w:ascii="Avenir Book" w:eastAsia="Times New Roman" w:hAnsi="Avenir Book" w:cs="TimesNewRoman"/>
        </w:rPr>
        <w:t>practice, and</w:t>
      </w:r>
      <w:proofErr w:type="gramEnd"/>
      <w:r w:rsidRPr="00FA0A64">
        <w:rPr>
          <w:rFonts w:ascii="Avenir Book" w:eastAsia="Times New Roman" w:hAnsi="Avenir Book" w:cs="TimesNewRoman"/>
        </w:rPr>
        <w:t xml:space="preserve"> is usually unacceptable.</w:t>
      </w:r>
    </w:p>
    <w:p w14:paraId="0A64C98D" w14:textId="77777777" w:rsidR="00ED727D" w:rsidRPr="00FA0A64" w:rsidRDefault="000A0ED8" w:rsidP="00FA0A64">
      <w:pPr>
        <w:autoSpaceDE w:val="0"/>
        <w:autoSpaceDN w:val="0"/>
        <w:adjustRightInd w:val="0"/>
        <w:spacing w:after="120" w:line="360" w:lineRule="auto"/>
        <w:ind w:firstLine="426"/>
        <w:jc w:val="both"/>
        <w:rPr>
          <w:rFonts w:ascii="Avenir Book" w:eastAsia="Times New Roman" w:hAnsi="Avenir Book" w:cs="TimesNewRoman"/>
        </w:rPr>
      </w:pPr>
      <w:r w:rsidRPr="00FA0A64">
        <w:rPr>
          <w:rFonts w:ascii="Avenir Book" w:eastAsia="Times New Roman" w:hAnsi="Avenir Book" w:cs="TimesNewRoman"/>
        </w:rPr>
        <w:t>For a fuller description of plagiarism, please refer, for example, to the following web sites:</w:t>
      </w:r>
    </w:p>
    <w:p w14:paraId="49351C42" w14:textId="2AEBE20C" w:rsidR="00FA0A64" w:rsidRPr="00FA0A64" w:rsidRDefault="00000000" w:rsidP="003A71F8">
      <w:pPr>
        <w:pStyle w:val="WPbody"/>
        <w:ind w:firstLine="0"/>
        <w:jc w:val="left"/>
        <w:rPr>
          <w:w w:val="100"/>
        </w:rPr>
      </w:pPr>
      <w:hyperlink r:id="rId15" w:history="1">
        <w:r w:rsidR="003A71F8" w:rsidRPr="00A25FA2">
          <w:rPr>
            <w:rStyle w:val="Hyperlien"/>
            <w:w w:val="115"/>
          </w:rPr>
          <w:t>http://writing.yalecollege.yale.edu/warning-when-you-must-cite</w:t>
        </w:r>
      </w:hyperlink>
      <w:r w:rsidR="000A0ED8" w:rsidRPr="00336F71">
        <w:rPr>
          <w:w w:val="115"/>
        </w:rPr>
        <w:t>,</w:t>
      </w:r>
      <w:r w:rsidR="003A71F8">
        <w:rPr>
          <w:spacing w:val="29"/>
          <w:w w:val="115"/>
        </w:rPr>
        <w:t xml:space="preserve"> </w:t>
      </w:r>
      <w:r w:rsidR="000A0ED8" w:rsidRPr="00336F71">
        <w:rPr>
          <w:w w:val="115"/>
        </w:rPr>
        <w:t>and</w:t>
      </w:r>
      <w:r w:rsidR="00FA0A64">
        <w:t xml:space="preserve"> </w:t>
      </w:r>
      <w:hyperlink r:id="rId16" w:history="1">
        <w:r w:rsidR="00FA0A64" w:rsidRPr="00A25FA2">
          <w:rPr>
            <w:rStyle w:val="Hyperlien"/>
          </w:rPr>
          <w:t>http://writing.yalecollege.yale.edu/fair-paraphrase</w:t>
        </w:r>
      </w:hyperlink>
      <w:r w:rsidR="000A0ED8" w:rsidRPr="00336F71">
        <w:t>.</w:t>
      </w:r>
      <w:r w:rsidR="000A0ED8" w:rsidRPr="00336F71">
        <w:rPr>
          <w:spacing w:val="29"/>
          <w:w w:val="97"/>
        </w:rPr>
        <w:t xml:space="preserve"> </w:t>
      </w:r>
    </w:p>
    <w:p w14:paraId="28A8D811" w14:textId="6F5C7659" w:rsidR="00ED727D" w:rsidRPr="00336F71" w:rsidRDefault="000A0ED8" w:rsidP="00FA0A64">
      <w:pPr>
        <w:pStyle w:val="WPbody"/>
      </w:pPr>
      <w:r w:rsidRPr="00336F71">
        <w:rPr>
          <w:spacing w:val="-2"/>
        </w:rPr>
        <w:t>PEP</w:t>
      </w:r>
      <w:r w:rsidRPr="00336F71">
        <w:rPr>
          <w:spacing w:val="-26"/>
        </w:rPr>
        <w:t xml:space="preserve"> </w:t>
      </w:r>
      <w:r w:rsidRPr="00336F71">
        <w:t>will</w:t>
      </w:r>
      <w:r w:rsidRPr="00336F71">
        <w:rPr>
          <w:spacing w:val="-25"/>
        </w:rPr>
        <w:t xml:space="preserve"> </w:t>
      </w:r>
      <w:r w:rsidRPr="00336F71">
        <w:t>be</w:t>
      </w:r>
      <w:r w:rsidRPr="00336F71">
        <w:rPr>
          <w:spacing w:val="-25"/>
        </w:rPr>
        <w:t xml:space="preserve"> </w:t>
      </w:r>
      <w:r w:rsidRPr="00336F71">
        <w:t>using</w:t>
      </w:r>
      <w:r w:rsidRPr="00336F71">
        <w:rPr>
          <w:spacing w:val="-25"/>
        </w:rPr>
        <w:t xml:space="preserve"> </w:t>
      </w:r>
      <w:r w:rsidRPr="00336F71">
        <w:t>a</w:t>
      </w:r>
      <w:r w:rsidRPr="00336F71">
        <w:rPr>
          <w:spacing w:val="-25"/>
        </w:rPr>
        <w:t xml:space="preserve"> </w:t>
      </w:r>
      <w:r w:rsidRPr="00336F71">
        <w:rPr>
          <w:spacing w:val="-2"/>
        </w:rPr>
        <w:t>softwar</w:t>
      </w:r>
      <w:r w:rsidRPr="00336F71">
        <w:rPr>
          <w:spacing w:val="-1"/>
        </w:rPr>
        <w:t>e</w:t>
      </w:r>
      <w:r w:rsidRPr="00336F71">
        <w:rPr>
          <w:spacing w:val="-25"/>
        </w:rPr>
        <w:t xml:space="preserve"> </w:t>
      </w:r>
      <w:r w:rsidRPr="00336F71">
        <w:rPr>
          <w:spacing w:val="-2"/>
        </w:rPr>
        <w:t>progr</w:t>
      </w:r>
      <w:r w:rsidRPr="00336F71">
        <w:rPr>
          <w:spacing w:val="-1"/>
        </w:rPr>
        <w:t>am</w:t>
      </w:r>
      <w:r w:rsidRPr="00336F71">
        <w:rPr>
          <w:spacing w:val="-26"/>
        </w:rPr>
        <w:t xml:space="preserve"> </w:t>
      </w:r>
      <w:r w:rsidRPr="00336F71">
        <w:t>to</w:t>
      </w:r>
      <w:r w:rsidRPr="00336F71">
        <w:rPr>
          <w:spacing w:val="-25"/>
        </w:rPr>
        <w:t xml:space="preserve"> </w:t>
      </w:r>
      <w:r w:rsidRPr="00336F71">
        <w:t>detect</w:t>
      </w:r>
      <w:r w:rsidRPr="00336F71">
        <w:rPr>
          <w:spacing w:val="-25"/>
        </w:rPr>
        <w:t xml:space="preserve"> </w:t>
      </w:r>
      <w:r w:rsidRPr="00336F71">
        <w:t>cases</w:t>
      </w:r>
      <w:r w:rsidRPr="00336F71">
        <w:rPr>
          <w:spacing w:val="-25"/>
        </w:rPr>
        <w:t xml:space="preserve"> </w:t>
      </w:r>
      <w:r w:rsidRPr="00336F71">
        <w:t>of</w:t>
      </w:r>
      <w:r w:rsidRPr="00336F71">
        <w:rPr>
          <w:spacing w:val="-25"/>
        </w:rPr>
        <w:t xml:space="preserve"> </w:t>
      </w:r>
      <w:r w:rsidRPr="00336F71">
        <w:t>plagiarism.</w:t>
      </w:r>
    </w:p>
    <w:p w14:paraId="7185F725" w14:textId="3E5534A8" w:rsidR="00ED727D" w:rsidRPr="00FA0A64" w:rsidRDefault="000A0ED8" w:rsidP="00FA0A64">
      <w:pPr>
        <w:pStyle w:val="WPbody"/>
        <w:numPr>
          <w:ilvl w:val="0"/>
          <w:numId w:val="12"/>
        </w:numPr>
      </w:pPr>
      <w:r w:rsidRPr="00336F71">
        <w:rPr>
          <w:spacing w:val="-6"/>
        </w:rPr>
        <w:t>H</w:t>
      </w:r>
      <w:r w:rsidRPr="00336F71">
        <w:rPr>
          <w:spacing w:val="-5"/>
        </w:rPr>
        <w:t>ow</w:t>
      </w:r>
      <w:r w:rsidRPr="00336F71">
        <w:rPr>
          <w:spacing w:val="4"/>
        </w:rPr>
        <w:t xml:space="preserve"> </w:t>
      </w:r>
      <w:r w:rsidRPr="00336F71">
        <w:t>to</w:t>
      </w:r>
      <w:r w:rsidRPr="00336F71">
        <w:rPr>
          <w:spacing w:val="5"/>
        </w:rPr>
        <w:t xml:space="preserve"> </w:t>
      </w:r>
      <w:r w:rsidRPr="00336F71">
        <w:t>insert</w:t>
      </w:r>
      <w:r w:rsidRPr="00336F71">
        <w:rPr>
          <w:spacing w:val="5"/>
        </w:rPr>
        <w:t xml:space="preserve"> </w:t>
      </w:r>
      <w:r w:rsidRPr="00336F71">
        <w:t>the</w:t>
      </w:r>
      <w:r w:rsidRPr="00336F71">
        <w:rPr>
          <w:spacing w:val="5"/>
        </w:rPr>
        <w:t xml:space="preserve"> </w:t>
      </w:r>
      <w:proofErr w:type="gramStart"/>
      <w:r w:rsidRPr="00FA0A64">
        <w:t>author</w:t>
      </w:r>
      <w:proofErr w:type="gramEnd"/>
      <w:r w:rsidRPr="00FA0A64">
        <w:t xml:space="preserve"> name of one reference (</w:t>
      </w:r>
      <w:proofErr w:type="spellStart"/>
      <w:r w:rsidR="008063EC" w:rsidRPr="00FA0A64">
        <w:fldChar w:fldCharType="begin"/>
      </w:r>
      <w:r w:rsidR="008063EC" w:rsidRPr="00FA0A64">
        <w:instrText xml:space="preserve"> HYPERLINK \l "_bookmark21" </w:instrText>
      </w:r>
      <w:r w:rsidR="008063EC" w:rsidRPr="00FA0A64">
        <w:fldChar w:fldCharType="separate"/>
      </w:r>
      <w:r w:rsidRPr="00FA0A64">
        <w:t>Baah</w:t>
      </w:r>
      <w:proofErr w:type="spellEnd"/>
      <w:r w:rsidRPr="00FA0A64">
        <w:t>-Boateng</w:t>
      </w:r>
      <w:r w:rsidR="008063EC" w:rsidRPr="00FA0A64">
        <w:fldChar w:fldCharType="end"/>
      </w:r>
      <w:r w:rsidRPr="00FA0A64">
        <w:t xml:space="preserve">, </w:t>
      </w:r>
      <w:hyperlink w:anchor="_bookmark21" w:history="1">
        <w:r w:rsidRPr="00FA0A64">
          <w:t>2016</w:t>
        </w:r>
      </w:hyperlink>
      <w:r w:rsidRPr="00FA0A64">
        <w:t>)</w:t>
      </w:r>
    </w:p>
    <w:p w14:paraId="01959625" w14:textId="05B5E155" w:rsidR="00ED727D" w:rsidRPr="00FA0A64" w:rsidRDefault="000A0ED8" w:rsidP="00FA0A64">
      <w:pPr>
        <w:pStyle w:val="WPbody"/>
        <w:numPr>
          <w:ilvl w:val="0"/>
          <w:numId w:val="12"/>
        </w:numPr>
        <w:sectPr w:rsidR="00ED727D" w:rsidRPr="00FA0A64" w:rsidSect="003A71F8">
          <w:pgSz w:w="11900" w:h="16820"/>
          <w:pgMar w:top="1500" w:right="1320" w:bottom="1120" w:left="1360" w:header="0" w:footer="927" w:gutter="0"/>
          <w:cols w:space="720"/>
          <w:docGrid w:linePitch="299"/>
        </w:sectPr>
      </w:pPr>
      <w:r w:rsidRPr="00FA0A64">
        <w:t>How to insert remember</w:t>
      </w:r>
      <w:r w:rsidRPr="00336F71">
        <w:rPr>
          <w:spacing w:val="-12"/>
        </w:rPr>
        <w:t xml:space="preserve"> </w:t>
      </w:r>
      <w:r w:rsidRPr="00336F71">
        <w:rPr>
          <w:spacing w:val="-1"/>
        </w:rPr>
        <w:t>different</w:t>
      </w:r>
      <w:r w:rsidRPr="00336F71">
        <w:rPr>
          <w:spacing w:val="-12"/>
        </w:rPr>
        <w:t xml:space="preserve"> </w:t>
      </w:r>
      <w:r w:rsidRPr="00336F71">
        <w:rPr>
          <w:spacing w:val="-2"/>
        </w:rPr>
        <w:t>r</w:t>
      </w:r>
      <w:r w:rsidRPr="00336F71">
        <w:rPr>
          <w:spacing w:val="-1"/>
        </w:rPr>
        <w:t>eferences</w:t>
      </w:r>
      <w:r w:rsidRPr="00336F71">
        <w:rPr>
          <w:spacing w:val="-12"/>
        </w:rPr>
        <w:t xml:space="preserve"> </w:t>
      </w:r>
      <w:r w:rsidRPr="00336F71">
        <w:t>in</w:t>
      </w:r>
      <w:r w:rsidRPr="00336F71">
        <w:rPr>
          <w:spacing w:val="-12"/>
        </w:rPr>
        <w:t xml:space="preserve"> </w:t>
      </w:r>
      <w:r w:rsidRPr="00336F71">
        <w:t>the</w:t>
      </w:r>
      <w:r w:rsidRPr="00336F71">
        <w:rPr>
          <w:spacing w:val="-12"/>
        </w:rPr>
        <w:t xml:space="preserve"> </w:t>
      </w:r>
      <w:r w:rsidRPr="00336F71">
        <w:t>text</w:t>
      </w:r>
      <w:r w:rsidRPr="00336F71">
        <w:rPr>
          <w:spacing w:val="-12"/>
        </w:rPr>
        <w:t xml:space="preserve"> </w:t>
      </w:r>
      <w:r w:rsidRPr="00336F71">
        <w:rPr>
          <w:spacing w:val="-2"/>
        </w:rPr>
        <w:t>(</w:t>
      </w:r>
      <w:proofErr w:type="spellStart"/>
      <w:r w:rsidR="008063EC">
        <w:fldChar w:fldCharType="begin"/>
      </w:r>
      <w:r w:rsidR="008063EC">
        <w:instrText xml:space="preserve"> HYPERLINK \l "_bookmark21" </w:instrText>
      </w:r>
      <w:r w:rsidR="008063EC">
        <w:fldChar w:fldCharType="separate"/>
      </w:r>
      <w:r w:rsidRPr="00336F71">
        <w:rPr>
          <w:color w:val="0000FF"/>
          <w:spacing w:val="-2"/>
        </w:rPr>
        <w:t>B</w:t>
      </w:r>
      <w:r w:rsidRPr="00336F71">
        <w:rPr>
          <w:color w:val="0000FF"/>
          <w:spacing w:val="-1"/>
        </w:rPr>
        <w:t>aah</w:t>
      </w:r>
      <w:proofErr w:type="spellEnd"/>
      <w:r w:rsidRPr="00336F71">
        <w:rPr>
          <w:color w:val="0000FF"/>
          <w:spacing w:val="-1"/>
        </w:rPr>
        <w:t>-Boateng</w:t>
      </w:r>
      <w:r w:rsidR="008063EC">
        <w:rPr>
          <w:color w:val="0000FF"/>
          <w:spacing w:val="-1"/>
        </w:rPr>
        <w:fldChar w:fldCharType="end"/>
      </w:r>
      <w:r w:rsidRPr="00336F71">
        <w:rPr>
          <w:spacing w:val="-2"/>
        </w:rPr>
        <w:t>,</w:t>
      </w:r>
      <w:r w:rsidRPr="00336F71">
        <w:rPr>
          <w:spacing w:val="-12"/>
        </w:rPr>
        <w:t xml:space="preserve"> </w:t>
      </w:r>
      <w:hyperlink w:anchor="_bookmark21" w:history="1">
        <w:r w:rsidRPr="00336F71">
          <w:rPr>
            <w:color w:val="0000FF"/>
          </w:rPr>
          <w:t>2016</w:t>
        </w:r>
      </w:hyperlink>
      <w:r w:rsidRPr="00336F71">
        <w:t>,</w:t>
      </w:r>
      <w:r w:rsidRPr="00336F71">
        <w:rPr>
          <w:spacing w:val="-12"/>
        </w:rPr>
        <w:t xml:space="preserve"> </w:t>
      </w:r>
      <w:hyperlink w:anchor="_bookmark20" w:history="1">
        <w:r w:rsidRPr="00336F71">
          <w:rPr>
            <w:color w:val="0000FF"/>
          </w:rPr>
          <w:t>2015</w:t>
        </w:r>
      </w:hyperlink>
      <w:r w:rsidRPr="00336F71">
        <w:t>;</w:t>
      </w:r>
      <w:r w:rsidRPr="00336F71">
        <w:rPr>
          <w:spacing w:val="-12"/>
        </w:rPr>
        <w:t xml:space="preserve"> </w:t>
      </w:r>
      <w:hyperlink w:anchor="_bookmark22" w:history="1">
        <w:r w:rsidRPr="00336F71">
          <w:rPr>
            <w:color w:val="0000FF"/>
            <w:spacing w:val="-2"/>
          </w:rPr>
          <w:t>Mueller</w:t>
        </w:r>
      </w:hyperlink>
      <w:r w:rsidRPr="00336F71">
        <w:rPr>
          <w:color w:val="0000FF"/>
          <w:spacing w:val="49"/>
          <w:w w:val="101"/>
        </w:rPr>
        <w:t xml:space="preserve"> </w:t>
      </w:r>
      <w:hyperlink w:anchor="_bookmark22" w:history="1">
        <w:r w:rsidRPr="00336F71">
          <w:rPr>
            <w:color w:val="0000FF"/>
          </w:rPr>
          <w:t>et</w:t>
        </w:r>
        <w:r w:rsidRPr="00336F71">
          <w:rPr>
            <w:color w:val="0000FF"/>
            <w:spacing w:val="-20"/>
          </w:rPr>
          <w:t xml:space="preserve"> </w:t>
        </w:r>
        <w:r w:rsidRPr="00336F71">
          <w:rPr>
            <w:color w:val="0000FF"/>
          </w:rPr>
          <w:t>al.</w:t>
        </w:r>
      </w:hyperlink>
      <w:r w:rsidRPr="00336F71">
        <w:t>,</w:t>
      </w:r>
      <w:r w:rsidRPr="00336F71">
        <w:rPr>
          <w:spacing w:val="-20"/>
        </w:rPr>
        <w:t xml:space="preserve"> </w:t>
      </w:r>
      <w:hyperlink w:anchor="_bookmark22" w:history="1">
        <w:r w:rsidRPr="00336F71">
          <w:rPr>
            <w:color w:val="0000FF"/>
          </w:rPr>
          <w:t>2018</w:t>
        </w:r>
      </w:hyperlink>
      <w:r w:rsidRPr="00336F71">
        <w:t>)</w:t>
      </w:r>
    </w:p>
    <w:p w14:paraId="1D44A4E5" w14:textId="7A55759A" w:rsidR="00ED727D" w:rsidRPr="00FA0A64" w:rsidRDefault="000A0ED8" w:rsidP="00FA0A64">
      <w:pPr>
        <w:pStyle w:val="WPheading1"/>
      </w:pPr>
      <w:bookmarkStart w:id="4" w:name="Conceptual_Framework_(optional)"/>
      <w:bookmarkStart w:id="5" w:name="_bookmark4"/>
      <w:bookmarkEnd w:id="4"/>
      <w:bookmarkEnd w:id="5"/>
      <w:r w:rsidRPr="00FA0A64">
        <w:lastRenderedPageBreak/>
        <w:t>Conceptual Framework (optional)</w:t>
      </w:r>
    </w:p>
    <w:p w14:paraId="6D76ABEC" w14:textId="77777777" w:rsidR="00ED727D" w:rsidRPr="00FA0A64" w:rsidRDefault="000A0ED8" w:rsidP="00FA0A64">
      <w:pPr>
        <w:pStyle w:val="WPbody"/>
        <w:rPr>
          <w:rFonts w:eastAsia="Georgia" w:cs="Georgia"/>
        </w:rPr>
      </w:pPr>
      <w:r w:rsidRPr="00FA0A64">
        <w:rPr>
          <w:spacing w:val="3"/>
          <w:w w:val="110"/>
        </w:rPr>
        <w:t>(The</w:t>
      </w:r>
      <w:r w:rsidRPr="00FA0A64">
        <w:rPr>
          <w:spacing w:val="-13"/>
          <w:w w:val="110"/>
        </w:rPr>
        <w:t xml:space="preserve"> </w:t>
      </w:r>
      <w:r w:rsidRPr="00FA0A64">
        <w:rPr>
          <w:spacing w:val="-2"/>
          <w:w w:val="110"/>
        </w:rPr>
        <w:t>us</w:t>
      </w:r>
      <w:r w:rsidRPr="00FA0A64">
        <w:rPr>
          <w:spacing w:val="-1"/>
          <w:w w:val="110"/>
        </w:rPr>
        <w:t>e</w:t>
      </w:r>
      <w:r w:rsidRPr="00FA0A64">
        <w:rPr>
          <w:spacing w:val="-13"/>
          <w:w w:val="110"/>
        </w:rPr>
        <w:t xml:space="preserve"> </w:t>
      </w:r>
      <w:r w:rsidRPr="00FA0A64">
        <w:rPr>
          <w:w w:val="110"/>
        </w:rPr>
        <w:t>of</w:t>
      </w:r>
      <w:r w:rsidRPr="00FA0A64">
        <w:rPr>
          <w:spacing w:val="-13"/>
          <w:w w:val="110"/>
        </w:rPr>
        <w:t xml:space="preserve"> </w:t>
      </w:r>
      <w:r w:rsidRPr="00FA0A64">
        <w:rPr>
          <w:w w:val="110"/>
        </w:rPr>
        <w:t>this</w:t>
      </w:r>
      <w:r w:rsidRPr="00FA0A64">
        <w:rPr>
          <w:spacing w:val="-14"/>
          <w:w w:val="110"/>
        </w:rPr>
        <w:t xml:space="preserve"> </w:t>
      </w:r>
      <w:r w:rsidRPr="00FA0A64">
        <w:rPr>
          <w:w w:val="110"/>
        </w:rPr>
        <w:t>section</w:t>
      </w:r>
      <w:r w:rsidRPr="00FA0A64">
        <w:rPr>
          <w:spacing w:val="-13"/>
          <w:w w:val="110"/>
        </w:rPr>
        <w:t xml:space="preserve"> </w:t>
      </w:r>
      <w:r w:rsidRPr="00FA0A64">
        <w:rPr>
          <w:w w:val="110"/>
        </w:rPr>
        <w:t>depends</w:t>
      </w:r>
      <w:r w:rsidRPr="00FA0A64">
        <w:rPr>
          <w:spacing w:val="-14"/>
          <w:w w:val="110"/>
        </w:rPr>
        <w:t xml:space="preserve"> </w:t>
      </w:r>
      <w:r w:rsidRPr="00FA0A64">
        <w:rPr>
          <w:w w:val="110"/>
        </w:rPr>
        <w:t>on</w:t>
      </w:r>
      <w:r w:rsidRPr="00FA0A64">
        <w:rPr>
          <w:spacing w:val="-13"/>
          <w:w w:val="110"/>
        </w:rPr>
        <w:t xml:space="preserve"> </w:t>
      </w:r>
      <w:r w:rsidRPr="00FA0A64">
        <w:rPr>
          <w:w w:val="110"/>
        </w:rPr>
        <w:t>the</w:t>
      </w:r>
      <w:r w:rsidRPr="00FA0A64">
        <w:rPr>
          <w:spacing w:val="-14"/>
          <w:w w:val="110"/>
        </w:rPr>
        <w:t xml:space="preserve"> </w:t>
      </w:r>
      <w:r w:rsidRPr="00FA0A64">
        <w:rPr>
          <w:w w:val="110"/>
        </w:rPr>
        <w:t>type</w:t>
      </w:r>
      <w:r w:rsidRPr="00FA0A64">
        <w:rPr>
          <w:spacing w:val="-13"/>
          <w:w w:val="110"/>
        </w:rPr>
        <w:t xml:space="preserve"> </w:t>
      </w:r>
      <w:r w:rsidRPr="00FA0A64">
        <w:rPr>
          <w:w w:val="110"/>
        </w:rPr>
        <w:t>of</w:t>
      </w:r>
      <w:r w:rsidRPr="00FA0A64">
        <w:rPr>
          <w:spacing w:val="-14"/>
          <w:w w:val="110"/>
        </w:rPr>
        <w:t xml:space="preserve"> </w:t>
      </w:r>
      <w:r w:rsidRPr="00FA0A64">
        <w:rPr>
          <w:w w:val="110"/>
        </w:rPr>
        <w:t>paper;</w:t>
      </w:r>
      <w:r w:rsidRPr="00FA0A64">
        <w:rPr>
          <w:spacing w:val="-9"/>
          <w:w w:val="110"/>
        </w:rPr>
        <w:t xml:space="preserve"> </w:t>
      </w:r>
      <w:r w:rsidRPr="00FA0A64">
        <w:rPr>
          <w:w w:val="110"/>
        </w:rPr>
        <w:t>if</w:t>
      </w:r>
      <w:r w:rsidRPr="00FA0A64">
        <w:rPr>
          <w:spacing w:val="-13"/>
          <w:w w:val="110"/>
        </w:rPr>
        <w:t xml:space="preserve"> </w:t>
      </w:r>
      <w:r w:rsidRPr="00FA0A64">
        <w:rPr>
          <w:spacing w:val="-1"/>
          <w:w w:val="110"/>
        </w:rPr>
        <w:t>entir</w:t>
      </w:r>
      <w:r w:rsidRPr="00FA0A64">
        <w:rPr>
          <w:spacing w:val="-2"/>
          <w:w w:val="110"/>
        </w:rPr>
        <w:t>ely</w:t>
      </w:r>
      <w:r w:rsidRPr="00FA0A64">
        <w:rPr>
          <w:spacing w:val="-14"/>
          <w:w w:val="110"/>
        </w:rPr>
        <w:t xml:space="preserve"> </w:t>
      </w:r>
      <w:r w:rsidRPr="00FA0A64">
        <w:rPr>
          <w:w w:val="110"/>
        </w:rPr>
        <w:t>empirical,</w:t>
      </w:r>
      <w:r w:rsidRPr="00FA0A64">
        <w:rPr>
          <w:spacing w:val="-12"/>
          <w:w w:val="110"/>
        </w:rPr>
        <w:t xml:space="preserve"> </w:t>
      </w:r>
      <w:r w:rsidRPr="00FA0A64">
        <w:rPr>
          <w:w w:val="110"/>
        </w:rPr>
        <w:t>the</w:t>
      </w:r>
      <w:r w:rsidRPr="00FA0A64">
        <w:rPr>
          <w:spacing w:val="-13"/>
          <w:w w:val="110"/>
        </w:rPr>
        <w:t xml:space="preserve"> </w:t>
      </w:r>
      <w:r w:rsidRPr="00FA0A64">
        <w:rPr>
          <w:w w:val="110"/>
        </w:rPr>
        <w:t>impact</w:t>
      </w:r>
      <w:r w:rsidRPr="00FA0A64">
        <w:rPr>
          <w:spacing w:val="-14"/>
          <w:w w:val="110"/>
        </w:rPr>
        <w:t xml:space="preserve"> </w:t>
      </w:r>
      <w:r w:rsidRPr="00FA0A64">
        <w:rPr>
          <w:w w:val="110"/>
        </w:rPr>
        <w:t>mechanisms</w:t>
      </w:r>
      <w:r w:rsidRPr="00FA0A64">
        <w:rPr>
          <w:spacing w:val="25"/>
          <w:w w:val="113"/>
        </w:rPr>
        <w:t xml:space="preserve"> </w:t>
      </w:r>
      <w:r w:rsidRPr="00FA0A64">
        <w:rPr>
          <w:w w:val="110"/>
        </w:rPr>
        <w:t>can</w:t>
      </w:r>
      <w:r w:rsidRPr="00FA0A64">
        <w:rPr>
          <w:spacing w:val="-12"/>
          <w:w w:val="110"/>
        </w:rPr>
        <w:t xml:space="preserve"> </w:t>
      </w:r>
      <w:r w:rsidRPr="00FA0A64">
        <w:rPr>
          <w:w w:val="110"/>
        </w:rPr>
        <w:t>be</w:t>
      </w:r>
      <w:r w:rsidRPr="00FA0A64">
        <w:rPr>
          <w:spacing w:val="-10"/>
          <w:w w:val="110"/>
        </w:rPr>
        <w:t xml:space="preserve"> </w:t>
      </w:r>
      <w:r w:rsidRPr="00FA0A64">
        <w:rPr>
          <w:w w:val="110"/>
        </w:rPr>
        <w:t>briefly</w:t>
      </w:r>
      <w:r w:rsidRPr="00FA0A64">
        <w:rPr>
          <w:spacing w:val="-12"/>
          <w:w w:val="110"/>
        </w:rPr>
        <w:t xml:space="preserve"> </w:t>
      </w:r>
      <w:r w:rsidRPr="00FA0A64">
        <w:rPr>
          <w:w w:val="110"/>
        </w:rPr>
        <w:t>discussed</w:t>
      </w:r>
      <w:r w:rsidRPr="00FA0A64">
        <w:rPr>
          <w:spacing w:val="-10"/>
          <w:w w:val="110"/>
        </w:rPr>
        <w:t xml:space="preserve"> </w:t>
      </w:r>
      <w:r w:rsidRPr="00FA0A64">
        <w:rPr>
          <w:w w:val="110"/>
        </w:rPr>
        <w:t>in</w:t>
      </w:r>
      <w:r w:rsidRPr="00FA0A64">
        <w:rPr>
          <w:spacing w:val="-12"/>
          <w:w w:val="110"/>
        </w:rPr>
        <w:t xml:space="preserve"> </w:t>
      </w:r>
      <w:r w:rsidRPr="00FA0A64">
        <w:rPr>
          <w:w w:val="110"/>
        </w:rPr>
        <w:t>the</w:t>
      </w:r>
      <w:r w:rsidRPr="00FA0A64">
        <w:rPr>
          <w:spacing w:val="-11"/>
          <w:w w:val="110"/>
        </w:rPr>
        <w:t xml:space="preserve"> </w:t>
      </w:r>
      <w:r w:rsidRPr="00FA0A64">
        <w:rPr>
          <w:spacing w:val="-2"/>
          <w:w w:val="110"/>
        </w:rPr>
        <w:t>intr</w:t>
      </w:r>
      <w:r w:rsidRPr="00FA0A64">
        <w:rPr>
          <w:spacing w:val="-1"/>
          <w:w w:val="110"/>
        </w:rPr>
        <w:t>oduction</w:t>
      </w:r>
      <w:r w:rsidRPr="00FA0A64">
        <w:rPr>
          <w:spacing w:val="-10"/>
          <w:w w:val="110"/>
        </w:rPr>
        <w:t xml:space="preserve"> </w:t>
      </w:r>
      <w:r w:rsidRPr="00FA0A64">
        <w:rPr>
          <w:w w:val="110"/>
        </w:rPr>
        <w:t>and,</w:t>
      </w:r>
      <w:r w:rsidRPr="00FA0A64">
        <w:rPr>
          <w:spacing w:val="-11"/>
          <w:w w:val="110"/>
        </w:rPr>
        <w:t xml:space="preserve"> </w:t>
      </w:r>
      <w:r w:rsidRPr="00FA0A64">
        <w:rPr>
          <w:spacing w:val="-2"/>
          <w:w w:val="110"/>
        </w:rPr>
        <w:t>e</w:t>
      </w:r>
      <w:r w:rsidRPr="00FA0A64">
        <w:rPr>
          <w:spacing w:val="-3"/>
          <w:w w:val="110"/>
        </w:rPr>
        <w:t>xtensively,</w:t>
      </w:r>
      <w:r w:rsidRPr="00FA0A64">
        <w:rPr>
          <w:spacing w:val="-10"/>
          <w:w w:val="110"/>
        </w:rPr>
        <w:t xml:space="preserve"> </w:t>
      </w:r>
      <w:r w:rsidRPr="00FA0A64">
        <w:rPr>
          <w:w w:val="110"/>
        </w:rPr>
        <w:t>in</w:t>
      </w:r>
      <w:r w:rsidRPr="00FA0A64">
        <w:rPr>
          <w:spacing w:val="-12"/>
          <w:w w:val="110"/>
        </w:rPr>
        <w:t xml:space="preserve"> </w:t>
      </w:r>
      <w:r w:rsidRPr="00FA0A64">
        <w:rPr>
          <w:w w:val="110"/>
        </w:rPr>
        <w:t>the</w:t>
      </w:r>
      <w:r w:rsidRPr="00FA0A64">
        <w:rPr>
          <w:spacing w:val="-10"/>
          <w:w w:val="110"/>
        </w:rPr>
        <w:t xml:space="preserve"> </w:t>
      </w:r>
      <w:r w:rsidRPr="00FA0A64">
        <w:rPr>
          <w:w w:val="110"/>
        </w:rPr>
        <w:t>empirical</w:t>
      </w:r>
      <w:r w:rsidRPr="00FA0A64">
        <w:rPr>
          <w:spacing w:val="-12"/>
          <w:w w:val="110"/>
        </w:rPr>
        <w:t xml:space="preserve"> </w:t>
      </w:r>
      <w:r w:rsidRPr="00FA0A64">
        <w:rPr>
          <w:w w:val="110"/>
        </w:rPr>
        <w:t>section</w:t>
      </w:r>
      <w:r w:rsidRPr="00FA0A64">
        <w:rPr>
          <w:spacing w:val="-11"/>
          <w:w w:val="110"/>
        </w:rPr>
        <w:t xml:space="preserve"> </w:t>
      </w:r>
      <w:r w:rsidRPr="00FA0A64">
        <w:rPr>
          <w:w w:val="110"/>
        </w:rPr>
        <w:t>-</w:t>
      </w:r>
      <w:r w:rsidRPr="00FA0A64">
        <w:rPr>
          <w:spacing w:val="-10"/>
          <w:w w:val="110"/>
        </w:rPr>
        <w:t xml:space="preserve"> </w:t>
      </w:r>
      <w:r w:rsidRPr="00FA0A64">
        <w:rPr>
          <w:w w:val="110"/>
        </w:rPr>
        <w:t>see</w:t>
      </w:r>
      <w:r w:rsidRPr="00FA0A64">
        <w:rPr>
          <w:spacing w:val="-12"/>
          <w:w w:val="110"/>
        </w:rPr>
        <w:t xml:space="preserve"> </w:t>
      </w:r>
      <w:r w:rsidRPr="00FA0A64">
        <w:rPr>
          <w:spacing w:val="-1"/>
          <w:w w:val="110"/>
        </w:rPr>
        <w:t>belo</w:t>
      </w:r>
      <w:r w:rsidRPr="00FA0A64">
        <w:rPr>
          <w:spacing w:val="-2"/>
          <w:w w:val="110"/>
        </w:rPr>
        <w:t>w).</w:t>
      </w:r>
    </w:p>
    <w:p w14:paraId="7CAE688E" w14:textId="77777777" w:rsidR="00ED727D" w:rsidRPr="00336F71" w:rsidRDefault="00ED727D">
      <w:pPr>
        <w:spacing w:before="9"/>
        <w:rPr>
          <w:rFonts w:ascii="Georgia" w:eastAsia="Georgia" w:hAnsi="Georgia" w:cs="Georgia"/>
        </w:rPr>
      </w:pPr>
    </w:p>
    <w:p w14:paraId="49EDF81C" w14:textId="77777777" w:rsidR="00ED727D" w:rsidRPr="00336F71" w:rsidRDefault="000A0ED8" w:rsidP="00FA0A64">
      <w:pPr>
        <w:pStyle w:val="WPletterlist"/>
      </w:pPr>
      <w:r w:rsidRPr="00FA0A64">
        <w:t xml:space="preserve">It explains </w:t>
      </w:r>
      <w:r w:rsidRPr="00336F71">
        <w:t>the</w:t>
      </w:r>
      <w:r w:rsidRPr="00FA0A64">
        <w:t xml:space="preserve"> </w:t>
      </w:r>
      <w:r w:rsidRPr="00336F71">
        <w:t>potential</w:t>
      </w:r>
      <w:r w:rsidRPr="00FA0A64">
        <w:t xml:space="preserve"> </w:t>
      </w:r>
      <w:r w:rsidRPr="00336F71">
        <w:t>determinants</w:t>
      </w:r>
      <w:r w:rsidRPr="00FA0A64">
        <w:t xml:space="preserve"> </w:t>
      </w:r>
      <w:r w:rsidRPr="00336F71">
        <w:t>and</w:t>
      </w:r>
      <w:r w:rsidRPr="00FA0A64">
        <w:t xml:space="preserve"> </w:t>
      </w:r>
      <w:r w:rsidRPr="00336F71">
        <w:t>the</w:t>
      </w:r>
      <w:r w:rsidRPr="00FA0A64">
        <w:t xml:space="preserve"> </w:t>
      </w:r>
      <w:r w:rsidRPr="00336F71">
        <w:t>impact/causal</w:t>
      </w:r>
      <w:r w:rsidRPr="00FA0A64">
        <w:t xml:space="preserve"> </w:t>
      </w:r>
      <w:r w:rsidRPr="00336F71">
        <w:t>mechanisms</w:t>
      </w:r>
      <w:r w:rsidRPr="00FA0A64">
        <w:t xml:space="preserve"> </w:t>
      </w:r>
      <w:r w:rsidRPr="00336F71">
        <w:t>of</w:t>
      </w:r>
      <w:r w:rsidRPr="00FA0A64">
        <w:t xml:space="preserve"> </w:t>
      </w:r>
      <w:r w:rsidRPr="00336F71">
        <w:t>a</w:t>
      </w:r>
      <w:r w:rsidRPr="00FA0A64">
        <w:t xml:space="preserve"> given </w:t>
      </w:r>
      <w:r w:rsidRPr="00336F71">
        <w:t>pol-</w:t>
      </w:r>
      <w:r w:rsidRPr="00FA0A64">
        <w:rPr>
          <w:w w:val="100"/>
        </w:rPr>
        <w:t xml:space="preserve"> </w:t>
      </w:r>
      <w:r w:rsidRPr="00336F71">
        <w:t>icy/intervention,</w:t>
      </w:r>
      <w:r w:rsidRPr="00FA0A64">
        <w:t xml:space="preserve"> </w:t>
      </w:r>
      <w:proofErr w:type="gramStart"/>
      <w:r w:rsidRPr="00336F71">
        <w:t>phenomenon</w:t>
      </w:r>
      <w:proofErr w:type="gramEnd"/>
      <w:r w:rsidRPr="00FA0A64">
        <w:t xml:space="preserve"> </w:t>
      </w:r>
      <w:r w:rsidRPr="00336F71">
        <w:t>or</w:t>
      </w:r>
      <w:r w:rsidRPr="00FA0A64">
        <w:t xml:space="preserve"> </w:t>
      </w:r>
      <w:r w:rsidRPr="00336F71">
        <w:t>shock</w:t>
      </w:r>
      <w:r w:rsidRPr="00FA0A64">
        <w:t xml:space="preserve"> </w:t>
      </w:r>
      <w:r w:rsidRPr="00336F71">
        <w:t>on</w:t>
      </w:r>
      <w:r w:rsidRPr="00FA0A64">
        <w:t xml:space="preserve"> </w:t>
      </w:r>
      <w:r w:rsidRPr="00336F71">
        <w:t>the</w:t>
      </w:r>
      <w:r w:rsidRPr="00FA0A64">
        <w:t xml:space="preserve"> </w:t>
      </w:r>
      <w:r w:rsidRPr="00336F71">
        <w:t>outcome(s)</w:t>
      </w:r>
    </w:p>
    <w:p w14:paraId="495432FF" w14:textId="77777777" w:rsidR="00ED727D" w:rsidRPr="00336F71" w:rsidRDefault="000A0ED8" w:rsidP="00FA0A64">
      <w:pPr>
        <w:pStyle w:val="WPletterlist"/>
      </w:pPr>
      <w:r w:rsidRPr="00FA0A64">
        <w:t xml:space="preserve">It allows </w:t>
      </w:r>
      <w:r w:rsidRPr="00336F71">
        <w:t>to</w:t>
      </w:r>
      <w:r w:rsidRPr="00FA0A64">
        <w:t xml:space="preserve"> derive </w:t>
      </w:r>
      <w:r w:rsidRPr="00336F71">
        <w:t>(conceptually</w:t>
      </w:r>
      <w:r w:rsidRPr="00FA0A64">
        <w:t xml:space="preserve"> </w:t>
      </w:r>
      <w:r w:rsidRPr="00336F71">
        <w:t>or</w:t>
      </w:r>
      <w:r w:rsidRPr="00FA0A64">
        <w:t xml:space="preserve"> theoretically) </w:t>
      </w:r>
      <w:r w:rsidRPr="00336F71">
        <w:t>the</w:t>
      </w:r>
      <w:r w:rsidRPr="00FA0A64">
        <w:t xml:space="preserve"> </w:t>
      </w:r>
      <w:r w:rsidRPr="00336F71">
        <w:t>hypotheses</w:t>
      </w:r>
      <w:r w:rsidRPr="00FA0A64">
        <w:t xml:space="preserve"> </w:t>
      </w:r>
      <w:r w:rsidRPr="00336F71">
        <w:t>being</w:t>
      </w:r>
      <w:r w:rsidRPr="00FA0A64">
        <w:t xml:space="preserve"> </w:t>
      </w:r>
      <w:r w:rsidRPr="00336F71">
        <w:t>tested</w:t>
      </w:r>
      <w:r w:rsidRPr="00FA0A64">
        <w:t xml:space="preserve"> with </w:t>
      </w:r>
      <w:r w:rsidRPr="00336F71">
        <w:t>the</w:t>
      </w:r>
      <w:r w:rsidRPr="00FA0A64">
        <w:rPr>
          <w:w w:val="100"/>
        </w:rPr>
        <w:t xml:space="preserve"> </w:t>
      </w:r>
      <w:r w:rsidRPr="00336F71">
        <w:t>empirical</w:t>
      </w:r>
      <w:r w:rsidRPr="00FA0A64">
        <w:t xml:space="preserve"> </w:t>
      </w:r>
      <w:r w:rsidRPr="00336F71">
        <w:t>models</w:t>
      </w:r>
    </w:p>
    <w:p w14:paraId="3E353EE6" w14:textId="77777777" w:rsidR="00ED727D" w:rsidRPr="00336F71" w:rsidRDefault="000A0ED8" w:rsidP="00FA0A64">
      <w:pPr>
        <w:pStyle w:val="WPletterlist"/>
      </w:pPr>
      <w:r w:rsidRPr="00FA0A64">
        <w:t xml:space="preserve">It </w:t>
      </w:r>
      <w:r w:rsidRPr="00336F71">
        <w:t>may</w:t>
      </w:r>
      <w:r w:rsidRPr="00FA0A64">
        <w:t xml:space="preserve"> </w:t>
      </w:r>
      <w:r w:rsidRPr="00336F71">
        <w:t>help</w:t>
      </w:r>
      <w:r w:rsidRPr="00FA0A64">
        <w:t xml:space="preserve"> </w:t>
      </w:r>
      <w:r w:rsidRPr="00336F71">
        <w:t>to</w:t>
      </w:r>
      <w:r w:rsidRPr="00FA0A64">
        <w:t xml:space="preserve"> </w:t>
      </w:r>
      <w:r w:rsidRPr="00336F71">
        <w:t>explain</w:t>
      </w:r>
      <w:r w:rsidRPr="00FA0A64">
        <w:t xml:space="preserve"> </w:t>
      </w:r>
      <w:r w:rsidRPr="00336F71">
        <w:t>some</w:t>
      </w:r>
      <w:r w:rsidRPr="00FA0A64">
        <w:t xml:space="preserve"> </w:t>
      </w:r>
      <w:r w:rsidRPr="00336F71">
        <w:t>(seemingly)</w:t>
      </w:r>
      <w:r w:rsidRPr="00FA0A64">
        <w:t xml:space="preserve"> </w:t>
      </w:r>
      <w:r w:rsidRPr="00336F71">
        <w:t>unexpected</w:t>
      </w:r>
      <w:r w:rsidRPr="00FA0A64">
        <w:t xml:space="preserve"> </w:t>
      </w:r>
      <w:r w:rsidRPr="00336F71">
        <w:t>or</w:t>
      </w:r>
      <w:r w:rsidRPr="00FA0A64">
        <w:t xml:space="preserve"> counterintuitive </w:t>
      </w:r>
      <w:r w:rsidRPr="00336F71">
        <w:t>empirical</w:t>
      </w:r>
      <w:r w:rsidRPr="00FA0A64">
        <w:t xml:space="preserve"> results</w:t>
      </w:r>
    </w:p>
    <w:p w14:paraId="1BBAC45D" w14:textId="77777777" w:rsidR="00ED727D" w:rsidRPr="00336F71" w:rsidRDefault="000A0ED8" w:rsidP="00FA0A64">
      <w:pPr>
        <w:pStyle w:val="WPletterlist"/>
      </w:pPr>
      <w:r w:rsidRPr="00FA0A64">
        <w:rPr>
          <w:w w:val="100"/>
        </w:rPr>
        <w:t>The interpretation of the empirical results needs to be done consistently with the dev</w:t>
      </w:r>
      <w:r w:rsidR="00CF7BE2" w:rsidRPr="00FA0A64">
        <w:rPr>
          <w:w w:val="100"/>
        </w:rPr>
        <w:t>el</w:t>
      </w:r>
      <w:r w:rsidRPr="00FA0A64">
        <w:rPr>
          <w:w w:val="100"/>
        </w:rPr>
        <w:t>oped conceptual framework</w:t>
      </w:r>
    </w:p>
    <w:p w14:paraId="670BF036" w14:textId="77777777" w:rsidR="00ED727D" w:rsidRPr="00336F71" w:rsidRDefault="00ED727D">
      <w:pPr>
        <w:spacing w:line="298" w:lineRule="auto"/>
        <w:rPr>
          <w:rFonts w:ascii="Georgia" w:hAnsi="Georgia"/>
        </w:rPr>
        <w:sectPr w:rsidR="00ED727D" w:rsidRPr="00336F71" w:rsidSect="003A71F8">
          <w:pgSz w:w="11900" w:h="16820"/>
          <w:pgMar w:top="1500" w:right="1360" w:bottom="1120" w:left="1360" w:header="0" w:footer="927" w:gutter="0"/>
          <w:cols w:space="720"/>
          <w:docGrid w:linePitch="299"/>
        </w:sectPr>
      </w:pPr>
    </w:p>
    <w:p w14:paraId="74121B6D" w14:textId="4AB7DFFA" w:rsidR="00ED727D" w:rsidRPr="00FA0A64" w:rsidRDefault="000A0ED8" w:rsidP="00FA0A64">
      <w:pPr>
        <w:pStyle w:val="Titre1"/>
        <w:keepNext/>
        <w:keepLines/>
        <w:widowControl/>
        <w:numPr>
          <w:ilvl w:val="0"/>
          <w:numId w:val="10"/>
        </w:numPr>
        <w:spacing w:before="240" w:after="240"/>
        <w:ind w:left="993" w:hanging="420"/>
        <w:jc w:val="both"/>
        <w:rPr>
          <w:rFonts w:ascii="Century Gothic" w:eastAsiaTheme="majorEastAsia" w:hAnsi="Century Gothic" w:cstheme="majorBidi"/>
          <w:color w:val="E36C0A" w:themeColor="accent6" w:themeShade="BF"/>
          <w:sz w:val="30"/>
          <w:szCs w:val="30"/>
          <w:lang w:val="en-CA"/>
        </w:rPr>
      </w:pPr>
      <w:bookmarkStart w:id="6" w:name="Data_and_Measurement_of_Key_Variables"/>
      <w:bookmarkStart w:id="7" w:name="_bookmark5"/>
      <w:bookmarkEnd w:id="6"/>
      <w:bookmarkEnd w:id="7"/>
      <w:r w:rsidRPr="00FA0A64">
        <w:rPr>
          <w:rFonts w:ascii="Century Gothic" w:eastAsiaTheme="majorEastAsia" w:hAnsi="Century Gothic" w:cstheme="majorBidi"/>
          <w:color w:val="E36C0A" w:themeColor="accent6" w:themeShade="BF"/>
          <w:sz w:val="30"/>
          <w:szCs w:val="30"/>
          <w:lang w:val="en-CA"/>
        </w:rPr>
        <w:lastRenderedPageBreak/>
        <w:t>Data and Measurement of Key Variables</w:t>
      </w:r>
    </w:p>
    <w:p w14:paraId="74F679E0" w14:textId="0B184F64" w:rsidR="00ED727D" w:rsidRPr="00FA0A64" w:rsidRDefault="000A0ED8" w:rsidP="007C1767">
      <w:pPr>
        <w:pStyle w:val="WPbody"/>
        <w:ind w:right="1326"/>
        <w:rPr>
          <w:rFonts w:eastAsia="Georgia" w:cs="Georgia"/>
        </w:rPr>
      </w:pPr>
      <w:r w:rsidRPr="00FA0A64">
        <w:rPr>
          <w:spacing w:val="-3"/>
          <w:w w:val="110"/>
        </w:rPr>
        <w:t>(N</w:t>
      </w:r>
      <w:r w:rsidRPr="00FA0A64">
        <w:rPr>
          <w:spacing w:val="-2"/>
          <w:w w:val="110"/>
        </w:rPr>
        <w:t>ote</w:t>
      </w:r>
      <w:r w:rsidRPr="00FA0A64">
        <w:rPr>
          <w:spacing w:val="-15"/>
          <w:w w:val="110"/>
        </w:rPr>
        <w:t xml:space="preserve"> </w:t>
      </w:r>
      <w:r w:rsidRPr="00FA0A64">
        <w:rPr>
          <w:w w:val="110"/>
        </w:rPr>
        <w:t>that</w:t>
      </w:r>
      <w:r w:rsidRPr="00FA0A64">
        <w:rPr>
          <w:spacing w:val="-14"/>
          <w:w w:val="110"/>
        </w:rPr>
        <w:t xml:space="preserve"> </w:t>
      </w:r>
      <w:r w:rsidRPr="00FA0A64">
        <w:rPr>
          <w:w w:val="110"/>
        </w:rPr>
        <w:t>the</w:t>
      </w:r>
      <w:r w:rsidRPr="00FA0A64">
        <w:rPr>
          <w:spacing w:val="-14"/>
          <w:w w:val="110"/>
        </w:rPr>
        <w:t xml:space="preserve"> </w:t>
      </w:r>
      <w:r w:rsidRPr="00FA0A64">
        <w:rPr>
          <w:spacing w:val="-2"/>
          <w:w w:val="110"/>
        </w:rPr>
        <w:t>E</w:t>
      </w:r>
      <w:r w:rsidRPr="00FA0A64">
        <w:rPr>
          <w:spacing w:val="-1"/>
          <w:w w:val="110"/>
        </w:rPr>
        <w:t>mpirical</w:t>
      </w:r>
      <w:r w:rsidRPr="00FA0A64">
        <w:rPr>
          <w:spacing w:val="-14"/>
          <w:w w:val="110"/>
        </w:rPr>
        <w:t xml:space="preserve"> </w:t>
      </w:r>
      <w:r w:rsidRPr="00FA0A64">
        <w:rPr>
          <w:spacing w:val="-2"/>
          <w:w w:val="110"/>
        </w:rPr>
        <w:t>Str</w:t>
      </w:r>
      <w:r w:rsidRPr="00FA0A64">
        <w:rPr>
          <w:spacing w:val="-1"/>
          <w:w w:val="110"/>
        </w:rPr>
        <w:t>ateg</w:t>
      </w:r>
      <w:r w:rsidRPr="00FA0A64">
        <w:rPr>
          <w:spacing w:val="-2"/>
          <w:w w:val="110"/>
        </w:rPr>
        <w:t>y</w:t>
      </w:r>
      <w:r w:rsidRPr="00FA0A64">
        <w:rPr>
          <w:spacing w:val="-14"/>
          <w:w w:val="110"/>
        </w:rPr>
        <w:t xml:space="preserve"> </w:t>
      </w:r>
      <w:r w:rsidRPr="00FA0A64">
        <w:rPr>
          <w:w w:val="110"/>
        </w:rPr>
        <w:t>section</w:t>
      </w:r>
      <w:r w:rsidRPr="00FA0A64">
        <w:rPr>
          <w:spacing w:val="-14"/>
          <w:w w:val="110"/>
        </w:rPr>
        <w:t xml:space="preserve"> </w:t>
      </w:r>
      <w:r w:rsidRPr="00FA0A64">
        <w:rPr>
          <w:w w:val="110"/>
        </w:rPr>
        <w:t>-</w:t>
      </w:r>
      <w:r w:rsidRPr="00FA0A64">
        <w:rPr>
          <w:spacing w:val="-14"/>
          <w:w w:val="110"/>
        </w:rPr>
        <w:t xml:space="preserve"> </w:t>
      </w:r>
      <w:r w:rsidRPr="00FA0A64">
        <w:rPr>
          <w:w w:val="110"/>
        </w:rPr>
        <w:t>just</w:t>
      </w:r>
      <w:r w:rsidRPr="00FA0A64">
        <w:rPr>
          <w:spacing w:val="-14"/>
          <w:w w:val="110"/>
        </w:rPr>
        <w:t xml:space="preserve"> </w:t>
      </w:r>
      <w:r w:rsidRPr="00FA0A64">
        <w:rPr>
          <w:w w:val="110"/>
        </w:rPr>
        <w:t>after</w:t>
      </w:r>
      <w:r w:rsidRPr="00FA0A64">
        <w:rPr>
          <w:spacing w:val="-15"/>
          <w:w w:val="110"/>
        </w:rPr>
        <w:t xml:space="preserve"> </w:t>
      </w:r>
      <w:r w:rsidRPr="00FA0A64">
        <w:rPr>
          <w:w w:val="110"/>
        </w:rPr>
        <w:t>-</w:t>
      </w:r>
      <w:r w:rsidRPr="00FA0A64">
        <w:rPr>
          <w:spacing w:val="-14"/>
          <w:w w:val="110"/>
        </w:rPr>
        <w:t xml:space="preserve"> </w:t>
      </w:r>
      <w:r w:rsidRPr="00FA0A64">
        <w:rPr>
          <w:w w:val="110"/>
        </w:rPr>
        <w:t>sometimes</w:t>
      </w:r>
      <w:r w:rsidRPr="00FA0A64">
        <w:rPr>
          <w:spacing w:val="-14"/>
          <w:w w:val="110"/>
        </w:rPr>
        <w:t xml:space="preserve"> </w:t>
      </w:r>
      <w:r w:rsidRPr="00FA0A64">
        <w:rPr>
          <w:spacing w:val="-1"/>
          <w:w w:val="110"/>
        </w:rPr>
        <w:t>precedes</w:t>
      </w:r>
      <w:r w:rsidRPr="00FA0A64">
        <w:rPr>
          <w:spacing w:val="-14"/>
          <w:w w:val="110"/>
        </w:rPr>
        <w:t xml:space="preserve"> </w:t>
      </w:r>
      <w:r w:rsidRPr="00FA0A64">
        <w:rPr>
          <w:w w:val="110"/>
        </w:rPr>
        <w:t>this</w:t>
      </w:r>
      <w:r w:rsidRPr="00FA0A64">
        <w:rPr>
          <w:spacing w:val="-14"/>
          <w:w w:val="110"/>
        </w:rPr>
        <w:t xml:space="preserve"> </w:t>
      </w:r>
      <w:r w:rsidRPr="00FA0A64">
        <w:rPr>
          <w:spacing w:val="-1"/>
          <w:w w:val="110"/>
        </w:rPr>
        <w:t>one</w:t>
      </w:r>
      <w:r w:rsidRPr="00FA0A64">
        <w:rPr>
          <w:spacing w:val="-2"/>
          <w:w w:val="110"/>
        </w:rPr>
        <w:t>).</w:t>
      </w:r>
    </w:p>
    <w:p w14:paraId="2EAE714D" w14:textId="77777777" w:rsidR="00ED727D" w:rsidRPr="00DD5464" w:rsidRDefault="000A0ED8" w:rsidP="007C1767">
      <w:pPr>
        <w:pStyle w:val="Titre2"/>
        <w:numPr>
          <w:ilvl w:val="1"/>
          <w:numId w:val="4"/>
        </w:numPr>
        <w:tabs>
          <w:tab w:val="left" w:pos="727"/>
        </w:tabs>
        <w:spacing w:before="136"/>
        <w:ind w:right="1326" w:hanging="612"/>
        <w:jc w:val="both"/>
        <w:rPr>
          <w:rFonts w:ascii="Century Gothic" w:hAnsi="Century Gothic"/>
          <w:b w:val="0"/>
          <w:bCs w:val="0"/>
          <w:color w:val="0070C0"/>
          <w:sz w:val="26"/>
          <w:szCs w:val="26"/>
        </w:rPr>
      </w:pPr>
      <w:bookmarkStart w:id="8" w:name="Context_and_Data"/>
      <w:bookmarkStart w:id="9" w:name="_bookmark6"/>
      <w:bookmarkEnd w:id="8"/>
      <w:bookmarkEnd w:id="9"/>
      <w:r w:rsidRPr="00DD5464">
        <w:rPr>
          <w:rFonts w:ascii="Century Gothic" w:hAnsi="Century Gothic"/>
          <w:color w:val="0070C0"/>
          <w:spacing w:val="-3"/>
          <w:sz w:val="26"/>
          <w:szCs w:val="26"/>
        </w:rPr>
        <w:t>Con</w:t>
      </w:r>
      <w:r w:rsidRPr="00DD5464">
        <w:rPr>
          <w:rFonts w:ascii="Century Gothic" w:hAnsi="Century Gothic"/>
          <w:color w:val="0070C0"/>
          <w:spacing w:val="-2"/>
          <w:sz w:val="26"/>
          <w:szCs w:val="26"/>
        </w:rPr>
        <w:t>text</w:t>
      </w:r>
      <w:r w:rsidRPr="00DD5464">
        <w:rPr>
          <w:rFonts w:ascii="Century Gothic" w:hAnsi="Century Gothic"/>
          <w:color w:val="0070C0"/>
          <w:spacing w:val="-5"/>
          <w:sz w:val="26"/>
          <w:szCs w:val="26"/>
        </w:rPr>
        <w:t xml:space="preserve"> </w:t>
      </w:r>
      <w:r w:rsidRPr="00DD5464">
        <w:rPr>
          <w:rFonts w:ascii="Century Gothic" w:hAnsi="Century Gothic"/>
          <w:color w:val="0070C0"/>
          <w:sz w:val="26"/>
          <w:szCs w:val="26"/>
        </w:rPr>
        <w:t>and</w:t>
      </w:r>
      <w:r w:rsidRPr="00DD5464">
        <w:rPr>
          <w:rFonts w:ascii="Century Gothic" w:hAnsi="Century Gothic"/>
          <w:color w:val="0070C0"/>
          <w:spacing w:val="-5"/>
          <w:sz w:val="26"/>
          <w:szCs w:val="26"/>
        </w:rPr>
        <w:t xml:space="preserve"> </w:t>
      </w:r>
      <w:r w:rsidRPr="00DD5464">
        <w:rPr>
          <w:rFonts w:ascii="Century Gothic" w:hAnsi="Century Gothic"/>
          <w:color w:val="0070C0"/>
          <w:sz w:val="26"/>
          <w:szCs w:val="26"/>
        </w:rPr>
        <w:t>Data</w:t>
      </w:r>
    </w:p>
    <w:p w14:paraId="753D523D" w14:textId="77777777" w:rsidR="00ED727D" w:rsidRPr="00336F71" w:rsidRDefault="00ED727D" w:rsidP="007C1767">
      <w:pPr>
        <w:spacing w:before="2"/>
        <w:ind w:right="1326"/>
        <w:rPr>
          <w:rFonts w:ascii="Georgia" w:eastAsia="Georgia" w:hAnsi="Georgia" w:cs="Georgia"/>
          <w:b/>
          <w:bCs/>
        </w:rPr>
      </w:pPr>
    </w:p>
    <w:p w14:paraId="4C88E200" w14:textId="77777777" w:rsidR="00ED727D" w:rsidRPr="00336F71" w:rsidRDefault="000A0ED8" w:rsidP="007C1767">
      <w:pPr>
        <w:pStyle w:val="WPbody"/>
        <w:ind w:right="1326"/>
      </w:pPr>
      <w:r w:rsidRPr="00336F71">
        <w:rPr>
          <w:spacing w:val="-3"/>
        </w:rPr>
        <w:t>I</w:t>
      </w:r>
      <w:r w:rsidRPr="00336F71">
        <w:rPr>
          <w:spacing w:val="-2"/>
        </w:rPr>
        <w:t>n</w:t>
      </w:r>
      <w:r w:rsidRPr="00336F71">
        <w:rPr>
          <w:spacing w:val="6"/>
        </w:rPr>
        <w:t xml:space="preserve"> </w:t>
      </w:r>
      <w:r w:rsidRPr="00336F71">
        <w:t>this</w:t>
      </w:r>
      <w:r w:rsidRPr="00336F71">
        <w:rPr>
          <w:spacing w:val="6"/>
        </w:rPr>
        <w:t xml:space="preserve"> </w:t>
      </w:r>
      <w:r w:rsidRPr="00336F71">
        <w:t>subsection</w:t>
      </w:r>
      <w:r w:rsidRPr="00336F71">
        <w:rPr>
          <w:spacing w:val="7"/>
        </w:rPr>
        <w:t xml:space="preserve"> </w:t>
      </w:r>
      <w:r w:rsidRPr="00336F71">
        <w:rPr>
          <w:spacing w:val="-1"/>
        </w:rPr>
        <w:t>you</w:t>
      </w:r>
      <w:r w:rsidRPr="00336F71">
        <w:rPr>
          <w:spacing w:val="6"/>
        </w:rPr>
        <w:t xml:space="preserve"> </w:t>
      </w:r>
      <w:r w:rsidRPr="00336F71">
        <w:t>need</w:t>
      </w:r>
      <w:r w:rsidRPr="00336F71">
        <w:rPr>
          <w:spacing w:val="7"/>
        </w:rPr>
        <w:t xml:space="preserve"> </w:t>
      </w:r>
      <w:r w:rsidRPr="00336F71">
        <w:t>to</w:t>
      </w:r>
      <w:r w:rsidRPr="00336F71">
        <w:rPr>
          <w:spacing w:val="6"/>
        </w:rPr>
        <w:t xml:space="preserve"> </w:t>
      </w:r>
      <w:r w:rsidRPr="00336F71">
        <w:t>describe</w:t>
      </w:r>
      <w:r w:rsidRPr="00336F71">
        <w:rPr>
          <w:spacing w:val="6"/>
        </w:rPr>
        <w:t xml:space="preserve"> </w:t>
      </w:r>
      <w:r w:rsidRPr="00336F71">
        <w:t>the</w:t>
      </w:r>
      <w:r w:rsidRPr="00336F71">
        <w:rPr>
          <w:spacing w:val="7"/>
        </w:rPr>
        <w:t xml:space="preserve"> </w:t>
      </w:r>
      <w:r w:rsidRPr="00336F71">
        <w:t>context</w:t>
      </w:r>
      <w:r w:rsidRPr="00336F71">
        <w:rPr>
          <w:spacing w:val="6"/>
        </w:rPr>
        <w:t xml:space="preserve"> </w:t>
      </w:r>
      <w:r w:rsidRPr="00336F71">
        <w:t>of</w:t>
      </w:r>
      <w:r w:rsidRPr="00336F71">
        <w:rPr>
          <w:spacing w:val="6"/>
        </w:rPr>
        <w:t xml:space="preserve"> </w:t>
      </w:r>
      <w:r w:rsidRPr="00336F71">
        <w:rPr>
          <w:spacing w:val="-1"/>
        </w:rPr>
        <w:t>your</w:t>
      </w:r>
      <w:r w:rsidRPr="00336F71">
        <w:rPr>
          <w:spacing w:val="7"/>
        </w:rPr>
        <w:t xml:space="preserve"> </w:t>
      </w:r>
      <w:r w:rsidRPr="00336F71">
        <w:t>application,</w:t>
      </w:r>
      <w:r w:rsidRPr="00336F71">
        <w:rPr>
          <w:spacing w:val="6"/>
        </w:rPr>
        <w:t xml:space="preserve"> </w:t>
      </w:r>
      <w:r w:rsidRPr="00336F71">
        <w:rPr>
          <w:spacing w:val="-1"/>
        </w:rPr>
        <w:t>your</w:t>
      </w:r>
      <w:r w:rsidRPr="00336F71">
        <w:rPr>
          <w:spacing w:val="7"/>
        </w:rPr>
        <w:t xml:space="preserve"> </w:t>
      </w:r>
      <w:r w:rsidRPr="00336F71">
        <w:t>data</w:t>
      </w:r>
      <w:r w:rsidRPr="00336F71">
        <w:rPr>
          <w:spacing w:val="6"/>
        </w:rPr>
        <w:t xml:space="preserve"> </w:t>
      </w:r>
      <w:r w:rsidRPr="00336F71">
        <w:t>and</w:t>
      </w:r>
      <w:r w:rsidRPr="00336F71">
        <w:rPr>
          <w:spacing w:val="6"/>
        </w:rPr>
        <w:t xml:space="preserve"> </w:t>
      </w:r>
      <w:r w:rsidRPr="00336F71">
        <w:t>convince</w:t>
      </w:r>
      <w:r w:rsidRPr="00336F71">
        <w:rPr>
          <w:spacing w:val="27"/>
          <w:w w:val="104"/>
        </w:rPr>
        <w:t xml:space="preserve"> </w:t>
      </w:r>
      <w:r w:rsidRPr="00336F71">
        <w:t>the</w:t>
      </w:r>
      <w:r w:rsidRPr="00336F71">
        <w:rPr>
          <w:spacing w:val="21"/>
        </w:rPr>
        <w:t xml:space="preserve"> </w:t>
      </w:r>
      <w:r w:rsidRPr="00336F71">
        <w:rPr>
          <w:spacing w:val="-2"/>
        </w:rPr>
        <w:t>r</w:t>
      </w:r>
      <w:r w:rsidRPr="00336F71">
        <w:rPr>
          <w:spacing w:val="-1"/>
        </w:rPr>
        <w:t>eader</w:t>
      </w:r>
      <w:r w:rsidRPr="00336F71">
        <w:rPr>
          <w:spacing w:val="22"/>
        </w:rPr>
        <w:t xml:space="preserve"> </w:t>
      </w:r>
      <w:r w:rsidRPr="00336F71">
        <w:t>that</w:t>
      </w:r>
      <w:r w:rsidRPr="00336F71">
        <w:rPr>
          <w:spacing w:val="21"/>
        </w:rPr>
        <w:t xml:space="preserve"> </w:t>
      </w:r>
      <w:r w:rsidRPr="00336F71">
        <w:rPr>
          <w:spacing w:val="-1"/>
        </w:rPr>
        <w:t>your</w:t>
      </w:r>
      <w:r w:rsidRPr="00336F71">
        <w:rPr>
          <w:spacing w:val="22"/>
        </w:rPr>
        <w:t xml:space="preserve"> </w:t>
      </w:r>
      <w:r w:rsidRPr="00336F71">
        <w:t>data</w:t>
      </w:r>
      <w:r w:rsidRPr="00336F71">
        <w:rPr>
          <w:spacing w:val="21"/>
        </w:rPr>
        <w:t xml:space="preserve"> </w:t>
      </w:r>
      <w:r w:rsidRPr="00336F71">
        <w:rPr>
          <w:spacing w:val="-3"/>
        </w:rPr>
        <w:t>ar</w:t>
      </w:r>
      <w:r w:rsidRPr="00336F71">
        <w:rPr>
          <w:spacing w:val="-2"/>
        </w:rPr>
        <w:t>e</w:t>
      </w:r>
      <w:r w:rsidRPr="00336F71">
        <w:rPr>
          <w:spacing w:val="22"/>
        </w:rPr>
        <w:t xml:space="preserve"> </w:t>
      </w:r>
      <w:r w:rsidRPr="00336F71">
        <w:t>the</w:t>
      </w:r>
      <w:r w:rsidRPr="00336F71">
        <w:rPr>
          <w:spacing w:val="21"/>
        </w:rPr>
        <w:t xml:space="preserve"> </w:t>
      </w:r>
      <w:r w:rsidRPr="00336F71">
        <w:t>most</w:t>
      </w:r>
      <w:r w:rsidRPr="00336F71">
        <w:rPr>
          <w:spacing w:val="22"/>
        </w:rPr>
        <w:t xml:space="preserve"> </w:t>
      </w:r>
      <w:r w:rsidRPr="00336F71">
        <w:rPr>
          <w:spacing w:val="-1"/>
        </w:rPr>
        <w:t>appropriate</w:t>
      </w:r>
      <w:r w:rsidRPr="00336F71">
        <w:rPr>
          <w:spacing w:val="21"/>
        </w:rPr>
        <w:t xml:space="preserve"> </w:t>
      </w:r>
      <w:r w:rsidRPr="00336F71">
        <w:t>to</w:t>
      </w:r>
      <w:r w:rsidRPr="00336F71">
        <w:rPr>
          <w:spacing w:val="22"/>
        </w:rPr>
        <w:t xml:space="preserve"> </w:t>
      </w:r>
      <w:r w:rsidRPr="00336F71">
        <w:rPr>
          <w:spacing w:val="-1"/>
        </w:rPr>
        <w:t>address</w:t>
      </w:r>
      <w:r w:rsidRPr="00336F71">
        <w:rPr>
          <w:spacing w:val="21"/>
        </w:rPr>
        <w:t xml:space="preserve"> </w:t>
      </w:r>
      <w:r w:rsidRPr="00336F71">
        <w:rPr>
          <w:spacing w:val="-1"/>
        </w:rPr>
        <w:t>your</w:t>
      </w:r>
      <w:r w:rsidRPr="00336F71">
        <w:rPr>
          <w:spacing w:val="22"/>
        </w:rPr>
        <w:t xml:space="preserve"> </w:t>
      </w:r>
      <w:r w:rsidRPr="00336F71">
        <w:rPr>
          <w:spacing w:val="-3"/>
        </w:rPr>
        <w:t>r</w:t>
      </w:r>
      <w:r w:rsidRPr="00336F71">
        <w:rPr>
          <w:spacing w:val="-2"/>
        </w:rPr>
        <w:t>esearch</w:t>
      </w:r>
      <w:r w:rsidRPr="00336F71">
        <w:rPr>
          <w:spacing w:val="21"/>
        </w:rPr>
        <w:t xml:space="preserve"> </w:t>
      </w:r>
      <w:r w:rsidRPr="00336F71">
        <w:t>question(s).</w:t>
      </w:r>
      <w:r w:rsidRPr="00336F71">
        <w:rPr>
          <w:spacing w:val="20"/>
        </w:rPr>
        <w:t xml:space="preserve"> </w:t>
      </w:r>
      <w:r w:rsidRPr="00336F71">
        <w:rPr>
          <w:spacing w:val="-8"/>
        </w:rPr>
        <w:t>Y</w:t>
      </w:r>
      <w:r w:rsidRPr="00336F71">
        <w:rPr>
          <w:spacing w:val="-7"/>
        </w:rPr>
        <w:t>ou</w:t>
      </w:r>
      <w:r w:rsidRPr="00336F71">
        <w:rPr>
          <w:spacing w:val="51"/>
        </w:rPr>
        <w:t xml:space="preserve"> </w:t>
      </w:r>
      <w:r w:rsidRPr="00336F71">
        <w:t>also</w:t>
      </w:r>
      <w:r w:rsidRPr="00336F71">
        <w:rPr>
          <w:spacing w:val="13"/>
        </w:rPr>
        <w:t xml:space="preserve"> </w:t>
      </w:r>
      <w:r w:rsidRPr="00336F71">
        <w:t>need</w:t>
      </w:r>
      <w:r w:rsidRPr="00336F71">
        <w:rPr>
          <w:spacing w:val="14"/>
        </w:rPr>
        <w:t xml:space="preserve"> </w:t>
      </w:r>
      <w:r w:rsidRPr="00336F71">
        <w:t>to</w:t>
      </w:r>
      <w:r w:rsidRPr="00336F71">
        <w:rPr>
          <w:spacing w:val="14"/>
        </w:rPr>
        <w:t xml:space="preserve"> </w:t>
      </w:r>
      <w:r w:rsidRPr="00336F71">
        <w:rPr>
          <w:spacing w:val="-2"/>
        </w:rPr>
        <w:t>show</w:t>
      </w:r>
      <w:r w:rsidRPr="00336F71">
        <w:rPr>
          <w:spacing w:val="14"/>
        </w:rPr>
        <w:t xml:space="preserve"> </w:t>
      </w:r>
      <w:r w:rsidRPr="00336F71">
        <w:t>some</w:t>
      </w:r>
      <w:r w:rsidRPr="00336F71">
        <w:rPr>
          <w:spacing w:val="14"/>
        </w:rPr>
        <w:t xml:space="preserve"> </w:t>
      </w:r>
      <w:r w:rsidRPr="00336F71">
        <w:rPr>
          <w:spacing w:val="-1"/>
        </w:rPr>
        <w:t>descriptive</w:t>
      </w:r>
      <w:r w:rsidRPr="00336F71">
        <w:rPr>
          <w:spacing w:val="13"/>
        </w:rPr>
        <w:t xml:space="preserve"> </w:t>
      </w:r>
      <w:r w:rsidRPr="00336F71">
        <w:t>statistics</w:t>
      </w:r>
      <w:r w:rsidRPr="00336F71">
        <w:rPr>
          <w:spacing w:val="14"/>
        </w:rPr>
        <w:t xml:space="preserve"> </w:t>
      </w:r>
      <w:r w:rsidRPr="00336F71">
        <w:t>of</w:t>
      </w:r>
      <w:r w:rsidRPr="00336F71">
        <w:rPr>
          <w:spacing w:val="14"/>
        </w:rPr>
        <w:t xml:space="preserve"> </w:t>
      </w:r>
      <w:r w:rsidRPr="00336F71">
        <w:t>the</w:t>
      </w:r>
      <w:r w:rsidRPr="00336F71">
        <w:rPr>
          <w:spacing w:val="14"/>
        </w:rPr>
        <w:t xml:space="preserve"> </w:t>
      </w:r>
      <w:r w:rsidRPr="00336F71">
        <w:rPr>
          <w:spacing w:val="-1"/>
        </w:rPr>
        <w:t>variables</w:t>
      </w:r>
      <w:r w:rsidRPr="00336F71">
        <w:rPr>
          <w:spacing w:val="14"/>
        </w:rPr>
        <w:t xml:space="preserve"> </w:t>
      </w:r>
      <w:r w:rsidRPr="00336F71">
        <w:t>used</w:t>
      </w:r>
      <w:r w:rsidRPr="00336F71">
        <w:rPr>
          <w:spacing w:val="14"/>
        </w:rPr>
        <w:t xml:space="preserve"> </w:t>
      </w:r>
      <w:r w:rsidRPr="00336F71">
        <w:t>in</w:t>
      </w:r>
      <w:r w:rsidRPr="00336F71">
        <w:rPr>
          <w:spacing w:val="13"/>
        </w:rPr>
        <w:t xml:space="preserve"> </w:t>
      </w:r>
      <w:r w:rsidRPr="00336F71">
        <w:t>the</w:t>
      </w:r>
      <w:r w:rsidRPr="00336F71">
        <w:rPr>
          <w:spacing w:val="14"/>
        </w:rPr>
        <w:t xml:space="preserve"> </w:t>
      </w:r>
      <w:r w:rsidRPr="00336F71">
        <w:t>econometric</w:t>
      </w:r>
      <w:r w:rsidRPr="00336F71">
        <w:rPr>
          <w:spacing w:val="14"/>
        </w:rPr>
        <w:t xml:space="preserve"> </w:t>
      </w:r>
      <w:r w:rsidRPr="00336F71">
        <w:t>analysis</w:t>
      </w:r>
      <w:r w:rsidRPr="00336F71">
        <w:rPr>
          <w:spacing w:val="41"/>
          <w:w w:val="101"/>
        </w:rPr>
        <w:t xml:space="preserve"> </w:t>
      </w:r>
      <w:r w:rsidRPr="00336F71">
        <w:rPr>
          <w:spacing w:val="-1"/>
        </w:rPr>
        <w:t>(except</w:t>
      </w:r>
      <w:r w:rsidRPr="00336F71">
        <w:rPr>
          <w:spacing w:val="8"/>
        </w:rPr>
        <w:t xml:space="preserve"> </w:t>
      </w:r>
      <w:r w:rsidRPr="00336F71">
        <w:t>for</w:t>
      </w:r>
      <w:r w:rsidRPr="00336F71">
        <w:rPr>
          <w:spacing w:val="8"/>
        </w:rPr>
        <w:t xml:space="preserve"> </w:t>
      </w:r>
      <w:r w:rsidRPr="00336F71">
        <w:t>the</w:t>
      </w:r>
      <w:r w:rsidRPr="00336F71">
        <w:rPr>
          <w:spacing w:val="8"/>
        </w:rPr>
        <w:t xml:space="preserve"> </w:t>
      </w:r>
      <w:r w:rsidRPr="00336F71">
        <w:t>outcome</w:t>
      </w:r>
      <w:r w:rsidRPr="00336F71">
        <w:rPr>
          <w:spacing w:val="8"/>
        </w:rPr>
        <w:t xml:space="preserve"> </w:t>
      </w:r>
      <w:r w:rsidRPr="00336F71">
        <w:t>and</w:t>
      </w:r>
      <w:r w:rsidRPr="00336F71">
        <w:rPr>
          <w:spacing w:val="8"/>
        </w:rPr>
        <w:t xml:space="preserve"> </w:t>
      </w:r>
      <w:r w:rsidRPr="00336F71">
        <w:t>main</w:t>
      </w:r>
      <w:r w:rsidRPr="00336F71">
        <w:rPr>
          <w:spacing w:val="8"/>
        </w:rPr>
        <w:t xml:space="preserve"> </w:t>
      </w:r>
      <w:r w:rsidRPr="00336F71">
        <w:t>explanatory</w:t>
      </w:r>
      <w:r w:rsidRPr="00336F71">
        <w:rPr>
          <w:spacing w:val="8"/>
        </w:rPr>
        <w:t xml:space="preserve"> </w:t>
      </w:r>
      <w:r w:rsidRPr="00336F71">
        <w:rPr>
          <w:spacing w:val="-1"/>
        </w:rPr>
        <w:t>variable</w:t>
      </w:r>
      <w:r w:rsidRPr="00336F71">
        <w:rPr>
          <w:spacing w:val="8"/>
        </w:rPr>
        <w:t xml:space="preserve"> </w:t>
      </w:r>
      <w:r w:rsidRPr="00336F71">
        <w:t>-</w:t>
      </w:r>
      <w:r w:rsidRPr="00336F71">
        <w:rPr>
          <w:spacing w:val="8"/>
        </w:rPr>
        <w:t xml:space="preserve"> </w:t>
      </w:r>
      <w:r w:rsidRPr="00336F71">
        <w:t>see</w:t>
      </w:r>
      <w:r w:rsidRPr="00336F71">
        <w:rPr>
          <w:spacing w:val="8"/>
        </w:rPr>
        <w:t xml:space="preserve"> </w:t>
      </w:r>
      <w:r w:rsidRPr="00336F71">
        <w:rPr>
          <w:spacing w:val="-1"/>
        </w:rPr>
        <w:t>below).</w:t>
      </w:r>
    </w:p>
    <w:p w14:paraId="3A52ECF2" w14:textId="77777777" w:rsidR="00ED727D" w:rsidRPr="00336F71" w:rsidRDefault="00ED727D" w:rsidP="007C1767">
      <w:pPr>
        <w:spacing w:before="9"/>
        <w:ind w:right="1326"/>
        <w:rPr>
          <w:rFonts w:ascii="Georgia" w:eastAsia="Georgia" w:hAnsi="Georgia" w:cs="Georgia"/>
        </w:rPr>
      </w:pPr>
    </w:p>
    <w:p w14:paraId="1A58DCAE" w14:textId="77777777" w:rsidR="00ED727D" w:rsidRDefault="000A0ED8" w:rsidP="007C1767">
      <w:pPr>
        <w:pStyle w:val="WPheading2"/>
        <w:ind w:right="1326"/>
      </w:pPr>
      <w:bookmarkStart w:id="10" w:name="Defining_the_outcome"/>
      <w:bookmarkStart w:id="11" w:name="_bookmark7"/>
      <w:bookmarkEnd w:id="10"/>
      <w:bookmarkEnd w:id="11"/>
      <w:r w:rsidRPr="00FA0A64">
        <w:t>Defining the outcome</w:t>
      </w:r>
    </w:p>
    <w:p w14:paraId="5E16ADBD" w14:textId="77777777" w:rsidR="00ED727D" w:rsidRPr="00336F71" w:rsidRDefault="00ED727D" w:rsidP="007C1767">
      <w:pPr>
        <w:spacing w:before="2"/>
        <w:ind w:right="1326"/>
        <w:rPr>
          <w:rFonts w:ascii="Georgia" w:eastAsia="Georgia" w:hAnsi="Georgia" w:cs="Georgia"/>
          <w:b/>
          <w:bCs/>
        </w:rPr>
      </w:pPr>
    </w:p>
    <w:p w14:paraId="27142426" w14:textId="77777777" w:rsidR="00ED727D" w:rsidRPr="00336F71" w:rsidRDefault="000A0ED8" w:rsidP="007C1767">
      <w:pPr>
        <w:pStyle w:val="WPbody"/>
        <w:ind w:right="1326"/>
      </w:pPr>
      <w:r w:rsidRPr="00336F71">
        <w:rPr>
          <w:spacing w:val="-3"/>
        </w:rPr>
        <w:t>I</w:t>
      </w:r>
      <w:r w:rsidRPr="00336F71">
        <w:rPr>
          <w:spacing w:val="-2"/>
        </w:rPr>
        <w:t>n</w:t>
      </w:r>
      <w:r w:rsidRPr="00336F71">
        <w:rPr>
          <w:spacing w:val="3"/>
        </w:rPr>
        <w:t xml:space="preserve"> </w:t>
      </w:r>
      <w:r w:rsidRPr="00336F71">
        <w:t>this</w:t>
      </w:r>
      <w:r w:rsidRPr="00336F71">
        <w:rPr>
          <w:spacing w:val="3"/>
        </w:rPr>
        <w:t xml:space="preserve"> </w:t>
      </w:r>
      <w:r w:rsidR="00CF7BE2" w:rsidRPr="00336F71">
        <w:t>sub-section,</w:t>
      </w:r>
      <w:r w:rsidRPr="00336F71">
        <w:rPr>
          <w:spacing w:val="4"/>
        </w:rPr>
        <w:t xml:space="preserve"> </w:t>
      </w:r>
      <w:r w:rsidRPr="00336F71">
        <w:t>you</w:t>
      </w:r>
      <w:r w:rsidRPr="00336F71">
        <w:rPr>
          <w:spacing w:val="3"/>
        </w:rPr>
        <w:t xml:space="preserve"> </w:t>
      </w:r>
      <w:r w:rsidRPr="00FA0A64">
        <w:t>define</w:t>
      </w:r>
      <w:r w:rsidRPr="00336F71">
        <w:rPr>
          <w:spacing w:val="4"/>
        </w:rPr>
        <w:t xml:space="preserve"> </w:t>
      </w:r>
      <w:r w:rsidRPr="00336F71">
        <w:t>the</w:t>
      </w:r>
      <w:r w:rsidRPr="00336F71">
        <w:rPr>
          <w:spacing w:val="3"/>
        </w:rPr>
        <w:t xml:space="preserve"> </w:t>
      </w:r>
      <w:r w:rsidRPr="00336F71">
        <w:t>outcome</w:t>
      </w:r>
      <w:r w:rsidRPr="00336F71">
        <w:rPr>
          <w:spacing w:val="-2"/>
        </w:rPr>
        <w:t>,</w:t>
      </w:r>
      <w:r w:rsidRPr="00336F71">
        <w:rPr>
          <w:spacing w:val="5"/>
        </w:rPr>
        <w:t xml:space="preserve"> </w:t>
      </w:r>
      <w:r w:rsidRPr="00336F71">
        <w:t>and</w:t>
      </w:r>
      <w:r w:rsidRPr="00336F71">
        <w:rPr>
          <w:spacing w:val="3"/>
        </w:rPr>
        <w:t xml:space="preserve"> </w:t>
      </w:r>
      <w:r w:rsidRPr="00336F71">
        <w:rPr>
          <w:spacing w:val="-2"/>
        </w:rPr>
        <w:t>show</w:t>
      </w:r>
      <w:r w:rsidRPr="00336F71">
        <w:rPr>
          <w:spacing w:val="4"/>
        </w:rPr>
        <w:t xml:space="preserve"> </w:t>
      </w:r>
      <w:r w:rsidRPr="00336F71">
        <w:t>some</w:t>
      </w:r>
      <w:r w:rsidRPr="00336F71">
        <w:rPr>
          <w:spacing w:val="3"/>
        </w:rPr>
        <w:t xml:space="preserve"> </w:t>
      </w:r>
      <w:r w:rsidRPr="00336F71">
        <w:t>descriptive</w:t>
      </w:r>
      <w:r w:rsidRPr="00336F71">
        <w:rPr>
          <w:spacing w:val="3"/>
        </w:rPr>
        <w:t xml:space="preserve"> </w:t>
      </w:r>
      <w:r w:rsidRPr="00336F71">
        <w:t>statistics</w:t>
      </w:r>
      <w:r w:rsidRPr="00336F71">
        <w:rPr>
          <w:spacing w:val="4"/>
        </w:rPr>
        <w:t xml:space="preserve"> </w:t>
      </w:r>
      <w:r w:rsidRPr="00336F71">
        <w:t>of</w:t>
      </w:r>
      <w:r w:rsidRPr="00336F71">
        <w:rPr>
          <w:spacing w:val="3"/>
        </w:rPr>
        <w:t xml:space="preserve"> </w:t>
      </w:r>
      <w:r w:rsidRPr="00336F71">
        <w:t>the</w:t>
      </w:r>
      <w:r w:rsidRPr="00336F71">
        <w:rPr>
          <w:spacing w:val="4"/>
        </w:rPr>
        <w:t xml:space="preserve"> </w:t>
      </w:r>
      <w:r w:rsidRPr="00336F71">
        <w:t>outcome</w:t>
      </w:r>
      <w:r w:rsidRPr="00336F71">
        <w:rPr>
          <w:spacing w:val="-2"/>
        </w:rPr>
        <w:t>.</w:t>
      </w:r>
    </w:p>
    <w:p w14:paraId="4ABB7C47" w14:textId="77777777" w:rsidR="00ED727D" w:rsidRPr="00336F71" w:rsidRDefault="00ED727D" w:rsidP="007C1767">
      <w:pPr>
        <w:ind w:right="1326"/>
        <w:rPr>
          <w:rFonts w:ascii="Georgia" w:eastAsia="Georgia" w:hAnsi="Georgia" w:cs="Georgia"/>
        </w:rPr>
      </w:pPr>
    </w:p>
    <w:p w14:paraId="159B8BA8" w14:textId="77777777" w:rsidR="00ED727D" w:rsidRPr="00DD5464" w:rsidRDefault="000A0ED8" w:rsidP="007C1767">
      <w:pPr>
        <w:pStyle w:val="WPheading2"/>
        <w:ind w:right="1326"/>
        <w:rPr>
          <w:color w:val="0070C0"/>
        </w:rPr>
      </w:pPr>
      <w:bookmarkStart w:id="12" w:name="Defining_the_&quot;treatment/shock&quot;"/>
      <w:bookmarkStart w:id="13" w:name="_bookmark8"/>
      <w:bookmarkEnd w:id="12"/>
      <w:bookmarkEnd w:id="13"/>
      <w:r w:rsidRPr="00DD5464">
        <w:rPr>
          <w:color w:val="0070C0"/>
        </w:rPr>
        <w:t xml:space="preserve">Defining </w:t>
      </w:r>
      <w:r w:rsidR="00CF7BE2" w:rsidRPr="00DD5464">
        <w:rPr>
          <w:color w:val="0070C0"/>
        </w:rPr>
        <w:t>the “</w:t>
      </w:r>
      <w:r w:rsidRPr="00DD5464">
        <w:rPr>
          <w:color w:val="0070C0"/>
        </w:rPr>
        <w:t>treatment/shock”</w:t>
      </w:r>
    </w:p>
    <w:p w14:paraId="0B497A09" w14:textId="77777777" w:rsidR="00ED727D" w:rsidRPr="00336F71" w:rsidRDefault="00ED727D" w:rsidP="007C1767">
      <w:pPr>
        <w:spacing w:before="2"/>
        <w:ind w:right="1326"/>
        <w:rPr>
          <w:rFonts w:ascii="Georgia" w:eastAsia="Georgia" w:hAnsi="Georgia" w:cs="Georgia"/>
          <w:b/>
          <w:bCs/>
        </w:rPr>
      </w:pPr>
    </w:p>
    <w:p w14:paraId="1CDB621F" w14:textId="77777777" w:rsidR="00ED727D" w:rsidRPr="00336F71" w:rsidRDefault="000A0ED8" w:rsidP="007C1767">
      <w:pPr>
        <w:pStyle w:val="WPbody"/>
        <w:ind w:right="1326"/>
      </w:pPr>
      <w:r w:rsidRPr="00336F71">
        <w:rPr>
          <w:spacing w:val="-3"/>
        </w:rPr>
        <w:t>I</w:t>
      </w:r>
      <w:r w:rsidRPr="00336F71">
        <w:rPr>
          <w:spacing w:val="-2"/>
        </w:rPr>
        <w:t>n</w:t>
      </w:r>
      <w:r w:rsidRPr="00336F71">
        <w:rPr>
          <w:spacing w:val="24"/>
        </w:rPr>
        <w:t xml:space="preserve"> </w:t>
      </w:r>
      <w:r w:rsidRPr="00336F71">
        <w:t>this</w:t>
      </w:r>
      <w:r w:rsidRPr="00336F71">
        <w:rPr>
          <w:spacing w:val="25"/>
        </w:rPr>
        <w:t xml:space="preserve"> </w:t>
      </w:r>
      <w:r w:rsidR="00CF7BE2" w:rsidRPr="00336F71">
        <w:t>subsection,</w:t>
      </w:r>
      <w:r w:rsidRPr="00336F71">
        <w:rPr>
          <w:spacing w:val="24"/>
        </w:rPr>
        <w:t xml:space="preserve"> </w:t>
      </w:r>
      <w:r w:rsidRPr="00336F71">
        <w:rPr>
          <w:spacing w:val="-1"/>
        </w:rPr>
        <w:t>you</w:t>
      </w:r>
      <w:r w:rsidRPr="00336F71">
        <w:rPr>
          <w:spacing w:val="25"/>
        </w:rPr>
        <w:t xml:space="preserve"> </w:t>
      </w:r>
      <w:r w:rsidRPr="00336F71">
        <w:t>define</w:t>
      </w:r>
      <w:r w:rsidRPr="00336F71">
        <w:rPr>
          <w:spacing w:val="24"/>
        </w:rPr>
        <w:t xml:space="preserve"> </w:t>
      </w:r>
      <w:r w:rsidRPr="00336F71">
        <w:t>the</w:t>
      </w:r>
      <w:r w:rsidRPr="00336F71">
        <w:rPr>
          <w:spacing w:val="25"/>
        </w:rPr>
        <w:t xml:space="preserve"> </w:t>
      </w:r>
      <w:r w:rsidRPr="00336F71">
        <w:rPr>
          <w:spacing w:val="-2"/>
        </w:rPr>
        <w:t>tr</w:t>
      </w:r>
      <w:r w:rsidRPr="00336F71">
        <w:rPr>
          <w:spacing w:val="-1"/>
        </w:rPr>
        <w:t>eatment</w:t>
      </w:r>
      <w:r w:rsidRPr="00336F71">
        <w:rPr>
          <w:spacing w:val="24"/>
        </w:rPr>
        <w:t xml:space="preserve"> </w:t>
      </w:r>
      <w:r w:rsidRPr="00336F71">
        <w:t>or</w:t>
      </w:r>
      <w:r w:rsidRPr="00336F71">
        <w:rPr>
          <w:spacing w:val="25"/>
        </w:rPr>
        <w:t xml:space="preserve"> </w:t>
      </w:r>
      <w:r w:rsidRPr="00336F71">
        <w:t>shock,</w:t>
      </w:r>
      <w:r w:rsidRPr="00336F71">
        <w:rPr>
          <w:spacing w:val="30"/>
        </w:rPr>
        <w:t xml:space="preserve"> </w:t>
      </w:r>
      <w:r w:rsidRPr="00336F71">
        <w:t>and</w:t>
      </w:r>
      <w:r w:rsidRPr="00336F71">
        <w:rPr>
          <w:spacing w:val="25"/>
        </w:rPr>
        <w:t xml:space="preserve"> </w:t>
      </w:r>
      <w:r w:rsidRPr="00336F71">
        <w:rPr>
          <w:spacing w:val="-2"/>
        </w:rPr>
        <w:t>show</w:t>
      </w:r>
      <w:r w:rsidRPr="00336F71">
        <w:rPr>
          <w:spacing w:val="24"/>
        </w:rPr>
        <w:t xml:space="preserve"> </w:t>
      </w:r>
      <w:r w:rsidRPr="00336F71">
        <w:t>some</w:t>
      </w:r>
      <w:r w:rsidRPr="00336F71">
        <w:rPr>
          <w:spacing w:val="25"/>
        </w:rPr>
        <w:t xml:space="preserve"> </w:t>
      </w:r>
      <w:r w:rsidRPr="00336F71">
        <w:rPr>
          <w:spacing w:val="-1"/>
        </w:rPr>
        <w:t>descriptive</w:t>
      </w:r>
      <w:r w:rsidRPr="00336F71">
        <w:rPr>
          <w:spacing w:val="25"/>
        </w:rPr>
        <w:t xml:space="preserve"> </w:t>
      </w:r>
      <w:r w:rsidRPr="00336F71">
        <w:t>statistics</w:t>
      </w:r>
      <w:r w:rsidRPr="00336F71">
        <w:rPr>
          <w:spacing w:val="24"/>
        </w:rPr>
        <w:t xml:space="preserve"> </w:t>
      </w:r>
      <w:r w:rsidRPr="00336F71">
        <w:t>of</w:t>
      </w:r>
      <w:r w:rsidRPr="00336F71">
        <w:rPr>
          <w:spacing w:val="33"/>
          <w:w w:val="102"/>
        </w:rPr>
        <w:t xml:space="preserve"> </w:t>
      </w:r>
      <w:r w:rsidRPr="00336F71">
        <w:t>the</w:t>
      </w:r>
      <w:r w:rsidRPr="00336F71">
        <w:rPr>
          <w:spacing w:val="9"/>
        </w:rPr>
        <w:t xml:space="preserve"> </w:t>
      </w:r>
      <w:r w:rsidRPr="00336F71">
        <w:rPr>
          <w:spacing w:val="-2"/>
        </w:rPr>
        <w:t>tr</w:t>
      </w:r>
      <w:r w:rsidRPr="00336F71">
        <w:rPr>
          <w:spacing w:val="-1"/>
        </w:rPr>
        <w:t>eatment</w:t>
      </w:r>
      <w:r w:rsidRPr="00336F71">
        <w:rPr>
          <w:spacing w:val="10"/>
        </w:rPr>
        <w:t xml:space="preserve"> </w:t>
      </w:r>
      <w:r w:rsidRPr="00336F71">
        <w:t>or</w:t>
      </w:r>
      <w:r w:rsidRPr="00336F71">
        <w:rPr>
          <w:spacing w:val="10"/>
        </w:rPr>
        <w:t xml:space="preserve"> </w:t>
      </w:r>
      <w:r w:rsidRPr="00336F71">
        <w:t>shock.</w:t>
      </w:r>
    </w:p>
    <w:p w14:paraId="1F9A396E" w14:textId="2FCA935F" w:rsidR="00985A5D" w:rsidRPr="003A71F8" w:rsidRDefault="000A0ED8" w:rsidP="007C1767">
      <w:pPr>
        <w:pStyle w:val="WPbody"/>
        <w:ind w:right="1326"/>
        <w:rPr>
          <w:w w:val="100"/>
        </w:rPr>
      </w:pPr>
      <w:r w:rsidRPr="00336F71">
        <w:t>As</w:t>
      </w:r>
      <w:r w:rsidRPr="00336F71">
        <w:rPr>
          <w:spacing w:val="18"/>
        </w:rPr>
        <w:t xml:space="preserve"> </w:t>
      </w:r>
      <w:r w:rsidRPr="00336F71">
        <w:t>a</w:t>
      </w:r>
      <w:r w:rsidRPr="00336F71">
        <w:rPr>
          <w:spacing w:val="18"/>
        </w:rPr>
        <w:t xml:space="preserve"> </w:t>
      </w:r>
      <w:r w:rsidRPr="00336F71">
        <w:rPr>
          <w:spacing w:val="-1"/>
        </w:rPr>
        <w:t>general</w:t>
      </w:r>
      <w:r w:rsidRPr="00336F71">
        <w:rPr>
          <w:spacing w:val="18"/>
        </w:rPr>
        <w:t xml:space="preserve"> </w:t>
      </w:r>
      <w:r w:rsidRPr="00336F71">
        <w:t>suggestion,</w:t>
      </w:r>
      <w:r w:rsidRPr="00336F71">
        <w:rPr>
          <w:spacing w:val="23"/>
        </w:rPr>
        <w:t xml:space="preserve"> </w:t>
      </w:r>
      <w:r w:rsidRPr="00336F71">
        <w:rPr>
          <w:spacing w:val="-1"/>
        </w:rPr>
        <w:t>Descriptive</w:t>
      </w:r>
      <w:r w:rsidRPr="00336F71">
        <w:rPr>
          <w:spacing w:val="18"/>
        </w:rPr>
        <w:t xml:space="preserve"> </w:t>
      </w:r>
      <w:r w:rsidRPr="00336F71">
        <w:t>statistics</w:t>
      </w:r>
      <w:r w:rsidRPr="00336F71">
        <w:rPr>
          <w:spacing w:val="18"/>
        </w:rPr>
        <w:t xml:space="preserve"> </w:t>
      </w:r>
      <w:r w:rsidRPr="00336F71">
        <w:rPr>
          <w:spacing w:val="-3"/>
        </w:rPr>
        <w:t>ar</w:t>
      </w:r>
      <w:r w:rsidRPr="00336F71">
        <w:rPr>
          <w:spacing w:val="-2"/>
        </w:rPr>
        <w:t>e</w:t>
      </w:r>
      <w:r w:rsidRPr="00336F71">
        <w:rPr>
          <w:spacing w:val="18"/>
        </w:rPr>
        <w:t xml:space="preserve"> </w:t>
      </w:r>
      <w:r w:rsidRPr="00336F71">
        <w:t>crucially</w:t>
      </w:r>
      <w:r w:rsidRPr="00336F71">
        <w:rPr>
          <w:spacing w:val="19"/>
        </w:rPr>
        <w:t xml:space="preserve"> </w:t>
      </w:r>
      <w:r w:rsidRPr="00336F71">
        <w:t>important:</w:t>
      </w:r>
      <w:r w:rsidRPr="00336F71">
        <w:rPr>
          <w:spacing w:val="49"/>
        </w:rPr>
        <w:t xml:space="preserve"> </w:t>
      </w:r>
      <w:r w:rsidRPr="00336F71">
        <w:rPr>
          <w:spacing w:val="-3"/>
        </w:rPr>
        <w:t>B</w:t>
      </w:r>
      <w:r w:rsidRPr="00336F71">
        <w:rPr>
          <w:spacing w:val="-2"/>
        </w:rPr>
        <w:t>y</w:t>
      </w:r>
      <w:r w:rsidRPr="00336F71">
        <w:rPr>
          <w:spacing w:val="18"/>
        </w:rPr>
        <w:t xml:space="preserve"> </w:t>
      </w:r>
      <w:r w:rsidRPr="00336F71">
        <w:rPr>
          <w:spacing w:val="-2"/>
        </w:rPr>
        <w:t>r</w:t>
      </w:r>
      <w:r w:rsidRPr="00336F71">
        <w:rPr>
          <w:spacing w:val="-1"/>
        </w:rPr>
        <w:t>igorously</w:t>
      </w:r>
      <w:r w:rsidRPr="00336F71">
        <w:rPr>
          <w:spacing w:val="18"/>
        </w:rPr>
        <w:t xml:space="preserve"> </w:t>
      </w:r>
      <w:r w:rsidR="00CF7BE2" w:rsidRPr="00336F71">
        <w:rPr>
          <w:spacing w:val="-1"/>
        </w:rPr>
        <w:t>inter</w:t>
      </w:r>
      <w:r w:rsidRPr="00336F71">
        <w:rPr>
          <w:spacing w:val="-2"/>
        </w:rPr>
        <w:t>r</w:t>
      </w:r>
      <w:r w:rsidRPr="00336F71">
        <w:rPr>
          <w:spacing w:val="-1"/>
        </w:rPr>
        <w:t>ogating</w:t>
      </w:r>
      <w:r w:rsidRPr="00336F71">
        <w:rPr>
          <w:spacing w:val="10"/>
        </w:rPr>
        <w:t xml:space="preserve"> </w:t>
      </w:r>
      <w:r w:rsidRPr="00336F71">
        <w:t>the</w:t>
      </w:r>
      <w:r w:rsidRPr="00336F71">
        <w:rPr>
          <w:spacing w:val="11"/>
        </w:rPr>
        <w:t xml:space="preserve"> </w:t>
      </w:r>
      <w:r w:rsidRPr="00336F71">
        <w:t>basic</w:t>
      </w:r>
      <w:r w:rsidRPr="00336F71">
        <w:rPr>
          <w:spacing w:val="11"/>
        </w:rPr>
        <w:t xml:space="preserve"> </w:t>
      </w:r>
      <w:r w:rsidRPr="00336F71">
        <w:t>data</w:t>
      </w:r>
      <w:r w:rsidRPr="00336F71">
        <w:rPr>
          <w:spacing w:val="11"/>
        </w:rPr>
        <w:t xml:space="preserve"> </w:t>
      </w:r>
      <w:r w:rsidRPr="00336F71">
        <w:t>and</w:t>
      </w:r>
      <w:r w:rsidRPr="00336F71">
        <w:rPr>
          <w:spacing w:val="11"/>
        </w:rPr>
        <w:t xml:space="preserve"> </w:t>
      </w:r>
      <w:r w:rsidRPr="00336F71">
        <w:t>their</w:t>
      </w:r>
      <w:r w:rsidRPr="00336F71">
        <w:rPr>
          <w:spacing w:val="11"/>
        </w:rPr>
        <w:t xml:space="preserve"> </w:t>
      </w:r>
      <w:r w:rsidRPr="00336F71">
        <w:rPr>
          <w:spacing w:val="-2"/>
        </w:rPr>
        <w:t>r</w:t>
      </w:r>
      <w:r w:rsidRPr="00336F71">
        <w:rPr>
          <w:spacing w:val="-1"/>
        </w:rPr>
        <w:t>elationships</w:t>
      </w:r>
      <w:r w:rsidRPr="00336F71">
        <w:rPr>
          <w:spacing w:val="-2"/>
        </w:rPr>
        <w:t>,</w:t>
      </w:r>
      <w:r w:rsidRPr="00336F71">
        <w:rPr>
          <w:spacing w:val="11"/>
        </w:rPr>
        <w:t xml:space="preserve"> </w:t>
      </w:r>
      <w:r w:rsidRPr="00336F71">
        <w:t>they</w:t>
      </w:r>
      <w:r w:rsidRPr="00336F71">
        <w:rPr>
          <w:spacing w:val="11"/>
        </w:rPr>
        <w:t xml:space="preserve"> </w:t>
      </w:r>
      <w:r w:rsidRPr="00336F71">
        <w:t>should</w:t>
      </w:r>
      <w:r w:rsidRPr="00336F71">
        <w:rPr>
          <w:spacing w:val="11"/>
        </w:rPr>
        <w:t xml:space="preserve"> </w:t>
      </w:r>
      <w:r w:rsidRPr="00336F71">
        <w:rPr>
          <w:spacing w:val="-2"/>
        </w:rPr>
        <w:t>r</w:t>
      </w:r>
      <w:r w:rsidRPr="00336F71">
        <w:rPr>
          <w:spacing w:val="-1"/>
        </w:rPr>
        <w:t>eport</w:t>
      </w:r>
      <w:r w:rsidRPr="00336F71">
        <w:rPr>
          <w:spacing w:val="11"/>
        </w:rPr>
        <w:t xml:space="preserve"> </w:t>
      </w:r>
      <w:r w:rsidRPr="00336F71">
        <w:t>information</w:t>
      </w:r>
      <w:r w:rsidRPr="00336F71">
        <w:rPr>
          <w:spacing w:val="11"/>
        </w:rPr>
        <w:t xml:space="preserve"> </w:t>
      </w:r>
      <w:r w:rsidRPr="00336F71">
        <w:t>supporting</w:t>
      </w:r>
      <w:r w:rsidRPr="00336F71">
        <w:rPr>
          <w:spacing w:val="10"/>
        </w:rPr>
        <w:t xml:space="preserve"> </w:t>
      </w:r>
      <w:r w:rsidRPr="00336F71">
        <w:t>and</w:t>
      </w:r>
      <w:r w:rsidRPr="00336F71">
        <w:rPr>
          <w:spacing w:val="32"/>
          <w:w w:val="103"/>
        </w:rPr>
        <w:t xml:space="preserve"> </w:t>
      </w:r>
      <w:r w:rsidRPr="00336F71">
        <w:t>guiding</w:t>
      </w:r>
      <w:r w:rsidRPr="00336F71">
        <w:rPr>
          <w:spacing w:val="1"/>
        </w:rPr>
        <w:t xml:space="preserve"> </w:t>
      </w:r>
      <w:r w:rsidRPr="00336F71">
        <w:t>the</w:t>
      </w:r>
      <w:r w:rsidRPr="00336F71">
        <w:rPr>
          <w:spacing w:val="1"/>
        </w:rPr>
        <w:t xml:space="preserve"> </w:t>
      </w:r>
      <w:r w:rsidRPr="00336F71">
        <w:rPr>
          <w:spacing w:val="-3"/>
        </w:rPr>
        <w:t>r</w:t>
      </w:r>
      <w:r w:rsidRPr="00336F71">
        <w:rPr>
          <w:spacing w:val="-2"/>
        </w:rPr>
        <w:t>esearch</w:t>
      </w:r>
      <w:r w:rsidRPr="00336F71">
        <w:rPr>
          <w:spacing w:val="1"/>
        </w:rPr>
        <w:t xml:space="preserve"> </w:t>
      </w:r>
      <w:r w:rsidRPr="00336F71">
        <w:rPr>
          <w:spacing w:val="-1"/>
        </w:rPr>
        <w:t>questions</w:t>
      </w:r>
      <w:r w:rsidRPr="00336F71">
        <w:rPr>
          <w:spacing w:val="-2"/>
        </w:rPr>
        <w:t>.</w:t>
      </w:r>
      <w:r w:rsidRPr="00336F71">
        <w:rPr>
          <w:spacing w:val="20"/>
        </w:rPr>
        <w:t xml:space="preserve"> </w:t>
      </w:r>
      <w:r w:rsidRPr="00336F71">
        <w:rPr>
          <w:spacing w:val="-2"/>
        </w:rPr>
        <w:t>If</w:t>
      </w:r>
      <w:r w:rsidRPr="00336F71">
        <w:rPr>
          <w:spacing w:val="1"/>
        </w:rPr>
        <w:t xml:space="preserve"> </w:t>
      </w:r>
      <w:r w:rsidRPr="00336F71">
        <w:rPr>
          <w:spacing w:val="-1"/>
        </w:rPr>
        <w:t>you</w:t>
      </w:r>
      <w:r w:rsidRPr="00336F71">
        <w:rPr>
          <w:spacing w:val="1"/>
        </w:rPr>
        <w:t xml:space="preserve"> </w:t>
      </w:r>
      <w:r w:rsidRPr="00336F71">
        <w:t>cannot</w:t>
      </w:r>
      <w:r w:rsidRPr="00336F71">
        <w:rPr>
          <w:spacing w:val="1"/>
        </w:rPr>
        <w:t xml:space="preserve"> </w:t>
      </w:r>
      <w:r w:rsidRPr="00336F71">
        <w:t>tell</w:t>
      </w:r>
      <w:r w:rsidRPr="00336F71">
        <w:rPr>
          <w:spacing w:val="2"/>
        </w:rPr>
        <w:t xml:space="preserve"> </w:t>
      </w:r>
      <w:r w:rsidRPr="00336F71">
        <w:t>a</w:t>
      </w:r>
      <w:r w:rsidRPr="00336F71">
        <w:rPr>
          <w:spacing w:val="1"/>
        </w:rPr>
        <w:t xml:space="preserve"> </w:t>
      </w:r>
      <w:r w:rsidRPr="00336F71">
        <w:rPr>
          <w:spacing w:val="-1"/>
        </w:rPr>
        <w:t>coherent</w:t>
      </w:r>
      <w:r w:rsidRPr="00336F71">
        <w:rPr>
          <w:spacing w:val="1"/>
        </w:rPr>
        <w:t xml:space="preserve"> </w:t>
      </w:r>
      <w:r w:rsidRPr="00336F71">
        <w:t>story</w:t>
      </w:r>
      <w:r w:rsidRPr="00336F71">
        <w:rPr>
          <w:spacing w:val="1"/>
        </w:rPr>
        <w:t xml:space="preserve"> </w:t>
      </w:r>
      <w:r w:rsidRPr="00336F71">
        <w:t>with</w:t>
      </w:r>
      <w:r w:rsidRPr="00336F71">
        <w:rPr>
          <w:spacing w:val="1"/>
        </w:rPr>
        <w:t xml:space="preserve"> </w:t>
      </w:r>
      <w:r w:rsidRPr="00336F71">
        <w:t>the</w:t>
      </w:r>
      <w:r w:rsidRPr="00336F71">
        <w:rPr>
          <w:spacing w:val="1"/>
        </w:rPr>
        <w:t xml:space="preserve"> </w:t>
      </w:r>
      <w:r w:rsidRPr="00336F71">
        <w:t>basic</w:t>
      </w:r>
      <w:r w:rsidRPr="00336F71">
        <w:rPr>
          <w:spacing w:val="2"/>
        </w:rPr>
        <w:t xml:space="preserve"> </w:t>
      </w:r>
      <w:r w:rsidRPr="00336F71">
        <w:t>data,</w:t>
      </w:r>
      <w:r w:rsidRPr="00336F71">
        <w:rPr>
          <w:spacing w:val="2"/>
        </w:rPr>
        <w:t xml:space="preserve"> </w:t>
      </w:r>
      <w:r w:rsidRPr="00336F71">
        <w:t>then</w:t>
      </w:r>
      <w:r w:rsidRPr="00336F71">
        <w:rPr>
          <w:spacing w:val="1"/>
        </w:rPr>
        <w:t xml:space="preserve"> </w:t>
      </w:r>
      <w:r w:rsidRPr="00336F71">
        <w:rPr>
          <w:spacing w:val="-3"/>
        </w:rPr>
        <w:t>how</w:t>
      </w:r>
      <w:r w:rsidRPr="00336F71">
        <w:rPr>
          <w:spacing w:val="41"/>
          <w:w w:val="103"/>
        </w:rPr>
        <w:t xml:space="preserve"> </w:t>
      </w:r>
      <w:r w:rsidRPr="00336F71">
        <w:t>can</w:t>
      </w:r>
      <w:r w:rsidRPr="00336F71">
        <w:rPr>
          <w:spacing w:val="8"/>
        </w:rPr>
        <w:t xml:space="preserve"> </w:t>
      </w:r>
      <w:r w:rsidRPr="00336F71">
        <w:t>the</w:t>
      </w:r>
      <w:r w:rsidRPr="00336F71">
        <w:rPr>
          <w:spacing w:val="9"/>
        </w:rPr>
        <w:t xml:space="preserve"> </w:t>
      </w:r>
      <w:r w:rsidRPr="00336F71">
        <w:rPr>
          <w:spacing w:val="-2"/>
        </w:rPr>
        <w:t>r</w:t>
      </w:r>
      <w:r w:rsidRPr="00336F71">
        <w:rPr>
          <w:spacing w:val="-1"/>
        </w:rPr>
        <w:t>eader</w:t>
      </w:r>
      <w:r w:rsidRPr="00336F71">
        <w:rPr>
          <w:spacing w:val="8"/>
        </w:rPr>
        <w:t xml:space="preserve"> </w:t>
      </w:r>
      <w:r w:rsidRPr="00336F71">
        <w:t>be</w:t>
      </w:r>
      <w:r w:rsidRPr="00336F71">
        <w:rPr>
          <w:spacing w:val="9"/>
        </w:rPr>
        <w:t xml:space="preserve"> </w:t>
      </w:r>
      <w:r w:rsidRPr="00336F71">
        <w:t>convinced</w:t>
      </w:r>
      <w:r w:rsidRPr="00336F71">
        <w:rPr>
          <w:spacing w:val="9"/>
        </w:rPr>
        <w:t xml:space="preserve"> </w:t>
      </w:r>
      <w:r w:rsidRPr="00336F71">
        <w:rPr>
          <w:spacing w:val="-3"/>
        </w:rPr>
        <w:t>by</w:t>
      </w:r>
      <w:r w:rsidRPr="00336F71">
        <w:rPr>
          <w:spacing w:val="8"/>
        </w:rPr>
        <w:t xml:space="preserve"> </w:t>
      </w:r>
      <w:r w:rsidRPr="00336F71">
        <w:t>empirical</w:t>
      </w:r>
      <w:r w:rsidRPr="00336F71">
        <w:rPr>
          <w:spacing w:val="9"/>
        </w:rPr>
        <w:t xml:space="preserve"> </w:t>
      </w:r>
      <w:r w:rsidRPr="00336F71">
        <w:rPr>
          <w:spacing w:val="-2"/>
        </w:rPr>
        <w:t>str</w:t>
      </w:r>
      <w:r w:rsidRPr="00336F71">
        <w:rPr>
          <w:spacing w:val="-1"/>
        </w:rPr>
        <w:t>ategy?</w:t>
      </w:r>
    </w:p>
    <w:p w14:paraId="4CD2B29E" w14:textId="1F5F1BFC" w:rsidR="00ED727D" w:rsidRPr="003A71F8" w:rsidRDefault="003A71F8" w:rsidP="003A71F8">
      <w:pPr>
        <w:rPr>
          <w:rFonts w:ascii="Avenir Book" w:eastAsia="Times New Roman" w:hAnsi="Avenir Book" w:cs="TimesNewRoman"/>
          <w:i/>
          <w:w w:val="110"/>
        </w:rPr>
      </w:pPr>
      <w:r>
        <w:rPr>
          <w:i/>
          <w:w w:val="110"/>
        </w:rPr>
        <w:br w:type="page"/>
      </w:r>
      <w:r w:rsidR="000A0ED8" w:rsidRPr="003A71F8">
        <w:rPr>
          <w:rFonts w:ascii="Avenir Book" w:eastAsia="Times New Roman" w:hAnsi="Avenir Book" w:cs="TimesNewRoman"/>
          <w:i/>
          <w:w w:val="110"/>
        </w:rPr>
        <w:lastRenderedPageBreak/>
        <w:t>Example for inserting a table:</w:t>
      </w:r>
    </w:p>
    <w:p w14:paraId="4A1B3FD9" w14:textId="77777777" w:rsidR="00ED727D" w:rsidRPr="00336F71" w:rsidRDefault="00ED727D">
      <w:pPr>
        <w:rPr>
          <w:rFonts w:ascii="Georgia" w:eastAsia="Book Antiqua" w:hAnsi="Georgia" w:cs="Book Antiqua"/>
          <w:i/>
        </w:rPr>
      </w:pPr>
    </w:p>
    <w:p w14:paraId="126D499E" w14:textId="77777777" w:rsidR="00ED727D" w:rsidRPr="00FA0A64" w:rsidRDefault="000A0ED8">
      <w:pPr>
        <w:pStyle w:val="Corpsdetexte"/>
        <w:ind w:left="2696" w:firstLine="0"/>
        <w:rPr>
          <w:rFonts w:ascii="Century Gothic" w:eastAsia="Garamond" w:hAnsi="Century Gothic" w:cs="Garamond"/>
          <w:b/>
          <w:sz w:val="20"/>
          <w:szCs w:val="20"/>
        </w:rPr>
      </w:pPr>
      <w:r w:rsidRPr="00FA0A64">
        <w:rPr>
          <w:rFonts w:ascii="Century Gothic" w:hAnsi="Century Gothic"/>
          <w:b/>
          <w:spacing w:val="-4"/>
          <w:w w:val="110"/>
          <w:sz w:val="20"/>
          <w:szCs w:val="20"/>
        </w:rPr>
        <w:t>Table</w:t>
      </w:r>
      <w:r w:rsidRPr="00FA0A64">
        <w:rPr>
          <w:rFonts w:ascii="Century Gothic" w:hAnsi="Century Gothic"/>
          <w:b/>
          <w:spacing w:val="18"/>
          <w:w w:val="110"/>
          <w:sz w:val="20"/>
          <w:szCs w:val="20"/>
        </w:rPr>
        <w:t xml:space="preserve"> </w:t>
      </w:r>
      <w:r w:rsidRPr="00FA0A64">
        <w:rPr>
          <w:rFonts w:ascii="Century Gothic" w:hAnsi="Century Gothic"/>
          <w:b/>
          <w:w w:val="110"/>
          <w:sz w:val="20"/>
          <w:szCs w:val="20"/>
        </w:rPr>
        <w:t>1:</w:t>
      </w:r>
      <w:r w:rsidRPr="00FA0A64">
        <w:rPr>
          <w:rFonts w:ascii="Century Gothic" w:hAnsi="Century Gothic"/>
          <w:b/>
          <w:spacing w:val="44"/>
          <w:w w:val="110"/>
          <w:sz w:val="20"/>
          <w:szCs w:val="20"/>
        </w:rPr>
        <w:t xml:space="preserve"> </w:t>
      </w:r>
      <w:bookmarkStart w:id="14" w:name="_bookmark9"/>
      <w:bookmarkEnd w:id="14"/>
      <w:r w:rsidRPr="00FA0A64">
        <w:rPr>
          <w:rFonts w:ascii="Century Gothic" w:hAnsi="Century Gothic"/>
          <w:b/>
          <w:spacing w:val="1"/>
          <w:w w:val="110"/>
          <w:sz w:val="20"/>
          <w:szCs w:val="20"/>
        </w:rPr>
        <w:t>Labor</w:t>
      </w:r>
      <w:r w:rsidRPr="00FA0A64">
        <w:rPr>
          <w:rFonts w:ascii="Century Gothic" w:hAnsi="Century Gothic"/>
          <w:b/>
          <w:spacing w:val="17"/>
          <w:w w:val="110"/>
          <w:sz w:val="20"/>
          <w:szCs w:val="20"/>
        </w:rPr>
        <w:t xml:space="preserve"> </w:t>
      </w:r>
      <w:r w:rsidRPr="00FA0A64">
        <w:rPr>
          <w:rFonts w:ascii="Century Gothic" w:hAnsi="Century Gothic"/>
          <w:b/>
          <w:spacing w:val="-1"/>
          <w:w w:val="110"/>
          <w:sz w:val="20"/>
          <w:szCs w:val="20"/>
        </w:rPr>
        <w:t>market</w:t>
      </w:r>
      <w:r w:rsidRPr="00FA0A64">
        <w:rPr>
          <w:rFonts w:ascii="Century Gothic" w:hAnsi="Century Gothic"/>
          <w:b/>
          <w:spacing w:val="17"/>
          <w:w w:val="110"/>
          <w:sz w:val="20"/>
          <w:szCs w:val="20"/>
        </w:rPr>
        <w:t xml:space="preserve"> </w:t>
      </w:r>
      <w:r w:rsidRPr="00FA0A64">
        <w:rPr>
          <w:rFonts w:ascii="Century Gothic" w:hAnsi="Century Gothic"/>
          <w:b/>
          <w:spacing w:val="-3"/>
          <w:w w:val="110"/>
          <w:sz w:val="20"/>
          <w:szCs w:val="20"/>
        </w:rPr>
        <w:t>pow</w:t>
      </w:r>
      <w:r w:rsidRPr="00FA0A64">
        <w:rPr>
          <w:rFonts w:ascii="Century Gothic" w:hAnsi="Century Gothic"/>
          <w:b/>
          <w:spacing w:val="-2"/>
          <w:w w:val="110"/>
          <w:sz w:val="20"/>
          <w:szCs w:val="20"/>
        </w:rPr>
        <w:t>er</w:t>
      </w:r>
      <w:r w:rsidRPr="00FA0A64">
        <w:rPr>
          <w:rFonts w:ascii="Century Gothic" w:hAnsi="Century Gothic"/>
          <w:b/>
          <w:spacing w:val="18"/>
          <w:w w:val="110"/>
          <w:sz w:val="20"/>
          <w:szCs w:val="20"/>
        </w:rPr>
        <w:t xml:space="preserve"> </w:t>
      </w:r>
      <w:r w:rsidRPr="00FA0A64">
        <w:rPr>
          <w:rFonts w:ascii="Century Gothic" w:hAnsi="Century Gothic"/>
          <w:b/>
          <w:spacing w:val="-1"/>
          <w:w w:val="110"/>
          <w:sz w:val="20"/>
          <w:szCs w:val="20"/>
        </w:rPr>
        <w:t>determinants</w:t>
      </w:r>
    </w:p>
    <w:p w14:paraId="05ADE774" w14:textId="77777777" w:rsidR="00ED727D" w:rsidRDefault="00ED727D">
      <w:pPr>
        <w:spacing w:before="4"/>
        <w:rPr>
          <w:rFonts w:ascii="Garamond" w:eastAsia="Garamond" w:hAnsi="Garamond" w:cs="Garamond"/>
          <w:sz w:val="5"/>
          <w:szCs w:val="5"/>
        </w:rPr>
      </w:pPr>
    </w:p>
    <w:tbl>
      <w:tblPr>
        <w:tblStyle w:val="TableNormal1"/>
        <w:tblW w:w="0" w:type="auto"/>
        <w:tblInd w:w="1565" w:type="dxa"/>
        <w:tblLayout w:type="fixed"/>
        <w:tblLook w:val="01E0" w:firstRow="1" w:lastRow="1" w:firstColumn="1" w:lastColumn="1" w:noHBand="0" w:noVBand="0"/>
      </w:tblPr>
      <w:tblGrid>
        <w:gridCol w:w="4025"/>
        <w:gridCol w:w="1177"/>
        <w:gridCol w:w="1187"/>
      </w:tblGrid>
      <w:tr w:rsidR="00E12E06" w:rsidRPr="00FA0A64" w14:paraId="7201850F" w14:textId="77777777" w:rsidTr="00FA0A64">
        <w:trPr>
          <w:trHeight w:hRule="exact" w:val="320"/>
        </w:trPr>
        <w:tc>
          <w:tcPr>
            <w:tcW w:w="4025" w:type="dxa"/>
            <w:shd w:val="clear" w:color="auto" w:fill="BFBFBF" w:themeFill="background1" w:themeFillShade="BF"/>
          </w:tcPr>
          <w:p w14:paraId="7B94F154" w14:textId="77777777" w:rsidR="00E12E06" w:rsidRPr="00FA0A64" w:rsidRDefault="00E12E06" w:rsidP="008063EC">
            <w:pPr>
              <w:pStyle w:val="TableParagraph"/>
              <w:spacing w:before="28"/>
              <w:ind w:left="119"/>
              <w:rPr>
                <w:rFonts w:ascii="Century Gothic" w:eastAsia="Garamond" w:hAnsi="Century Gothic" w:cs="Garamond"/>
                <w:b/>
                <w:sz w:val="20"/>
              </w:rPr>
            </w:pPr>
            <w:r w:rsidRPr="00FA0A64">
              <w:rPr>
                <w:rFonts w:ascii="Century Gothic" w:hAnsi="Century Gothic"/>
                <w:b/>
                <w:w w:val="110"/>
                <w:sz w:val="20"/>
              </w:rPr>
              <w:t>Dep.</w:t>
            </w:r>
            <w:r w:rsidRPr="00FA0A64">
              <w:rPr>
                <w:rFonts w:ascii="Century Gothic" w:hAnsi="Century Gothic"/>
                <w:b/>
                <w:spacing w:val="39"/>
                <w:w w:val="110"/>
                <w:sz w:val="20"/>
              </w:rPr>
              <w:t xml:space="preserve"> </w:t>
            </w:r>
            <w:r w:rsidRPr="00FA0A64">
              <w:rPr>
                <w:rFonts w:ascii="Century Gothic" w:hAnsi="Century Gothic"/>
                <w:b/>
                <w:spacing w:val="-5"/>
                <w:w w:val="110"/>
                <w:sz w:val="20"/>
              </w:rPr>
              <w:t>V</w:t>
            </w:r>
            <w:r w:rsidRPr="00FA0A64">
              <w:rPr>
                <w:rFonts w:ascii="Century Gothic" w:hAnsi="Century Gothic"/>
                <w:b/>
                <w:spacing w:val="-4"/>
                <w:w w:val="110"/>
                <w:sz w:val="20"/>
              </w:rPr>
              <w:t>ar.:</w:t>
            </w:r>
            <w:r w:rsidRPr="00FA0A64">
              <w:rPr>
                <w:rFonts w:ascii="Century Gothic" w:hAnsi="Century Gothic"/>
                <w:b/>
                <w:spacing w:val="41"/>
                <w:w w:val="110"/>
                <w:sz w:val="20"/>
              </w:rPr>
              <w:t xml:space="preserve"> </w:t>
            </w:r>
            <w:r w:rsidRPr="00FA0A64">
              <w:rPr>
                <w:rFonts w:ascii="Century Gothic" w:hAnsi="Century Gothic"/>
                <w:b/>
                <w:w w:val="110"/>
                <w:sz w:val="20"/>
              </w:rPr>
              <w:t>Pigou</w:t>
            </w:r>
            <w:r w:rsidRPr="00FA0A64">
              <w:rPr>
                <w:rFonts w:ascii="Century Gothic" w:hAnsi="Century Gothic"/>
                <w:b/>
                <w:spacing w:val="15"/>
                <w:w w:val="110"/>
                <w:sz w:val="20"/>
              </w:rPr>
              <w:t xml:space="preserve"> </w:t>
            </w:r>
            <w:r w:rsidRPr="00FA0A64">
              <w:rPr>
                <w:rFonts w:ascii="Century Gothic" w:hAnsi="Century Gothic"/>
                <w:b/>
                <w:w w:val="110"/>
                <w:sz w:val="20"/>
              </w:rPr>
              <w:t>index</w:t>
            </w:r>
          </w:p>
        </w:tc>
        <w:tc>
          <w:tcPr>
            <w:tcW w:w="1177" w:type="dxa"/>
            <w:shd w:val="clear" w:color="auto" w:fill="BFBFBF" w:themeFill="background1" w:themeFillShade="BF"/>
          </w:tcPr>
          <w:p w14:paraId="1BFB1975" w14:textId="77777777" w:rsidR="00E12E06" w:rsidRPr="00FA0A64" w:rsidRDefault="00E12E06" w:rsidP="008063EC">
            <w:pPr>
              <w:pStyle w:val="TableParagraph"/>
              <w:spacing w:before="28"/>
              <w:ind w:left="203"/>
              <w:rPr>
                <w:rFonts w:ascii="Century Gothic" w:eastAsia="Garamond" w:hAnsi="Century Gothic" w:cs="Garamond"/>
                <w:b/>
                <w:sz w:val="20"/>
              </w:rPr>
            </w:pPr>
            <w:r w:rsidRPr="00FA0A64">
              <w:rPr>
                <w:rFonts w:ascii="Century Gothic" w:hAnsi="Century Gothic"/>
                <w:b/>
                <w:spacing w:val="1"/>
                <w:w w:val="105"/>
                <w:sz w:val="20"/>
              </w:rPr>
              <w:t>Mo</w:t>
            </w:r>
            <w:r w:rsidRPr="00FA0A64">
              <w:rPr>
                <w:rFonts w:ascii="Century Gothic" w:hAnsi="Century Gothic"/>
                <w:b/>
                <w:w w:val="105"/>
                <w:sz w:val="20"/>
              </w:rPr>
              <w:t>del</w:t>
            </w:r>
            <w:r w:rsidRPr="00FA0A64">
              <w:rPr>
                <w:rFonts w:ascii="Century Gothic" w:hAnsi="Century Gothic"/>
                <w:b/>
                <w:spacing w:val="26"/>
                <w:w w:val="105"/>
                <w:sz w:val="20"/>
              </w:rPr>
              <w:t xml:space="preserve"> </w:t>
            </w:r>
            <w:r w:rsidRPr="00FA0A64">
              <w:rPr>
                <w:rFonts w:ascii="Century Gothic" w:hAnsi="Century Gothic"/>
                <w:b/>
                <w:w w:val="105"/>
                <w:sz w:val="20"/>
              </w:rPr>
              <w:t>1</w:t>
            </w:r>
          </w:p>
        </w:tc>
        <w:tc>
          <w:tcPr>
            <w:tcW w:w="1187" w:type="dxa"/>
            <w:shd w:val="clear" w:color="auto" w:fill="BFBFBF" w:themeFill="background1" w:themeFillShade="BF"/>
          </w:tcPr>
          <w:p w14:paraId="0B0C4D63" w14:textId="77777777" w:rsidR="00E12E06" w:rsidRPr="00FA0A64" w:rsidRDefault="00E12E06" w:rsidP="008063EC">
            <w:pPr>
              <w:pStyle w:val="TableParagraph"/>
              <w:spacing w:before="28"/>
              <w:ind w:left="208"/>
              <w:rPr>
                <w:rFonts w:ascii="Century Gothic" w:eastAsia="Garamond" w:hAnsi="Century Gothic" w:cs="Garamond"/>
                <w:b/>
                <w:sz w:val="20"/>
              </w:rPr>
            </w:pPr>
            <w:r w:rsidRPr="00FA0A64">
              <w:rPr>
                <w:rFonts w:ascii="Century Gothic" w:hAnsi="Century Gothic"/>
                <w:b/>
                <w:spacing w:val="1"/>
                <w:w w:val="105"/>
                <w:sz w:val="20"/>
              </w:rPr>
              <w:t>Mo</w:t>
            </w:r>
            <w:r w:rsidRPr="00FA0A64">
              <w:rPr>
                <w:rFonts w:ascii="Century Gothic" w:hAnsi="Century Gothic"/>
                <w:b/>
                <w:w w:val="105"/>
                <w:sz w:val="20"/>
              </w:rPr>
              <w:t>del</w:t>
            </w:r>
            <w:r w:rsidRPr="00FA0A64">
              <w:rPr>
                <w:rFonts w:ascii="Century Gothic" w:hAnsi="Century Gothic"/>
                <w:b/>
                <w:spacing w:val="26"/>
                <w:w w:val="105"/>
                <w:sz w:val="20"/>
              </w:rPr>
              <w:t xml:space="preserve"> </w:t>
            </w:r>
            <w:r w:rsidRPr="00FA0A64">
              <w:rPr>
                <w:rFonts w:ascii="Century Gothic" w:hAnsi="Century Gothic"/>
                <w:b/>
                <w:w w:val="105"/>
                <w:sz w:val="20"/>
              </w:rPr>
              <w:t>2</w:t>
            </w:r>
          </w:p>
        </w:tc>
      </w:tr>
      <w:tr w:rsidR="00E12E06" w14:paraId="43EF1FC2" w14:textId="77777777" w:rsidTr="00FA0A64">
        <w:trPr>
          <w:trHeight w:hRule="exact" w:val="319"/>
        </w:trPr>
        <w:tc>
          <w:tcPr>
            <w:tcW w:w="4025" w:type="dxa"/>
          </w:tcPr>
          <w:p w14:paraId="3F5A9632" w14:textId="77777777" w:rsidR="00E12E06" w:rsidRPr="00FA0A64" w:rsidRDefault="00E12E06" w:rsidP="008063EC">
            <w:pPr>
              <w:pStyle w:val="TableParagraph"/>
              <w:spacing w:before="28"/>
              <w:ind w:left="119"/>
              <w:rPr>
                <w:rFonts w:ascii="Century Gothic" w:eastAsia="Garamond" w:hAnsi="Century Gothic" w:cs="Garamond"/>
                <w:sz w:val="20"/>
              </w:rPr>
            </w:pPr>
            <w:r w:rsidRPr="00FA0A64">
              <w:rPr>
                <w:rFonts w:ascii="Century Gothic" w:hAnsi="Century Gothic"/>
                <w:spacing w:val="-2"/>
                <w:w w:val="110"/>
                <w:sz w:val="20"/>
              </w:rPr>
              <w:t>Concen</w:t>
            </w:r>
            <w:r w:rsidRPr="00FA0A64">
              <w:rPr>
                <w:rFonts w:ascii="Century Gothic" w:hAnsi="Century Gothic"/>
                <w:spacing w:val="-1"/>
                <w:w w:val="110"/>
                <w:sz w:val="20"/>
              </w:rPr>
              <w:t>tration</w:t>
            </w:r>
            <w:r w:rsidRPr="00FA0A64">
              <w:rPr>
                <w:rFonts w:ascii="Century Gothic" w:hAnsi="Century Gothic"/>
                <w:spacing w:val="12"/>
                <w:w w:val="110"/>
                <w:sz w:val="20"/>
              </w:rPr>
              <w:t xml:space="preserve"> </w:t>
            </w:r>
            <w:r w:rsidRPr="00FA0A64">
              <w:rPr>
                <w:rFonts w:ascii="Century Gothic" w:hAnsi="Century Gothic"/>
                <w:w w:val="110"/>
                <w:sz w:val="20"/>
              </w:rPr>
              <w:t>in</w:t>
            </w:r>
            <w:r w:rsidRPr="00FA0A64">
              <w:rPr>
                <w:rFonts w:ascii="Century Gothic" w:hAnsi="Century Gothic"/>
                <w:spacing w:val="13"/>
                <w:w w:val="110"/>
                <w:sz w:val="20"/>
              </w:rPr>
              <w:t xml:space="preserve"> </w:t>
            </w:r>
            <w:r w:rsidRPr="00FA0A64">
              <w:rPr>
                <w:rFonts w:ascii="Century Gothic" w:hAnsi="Century Gothic"/>
                <w:spacing w:val="1"/>
                <w:w w:val="110"/>
                <w:sz w:val="20"/>
              </w:rPr>
              <w:t>Labor</w:t>
            </w:r>
          </w:p>
        </w:tc>
        <w:tc>
          <w:tcPr>
            <w:tcW w:w="1177" w:type="dxa"/>
          </w:tcPr>
          <w:p w14:paraId="1140DED9" w14:textId="77777777" w:rsidR="00E12E06" w:rsidRPr="00FA0A64" w:rsidRDefault="00E12E06" w:rsidP="008063EC">
            <w:pPr>
              <w:pStyle w:val="TableParagraph"/>
              <w:spacing w:line="276" w:lineRule="exact"/>
              <w:ind w:left="240"/>
              <w:rPr>
                <w:rFonts w:ascii="Century Gothic" w:eastAsia="Lucida Sans Unicode" w:hAnsi="Century Gothic" w:cs="Lucida Sans Unicode"/>
                <w:sz w:val="20"/>
                <w:szCs w:val="16"/>
              </w:rPr>
            </w:pPr>
            <w:r w:rsidRPr="00FA0A64">
              <w:rPr>
                <w:rFonts w:ascii="Century Gothic" w:eastAsia="Garamond" w:hAnsi="Century Gothic" w:cs="Garamond"/>
                <w:sz w:val="20"/>
              </w:rPr>
              <w:t>0.0220</w:t>
            </w:r>
            <w:r w:rsidRPr="00FA0A64">
              <w:rPr>
                <w:rFonts w:ascii="Cambria Math" w:eastAsia="Lucida Sans Unicode" w:hAnsi="Cambria Math" w:cs="Cambria Math"/>
                <w:position w:val="8"/>
                <w:sz w:val="20"/>
                <w:szCs w:val="16"/>
              </w:rPr>
              <w:t>∗</w:t>
            </w:r>
          </w:p>
        </w:tc>
        <w:tc>
          <w:tcPr>
            <w:tcW w:w="1187" w:type="dxa"/>
          </w:tcPr>
          <w:p w14:paraId="00B1E6C7" w14:textId="77777777" w:rsidR="00E12E06" w:rsidRPr="00FA0A64" w:rsidRDefault="00E12E06" w:rsidP="008063EC">
            <w:pPr>
              <w:pStyle w:val="TableParagraph"/>
              <w:spacing w:before="28"/>
              <w:ind w:left="292"/>
              <w:rPr>
                <w:rFonts w:ascii="Century Gothic" w:eastAsia="Garamond" w:hAnsi="Century Gothic" w:cs="Garamond"/>
                <w:sz w:val="20"/>
              </w:rPr>
            </w:pPr>
            <w:r w:rsidRPr="00FA0A64">
              <w:rPr>
                <w:rFonts w:ascii="Century Gothic" w:hAnsi="Century Gothic"/>
                <w:w w:val="105"/>
                <w:sz w:val="20"/>
              </w:rPr>
              <w:t>0.0204</w:t>
            </w:r>
          </w:p>
        </w:tc>
      </w:tr>
      <w:tr w:rsidR="00E12E06" w14:paraId="273399D8" w14:textId="77777777" w:rsidTr="00FA0A64">
        <w:trPr>
          <w:trHeight w:hRule="exact" w:val="312"/>
        </w:trPr>
        <w:tc>
          <w:tcPr>
            <w:tcW w:w="4025" w:type="dxa"/>
            <w:shd w:val="clear" w:color="auto" w:fill="F2F2F2" w:themeFill="background1" w:themeFillShade="F2"/>
          </w:tcPr>
          <w:p w14:paraId="47A2298C" w14:textId="77777777" w:rsidR="00E12E06" w:rsidRPr="00FA0A64" w:rsidRDefault="00E12E06" w:rsidP="008063EC">
            <w:pPr>
              <w:pStyle w:val="TableParagraph"/>
              <w:spacing w:before="20"/>
              <w:ind w:left="119"/>
              <w:rPr>
                <w:rFonts w:ascii="Century Gothic" w:eastAsia="Garamond" w:hAnsi="Century Gothic" w:cs="Garamond"/>
                <w:sz w:val="20"/>
              </w:rPr>
            </w:pPr>
            <w:r w:rsidRPr="00FA0A64">
              <w:rPr>
                <w:rFonts w:ascii="Century Gothic" w:hAnsi="Century Gothic"/>
                <w:spacing w:val="-2"/>
                <w:w w:val="110"/>
                <w:sz w:val="20"/>
              </w:rPr>
              <w:t>Concen</w:t>
            </w:r>
            <w:r w:rsidRPr="00FA0A64">
              <w:rPr>
                <w:rFonts w:ascii="Century Gothic" w:hAnsi="Century Gothic"/>
                <w:spacing w:val="-1"/>
                <w:w w:val="110"/>
                <w:sz w:val="20"/>
              </w:rPr>
              <w:t>tration</w:t>
            </w:r>
            <w:r w:rsidRPr="00FA0A64">
              <w:rPr>
                <w:rFonts w:ascii="Century Gothic" w:hAnsi="Century Gothic"/>
                <w:spacing w:val="20"/>
                <w:w w:val="110"/>
                <w:sz w:val="20"/>
              </w:rPr>
              <w:t xml:space="preserve"> </w:t>
            </w:r>
            <w:r w:rsidRPr="00FA0A64">
              <w:rPr>
                <w:rFonts w:ascii="Century Gothic" w:hAnsi="Century Gothic"/>
                <w:w w:val="110"/>
                <w:sz w:val="20"/>
              </w:rPr>
              <w:t>in</w:t>
            </w:r>
            <w:r w:rsidRPr="00FA0A64">
              <w:rPr>
                <w:rFonts w:ascii="Century Gothic" w:hAnsi="Century Gothic"/>
                <w:spacing w:val="22"/>
                <w:w w:val="110"/>
                <w:sz w:val="20"/>
              </w:rPr>
              <w:t xml:space="preserve"> </w:t>
            </w:r>
            <w:r w:rsidRPr="00FA0A64">
              <w:rPr>
                <w:rFonts w:ascii="Century Gothic" w:hAnsi="Century Gothic"/>
                <w:spacing w:val="-1"/>
                <w:w w:val="110"/>
                <w:sz w:val="20"/>
              </w:rPr>
              <w:t>Remunerations</w:t>
            </w:r>
          </w:p>
        </w:tc>
        <w:tc>
          <w:tcPr>
            <w:tcW w:w="1177" w:type="dxa"/>
            <w:shd w:val="clear" w:color="auto" w:fill="F2F2F2" w:themeFill="background1" w:themeFillShade="F2"/>
          </w:tcPr>
          <w:p w14:paraId="3320BD85" w14:textId="77777777" w:rsidR="00E12E06" w:rsidRPr="00FA0A64" w:rsidRDefault="00E12E06" w:rsidP="008063EC">
            <w:pPr>
              <w:pStyle w:val="TableParagraph"/>
              <w:spacing w:line="268" w:lineRule="exact"/>
              <w:ind w:left="119"/>
              <w:rPr>
                <w:rFonts w:ascii="Century Gothic" w:eastAsia="Lucida Sans Unicode" w:hAnsi="Century Gothic" w:cs="Lucida Sans Unicode"/>
                <w:sz w:val="20"/>
                <w:szCs w:val="16"/>
              </w:rPr>
            </w:pPr>
            <w:r w:rsidRPr="00FA0A64">
              <w:rPr>
                <w:rFonts w:ascii="Century Gothic" w:eastAsia="Garamond" w:hAnsi="Century Gothic" w:cs="Garamond"/>
                <w:spacing w:val="-1"/>
                <w:sz w:val="20"/>
              </w:rPr>
              <w:t>-0.0468</w:t>
            </w:r>
            <w:r w:rsidRPr="00FA0A64">
              <w:rPr>
                <w:rFonts w:ascii="Cambria Math" w:eastAsia="Lucida Sans Unicode" w:hAnsi="Cambria Math" w:cs="Cambria Math"/>
                <w:spacing w:val="-2"/>
                <w:position w:val="8"/>
                <w:sz w:val="20"/>
                <w:szCs w:val="16"/>
              </w:rPr>
              <w:t>∗∗∗</w:t>
            </w:r>
          </w:p>
        </w:tc>
        <w:tc>
          <w:tcPr>
            <w:tcW w:w="1187" w:type="dxa"/>
            <w:shd w:val="clear" w:color="auto" w:fill="F2F2F2" w:themeFill="background1" w:themeFillShade="F2"/>
          </w:tcPr>
          <w:p w14:paraId="0A13731B" w14:textId="77777777" w:rsidR="00E12E06" w:rsidRPr="00FA0A64" w:rsidRDefault="00E12E06" w:rsidP="008063EC">
            <w:pPr>
              <w:pStyle w:val="TableParagraph"/>
              <w:spacing w:line="268" w:lineRule="exact"/>
              <w:ind w:left="124"/>
              <w:rPr>
                <w:rFonts w:ascii="Century Gothic" w:eastAsia="Lucida Sans Unicode" w:hAnsi="Century Gothic" w:cs="Lucida Sans Unicode"/>
                <w:sz w:val="20"/>
                <w:szCs w:val="16"/>
              </w:rPr>
            </w:pPr>
            <w:r w:rsidRPr="00FA0A64">
              <w:rPr>
                <w:rFonts w:ascii="Century Gothic" w:eastAsia="Garamond" w:hAnsi="Century Gothic" w:cs="Garamond"/>
                <w:spacing w:val="-1"/>
                <w:sz w:val="20"/>
              </w:rPr>
              <w:t>-0.0514</w:t>
            </w:r>
            <w:r w:rsidRPr="00FA0A64">
              <w:rPr>
                <w:rFonts w:ascii="Cambria Math" w:eastAsia="Lucida Sans Unicode" w:hAnsi="Cambria Math" w:cs="Cambria Math"/>
                <w:spacing w:val="-2"/>
                <w:position w:val="8"/>
                <w:sz w:val="20"/>
                <w:szCs w:val="16"/>
              </w:rPr>
              <w:t>∗∗∗</w:t>
            </w:r>
          </w:p>
        </w:tc>
      </w:tr>
      <w:tr w:rsidR="00E12E06" w14:paraId="6407EE1A" w14:textId="77777777" w:rsidTr="00FA0A64">
        <w:trPr>
          <w:trHeight w:hRule="exact" w:val="312"/>
        </w:trPr>
        <w:tc>
          <w:tcPr>
            <w:tcW w:w="4025" w:type="dxa"/>
          </w:tcPr>
          <w:p w14:paraId="01A1AE71" w14:textId="77777777" w:rsidR="00E12E06" w:rsidRPr="00FA0A64" w:rsidRDefault="00E12E06" w:rsidP="008063EC">
            <w:pPr>
              <w:pStyle w:val="TableParagraph"/>
              <w:spacing w:before="20"/>
              <w:ind w:left="119"/>
              <w:rPr>
                <w:rFonts w:ascii="Century Gothic" w:eastAsia="Garamond" w:hAnsi="Century Gothic" w:cs="Garamond"/>
                <w:sz w:val="20"/>
              </w:rPr>
            </w:pPr>
            <w:r w:rsidRPr="00FA0A64">
              <w:rPr>
                <w:rFonts w:ascii="Century Gothic" w:hAnsi="Century Gothic"/>
                <w:spacing w:val="-2"/>
                <w:w w:val="110"/>
                <w:sz w:val="20"/>
              </w:rPr>
              <w:t>Concen</w:t>
            </w:r>
            <w:r w:rsidRPr="00FA0A64">
              <w:rPr>
                <w:rFonts w:ascii="Century Gothic" w:hAnsi="Century Gothic"/>
                <w:spacing w:val="-1"/>
                <w:w w:val="110"/>
                <w:sz w:val="20"/>
              </w:rPr>
              <w:t>tration</w:t>
            </w:r>
            <w:r w:rsidRPr="00FA0A64">
              <w:rPr>
                <w:rFonts w:ascii="Century Gothic" w:hAnsi="Century Gothic"/>
                <w:spacing w:val="12"/>
                <w:w w:val="110"/>
                <w:sz w:val="20"/>
              </w:rPr>
              <w:t xml:space="preserve"> </w:t>
            </w:r>
            <w:r w:rsidRPr="00FA0A64">
              <w:rPr>
                <w:rFonts w:ascii="Century Gothic" w:hAnsi="Century Gothic"/>
                <w:w w:val="110"/>
                <w:sz w:val="20"/>
              </w:rPr>
              <w:t>in</w:t>
            </w:r>
            <w:r w:rsidRPr="00FA0A64">
              <w:rPr>
                <w:rFonts w:ascii="Century Gothic" w:hAnsi="Century Gothic"/>
                <w:spacing w:val="13"/>
                <w:w w:val="110"/>
                <w:sz w:val="20"/>
              </w:rPr>
              <w:t xml:space="preserve"> </w:t>
            </w:r>
            <w:r w:rsidRPr="00FA0A64">
              <w:rPr>
                <w:rFonts w:ascii="Century Gothic" w:hAnsi="Century Gothic"/>
                <w:w w:val="110"/>
                <w:sz w:val="20"/>
              </w:rPr>
              <w:t>total</w:t>
            </w:r>
            <w:r w:rsidRPr="00FA0A64">
              <w:rPr>
                <w:rFonts w:ascii="Century Gothic" w:hAnsi="Century Gothic"/>
                <w:spacing w:val="13"/>
                <w:w w:val="110"/>
                <w:sz w:val="20"/>
              </w:rPr>
              <w:t xml:space="preserve"> </w:t>
            </w:r>
            <w:r w:rsidRPr="00FA0A64">
              <w:rPr>
                <w:rFonts w:ascii="Century Gothic" w:hAnsi="Century Gothic"/>
                <w:w w:val="110"/>
                <w:sz w:val="20"/>
              </w:rPr>
              <w:t>gross</w:t>
            </w:r>
            <w:r w:rsidRPr="00FA0A64">
              <w:rPr>
                <w:rFonts w:ascii="Century Gothic" w:hAnsi="Century Gothic"/>
                <w:spacing w:val="13"/>
                <w:w w:val="110"/>
                <w:sz w:val="20"/>
              </w:rPr>
              <w:t xml:space="preserve"> </w:t>
            </w:r>
            <w:r w:rsidRPr="00FA0A64">
              <w:rPr>
                <w:rFonts w:ascii="Century Gothic" w:hAnsi="Century Gothic"/>
                <w:w w:val="110"/>
                <w:sz w:val="20"/>
              </w:rPr>
              <w:t>production</w:t>
            </w:r>
          </w:p>
        </w:tc>
        <w:tc>
          <w:tcPr>
            <w:tcW w:w="1177" w:type="dxa"/>
          </w:tcPr>
          <w:p w14:paraId="32ADD6A8" w14:textId="77777777" w:rsidR="00E12E06" w:rsidRPr="00FA0A64" w:rsidRDefault="00E12E06" w:rsidP="008063EC">
            <w:pPr>
              <w:pStyle w:val="TableParagraph"/>
              <w:spacing w:line="268" w:lineRule="exact"/>
              <w:ind w:left="198"/>
              <w:rPr>
                <w:rFonts w:ascii="Century Gothic" w:eastAsia="Lucida Sans Unicode" w:hAnsi="Century Gothic" w:cs="Lucida Sans Unicode"/>
                <w:sz w:val="20"/>
                <w:szCs w:val="16"/>
              </w:rPr>
            </w:pPr>
            <w:r w:rsidRPr="00FA0A64">
              <w:rPr>
                <w:rFonts w:ascii="Century Gothic" w:eastAsia="Garamond" w:hAnsi="Century Gothic" w:cs="Garamond"/>
                <w:sz w:val="20"/>
              </w:rPr>
              <w:t>0.0285</w:t>
            </w:r>
            <w:r w:rsidRPr="00FA0A64">
              <w:rPr>
                <w:rFonts w:ascii="Cambria Math" w:eastAsia="Lucida Sans Unicode" w:hAnsi="Cambria Math" w:cs="Cambria Math"/>
                <w:position w:val="8"/>
                <w:sz w:val="20"/>
                <w:szCs w:val="16"/>
              </w:rPr>
              <w:t>∗∗</w:t>
            </w:r>
          </w:p>
        </w:tc>
        <w:tc>
          <w:tcPr>
            <w:tcW w:w="1187" w:type="dxa"/>
          </w:tcPr>
          <w:p w14:paraId="5210A7F3" w14:textId="77777777" w:rsidR="00E12E06" w:rsidRPr="00FA0A64" w:rsidRDefault="00E12E06" w:rsidP="008063EC">
            <w:pPr>
              <w:pStyle w:val="TableParagraph"/>
              <w:spacing w:line="268" w:lineRule="exact"/>
              <w:ind w:left="203"/>
              <w:rPr>
                <w:rFonts w:ascii="Century Gothic" w:eastAsia="Lucida Sans Unicode" w:hAnsi="Century Gothic" w:cs="Lucida Sans Unicode"/>
                <w:sz w:val="20"/>
                <w:szCs w:val="16"/>
              </w:rPr>
            </w:pPr>
            <w:r w:rsidRPr="00FA0A64">
              <w:rPr>
                <w:rFonts w:ascii="Century Gothic" w:eastAsia="Garamond" w:hAnsi="Century Gothic" w:cs="Garamond"/>
                <w:sz w:val="20"/>
              </w:rPr>
              <w:t>0.0291</w:t>
            </w:r>
            <w:r w:rsidRPr="00FA0A64">
              <w:rPr>
                <w:rFonts w:ascii="Cambria Math" w:eastAsia="Lucida Sans Unicode" w:hAnsi="Cambria Math" w:cs="Cambria Math"/>
                <w:position w:val="8"/>
                <w:sz w:val="20"/>
                <w:szCs w:val="16"/>
              </w:rPr>
              <w:t>∗∗</w:t>
            </w:r>
          </w:p>
        </w:tc>
      </w:tr>
      <w:tr w:rsidR="00E12E06" w14:paraId="23A2149C" w14:textId="77777777" w:rsidTr="00FA0A64">
        <w:trPr>
          <w:trHeight w:hRule="exact" w:val="312"/>
        </w:trPr>
        <w:tc>
          <w:tcPr>
            <w:tcW w:w="4025" w:type="dxa"/>
            <w:shd w:val="clear" w:color="auto" w:fill="F2F2F2" w:themeFill="background1" w:themeFillShade="F2"/>
          </w:tcPr>
          <w:p w14:paraId="1F465548" w14:textId="77777777" w:rsidR="00E12E06" w:rsidRPr="00FA0A64" w:rsidRDefault="00E12E06" w:rsidP="008063EC">
            <w:pPr>
              <w:pStyle w:val="TableParagraph"/>
              <w:spacing w:before="20"/>
              <w:ind w:left="119"/>
              <w:rPr>
                <w:rFonts w:ascii="Century Gothic" w:eastAsia="Garamond" w:hAnsi="Century Gothic" w:cs="Garamond"/>
                <w:sz w:val="20"/>
              </w:rPr>
            </w:pPr>
            <w:r w:rsidRPr="00FA0A64">
              <w:rPr>
                <w:rFonts w:ascii="Century Gothic" w:hAnsi="Century Gothic"/>
                <w:spacing w:val="-2"/>
                <w:w w:val="110"/>
                <w:sz w:val="20"/>
              </w:rPr>
              <w:t>Concen</w:t>
            </w:r>
            <w:r w:rsidRPr="00FA0A64">
              <w:rPr>
                <w:rFonts w:ascii="Century Gothic" w:hAnsi="Century Gothic"/>
                <w:spacing w:val="-1"/>
                <w:w w:val="110"/>
                <w:sz w:val="20"/>
              </w:rPr>
              <w:t>tration</w:t>
            </w:r>
            <w:r w:rsidRPr="00FA0A64">
              <w:rPr>
                <w:rFonts w:ascii="Century Gothic" w:hAnsi="Century Gothic"/>
                <w:spacing w:val="13"/>
                <w:w w:val="110"/>
                <w:sz w:val="20"/>
              </w:rPr>
              <w:t xml:space="preserve"> </w:t>
            </w:r>
            <w:r w:rsidRPr="00FA0A64">
              <w:rPr>
                <w:rFonts w:ascii="Century Gothic" w:hAnsi="Century Gothic"/>
                <w:w w:val="110"/>
                <w:sz w:val="20"/>
              </w:rPr>
              <w:t>in</w:t>
            </w:r>
            <w:r w:rsidRPr="00FA0A64">
              <w:rPr>
                <w:rFonts w:ascii="Century Gothic" w:hAnsi="Century Gothic"/>
                <w:spacing w:val="15"/>
                <w:w w:val="110"/>
                <w:sz w:val="20"/>
              </w:rPr>
              <w:t xml:space="preserve"> </w:t>
            </w:r>
            <w:r w:rsidRPr="00FA0A64">
              <w:rPr>
                <w:rFonts w:ascii="Century Gothic" w:hAnsi="Century Gothic"/>
                <w:w w:val="110"/>
                <w:sz w:val="20"/>
              </w:rPr>
              <w:t>fixed</w:t>
            </w:r>
            <w:r w:rsidRPr="00FA0A64">
              <w:rPr>
                <w:rFonts w:ascii="Century Gothic" w:hAnsi="Century Gothic"/>
                <w:spacing w:val="14"/>
                <w:w w:val="110"/>
                <w:sz w:val="20"/>
              </w:rPr>
              <w:t xml:space="preserve"> </w:t>
            </w:r>
            <w:r w:rsidRPr="00FA0A64">
              <w:rPr>
                <w:rFonts w:ascii="Century Gothic" w:hAnsi="Century Gothic"/>
                <w:w w:val="110"/>
                <w:sz w:val="20"/>
              </w:rPr>
              <w:t>assets</w:t>
            </w:r>
          </w:p>
        </w:tc>
        <w:tc>
          <w:tcPr>
            <w:tcW w:w="1177" w:type="dxa"/>
            <w:shd w:val="clear" w:color="auto" w:fill="F2F2F2" w:themeFill="background1" w:themeFillShade="F2"/>
          </w:tcPr>
          <w:p w14:paraId="68426BF8" w14:textId="77777777" w:rsidR="00E12E06" w:rsidRPr="00FA0A64" w:rsidRDefault="00E12E06" w:rsidP="008063EC">
            <w:pPr>
              <w:pStyle w:val="TableParagraph"/>
              <w:spacing w:line="268" w:lineRule="exact"/>
              <w:ind w:left="240"/>
              <w:rPr>
                <w:rFonts w:ascii="Century Gothic" w:eastAsia="Lucida Sans Unicode" w:hAnsi="Century Gothic" w:cs="Lucida Sans Unicode"/>
                <w:sz w:val="20"/>
                <w:szCs w:val="16"/>
              </w:rPr>
            </w:pPr>
            <w:r w:rsidRPr="00FA0A64">
              <w:rPr>
                <w:rFonts w:ascii="Century Gothic" w:eastAsia="Garamond" w:hAnsi="Century Gothic" w:cs="Garamond"/>
                <w:sz w:val="20"/>
              </w:rPr>
              <w:t>0.0172</w:t>
            </w:r>
            <w:r w:rsidRPr="00FA0A64">
              <w:rPr>
                <w:rFonts w:ascii="Cambria Math" w:eastAsia="Lucida Sans Unicode" w:hAnsi="Cambria Math" w:cs="Cambria Math"/>
                <w:position w:val="8"/>
                <w:sz w:val="20"/>
                <w:szCs w:val="16"/>
              </w:rPr>
              <w:t>∗</w:t>
            </w:r>
          </w:p>
        </w:tc>
        <w:tc>
          <w:tcPr>
            <w:tcW w:w="1187" w:type="dxa"/>
            <w:shd w:val="clear" w:color="auto" w:fill="F2F2F2" w:themeFill="background1" w:themeFillShade="F2"/>
          </w:tcPr>
          <w:p w14:paraId="5734E781" w14:textId="77777777" w:rsidR="00E12E06" w:rsidRPr="00FA0A64" w:rsidRDefault="00E12E06" w:rsidP="008063EC">
            <w:pPr>
              <w:pStyle w:val="TableParagraph"/>
              <w:spacing w:line="268" w:lineRule="exact"/>
              <w:ind w:left="245"/>
              <w:rPr>
                <w:rFonts w:ascii="Century Gothic" w:eastAsia="Lucida Sans Unicode" w:hAnsi="Century Gothic" w:cs="Lucida Sans Unicode"/>
                <w:sz w:val="20"/>
                <w:szCs w:val="16"/>
              </w:rPr>
            </w:pPr>
            <w:r w:rsidRPr="00FA0A64">
              <w:rPr>
                <w:rFonts w:ascii="Century Gothic" w:eastAsia="Garamond" w:hAnsi="Century Gothic" w:cs="Garamond"/>
                <w:sz w:val="20"/>
              </w:rPr>
              <w:t>0.0196</w:t>
            </w:r>
            <w:r w:rsidRPr="00FA0A64">
              <w:rPr>
                <w:rFonts w:ascii="Cambria Math" w:eastAsia="Lucida Sans Unicode" w:hAnsi="Cambria Math" w:cs="Cambria Math"/>
                <w:position w:val="8"/>
                <w:sz w:val="20"/>
                <w:szCs w:val="16"/>
              </w:rPr>
              <w:t>∗</w:t>
            </w:r>
          </w:p>
        </w:tc>
      </w:tr>
      <w:tr w:rsidR="00E12E06" w14:paraId="1DC98190" w14:textId="77777777" w:rsidTr="00FA0A64">
        <w:trPr>
          <w:trHeight w:hRule="exact" w:val="312"/>
        </w:trPr>
        <w:tc>
          <w:tcPr>
            <w:tcW w:w="4025" w:type="dxa"/>
          </w:tcPr>
          <w:p w14:paraId="1BFD68DC" w14:textId="77777777" w:rsidR="00E12E06" w:rsidRPr="00FA0A64" w:rsidRDefault="00E12E06" w:rsidP="008063EC">
            <w:pPr>
              <w:pStyle w:val="TableParagraph"/>
              <w:spacing w:before="20"/>
              <w:ind w:left="119"/>
              <w:rPr>
                <w:rFonts w:ascii="Century Gothic" w:eastAsia="Garamond" w:hAnsi="Century Gothic" w:cs="Garamond"/>
                <w:sz w:val="20"/>
              </w:rPr>
            </w:pPr>
            <w:r w:rsidRPr="00FA0A64">
              <w:rPr>
                <w:rFonts w:ascii="Century Gothic" w:hAnsi="Century Gothic"/>
                <w:w w:val="110"/>
                <w:sz w:val="20"/>
              </w:rPr>
              <w:t>Sector</w:t>
            </w:r>
            <w:r w:rsidRPr="00FA0A64">
              <w:rPr>
                <w:rFonts w:ascii="Century Gothic" w:hAnsi="Century Gothic"/>
                <w:spacing w:val="-5"/>
                <w:w w:val="110"/>
                <w:sz w:val="20"/>
              </w:rPr>
              <w:t xml:space="preserve"> </w:t>
            </w:r>
            <w:r w:rsidRPr="00FA0A64">
              <w:rPr>
                <w:rFonts w:ascii="Century Gothic" w:hAnsi="Century Gothic"/>
                <w:w w:val="110"/>
                <w:sz w:val="20"/>
              </w:rPr>
              <w:t>dummies</w:t>
            </w:r>
          </w:p>
        </w:tc>
        <w:tc>
          <w:tcPr>
            <w:tcW w:w="1177" w:type="dxa"/>
          </w:tcPr>
          <w:p w14:paraId="63AC7EA3" w14:textId="77777777" w:rsidR="00E12E06" w:rsidRPr="00FA0A64" w:rsidRDefault="00E12E06" w:rsidP="008063EC">
            <w:pPr>
              <w:pStyle w:val="TableParagraph"/>
              <w:spacing w:before="20"/>
              <w:ind w:left="4"/>
              <w:jc w:val="center"/>
              <w:rPr>
                <w:rFonts w:ascii="Century Gothic" w:eastAsia="Garamond" w:hAnsi="Century Gothic" w:cs="Garamond"/>
                <w:sz w:val="20"/>
              </w:rPr>
            </w:pPr>
            <w:r w:rsidRPr="00FA0A64">
              <w:rPr>
                <w:rFonts w:ascii="Century Gothic" w:hAnsi="Century Gothic"/>
                <w:w w:val="125"/>
                <w:sz w:val="20"/>
              </w:rPr>
              <w:t>...</w:t>
            </w:r>
          </w:p>
        </w:tc>
        <w:tc>
          <w:tcPr>
            <w:tcW w:w="1187" w:type="dxa"/>
          </w:tcPr>
          <w:p w14:paraId="6B830E53" w14:textId="77777777" w:rsidR="00E12E06" w:rsidRPr="00FA0A64" w:rsidRDefault="00E12E06" w:rsidP="008063EC">
            <w:pPr>
              <w:pStyle w:val="TableParagraph"/>
              <w:spacing w:before="20"/>
              <w:ind w:left="379"/>
              <w:rPr>
                <w:rFonts w:ascii="Century Gothic" w:eastAsia="Garamond" w:hAnsi="Century Gothic" w:cs="Garamond"/>
                <w:sz w:val="20"/>
              </w:rPr>
            </w:pPr>
            <w:r w:rsidRPr="00FA0A64">
              <w:rPr>
                <w:rFonts w:ascii="Century Gothic" w:hAnsi="Century Gothic"/>
                <w:w w:val="110"/>
                <w:sz w:val="20"/>
              </w:rPr>
              <w:t>YES</w:t>
            </w:r>
          </w:p>
        </w:tc>
      </w:tr>
      <w:tr w:rsidR="00E12E06" w14:paraId="62E014A7" w14:textId="77777777" w:rsidTr="00FA0A64">
        <w:trPr>
          <w:trHeight w:hRule="exact" w:val="312"/>
        </w:trPr>
        <w:tc>
          <w:tcPr>
            <w:tcW w:w="4025" w:type="dxa"/>
            <w:shd w:val="clear" w:color="auto" w:fill="F2F2F2" w:themeFill="background1" w:themeFillShade="F2"/>
          </w:tcPr>
          <w:p w14:paraId="567C2B15" w14:textId="77777777" w:rsidR="00E12E06" w:rsidRPr="00FA0A64" w:rsidRDefault="00E12E06" w:rsidP="008063EC">
            <w:pPr>
              <w:pStyle w:val="TableParagraph"/>
              <w:spacing w:before="20"/>
              <w:ind w:left="119"/>
              <w:rPr>
                <w:rFonts w:ascii="Century Gothic" w:eastAsia="Garamond" w:hAnsi="Century Gothic" w:cs="Garamond"/>
                <w:sz w:val="20"/>
              </w:rPr>
            </w:pPr>
            <w:r w:rsidRPr="00FA0A64">
              <w:rPr>
                <w:rFonts w:ascii="Century Gothic" w:hAnsi="Century Gothic"/>
                <w:spacing w:val="-2"/>
                <w:w w:val="115"/>
                <w:sz w:val="20"/>
              </w:rPr>
              <w:t>Constan</w:t>
            </w:r>
            <w:r w:rsidRPr="00FA0A64">
              <w:rPr>
                <w:rFonts w:ascii="Century Gothic" w:hAnsi="Century Gothic"/>
                <w:spacing w:val="-1"/>
                <w:w w:val="115"/>
                <w:sz w:val="20"/>
              </w:rPr>
              <w:t>t</w:t>
            </w:r>
          </w:p>
        </w:tc>
        <w:tc>
          <w:tcPr>
            <w:tcW w:w="1177" w:type="dxa"/>
            <w:shd w:val="clear" w:color="auto" w:fill="F2F2F2" w:themeFill="background1" w:themeFillShade="F2"/>
          </w:tcPr>
          <w:p w14:paraId="748DA030" w14:textId="77777777" w:rsidR="00E12E06" w:rsidRPr="00FA0A64" w:rsidRDefault="00E12E06" w:rsidP="008063EC">
            <w:pPr>
              <w:pStyle w:val="TableParagraph"/>
              <w:spacing w:before="20"/>
              <w:ind w:left="342"/>
              <w:rPr>
                <w:rFonts w:ascii="Century Gothic" w:eastAsia="Garamond" w:hAnsi="Century Gothic" w:cs="Garamond"/>
                <w:sz w:val="20"/>
              </w:rPr>
            </w:pPr>
            <w:r w:rsidRPr="00FA0A64">
              <w:rPr>
                <w:rFonts w:ascii="Century Gothic" w:hAnsi="Century Gothic"/>
                <w:w w:val="105"/>
                <w:sz w:val="20"/>
              </w:rPr>
              <w:t>0.165</w:t>
            </w:r>
          </w:p>
        </w:tc>
        <w:tc>
          <w:tcPr>
            <w:tcW w:w="1187" w:type="dxa"/>
            <w:shd w:val="clear" w:color="auto" w:fill="F2F2F2" w:themeFill="background1" w:themeFillShade="F2"/>
          </w:tcPr>
          <w:p w14:paraId="7847504A" w14:textId="77777777" w:rsidR="00E12E06" w:rsidRPr="00FA0A64" w:rsidRDefault="00E12E06" w:rsidP="008063EC">
            <w:pPr>
              <w:pStyle w:val="TableParagraph"/>
              <w:spacing w:before="20"/>
              <w:ind w:left="310"/>
              <w:rPr>
                <w:rFonts w:ascii="Century Gothic" w:eastAsia="Garamond" w:hAnsi="Century Gothic" w:cs="Garamond"/>
                <w:sz w:val="20"/>
              </w:rPr>
            </w:pPr>
            <w:r w:rsidRPr="00FA0A64">
              <w:rPr>
                <w:rFonts w:ascii="Century Gothic" w:hAnsi="Century Gothic"/>
                <w:w w:val="105"/>
                <w:sz w:val="20"/>
              </w:rPr>
              <w:t>-0.261</w:t>
            </w:r>
          </w:p>
        </w:tc>
      </w:tr>
      <w:tr w:rsidR="00E12E06" w14:paraId="2B8B6D17" w14:textId="77777777" w:rsidTr="00FA0A64">
        <w:trPr>
          <w:trHeight w:hRule="exact" w:val="319"/>
        </w:trPr>
        <w:tc>
          <w:tcPr>
            <w:tcW w:w="4025" w:type="dxa"/>
            <w:shd w:val="clear" w:color="auto" w:fill="D9D9D9" w:themeFill="background1" w:themeFillShade="D9"/>
          </w:tcPr>
          <w:p w14:paraId="4985288E" w14:textId="77777777" w:rsidR="00E12E06" w:rsidRPr="00FA0A64" w:rsidRDefault="00E12E06" w:rsidP="008063EC">
            <w:pPr>
              <w:pStyle w:val="TableParagraph"/>
              <w:spacing w:before="28"/>
              <w:ind w:left="119"/>
              <w:rPr>
                <w:rFonts w:ascii="Century Gothic" w:eastAsia="Garamond" w:hAnsi="Century Gothic" w:cs="Garamond"/>
                <w:sz w:val="20"/>
              </w:rPr>
            </w:pPr>
            <w:r w:rsidRPr="00FA0A64">
              <w:rPr>
                <w:rFonts w:ascii="Century Gothic" w:hAnsi="Century Gothic"/>
                <w:spacing w:val="-3"/>
                <w:w w:val="110"/>
                <w:sz w:val="20"/>
              </w:rPr>
              <w:t>Observ</w:t>
            </w:r>
            <w:r w:rsidRPr="00FA0A64">
              <w:rPr>
                <w:rFonts w:ascii="Century Gothic" w:hAnsi="Century Gothic"/>
                <w:spacing w:val="-2"/>
                <w:w w:val="110"/>
                <w:sz w:val="20"/>
              </w:rPr>
              <w:t>ations</w:t>
            </w:r>
          </w:p>
        </w:tc>
        <w:tc>
          <w:tcPr>
            <w:tcW w:w="1177" w:type="dxa"/>
            <w:shd w:val="clear" w:color="auto" w:fill="D9D9D9" w:themeFill="background1" w:themeFillShade="D9"/>
          </w:tcPr>
          <w:p w14:paraId="147199EB" w14:textId="77777777" w:rsidR="00E12E06" w:rsidRPr="00FA0A64" w:rsidRDefault="00E12E06" w:rsidP="008063EC">
            <w:pPr>
              <w:pStyle w:val="TableParagraph"/>
              <w:spacing w:before="28"/>
              <w:ind w:left="5"/>
              <w:jc w:val="center"/>
              <w:rPr>
                <w:rFonts w:ascii="Century Gothic" w:eastAsia="Garamond" w:hAnsi="Century Gothic" w:cs="Garamond"/>
                <w:sz w:val="20"/>
              </w:rPr>
            </w:pPr>
            <w:r w:rsidRPr="00FA0A64">
              <w:rPr>
                <w:rFonts w:ascii="Century Gothic" w:hAnsi="Century Gothic"/>
                <w:w w:val="105"/>
                <w:sz w:val="20"/>
              </w:rPr>
              <w:t>268</w:t>
            </w:r>
          </w:p>
        </w:tc>
        <w:tc>
          <w:tcPr>
            <w:tcW w:w="1187" w:type="dxa"/>
            <w:shd w:val="clear" w:color="auto" w:fill="D9D9D9" w:themeFill="background1" w:themeFillShade="D9"/>
          </w:tcPr>
          <w:p w14:paraId="652A870A" w14:textId="77777777" w:rsidR="00E12E06" w:rsidRPr="00FA0A64" w:rsidRDefault="00E12E06" w:rsidP="008063EC">
            <w:pPr>
              <w:pStyle w:val="TableParagraph"/>
              <w:spacing w:before="28"/>
              <w:ind w:left="4"/>
              <w:jc w:val="center"/>
              <w:rPr>
                <w:rFonts w:ascii="Century Gothic" w:eastAsia="Garamond" w:hAnsi="Century Gothic" w:cs="Garamond"/>
                <w:sz w:val="20"/>
              </w:rPr>
            </w:pPr>
            <w:r w:rsidRPr="00FA0A64">
              <w:rPr>
                <w:rFonts w:ascii="Century Gothic" w:hAnsi="Century Gothic"/>
                <w:w w:val="105"/>
                <w:sz w:val="20"/>
              </w:rPr>
              <w:t>268</w:t>
            </w:r>
          </w:p>
        </w:tc>
      </w:tr>
      <w:tr w:rsidR="00E12E06" w14:paraId="606EC3EA" w14:textId="77777777" w:rsidTr="00FA0A64">
        <w:trPr>
          <w:trHeight w:hRule="exact" w:val="294"/>
        </w:trPr>
        <w:tc>
          <w:tcPr>
            <w:tcW w:w="4025" w:type="dxa"/>
          </w:tcPr>
          <w:p w14:paraId="1EE4D8C2" w14:textId="77777777" w:rsidR="00E12E06" w:rsidRPr="00FA0A64" w:rsidRDefault="00E12E06" w:rsidP="008063EC">
            <w:pPr>
              <w:pStyle w:val="TableParagraph"/>
              <w:spacing w:line="258" w:lineRule="exact"/>
              <w:ind w:left="119"/>
              <w:rPr>
                <w:rFonts w:ascii="Century Gothic" w:eastAsia="Tahoma" w:hAnsi="Century Gothic" w:cs="Tahoma"/>
                <w:sz w:val="20"/>
                <w:szCs w:val="16"/>
              </w:rPr>
            </w:pPr>
            <w:r w:rsidRPr="00FA0A64">
              <w:rPr>
                <w:rFonts w:ascii="Century Gothic" w:hAnsi="Century Gothic"/>
                <w:i/>
                <w:position w:val="-7"/>
                <w:sz w:val="20"/>
              </w:rPr>
              <w:t>R</w:t>
            </w:r>
            <w:r w:rsidRPr="00FA0A64">
              <w:rPr>
                <w:rFonts w:ascii="Century Gothic" w:hAnsi="Century Gothic"/>
                <w:sz w:val="20"/>
              </w:rPr>
              <w:t>2</w:t>
            </w:r>
          </w:p>
        </w:tc>
        <w:tc>
          <w:tcPr>
            <w:tcW w:w="1177" w:type="dxa"/>
          </w:tcPr>
          <w:p w14:paraId="4C5C564E" w14:textId="77777777" w:rsidR="00E12E06" w:rsidRPr="00FA0A64" w:rsidRDefault="00E12E06" w:rsidP="008063EC">
            <w:pPr>
              <w:pStyle w:val="TableParagraph"/>
              <w:spacing w:before="20"/>
              <w:ind w:left="342"/>
              <w:rPr>
                <w:rFonts w:ascii="Century Gothic" w:eastAsia="Garamond" w:hAnsi="Century Gothic" w:cs="Garamond"/>
                <w:sz w:val="20"/>
              </w:rPr>
            </w:pPr>
            <w:r w:rsidRPr="00FA0A64">
              <w:rPr>
                <w:rFonts w:ascii="Century Gothic" w:hAnsi="Century Gothic"/>
                <w:w w:val="105"/>
                <w:sz w:val="20"/>
              </w:rPr>
              <w:t>0.216</w:t>
            </w:r>
          </w:p>
        </w:tc>
        <w:tc>
          <w:tcPr>
            <w:tcW w:w="1187" w:type="dxa"/>
          </w:tcPr>
          <w:p w14:paraId="0D67C149" w14:textId="77777777" w:rsidR="00E12E06" w:rsidRPr="00FA0A64" w:rsidRDefault="00E12E06" w:rsidP="008063EC">
            <w:pPr>
              <w:pStyle w:val="TableParagraph"/>
              <w:spacing w:before="20"/>
              <w:ind w:left="347"/>
              <w:rPr>
                <w:rFonts w:ascii="Century Gothic" w:eastAsia="Garamond" w:hAnsi="Century Gothic" w:cs="Garamond"/>
                <w:sz w:val="20"/>
              </w:rPr>
            </w:pPr>
            <w:r w:rsidRPr="00FA0A64">
              <w:rPr>
                <w:rFonts w:ascii="Century Gothic" w:hAnsi="Century Gothic"/>
                <w:w w:val="105"/>
                <w:sz w:val="20"/>
              </w:rPr>
              <w:t>0.360</w:t>
            </w:r>
          </w:p>
        </w:tc>
      </w:tr>
      <w:tr w:rsidR="00E12E06" w14:paraId="74474745" w14:textId="77777777" w:rsidTr="00FA0A64">
        <w:trPr>
          <w:trHeight w:hRule="exact" w:val="377"/>
        </w:trPr>
        <w:tc>
          <w:tcPr>
            <w:tcW w:w="4025" w:type="dxa"/>
            <w:shd w:val="clear" w:color="auto" w:fill="D9D9D9" w:themeFill="background1" w:themeFillShade="D9"/>
          </w:tcPr>
          <w:p w14:paraId="145EE345" w14:textId="77777777" w:rsidR="00E12E06" w:rsidRPr="00FA0A64" w:rsidRDefault="00E12E06" w:rsidP="008063EC">
            <w:pPr>
              <w:pStyle w:val="TableParagraph"/>
              <w:spacing w:line="286" w:lineRule="exact"/>
              <w:ind w:left="119"/>
              <w:rPr>
                <w:rFonts w:ascii="Century Gothic" w:eastAsia="Tahoma" w:hAnsi="Century Gothic" w:cs="Tahoma"/>
                <w:sz w:val="20"/>
                <w:szCs w:val="16"/>
              </w:rPr>
            </w:pPr>
            <w:r w:rsidRPr="00FA0A64">
              <w:rPr>
                <w:rFonts w:ascii="Century Gothic" w:hAnsi="Century Gothic"/>
                <w:w w:val="110"/>
                <w:sz w:val="20"/>
              </w:rPr>
              <w:t>Adjusted</w:t>
            </w:r>
            <w:r w:rsidRPr="00FA0A64">
              <w:rPr>
                <w:rFonts w:ascii="Century Gothic" w:hAnsi="Century Gothic"/>
                <w:spacing w:val="6"/>
                <w:w w:val="110"/>
                <w:sz w:val="20"/>
              </w:rPr>
              <w:t xml:space="preserve"> </w:t>
            </w:r>
            <w:r w:rsidRPr="00FA0A64">
              <w:rPr>
                <w:rFonts w:ascii="Century Gothic" w:hAnsi="Century Gothic"/>
                <w:i/>
                <w:w w:val="110"/>
                <w:sz w:val="20"/>
              </w:rPr>
              <w:t>R</w:t>
            </w:r>
            <w:r w:rsidRPr="00FA0A64">
              <w:rPr>
                <w:rFonts w:ascii="Century Gothic" w:hAnsi="Century Gothic"/>
                <w:w w:val="110"/>
                <w:position w:val="8"/>
                <w:sz w:val="20"/>
              </w:rPr>
              <w:t>2</w:t>
            </w:r>
          </w:p>
        </w:tc>
        <w:tc>
          <w:tcPr>
            <w:tcW w:w="1177" w:type="dxa"/>
            <w:shd w:val="clear" w:color="auto" w:fill="D9D9D9" w:themeFill="background1" w:themeFillShade="D9"/>
          </w:tcPr>
          <w:p w14:paraId="174179D4" w14:textId="77777777" w:rsidR="00E12E06" w:rsidRPr="00FA0A64" w:rsidRDefault="00E12E06" w:rsidP="008063EC">
            <w:pPr>
              <w:pStyle w:val="TableParagraph"/>
              <w:spacing w:before="38"/>
              <w:ind w:left="342"/>
              <w:rPr>
                <w:rFonts w:ascii="Century Gothic" w:eastAsia="Garamond" w:hAnsi="Century Gothic" w:cs="Garamond"/>
                <w:sz w:val="20"/>
              </w:rPr>
            </w:pPr>
            <w:r w:rsidRPr="00FA0A64">
              <w:rPr>
                <w:rFonts w:ascii="Century Gothic" w:hAnsi="Century Gothic"/>
                <w:w w:val="105"/>
                <w:sz w:val="20"/>
              </w:rPr>
              <w:t>0.204</w:t>
            </w:r>
          </w:p>
        </w:tc>
        <w:tc>
          <w:tcPr>
            <w:tcW w:w="1187" w:type="dxa"/>
            <w:shd w:val="clear" w:color="auto" w:fill="D9D9D9" w:themeFill="background1" w:themeFillShade="D9"/>
          </w:tcPr>
          <w:p w14:paraId="45EB707D" w14:textId="77777777" w:rsidR="00E12E06" w:rsidRPr="00FA0A64" w:rsidRDefault="00E12E06" w:rsidP="008063EC">
            <w:pPr>
              <w:pStyle w:val="TableParagraph"/>
              <w:spacing w:before="38"/>
              <w:ind w:left="347"/>
              <w:rPr>
                <w:rFonts w:ascii="Century Gothic" w:eastAsia="Garamond" w:hAnsi="Century Gothic" w:cs="Garamond"/>
                <w:sz w:val="20"/>
              </w:rPr>
            </w:pPr>
            <w:r w:rsidRPr="00FA0A64">
              <w:rPr>
                <w:rFonts w:ascii="Century Gothic" w:hAnsi="Century Gothic"/>
                <w:w w:val="105"/>
                <w:sz w:val="20"/>
              </w:rPr>
              <w:t>0.302</w:t>
            </w:r>
          </w:p>
        </w:tc>
      </w:tr>
      <w:tr w:rsidR="00E12E06" w:rsidRPr="00FA0A64" w14:paraId="367AEB45" w14:textId="77777777" w:rsidTr="00FA0A64">
        <w:trPr>
          <w:trHeight w:hRule="exact" w:val="727"/>
        </w:trPr>
        <w:tc>
          <w:tcPr>
            <w:tcW w:w="6389" w:type="dxa"/>
            <w:gridSpan w:val="3"/>
          </w:tcPr>
          <w:p w14:paraId="6D86166D" w14:textId="77777777" w:rsidR="00E12E06" w:rsidRPr="00FA0A64" w:rsidRDefault="00E12E06" w:rsidP="008063EC">
            <w:pPr>
              <w:spacing w:line="201" w:lineRule="exact"/>
              <w:rPr>
                <w:rFonts w:ascii="Avenir" w:eastAsia="Century" w:hAnsi="Avenir" w:cs="Century"/>
                <w:sz w:val="18"/>
                <w:szCs w:val="18"/>
              </w:rPr>
            </w:pPr>
            <w:r w:rsidRPr="00FA0A64">
              <w:rPr>
                <w:rFonts w:ascii="Avenir" w:hAnsi="Avenir"/>
                <w:b/>
                <w:sz w:val="18"/>
                <w:szCs w:val="18"/>
              </w:rPr>
              <w:t>Note:</w:t>
            </w:r>
            <w:r w:rsidRPr="00FA0A64">
              <w:rPr>
                <w:rFonts w:ascii="Avenir" w:eastAsia="Lucida Sans Unicode" w:hAnsi="Avenir" w:cs="Lucida Sans Unicode"/>
                <w:position w:val="8"/>
                <w:sz w:val="18"/>
                <w:szCs w:val="18"/>
              </w:rPr>
              <w:t xml:space="preserve"> </w:t>
            </w:r>
            <w:r w:rsidRPr="00FA0A64">
              <w:rPr>
                <w:rFonts w:ascii="Cambria Math" w:eastAsia="Lucida Sans Unicode" w:hAnsi="Cambria Math" w:cs="Cambria Math"/>
                <w:position w:val="8"/>
                <w:sz w:val="18"/>
                <w:szCs w:val="18"/>
              </w:rPr>
              <w:t>∗</w:t>
            </w:r>
            <w:r w:rsidRPr="00FA0A64">
              <w:rPr>
                <w:rFonts w:ascii="Avenir" w:eastAsia="Lucida Sans Unicode" w:hAnsi="Avenir" w:cs="Lucida Sans Unicode"/>
                <w:spacing w:val="-4"/>
                <w:position w:val="8"/>
                <w:sz w:val="18"/>
                <w:szCs w:val="18"/>
              </w:rPr>
              <w:t xml:space="preserve"> </w:t>
            </w:r>
            <w:r w:rsidRPr="00FA0A64">
              <w:rPr>
                <w:rFonts w:ascii="Avenir" w:eastAsia="Verdana" w:hAnsi="Avenir" w:cs="Verdana"/>
                <w:i/>
                <w:sz w:val="18"/>
                <w:szCs w:val="18"/>
              </w:rPr>
              <w:t>p</w:t>
            </w:r>
            <w:r w:rsidRPr="00FA0A64">
              <w:rPr>
                <w:rFonts w:ascii="Avenir" w:eastAsia="Verdana" w:hAnsi="Avenir" w:cs="Verdana"/>
                <w:i/>
                <w:spacing w:val="-38"/>
                <w:sz w:val="18"/>
                <w:szCs w:val="18"/>
              </w:rPr>
              <w:t xml:space="preserve"> </w:t>
            </w:r>
            <w:r w:rsidRPr="00FA0A64">
              <w:rPr>
                <w:rFonts w:ascii="Avenir" w:eastAsia="Verdana" w:hAnsi="Avenir" w:cs="Verdana"/>
                <w:i/>
                <w:sz w:val="18"/>
                <w:szCs w:val="18"/>
              </w:rPr>
              <w:t>&lt;</w:t>
            </w:r>
            <w:r w:rsidRPr="00FA0A64">
              <w:rPr>
                <w:rFonts w:ascii="Avenir" w:eastAsia="Verdana" w:hAnsi="Avenir" w:cs="Verdana"/>
                <w:i/>
                <w:spacing w:val="-39"/>
                <w:sz w:val="18"/>
                <w:szCs w:val="18"/>
              </w:rPr>
              <w:t xml:space="preserve"> </w:t>
            </w:r>
            <w:r w:rsidRPr="00FA0A64">
              <w:rPr>
                <w:rFonts w:ascii="Avenir" w:eastAsia="Century" w:hAnsi="Avenir" w:cs="Century"/>
                <w:sz w:val="18"/>
                <w:szCs w:val="18"/>
              </w:rPr>
              <w:t>0</w:t>
            </w:r>
            <w:r w:rsidRPr="00FA0A64">
              <w:rPr>
                <w:rFonts w:ascii="Avenir" w:eastAsia="Verdana" w:hAnsi="Avenir" w:cs="Verdana"/>
                <w:i/>
                <w:sz w:val="18"/>
                <w:szCs w:val="18"/>
              </w:rPr>
              <w:t>.</w:t>
            </w:r>
            <w:r w:rsidRPr="00FA0A64">
              <w:rPr>
                <w:rFonts w:ascii="Avenir" w:eastAsia="Century" w:hAnsi="Avenir" w:cs="Century"/>
                <w:sz w:val="18"/>
                <w:szCs w:val="18"/>
              </w:rPr>
              <w:t>05,</w:t>
            </w:r>
            <w:r w:rsidRPr="00FA0A64">
              <w:rPr>
                <w:rFonts w:ascii="Avenir" w:eastAsia="Century" w:hAnsi="Avenir" w:cs="Century"/>
                <w:spacing w:val="-20"/>
                <w:sz w:val="18"/>
                <w:szCs w:val="18"/>
              </w:rPr>
              <w:t xml:space="preserve"> </w:t>
            </w:r>
            <w:r w:rsidRPr="00FA0A64">
              <w:rPr>
                <w:rFonts w:ascii="Cambria Math" w:eastAsia="Lucida Sans Unicode" w:hAnsi="Cambria Math" w:cs="Cambria Math"/>
                <w:position w:val="8"/>
                <w:sz w:val="18"/>
                <w:szCs w:val="18"/>
              </w:rPr>
              <w:t>∗∗</w:t>
            </w:r>
            <w:r w:rsidRPr="00FA0A64">
              <w:rPr>
                <w:rFonts w:ascii="Avenir" w:eastAsia="Lucida Sans Unicode" w:hAnsi="Avenir" w:cs="Lucida Sans Unicode"/>
                <w:spacing w:val="-3"/>
                <w:position w:val="8"/>
                <w:sz w:val="18"/>
                <w:szCs w:val="18"/>
              </w:rPr>
              <w:t xml:space="preserve"> </w:t>
            </w:r>
            <w:r w:rsidRPr="00FA0A64">
              <w:rPr>
                <w:rFonts w:ascii="Avenir" w:eastAsia="Verdana" w:hAnsi="Avenir" w:cs="Verdana"/>
                <w:i/>
                <w:sz w:val="18"/>
                <w:szCs w:val="18"/>
              </w:rPr>
              <w:t>p</w:t>
            </w:r>
            <w:r w:rsidRPr="00FA0A64">
              <w:rPr>
                <w:rFonts w:ascii="Avenir" w:eastAsia="Verdana" w:hAnsi="Avenir" w:cs="Verdana"/>
                <w:i/>
                <w:spacing w:val="-39"/>
                <w:sz w:val="18"/>
                <w:szCs w:val="18"/>
              </w:rPr>
              <w:t xml:space="preserve"> </w:t>
            </w:r>
            <w:r w:rsidRPr="00FA0A64">
              <w:rPr>
                <w:rFonts w:ascii="Avenir" w:eastAsia="Verdana" w:hAnsi="Avenir" w:cs="Verdana"/>
                <w:i/>
                <w:sz w:val="18"/>
                <w:szCs w:val="18"/>
              </w:rPr>
              <w:t>&lt;</w:t>
            </w:r>
            <w:r w:rsidRPr="00FA0A64">
              <w:rPr>
                <w:rFonts w:ascii="Avenir" w:eastAsia="Verdana" w:hAnsi="Avenir" w:cs="Verdana"/>
                <w:i/>
                <w:spacing w:val="-38"/>
                <w:sz w:val="18"/>
                <w:szCs w:val="18"/>
              </w:rPr>
              <w:t xml:space="preserve"> </w:t>
            </w:r>
            <w:r w:rsidRPr="00FA0A64">
              <w:rPr>
                <w:rFonts w:ascii="Avenir" w:eastAsia="Century" w:hAnsi="Avenir" w:cs="Century"/>
                <w:sz w:val="18"/>
                <w:szCs w:val="18"/>
              </w:rPr>
              <w:t>0</w:t>
            </w:r>
            <w:r w:rsidRPr="00FA0A64">
              <w:rPr>
                <w:rFonts w:ascii="Avenir" w:eastAsia="Verdana" w:hAnsi="Avenir" w:cs="Verdana"/>
                <w:i/>
                <w:sz w:val="18"/>
                <w:szCs w:val="18"/>
              </w:rPr>
              <w:t>.</w:t>
            </w:r>
            <w:r w:rsidRPr="00FA0A64">
              <w:rPr>
                <w:rFonts w:ascii="Avenir" w:eastAsia="Century" w:hAnsi="Avenir" w:cs="Century"/>
                <w:sz w:val="18"/>
                <w:szCs w:val="18"/>
              </w:rPr>
              <w:t>01,</w:t>
            </w:r>
            <w:r w:rsidRPr="00FA0A64">
              <w:rPr>
                <w:rFonts w:ascii="Avenir" w:eastAsia="Century" w:hAnsi="Avenir" w:cs="Century"/>
                <w:spacing w:val="-20"/>
                <w:sz w:val="18"/>
                <w:szCs w:val="18"/>
              </w:rPr>
              <w:t xml:space="preserve"> </w:t>
            </w:r>
            <w:r w:rsidRPr="00FA0A64">
              <w:rPr>
                <w:rFonts w:ascii="Cambria Math" w:eastAsia="Lucida Sans Unicode" w:hAnsi="Cambria Math" w:cs="Cambria Math"/>
                <w:position w:val="8"/>
                <w:sz w:val="18"/>
                <w:szCs w:val="18"/>
              </w:rPr>
              <w:t>∗∗∗</w:t>
            </w:r>
            <w:r w:rsidRPr="00FA0A64">
              <w:rPr>
                <w:rFonts w:ascii="Avenir" w:eastAsia="Lucida Sans Unicode" w:hAnsi="Avenir" w:cs="Lucida Sans Unicode"/>
                <w:spacing w:val="-3"/>
                <w:position w:val="8"/>
                <w:sz w:val="18"/>
                <w:szCs w:val="18"/>
              </w:rPr>
              <w:t xml:space="preserve"> </w:t>
            </w:r>
            <w:r w:rsidRPr="00FA0A64">
              <w:rPr>
                <w:rFonts w:ascii="Avenir" w:eastAsia="Verdana" w:hAnsi="Avenir" w:cs="Verdana"/>
                <w:i/>
                <w:sz w:val="18"/>
                <w:szCs w:val="18"/>
              </w:rPr>
              <w:t>p</w:t>
            </w:r>
            <w:r w:rsidRPr="00FA0A64">
              <w:rPr>
                <w:rFonts w:ascii="Avenir" w:eastAsia="Verdana" w:hAnsi="Avenir" w:cs="Verdana"/>
                <w:i/>
                <w:spacing w:val="-38"/>
                <w:sz w:val="18"/>
                <w:szCs w:val="18"/>
              </w:rPr>
              <w:t xml:space="preserve"> </w:t>
            </w:r>
            <w:r w:rsidRPr="00FA0A64">
              <w:rPr>
                <w:rFonts w:ascii="Avenir" w:eastAsia="Verdana" w:hAnsi="Avenir" w:cs="Verdana"/>
                <w:i/>
                <w:sz w:val="18"/>
                <w:szCs w:val="18"/>
              </w:rPr>
              <w:t>&lt;</w:t>
            </w:r>
            <w:r w:rsidRPr="00FA0A64">
              <w:rPr>
                <w:rFonts w:ascii="Avenir" w:eastAsia="Verdana" w:hAnsi="Avenir" w:cs="Verdana"/>
                <w:i/>
                <w:spacing w:val="-39"/>
                <w:sz w:val="18"/>
                <w:szCs w:val="18"/>
              </w:rPr>
              <w:t xml:space="preserve"> </w:t>
            </w:r>
            <w:r w:rsidRPr="00FA0A64">
              <w:rPr>
                <w:rFonts w:ascii="Avenir" w:eastAsia="Century" w:hAnsi="Avenir" w:cs="Century"/>
                <w:sz w:val="18"/>
                <w:szCs w:val="18"/>
              </w:rPr>
              <w:t>0</w:t>
            </w:r>
            <w:r w:rsidRPr="00FA0A64">
              <w:rPr>
                <w:rFonts w:ascii="Avenir" w:eastAsia="Verdana" w:hAnsi="Avenir" w:cs="Verdana"/>
                <w:i/>
                <w:sz w:val="18"/>
                <w:szCs w:val="18"/>
              </w:rPr>
              <w:t>.</w:t>
            </w:r>
            <w:r w:rsidRPr="00FA0A64">
              <w:rPr>
                <w:rFonts w:ascii="Avenir" w:eastAsia="Century" w:hAnsi="Avenir" w:cs="Century"/>
                <w:sz w:val="18"/>
                <w:szCs w:val="18"/>
              </w:rPr>
              <w:t>001</w:t>
            </w:r>
          </w:p>
          <w:p w14:paraId="4C17573F" w14:textId="77777777" w:rsidR="00E12E06" w:rsidRPr="00FA0A64" w:rsidRDefault="00E12E06" w:rsidP="008063EC">
            <w:pPr>
              <w:spacing w:before="92"/>
              <w:rPr>
                <w:rFonts w:ascii="Avenir" w:eastAsia="Century" w:hAnsi="Avenir" w:cs="Century"/>
                <w:sz w:val="18"/>
                <w:szCs w:val="18"/>
              </w:rPr>
            </w:pPr>
            <w:r w:rsidRPr="00FA0A64">
              <w:rPr>
                <w:rFonts w:ascii="Avenir" w:hAnsi="Avenir"/>
                <w:b/>
                <w:sz w:val="18"/>
                <w:szCs w:val="18"/>
              </w:rPr>
              <w:t>Source:</w:t>
            </w:r>
            <w:r w:rsidRPr="00FA0A64">
              <w:rPr>
                <w:rFonts w:ascii="Avenir" w:hAnsi="Avenir"/>
                <w:b/>
                <w:spacing w:val="-3"/>
                <w:sz w:val="18"/>
                <w:szCs w:val="18"/>
              </w:rPr>
              <w:t xml:space="preserve"> </w:t>
            </w:r>
            <w:r w:rsidRPr="00FA0A64">
              <w:rPr>
                <w:rFonts w:ascii="Avenir" w:hAnsi="Avenir"/>
                <w:spacing w:val="-3"/>
                <w:sz w:val="18"/>
                <w:szCs w:val="18"/>
              </w:rPr>
              <w:t>Always,</w:t>
            </w:r>
            <w:r w:rsidRPr="00FA0A64">
              <w:rPr>
                <w:rFonts w:ascii="Avenir" w:hAnsi="Avenir"/>
                <w:spacing w:val="-12"/>
                <w:sz w:val="18"/>
                <w:szCs w:val="18"/>
              </w:rPr>
              <w:t xml:space="preserve"> </w:t>
            </w:r>
            <w:r w:rsidRPr="00FA0A64">
              <w:rPr>
                <w:rFonts w:ascii="Avenir" w:hAnsi="Avenir"/>
                <w:spacing w:val="-3"/>
                <w:sz w:val="18"/>
                <w:szCs w:val="18"/>
              </w:rPr>
              <w:t>always,</w:t>
            </w:r>
            <w:r w:rsidRPr="00FA0A64">
              <w:rPr>
                <w:rFonts w:ascii="Avenir" w:hAnsi="Avenir"/>
                <w:spacing w:val="-13"/>
                <w:sz w:val="18"/>
                <w:szCs w:val="18"/>
              </w:rPr>
              <w:t xml:space="preserve"> </w:t>
            </w:r>
            <w:r w:rsidRPr="00FA0A64">
              <w:rPr>
                <w:rFonts w:ascii="Avenir" w:hAnsi="Avenir"/>
                <w:spacing w:val="-3"/>
                <w:sz w:val="18"/>
                <w:szCs w:val="18"/>
              </w:rPr>
              <w:t>always</w:t>
            </w:r>
            <w:r w:rsidRPr="00FA0A64">
              <w:rPr>
                <w:rFonts w:ascii="Avenir" w:hAnsi="Avenir"/>
                <w:spacing w:val="-12"/>
                <w:sz w:val="18"/>
                <w:szCs w:val="18"/>
              </w:rPr>
              <w:t xml:space="preserve"> </w:t>
            </w:r>
            <w:r w:rsidRPr="00FA0A64">
              <w:rPr>
                <w:rFonts w:ascii="Avenir" w:hAnsi="Avenir"/>
                <w:sz w:val="18"/>
                <w:szCs w:val="18"/>
              </w:rPr>
              <w:t>indicate</w:t>
            </w:r>
            <w:r w:rsidRPr="00FA0A64">
              <w:rPr>
                <w:rFonts w:ascii="Avenir" w:hAnsi="Avenir"/>
                <w:spacing w:val="-12"/>
                <w:sz w:val="18"/>
                <w:szCs w:val="18"/>
              </w:rPr>
              <w:t xml:space="preserve"> </w:t>
            </w:r>
            <w:r w:rsidRPr="00FA0A64">
              <w:rPr>
                <w:rFonts w:ascii="Avenir" w:hAnsi="Avenir"/>
                <w:sz w:val="18"/>
                <w:szCs w:val="18"/>
              </w:rPr>
              <w:t>the</w:t>
            </w:r>
            <w:r w:rsidRPr="00FA0A64">
              <w:rPr>
                <w:rFonts w:ascii="Avenir" w:hAnsi="Avenir"/>
                <w:spacing w:val="-12"/>
                <w:sz w:val="18"/>
                <w:szCs w:val="18"/>
              </w:rPr>
              <w:t xml:space="preserve"> </w:t>
            </w:r>
            <w:r w:rsidRPr="00FA0A64">
              <w:rPr>
                <w:rFonts w:ascii="Avenir" w:hAnsi="Avenir"/>
                <w:sz w:val="18"/>
                <w:szCs w:val="18"/>
              </w:rPr>
              <w:t>source</w:t>
            </w:r>
            <w:r w:rsidRPr="00FA0A64">
              <w:rPr>
                <w:rFonts w:ascii="Avenir" w:hAnsi="Avenir"/>
                <w:spacing w:val="-13"/>
                <w:sz w:val="18"/>
                <w:szCs w:val="18"/>
              </w:rPr>
              <w:t xml:space="preserve"> </w:t>
            </w:r>
            <w:r w:rsidRPr="00FA0A64">
              <w:rPr>
                <w:rFonts w:ascii="Avenir" w:hAnsi="Avenir"/>
                <w:sz w:val="18"/>
                <w:szCs w:val="18"/>
              </w:rPr>
              <w:t>of</w:t>
            </w:r>
            <w:r w:rsidRPr="00FA0A64">
              <w:rPr>
                <w:rFonts w:ascii="Avenir" w:hAnsi="Avenir"/>
                <w:spacing w:val="-12"/>
                <w:sz w:val="18"/>
                <w:szCs w:val="18"/>
              </w:rPr>
              <w:t xml:space="preserve"> </w:t>
            </w:r>
            <w:r w:rsidRPr="00FA0A64">
              <w:rPr>
                <w:rFonts w:ascii="Avenir" w:hAnsi="Avenir"/>
                <w:sz w:val="18"/>
                <w:szCs w:val="18"/>
              </w:rPr>
              <w:t>data</w:t>
            </w:r>
          </w:p>
        </w:tc>
      </w:tr>
    </w:tbl>
    <w:p w14:paraId="192AA40D" w14:textId="77777777" w:rsidR="003A71F8" w:rsidRDefault="003A71F8" w:rsidP="003A71F8">
      <w:pPr>
        <w:pStyle w:val="WPbody"/>
        <w:ind w:firstLine="0"/>
        <w:rPr>
          <w:w w:val="110"/>
        </w:rPr>
      </w:pPr>
    </w:p>
    <w:p w14:paraId="7BD5F2DA" w14:textId="0AB10383" w:rsidR="00ED727D" w:rsidRPr="003A71F8" w:rsidRDefault="00A862F2" w:rsidP="003A71F8">
      <w:pPr>
        <w:pStyle w:val="WPbody"/>
        <w:ind w:firstLine="0"/>
        <w:rPr>
          <w:rFonts w:eastAsia="Book Antiqua" w:cs="Book Antiqua"/>
          <w:i/>
        </w:rPr>
      </w:pPr>
      <w:r w:rsidRPr="003A71F8">
        <w:rPr>
          <w:i/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669504" behindDoc="1" locked="0" layoutInCell="1" allowOverlap="1" wp14:anchorId="641D222C" wp14:editId="4CB4E826">
                <wp:simplePos x="0" y="0"/>
                <wp:positionH relativeFrom="page">
                  <wp:posOffset>6359525</wp:posOffset>
                </wp:positionH>
                <wp:positionV relativeFrom="page">
                  <wp:posOffset>3580765</wp:posOffset>
                </wp:positionV>
                <wp:extent cx="46355" cy="1270"/>
                <wp:effectExtent l="6350" t="8890" r="13970" b="8890"/>
                <wp:wrapNone/>
                <wp:docPr id="1688" name="Group 16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6355" cy="1270"/>
                          <a:chOff x="10015" y="5639"/>
                          <a:chExt cx="73" cy="2"/>
                        </a:xfrm>
                      </wpg:grpSpPr>
                      <wps:wsp>
                        <wps:cNvPr id="1689" name="Freeform 1685"/>
                        <wps:cNvSpPr>
                          <a:spLocks/>
                        </wps:cNvSpPr>
                        <wps:spPr bwMode="auto">
                          <a:xfrm>
                            <a:off x="10015" y="5639"/>
                            <a:ext cx="73" cy="2"/>
                          </a:xfrm>
                          <a:custGeom>
                            <a:avLst/>
                            <a:gdLst>
                              <a:gd name="T0" fmla="+- 0 10015 10015"/>
                              <a:gd name="T1" fmla="*/ T0 w 73"/>
                              <a:gd name="T2" fmla="+- 0 10088 10015"/>
                              <a:gd name="T3" fmla="*/ T2 w 7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73">
                                <a:moveTo>
                                  <a:pt x="0" y="0"/>
                                </a:moveTo>
                                <a:lnTo>
                                  <a:pt x="73" y="0"/>
                                </a:lnTo>
                              </a:path>
                            </a:pathLst>
                          </a:custGeom>
                          <a:noFill/>
                          <a:ln w="11587">
                            <a:solidFill>
                              <a:srgbClr val="EAF2F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84D5132" id="Group 1684" o:spid="_x0000_s1026" style="position:absolute;margin-left:500.75pt;margin-top:281.95pt;width:3.65pt;height:.1pt;z-index:-251646976;mso-position-horizontal-relative:page;mso-position-vertical-relative:page" coordorigin="10015,5639" coordsize="7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">
                <v:shape id="Freeform 1685" o:spid="_x0000_s1027" style="position:absolute;left:10015;top:5639;width:73;height:2;visibility:visible;mso-wrap-style:square;v-text-anchor:top" coordsize="7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" path="m,l73,e" filled="f" strokecolor="#eaf2f3" strokeweight=".32186mm">
                  <v:path arrowok="t" o:connecttype="custom" o:connectlocs="0,0;73,0" o:connectangles="0,0"/>
                </v:shape>
                <w10:wrap anchorx="page" anchory="page"/>
              </v:group>
            </w:pict>
          </mc:Fallback>
        </mc:AlternateContent>
      </w:r>
      <w:r w:rsidR="000A0ED8" w:rsidRPr="003A71F8">
        <w:rPr>
          <w:i/>
          <w:w w:val="110"/>
        </w:rPr>
        <w:t>Example</w:t>
      </w:r>
      <w:r w:rsidR="000A0ED8" w:rsidRPr="003A71F8">
        <w:rPr>
          <w:i/>
          <w:spacing w:val="-18"/>
          <w:w w:val="110"/>
        </w:rPr>
        <w:t xml:space="preserve"> </w:t>
      </w:r>
      <w:r w:rsidR="000A0ED8" w:rsidRPr="003A71F8">
        <w:rPr>
          <w:i/>
          <w:w w:val="110"/>
        </w:rPr>
        <w:t>for</w:t>
      </w:r>
      <w:r w:rsidR="000A0ED8" w:rsidRPr="003A71F8">
        <w:rPr>
          <w:i/>
          <w:spacing w:val="-17"/>
          <w:w w:val="110"/>
        </w:rPr>
        <w:t xml:space="preserve"> </w:t>
      </w:r>
      <w:r w:rsidR="000A0ED8" w:rsidRPr="003A71F8">
        <w:rPr>
          <w:i/>
          <w:w w:val="110"/>
        </w:rPr>
        <w:t>inserting</w:t>
      </w:r>
      <w:r w:rsidR="000A0ED8" w:rsidRPr="003A71F8">
        <w:rPr>
          <w:i/>
          <w:spacing w:val="-18"/>
          <w:w w:val="110"/>
        </w:rPr>
        <w:t xml:space="preserve"> </w:t>
      </w:r>
      <w:r w:rsidR="000A0ED8" w:rsidRPr="003A71F8">
        <w:rPr>
          <w:i/>
          <w:w w:val="110"/>
        </w:rPr>
        <w:t>a</w:t>
      </w:r>
      <w:r w:rsidR="000A0ED8" w:rsidRPr="003A71F8">
        <w:rPr>
          <w:i/>
          <w:spacing w:val="-17"/>
          <w:w w:val="110"/>
        </w:rPr>
        <w:t xml:space="preserve"> </w:t>
      </w:r>
      <w:r w:rsidR="000A0ED8" w:rsidRPr="003A71F8">
        <w:rPr>
          <w:i/>
          <w:spacing w:val="-2"/>
          <w:w w:val="110"/>
        </w:rPr>
        <w:t>figur</w:t>
      </w:r>
      <w:r w:rsidR="000A0ED8" w:rsidRPr="003A71F8">
        <w:rPr>
          <w:i/>
          <w:spacing w:val="-1"/>
          <w:w w:val="110"/>
        </w:rPr>
        <w:t>e:</w:t>
      </w:r>
    </w:p>
    <w:p w14:paraId="59D2915A" w14:textId="77777777" w:rsidR="00ED727D" w:rsidRDefault="00A862F2" w:rsidP="00FA0A64">
      <w:pPr>
        <w:pStyle w:val="WPtabletitle"/>
        <w:rPr>
          <w:rFonts w:eastAsia="Garamond" w:hAnsi="Garamond" w:cs="Garamond"/>
        </w:rPr>
      </w:pP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533AC9E7" wp14:editId="1160836E">
                <wp:simplePos x="0" y="0"/>
                <wp:positionH relativeFrom="page">
                  <wp:posOffset>1513205</wp:posOffset>
                </wp:positionH>
                <wp:positionV relativeFrom="paragraph">
                  <wp:posOffset>1226185</wp:posOffset>
                </wp:positionV>
                <wp:extent cx="160020" cy="137795"/>
                <wp:effectExtent l="0" t="0" r="3175" b="0"/>
                <wp:wrapNone/>
                <wp:docPr id="1684" name="Text Box 16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020" cy="1377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F6E1891" w14:textId="77777777" w:rsidR="008063EC" w:rsidRDefault="008063EC">
                            <w:pPr>
                              <w:spacing w:line="236" w:lineRule="exact"/>
                              <w:ind w:left="20"/>
                              <w:rPr>
                                <w:rFonts w:ascii="Arial" w:eastAsia="Arial" w:hAnsi="Arial" w:cs="Arial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Arial"/>
                                <w:sz w:val="21"/>
                              </w:rPr>
                              <w:t>.6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33AC9E7" id="_x0000_t202" coordsize="21600,21600" o:spt="202" path="m,l,21600r21600,l21600,xe">
                <v:stroke joinstyle="miter"/>
                <v:path gradientshapeok="t" o:connecttype="rect"/>
              </v:shapetype>
              <v:shape id="Text Box 1680" o:spid="_x0000_s1027" type="#_x0000_t202" style="position:absolute;left:0;text-align:left;margin-left:119.15pt;margin-top:96.55pt;width:12.6pt;height:10.85pt;z-index:251643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" filled="f" stroked="f">
                <v:textbox style="layout-flow:vertical;mso-layout-flow-alt:bottom-to-top" inset="0,0,0,0">
                  <w:txbxContent>
                    <w:p w14:paraId="7F6E1891" w14:textId="77777777" w:rsidR="008063EC" w:rsidRDefault="008063EC">
                      <w:pPr>
                        <w:spacing w:line="236" w:lineRule="exact"/>
                        <w:ind w:left="20"/>
                        <w:rPr>
                          <w:rFonts w:ascii="Arial" w:eastAsia="Arial" w:hAnsi="Arial" w:cs="Arial"/>
                          <w:sz w:val="21"/>
                          <w:szCs w:val="21"/>
                        </w:rPr>
                      </w:pPr>
                      <w:r>
                        <w:rPr>
                          <w:rFonts w:ascii="Arial"/>
                          <w:sz w:val="21"/>
                        </w:rPr>
                        <w:t>.6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3E9EC4A4" wp14:editId="6BEA8B76">
                <wp:simplePos x="0" y="0"/>
                <wp:positionH relativeFrom="page">
                  <wp:posOffset>1513205</wp:posOffset>
                </wp:positionH>
                <wp:positionV relativeFrom="paragraph">
                  <wp:posOffset>425450</wp:posOffset>
                </wp:positionV>
                <wp:extent cx="160020" cy="137795"/>
                <wp:effectExtent l="0" t="0" r="3175" b="0"/>
                <wp:wrapNone/>
                <wp:docPr id="1683" name="Text Box 16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020" cy="1377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C93A7D8" w14:textId="77777777" w:rsidR="008063EC" w:rsidRDefault="008063EC">
                            <w:pPr>
                              <w:spacing w:line="236" w:lineRule="exact"/>
                              <w:ind w:left="20"/>
                              <w:rPr>
                                <w:rFonts w:ascii="Arial" w:eastAsia="Arial" w:hAnsi="Arial" w:cs="Arial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Arial"/>
                                <w:sz w:val="21"/>
                              </w:rPr>
                              <w:t>.8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E9EC4A4" id="Text Box 1679" o:spid="_x0000_s1028" type="#_x0000_t202" style="position:absolute;left:0;text-align:left;margin-left:119.15pt;margin-top:33.5pt;width:12.6pt;height:10.85pt;z-index:2516449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" filled="f" stroked="f">
                <v:textbox style="layout-flow:vertical;mso-layout-flow-alt:bottom-to-top" inset="0,0,0,0">
                  <w:txbxContent>
                    <w:p w14:paraId="5C93A7D8" w14:textId="77777777" w:rsidR="008063EC" w:rsidRDefault="008063EC">
                      <w:pPr>
                        <w:spacing w:line="236" w:lineRule="exact"/>
                        <w:ind w:left="20"/>
                        <w:rPr>
                          <w:rFonts w:ascii="Arial" w:eastAsia="Arial" w:hAnsi="Arial" w:cs="Arial"/>
                          <w:sz w:val="21"/>
                          <w:szCs w:val="21"/>
                        </w:rPr>
                      </w:pPr>
                      <w:r>
                        <w:rPr>
                          <w:rFonts w:ascii="Arial"/>
                          <w:sz w:val="21"/>
                        </w:rPr>
                        <w:t>.8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0A0ED8">
        <w:t>Figure</w:t>
      </w:r>
      <w:r w:rsidR="000A0ED8">
        <w:rPr>
          <w:spacing w:val="14"/>
        </w:rPr>
        <w:t xml:space="preserve"> </w:t>
      </w:r>
      <w:r w:rsidR="000A0ED8">
        <w:t>1:</w:t>
      </w:r>
      <w:r w:rsidR="000A0ED8">
        <w:rPr>
          <w:spacing w:val="39"/>
        </w:rPr>
        <w:t xml:space="preserve"> </w:t>
      </w:r>
      <w:bookmarkStart w:id="15" w:name="_bookmark10"/>
      <w:bookmarkEnd w:id="15"/>
      <w:r w:rsidR="000A0ED8">
        <w:t>The</w:t>
      </w:r>
      <w:r w:rsidR="000A0ED8">
        <w:rPr>
          <w:spacing w:val="14"/>
        </w:rPr>
        <w:t xml:space="preserve"> </w:t>
      </w:r>
      <w:r w:rsidR="000A0ED8">
        <w:rPr>
          <w:spacing w:val="-1"/>
        </w:rPr>
        <w:t>density</w:t>
      </w:r>
      <w:r w:rsidR="000A0ED8">
        <w:rPr>
          <w:spacing w:val="15"/>
        </w:rPr>
        <w:t xml:space="preserve"> </w:t>
      </w:r>
      <w:r w:rsidR="000A0ED8">
        <w:rPr>
          <w:spacing w:val="-2"/>
        </w:rPr>
        <w:t>curv</w:t>
      </w:r>
      <w:r w:rsidR="000A0ED8">
        <w:rPr>
          <w:spacing w:val="-3"/>
        </w:rPr>
        <w:t>e</w:t>
      </w:r>
      <w:r w:rsidR="000A0ED8">
        <w:rPr>
          <w:spacing w:val="14"/>
        </w:rPr>
        <w:t xml:space="preserve"> </w:t>
      </w:r>
      <w:r w:rsidR="000A0ED8">
        <w:t>of</w:t>
      </w:r>
      <w:r w:rsidR="000A0ED8">
        <w:rPr>
          <w:spacing w:val="14"/>
        </w:rPr>
        <w:t xml:space="preserve"> </w:t>
      </w:r>
      <w:r w:rsidR="000A0ED8">
        <w:t>the</w:t>
      </w:r>
      <w:r w:rsidR="000A0ED8">
        <w:rPr>
          <w:spacing w:val="14"/>
        </w:rPr>
        <w:t xml:space="preserve"> </w:t>
      </w:r>
      <w:r w:rsidR="000A0ED8">
        <w:t>Pigou</w:t>
      </w:r>
      <w:r w:rsidR="000A0ED8">
        <w:rPr>
          <w:spacing w:val="14"/>
        </w:rPr>
        <w:t xml:space="preserve"> </w:t>
      </w:r>
      <w:r w:rsidR="000A0ED8">
        <w:t>index</w:t>
      </w:r>
    </w:p>
    <w:p w14:paraId="7E1F02C8" w14:textId="77777777" w:rsidR="00ED727D" w:rsidRDefault="00ED727D">
      <w:pPr>
        <w:rPr>
          <w:rFonts w:ascii="Garamond" w:eastAsia="Garamond" w:hAnsi="Garamond" w:cs="Garamond"/>
          <w:sz w:val="20"/>
          <w:szCs w:val="20"/>
        </w:rPr>
      </w:pPr>
    </w:p>
    <w:p w14:paraId="06BAB1BD" w14:textId="77777777" w:rsidR="00ED727D" w:rsidRDefault="00ED727D">
      <w:pPr>
        <w:spacing w:before="9"/>
        <w:rPr>
          <w:rFonts w:ascii="Garamond" w:eastAsia="Garamond" w:hAnsi="Garamond" w:cs="Garamond"/>
          <w:sz w:val="19"/>
          <w:szCs w:val="19"/>
        </w:rPr>
      </w:pPr>
    </w:p>
    <w:p w14:paraId="43415589" w14:textId="77777777" w:rsidR="00ED727D" w:rsidRDefault="00A862F2">
      <w:pPr>
        <w:spacing w:line="200" w:lineRule="atLeast"/>
        <w:ind w:left="1309"/>
        <w:rPr>
          <w:rFonts w:ascii="Garamond" w:eastAsia="Garamond" w:hAnsi="Garamond" w:cs="Garamond"/>
          <w:sz w:val="20"/>
          <w:szCs w:val="20"/>
        </w:rPr>
      </w:pPr>
      <w:r>
        <w:rPr>
          <w:rFonts w:ascii="Garamond" w:eastAsia="Garamond" w:hAnsi="Garamond" w:cs="Garamond"/>
          <w:noProof/>
          <w:sz w:val="20"/>
          <w:szCs w:val="20"/>
          <w:lang w:val="en-CA" w:eastAsia="en-CA"/>
        </w:rPr>
        <mc:AlternateContent>
          <mc:Choice Requires="wpg">
            <w:drawing>
              <wp:inline distT="0" distB="0" distL="0" distR="0" wp14:anchorId="1FF51D70" wp14:editId="19771700">
                <wp:extent cx="4717415" cy="3266440"/>
                <wp:effectExtent l="8890" t="1270" r="7620" b="8890"/>
                <wp:docPr id="856" name="Group 8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717415" cy="3266440"/>
                          <a:chOff x="0" y="0"/>
                          <a:chExt cx="7429" cy="5144"/>
                        </a:xfrm>
                      </wpg:grpSpPr>
                      <wpg:grpSp>
                        <wpg:cNvPr id="857" name="Group 1677"/>
                        <wpg:cNvGrpSpPr>
                          <a:grpSpLocks/>
                        </wpg:cNvGrpSpPr>
                        <wpg:grpSpPr bwMode="auto">
                          <a:xfrm>
                            <a:off x="94" y="5053"/>
                            <a:ext cx="7325" cy="2"/>
                            <a:chOff x="94" y="5053"/>
                            <a:chExt cx="7325" cy="2"/>
                          </a:xfrm>
                        </wpg:grpSpPr>
                        <wps:wsp>
                          <wps:cNvPr id="858" name="Freeform 1678"/>
                          <wps:cNvSpPr>
                            <a:spLocks/>
                          </wps:cNvSpPr>
                          <wps:spPr bwMode="auto">
                            <a:xfrm>
                              <a:off x="94" y="5053"/>
                              <a:ext cx="7325" cy="2"/>
                            </a:xfrm>
                            <a:custGeom>
                              <a:avLst/>
                              <a:gdLst>
                                <a:gd name="T0" fmla="+- 0 94 94"/>
                                <a:gd name="T1" fmla="*/ T0 w 7325"/>
                                <a:gd name="T2" fmla="+- 0 7419 94"/>
                                <a:gd name="T3" fmla="*/ T2 w 732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325">
                                  <a:moveTo>
                                    <a:pt x="0" y="0"/>
                                  </a:moveTo>
                                  <a:lnTo>
                                    <a:pt x="7325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EAF2F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59" name="Group 1675"/>
                        <wpg:cNvGrpSpPr>
                          <a:grpSpLocks/>
                        </wpg:cNvGrpSpPr>
                        <wpg:grpSpPr bwMode="auto">
                          <a:xfrm>
                            <a:off x="94" y="3792"/>
                            <a:ext cx="7325" cy="2"/>
                            <a:chOff x="94" y="3792"/>
                            <a:chExt cx="7325" cy="2"/>
                          </a:xfrm>
                        </wpg:grpSpPr>
                        <wps:wsp>
                          <wps:cNvPr id="860" name="Freeform 1676"/>
                          <wps:cNvSpPr>
                            <a:spLocks/>
                          </wps:cNvSpPr>
                          <wps:spPr bwMode="auto">
                            <a:xfrm>
                              <a:off x="94" y="3792"/>
                              <a:ext cx="7325" cy="2"/>
                            </a:xfrm>
                            <a:custGeom>
                              <a:avLst/>
                              <a:gdLst>
                                <a:gd name="T0" fmla="+- 0 94 94"/>
                                <a:gd name="T1" fmla="*/ T0 w 7325"/>
                                <a:gd name="T2" fmla="+- 0 7419 94"/>
                                <a:gd name="T3" fmla="*/ T2 w 732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325">
                                  <a:moveTo>
                                    <a:pt x="0" y="0"/>
                                  </a:moveTo>
                                  <a:lnTo>
                                    <a:pt x="7325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EAF2F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61" name="Group 1673"/>
                        <wpg:cNvGrpSpPr>
                          <a:grpSpLocks/>
                        </wpg:cNvGrpSpPr>
                        <wpg:grpSpPr bwMode="auto">
                          <a:xfrm>
                            <a:off x="94" y="2531"/>
                            <a:ext cx="4243" cy="2"/>
                            <a:chOff x="94" y="2531"/>
                            <a:chExt cx="4243" cy="2"/>
                          </a:xfrm>
                        </wpg:grpSpPr>
                        <wps:wsp>
                          <wps:cNvPr id="862" name="Freeform 1674"/>
                          <wps:cNvSpPr>
                            <a:spLocks/>
                          </wps:cNvSpPr>
                          <wps:spPr bwMode="auto">
                            <a:xfrm>
                              <a:off x="94" y="2531"/>
                              <a:ext cx="4243" cy="2"/>
                            </a:xfrm>
                            <a:custGeom>
                              <a:avLst/>
                              <a:gdLst>
                                <a:gd name="T0" fmla="+- 0 94 94"/>
                                <a:gd name="T1" fmla="*/ T0 w 4243"/>
                                <a:gd name="T2" fmla="+- 0 4337 94"/>
                                <a:gd name="T3" fmla="*/ T2 w 424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243">
                                  <a:moveTo>
                                    <a:pt x="0" y="0"/>
                                  </a:moveTo>
                                  <a:lnTo>
                                    <a:pt x="4243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EAF2F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63" name="Group 1671"/>
                        <wpg:cNvGrpSpPr>
                          <a:grpSpLocks/>
                        </wpg:cNvGrpSpPr>
                        <wpg:grpSpPr bwMode="auto">
                          <a:xfrm>
                            <a:off x="94" y="1270"/>
                            <a:ext cx="7325" cy="2"/>
                            <a:chOff x="94" y="1270"/>
                            <a:chExt cx="7325" cy="2"/>
                          </a:xfrm>
                        </wpg:grpSpPr>
                        <wps:wsp>
                          <wps:cNvPr id="864" name="Freeform 1672"/>
                          <wps:cNvSpPr>
                            <a:spLocks/>
                          </wps:cNvSpPr>
                          <wps:spPr bwMode="auto">
                            <a:xfrm>
                              <a:off x="94" y="1270"/>
                              <a:ext cx="7325" cy="2"/>
                            </a:xfrm>
                            <a:custGeom>
                              <a:avLst/>
                              <a:gdLst>
                                <a:gd name="T0" fmla="+- 0 94 94"/>
                                <a:gd name="T1" fmla="*/ T0 w 7325"/>
                                <a:gd name="T2" fmla="+- 0 7419 94"/>
                                <a:gd name="T3" fmla="*/ T2 w 732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325">
                                  <a:moveTo>
                                    <a:pt x="0" y="0"/>
                                  </a:moveTo>
                                  <a:lnTo>
                                    <a:pt x="7325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EAF2F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65" name="Group 1665"/>
                        <wpg:cNvGrpSpPr>
                          <a:grpSpLocks/>
                        </wpg:cNvGrpSpPr>
                        <wpg:grpSpPr bwMode="auto">
                          <a:xfrm>
                            <a:off x="204" y="290"/>
                            <a:ext cx="1722" cy="4763"/>
                            <a:chOff x="204" y="290"/>
                            <a:chExt cx="1722" cy="4763"/>
                          </a:xfrm>
                        </wpg:grpSpPr>
                        <wps:wsp>
                          <wps:cNvPr id="866" name="Freeform 1670"/>
                          <wps:cNvSpPr>
                            <a:spLocks/>
                          </wps:cNvSpPr>
                          <wps:spPr bwMode="auto">
                            <a:xfrm>
                              <a:off x="204" y="290"/>
                              <a:ext cx="1722" cy="4763"/>
                            </a:xfrm>
                            <a:custGeom>
                              <a:avLst/>
                              <a:gdLst>
                                <a:gd name="T0" fmla="+- 0 1614 204"/>
                                <a:gd name="T1" fmla="*/ T0 w 1722"/>
                                <a:gd name="T2" fmla="+- 0 290 290"/>
                                <a:gd name="T3" fmla="*/ 290 h 4763"/>
                                <a:gd name="T4" fmla="+- 0 1577 204"/>
                                <a:gd name="T5" fmla="*/ T4 w 1722"/>
                                <a:gd name="T6" fmla="+- 0 353 290"/>
                                <a:gd name="T7" fmla="*/ 353 h 4763"/>
                                <a:gd name="T8" fmla="+- 0 1559 204"/>
                                <a:gd name="T9" fmla="*/ T8 w 1722"/>
                                <a:gd name="T10" fmla="+- 0 417 290"/>
                                <a:gd name="T11" fmla="*/ 417 h 4763"/>
                                <a:gd name="T12" fmla="+- 0 1541 204"/>
                                <a:gd name="T13" fmla="*/ T12 w 1722"/>
                                <a:gd name="T14" fmla="+- 0 502 290"/>
                                <a:gd name="T15" fmla="*/ 502 h 4763"/>
                                <a:gd name="T16" fmla="+- 0 1522 204"/>
                                <a:gd name="T17" fmla="*/ T16 w 1722"/>
                                <a:gd name="T18" fmla="+- 0 608 290"/>
                                <a:gd name="T19" fmla="*/ 608 h 4763"/>
                                <a:gd name="T20" fmla="+- 0 1504 204"/>
                                <a:gd name="T21" fmla="*/ T20 w 1722"/>
                                <a:gd name="T22" fmla="+- 0 733 290"/>
                                <a:gd name="T23" fmla="*/ 733 h 4763"/>
                                <a:gd name="T24" fmla="+- 0 1486 204"/>
                                <a:gd name="T25" fmla="*/ T24 w 1722"/>
                                <a:gd name="T26" fmla="+- 0 875 290"/>
                                <a:gd name="T27" fmla="*/ 875 h 4763"/>
                                <a:gd name="T28" fmla="+- 0 1468 204"/>
                                <a:gd name="T29" fmla="*/ T28 w 1722"/>
                                <a:gd name="T30" fmla="+- 0 1032 290"/>
                                <a:gd name="T31" fmla="*/ 1032 h 4763"/>
                                <a:gd name="T32" fmla="+- 0 1449 204"/>
                                <a:gd name="T33" fmla="*/ T32 w 1722"/>
                                <a:gd name="T34" fmla="+- 0 1203 290"/>
                                <a:gd name="T35" fmla="*/ 1203 h 4763"/>
                                <a:gd name="T36" fmla="+- 0 1431 204"/>
                                <a:gd name="T37" fmla="*/ T36 w 1722"/>
                                <a:gd name="T38" fmla="+- 0 1384 290"/>
                                <a:gd name="T39" fmla="*/ 1384 h 4763"/>
                                <a:gd name="T40" fmla="+- 0 1413 204"/>
                                <a:gd name="T41" fmla="*/ T40 w 1722"/>
                                <a:gd name="T42" fmla="+- 0 1574 290"/>
                                <a:gd name="T43" fmla="*/ 1574 h 4763"/>
                                <a:gd name="T44" fmla="+- 0 1394 204"/>
                                <a:gd name="T45" fmla="*/ T44 w 1722"/>
                                <a:gd name="T46" fmla="+- 0 1771 290"/>
                                <a:gd name="T47" fmla="*/ 1771 h 4763"/>
                                <a:gd name="T48" fmla="+- 0 1376 204"/>
                                <a:gd name="T49" fmla="*/ T48 w 1722"/>
                                <a:gd name="T50" fmla="+- 0 1973 290"/>
                                <a:gd name="T51" fmla="*/ 1973 h 4763"/>
                                <a:gd name="T52" fmla="+- 0 1358 204"/>
                                <a:gd name="T53" fmla="*/ T52 w 1722"/>
                                <a:gd name="T54" fmla="+- 0 2176 290"/>
                                <a:gd name="T55" fmla="*/ 2176 h 4763"/>
                                <a:gd name="T56" fmla="+- 0 1339 204"/>
                                <a:gd name="T57" fmla="*/ T56 w 1722"/>
                                <a:gd name="T58" fmla="+- 0 2382 290"/>
                                <a:gd name="T59" fmla="*/ 2382 h 4763"/>
                                <a:gd name="T60" fmla="+- 0 1321 204"/>
                                <a:gd name="T61" fmla="*/ T60 w 1722"/>
                                <a:gd name="T62" fmla="+- 0 2586 290"/>
                                <a:gd name="T63" fmla="*/ 2586 h 4763"/>
                                <a:gd name="T64" fmla="+- 0 1303 204"/>
                                <a:gd name="T65" fmla="*/ T64 w 1722"/>
                                <a:gd name="T66" fmla="+- 0 2789 290"/>
                                <a:gd name="T67" fmla="*/ 2789 h 4763"/>
                                <a:gd name="T68" fmla="+- 0 1284 204"/>
                                <a:gd name="T69" fmla="*/ T68 w 1722"/>
                                <a:gd name="T70" fmla="+- 0 2988 290"/>
                                <a:gd name="T71" fmla="*/ 2988 h 4763"/>
                                <a:gd name="T72" fmla="+- 0 1266 204"/>
                                <a:gd name="T73" fmla="*/ T72 w 1722"/>
                                <a:gd name="T74" fmla="+- 0 3184 290"/>
                                <a:gd name="T75" fmla="*/ 3184 h 4763"/>
                                <a:gd name="T76" fmla="+- 0 1248 204"/>
                                <a:gd name="T77" fmla="*/ T76 w 1722"/>
                                <a:gd name="T78" fmla="+- 0 3374 290"/>
                                <a:gd name="T79" fmla="*/ 3374 h 4763"/>
                                <a:gd name="T80" fmla="+- 0 1229 204"/>
                                <a:gd name="T81" fmla="*/ T80 w 1722"/>
                                <a:gd name="T82" fmla="+- 0 3557 290"/>
                                <a:gd name="T83" fmla="*/ 3557 h 4763"/>
                                <a:gd name="T84" fmla="+- 0 1211 204"/>
                                <a:gd name="T85" fmla="*/ T84 w 1722"/>
                                <a:gd name="T86" fmla="+- 0 3732 290"/>
                                <a:gd name="T87" fmla="*/ 3732 h 4763"/>
                                <a:gd name="T88" fmla="+- 0 1193 204"/>
                                <a:gd name="T89" fmla="*/ T88 w 1722"/>
                                <a:gd name="T90" fmla="+- 0 3897 290"/>
                                <a:gd name="T91" fmla="*/ 3897 h 4763"/>
                                <a:gd name="T92" fmla="+- 0 1175 204"/>
                                <a:gd name="T93" fmla="*/ T92 w 1722"/>
                                <a:gd name="T94" fmla="+- 0 4051 290"/>
                                <a:gd name="T95" fmla="*/ 4051 h 4763"/>
                                <a:gd name="T96" fmla="+- 0 1156 204"/>
                                <a:gd name="T97" fmla="*/ T96 w 1722"/>
                                <a:gd name="T98" fmla="+- 0 4193 290"/>
                                <a:gd name="T99" fmla="*/ 4193 h 4763"/>
                                <a:gd name="T100" fmla="+- 0 1138 204"/>
                                <a:gd name="T101" fmla="*/ T100 w 1722"/>
                                <a:gd name="T102" fmla="+- 0 4322 290"/>
                                <a:gd name="T103" fmla="*/ 4322 h 4763"/>
                                <a:gd name="T104" fmla="+- 0 1120 204"/>
                                <a:gd name="T105" fmla="*/ T104 w 1722"/>
                                <a:gd name="T106" fmla="+- 0 4437 290"/>
                                <a:gd name="T107" fmla="*/ 4437 h 4763"/>
                                <a:gd name="T108" fmla="+- 0 1101 204"/>
                                <a:gd name="T109" fmla="*/ T108 w 1722"/>
                                <a:gd name="T110" fmla="+- 0 4538 290"/>
                                <a:gd name="T111" fmla="*/ 4538 h 4763"/>
                                <a:gd name="T112" fmla="+- 0 1083 204"/>
                                <a:gd name="T113" fmla="*/ T112 w 1722"/>
                                <a:gd name="T114" fmla="+- 0 4626 290"/>
                                <a:gd name="T115" fmla="*/ 4626 h 4763"/>
                                <a:gd name="T116" fmla="+- 0 1065 204"/>
                                <a:gd name="T117" fmla="*/ T116 w 1722"/>
                                <a:gd name="T118" fmla="+- 0 4701 290"/>
                                <a:gd name="T119" fmla="*/ 4701 h 4763"/>
                                <a:gd name="T120" fmla="+- 0 1046 204"/>
                                <a:gd name="T121" fmla="*/ T120 w 1722"/>
                                <a:gd name="T122" fmla="+- 0 4765 290"/>
                                <a:gd name="T123" fmla="*/ 4765 h 4763"/>
                                <a:gd name="T124" fmla="+- 0 1010 204"/>
                                <a:gd name="T125" fmla="*/ T124 w 1722"/>
                                <a:gd name="T126" fmla="+- 0 4863 290"/>
                                <a:gd name="T127" fmla="*/ 4863 h 4763"/>
                                <a:gd name="T128" fmla="+- 0 973 204"/>
                                <a:gd name="T129" fmla="*/ T128 w 1722"/>
                                <a:gd name="T130" fmla="+- 0 4932 290"/>
                                <a:gd name="T131" fmla="*/ 4932 h 4763"/>
                                <a:gd name="T132" fmla="+- 0 918 204"/>
                                <a:gd name="T133" fmla="*/ T132 w 1722"/>
                                <a:gd name="T134" fmla="+- 0 4996 290"/>
                                <a:gd name="T135" fmla="*/ 4996 h 4763"/>
                                <a:gd name="T136" fmla="+- 0 863 204"/>
                                <a:gd name="T137" fmla="*/ T136 w 1722"/>
                                <a:gd name="T138" fmla="+- 0 5030 290"/>
                                <a:gd name="T139" fmla="*/ 5030 h 4763"/>
                                <a:gd name="T140" fmla="+- 0 790 204"/>
                                <a:gd name="T141" fmla="*/ T140 w 1722"/>
                                <a:gd name="T142" fmla="+- 0 5048 290"/>
                                <a:gd name="T143" fmla="*/ 5048 h 4763"/>
                                <a:gd name="T144" fmla="+- 0 717 204"/>
                                <a:gd name="T145" fmla="*/ T144 w 1722"/>
                                <a:gd name="T146" fmla="+- 0 5052 290"/>
                                <a:gd name="T147" fmla="*/ 5052 h 4763"/>
                                <a:gd name="T148" fmla="+- 0 698 204"/>
                                <a:gd name="T149" fmla="*/ T148 w 1722"/>
                                <a:gd name="T150" fmla="+- 0 5053 290"/>
                                <a:gd name="T151" fmla="*/ 5053 h 4763"/>
                                <a:gd name="T152" fmla="+- 0 222 204"/>
                                <a:gd name="T153" fmla="*/ T152 w 1722"/>
                                <a:gd name="T154" fmla="+- 0 5053 290"/>
                                <a:gd name="T155" fmla="*/ 5053 h 4763"/>
                                <a:gd name="T156" fmla="+- 0 204 204"/>
                                <a:gd name="T157" fmla="*/ T156 w 1722"/>
                                <a:gd name="T158" fmla="+- 0 5053 290"/>
                                <a:gd name="T159" fmla="*/ 5053 h 4763"/>
                                <a:gd name="T160" fmla="+- 0 1925 204"/>
                                <a:gd name="T161" fmla="*/ T160 w 1722"/>
                                <a:gd name="T162" fmla="+- 0 5053 290"/>
                                <a:gd name="T163" fmla="*/ 5053 h 4763"/>
                                <a:gd name="T164" fmla="+- 0 1925 204"/>
                                <a:gd name="T165" fmla="*/ T164 w 1722"/>
                                <a:gd name="T166" fmla="+- 0 1588 290"/>
                                <a:gd name="T167" fmla="*/ 1588 h 4763"/>
                                <a:gd name="T168" fmla="+- 0 1907 204"/>
                                <a:gd name="T169" fmla="*/ T168 w 1722"/>
                                <a:gd name="T170" fmla="+- 0 1493 290"/>
                                <a:gd name="T171" fmla="*/ 1493 h 4763"/>
                                <a:gd name="T172" fmla="+- 0 1889 204"/>
                                <a:gd name="T173" fmla="*/ T172 w 1722"/>
                                <a:gd name="T174" fmla="+- 0 1397 290"/>
                                <a:gd name="T175" fmla="*/ 1397 h 4763"/>
                                <a:gd name="T176" fmla="+- 0 1870 204"/>
                                <a:gd name="T177" fmla="*/ T176 w 1722"/>
                                <a:gd name="T178" fmla="+- 0 1301 290"/>
                                <a:gd name="T179" fmla="*/ 1301 h 4763"/>
                                <a:gd name="T180" fmla="+- 0 1852 204"/>
                                <a:gd name="T181" fmla="*/ T180 w 1722"/>
                                <a:gd name="T182" fmla="+- 0 1205 290"/>
                                <a:gd name="T183" fmla="*/ 1205 h 4763"/>
                                <a:gd name="T184" fmla="+- 0 1834 204"/>
                                <a:gd name="T185" fmla="*/ T184 w 1722"/>
                                <a:gd name="T186" fmla="+- 0 1108 290"/>
                                <a:gd name="T187" fmla="*/ 1108 h 4763"/>
                                <a:gd name="T188" fmla="+- 0 1815 204"/>
                                <a:gd name="T189" fmla="*/ T188 w 1722"/>
                                <a:gd name="T190" fmla="+- 0 1010 290"/>
                                <a:gd name="T191" fmla="*/ 1010 h 4763"/>
                                <a:gd name="T192" fmla="+- 0 1797 204"/>
                                <a:gd name="T193" fmla="*/ T192 w 1722"/>
                                <a:gd name="T194" fmla="+- 0 913 290"/>
                                <a:gd name="T195" fmla="*/ 913 h 4763"/>
                                <a:gd name="T196" fmla="+- 0 1779 204"/>
                                <a:gd name="T197" fmla="*/ T196 w 1722"/>
                                <a:gd name="T198" fmla="+- 0 816 290"/>
                                <a:gd name="T199" fmla="*/ 816 h 4763"/>
                                <a:gd name="T200" fmla="+- 0 1761 204"/>
                                <a:gd name="T201" fmla="*/ T200 w 1722"/>
                                <a:gd name="T202" fmla="+- 0 722 290"/>
                                <a:gd name="T203" fmla="*/ 722 h 4763"/>
                                <a:gd name="T204" fmla="+- 0 1742 204"/>
                                <a:gd name="T205" fmla="*/ T204 w 1722"/>
                                <a:gd name="T206" fmla="+- 0 631 290"/>
                                <a:gd name="T207" fmla="*/ 631 h 4763"/>
                                <a:gd name="T208" fmla="+- 0 1724 204"/>
                                <a:gd name="T209" fmla="*/ T208 w 1722"/>
                                <a:gd name="T210" fmla="+- 0 546 290"/>
                                <a:gd name="T211" fmla="*/ 546 h 4763"/>
                                <a:gd name="T212" fmla="+- 0 1706 204"/>
                                <a:gd name="T213" fmla="*/ T212 w 1722"/>
                                <a:gd name="T214" fmla="+- 0 469 290"/>
                                <a:gd name="T215" fmla="*/ 469 h 4763"/>
                                <a:gd name="T216" fmla="+- 0 1687 204"/>
                                <a:gd name="T217" fmla="*/ T216 w 1722"/>
                                <a:gd name="T218" fmla="+- 0 402 290"/>
                                <a:gd name="T219" fmla="*/ 402 h 4763"/>
                                <a:gd name="T220" fmla="+- 0 1650 204"/>
                                <a:gd name="T221" fmla="*/ T220 w 1722"/>
                                <a:gd name="T222" fmla="+- 0 311 290"/>
                                <a:gd name="T223" fmla="*/ 311 h 4763"/>
                                <a:gd name="T224" fmla="+- 0 1632 204"/>
                                <a:gd name="T225" fmla="*/ T224 w 1722"/>
                                <a:gd name="T226" fmla="+- 0 291 290"/>
                                <a:gd name="T227" fmla="*/ 291 h 4763"/>
                                <a:gd name="T228" fmla="+- 0 1614 204"/>
                                <a:gd name="T229" fmla="*/ T228 w 1722"/>
                                <a:gd name="T230" fmla="+- 0 290 290"/>
                                <a:gd name="T231" fmla="*/ 290 h 476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  <a:cxn ang="0">
                                  <a:pos x="T161" y="T163"/>
                                </a:cxn>
                                <a:cxn ang="0">
                                  <a:pos x="T165" y="T167"/>
                                </a:cxn>
                                <a:cxn ang="0">
                                  <a:pos x="T169" y="T171"/>
                                </a:cxn>
                                <a:cxn ang="0">
                                  <a:pos x="T173" y="T175"/>
                                </a:cxn>
                                <a:cxn ang="0">
                                  <a:pos x="T177" y="T179"/>
                                </a:cxn>
                                <a:cxn ang="0">
                                  <a:pos x="T181" y="T183"/>
                                </a:cxn>
                                <a:cxn ang="0">
                                  <a:pos x="T185" y="T187"/>
                                </a:cxn>
                                <a:cxn ang="0">
                                  <a:pos x="T189" y="T191"/>
                                </a:cxn>
                                <a:cxn ang="0">
                                  <a:pos x="T193" y="T195"/>
                                </a:cxn>
                                <a:cxn ang="0">
                                  <a:pos x="T197" y="T199"/>
                                </a:cxn>
                                <a:cxn ang="0">
                                  <a:pos x="T201" y="T203"/>
                                </a:cxn>
                                <a:cxn ang="0">
                                  <a:pos x="T205" y="T207"/>
                                </a:cxn>
                                <a:cxn ang="0">
                                  <a:pos x="T209" y="T211"/>
                                </a:cxn>
                                <a:cxn ang="0">
                                  <a:pos x="T213" y="T215"/>
                                </a:cxn>
                                <a:cxn ang="0">
                                  <a:pos x="T217" y="T219"/>
                                </a:cxn>
                                <a:cxn ang="0">
                                  <a:pos x="T221" y="T223"/>
                                </a:cxn>
                                <a:cxn ang="0">
                                  <a:pos x="T225" y="T227"/>
                                </a:cxn>
                                <a:cxn ang="0">
                                  <a:pos x="T229" y="T231"/>
                                </a:cxn>
                              </a:cxnLst>
                              <a:rect l="0" t="0" r="r" b="b"/>
                              <a:pathLst>
                                <a:path w="1722" h="4763">
                                  <a:moveTo>
                                    <a:pt x="1410" y="0"/>
                                  </a:moveTo>
                                  <a:lnTo>
                                    <a:pt x="1373" y="63"/>
                                  </a:lnTo>
                                  <a:lnTo>
                                    <a:pt x="1355" y="127"/>
                                  </a:lnTo>
                                  <a:lnTo>
                                    <a:pt x="1337" y="212"/>
                                  </a:lnTo>
                                  <a:lnTo>
                                    <a:pt x="1318" y="318"/>
                                  </a:lnTo>
                                  <a:lnTo>
                                    <a:pt x="1300" y="443"/>
                                  </a:lnTo>
                                  <a:lnTo>
                                    <a:pt x="1282" y="585"/>
                                  </a:lnTo>
                                  <a:lnTo>
                                    <a:pt x="1264" y="742"/>
                                  </a:lnTo>
                                  <a:lnTo>
                                    <a:pt x="1245" y="913"/>
                                  </a:lnTo>
                                  <a:lnTo>
                                    <a:pt x="1227" y="1094"/>
                                  </a:lnTo>
                                  <a:lnTo>
                                    <a:pt x="1209" y="1284"/>
                                  </a:lnTo>
                                  <a:lnTo>
                                    <a:pt x="1190" y="1481"/>
                                  </a:lnTo>
                                  <a:lnTo>
                                    <a:pt x="1172" y="1683"/>
                                  </a:lnTo>
                                  <a:lnTo>
                                    <a:pt x="1154" y="1886"/>
                                  </a:lnTo>
                                  <a:lnTo>
                                    <a:pt x="1135" y="2092"/>
                                  </a:lnTo>
                                  <a:lnTo>
                                    <a:pt x="1117" y="2296"/>
                                  </a:lnTo>
                                  <a:lnTo>
                                    <a:pt x="1099" y="2499"/>
                                  </a:lnTo>
                                  <a:lnTo>
                                    <a:pt x="1080" y="2698"/>
                                  </a:lnTo>
                                  <a:lnTo>
                                    <a:pt x="1062" y="2894"/>
                                  </a:lnTo>
                                  <a:lnTo>
                                    <a:pt x="1044" y="3084"/>
                                  </a:lnTo>
                                  <a:lnTo>
                                    <a:pt x="1025" y="3267"/>
                                  </a:lnTo>
                                  <a:lnTo>
                                    <a:pt x="1007" y="3442"/>
                                  </a:lnTo>
                                  <a:lnTo>
                                    <a:pt x="989" y="3607"/>
                                  </a:lnTo>
                                  <a:lnTo>
                                    <a:pt x="971" y="3761"/>
                                  </a:lnTo>
                                  <a:lnTo>
                                    <a:pt x="952" y="3903"/>
                                  </a:lnTo>
                                  <a:lnTo>
                                    <a:pt x="934" y="4032"/>
                                  </a:lnTo>
                                  <a:lnTo>
                                    <a:pt x="916" y="4147"/>
                                  </a:lnTo>
                                  <a:lnTo>
                                    <a:pt x="897" y="4248"/>
                                  </a:lnTo>
                                  <a:lnTo>
                                    <a:pt x="879" y="4336"/>
                                  </a:lnTo>
                                  <a:lnTo>
                                    <a:pt x="861" y="4411"/>
                                  </a:lnTo>
                                  <a:lnTo>
                                    <a:pt x="842" y="4475"/>
                                  </a:lnTo>
                                  <a:lnTo>
                                    <a:pt x="806" y="4573"/>
                                  </a:lnTo>
                                  <a:lnTo>
                                    <a:pt x="769" y="4642"/>
                                  </a:lnTo>
                                  <a:lnTo>
                                    <a:pt x="714" y="4706"/>
                                  </a:lnTo>
                                  <a:lnTo>
                                    <a:pt x="659" y="4740"/>
                                  </a:lnTo>
                                  <a:lnTo>
                                    <a:pt x="586" y="4758"/>
                                  </a:lnTo>
                                  <a:lnTo>
                                    <a:pt x="513" y="4762"/>
                                  </a:lnTo>
                                  <a:lnTo>
                                    <a:pt x="494" y="4763"/>
                                  </a:lnTo>
                                  <a:lnTo>
                                    <a:pt x="18" y="4763"/>
                                  </a:lnTo>
                                  <a:lnTo>
                                    <a:pt x="0" y="4763"/>
                                  </a:lnTo>
                                  <a:lnTo>
                                    <a:pt x="1721" y="4763"/>
                                  </a:lnTo>
                                  <a:lnTo>
                                    <a:pt x="1721" y="1298"/>
                                  </a:lnTo>
                                  <a:lnTo>
                                    <a:pt x="1703" y="1203"/>
                                  </a:lnTo>
                                  <a:lnTo>
                                    <a:pt x="1685" y="1107"/>
                                  </a:lnTo>
                                  <a:lnTo>
                                    <a:pt x="1666" y="1011"/>
                                  </a:lnTo>
                                  <a:lnTo>
                                    <a:pt x="1648" y="915"/>
                                  </a:lnTo>
                                  <a:lnTo>
                                    <a:pt x="1630" y="818"/>
                                  </a:lnTo>
                                  <a:lnTo>
                                    <a:pt x="1611" y="720"/>
                                  </a:lnTo>
                                  <a:lnTo>
                                    <a:pt x="1593" y="623"/>
                                  </a:lnTo>
                                  <a:lnTo>
                                    <a:pt x="1575" y="526"/>
                                  </a:lnTo>
                                  <a:lnTo>
                                    <a:pt x="1557" y="432"/>
                                  </a:lnTo>
                                  <a:lnTo>
                                    <a:pt x="1538" y="341"/>
                                  </a:lnTo>
                                  <a:lnTo>
                                    <a:pt x="1520" y="256"/>
                                  </a:lnTo>
                                  <a:lnTo>
                                    <a:pt x="1502" y="179"/>
                                  </a:lnTo>
                                  <a:lnTo>
                                    <a:pt x="1483" y="112"/>
                                  </a:lnTo>
                                  <a:lnTo>
                                    <a:pt x="1446" y="21"/>
                                  </a:lnTo>
                                  <a:lnTo>
                                    <a:pt x="1428" y="1"/>
                                  </a:lnTo>
                                  <a:lnTo>
                                    <a:pt x="141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E5CC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67" name="Freeform 1669"/>
                          <wps:cNvSpPr>
                            <a:spLocks/>
                          </wps:cNvSpPr>
                          <wps:spPr bwMode="auto">
                            <a:xfrm>
                              <a:off x="204" y="290"/>
                              <a:ext cx="1722" cy="4763"/>
                            </a:xfrm>
                            <a:custGeom>
                              <a:avLst/>
                              <a:gdLst>
                                <a:gd name="T0" fmla="+- 0 570 204"/>
                                <a:gd name="T1" fmla="*/ T0 w 1722"/>
                                <a:gd name="T2" fmla="+- 0 5052 290"/>
                                <a:gd name="T3" fmla="*/ 5052 h 4763"/>
                                <a:gd name="T4" fmla="+- 0 277 204"/>
                                <a:gd name="T5" fmla="*/ T4 w 1722"/>
                                <a:gd name="T6" fmla="+- 0 5052 290"/>
                                <a:gd name="T7" fmla="*/ 5052 h 4763"/>
                                <a:gd name="T8" fmla="+- 0 259 204"/>
                                <a:gd name="T9" fmla="*/ T8 w 1722"/>
                                <a:gd name="T10" fmla="+- 0 5053 290"/>
                                <a:gd name="T11" fmla="*/ 5053 h 4763"/>
                                <a:gd name="T12" fmla="+- 0 589 204"/>
                                <a:gd name="T13" fmla="*/ T12 w 1722"/>
                                <a:gd name="T14" fmla="+- 0 5053 290"/>
                                <a:gd name="T15" fmla="*/ 5053 h 4763"/>
                                <a:gd name="T16" fmla="+- 0 570 204"/>
                                <a:gd name="T17" fmla="*/ T16 w 1722"/>
                                <a:gd name="T18" fmla="+- 0 5052 290"/>
                                <a:gd name="T19" fmla="*/ 5052 h 476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722" h="4763">
                                  <a:moveTo>
                                    <a:pt x="366" y="4762"/>
                                  </a:moveTo>
                                  <a:lnTo>
                                    <a:pt x="73" y="4762"/>
                                  </a:lnTo>
                                  <a:lnTo>
                                    <a:pt x="55" y="4763"/>
                                  </a:lnTo>
                                  <a:lnTo>
                                    <a:pt x="385" y="4763"/>
                                  </a:lnTo>
                                  <a:lnTo>
                                    <a:pt x="366" y="476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E5CC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68" name="Freeform 1668"/>
                          <wps:cNvSpPr>
                            <a:spLocks/>
                          </wps:cNvSpPr>
                          <wps:spPr bwMode="auto">
                            <a:xfrm>
                              <a:off x="204" y="290"/>
                              <a:ext cx="1722" cy="4763"/>
                            </a:xfrm>
                            <a:custGeom>
                              <a:avLst/>
                              <a:gdLst>
                                <a:gd name="T0" fmla="+- 0 534 204"/>
                                <a:gd name="T1" fmla="*/ T0 w 1722"/>
                                <a:gd name="T2" fmla="+- 0 5052 290"/>
                                <a:gd name="T3" fmla="*/ 5052 h 4763"/>
                                <a:gd name="T4" fmla="+- 0 314 204"/>
                                <a:gd name="T5" fmla="*/ T4 w 1722"/>
                                <a:gd name="T6" fmla="+- 0 5052 290"/>
                                <a:gd name="T7" fmla="*/ 5052 h 4763"/>
                                <a:gd name="T8" fmla="+- 0 296 204"/>
                                <a:gd name="T9" fmla="*/ T8 w 1722"/>
                                <a:gd name="T10" fmla="+- 0 5052 290"/>
                                <a:gd name="T11" fmla="*/ 5052 h 4763"/>
                                <a:gd name="T12" fmla="+- 0 552 204"/>
                                <a:gd name="T13" fmla="*/ T12 w 1722"/>
                                <a:gd name="T14" fmla="+- 0 5052 290"/>
                                <a:gd name="T15" fmla="*/ 5052 h 4763"/>
                                <a:gd name="T16" fmla="+- 0 534 204"/>
                                <a:gd name="T17" fmla="*/ T16 w 1722"/>
                                <a:gd name="T18" fmla="+- 0 5052 290"/>
                                <a:gd name="T19" fmla="*/ 5052 h 476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722" h="4763">
                                  <a:moveTo>
                                    <a:pt x="330" y="4762"/>
                                  </a:moveTo>
                                  <a:lnTo>
                                    <a:pt x="110" y="4762"/>
                                  </a:lnTo>
                                  <a:lnTo>
                                    <a:pt x="92" y="4762"/>
                                  </a:lnTo>
                                  <a:lnTo>
                                    <a:pt x="348" y="4762"/>
                                  </a:lnTo>
                                  <a:lnTo>
                                    <a:pt x="330" y="476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E5CC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69" name="Freeform 1667"/>
                          <wps:cNvSpPr>
                            <a:spLocks/>
                          </wps:cNvSpPr>
                          <wps:spPr bwMode="auto">
                            <a:xfrm>
                              <a:off x="204" y="290"/>
                              <a:ext cx="1722" cy="4763"/>
                            </a:xfrm>
                            <a:custGeom>
                              <a:avLst/>
                              <a:gdLst>
                                <a:gd name="T0" fmla="+- 0 497 204"/>
                                <a:gd name="T1" fmla="*/ T0 w 1722"/>
                                <a:gd name="T2" fmla="+- 0 5052 290"/>
                                <a:gd name="T3" fmla="*/ 5052 h 4763"/>
                                <a:gd name="T4" fmla="+- 0 351 204"/>
                                <a:gd name="T5" fmla="*/ T4 w 1722"/>
                                <a:gd name="T6" fmla="+- 0 5052 290"/>
                                <a:gd name="T7" fmla="*/ 5052 h 4763"/>
                                <a:gd name="T8" fmla="+- 0 332 204"/>
                                <a:gd name="T9" fmla="*/ T8 w 1722"/>
                                <a:gd name="T10" fmla="+- 0 5052 290"/>
                                <a:gd name="T11" fmla="*/ 5052 h 4763"/>
                                <a:gd name="T12" fmla="+- 0 515 204"/>
                                <a:gd name="T13" fmla="*/ T12 w 1722"/>
                                <a:gd name="T14" fmla="+- 0 5052 290"/>
                                <a:gd name="T15" fmla="*/ 5052 h 4763"/>
                                <a:gd name="T16" fmla="+- 0 497 204"/>
                                <a:gd name="T17" fmla="*/ T16 w 1722"/>
                                <a:gd name="T18" fmla="+- 0 5052 290"/>
                                <a:gd name="T19" fmla="*/ 5052 h 476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722" h="4763">
                                  <a:moveTo>
                                    <a:pt x="293" y="4762"/>
                                  </a:moveTo>
                                  <a:lnTo>
                                    <a:pt x="147" y="4762"/>
                                  </a:lnTo>
                                  <a:lnTo>
                                    <a:pt x="128" y="4762"/>
                                  </a:lnTo>
                                  <a:lnTo>
                                    <a:pt x="311" y="4762"/>
                                  </a:lnTo>
                                  <a:lnTo>
                                    <a:pt x="293" y="476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E5CC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70" name="Freeform 1666"/>
                          <wps:cNvSpPr>
                            <a:spLocks/>
                          </wps:cNvSpPr>
                          <wps:spPr bwMode="auto">
                            <a:xfrm>
                              <a:off x="204" y="290"/>
                              <a:ext cx="1722" cy="4763"/>
                            </a:xfrm>
                            <a:custGeom>
                              <a:avLst/>
                              <a:gdLst>
                                <a:gd name="T0" fmla="+- 0 460 204"/>
                                <a:gd name="T1" fmla="*/ T0 w 1722"/>
                                <a:gd name="T2" fmla="+- 0 5052 290"/>
                                <a:gd name="T3" fmla="*/ 5052 h 4763"/>
                                <a:gd name="T4" fmla="+- 0 387 204"/>
                                <a:gd name="T5" fmla="*/ T4 w 1722"/>
                                <a:gd name="T6" fmla="+- 0 5052 290"/>
                                <a:gd name="T7" fmla="*/ 5052 h 4763"/>
                                <a:gd name="T8" fmla="+- 0 369 204"/>
                                <a:gd name="T9" fmla="*/ T8 w 1722"/>
                                <a:gd name="T10" fmla="+- 0 5052 290"/>
                                <a:gd name="T11" fmla="*/ 5052 h 4763"/>
                                <a:gd name="T12" fmla="+- 0 479 204"/>
                                <a:gd name="T13" fmla="*/ T12 w 1722"/>
                                <a:gd name="T14" fmla="+- 0 5052 290"/>
                                <a:gd name="T15" fmla="*/ 5052 h 4763"/>
                                <a:gd name="T16" fmla="+- 0 460 204"/>
                                <a:gd name="T17" fmla="*/ T16 w 1722"/>
                                <a:gd name="T18" fmla="+- 0 5052 290"/>
                                <a:gd name="T19" fmla="*/ 5052 h 476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722" h="4763">
                                  <a:moveTo>
                                    <a:pt x="256" y="4762"/>
                                  </a:moveTo>
                                  <a:lnTo>
                                    <a:pt x="183" y="4762"/>
                                  </a:lnTo>
                                  <a:lnTo>
                                    <a:pt x="165" y="4762"/>
                                  </a:lnTo>
                                  <a:lnTo>
                                    <a:pt x="275" y="4762"/>
                                  </a:lnTo>
                                  <a:lnTo>
                                    <a:pt x="256" y="476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E5CC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71" name="Group 1663"/>
                        <wpg:cNvGrpSpPr>
                          <a:grpSpLocks/>
                        </wpg:cNvGrpSpPr>
                        <wpg:grpSpPr bwMode="auto">
                          <a:xfrm>
                            <a:off x="1467" y="290"/>
                            <a:ext cx="147" cy="743"/>
                            <a:chOff x="1467" y="290"/>
                            <a:chExt cx="147" cy="743"/>
                          </a:xfrm>
                        </wpg:grpSpPr>
                        <wps:wsp>
                          <wps:cNvPr id="872" name="Freeform 1664"/>
                          <wps:cNvSpPr>
                            <a:spLocks/>
                          </wps:cNvSpPr>
                          <wps:spPr bwMode="auto">
                            <a:xfrm>
                              <a:off x="1467" y="290"/>
                              <a:ext cx="147" cy="743"/>
                            </a:xfrm>
                            <a:custGeom>
                              <a:avLst/>
                              <a:gdLst>
                                <a:gd name="T0" fmla="+- 0 1614 1467"/>
                                <a:gd name="T1" fmla="*/ T0 w 147"/>
                                <a:gd name="T2" fmla="+- 0 290 290"/>
                                <a:gd name="T3" fmla="*/ 290 h 743"/>
                                <a:gd name="T4" fmla="+- 0 1577 1467"/>
                                <a:gd name="T5" fmla="*/ T4 w 147"/>
                                <a:gd name="T6" fmla="+- 0 353 290"/>
                                <a:gd name="T7" fmla="*/ 353 h 743"/>
                                <a:gd name="T8" fmla="+- 0 1559 1467"/>
                                <a:gd name="T9" fmla="*/ T8 w 147"/>
                                <a:gd name="T10" fmla="+- 0 417 290"/>
                                <a:gd name="T11" fmla="*/ 417 h 743"/>
                                <a:gd name="T12" fmla="+- 0 1541 1467"/>
                                <a:gd name="T13" fmla="*/ T12 w 147"/>
                                <a:gd name="T14" fmla="+- 0 502 290"/>
                                <a:gd name="T15" fmla="*/ 502 h 743"/>
                                <a:gd name="T16" fmla="+- 0 1522 1467"/>
                                <a:gd name="T17" fmla="*/ T16 w 147"/>
                                <a:gd name="T18" fmla="+- 0 608 290"/>
                                <a:gd name="T19" fmla="*/ 608 h 743"/>
                                <a:gd name="T20" fmla="+- 0 1504 1467"/>
                                <a:gd name="T21" fmla="*/ T20 w 147"/>
                                <a:gd name="T22" fmla="+- 0 733 290"/>
                                <a:gd name="T23" fmla="*/ 733 h 743"/>
                                <a:gd name="T24" fmla="+- 0 1486 1467"/>
                                <a:gd name="T25" fmla="*/ T24 w 147"/>
                                <a:gd name="T26" fmla="+- 0 875 290"/>
                                <a:gd name="T27" fmla="*/ 875 h 743"/>
                                <a:gd name="T28" fmla="+- 0 1468 1467"/>
                                <a:gd name="T29" fmla="*/ T28 w 147"/>
                                <a:gd name="T30" fmla="+- 0 1032 290"/>
                                <a:gd name="T31" fmla="*/ 1032 h 74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147" h="743">
                                  <a:moveTo>
                                    <a:pt x="147" y="0"/>
                                  </a:moveTo>
                                  <a:lnTo>
                                    <a:pt x="110" y="63"/>
                                  </a:lnTo>
                                  <a:lnTo>
                                    <a:pt x="92" y="127"/>
                                  </a:lnTo>
                                  <a:lnTo>
                                    <a:pt x="74" y="212"/>
                                  </a:lnTo>
                                  <a:lnTo>
                                    <a:pt x="55" y="318"/>
                                  </a:lnTo>
                                  <a:lnTo>
                                    <a:pt x="37" y="443"/>
                                  </a:lnTo>
                                  <a:lnTo>
                                    <a:pt x="19" y="585"/>
                                  </a:lnTo>
                                  <a:lnTo>
                                    <a:pt x="1" y="742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73" name="Group 1660"/>
                        <wpg:cNvGrpSpPr>
                          <a:grpSpLocks/>
                        </wpg:cNvGrpSpPr>
                        <wpg:grpSpPr bwMode="auto">
                          <a:xfrm>
                            <a:off x="863" y="1205"/>
                            <a:ext cx="586" cy="3826"/>
                            <a:chOff x="863" y="1205"/>
                            <a:chExt cx="586" cy="3826"/>
                          </a:xfrm>
                        </wpg:grpSpPr>
                        <wps:wsp>
                          <wps:cNvPr id="874" name="Freeform 1662"/>
                          <wps:cNvSpPr>
                            <a:spLocks/>
                          </wps:cNvSpPr>
                          <wps:spPr bwMode="auto">
                            <a:xfrm>
                              <a:off x="863" y="1205"/>
                              <a:ext cx="586" cy="3826"/>
                            </a:xfrm>
                            <a:custGeom>
                              <a:avLst/>
                              <a:gdLst>
                                <a:gd name="T0" fmla="+- 0 1449 863"/>
                                <a:gd name="T1" fmla="*/ T0 w 586"/>
                                <a:gd name="T2" fmla="+- 0 1205 1205"/>
                                <a:gd name="T3" fmla="*/ 1205 h 3826"/>
                                <a:gd name="T4" fmla="+- 0 1431 863"/>
                                <a:gd name="T5" fmla="*/ T4 w 586"/>
                                <a:gd name="T6" fmla="+- 0 1384 1205"/>
                                <a:gd name="T7" fmla="*/ 1384 h 382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586" h="3826">
                                  <a:moveTo>
                                    <a:pt x="586" y="0"/>
                                  </a:moveTo>
                                  <a:lnTo>
                                    <a:pt x="568" y="179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75" name="Freeform 1661"/>
                          <wps:cNvSpPr>
                            <a:spLocks/>
                          </wps:cNvSpPr>
                          <wps:spPr bwMode="auto">
                            <a:xfrm>
                              <a:off x="863" y="1205"/>
                              <a:ext cx="586" cy="3826"/>
                            </a:xfrm>
                            <a:custGeom>
                              <a:avLst/>
                              <a:gdLst>
                                <a:gd name="T0" fmla="+- 0 1431 863"/>
                                <a:gd name="T1" fmla="*/ T0 w 586"/>
                                <a:gd name="T2" fmla="+- 0 1384 1205"/>
                                <a:gd name="T3" fmla="*/ 1384 h 3826"/>
                                <a:gd name="T4" fmla="+- 0 1413 863"/>
                                <a:gd name="T5" fmla="*/ T4 w 586"/>
                                <a:gd name="T6" fmla="+- 0 1574 1205"/>
                                <a:gd name="T7" fmla="*/ 1574 h 3826"/>
                                <a:gd name="T8" fmla="+- 0 1394 863"/>
                                <a:gd name="T9" fmla="*/ T8 w 586"/>
                                <a:gd name="T10" fmla="+- 0 1771 1205"/>
                                <a:gd name="T11" fmla="*/ 1771 h 3826"/>
                                <a:gd name="T12" fmla="+- 0 1376 863"/>
                                <a:gd name="T13" fmla="*/ T12 w 586"/>
                                <a:gd name="T14" fmla="+- 0 1973 1205"/>
                                <a:gd name="T15" fmla="*/ 1973 h 3826"/>
                                <a:gd name="T16" fmla="+- 0 1358 863"/>
                                <a:gd name="T17" fmla="*/ T16 w 586"/>
                                <a:gd name="T18" fmla="+- 0 2176 1205"/>
                                <a:gd name="T19" fmla="*/ 2176 h 3826"/>
                                <a:gd name="T20" fmla="+- 0 1339 863"/>
                                <a:gd name="T21" fmla="*/ T20 w 586"/>
                                <a:gd name="T22" fmla="+- 0 2382 1205"/>
                                <a:gd name="T23" fmla="*/ 2382 h 3826"/>
                                <a:gd name="T24" fmla="+- 0 1321 863"/>
                                <a:gd name="T25" fmla="*/ T24 w 586"/>
                                <a:gd name="T26" fmla="+- 0 2586 1205"/>
                                <a:gd name="T27" fmla="*/ 2586 h 3826"/>
                                <a:gd name="T28" fmla="+- 0 1303 863"/>
                                <a:gd name="T29" fmla="*/ T28 w 586"/>
                                <a:gd name="T30" fmla="+- 0 2789 1205"/>
                                <a:gd name="T31" fmla="*/ 2789 h 3826"/>
                                <a:gd name="T32" fmla="+- 0 1284 863"/>
                                <a:gd name="T33" fmla="*/ T32 w 586"/>
                                <a:gd name="T34" fmla="+- 0 2988 1205"/>
                                <a:gd name="T35" fmla="*/ 2988 h 3826"/>
                                <a:gd name="T36" fmla="+- 0 1266 863"/>
                                <a:gd name="T37" fmla="*/ T36 w 586"/>
                                <a:gd name="T38" fmla="+- 0 3184 1205"/>
                                <a:gd name="T39" fmla="*/ 3184 h 3826"/>
                                <a:gd name="T40" fmla="+- 0 1248 863"/>
                                <a:gd name="T41" fmla="*/ T40 w 586"/>
                                <a:gd name="T42" fmla="+- 0 3374 1205"/>
                                <a:gd name="T43" fmla="*/ 3374 h 3826"/>
                                <a:gd name="T44" fmla="+- 0 1229 863"/>
                                <a:gd name="T45" fmla="*/ T44 w 586"/>
                                <a:gd name="T46" fmla="+- 0 3557 1205"/>
                                <a:gd name="T47" fmla="*/ 3557 h 3826"/>
                                <a:gd name="T48" fmla="+- 0 1211 863"/>
                                <a:gd name="T49" fmla="*/ T48 w 586"/>
                                <a:gd name="T50" fmla="+- 0 3732 1205"/>
                                <a:gd name="T51" fmla="*/ 3732 h 3826"/>
                                <a:gd name="T52" fmla="+- 0 1193 863"/>
                                <a:gd name="T53" fmla="*/ T52 w 586"/>
                                <a:gd name="T54" fmla="+- 0 3897 1205"/>
                                <a:gd name="T55" fmla="*/ 3897 h 3826"/>
                                <a:gd name="T56" fmla="+- 0 1175 863"/>
                                <a:gd name="T57" fmla="*/ T56 w 586"/>
                                <a:gd name="T58" fmla="+- 0 4051 1205"/>
                                <a:gd name="T59" fmla="*/ 4051 h 3826"/>
                                <a:gd name="T60" fmla="+- 0 1156 863"/>
                                <a:gd name="T61" fmla="*/ T60 w 586"/>
                                <a:gd name="T62" fmla="+- 0 4193 1205"/>
                                <a:gd name="T63" fmla="*/ 4193 h 3826"/>
                                <a:gd name="T64" fmla="+- 0 1138 863"/>
                                <a:gd name="T65" fmla="*/ T64 w 586"/>
                                <a:gd name="T66" fmla="+- 0 4322 1205"/>
                                <a:gd name="T67" fmla="*/ 4322 h 3826"/>
                                <a:gd name="T68" fmla="+- 0 1120 863"/>
                                <a:gd name="T69" fmla="*/ T68 w 586"/>
                                <a:gd name="T70" fmla="+- 0 4437 1205"/>
                                <a:gd name="T71" fmla="*/ 4437 h 3826"/>
                                <a:gd name="T72" fmla="+- 0 1101 863"/>
                                <a:gd name="T73" fmla="*/ T72 w 586"/>
                                <a:gd name="T74" fmla="+- 0 4538 1205"/>
                                <a:gd name="T75" fmla="*/ 4538 h 3826"/>
                                <a:gd name="T76" fmla="+- 0 1083 863"/>
                                <a:gd name="T77" fmla="*/ T76 w 586"/>
                                <a:gd name="T78" fmla="+- 0 4626 1205"/>
                                <a:gd name="T79" fmla="*/ 4626 h 3826"/>
                                <a:gd name="T80" fmla="+- 0 1065 863"/>
                                <a:gd name="T81" fmla="*/ T80 w 586"/>
                                <a:gd name="T82" fmla="+- 0 4701 1205"/>
                                <a:gd name="T83" fmla="*/ 4701 h 3826"/>
                                <a:gd name="T84" fmla="+- 0 1046 863"/>
                                <a:gd name="T85" fmla="*/ T84 w 586"/>
                                <a:gd name="T86" fmla="+- 0 4765 1205"/>
                                <a:gd name="T87" fmla="*/ 4765 h 3826"/>
                                <a:gd name="T88" fmla="+- 0 1010 863"/>
                                <a:gd name="T89" fmla="*/ T88 w 586"/>
                                <a:gd name="T90" fmla="+- 0 4863 1205"/>
                                <a:gd name="T91" fmla="*/ 4863 h 3826"/>
                                <a:gd name="T92" fmla="+- 0 973 863"/>
                                <a:gd name="T93" fmla="*/ T92 w 586"/>
                                <a:gd name="T94" fmla="+- 0 4932 1205"/>
                                <a:gd name="T95" fmla="*/ 4932 h 3826"/>
                                <a:gd name="T96" fmla="+- 0 918 863"/>
                                <a:gd name="T97" fmla="*/ T96 w 586"/>
                                <a:gd name="T98" fmla="+- 0 4996 1205"/>
                                <a:gd name="T99" fmla="*/ 4996 h 3826"/>
                                <a:gd name="T100" fmla="+- 0 863 863"/>
                                <a:gd name="T101" fmla="*/ T100 w 586"/>
                                <a:gd name="T102" fmla="+- 0 5030 1205"/>
                                <a:gd name="T103" fmla="*/ 5030 h 382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</a:cxnLst>
                              <a:rect l="0" t="0" r="r" b="b"/>
                              <a:pathLst>
                                <a:path w="586" h="3826">
                                  <a:moveTo>
                                    <a:pt x="568" y="179"/>
                                  </a:moveTo>
                                  <a:lnTo>
                                    <a:pt x="550" y="369"/>
                                  </a:lnTo>
                                  <a:lnTo>
                                    <a:pt x="531" y="566"/>
                                  </a:lnTo>
                                  <a:lnTo>
                                    <a:pt x="513" y="768"/>
                                  </a:lnTo>
                                  <a:lnTo>
                                    <a:pt x="495" y="971"/>
                                  </a:lnTo>
                                  <a:lnTo>
                                    <a:pt x="476" y="1177"/>
                                  </a:lnTo>
                                  <a:lnTo>
                                    <a:pt x="458" y="1381"/>
                                  </a:lnTo>
                                  <a:lnTo>
                                    <a:pt x="440" y="1584"/>
                                  </a:lnTo>
                                  <a:lnTo>
                                    <a:pt x="421" y="1783"/>
                                  </a:lnTo>
                                  <a:lnTo>
                                    <a:pt x="403" y="1979"/>
                                  </a:lnTo>
                                  <a:lnTo>
                                    <a:pt x="385" y="2169"/>
                                  </a:lnTo>
                                  <a:lnTo>
                                    <a:pt x="366" y="2352"/>
                                  </a:lnTo>
                                  <a:lnTo>
                                    <a:pt x="348" y="2527"/>
                                  </a:lnTo>
                                  <a:lnTo>
                                    <a:pt x="330" y="2692"/>
                                  </a:lnTo>
                                  <a:lnTo>
                                    <a:pt x="312" y="2846"/>
                                  </a:lnTo>
                                  <a:lnTo>
                                    <a:pt x="293" y="2988"/>
                                  </a:lnTo>
                                  <a:lnTo>
                                    <a:pt x="275" y="3117"/>
                                  </a:lnTo>
                                  <a:lnTo>
                                    <a:pt x="257" y="3232"/>
                                  </a:lnTo>
                                  <a:lnTo>
                                    <a:pt x="238" y="3333"/>
                                  </a:lnTo>
                                  <a:lnTo>
                                    <a:pt x="220" y="3421"/>
                                  </a:lnTo>
                                  <a:lnTo>
                                    <a:pt x="202" y="3496"/>
                                  </a:lnTo>
                                  <a:lnTo>
                                    <a:pt x="183" y="3560"/>
                                  </a:lnTo>
                                  <a:lnTo>
                                    <a:pt x="147" y="3658"/>
                                  </a:lnTo>
                                  <a:lnTo>
                                    <a:pt x="110" y="3727"/>
                                  </a:lnTo>
                                  <a:lnTo>
                                    <a:pt x="55" y="3791"/>
                                  </a:lnTo>
                                  <a:lnTo>
                                    <a:pt x="0" y="3825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76" name="Group 1658"/>
                        <wpg:cNvGrpSpPr>
                          <a:grpSpLocks/>
                        </wpg:cNvGrpSpPr>
                        <wpg:grpSpPr bwMode="auto">
                          <a:xfrm>
                            <a:off x="1925" y="1588"/>
                            <a:ext cx="458" cy="3465"/>
                            <a:chOff x="1925" y="1588"/>
                            <a:chExt cx="458" cy="3465"/>
                          </a:xfrm>
                        </wpg:grpSpPr>
                        <wps:wsp>
                          <wps:cNvPr id="877" name="Freeform 1659"/>
                          <wps:cNvSpPr>
                            <a:spLocks/>
                          </wps:cNvSpPr>
                          <wps:spPr bwMode="auto">
                            <a:xfrm>
                              <a:off x="1925" y="1588"/>
                              <a:ext cx="458" cy="3465"/>
                            </a:xfrm>
                            <a:custGeom>
                              <a:avLst/>
                              <a:gdLst>
                                <a:gd name="T0" fmla="+- 0 1925 1925"/>
                                <a:gd name="T1" fmla="*/ T0 w 458"/>
                                <a:gd name="T2" fmla="+- 0 1588 1588"/>
                                <a:gd name="T3" fmla="*/ 1588 h 3465"/>
                                <a:gd name="T4" fmla="+- 0 1925 1925"/>
                                <a:gd name="T5" fmla="*/ T4 w 458"/>
                                <a:gd name="T6" fmla="+- 0 5053 1588"/>
                                <a:gd name="T7" fmla="*/ 5053 h 3465"/>
                                <a:gd name="T8" fmla="+- 0 2383 1925"/>
                                <a:gd name="T9" fmla="*/ T8 w 458"/>
                                <a:gd name="T10" fmla="+- 0 5053 1588"/>
                                <a:gd name="T11" fmla="*/ 5053 h 3465"/>
                                <a:gd name="T12" fmla="+- 0 2383 1925"/>
                                <a:gd name="T13" fmla="*/ T12 w 458"/>
                                <a:gd name="T14" fmla="+- 0 3308 1588"/>
                                <a:gd name="T15" fmla="*/ 3308 h 3465"/>
                                <a:gd name="T16" fmla="+- 0 2365 1925"/>
                                <a:gd name="T17" fmla="*/ T16 w 458"/>
                                <a:gd name="T18" fmla="+- 0 3261 1588"/>
                                <a:gd name="T19" fmla="*/ 3261 h 3465"/>
                                <a:gd name="T20" fmla="+- 0 2346 1925"/>
                                <a:gd name="T21" fmla="*/ T20 w 458"/>
                                <a:gd name="T22" fmla="+- 0 3213 1588"/>
                                <a:gd name="T23" fmla="*/ 3213 h 3465"/>
                                <a:gd name="T24" fmla="+- 0 2292 1925"/>
                                <a:gd name="T25" fmla="*/ T24 w 458"/>
                                <a:gd name="T26" fmla="+- 0 3072 1588"/>
                                <a:gd name="T27" fmla="*/ 3072 h 3465"/>
                                <a:gd name="T28" fmla="+- 0 2255 1925"/>
                                <a:gd name="T29" fmla="*/ T28 w 458"/>
                                <a:gd name="T30" fmla="+- 0 2976 1588"/>
                                <a:gd name="T31" fmla="*/ 2976 h 3465"/>
                                <a:gd name="T32" fmla="+- 0 2218 1925"/>
                                <a:gd name="T33" fmla="*/ T32 w 458"/>
                                <a:gd name="T34" fmla="+- 0 2875 1588"/>
                                <a:gd name="T35" fmla="*/ 2875 h 3465"/>
                                <a:gd name="T36" fmla="+- 0 2182 1925"/>
                                <a:gd name="T37" fmla="*/ T36 w 458"/>
                                <a:gd name="T38" fmla="+- 0 2765 1588"/>
                                <a:gd name="T39" fmla="*/ 2765 h 3465"/>
                                <a:gd name="T40" fmla="+- 0 2163 1925"/>
                                <a:gd name="T41" fmla="*/ T40 w 458"/>
                                <a:gd name="T42" fmla="+- 0 2705 1588"/>
                                <a:gd name="T43" fmla="*/ 2705 h 3465"/>
                                <a:gd name="T44" fmla="+- 0 2145 1925"/>
                                <a:gd name="T45" fmla="*/ T44 w 458"/>
                                <a:gd name="T46" fmla="+- 0 2641 1588"/>
                                <a:gd name="T47" fmla="*/ 2641 h 3465"/>
                                <a:gd name="T48" fmla="+- 0 2127 1925"/>
                                <a:gd name="T49" fmla="*/ T48 w 458"/>
                                <a:gd name="T50" fmla="+- 0 2572 1588"/>
                                <a:gd name="T51" fmla="*/ 2572 h 3465"/>
                                <a:gd name="T52" fmla="+- 0 2108 1925"/>
                                <a:gd name="T53" fmla="*/ T52 w 458"/>
                                <a:gd name="T54" fmla="+- 0 2498 1588"/>
                                <a:gd name="T55" fmla="*/ 2498 h 3465"/>
                                <a:gd name="T56" fmla="+- 0 2090 1925"/>
                                <a:gd name="T57" fmla="*/ T56 w 458"/>
                                <a:gd name="T58" fmla="+- 0 2419 1588"/>
                                <a:gd name="T59" fmla="*/ 2419 h 3465"/>
                                <a:gd name="T60" fmla="+- 0 2072 1925"/>
                                <a:gd name="T61" fmla="*/ T60 w 458"/>
                                <a:gd name="T62" fmla="+- 0 2336 1588"/>
                                <a:gd name="T63" fmla="*/ 2336 h 3465"/>
                                <a:gd name="T64" fmla="+- 0 2053 1925"/>
                                <a:gd name="T65" fmla="*/ T64 w 458"/>
                                <a:gd name="T66" fmla="+- 0 2249 1588"/>
                                <a:gd name="T67" fmla="*/ 2249 h 3465"/>
                                <a:gd name="T68" fmla="+- 0 2035 1925"/>
                                <a:gd name="T69" fmla="*/ T68 w 458"/>
                                <a:gd name="T70" fmla="+- 0 2158 1588"/>
                                <a:gd name="T71" fmla="*/ 2158 h 3465"/>
                                <a:gd name="T72" fmla="+- 0 2017 1925"/>
                                <a:gd name="T73" fmla="*/ T72 w 458"/>
                                <a:gd name="T74" fmla="+- 0 2065 1588"/>
                                <a:gd name="T75" fmla="*/ 2065 h 3465"/>
                                <a:gd name="T76" fmla="+- 0 1999 1925"/>
                                <a:gd name="T77" fmla="*/ T76 w 458"/>
                                <a:gd name="T78" fmla="+- 0 1971 1588"/>
                                <a:gd name="T79" fmla="*/ 1971 h 3465"/>
                                <a:gd name="T80" fmla="+- 0 1962 1925"/>
                                <a:gd name="T81" fmla="*/ T80 w 458"/>
                                <a:gd name="T82" fmla="+- 0 1779 1588"/>
                                <a:gd name="T83" fmla="*/ 1779 h 3465"/>
                                <a:gd name="T84" fmla="+- 0 1944 1925"/>
                                <a:gd name="T85" fmla="*/ T84 w 458"/>
                                <a:gd name="T86" fmla="+- 0 1684 1588"/>
                                <a:gd name="T87" fmla="*/ 1684 h 3465"/>
                                <a:gd name="T88" fmla="+- 0 1925 1925"/>
                                <a:gd name="T89" fmla="*/ T88 w 458"/>
                                <a:gd name="T90" fmla="+- 0 1588 1588"/>
                                <a:gd name="T91" fmla="*/ 1588 h 346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</a:cxnLst>
                              <a:rect l="0" t="0" r="r" b="b"/>
                              <a:pathLst>
                                <a:path w="458" h="3465">
                                  <a:moveTo>
                                    <a:pt x="0" y="0"/>
                                  </a:moveTo>
                                  <a:lnTo>
                                    <a:pt x="0" y="3465"/>
                                  </a:lnTo>
                                  <a:lnTo>
                                    <a:pt x="458" y="3465"/>
                                  </a:lnTo>
                                  <a:lnTo>
                                    <a:pt x="458" y="1720"/>
                                  </a:lnTo>
                                  <a:lnTo>
                                    <a:pt x="440" y="1673"/>
                                  </a:lnTo>
                                  <a:lnTo>
                                    <a:pt x="421" y="1625"/>
                                  </a:lnTo>
                                  <a:lnTo>
                                    <a:pt x="367" y="1484"/>
                                  </a:lnTo>
                                  <a:lnTo>
                                    <a:pt x="330" y="1388"/>
                                  </a:lnTo>
                                  <a:lnTo>
                                    <a:pt x="293" y="1287"/>
                                  </a:lnTo>
                                  <a:lnTo>
                                    <a:pt x="257" y="1177"/>
                                  </a:lnTo>
                                  <a:lnTo>
                                    <a:pt x="238" y="1117"/>
                                  </a:lnTo>
                                  <a:lnTo>
                                    <a:pt x="220" y="1053"/>
                                  </a:lnTo>
                                  <a:lnTo>
                                    <a:pt x="202" y="984"/>
                                  </a:lnTo>
                                  <a:lnTo>
                                    <a:pt x="183" y="910"/>
                                  </a:lnTo>
                                  <a:lnTo>
                                    <a:pt x="165" y="831"/>
                                  </a:lnTo>
                                  <a:lnTo>
                                    <a:pt x="147" y="748"/>
                                  </a:lnTo>
                                  <a:lnTo>
                                    <a:pt x="128" y="661"/>
                                  </a:lnTo>
                                  <a:lnTo>
                                    <a:pt x="110" y="570"/>
                                  </a:lnTo>
                                  <a:lnTo>
                                    <a:pt x="92" y="477"/>
                                  </a:lnTo>
                                  <a:lnTo>
                                    <a:pt x="74" y="383"/>
                                  </a:lnTo>
                                  <a:lnTo>
                                    <a:pt x="37" y="191"/>
                                  </a:lnTo>
                                  <a:lnTo>
                                    <a:pt x="19" y="96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B2B2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78" name="Group 1656"/>
                        <wpg:cNvGrpSpPr>
                          <a:grpSpLocks/>
                        </wpg:cNvGrpSpPr>
                        <wpg:grpSpPr bwMode="auto">
                          <a:xfrm>
                            <a:off x="2292" y="3072"/>
                            <a:ext cx="37" cy="94"/>
                            <a:chOff x="2292" y="3072"/>
                            <a:chExt cx="37" cy="94"/>
                          </a:xfrm>
                        </wpg:grpSpPr>
                        <wps:wsp>
                          <wps:cNvPr id="879" name="Freeform 1657"/>
                          <wps:cNvSpPr>
                            <a:spLocks/>
                          </wps:cNvSpPr>
                          <wps:spPr bwMode="auto">
                            <a:xfrm>
                              <a:off x="2292" y="3072"/>
                              <a:ext cx="37" cy="94"/>
                            </a:xfrm>
                            <a:custGeom>
                              <a:avLst/>
                              <a:gdLst>
                                <a:gd name="T0" fmla="+- 0 2328 2292"/>
                                <a:gd name="T1" fmla="*/ T0 w 37"/>
                                <a:gd name="T2" fmla="+- 0 3166 3072"/>
                                <a:gd name="T3" fmla="*/ 3166 h 94"/>
                                <a:gd name="T4" fmla="+- 0 2310 2292"/>
                                <a:gd name="T5" fmla="*/ T4 w 37"/>
                                <a:gd name="T6" fmla="+- 0 3119 3072"/>
                                <a:gd name="T7" fmla="*/ 3119 h 94"/>
                                <a:gd name="T8" fmla="+- 0 2292 2292"/>
                                <a:gd name="T9" fmla="*/ T8 w 37"/>
                                <a:gd name="T10" fmla="+- 0 3072 3072"/>
                                <a:gd name="T11" fmla="*/ 3072 h 9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37" h="94">
                                  <a:moveTo>
                                    <a:pt x="36" y="94"/>
                                  </a:moveTo>
                                  <a:lnTo>
                                    <a:pt x="18" y="47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80" name="Group 1654"/>
                        <wpg:cNvGrpSpPr>
                          <a:grpSpLocks/>
                        </wpg:cNvGrpSpPr>
                        <wpg:grpSpPr bwMode="auto">
                          <a:xfrm>
                            <a:off x="1962" y="1780"/>
                            <a:ext cx="37" cy="190"/>
                            <a:chOff x="1962" y="1780"/>
                            <a:chExt cx="37" cy="190"/>
                          </a:xfrm>
                        </wpg:grpSpPr>
                        <wps:wsp>
                          <wps:cNvPr id="881" name="Freeform 1655"/>
                          <wps:cNvSpPr>
                            <a:spLocks/>
                          </wps:cNvSpPr>
                          <wps:spPr bwMode="auto">
                            <a:xfrm>
                              <a:off x="1962" y="1780"/>
                              <a:ext cx="37" cy="190"/>
                            </a:xfrm>
                            <a:custGeom>
                              <a:avLst/>
                              <a:gdLst>
                                <a:gd name="T0" fmla="+- 0 1999 1962"/>
                                <a:gd name="T1" fmla="*/ T0 w 37"/>
                                <a:gd name="T2" fmla="+- 0 1970 1780"/>
                                <a:gd name="T3" fmla="*/ 1970 h 190"/>
                                <a:gd name="T4" fmla="+- 0 1980 1962"/>
                                <a:gd name="T5" fmla="*/ T4 w 37"/>
                                <a:gd name="T6" fmla="+- 0 1875 1780"/>
                                <a:gd name="T7" fmla="*/ 1875 h 190"/>
                                <a:gd name="T8" fmla="+- 0 1962 1962"/>
                                <a:gd name="T9" fmla="*/ T8 w 37"/>
                                <a:gd name="T10" fmla="+- 0 1780 1780"/>
                                <a:gd name="T11" fmla="*/ 1780 h 19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37" h="190">
                                  <a:moveTo>
                                    <a:pt x="37" y="190"/>
                                  </a:moveTo>
                                  <a:lnTo>
                                    <a:pt x="18" y="95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82" name="Group 1652"/>
                        <wpg:cNvGrpSpPr>
                          <a:grpSpLocks/>
                        </wpg:cNvGrpSpPr>
                        <wpg:grpSpPr bwMode="auto">
                          <a:xfrm>
                            <a:off x="1925" y="1588"/>
                            <a:ext cx="2" cy="3465"/>
                            <a:chOff x="1925" y="1588"/>
                            <a:chExt cx="2" cy="3465"/>
                          </a:xfrm>
                        </wpg:grpSpPr>
                        <wps:wsp>
                          <wps:cNvPr id="883" name="Freeform 1653"/>
                          <wps:cNvSpPr>
                            <a:spLocks/>
                          </wps:cNvSpPr>
                          <wps:spPr bwMode="auto">
                            <a:xfrm>
                              <a:off x="1925" y="1588"/>
                              <a:ext cx="2" cy="3465"/>
                            </a:xfrm>
                            <a:custGeom>
                              <a:avLst/>
                              <a:gdLst>
                                <a:gd name="T0" fmla="+- 0 1588 1588"/>
                                <a:gd name="T1" fmla="*/ 1588 h 3465"/>
                                <a:gd name="T2" fmla="+- 0 5053 1588"/>
                                <a:gd name="T3" fmla="*/ 5053 h 346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465">
                                  <a:moveTo>
                                    <a:pt x="0" y="0"/>
                                  </a:moveTo>
                                  <a:lnTo>
                                    <a:pt x="0" y="3465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84" name="Group 1650"/>
                        <wpg:cNvGrpSpPr>
                          <a:grpSpLocks/>
                        </wpg:cNvGrpSpPr>
                        <wpg:grpSpPr bwMode="auto">
                          <a:xfrm>
                            <a:off x="2383" y="3308"/>
                            <a:ext cx="458" cy="1746"/>
                            <a:chOff x="2383" y="3308"/>
                            <a:chExt cx="458" cy="1746"/>
                          </a:xfrm>
                        </wpg:grpSpPr>
                        <wps:wsp>
                          <wps:cNvPr id="885" name="Freeform 1651"/>
                          <wps:cNvSpPr>
                            <a:spLocks/>
                          </wps:cNvSpPr>
                          <wps:spPr bwMode="auto">
                            <a:xfrm>
                              <a:off x="2383" y="3308"/>
                              <a:ext cx="458" cy="1746"/>
                            </a:xfrm>
                            <a:custGeom>
                              <a:avLst/>
                              <a:gdLst>
                                <a:gd name="T0" fmla="+- 0 2383 2383"/>
                                <a:gd name="T1" fmla="*/ T0 w 458"/>
                                <a:gd name="T2" fmla="+- 0 3308 3308"/>
                                <a:gd name="T3" fmla="*/ 3308 h 1746"/>
                                <a:gd name="T4" fmla="+- 0 2383 2383"/>
                                <a:gd name="T5" fmla="*/ T4 w 458"/>
                                <a:gd name="T6" fmla="+- 0 5053 3308"/>
                                <a:gd name="T7" fmla="*/ 5053 h 1746"/>
                                <a:gd name="T8" fmla="+- 0 2841 2383"/>
                                <a:gd name="T9" fmla="*/ T8 w 458"/>
                                <a:gd name="T10" fmla="+- 0 5053 3308"/>
                                <a:gd name="T11" fmla="*/ 5053 h 1746"/>
                                <a:gd name="T12" fmla="+- 0 2841 2383"/>
                                <a:gd name="T13" fmla="*/ T12 w 458"/>
                                <a:gd name="T14" fmla="+- 0 4087 3308"/>
                                <a:gd name="T15" fmla="*/ 4087 h 1746"/>
                                <a:gd name="T16" fmla="+- 0 2823 2383"/>
                                <a:gd name="T17" fmla="*/ T16 w 458"/>
                                <a:gd name="T18" fmla="+- 0 4067 3308"/>
                                <a:gd name="T19" fmla="*/ 4067 h 1746"/>
                                <a:gd name="T20" fmla="+- 0 2804 2383"/>
                                <a:gd name="T21" fmla="*/ T20 w 458"/>
                                <a:gd name="T22" fmla="+- 0 4047 3308"/>
                                <a:gd name="T23" fmla="*/ 4047 h 1746"/>
                                <a:gd name="T24" fmla="+- 0 2749 2383"/>
                                <a:gd name="T25" fmla="*/ T24 w 458"/>
                                <a:gd name="T26" fmla="+- 0 3987 3308"/>
                                <a:gd name="T27" fmla="*/ 3987 h 1746"/>
                                <a:gd name="T28" fmla="+- 0 2694 2383"/>
                                <a:gd name="T29" fmla="*/ T28 w 458"/>
                                <a:gd name="T30" fmla="+- 0 3923 3308"/>
                                <a:gd name="T31" fmla="*/ 3923 h 1746"/>
                                <a:gd name="T32" fmla="+- 0 2639 2383"/>
                                <a:gd name="T33" fmla="*/ T32 w 458"/>
                                <a:gd name="T34" fmla="+- 0 3852 3308"/>
                                <a:gd name="T35" fmla="*/ 3852 h 1746"/>
                                <a:gd name="T36" fmla="+- 0 2603 2383"/>
                                <a:gd name="T37" fmla="*/ T36 w 458"/>
                                <a:gd name="T38" fmla="+- 0 3797 3308"/>
                                <a:gd name="T39" fmla="*/ 3797 h 1746"/>
                                <a:gd name="T40" fmla="+- 0 2566 2383"/>
                                <a:gd name="T41" fmla="*/ T40 w 458"/>
                                <a:gd name="T42" fmla="+- 0 3734 3308"/>
                                <a:gd name="T43" fmla="*/ 3734 h 1746"/>
                                <a:gd name="T44" fmla="+- 0 2530 2383"/>
                                <a:gd name="T45" fmla="*/ T44 w 458"/>
                                <a:gd name="T46" fmla="+- 0 3662 3308"/>
                                <a:gd name="T47" fmla="*/ 3662 h 1746"/>
                                <a:gd name="T48" fmla="+- 0 2493 2383"/>
                                <a:gd name="T49" fmla="*/ T48 w 458"/>
                                <a:gd name="T50" fmla="+- 0 3582 3308"/>
                                <a:gd name="T51" fmla="*/ 3582 h 1746"/>
                                <a:gd name="T52" fmla="+- 0 2456 2383"/>
                                <a:gd name="T53" fmla="*/ T52 w 458"/>
                                <a:gd name="T54" fmla="+- 0 3494 3308"/>
                                <a:gd name="T55" fmla="*/ 3494 h 1746"/>
                                <a:gd name="T56" fmla="+- 0 2420 2383"/>
                                <a:gd name="T57" fmla="*/ T56 w 458"/>
                                <a:gd name="T58" fmla="+- 0 3402 3308"/>
                                <a:gd name="T59" fmla="*/ 3402 h 1746"/>
                                <a:gd name="T60" fmla="+- 0 2401 2383"/>
                                <a:gd name="T61" fmla="*/ T60 w 458"/>
                                <a:gd name="T62" fmla="+- 0 3355 3308"/>
                                <a:gd name="T63" fmla="*/ 3355 h 1746"/>
                                <a:gd name="T64" fmla="+- 0 2383 2383"/>
                                <a:gd name="T65" fmla="*/ T64 w 458"/>
                                <a:gd name="T66" fmla="+- 0 3308 3308"/>
                                <a:gd name="T67" fmla="*/ 3308 h 174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</a:cxnLst>
                              <a:rect l="0" t="0" r="r" b="b"/>
                              <a:pathLst>
                                <a:path w="458" h="1746">
                                  <a:moveTo>
                                    <a:pt x="0" y="0"/>
                                  </a:moveTo>
                                  <a:lnTo>
                                    <a:pt x="0" y="1745"/>
                                  </a:lnTo>
                                  <a:lnTo>
                                    <a:pt x="458" y="1745"/>
                                  </a:lnTo>
                                  <a:lnTo>
                                    <a:pt x="458" y="779"/>
                                  </a:lnTo>
                                  <a:lnTo>
                                    <a:pt x="440" y="759"/>
                                  </a:lnTo>
                                  <a:lnTo>
                                    <a:pt x="421" y="739"/>
                                  </a:lnTo>
                                  <a:lnTo>
                                    <a:pt x="366" y="679"/>
                                  </a:lnTo>
                                  <a:lnTo>
                                    <a:pt x="311" y="615"/>
                                  </a:lnTo>
                                  <a:lnTo>
                                    <a:pt x="256" y="544"/>
                                  </a:lnTo>
                                  <a:lnTo>
                                    <a:pt x="220" y="489"/>
                                  </a:lnTo>
                                  <a:lnTo>
                                    <a:pt x="183" y="426"/>
                                  </a:lnTo>
                                  <a:lnTo>
                                    <a:pt x="147" y="354"/>
                                  </a:lnTo>
                                  <a:lnTo>
                                    <a:pt x="110" y="274"/>
                                  </a:lnTo>
                                  <a:lnTo>
                                    <a:pt x="73" y="186"/>
                                  </a:lnTo>
                                  <a:lnTo>
                                    <a:pt x="37" y="94"/>
                                  </a:lnTo>
                                  <a:lnTo>
                                    <a:pt x="18" y="47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9898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86" name="Group 1648"/>
                        <wpg:cNvGrpSpPr>
                          <a:grpSpLocks/>
                        </wpg:cNvGrpSpPr>
                        <wpg:grpSpPr bwMode="auto">
                          <a:xfrm>
                            <a:off x="2383" y="3308"/>
                            <a:ext cx="2" cy="1746"/>
                            <a:chOff x="2383" y="3308"/>
                            <a:chExt cx="2" cy="1746"/>
                          </a:xfrm>
                        </wpg:grpSpPr>
                        <wps:wsp>
                          <wps:cNvPr id="887" name="Freeform 1649"/>
                          <wps:cNvSpPr>
                            <a:spLocks/>
                          </wps:cNvSpPr>
                          <wps:spPr bwMode="auto">
                            <a:xfrm>
                              <a:off x="2383" y="3308"/>
                              <a:ext cx="2" cy="1746"/>
                            </a:xfrm>
                            <a:custGeom>
                              <a:avLst/>
                              <a:gdLst>
                                <a:gd name="T0" fmla="+- 0 3308 3308"/>
                                <a:gd name="T1" fmla="*/ 3308 h 1746"/>
                                <a:gd name="T2" fmla="+- 0 5053 3308"/>
                                <a:gd name="T3" fmla="*/ 5053 h 1746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746">
                                  <a:moveTo>
                                    <a:pt x="0" y="0"/>
                                  </a:moveTo>
                                  <a:lnTo>
                                    <a:pt x="0" y="1745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88" name="Group 1640"/>
                        <wpg:cNvGrpSpPr>
                          <a:grpSpLocks/>
                        </wpg:cNvGrpSpPr>
                        <wpg:grpSpPr bwMode="auto">
                          <a:xfrm>
                            <a:off x="2841" y="4087"/>
                            <a:ext cx="4560" cy="966"/>
                            <a:chOff x="2841" y="4087"/>
                            <a:chExt cx="4560" cy="966"/>
                          </a:xfrm>
                        </wpg:grpSpPr>
                        <wps:wsp>
                          <wps:cNvPr id="889" name="Freeform 1647"/>
                          <wps:cNvSpPr>
                            <a:spLocks/>
                          </wps:cNvSpPr>
                          <wps:spPr bwMode="auto">
                            <a:xfrm>
                              <a:off x="2841" y="4087"/>
                              <a:ext cx="4560" cy="966"/>
                            </a:xfrm>
                            <a:custGeom>
                              <a:avLst/>
                              <a:gdLst>
                                <a:gd name="T0" fmla="+- 0 2841 2841"/>
                                <a:gd name="T1" fmla="*/ T0 w 4560"/>
                                <a:gd name="T2" fmla="+- 0 5053 4087"/>
                                <a:gd name="T3" fmla="*/ 5053 h 966"/>
                                <a:gd name="T4" fmla="+- 0 7400 2841"/>
                                <a:gd name="T5" fmla="*/ T4 w 4560"/>
                                <a:gd name="T6" fmla="+- 0 5004 4087"/>
                                <a:gd name="T7" fmla="*/ 5004 h 966"/>
                                <a:gd name="T8" fmla="+- 0 7364 2841"/>
                                <a:gd name="T9" fmla="*/ T8 w 4560"/>
                                <a:gd name="T10" fmla="+- 0 5004 4087"/>
                                <a:gd name="T11" fmla="*/ 5004 h 966"/>
                                <a:gd name="T12" fmla="+- 0 7291 2841"/>
                                <a:gd name="T13" fmla="*/ T12 w 4560"/>
                                <a:gd name="T14" fmla="+- 0 5003 4087"/>
                                <a:gd name="T15" fmla="*/ 5003 h 966"/>
                                <a:gd name="T16" fmla="+- 0 7254 2841"/>
                                <a:gd name="T17" fmla="*/ T16 w 4560"/>
                                <a:gd name="T18" fmla="+- 0 5003 4087"/>
                                <a:gd name="T19" fmla="*/ 5003 h 966"/>
                                <a:gd name="T20" fmla="+- 0 7071 2841"/>
                                <a:gd name="T21" fmla="*/ T20 w 4560"/>
                                <a:gd name="T22" fmla="+- 0 5002 4087"/>
                                <a:gd name="T23" fmla="*/ 5002 h 966"/>
                                <a:gd name="T24" fmla="+- 0 7016 2841"/>
                                <a:gd name="T25" fmla="*/ T24 w 4560"/>
                                <a:gd name="T26" fmla="+- 0 5000 4087"/>
                                <a:gd name="T27" fmla="*/ 5000 h 966"/>
                                <a:gd name="T28" fmla="+- 0 6976 2841"/>
                                <a:gd name="T29" fmla="*/ T28 w 4560"/>
                                <a:gd name="T30" fmla="+- 0 4997 4087"/>
                                <a:gd name="T31" fmla="*/ 4997 h 966"/>
                                <a:gd name="T32" fmla="+- 0 6686 2841"/>
                                <a:gd name="T33" fmla="*/ T32 w 4560"/>
                                <a:gd name="T34" fmla="+- 0 4997 4087"/>
                                <a:gd name="T35" fmla="*/ 4997 h 966"/>
                                <a:gd name="T36" fmla="+- 0 6631 2841"/>
                                <a:gd name="T37" fmla="*/ T36 w 4560"/>
                                <a:gd name="T38" fmla="+- 0 4995 4087"/>
                                <a:gd name="T39" fmla="*/ 4995 h 966"/>
                                <a:gd name="T40" fmla="+- 0 6595 2841"/>
                                <a:gd name="T41" fmla="*/ T40 w 4560"/>
                                <a:gd name="T42" fmla="+- 0 4993 4087"/>
                                <a:gd name="T43" fmla="*/ 4993 h 966"/>
                                <a:gd name="T44" fmla="+- 0 6558 2841"/>
                                <a:gd name="T45" fmla="*/ T44 w 4560"/>
                                <a:gd name="T46" fmla="+- 0 4990 4087"/>
                                <a:gd name="T47" fmla="*/ 4990 h 966"/>
                                <a:gd name="T48" fmla="+- 0 6517 2841"/>
                                <a:gd name="T49" fmla="*/ T48 w 4560"/>
                                <a:gd name="T50" fmla="+- 0 4988 4087"/>
                                <a:gd name="T51" fmla="*/ 4988 h 966"/>
                                <a:gd name="T52" fmla="+- 0 6228 2841"/>
                                <a:gd name="T53" fmla="*/ T52 w 4560"/>
                                <a:gd name="T54" fmla="+- 0 4987 4087"/>
                                <a:gd name="T55" fmla="*/ 4987 h 966"/>
                                <a:gd name="T56" fmla="+- 0 6192 2841"/>
                                <a:gd name="T57" fmla="*/ T56 w 4560"/>
                                <a:gd name="T58" fmla="+- 0 4985 4087"/>
                                <a:gd name="T59" fmla="*/ 4985 h 966"/>
                                <a:gd name="T60" fmla="+- 0 6137 2841"/>
                                <a:gd name="T61" fmla="*/ T60 w 4560"/>
                                <a:gd name="T62" fmla="+- 0 4981 4087"/>
                                <a:gd name="T63" fmla="*/ 4981 h 966"/>
                                <a:gd name="T64" fmla="+- 0 6082 2841"/>
                                <a:gd name="T65" fmla="*/ T64 w 4560"/>
                                <a:gd name="T66" fmla="+- 0 4978 4087"/>
                                <a:gd name="T67" fmla="*/ 4978 h 966"/>
                                <a:gd name="T68" fmla="+- 0 6027 2841"/>
                                <a:gd name="T69" fmla="*/ T68 w 4560"/>
                                <a:gd name="T70" fmla="+- 0 4976 4087"/>
                                <a:gd name="T71" fmla="*/ 4976 h 966"/>
                                <a:gd name="T72" fmla="+- 0 5917 2841"/>
                                <a:gd name="T73" fmla="*/ T72 w 4560"/>
                                <a:gd name="T74" fmla="+- 0 4975 4087"/>
                                <a:gd name="T75" fmla="*/ 4975 h 966"/>
                                <a:gd name="T76" fmla="+- 0 5881 2841"/>
                                <a:gd name="T77" fmla="*/ T76 w 4560"/>
                                <a:gd name="T78" fmla="+- 0 4974 4087"/>
                                <a:gd name="T79" fmla="*/ 4974 h 966"/>
                                <a:gd name="T80" fmla="+- 0 5844 2841"/>
                                <a:gd name="T81" fmla="*/ T80 w 4560"/>
                                <a:gd name="T82" fmla="+- 0 4972 4087"/>
                                <a:gd name="T83" fmla="*/ 4972 h 966"/>
                                <a:gd name="T84" fmla="+- 0 5752 2841"/>
                                <a:gd name="T85" fmla="*/ T84 w 4560"/>
                                <a:gd name="T86" fmla="+- 0 4967 4087"/>
                                <a:gd name="T87" fmla="*/ 4967 h 966"/>
                                <a:gd name="T88" fmla="+- 0 5716 2841"/>
                                <a:gd name="T89" fmla="*/ T88 w 4560"/>
                                <a:gd name="T90" fmla="+- 0 4965 4087"/>
                                <a:gd name="T91" fmla="*/ 4965 h 966"/>
                                <a:gd name="T92" fmla="+- 0 5679 2841"/>
                                <a:gd name="T93" fmla="*/ T92 w 4560"/>
                                <a:gd name="T94" fmla="+- 0 4964 4087"/>
                                <a:gd name="T95" fmla="*/ 4964 h 966"/>
                                <a:gd name="T96" fmla="+- 0 5643 2841"/>
                                <a:gd name="T97" fmla="*/ T96 w 4560"/>
                                <a:gd name="T98" fmla="+- 0 4963 4087"/>
                                <a:gd name="T99" fmla="*/ 4963 h 966"/>
                                <a:gd name="T100" fmla="+- 0 5496 2841"/>
                                <a:gd name="T101" fmla="*/ T100 w 4560"/>
                                <a:gd name="T102" fmla="+- 0 4963 4087"/>
                                <a:gd name="T103" fmla="*/ 4963 h 966"/>
                                <a:gd name="T104" fmla="+- 0 5350 2841"/>
                                <a:gd name="T105" fmla="*/ T104 w 4560"/>
                                <a:gd name="T106" fmla="+- 0 4947 4087"/>
                                <a:gd name="T107" fmla="*/ 4947 h 966"/>
                                <a:gd name="T108" fmla="+- 0 5258 2841"/>
                                <a:gd name="T109" fmla="*/ T108 w 4560"/>
                                <a:gd name="T110" fmla="+- 0 4930 4087"/>
                                <a:gd name="T111" fmla="*/ 4930 h 966"/>
                                <a:gd name="T112" fmla="+- 0 5111 2841"/>
                                <a:gd name="T113" fmla="*/ T112 w 4560"/>
                                <a:gd name="T114" fmla="+- 0 4916 4087"/>
                                <a:gd name="T115" fmla="*/ 4916 h 966"/>
                                <a:gd name="T116" fmla="+- 0 5029 2841"/>
                                <a:gd name="T117" fmla="*/ T116 w 4560"/>
                                <a:gd name="T118" fmla="+- 0 4914 4087"/>
                                <a:gd name="T119" fmla="*/ 4914 h 966"/>
                                <a:gd name="T120" fmla="+- 0 4855 2841"/>
                                <a:gd name="T121" fmla="*/ T120 w 4560"/>
                                <a:gd name="T122" fmla="+- 0 4914 4087"/>
                                <a:gd name="T123" fmla="*/ 4914 h 966"/>
                                <a:gd name="T124" fmla="+- 0 4709 2841"/>
                                <a:gd name="T125" fmla="*/ T124 w 4560"/>
                                <a:gd name="T126" fmla="+- 0 4893 4087"/>
                                <a:gd name="T127" fmla="*/ 4893 h 966"/>
                                <a:gd name="T128" fmla="+- 0 4599 2841"/>
                                <a:gd name="T129" fmla="*/ T128 w 4560"/>
                                <a:gd name="T130" fmla="+- 0 4865 4087"/>
                                <a:gd name="T131" fmla="*/ 4865 h 966"/>
                                <a:gd name="T132" fmla="+- 0 4544 2841"/>
                                <a:gd name="T133" fmla="*/ T132 w 4560"/>
                                <a:gd name="T134" fmla="+- 0 4853 4087"/>
                                <a:gd name="T135" fmla="*/ 4853 h 966"/>
                                <a:gd name="T136" fmla="+- 0 4489 2841"/>
                                <a:gd name="T137" fmla="*/ T136 w 4560"/>
                                <a:gd name="T138" fmla="+- 0 4842 4087"/>
                                <a:gd name="T139" fmla="*/ 4842 h 966"/>
                                <a:gd name="T140" fmla="+- 0 4452 2841"/>
                                <a:gd name="T141" fmla="*/ T140 w 4560"/>
                                <a:gd name="T142" fmla="+- 0 4834 4087"/>
                                <a:gd name="T143" fmla="*/ 4834 h 966"/>
                                <a:gd name="T144" fmla="+- 0 4397 2841"/>
                                <a:gd name="T145" fmla="*/ T144 w 4560"/>
                                <a:gd name="T146" fmla="+- 0 4822 4087"/>
                                <a:gd name="T147" fmla="*/ 4822 h 966"/>
                                <a:gd name="T148" fmla="+- 0 4287 2841"/>
                                <a:gd name="T149" fmla="*/ T148 w 4560"/>
                                <a:gd name="T150" fmla="+- 0 4802 4087"/>
                                <a:gd name="T151" fmla="*/ 4802 h 966"/>
                                <a:gd name="T152" fmla="+- 0 4178 2841"/>
                                <a:gd name="T153" fmla="*/ T152 w 4560"/>
                                <a:gd name="T154" fmla="+- 0 4797 4087"/>
                                <a:gd name="T155" fmla="*/ 4797 h 966"/>
                                <a:gd name="T156" fmla="+- 0 4031 2841"/>
                                <a:gd name="T157" fmla="*/ T156 w 4560"/>
                                <a:gd name="T158" fmla="+- 0 4775 4087"/>
                                <a:gd name="T159" fmla="*/ 4775 h 966"/>
                                <a:gd name="T160" fmla="+- 0 3921 2841"/>
                                <a:gd name="T161" fmla="*/ T160 w 4560"/>
                                <a:gd name="T162" fmla="+- 0 4739 4087"/>
                                <a:gd name="T163" fmla="*/ 4739 h 966"/>
                                <a:gd name="T164" fmla="+- 0 3830 2841"/>
                                <a:gd name="T165" fmla="*/ T164 w 4560"/>
                                <a:gd name="T166" fmla="+- 0 4712 4087"/>
                                <a:gd name="T167" fmla="*/ 4712 h 966"/>
                                <a:gd name="T168" fmla="+- 0 3702 2841"/>
                                <a:gd name="T169" fmla="*/ T168 w 4560"/>
                                <a:gd name="T170" fmla="+- 0 4691 4087"/>
                                <a:gd name="T171" fmla="*/ 4691 h 966"/>
                                <a:gd name="T172" fmla="+- 0 3610 2841"/>
                                <a:gd name="T173" fmla="*/ T172 w 4560"/>
                                <a:gd name="T174" fmla="+- 0 4673 4087"/>
                                <a:gd name="T175" fmla="*/ 4673 h 966"/>
                                <a:gd name="T176" fmla="+- 0 3463 2841"/>
                                <a:gd name="T177" fmla="*/ T176 w 4560"/>
                                <a:gd name="T178" fmla="+- 0 4612 4087"/>
                                <a:gd name="T179" fmla="*/ 4612 h 966"/>
                                <a:gd name="T180" fmla="+- 0 3354 2841"/>
                                <a:gd name="T181" fmla="*/ T180 w 4560"/>
                                <a:gd name="T182" fmla="+- 0 4554 4087"/>
                                <a:gd name="T183" fmla="*/ 4554 h 966"/>
                                <a:gd name="T184" fmla="+- 0 3244 2841"/>
                                <a:gd name="T185" fmla="*/ T184 w 4560"/>
                                <a:gd name="T186" fmla="+- 0 4480 4087"/>
                                <a:gd name="T187" fmla="*/ 4480 h 966"/>
                                <a:gd name="T188" fmla="+- 0 3170 2841"/>
                                <a:gd name="T189" fmla="*/ T188 w 4560"/>
                                <a:gd name="T190" fmla="+- 0 4428 4087"/>
                                <a:gd name="T191" fmla="*/ 4428 h 966"/>
                                <a:gd name="T192" fmla="+- 0 3061 2841"/>
                                <a:gd name="T193" fmla="*/ T192 w 4560"/>
                                <a:gd name="T194" fmla="+- 0 4333 4087"/>
                                <a:gd name="T195" fmla="*/ 4333 h 966"/>
                                <a:gd name="T196" fmla="+- 0 2951 2841"/>
                                <a:gd name="T197" fmla="*/ T196 w 4560"/>
                                <a:gd name="T198" fmla="+- 0 4211 4087"/>
                                <a:gd name="T199" fmla="*/ 4211 h 966"/>
                                <a:gd name="T200" fmla="+- 0 2896 2841"/>
                                <a:gd name="T201" fmla="*/ T200 w 4560"/>
                                <a:gd name="T202" fmla="+- 0 4148 4087"/>
                                <a:gd name="T203" fmla="*/ 4148 h 966"/>
                                <a:gd name="T204" fmla="+- 0 2841 2841"/>
                                <a:gd name="T205" fmla="*/ T204 w 4560"/>
                                <a:gd name="T206" fmla="+- 0 4087 4087"/>
                                <a:gd name="T207" fmla="*/ 4087 h 96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  <a:cxn ang="0">
                                  <a:pos x="T161" y="T163"/>
                                </a:cxn>
                                <a:cxn ang="0">
                                  <a:pos x="T165" y="T167"/>
                                </a:cxn>
                                <a:cxn ang="0">
                                  <a:pos x="T169" y="T171"/>
                                </a:cxn>
                                <a:cxn ang="0">
                                  <a:pos x="T173" y="T175"/>
                                </a:cxn>
                                <a:cxn ang="0">
                                  <a:pos x="T177" y="T179"/>
                                </a:cxn>
                                <a:cxn ang="0">
                                  <a:pos x="T181" y="T183"/>
                                </a:cxn>
                                <a:cxn ang="0">
                                  <a:pos x="T185" y="T187"/>
                                </a:cxn>
                                <a:cxn ang="0">
                                  <a:pos x="T189" y="T191"/>
                                </a:cxn>
                                <a:cxn ang="0">
                                  <a:pos x="T193" y="T195"/>
                                </a:cxn>
                                <a:cxn ang="0">
                                  <a:pos x="T197" y="T199"/>
                                </a:cxn>
                                <a:cxn ang="0">
                                  <a:pos x="T201" y="T203"/>
                                </a:cxn>
                                <a:cxn ang="0">
                                  <a:pos x="T205" y="T207"/>
                                </a:cxn>
                              </a:cxnLst>
                              <a:rect l="0" t="0" r="r" b="b"/>
                              <a:pathLst>
                                <a:path w="4560" h="966">
                                  <a:moveTo>
                                    <a:pt x="0" y="0"/>
                                  </a:moveTo>
                                  <a:lnTo>
                                    <a:pt x="0" y="966"/>
                                  </a:lnTo>
                                  <a:lnTo>
                                    <a:pt x="4559" y="966"/>
                                  </a:lnTo>
                                  <a:lnTo>
                                    <a:pt x="4559" y="917"/>
                                  </a:lnTo>
                                  <a:lnTo>
                                    <a:pt x="4541" y="917"/>
                                  </a:lnTo>
                                  <a:lnTo>
                                    <a:pt x="4523" y="917"/>
                                  </a:lnTo>
                                  <a:lnTo>
                                    <a:pt x="4504" y="917"/>
                                  </a:lnTo>
                                  <a:lnTo>
                                    <a:pt x="4450" y="916"/>
                                  </a:lnTo>
                                  <a:lnTo>
                                    <a:pt x="4431" y="916"/>
                                  </a:lnTo>
                                  <a:lnTo>
                                    <a:pt x="4413" y="916"/>
                                  </a:lnTo>
                                  <a:lnTo>
                                    <a:pt x="4395" y="915"/>
                                  </a:lnTo>
                                  <a:lnTo>
                                    <a:pt x="4230" y="915"/>
                                  </a:lnTo>
                                  <a:lnTo>
                                    <a:pt x="4193" y="914"/>
                                  </a:lnTo>
                                  <a:lnTo>
                                    <a:pt x="4175" y="913"/>
                                  </a:lnTo>
                                  <a:lnTo>
                                    <a:pt x="4157" y="912"/>
                                  </a:lnTo>
                                  <a:lnTo>
                                    <a:pt x="4135" y="910"/>
                                  </a:lnTo>
                                  <a:lnTo>
                                    <a:pt x="3864" y="910"/>
                                  </a:lnTo>
                                  <a:lnTo>
                                    <a:pt x="3845" y="910"/>
                                  </a:lnTo>
                                  <a:lnTo>
                                    <a:pt x="3809" y="909"/>
                                  </a:lnTo>
                                  <a:lnTo>
                                    <a:pt x="3790" y="908"/>
                                  </a:lnTo>
                                  <a:lnTo>
                                    <a:pt x="3772" y="907"/>
                                  </a:lnTo>
                                  <a:lnTo>
                                    <a:pt x="3754" y="906"/>
                                  </a:lnTo>
                                  <a:lnTo>
                                    <a:pt x="3735" y="904"/>
                                  </a:lnTo>
                                  <a:lnTo>
                                    <a:pt x="3717" y="903"/>
                                  </a:lnTo>
                                  <a:lnTo>
                                    <a:pt x="3699" y="902"/>
                                  </a:lnTo>
                                  <a:lnTo>
                                    <a:pt x="3676" y="901"/>
                                  </a:lnTo>
                                  <a:lnTo>
                                    <a:pt x="3406" y="901"/>
                                  </a:lnTo>
                                  <a:lnTo>
                                    <a:pt x="3387" y="900"/>
                                  </a:lnTo>
                                  <a:lnTo>
                                    <a:pt x="3369" y="899"/>
                                  </a:lnTo>
                                  <a:lnTo>
                                    <a:pt x="3351" y="898"/>
                                  </a:lnTo>
                                  <a:lnTo>
                                    <a:pt x="3314" y="896"/>
                                  </a:lnTo>
                                  <a:lnTo>
                                    <a:pt x="3296" y="894"/>
                                  </a:lnTo>
                                  <a:lnTo>
                                    <a:pt x="3259" y="892"/>
                                  </a:lnTo>
                                  <a:lnTo>
                                    <a:pt x="3241" y="891"/>
                                  </a:lnTo>
                                  <a:lnTo>
                                    <a:pt x="3223" y="890"/>
                                  </a:lnTo>
                                  <a:lnTo>
                                    <a:pt x="3186" y="889"/>
                                  </a:lnTo>
                                  <a:lnTo>
                                    <a:pt x="3113" y="889"/>
                                  </a:lnTo>
                                  <a:lnTo>
                                    <a:pt x="3076" y="888"/>
                                  </a:lnTo>
                                  <a:lnTo>
                                    <a:pt x="3058" y="888"/>
                                  </a:lnTo>
                                  <a:lnTo>
                                    <a:pt x="3040" y="887"/>
                                  </a:lnTo>
                                  <a:lnTo>
                                    <a:pt x="3021" y="886"/>
                                  </a:lnTo>
                                  <a:lnTo>
                                    <a:pt x="3003" y="885"/>
                                  </a:lnTo>
                                  <a:lnTo>
                                    <a:pt x="2985" y="884"/>
                                  </a:lnTo>
                                  <a:lnTo>
                                    <a:pt x="2911" y="880"/>
                                  </a:lnTo>
                                  <a:lnTo>
                                    <a:pt x="2893" y="879"/>
                                  </a:lnTo>
                                  <a:lnTo>
                                    <a:pt x="2875" y="878"/>
                                  </a:lnTo>
                                  <a:lnTo>
                                    <a:pt x="2856" y="877"/>
                                  </a:lnTo>
                                  <a:lnTo>
                                    <a:pt x="2838" y="877"/>
                                  </a:lnTo>
                                  <a:lnTo>
                                    <a:pt x="2820" y="877"/>
                                  </a:lnTo>
                                  <a:lnTo>
                                    <a:pt x="2802" y="876"/>
                                  </a:lnTo>
                                  <a:lnTo>
                                    <a:pt x="2692" y="876"/>
                                  </a:lnTo>
                                  <a:lnTo>
                                    <a:pt x="2655" y="876"/>
                                  </a:lnTo>
                                  <a:lnTo>
                                    <a:pt x="2582" y="871"/>
                                  </a:lnTo>
                                  <a:lnTo>
                                    <a:pt x="2509" y="860"/>
                                  </a:lnTo>
                                  <a:lnTo>
                                    <a:pt x="2454" y="850"/>
                                  </a:lnTo>
                                  <a:lnTo>
                                    <a:pt x="2417" y="843"/>
                                  </a:lnTo>
                                  <a:lnTo>
                                    <a:pt x="2344" y="834"/>
                                  </a:lnTo>
                                  <a:lnTo>
                                    <a:pt x="2270" y="829"/>
                                  </a:lnTo>
                                  <a:lnTo>
                                    <a:pt x="2197" y="827"/>
                                  </a:lnTo>
                                  <a:lnTo>
                                    <a:pt x="2188" y="827"/>
                                  </a:lnTo>
                                  <a:lnTo>
                                    <a:pt x="2032" y="827"/>
                                  </a:lnTo>
                                  <a:lnTo>
                                    <a:pt x="2014" y="827"/>
                                  </a:lnTo>
                                  <a:lnTo>
                                    <a:pt x="1941" y="821"/>
                                  </a:lnTo>
                                  <a:lnTo>
                                    <a:pt x="1868" y="806"/>
                                  </a:lnTo>
                                  <a:lnTo>
                                    <a:pt x="1794" y="787"/>
                                  </a:lnTo>
                                  <a:lnTo>
                                    <a:pt x="1758" y="778"/>
                                  </a:lnTo>
                                  <a:lnTo>
                                    <a:pt x="1721" y="770"/>
                                  </a:lnTo>
                                  <a:lnTo>
                                    <a:pt x="1703" y="766"/>
                                  </a:lnTo>
                                  <a:lnTo>
                                    <a:pt x="1666" y="759"/>
                                  </a:lnTo>
                                  <a:lnTo>
                                    <a:pt x="1648" y="755"/>
                                  </a:lnTo>
                                  <a:lnTo>
                                    <a:pt x="1630" y="751"/>
                                  </a:lnTo>
                                  <a:lnTo>
                                    <a:pt x="1611" y="747"/>
                                  </a:lnTo>
                                  <a:lnTo>
                                    <a:pt x="1575" y="739"/>
                                  </a:lnTo>
                                  <a:lnTo>
                                    <a:pt x="1556" y="735"/>
                                  </a:lnTo>
                                  <a:lnTo>
                                    <a:pt x="1520" y="726"/>
                                  </a:lnTo>
                                  <a:lnTo>
                                    <a:pt x="1446" y="715"/>
                                  </a:lnTo>
                                  <a:lnTo>
                                    <a:pt x="1373" y="711"/>
                                  </a:lnTo>
                                  <a:lnTo>
                                    <a:pt x="1337" y="710"/>
                                  </a:lnTo>
                                  <a:lnTo>
                                    <a:pt x="1263" y="703"/>
                                  </a:lnTo>
                                  <a:lnTo>
                                    <a:pt x="1190" y="688"/>
                                  </a:lnTo>
                                  <a:lnTo>
                                    <a:pt x="1117" y="665"/>
                                  </a:lnTo>
                                  <a:lnTo>
                                    <a:pt x="1080" y="652"/>
                                  </a:lnTo>
                                  <a:lnTo>
                                    <a:pt x="1062" y="646"/>
                                  </a:lnTo>
                                  <a:lnTo>
                                    <a:pt x="989" y="625"/>
                                  </a:lnTo>
                                  <a:lnTo>
                                    <a:pt x="915" y="612"/>
                                  </a:lnTo>
                                  <a:lnTo>
                                    <a:pt x="861" y="604"/>
                                  </a:lnTo>
                                  <a:lnTo>
                                    <a:pt x="842" y="602"/>
                                  </a:lnTo>
                                  <a:lnTo>
                                    <a:pt x="769" y="586"/>
                                  </a:lnTo>
                                  <a:lnTo>
                                    <a:pt x="696" y="560"/>
                                  </a:lnTo>
                                  <a:lnTo>
                                    <a:pt x="622" y="525"/>
                                  </a:lnTo>
                                  <a:lnTo>
                                    <a:pt x="568" y="497"/>
                                  </a:lnTo>
                                  <a:lnTo>
                                    <a:pt x="513" y="467"/>
                                  </a:lnTo>
                                  <a:lnTo>
                                    <a:pt x="458" y="431"/>
                                  </a:lnTo>
                                  <a:lnTo>
                                    <a:pt x="403" y="393"/>
                                  </a:lnTo>
                                  <a:lnTo>
                                    <a:pt x="384" y="380"/>
                                  </a:lnTo>
                                  <a:lnTo>
                                    <a:pt x="329" y="341"/>
                                  </a:lnTo>
                                  <a:lnTo>
                                    <a:pt x="275" y="298"/>
                                  </a:lnTo>
                                  <a:lnTo>
                                    <a:pt x="220" y="246"/>
                                  </a:lnTo>
                                  <a:lnTo>
                                    <a:pt x="165" y="187"/>
                                  </a:lnTo>
                                  <a:lnTo>
                                    <a:pt x="110" y="124"/>
                                  </a:lnTo>
                                  <a:lnTo>
                                    <a:pt x="73" y="82"/>
                                  </a:lnTo>
                                  <a:lnTo>
                                    <a:pt x="55" y="61"/>
                                  </a:lnTo>
                                  <a:lnTo>
                                    <a:pt x="18" y="21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7F7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90" name="Freeform 1646"/>
                          <wps:cNvSpPr>
                            <a:spLocks/>
                          </wps:cNvSpPr>
                          <wps:spPr bwMode="auto">
                            <a:xfrm>
                              <a:off x="2841" y="4087"/>
                              <a:ext cx="4560" cy="966"/>
                            </a:xfrm>
                            <a:custGeom>
                              <a:avLst/>
                              <a:gdLst>
                                <a:gd name="T0" fmla="+- 0 7181 2841"/>
                                <a:gd name="T1" fmla="*/ T0 w 4560"/>
                                <a:gd name="T2" fmla="+- 0 5001 4087"/>
                                <a:gd name="T3" fmla="*/ 5001 h 966"/>
                                <a:gd name="T4" fmla="+- 0 7163 2841"/>
                                <a:gd name="T5" fmla="*/ T4 w 4560"/>
                                <a:gd name="T6" fmla="+- 0 5002 4087"/>
                                <a:gd name="T7" fmla="*/ 5002 h 966"/>
                                <a:gd name="T8" fmla="+- 0 7144 2841"/>
                                <a:gd name="T9" fmla="*/ T8 w 4560"/>
                                <a:gd name="T10" fmla="+- 0 5002 4087"/>
                                <a:gd name="T11" fmla="*/ 5002 h 966"/>
                                <a:gd name="T12" fmla="+- 0 7107 2841"/>
                                <a:gd name="T13" fmla="*/ T12 w 4560"/>
                                <a:gd name="T14" fmla="+- 0 5002 4087"/>
                                <a:gd name="T15" fmla="*/ 5002 h 966"/>
                                <a:gd name="T16" fmla="+- 0 7236 2841"/>
                                <a:gd name="T17" fmla="*/ T16 w 4560"/>
                                <a:gd name="T18" fmla="+- 0 5002 4087"/>
                                <a:gd name="T19" fmla="*/ 5002 h 966"/>
                                <a:gd name="T20" fmla="+- 0 7181 2841"/>
                                <a:gd name="T21" fmla="*/ T20 w 4560"/>
                                <a:gd name="T22" fmla="+- 0 5001 4087"/>
                                <a:gd name="T23" fmla="*/ 5001 h 96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4560" h="966">
                                  <a:moveTo>
                                    <a:pt x="4340" y="914"/>
                                  </a:moveTo>
                                  <a:lnTo>
                                    <a:pt x="4322" y="915"/>
                                  </a:lnTo>
                                  <a:lnTo>
                                    <a:pt x="4303" y="915"/>
                                  </a:lnTo>
                                  <a:lnTo>
                                    <a:pt x="4266" y="915"/>
                                  </a:lnTo>
                                  <a:lnTo>
                                    <a:pt x="4395" y="915"/>
                                  </a:lnTo>
                                  <a:lnTo>
                                    <a:pt x="4340" y="91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7F7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91" name="Freeform 1645"/>
                          <wps:cNvSpPr>
                            <a:spLocks/>
                          </wps:cNvSpPr>
                          <wps:spPr bwMode="auto">
                            <a:xfrm>
                              <a:off x="2841" y="4087"/>
                              <a:ext cx="4560" cy="966"/>
                            </a:xfrm>
                            <a:custGeom>
                              <a:avLst/>
                              <a:gdLst>
                                <a:gd name="T0" fmla="+- 0 6869 2841"/>
                                <a:gd name="T1" fmla="*/ T0 w 4560"/>
                                <a:gd name="T2" fmla="+- 0 4991 4087"/>
                                <a:gd name="T3" fmla="*/ 4991 h 966"/>
                                <a:gd name="T4" fmla="+- 0 6851 2841"/>
                                <a:gd name="T5" fmla="*/ T4 w 4560"/>
                                <a:gd name="T6" fmla="+- 0 4991 4087"/>
                                <a:gd name="T7" fmla="*/ 4991 h 966"/>
                                <a:gd name="T8" fmla="+- 0 6796 2841"/>
                                <a:gd name="T9" fmla="*/ T8 w 4560"/>
                                <a:gd name="T10" fmla="+- 0 4994 4087"/>
                                <a:gd name="T11" fmla="*/ 4994 h 966"/>
                                <a:gd name="T12" fmla="+- 0 6760 2841"/>
                                <a:gd name="T13" fmla="*/ T12 w 4560"/>
                                <a:gd name="T14" fmla="+- 0 4996 4087"/>
                                <a:gd name="T15" fmla="*/ 4996 h 966"/>
                                <a:gd name="T16" fmla="+- 0 6741 2841"/>
                                <a:gd name="T17" fmla="*/ T16 w 4560"/>
                                <a:gd name="T18" fmla="+- 0 4996 4087"/>
                                <a:gd name="T19" fmla="*/ 4996 h 966"/>
                                <a:gd name="T20" fmla="+- 0 6705 2841"/>
                                <a:gd name="T21" fmla="*/ T20 w 4560"/>
                                <a:gd name="T22" fmla="+- 0 4997 4087"/>
                                <a:gd name="T23" fmla="*/ 4997 h 966"/>
                                <a:gd name="T24" fmla="+- 0 6976 2841"/>
                                <a:gd name="T25" fmla="*/ T24 w 4560"/>
                                <a:gd name="T26" fmla="+- 0 4997 4087"/>
                                <a:gd name="T27" fmla="*/ 4997 h 966"/>
                                <a:gd name="T28" fmla="+- 0 6961 2841"/>
                                <a:gd name="T29" fmla="*/ T28 w 4560"/>
                                <a:gd name="T30" fmla="+- 0 4996 4087"/>
                                <a:gd name="T31" fmla="*/ 4996 h 966"/>
                                <a:gd name="T32" fmla="+- 0 6924 2841"/>
                                <a:gd name="T33" fmla="*/ T32 w 4560"/>
                                <a:gd name="T34" fmla="+- 0 4993 4087"/>
                                <a:gd name="T35" fmla="*/ 4993 h 966"/>
                                <a:gd name="T36" fmla="+- 0 6906 2841"/>
                                <a:gd name="T37" fmla="*/ T36 w 4560"/>
                                <a:gd name="T38" fmla="+- 0 4992 4087"/>
                                <a:gd name="T39" fmla="*/ 4992 h 966"/>
                                <a:gd name="T40" fmla="+- 0 6888 2841"/>
                                <a:gd name="T41" fmla="*/ T40 w 4560"/>
                                <a:gd name="T42" fmla="+- 0 4991 4087"/>
                                <a:gd name="T43" fmla="*/ 4991 h 966"/>
                                <a:gd name="T44" fmla="+- 0 6869 2841"/>
                                <a:gd name="T45" fmla="*/ T44 w 4560"/>
                                <a:gd name="T46" fmla="+- 0 4991 4087"/>
                                <a:gd name="T47" fmla="*/ 4991 h 96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</a:cxnLst>
                              <a:rect l="0" t="0" r="r" b="b"/>
                              <a:pathLst>
                                <a:path w="4560" h="966">
                                  <a:moveTo>
                                    <a:pt x="4028" y="904"/>
                                  </a:moveTo>
                                  <a:lnTo>
                                    <a:pt x="4010" y="904"/>
                                  </a:lnTo>
                                  <a:lnTo>
                                    <a:pt x="3955" y="907"/>
                                  </a:lnTo>
                                  <a:lnTo>
                                    <a:pt x="3919" y="909"/>
                                  </a:lnTo>
                                  <a:lnTo>
                                    <a:pt x="3900" y="909"/>
                                  </a:lnTo>
                                  <a:lnTo>
                                    <a:pt x="3864" y="910"/>
                                  </a:lnTo>
                                  <a:lnTo>
                                    <a:pt x="4135" y="910"/>
                                  </a:lnTo>
                                  <a:lnTo>
                                    <a:pt x="4120" y="909"/>
                                  </a:lnTo>
                                  <a:lnTo>
                                    <a:pt x="4083" y="906"/>
                                  </a:lnTo>
                                  <a:lnTo>
                                    <a:pt x="4065" y="905"/>
                                  </a:lnTo>
                                  <a:lnTo>
                                    <a:pt x="4047" y="904"/>
                                  </a:lnTo>
                                  <a:lnTo>
                                    <a:pt x="4028" y="90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7F7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92" name="Freeform 1644"/>
                          <wps:cNvSpPr>
                            <a:spLocks/>
                          </wps:cNvSpPr>
                          <wps:spPr bwMode="auto">
                            <a:xfrm>
                              <a:off x="2841" y="4087"/>
                              <a:ext cx="4560" cy="966"/>
                            </a:xfrm>
                            <a:custGeom>
                              <a:avLst/>
                              <a:gdLst>
                                <a:gd name="T0" fmla="+- 0 6430 2841"/>
                                <a:gd name="T1" fmla="*/ T0 w 4560"/>
                                <a:gd name="T2" fmla="+- 0 4984 4087"/>
                                <a:gd name="T3" fmla="*/ 4984 h 966"/>
                                <a:gd name="T4" fmla="+- 0 6412 2841"/>
                                <a:gd name="T5" fmla="*/ T4 w 4560"/>
                                <a:gd name="T6" fmla="+- 0 4984 4087"/>
                                <a:gd name="T7" fmla="*/ 4984 h 966"/>
                                <a:gd name="T8" fmla="+- 0 6375 2841"/>
                                <a:gd name="T9" fmla="*/ T8 w 4560"/>
                                <a:gd name="T10" fmla="+- 0 4985 4087"/>
                                <a:gd name="T11" fmla="*/ 4985 h 966"/>
                                <a:gd name="T12" fmla="+- 0 6357 2841"/>
                                <a:gd name="T13" fmla="*/ T12 w 4560"/>
                                <a:gd name="T14" fmla="+- 0 4985 4087"/>
                                <a:gd name="T15" fmla="*/ 4985 h 966"/>
                                <a:gd name="T16" fmla="+- 0 6339 2841"/>
                                <a:gd name="T17" fmla="*/ T16 w 4560"/>
                                <a:gd name="T18" fmla="+- 0 4986 4087"/>
                                <a:gd name="T19" fmla="*/ 4986 h 966"/>
                                <a:gd name="T20" fmla="+- 0 6320 2841"/>
                                <a:gd name="T21" fmla="*/ T20 w 4560"/>
                                <a:gd name="T22" fmla="+- 0 4986 4087"/>
                                <a:gd name="T23" fmla="*/ 4986 h 966"/>
                                <a:gd name="T24" fmla="+- 0 6302 2841"/>
                                <a:gd name="T25" fmla="*/ T24 w 4560"/>
                                <a:gd name="T26" fmla="+- 0 4987 4087"/>
                                <a:gd name="T27" fmla="*/ 4987 h 966"/>
                                <a:gd name="T28" fmla="+- 0 6265 2841"/>
                                <a:gd name="T29" fmla="*/ T28 w 4560"/>
                                <a:gd name="T30" fmla="+- 0 4988 4087"/>
                                <a:gd name="T31" fmla="*/ 4988 h 966"/>
                                <a:gd name="T32" fmla="+- 0 6517 2841"/>
                                <a:gd name="T33" fmla="*/ T32 w 4560"/>
                                <a:gd name="T34" fmla="+- 0 4988 4087"/>
                                <a:gd name="T35" fmla="*/ 4988 h 966"/>
                                <a:gd name="T36" fmla="+- 0 6485 2841"/>
                                <a:gd name="T37" fmla="*/ T36 w 4560"/>
                                <a:gd name="T38" fmla="+- 0 4986 4087"/>
                                <a:gd name="T39" fmla="*/ 4986 h 966"/>
                                <a:gd name="T40" fmla="+- 0 6467 2841"/>
                                <a:gd name="T41" fmla="*/ T40 w 4560"/>
                                <a:gd name="T42" fmla="+- 0 4985 4087"/>
                                <a:gd name="T43" fmla="*/ 4985 h 966"/>
                                <a:gd name="T44" fmla="+- 0 6430 2841"/>
                                <a:gd name="T45" fmla="*/ T44 w 4560"/>
                                <a:gd name="T46" fmla="+- 0 4984 4087"/>
                                <a:gd name="T47" fmla="*/ 4984 h 96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</a:cxnLst>
                              <a:rect l="0" t="0" r="r" b="b"/>
                              <a:pathLst>
                                <a:path w="4560" h="966">
                                  <a:moveTo>
                                    <a:pt x="3589" y="897"/>
                                  </a:moveTo>
                                  <a:lnTo>
                                    <a:pt x="3571" y="897"/>
                                  </a:lnTo>
                                  <a:lnTo>
                                    <a:pt x="3534" y="898"/>
                                  </a:lnTo>
                                  <a:lnTo>
                                    <a:pt x="3516" y="898"/>
                                  </a:lnTo>
                                  <a:lnTo>
                                    <a:pt x="3498" y="899"/>
                                  </a:lnTo>
                                  <a:lnTo>
                                    <a:pt x="3479" y="899"/>
                                  </a:lnTo>
                                  <a:lnTo>
                                    <a:pt x="3461" y="900"/>
                                  </a:lnTo>
                                  <a:lnTo>
                                    <a:pt x="3424" y="901"/>
                                  </a:lnTo>
                                  <a:lnTo>
                                    <a:pt x="3676" y="901"/>
                                  </a:lnTo>
                                  <a:lnTo>
                                    <a:pt x="3644" y="899"/>
                                  </a:lnTo>
                                  <a:lnTo>
                                    <a:pt x="3626" y="898"/>
                                  </a:lnTo>
                                  <a:lnTo>
                                    <a:pt x="3589" y="89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7F7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93" name="Freeform 1643"/>
                          <wps:cNvSpPr>
                            <a:spLocks/>
                          </wps:cNvSpPr>
                          <wps:spPr bwMode="auto">
                            <a:xfrm>
                              <a:off x="2841" y="4087"/>
                              <a:ext cx="4560" cy="966"/>
                            </a:xfrm>
                            <a:custGeom>
                              <a:avLst/>
                              <a:gdLst>
                                <a:gd name="T0" fmla="+- 0 5606 2841"/>
                                <a:gd name="T1" fmla="*/ T0 w 4560"/>
                                <a:gd name="T2" fmla="+- 0 4963 4087"/>
                                <a:gd name="T3" fmla="*/ 4963 h 966"/>
                                <a:gd name="T4" fmla="+- 0 5569 2841"/>
                                <a:gd name="T5" fmla="*/ T4 w 4560"/>
                                <a:gd name="T6" fmla="+- 0 4963 4087"/>
                                <a:gd name="T7" fmla="*/ 4963 h 966"/>
                                <a:gd name="T8" fmla="+- 0 5551 2841"/>
                                <a:gd name="T9" fmla="*/ T8 w 4560"/>
                                <a:gd name="T10" fmla="+- 0 4963 4087"/>
                                <a:gd name="T11" fmla="*/ 4963 h 966"/>
                                <a:gd name="T12" fmla="+- 0 5624 2841"/>
                                <a:gd name="T13" fmla="*/ T12 w 4560"/>
                                <a:gd name="T14" fmla="+- 0 4963 4087"/>
                                <a:gd name="T15" fmla="*/ 4963 h 966"/>
                                <a:gd name="T16" fmla="+- 0 5606 2841"/>
                                <a:gd name="T17" fmla="*/ T16 w 4560"/>
                                <a:gd name="T18" fmla="+- 0 4963 4087"/>
                                <a:gd name="T19" fmla="*/ 4963 h 96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560" h="966">
                                  <a:moveTo>
                                    <a:pt x="2765" y="876"/>
                                  </a:moveTo>
                                  <a:lnTo>
                                    <a:pt x="2728" y="876"/>
                                  </a:lnTo>
                                  <a:lnTo>
                                    <a:pt x="2710" y="876"/>
                                  </a:lnTo>
                                  <a:lnTo>
                                    <a:pt x="2783" y="876"/>
                                  </a:lnTo>
                                  <a:lnTo>
                                    <a:pt x="2765" y="87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7F7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94" name="Freeform 1642"/>
                          <wps:cNvSpPr>
                            <a:spLocks/>
                          </wps:cNvSpPr>
                          <wps:spPr bwMode="auto">
                            <a:xfrm>
                              <a:off x="2841" y="4087"/>
                              <a:ext cx="4560" cy="966"/>
                            </a:xfrm>
                            <a:custGeom>
                              <a:avLst/>
                              <a:gdLst>
                                <a:gd name="T0" fmla="+- 0 5020 2841"/>
                                <a:gd name="T1" fmla="*/ T0 w 4560"/>
                                <a:gd name="T2" fmla="+- 0 4914 4087"/>
                                <a:gd name="T3" fmla="*/ 4914 h 966"/>
                                <a:gd name="T4" fmla="+- 0 4910 2841"/>
                                <a:gd name="T5" fmla="*/ T4 w 4560"/>
                                <a:gd name="T6" fmla="+- 0 4914 4087"/>
                                <a:gd name="T7" fmla="*/ 4914 h 966"/>
                                <a:gd name="T8" fmla="+- 0 4892 2841"/>
                                <a:gd name="T9" fmla="*/ T8 w 4560"/>
                                <a:gd name="T10" fmla="+- 0 4914 4087"/>
                                <a:gd name="T11" fmla="*/ 4914 h 966"/>
                                <a:gd name="T12" fmla="+- 0 5029 2841"/>
                                <a:gd name="T13" fmla="*/ T12 w 4560"/>
                                <a:gd name="T14" fmla="+- 0 4914 4087"/>
                                <a:gd name="T15" fmla="*/ 4914 h 966"/>
                                <a:gd name="T16" fmla="+- 0 5020 2841"/>
                                <a:gd name="T17" fmla="*/ T16 w 4560"/>
                                <a:gd name="T18" fmla="+- 0 4914 4087"/>
                                <a:gd name="T19" fmla="*/ 4914 h 96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560" h="966">
                                  <a:moveTo>
                                    <a:pt x="2179" y="827"/>
                                  </a:moveTo>
                                  <a:lnTo>
                                    <a:pt x="2069" y="827"/>
                                  </a:lnTo>
                                  <a:lnTo>
                                    <a:pt x="2051" y="827"/>
                                  </a:lnTo>
                                  <a:lnTo>
                                    <a:pt x="2188" y="827"/>
                                  </a:lnTo>
                                  <a:lnTo>
                                    <a:pt x="2179" y="82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7F7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95" name="Freeform 1641"/>
                          <wps:cNvSpPr>
                            <a:spLocks/>
                          </wps:cNvSpPr>
                          <wps:spPr bwMode="auto">
                            <a:xfrm>
                              <a:off x="2841" y="4087"/>
                              <a:ext cx="4560" cy="966"/>
                            </a:xfrm>
                            <a:custGeom>
                              <a:avLst/>
                              <a:gdLst>
                                <a:gd name="T0" fmla="+- 0 4983 2841"/>
                                <a:gd name="T1" fmla="*/ T0 w 4560"/>
                                <a:gd name="T2" fmla="+- 0 4913 4087"/>
                                <a:gd name="T3" fmla="*/ 4913 h 966"/>
                                <a:gd name="T4" fmla="+- 0 4947 2841"/>
                                <a:gd name="T5" fmla="*/ T4 w 4560"/>
                                <a:gd name="T6" fmla="+- 0 4913 4087"/>
                                <a:gd name="T7" fmla="*/ 4913 h 966"/>
                                <a:gd name="T8" fmla="+- 0 4928 2841"/>
                                <a:gd name="T9" fmla="*/ T8 w 4560"/>
                                <a:gd name="T10" fmla="+- 0 4914 4087"/>
                                <a:gd name="T11" fmla="*/ 4914 h 966"/>
                                <a:gd name="T12" fmla="+- 0 5002 2841"/>
                                <a:gd name="T13" fmla="*/ T12 w 4560"/>
                                <a:gd name="T14" fmla="+- 0 4914 4087"/>
                                <a:gd name="T15" fmla="*/ 4914 h 966"/>
                                <a:gd name="T16" fmla="+- 0 4983 2841"/>
                                <a:gd name="T17" fmla="*/ T16 w 4560"/>
                                <a:gd name="T18" fmla="+- 0 4913 4087"/>
                                <a:gd name="T19" fmla="*/ 4913 h 96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560" h="966">
                                  <a:moveTo>
                                    <a:pt x="2142" y="826"/>
                                  </a:moveTo>
                                  <a:lnTo>
                                    <a:pt x="2106" y="826"/>
                                  </a:lnTo>
                                  <a:lnTo>
                                    <a:pt x="2087" y="827"/>
                                  </a:lnTo>
                                  <a:lnTo>
                                    <a:pt x="2161" y="827"/>
                                  </a:lnTo>
                                  <a:lnTo>
                                    <a:pt x="2142" y="82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7F7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96" name="Group 1638"/>
                        <wpg:cNvGrpSpPr>
                          <a:grpSpLocks/>
                        </wpg:cNvGrpSpPr>
                        <wpg:grpSpPr bwMode="auto">
                          <a:xfrm>
                            <a:off x="7291" y="5003"/>
                            <a:ext cx="27" cy="2"/>
                            <a:chOff x="7291" y="5003"/>
                            <a:chExt cx="27" cy="2"/>
                          </a:xfrm>
                        </wpg:grpSpPr>
                        <wps:wsp>
                          <wps:cNvPr id="897" name="Freeform 1639"/>
                          <wps:cNvSpPr>
                            <a:spLocks/>
                          </wps:cNvSpPr>
                          <wps:spPr bwMode="auto">
                            <a:xfrm>
                              <a:off x="7291" y="5003"/>
                              <a:ext cx="27" cy="2"/>
                            </a:xfrm>
                            <a:custGeom>
                              <a:avLst/>
                              <a:gdLst>
                                <a:gd name="T0" fmla="+- 0 7317 7291"/>
                                <a:gd name="T1" fmla="*/ T0 w 27"/>
                                <a:gd name="T2" fmla="+- 0 5004 5003"/>
                                <a:gd name="T3" fmla="*/ 5004 h 1"/>
                                <a:gd name="T4" fmla="+- 0 7309 7291"/>
                                <a:gd name="T5" fmla="*/ T4 w 27"/>
                                <a:gd name="T6" fmla="+- 0 5004 5003"/>
                                <a:gd name="T7" fmla="*/ 5004 h 1"/>
                                <a:gd name="T8" fmla="+- 0 7291 7291"/>
                                <a:gd name="T9" fmla="*/ T8 w 27"/>
                                <a:gd name="T10" fmla="+- 0 5003 5003"/>
                                <a:gd name="T11" fmla="*/ 5003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27" h="1">
                                  <a:moveTo>
                                    <a:pt x="26" y="1"/>
                                  </a:moveTo>
                                  <a:lnTo>
                                    <a:pt x="18" y="1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98" name="Group 1636"/>
                        <wpg:cNvGrpSpPr>
                          <a:grpSpLocks/>
                        </wpg:cNvGrpSpPr>
                        <wpg:grpSpPr bwMode="auto">
                          <a:xfrm>
                            <a:off x="6156" y="4983"/>
                            <a:ext cx="37" cy="3"/>
                            <a:chOff x="6156" y="4983"/>
                            <a:chExt cx="37" cy="3"/>
                          </a:xfrm>
                        </wpg:grpSpPr>
                        <wps:wsp>
                          <wps:cNvPr id="899" name="Freeform 1637"/>
                          <wps:cNvSpPr>
                            <a:spLocks/>
                          </wps:cNvSpPr>
                          <wps:spPr bwMode="auto">
                            <a:xfrm>
                              <a:off x="6156" y="4983"/>
                              <a:ext cx="37" cy="3"/>
                            </a:xfrm>
                            <a:custGeom>
                              <a:avLst/>
                              <a:gdLst>
                                <a:gd name="T0" fmla="+- 0 6192 6156"/>
                                <a:gd name="T1" fmla="*/ T0 w 37"/>
                                <a:gd name="T2" fmla="+- 0 4985 4983"/>
                                <a:gd name="T3" fmla="*/ 4985 h 3"/>
                                <a:gd name="T4" fmla="+- 0 6174 6156"/>
                                <a:gd name="T5" fmla="*/ T4 w 37"/>
                                <a:gd name="T6" fmla="+- 0 4984 4983"/>
                                <a:gd name="T7" fmla="*/ 4984 h 3"/>
                                <a:gd name="T8" fmla="+- 0 6156 6156"/>
                                <a:gd name="T9" fmla="*/ T8 w 37"/>
                                <a:gd name="T10" fmla="+- 0 4983 4983"/>
                                <a:gd name="T11" fmla="*/ 4983 h 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37" h="3">
                                  <a:moveTo>
                                    <a:pt x="36" y="2"/>
                                  </a:moveTo>
                                  <a:lnTo>
                                    <a:pt x="18" y="1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00" name="Group 1634"/>
                        <wpg:cNvGrpSpPr>
                          <a:grpSpLocks/>
                        </wpg:cNvGrpSpPr>
                        <wpg:grpSpPr bwMode="auto">
                          <a:xfrm>
                            <a:off x="6101" y="4979"/>
                            <a:ext cx="37" cy="3"/>
                            <a:chOff x="6101" y="4979"/>
                            <a:chExt cx="37" cy="3"/>
                          </a:xfrm>
                        </wpg:grpSpPr>
                        <wps:wsp>
                          <wps:cNvPr id="901" name="Freeform 1635"/>
                          <wps:cNvSpPr>
                            <a:spLocks/>
                          </wps:cNvSpPr>
                          <wps:spPr bwMode="auto">
                            <a:xfrm>
                              <a:off x="6101" y="4979"/>
                              <a:ext cx="37" cy="3"/>
                            </a:xfrm>
                            <a:custGeom>
                              <a:avLst/>
                              <a:gdLst>
                                <a:gd name="T0" fmla="+- 0 6137 6101"/>
                                <a:gd name="T1" fmla="*/ T0 w 37"/>
                                <a:gd name="T2" fmla="+- 0 4981 4979"/>
                                <a:gd name="T3" fmla="*/ 4981 h 3"/>
                                <a:gd name="T4" fmla="+- 0 6119 6101"/>
                                <a:gd name="T5" fmla="*/ T4 w 37"/>
                                <a:gd name="T6" fmla="+- 0 4980 4979"/>
                                <a:gd name="T7" fmla="*/ 4980 h 3"/>
                                <a:gd name="T8" fmla="+- 0 6101 6101"/>
                                <a:gd name="T9" fmla="*/ T8 w 37"/>
                                <a:gd name="T10" fmla="+- 0 4979 4979"/>
                                <a:gd name="T11" fmla="*/ 4979 h 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37" h="3">
                                  <a:moveTo>
                                    <a:pt x="36" y="2"/>
                                  </a:moveTo>
                                  <a:lnTo>
                                    <a:pt x="18" y="1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02" name="Group 1632"/>
                        <wpg:cNvGrpSpPr>
                          <a:grpSpLocks/>
                        </wpg:cNvGrpSpPr>
                        <wpg:grpSpPr bwMode="auto">
                          <a:xfrm>
                            <a:off x="5752" y="4967"/>
                            <a:ext cx="33" cy="2"/>
                            <a:chOff x="5752" y="4967"/>
                            <a:chExt cx="33" cy="2"/>
                          </a:xfrm>
                        </wpg:grpSpPr>
                        <wps:wsp>
                          <wps:cNvPr id="903" name="Freeform 1633"/>
                          <wps:cNvSpPr>
                            <a:spLocks/>
                          </wps:cNvSpPr>
                          <wps:spPr bwMode="auto">
                            <a:xfrm>
                              <a:off x="5752" y="4967"/>
                              <a:ext cx="33" cy="2"/>
                            </a:xfrm>
                            <a:custGeom>
                              <a:avLst/>
                              <a:gdLst>
                                <a:gd name="T0" fmla="+- 0 5784 5752"/>
                                <a:gd name="T1" fmla="*/ T0 w 33"/>
                                <a:gd name="T2" fmla="+- 0 4968 4967"/>
                                <a:gd name="T3" fmla="*/ 4968 h 2"/>
                                <a:gd name="T4" fmla="+- 0 5771 5752"/>
                                <a:gd name="T5" fmla="*/ T4 w 33"/>
                                <a:gd name="T6" fmla="+- 0 4968 4967"/>
                                <a:gd name="T7" fmla="*/ 4968 h 2"/>
                                <a:gd name="T8" fmla="+- 0 5752 5752"/>
                                <a:gd name="T9" fmla="*/ T8 w 33"/>
                                <a:gd name="T10" fmla="+- 0 4967 4967"/>
                                <a:gd name="T11" fmla="*/ 4967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33" h="2">
                                  <a:moveTo>
                                    <a:pt x="32" y="1"/>
                                  </a:moveTo>
                                  <a:lnTo>
                                    <a:pt x="19" y="1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04" name="Group 1630"/>
                        <wpg:cNvGrpSpPr>
                          <a:grpSpLocks/>
                        </wpg:cNvGrpSpPr>
                        <wpg:grpSpPr bwMode="auto">
                          <a:xfrm>
                            <a:off x="5259" y="4930"/>
                            <a:ext cx="36" cy="7"/>
                            <a:chOff x="5259" y="4930"/>
                            <a:chExt cx="36" cy="7"/>
                          </a:xfrm>
                        </wpg:grpSpPr>
                        <wps:wsp>
                          <wps:cNvPr id="905" name="Freeform 1631"/>
                          <wps:cNvSpPr>
                            <a:spLocks/>
                          </wps:cNvSpPr>
                          <wps:spPr bwMode="auto">
                            <a:xfrm>
                              <a:off x="5259" y="4930"/>
                              <a:ext cx="36" cy="7"/>
                            </a:xfrm>
                            <a:custGeom>
                              <a:avLst/>
                              <a:gdLst>
                                <a:gd name="T0" fmla="+- 0 5294 5259"/>
                                <a:gd name="T1" fmla="*/ T0 w 36"/>
                                <a:gd name="T2" fmla="+- 0 4936 4930"/>
                                <a:gd name="T3" fmla="*/ 4936 h 7"/>
                                <a:gd name="T4" fmla="+- 0 5276 5259"/>
                                <a:gd name="T5" fmla="*/ T4 w 36"/>
                                <a:gd name="T6" fmla="+- 0 4933 4930"/>
                                <a:gd name="T7" fmla="*/ 4933 h 7"/>
                                <a:gd name="T8" fmla="+- 0 5259 5259"/>
                                <a:gd name="T9" fmla="*/ T8 w 36"/>
                                <a:gd name="T10" fmla="+- 0 4930 4930"/>
                                <a:gd name="T11" fmla="*/ 4930 h 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36" h="7">
                                  <a:moveTo>
                                    <a:pt x="35" y="6"/>
                                  </a:moveTo>
                                  <a:lnTo>
                                    <a:pt x="17" y="3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06" name="Group 1628"/>
                        <wpg:cNvGrpSpPr>
                          <a:grpSpLocks/>
                        </wpg:cNvGrpSpPr>
                        <wpg:grpSpPr bwMode="auto">
                          <a:xfrm>
                            <a:off x="5057" y="4914"/>
                            <a:ext cx="55" cy="2"/>
                            <a:chOff x="5057" y="4914"/>
                            <a:chExt cx="55" cy="2"/>
                          </a:xfrm>
                        </wpg:grpSpPr>
                        <wps:wsp>
                          <wps:cNvPr id="907" name="Freeform 1629"/>
                          <wps:cNvSpPr>
                            <a:spLocks/>
                          </wps:cNvSpPr>
                          <wps:spPr bwMode="auto">
                            <a:xfrm>
                              <a:off x="5057" y="4914"/>
                              <a:ext cx="55" cy="2"/>
                            </a:xfrm>
                            <a:custGeom>
                              <a:avLst/>
                              <a:gdLst>
                                <a:gd name="T0" fmla="+- 0 5111 5057"/>
                                <a:gd name="T1" fmla="*/ T0 w 55"/>
                                <a:gd name="T2" fmla="+- 0 4916 4914"/>
                                <a:gd name="T3" fmla="*/ 4916 h 2"/>
                                <a:gd name="T4" fmla="+- 0 5093 5057"/>
                                <a:gd name="T5" fmla="*/ T4 w 55"/>
                                <a:gd name="T6" fmla="+- 0 4915 4914"/>
                                <a:gd name="T7" fmla="*/ 4915 h 2"/>
                                <a:gd name="T8" fmla="+- 0 5075 5057"/>
                                <a:gd name="T9" fmla="*/ T8 w 55"/>
                                <a:gd name="T10" fmla="+- 0 4915 4914"/>
                                <a:gd name="T11" fmla="*/ 4915 h 2"/>
                                <a:gd name="T12" fmla="+- 0 5057 5057"/>
                                <a:gd name="T13" fmla="*/ T12 w 55"/>
                                <a:gd name="T14" fmla="+- 0 4914 4914"/>
                                <a:gd name="T15" fmla="*/ 4914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55" h="2">
                                  <a:moveTo>
                                    <a:pt x="54" y="2"/>
                                  </a:moveTo>
                                  <a:lnTo>
                                    <a:pt x="36" y="1"/>
                                  </a:lnTo>
                                  <a:lnTo>
                                    <a:pt x="18" y="1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08" name="Group 1626"/>
                        <wpg:cNvGrpSpPr>
                          <a:grpSpLocks/>
                        </wpg:cNvGrpSpPr>
                        <wpg:grpSpPr bwMode="auto">
                          <a:xfrm>
                            <a:off x="4635" y="4874"/>
                            <a:ext cx="56" cy="15"/>
                            <a:chOff x="4635" y="4874"/>
                            <a:chExt cx="56" cy="15"/>
                          </a:xfrm>
                        </wpg:grpSpPr>
                        <wps:wsp>
                          <wps:cNvPr id="909" name="Freeform 1627"/>
                          <wps:cNvSpPr>
                            <a:spLocks/>
                          </wps:cNvSpPr>
                          <wps:spPr bwMode="auto">
                            <a:xfrm>
                              <a:off x="4635" y="4874"/>
                              <a:ext cx="56" cy="15"/>
                            </a:xfrm>
                            <a:custGeom>
                              <a:avLst/>
                              <a:gdLst>
                                <a:gd name="T0" fmla="+- 0 4690 4635"/>
                                <a:gd name="T1" fmla="*/ T0 w 56"/>
                                <a:gd name="T2" fmla="+- 0 4888 4874"/>
                                <a:gd name="T3" fmla="*/ 4888 h 15"/>
                                <a:gd name="T4" fmla="+- 0 4672 4635"/>
                                <a:gd name="T5" fmla="*/ T4 w 56"/>
                                <a:gd name="T6" fmla="+- 0 4884 4874"/>
                                <a:gd name="T7" fmla="*/ 4884 h 15"/>
                                <a:gd name="T8" fmla="+- 0 4654 4635"/>
                                <a:gd name="T9" fmla="*/ T8 w 56"/>
                                <a:gd name="T10" fmla="+- 0 4879 4874"/>
                                <a:gd name="T11" fmla="*/ 4879 h 15"/>
                                <a:gd name="T12" fmla="+- 0 4635 4635"/>
                                <a:gd name="T13" fmla="*/ T12 w 56"/>
                                <a:gd name="T14" fmla="+- 0 4874 4874"/>
                                <a:gd name="T15" fmla="*/ 4874 h 1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56" h="15">
                                  <a:moveTo>
                                    <a:pt x="55" y="14"/>
                                  </a:moveTo>
                                  <a:lnTo>
                                    <a:pt x="37" y="10"/>
                                  </a:lnTo>
                                  <a:lnTo>
                                    <a:pt x="19" y="5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10" name="Group 1624"/>
                        <wpg:cNvGrpSpPr>
                          <a:grpSpLocks/>
                        </wpg:cNvGrpSpPr>
                        <wpg:grpSpPr bwMode="auto">
                          <a:xfrm>
                            <a:off x="4599" y="4865"/>
                            <a:ext cx="37" cy="9"/>
                            <a:chOff x="4599" y="4865"/>
                            <a:chExt cx="37" cy="9"/>
                          </a:xfrm>
                        </wpg:grpSpPr>
                        <wps:wsp>
                          <wps:cNvPr id="911" name="Freeform 1625"/>
                          <wps:cNvSpPr>
                            <a:spLocks/>
                          </wps:cNvSpPr>
                          <wps:spPr bwMode="auto">
                            <a:xfrm>
                              <a:off x="4599" y="4865"/>
                              <a:ext cx="37" cy="9"/>
                            </a:xfrm>
                            <a:custGeom>
                              <a:avLst/>
                              <a:gdLst>
                                <a:gd name="T0" fmla="+- 0 4635 4599"/>
                                <a:gd name="T1" fmla="*/ T0 w 37"/>
                                <a:gd name="T2" fmla="+- 0 4874 4865"/>
                                <a:gd name="T3" fmla="*/ 4874 h 9"/>
                                <a:gd name="T4" fmla="+- 0 4617 4599"/>
                                <a:gd name="T5" fmla="*/ T4 w 37"/>
                                <a:gd name="T6" fmla="+- 0 4870 4865"/>
                                <a:gd name="T7" fmla="*/ 4870 h 9"/>
                                <a:gd name="T8" fmla="+- 0 4599 4599"/>
                                <a:gd name="T9" fmla="*/ T8 w 37"/>
                                <a:gd name="T10" fmla="+- 0 4865 4865"/>
                                <a:gd name="T11" fmla="*/ 4865 h 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37" h="9">
                                  <a:moveTo>
                                    <a:pt x="36" y="9"/>
                                  </a:moveTo>
                                  <a:lnTo>
                                    <a:pt x="18" y="5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12" name="Group 1622"/>
                        <wpg:cNvGrpSpPr>
                          <a:grpSpLocks/>
                        </wpg:cNvGrpSpPr>
                        <wpg:grpSpPr bwMode="auto">
                          <a:xfrm>
                            <a:off x="4563" y="4857"/>
                            <a:ext cx="36" cy="9"/>
                            <a:chOff x="4563" y="4857"/>
                            <a:chExt cx="36" cy="9"/>
                          </a:xfrm>
                        </wpg:grpSpPr>
                        <wps:wsp>
                          <wps:cNvPr id="913" name="Freeform 1623"/>
                          <wps:cNvSpPr>
                            <a:spLocks/>
                          </wps:cNvSpPr>
                          <wps:spPr bwMode="auto">
                            <a:xfrm>
                              <a:off x="4563" y="4857"/>
                              <a:ext cx="36" cy="9"/>
                            </a:xfrm>
                            <a:custGeom>
                              <a:avLst/>
                              <a:gdLst>
                                <a:gd name="T0" fmla="+- 0 4598 4563"/>
                                <a:gd name="T1" fmla="*/ T0 w 36"/>
                                <a:gd name="T2" fmla="+- 0 4865 4857"/>
                                <a:gd name="T3" fmla="*/ 4865 h 9"/>
                                <a:gd name="T4" fmla="+- 0 4580 4563"/>
                                <a:gd name="T5" fmla="*/ T4 w 36"/>
                                <a:gd name="T6" fmla="+- 0 4861 4857"/>
                                <a:gd name="T7" fmla="*/ 4861 h 9"/>
                                <a:gd name="T8" fmla="+- 0 4563 4563"/>
                                <a:gd name="T9" fmla="*/ T8 w 36"/>
                                <a:gd name="T10" fmla="+- 0 4857 4857"/>
                                <a:gd name="T11" fmla="*/ 4857 h 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36" h="9">
                                  <a:moveTo>
                                    <a:pt x="35" y="8"/>
                                  </a:moveTo>
                                  <a:lnTo>
                                    <a:pt x="17" y="4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14" name="Group 1620"/>
                        <wpg:cNvGrpSpPr>
                          <a:grpSpLocks/>
                        </wpg:cNvGrpSpPr>
                        <wpg:grpSpPr bwMode="auto">
                          <a:xfrm>
                            <a:off x="4507" y="4846"/>
                            <a:ext cx="37" cy="8"/>
                            <a:chOff x="4507" y="4846"/>
                            <a:chExt cx="37" cy="8"/>
                          </a:xfrm>
                        </wpg:grpSpPr>
                        <wps:wsp>
                          <wps:cNvPr id="915" name="Freeform 1621"/>
                          <wps:cNvSpPr>
                            <a:spLocks/>
                          </wps:cNvSpPr>
                          <wps:spPr bwMode="auto">
                            <a:xfrm>
                              <a:off x="4507" y="4846"/>
                              <a:ext cx="37" cy="8"/>
                            </a:xfrm>
                            <a:custGeom>
                              <a:avLst/>
                              <a:gdLst>
                                <a:gd name="T0" fmla="+- 0 4544 4507"/>
                                <a:gd name="T1" fmla="*/ T0 w 37"/>
                                <a:gd name="T2" fmla="+- 0 4853 4846"/>
                                <a:gd name="T3" fmla="*/ 4853 h 8"/>
                                <a:gd name="T4" fmla="+- 0 4526 4507"/>
                                <a:gd name="T5" fmla="*/ T4 w 37"/>
                                <a:gd name="T6" fmla="+- 0 4849 4846"/>
                                <a:gd name="T7" fmla="*/ 4849 h 8"/>
                                <a:gd name="T8" fmla="+- 0 4507 4507"/>
                                <a:gd name="T9" fmla="*/ T8 w 37"/>
                                <a:gd name="T10" fmla="+- 0 4846 4846"/>
                                <a:gd name="T11" fmla="*/ 4846 h 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37" h="8">
                                  <a:moveTo>
                                    <a:pt x="37" y="7"/>
                                  </a:moveTo>
                                  <a:lnTo>
                                    <a:pt x="19" y="3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16" name="Group 1618"/>
                        <wpg:cNvGrpSpPr>
                          <a:grpSpLocks/>
                        </wpg:cNvGrpSpPr>
                        <wpg:grpSpPr bwMode="auto">
                          <a:xfrm>
                            <a:off x="4361" y="4813"/>
                            <a:ext cx="36" cy="9"/>
                            <a:chOff x="4361" y="4813"/>
                            <a:chExt cx="36" cy="9"/>
                          </a:xfrm>
                        </wpg:grpSpPr>
                        <wps:wsp>
                          <wps:cNvPr id="917" name="Freeform 1619"/>
                          <wps:cNvSpPr>
                            <a:spLocks/>
                          </wps:cNvSpPr>
                          <wps:spPr bwMode="auto">
                            <a:xfrm>
                              <a:off x="4361" y="4813"/>
                              <a:ext cx="36" cy="9"/>
                            </a:xfrm>
                            <a:custGeom>
                              <a:avLst/>
                              <a:gdLst>
                                <a:gd name="T0" fmla="+- 0 4397 4361"/>
                                <a:gd name="T1" fmla="*/ T0 w 36"/>
                                <a:gd name="T2" fmla="+- 0 4821 4813"/>
                                <a:gd name="T3" fmla="*/ 4821 h 9"/>
                                <a:gd name="T4" fmla="+- 0 4379 4361"/>
                                <a:gd name="T5" fmla="*/ T4 w 36"/>
                                <a:gd name="T6" fmla="+- 0 4817 4813"/>
                                <a:gd name="T7" fmla="*/ 4817 h 9"/>
                                <a:gd name="T8" fmla="+- 0 4361 4361"/>
                                <a:gd name="T9" fmla="*/ T8 w 36"/>
                                <a:gd name="T10" fmla="+- 0 4813 4813"/>
                                <a:gd name="T11" fmla="*/ 4813 h 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36" h="9">
                                  <a:moveTo>
                                    <a:pt x="36" y="8"/>
                                  </a:moveTo>
                                  <a:lnTo>
                                    <a:pt x="18" y="4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18" name="Group 1616"/>
                        <wpg:cNvGrpSpPr>
                          <a:grpSpLocks/>
                        </wpg:cNvGrpSpPr>
                        <wpg:grpSpPr bwMode="auto">
                          <a:xfrm>
                            <a:off x="2969" y="4232"/>
                            <a:ext cx="37" cy="42"/>
                            <a:chOff x="2969" y="4232"/>
                            <a:chExt cx="37" cy="42"/>
                          </a:xfrm>
                        </wpg:grpSpPr>
                        <wps:wsp>
                          <wps:cNvPr id="919" name="Freeform 1617"/>
                          <wps:cNvSpPr>
                            <a:spLocks/>
                          </wps:cNvSpPr>
                          <wps:spPr bwMode="auto">
                            <a:xfrm>
                              <a:off x="2969" y="4232"/>
                              <a:ext cx="37" cy="42"/>
                            </a:xfrm>
                            <a:custGeom>
                              <a:avLst/>
                              <a:gdLst>
                                <a:gd name="T0" fmla="+- 0 3005 2969"/>
                                <a:gd name="T1" fmla="*/ T0 w 37"/>
                                <a:gd name="T2" fmla="+- 0 4274 4232"/>
                                <a:gd name="T3" fmla="*/ 4274 h 42"/>
                                <a:gd name="T4" fmla="+- 0 2987 2969"/>
                                <a:gd name="T5" fmla="*/ T4 w 37"/>
                                <a:gd name="T6" fmla="+- 0 4253 4232"/>
                                <a:gd name="T7" fmla="*/ 4253 h 42"/>
                                <a:gd name="T8" fmla="+- 0 2969 2969"/>
                                <a:gd name="T9" fmla="*/ T8 w 37"/>
                                <a:gd name="T10" fmla="+- 0 4232 4232"/>
                                <a:gd name="T11" fmla="*/ 4232 h 4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37" h="42">
                                  <a:moveTo>
                                    <a:pt x="36" y="42"/>
                                  </a:moveTo>
                                  <a:lnTo>
                                    <a:pt x="18" y="21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20" name="Group 1614"/>
                        <wpg:cNvGrpSpPr>
                          <a:grpSpLocks/>
                        </wpg:cNvGrpSpPr>
                        <wpg:grpSpPr bwMode="auto">
                          <a:xfrm>
                            <a:off x="7110" y="5002"/>
                            <a:ext cx="31" cy="2"/>
                            <a:chOff x="7110" y="5002"/>
                            <a:chExt cx="31" cy="2"/>
                          </a:xfrm>
                        </wpg:grpSpPr>
                        <wps:wsp>
                          <wps:cNvPr id="921" name="Freeform 1615"/>
                          <wps:cNvSpPr>
                            <a:spLocks/>
                          </wps:cNvSpPr>
                          <wps:spPr bwMode="auto">
                            <a:xfrm>
                              <a:off x="7110" y="5002"/>
                              <a:ext cx="31" cy="2"/>
                            </a:xfrm>
                            <a:custGeom>
                              <a:avLst/>
                              <a:gdLst>
                                <a:gd name="T0" fmla="+- 0 7141 7110"/>
                                <a:gd name="T1" fmla="*/ T0 w 31"/>
                                <a:gd name="T2" fmla="+- 0 5002 5002"/>
                                <a:gd name="T3" fmla="*/ 5002 h 1"/>
                                <a:gd name="T4" fmla="+- 0 7126 7110"/>
                                <a:gd name="T5" fmla="*/ T4 w 31"/>
                                <a:gd name="T6" fmla="+- 0 5002 5002"/>
                                <a:gd name="T7" fmla="*/ 5002 h 1"/>
                                <a:gd name="T8" fmla="+- 0 7110 7110"/>
                                <a:gd name="T9" fmla="*/ T8 w 31"/>
                                <a:gd name="T10" fmla="+- 0 5002 5002"/>
                                <a:gd name="T11" fmla="*/ 5002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31" h="1">
                                  <a:moveTo>
                                    <a:pt x="31" y="0"/>
                                  </a:moveTo>
                                  <a:lnTo>
                                    <a:pt x="16" y="0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22" name="Group 1612"/>
                        <wpg:cNvGrpSpPr>
                          <a:grpSpLocks/>
                        </wpg:cNvGrpSpPr>
                        <wpg:grpSpPr bwMode="auto">
                          <a:xfrm>
                            <a:off x="6760" y="4994"/>
                            <a:ext cx="37" cy="3"/>
                            <a:chOff x="6760" y="4994"/>
                            <a:chExt cx="37" cy="3"/>
                          </a:xfrm>
                        </wpg:grpSpPr>
                        <wps:wsp>
                          <wps:cNvPr id="923" name="Freeform 1613"/>
                          <wps:cNvSpPr>
                            <a:spLocks/>
                          </wps:cNvSpPr>
                          <wps:spPr bwMode="auto">
                            <a:xfrm>
                              <a:off x="6760" y="4994"/>
                              <a:ext cx="37" cy="3"/>
                            </a:xfrm>
                            <a:custGeom>
                              <a:avLst/>
                              <a:gdLst>
                                <a:gd name="T0" fmla="+- 0 6796 6760"/>
                                <a:gd name="T1" fmla="*/ T0 w 37"/>
                                <a:gd name="T2" fmla="+- 0 4994 4994"/>
                                <a:gd name="T3" fmla="*/ 4994 h 3"/>
                                <a:gd name="T4" fmla="+- 0 6778 6760"/>
                                <a:gd name="T5" fmla="*/ T4 w 37"/>
                                <a:gd name="T6" fmla="+- 0 4995 4994"/>
                                <a:gd name="T7" fmla="*/ 4995 h 3"/>
                                <a:gd name="T8" fmla="+- 0 6760 6760"/>
                                <a:gd name="T9" fmla="*/ T8 w 37"/>
                                <a:gd name="T10" fmla="+- 0 4996 4994"/>
                                <a:gd name="T11" fmla="*/ 4996 h 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37" h="3">
                                  <a:moveTo>
                                    <a:pt x="36" y="0"/>
                                  </a:moveTo>
                                  <a:lnTo>
                                    <a:pt x="18" y="1"/>
                                  </a:lnTo>
                                  <a:lnTo>
                                    <a:pt x="0" y="2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24" name="Group 1610"/>
                        <wpg:cNvGrpSpPr>
                          <a:grpSpLocks/>
                        </wpg:cNvGrpSpPr>
                        <wpg:grpSpPr bwMode="auto">
                          <a:xfrm>
                            <a:off x="6486" y="4986"/>
                            <a:ext cx="26" cy="2"/>
                            <a:chOff x="6486" y="4986"/>
                            <a:chExt cx="26" cy="2"/>
                          </a:xfrm>
                        </wpg:grpSpPr>
                        <wps:wsp>
                          <wps:cNvPr id="925" name="Freeform 1611"/>
                          <wps:cNvSpPr>
                            <a:spLocks/>
                          </wps:cNvSpPr>
                          <wps:spPr bwMode="auto">
                            <a:xfrm>
                              <a:off x="6486" y="4986"/>
                              <a:ext cx="26" cy="2"/>
                            </a:xfrm>
                            <a:custGeom>
                              <a:avLst/>
                              <a:gdLst>
                                <a:gd name="T0" fmla="+- 0 6512 6486"/>
                                <a:gd name="T1" fmla="*/ T0 w 26"/>
                                <a:gd name="T2" fmla="+- 0 4987 4986"/>
                                <a:gd name="T3" fmla="*/ 4987 h 2"/>
                                <a:gd name="T4" fmla="+- 0 6503 6486"/>
                                <a:gd name="T5" fmla="*/ T4 w 26"/>
                                <a:gd name="T6" fmla="+- 0 4987 4986"/>
                                <a:gd name="T7" fmla="*/ 4987 h 2"/>
                                <a:gd name="T8" fmla="+- 0 6486 6486"/>
                                <a:gd name="T9" fmla="*/ T8 w 26"/>
                                <a:gd name="T10" fmla="+- 0 4986 4986"/>
                                <a:gd name="T11" fmla="*/ 4986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26" h="2">
                                  <a:moveTo>
                                    <a:pt x="26" y="1"/>
                                  </a:moveTo>
                                  <a:lnTo>
                                    <a:pt x="17" y="1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26" name="Group 1608"/>
                        <wpg:cNvGrpSpPr>
                          <a:grpSpLocks/>
                        </wpg:cNvGrpSpPr>
                        <wpg:grpSpPr bwMode="auto">
                          <a:xfrm>
                            <a:off x="6265" y="4987"/>
                            <a:ext cx="37" cy="2"/>
                            <a:chOff x="6265" y="4987"/>
                            <a:chExt cx="37" cy="2"/>
                          </a:xfrm>
                        </wpg:grpSpPr>
                        <wps:wsp>
                          <wps:cNvPr id="927" name="Freeform 1609"/>
                          <wps:cNvSpPr>
                            <a:spLocks/>
                          </wps:cNvSpPr>
                          <wps:spPr bwMode="auto">
                            <a:xfrm>
                              <a:off x="6265" y="4987"/>
                              <a:ext cx="37" cy="2"/>
                            </a:xfrm>
                            <a:custGeom>
                              <a:avLst/>
                              <a:gdLst>
                                <a:gd name="T0" fmla="+- 0 6302 6265"/>
                                <a:gd name="T1" fmla="*/ T0 w 37"/>
                                <a:gd name="T2" fmla="+- 0 4987 4987"/>
                                <a:gd name="T3" fmla="*/ 4987 h 1"/>
                                <a:gd name="T4" fmla="+- 0 6283 6265"/>
                                <a:gd name="T5" fmla="*/ T4 w 37"/>
                                <a:gd name="T6" fmla="+- 0 4987 4987"/>
                                <a:gd name="T7" fmla="*/ 4987 h 1"/>
                                <a:gd name="T8" fmla="+- 0 6265 6265"/>
                                <a:gd name="T9" fmla="*/ T8 w 37"/>
                                <a:gd name="T10" fmla="+- 0 4988 4987"/>
                                <a:gd name="T11" fmla="*/ 4988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37" h="1">
                                  <a:moveTo>
                                    <a:pt x="37" y="0"/>
                                  </a:moveTo>
                                  <a:lnTo>
                                    <a:pt x="18" y="0"/>
                                  </a:lnTo>
                                  <a:lnTo>
                                    <a:pt x="0" y="1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28" name="Group 1606"/>
                        <wpg:cNvGrpSpPr>
                          <a:grpSpLocks/>
                        </wpg:cNvGrpSpPr>
                        <wpg:grpSpPr bwMode="auto">
                          <a:xfrm>
                            <a:off x="10" y="5052"/>
                            <a:ext cx="7409" cy="2"/>
                            <a:chOff x="10" y="5052"/>
                            <a:chExt cx="7409" cy="2"/>
                          </a:xfrm>
                        </wpg:grpSpPr>
                        <wps:wsp>
                          <wps:cNvPr id="929" name="Freeform 1607"/>
                          <wps:cNvSpPr>
                            <a:spLocks/>
                          </wps:cNvSpPr>
                          <wps:spPr bwMode="auto">
                            <a:xfrm>
                              <a:off x="10" y="5052"/>
                              <a:ext cx="7409" cy="2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T0 w 7409"/>
                                <a:gd name="T2" fmla="+- 0 7419 10"/>
                                <a:gd name="T3" fmla="*/ T2 w 740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409">
                                  <a:moveTo>
                                    <a:pt x="0" y="0"/>
                                  </a:moveTo>
                                  <a:lnTo>
                                    <a:pt x="7409" y="0"/>
                                  </a:lnTo>
                                </a:path>
                              </a:pathLst>
                            </a:custGeom>
                            <a:noFill/>
                            <a:ln w="1241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30" name="Group 1604"/>
                        <wpg:cNvGrpSpPr>
                          <a:grpSpLocks/>
                        </wpg:cNvGrpSpPr>
                        <wpg:grpSpPr bwMode="auto">
                          <a:xfrm>
                            <a:off x="149" y="5053"/>
                            <a:ext cx="19" cy="2"/>
                            <a:chOff x="149" y="5053"/>
                            <a:chExt cx="19" cy="2"/>
                          </a:xfrm>
                        </wpg:grpSpPr>
                        <wps:wsp>
                          <wps:cNvPr id="931" name="Freeform 1605"/>
                          <wps:cNvSpPr>
                            <a:spLocks/>
                          </wps:cNvSpPr>
                          <wps:spPr bwMode="auto">
                            <a:xfrm>
                              <a:off x="149" y="5053"/>
                              <a:ext cx="19" cy="2"/>
                            </a:xfrm>
                            <a:custGeom>
                              <a:avLst/>
                              <a:gdLst>
                                <a:gd name="T0" fmla="+- 0 149 149"/>
                                <a:gd name="T1" fmla="*/ T0 w 19"/>
                                <a:gd name="T2" fmla="+- 0 5053 5053"/>
                                <a:gd name="T3" fmla="*/ 5053 h 1"/>
                                <a:gd name="T4" fmla="+- 0 167 149"/>
                                <a:gd name="T5" fmla="*/ T4 w 19"/>
                                <a:gd name="T6" fmla="+- 0 5053 5053"/>
                                <a:gd name="T7" fmla="*/ 5053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32" name="Group 1602"/>
                        <wpg:cNvGrpSpPr>
                          <a:grpSpLocks/>
                        </wpg:cNvGrpSpPr>
                        <wpg:grpSpPr bwMode="auto">
                          <a:xfrm>
                            <a:off x="241" y="5053"/>
                            <a:ext cx="19" cy="2"/>
                            <a:chOff x="241" y="5053"/>
                            <a:chExt cx="19" cy="2"/>
                          </a:xfrm>
                        </wpg:grpSpPr>
                        <wps:wsp>
                          <wps:cNvPr id="933" name="Freeform 1603"/>
                          <wps:cNvSpPr>
                            <a:spLocks/>
                          </wps:cNvSpPr>
                          <wps:spPr bwMode="auto">
                            <a:xfrm>
                              <a:off x="241" y="5053"/>
                              <a:ext cx="19" cy="2"/>
                            </a:xfrm>
                            <a:custGeom>
                              <a:avLst/>
                              <a:gdLst>
                                <a:gd name="T0" fmla="+- 0 241 241"/>
                                <a:gd name="T1" fmla="*/ T0 w 19"/>
                                <a:gd name="T2" fmla="+- 0 5053 5053"/>
                                <a:gd name="T3" fmla="*/ 5053 h 1"/>
                                <a:gd name="T4" fmla="+- 0 259 241"/>
                                <a:gd name="T5" fmla="*/ T4 w 19"/>
                                <a:gd name="T6" fmla="+- 0 5053 5053"/>
                                <a:gd name="T7" fmla="*/ 5053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34" name="Group 1600"/>
                        <wpg:cNvGrpSpPr>
                          <a:grpSpLocks/>
                        </wpg:cNvGrpSpPr>
                        <wpg:grpSpPr bwMode="auto">
                          <a:xfrm>
                            <a:off x="277" y="5052"/>
                            <a:ext cx="19" cy="2"/>
                            <a:chOff x="277" y="5052"/>
                            <a:chExt cx="19" cy="2"/>
                          </a:xfrm>
                        </wpg:grpSpPr>
                        <wps:wsp>
                          <wps:cNvPr id="935" name="Freeform 1601"/>
                          <wps:cNvSpPr>
                            <a:spLocks/>
                          </wps:cNvSpPr>
                          <wps:spPr bwMode="auto">
                            <a:xfrm>
                              <a:off x="277" y="5052"/>
                              <a:ext cx="19" cy="2"/>
                            </a:xfrm>
                            <a:custGeom>
                              <a:avLst/>
                              <a:gdLst>
                                <a:gd name="T0" fmla="+- 0 277 277"/>
                                <a:gd name="T1" fmla="*/ T0 w 19"/>
                                <a:gd name="T2" fmla="+- 0 5053 5052"/>
                                <a:gd name="T3" fmla="*/ 5053 h 1"/>
                                <a:gd name="T4" fmla="+- 0 295 277"/>
                                <a:gd name="T5" fmla="*/ T4 w 19"/>
                                <a:gd name="T6" fmla="+- 0 5052 5052"/>
                                <a:gd name="T7" fmla="*/ 5052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1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36" name="Group 1598"/>
                        <wpg:cNvGrpSpPr>
                          <a:grpSpLocks/>
                        </wpg:cNvGrpSpPr>
                        <wpg:grpSpPr bwMode="auto">
                          <a:xfrm>
                            <a:off x="314" y="5052"/>
                            <a:ext cx="19" cy="2"/>
                            <a:chOff x="314" y="5052"/>
                            <a:chExt cx="19" cy="2"/>
                          </a:xfrm>
                        </wpg:grpSpPr>
                        <wps:wsp>
                          <wps:cNvPr id="937" name="Freeform 1599"/>
                          <wps:cNvSpPr>
                            <a:spLocks/>
                          </wps:cNvSpPr>
                          <wps:spPr bwMode="auto">
                            <a:xfrm>
                              <a:off x="314" y="5052"/>
                              <a:ext cx="19" cy="2"/>
                            </a:xfrm>
                            <a:custGeom>
                              <a:avLst/>
                              <a:gdLst>
                                <a:gd name="T0" fmla="+- 0 314 314"/>
                                <a:gd name="T1" fmla="*/ T0 w 19"/>
                                <a:gd name="T2" fmla="+- 0 5052 5052"/>
                                <a:gd name="T3" fmla="*/ 5052 h 1"/>
                                <a:gd name="T4" fmla="+- 0 332 314"/>
                                <a:gd name="T5" fmla="*/ T4 w 19"/>
                                <a:gd name="T6" fmla="+- 0 5052 5052"/>
                                <a:gd name="T7" fmla="*/ 5052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38" name="Group 1596"/>
                        <wpg:cNvGrpSpPr>
                          <a:grpSpLocks/>
                        </wpg:cNvGrpSpPr>
                        <wpg:grpSpPr bwMode="auto">
                          <a:xfrm>
                            <a:off x="350" y="5052"/>
                            <a:ext cx="19" cy="2"/>
                            <a:chOff x="350" y="5052"/>
                            <a:chExt cx="19" cy="2"/>
                          </a:xfrm>
                        </wpg:grpSpPr>
                        <wps:wsp>
                          <wps:cNvPr id="939" name="Freeform 1597"/>
                          <wps:cNvSpPr>
                            <a:spLocks/>
                          </wps:cNvSpPr>
                          <wps:spPr bwMode="auto">
                            <a:xfrm>
                              <a:off x="350" y="5052"/>
                              <a:ext cx="19" cy="2"/>
                            </a:xfrm>
                            <a:custGeom>
                              <a:avLst/>
                              <a:gdLst>
                                <a:gd name="T0" fmla="+- 0 350 350"/>
                                <a:gd name="T1" fmla="*/ T0 w 19"/>
                                <a:gd name="T2" fmla="+- 0 5052 5052"/>
                                <a:gd name="T3" fmla="*/ 5052 h 1"/>
                                <a:gd name="T4" fmla="+- 0 369 350"/>
                                <a:gd name="T5" fmla="*/ T4 w 19"/>
                                <a:gd name="T6" fmla="+- 0 5052 5052"/>
                                <a:gd name="T7" fmla="*/ 5052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40" name="Group 1594"/>
                        <wpg:cNvGrpSpPr>
                          <a:grpSpLocks/>
                        </wpg:cNvGrpSpPr>
                        <wpg:grpSpPr bwMode="auto">
                          <a:xfrm>
                            <a:off x="479" y="5052"/>
                            <a:ext cx="19" cy="2"/>
                            <a:chOff x="479" y="5052"/>
                            <a:chExt cx="19" cy="2"/>
                          </a:xfrm>
                        </wpg:grpSpPr>
                        <wps:wsp>
                          <wps:cNvPr id="941" name="Freeform 1595"/>
                          <wps:cNvSpPr>
                            <a:spLocks/>
                          </wps:cNvSpPr>
                          <wps:spPr bwMode="auto">
                            <a:xfrm>
                              <a:off x="479" y="5052"/>
                              <a:ext cx="19" cy="2"/>
                            </a:xfrm>
                            <a:custGeom>
                              <a:avLst/>
                              <a:gdLst>
                                <a:gd name="T0" fmla="+- 0 479 479"/>
                                <a:gd name="T1" fmla="*/ T0 w 19"/>
                                <a:gd name="T2" fmla="+- 0 5052 5052"/>
                                <a:gd name="T3" fmla="*/ 5052 h 1"/>
                                <a:gd name="T4" fmla="+- 0 497 479"/>
                                <a:gd name="T5" fmla="*/ T4 w 19"/>
                                <a:gd name="T6" fmla="+- 0 5052 5052"/>
                                <a:gd name="T7" fmla="*/ 5052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42" name="Group 1592"/>
                        <wpg:cNvGrpSpPr>
                          <a:grpSpLocks/>
                        </wpg:cNvGrpSpPr>
                        <wpg:grpSpPr bwMode="auto">
                          <a:xfrm>
                            <a:off x="515" y="5052"/>
                            <a:ext cx="19" cy="2"/>
                            <a:chOff x="515" y="5052"/>
                            <a:chExt cx="19" cy="2"/>
                          </a:xfrm>
                        </wpg:grpSpPr>
                        <wps:wsp>
                          <wps:cNvPr id="943" name="Freeform 1593"/>
                          <wps:cNvSpPr>
                            <a:spLocks/>
                          </wps:cNvSpPr>
                          <wps:spPr bwMode="auto">
                            <a:xfrm>
                              <a:off x="515" y="5052"/>
                              <a:ext cx="19" cy="2"/>
                            </a:xfrm>
                            <a:custGeom>
                              <a:avLst/>
                              <a:gdLst>
                                <a:gd name="T0" fmla="+- 0 515 515"/>
                                <a:gd name="T1" fmla="*/ T0 w 19"/>
                                <a:gd name="T2" fmla="+- 0 5052 5052"/>
                                <a:gd name="T3" fmla="*/ 5052 h 1"/>
                                <a:gd name="T4" fmla="+- 0 534 515"/>
                                <a:gd name="T5" fmla="*/ T4 w 19"/>
                                <a:gd name="T6" fmla="+- 0 5052 5052"/>
                                <a:gd name="T7" fmla="*/ 5052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44" name="Group 1590"/>
                        <wpg:cNvGrpSpPr>
                          <a:grpSpLocks/>
                        </wpg:cNvGrpSpPr>
                        <wpg:grpSpPr bwMode="auto">
                          <a:xfrm>
                            <a:off x="552" y="5052"/>
                            <a:ext cx="19" cy="2"/>
                            <a:chOff x="552" y="5052"/>
                            <a:chExt cx="19" cy="2"/>
                          </a:xfrm>
                        </wpg:grpSpPr>
                        <wps:wsp>
                          <wps:cNvPr id="945" name="Freeform 1591"/>
                          <wps:cNvSpPr>
                            <a:spLocks/>
                          </wps:cNvSpPr>
                          <wps:spPr bwMode="auto">
                            <a:xfrm>
                              <a:off x="552" y="5052"/>
                              <a:ext cx="19" cy="2"/>
                            </a:xfrm>
                            <a:custGeom>
                              <a:avLst/>
                              <a:gdLst>
                                <a:gd name="T0" fmla="+- 0 552 552"/>
                                <a:gd name="T1" fmla="*/ T0 w 19"/>
                                <a:gd name="T2" fmla="+- 0 5052 5052"/>
                                <a:gd name="T3" fmla="*/ 5052 h 1"/>
                                <a:gd name="T4" fmla="+- 0 570 552"/>
                                <a:gd name="T5" fmla="*/ T4 w 19"/>
                                <a:gd name="T6" fmla="+- 0 5053 5052"/>
                                <a:gd name="T7" fmla="*/ 5053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46" name="Group 1588"/>
                        <wpg:cNvGrpSpPr>
                          <a:grpSpLocks/>
                        </wpg:cNvGrpSpPr>
                        <wpg:grpSpPr bwMode="auto">
                          <a:xfrm>
                            <a:off x="588" y="5053"/>
                            <a:ext cx="19" cy="2"/>
                            <a:chOff x="588" y="5053"/>
                            <a:chExt cx="19" cy="2"/>
                          </a:xfrm>
                        </wpg:grpSpPr>
                        <wps:wsp>
                          <wps:cNvPr id="947" name="Freeform 1589"/>
                          <wps:cNvSpPr>
                            <a:spLocks/>
                          </wps:cNvSpPr>
                          <wps:spPr bwMode="auto">
                            <a:xfrm>
                              <a:off x="588" y="5053"/>
                              <a:ext cx="19" cy="2"/>
                            </a:xfrm>
                            <a:custGeom>
                              <a:avLst/>
                              <a:gdLst>
                                <a:gd name="T0" fmla="+- 0 588 588"/>
                                <a:gd name="T1" fmla="*/ T0 w 19"/>
                                <a:gd name="T2" fmla="+- 0 5053 5053"/>
                                <a:gd name="T3" fmla="*/ 5053 h 1"/>
                                <a:gd name="T4" fmla="+- 0 607 588"/>
                                <a:gd name="T5" fmla="*/ T4 w 19"/>
                                <a:gd name="T6" fmla="+- 0 5053 5053"/>
                                <a:gd name="T7" fmla="*/ 5053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48" name="Group 1586"/>
                        <wpg:cNvGrpSpPr>
                          <a:grpSpLocks/>
                        </wpg:cNvGrpSpPr>
                        <wpg:grpSpPr bwMode="auto">
                          <a:xfrm>
                            <a:off x="680" y="5053"/>
                            <a:ext cx="19" cy="2"/>
                            <a:chOff x="680" y="5053"/>
                            <a:chExt cx="19" cy="2"/>
                          </a:xfrm>
                        </wpg:grpSpPr>
                        <wps:wsp>
                          <wps:cNvPr id="949" name="Freeform 1587"/>
                          <wps:cNvSpPr>
                            <a:spLocks/>
                          </wps:cNvSpPr>
                          <wps:spPr bwMode="auto">
                            <a:xfrm>
                              <a:off x="680" y="5053"/>
                              <a:ext cx="19" cy="2"/>
                            </a:xfrm>
                            <a:custGeom>
                              <a:avLst/>
                              <a:gdLst>
                                <a:gd name="T0" fmla="+- 0 680 680"/>
                                <a:gd name="T1" fmla="*/ T0 w 19"/>
                                <a:gd name="T2" fmla="+- 0 5053 5053"/>
                                <a:gd name="T3" fmla="*/ 5053 h 1"/>
                                <a:gd name="T4" fmla="+- 0 698 680"/>
                                <a:gd name="T5" fmla="*/ T4 w 19"/>
                                <a:gd name="T6" fmla="+- 0 5053 5053"/>
                                <a:gd name="T7" fmla="*/ 5053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50" name="Group 1584"/>
                        <wpg:cNvGrpSpPr>
                          <a:grpSpLocks/>
                        </wpg:cNvGrpSpPr>
                        <wpg:grpSpPr bwMode="auto">
                          <a:xfrm>
                            <a:off x="698" y="5052"/>
                            <a:ext cx="19" cy="2"/>
                            <a:chOff x="698" y="5052"/>
                            <a:chExt cx="19" cy="2"/>
                          </a:xfrm>
                        </wpg:grpSpPr>
                        <wps:wsp>
                          <wps:cNvPr id="951" name="Freeform 1585"/>
                          <wps:cNvSpPr>
                            <a:spLocks/>
                          </wps:cNvSpPr>
                          <wps:spPr bwMode="auto">
                            <a:xfrm>
                              <a:off x="698" y="5052"/>
                              <a:ext cx="19" cy="2"/>
                            </a:xfrm>
                            <a:custGeom>
                              <a:avLst/>
                              <a:gdLst>
                                <a:gd name="T0" fmla="+- 0 698 698"/>
                                <a:gd name="T1" fmla="*/ T0 w 19"/>
                                <a:gd name="T2" fmla="+- 0 5053 5052"/>
                                <a:gd name="T3" fmla="*/ 5053 h 1"/>
                                <a:gd name="T4" fmla="+- 0 717 698"/>
                                <a:gd name="T5" fmla="*/ T4 w 19"/>
                                <a:gd name="T6" fmla="+- 0 5052 5052"/>
                                <a:gd name="T7" fmla="*/ 5052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1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52" name="Group 1582"/>
                        <wpg:cNvGrpSpPr>
                          <a:grpSpLocks/>
                        </wpg:cNvGrpSpPr>
                        <wpg:grpSpPr bwMode="auto">
                          <a:xfrm>
                            <a:off x="717" y="5052"/>
                            <a:ext cx="19" cy="2"/>
                            <a:chOff x="717" y="5052"/>
                            <a:chExt cx="19" cy="2"/>
                          </a:xfrm>
                        </wpg:grpSpPr>
                        <wps:wsp>
                          <wps:cNvPr id="953" name="Freeform 1583"/>
                          <wps:cNvSpPr>
                            <a:spLocks/>
                          </wps:cNvSpPr>
                          <wps:spPr bwMode="auto">
                            <a:xfrm>
                              <a:off x="717" y="5052"/>
                              <a:ext cx="19" cy="2"/>
                            </a:xfrm>
                            <a:custGeom>
                              <a:avLst/>
                              <a:gdLst>
                                <a:gd name="T0" fmla="+- 0 717 717"/>
                                <a:gd name="T1" fmla="*/ T0 w 19"/>
                                <a:gd name="T2" fmla="+- 0 5052 5052"/>
                                <a:gd name="T3" fmla="*/ 5052 h 1"/>
                                <a:gd name="T4" fmla="+- 0 735 717"/>
                                <a:gd name="T5" fmla="*/ T4 w 19"/>
                                <a:gd name="T6" fmla="+- 0 5052 5052"/>
                                <a:gd name="T7" fmla="*/ 5052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54" name="Group 1580"/>
                        <wpg:cNvGrpSpPr>
                          <a:grpSpLocks/>
                        </wpg:cNvGrpSpPr>
                        <wpg:grpSpPr bwMode="auto">
                          <a:xfrm>
                            <a:off x="735" y="5051"/>
                            <a:ext cx="19" cy="2"/>
                            <a:chOff x="735" y="5051"/>
                            <a:chExt cx="19" cy="2"/>
                          </a:xfrm>
                        </wpg:grpSpPr>
                        <wps:wsp>
                          <wps:cNvPr id="955" name="Freeform 1581"/>
                          <wps:cNvSpPr>
                            <a:spLocks/>
                          </wps:cNvSpPr>
                          <wps:spPr bwMode="auto">
                            <a:xfrm>
                              <a:off x="735" y="5051"/>
                              <a:ext cx="19" cy="2"/>
                            </a:xfrm>
                            <a:custGeom>
                              <a:avLst/>
                              <a:gdLst>
                                <a:gd name="T0" fmla="+- 0 735 735"/>
                                <a:gd name="T1" fmla="*/ T0 w 19"/>
                                <a:gd name="T2" fmla="+- 0 5052 5051"/>
                                <a:gd name="T3" fmla="*/ 5052 h 1"/>
                                <a:gd name="T4" fmla="+- 0 753 735"/>
                                <a:gd name="T5" fmla="*/ T4 w 19"/>
                                <a:gd name="T6" fmla="+- 0 5051 5051"/>
                                <a:gd name="T7" fmla="*/ 5051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1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56" name="Group 1578"/>
                        <wpg:cNvGrpSpPr>
                          <a:grpSpLocks/>
                        </wpg:cNvGrpSpPr>
                        <wpg:grpSpPr bwMode="auto">
                          <a:xfrm>
                            <a:off x="753" y="5050"/>
                            <a:ext cx="19" cy="2"/>
                            <a:chOff x="753" y="5050"/>
                            <a:chExt cx="19" cy="2"/>
                          </a:xfrm>
                        </wpg:grpSpPr>
                        <wps:wsp>
                          <wps:cNvPr id="957" name="Freeform 1579"/>
                          <wps:cNvSpPr>
                            <a:spLocks/>
                          </wps:cNvSpPr>
                          <wps:spPr bwMode="auto">
                            <a:xfrm>
                              <a:off x="753" y="5050"/>
                              <a:ext cx="19" cy="2"/>
                            </a:xfrm>
                            <a:custGeom>
                              <a:avLst/>
                              <a:gdLst>
                                <a:gd name="T0" fmla="+- 0 753 753"/>
                                <a:gd name="T1" fmla="*/ T0 w 19"/>
                                <a:gd name="T2" fmla="+- 0 5051 5050"/>
                                <a:gd name="T3" fmla="*/ 5051 h 2"/>
                                <a:gd name="T4" fmla="+- 0 772 753"/>
                                <a:gd name="T5" fmla="*/ T4 w 19"/>
                                <a:gd name="T6" fmla="+- 0 5050 5050"/>
                                <a:gd name="T7" fmla="*/ 5050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1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58" name="Group 1576"/>
                        <wpg:cNvGrpSpPr>
                          <a:grpSpLocks/>
                        </wpg:cNvGrpSpPr>
                        <wpg:grpSpPr bwMode="auto">
                          <a:xfrm>
                            <a:off x="772" y="5048"/>
                            <a:ext cx="19" cy="2"/>
                            <a:chOff x="772" y="5048"/>
                            <a:chExt cx="19" cy="2"/>
                          </a:xfrm>
                        </wpg:grpSpPr>
                        <wps:wsp>
                          <wps:cNvPr id="959" name="Freeform 1577"/>
                          <wps:cNvSpPr>
                            <a:spLocks/>
                          </wps:cNvSpPr>
                          <wps:spPr bwMode="auto">
                            <a:xfrm>
                              <a:off x="772" y="5048"/>
                              <a:ext cx="19" cy="2"/>
                            </a:xfrm>
                            <a:custGeom>
                              <a:avLst/>
                              <a:gdLst>
                                <a:gd name="T0" fmla="+- 0 772 772"/>
                                <a:gd name="T1" fmla="*/ T0 w 19"/>
                                <a:gd name="T2" fmla="+- 0 5050 5048"/>
                                <a:gd name="T3" fmla="*/ 5050 h 2"/>
                                <a:gd name="T4" fmla="+- 0 790 772"/>
                                <a:gd name="T5" fmla="*/ T4 w 19"/>
                                <a:gd name="T6" fmla="+- 0 5048 5048"/>
                                <a:gd name="T7" fmla="*/ 5048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2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60" name="Group 1574"/>
                        <wpg:cNvGrpSpPr>
                          <a:grpSpLocks/>
                        </wpg:cNvGrpSpPr>
                        <wpg:grpSpPr bwMode="auto">
                          <a:xfrm>
                            <a:off x="790" y="5046"/>
                            <a:ext cx="19" cy="3"/>
                            <a:chOff x="790" y="5046"/>
                            <a:chExt cx="19" cy="3"/>
                          </a:xfrm>
                        </wpg:grpSpPr>
                        <wps:wsp>
                          <wps:cNvPr id="961" name="Freeform 1575"/>
                          <wps:cNvSpPr>
                            <a:spLocks/>
                          </wps:cNvSpPr>
                          <wps:spPr bwMode="auto">
                            <a:xfrm>
                              <a:off x="790" y="5046"/>
                              <a:ext cx="19" cy="3"/>
                            </a:xfrm>
                            <a:custGeom>
                              <a:avLst/>
                              <a:gdLst>
                                <a:gd name="T0" fmla="+- 0 790 790"/>
                                <a:gd name="T1" fmla="*/ T0 w 19"/>
                                <a:gd name="T2" fmla="+- 0 5048 5046"/>
                                <a:gd name="T3" fmla="*/ 5048 h 3"/>
                                <a:gd name="T4" fmla="+- 0 808 790"/>
                                <a:gd name="T5" fmla="*/ T4 w 19"/>
                                <a:gd name="T6" fmla="+- 0 5046 5046"/>
                                <a:gd name="T7" fmla="*/ 5046 h 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">
                                  <a:moveTo>
                                    <a:pt x="0" y="2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62" name="Group 1572"/>
                        <wpg:cNvGrpSpPr>
                          <a:grpSpLocks/>
                        </wpg:cNvGrpSpPr>
                        <wpg:grpSpPr bwMode="auto">
                          <a:xfrm>
                            <a:off x="808" y="5042"/>
                            <a:ext cx="19" cy="4"/>
                            <a:chOff x="808" y="5042"/>
                            <a:chExt cx="19" cy="4"/>
                          </a:xfrm>
                        </wpg:grpSpPr>
                        <wps:wsp>
                          <wps:cNvPr id="963" name="Freeform 1573"/>
                          <wps:cNvSpPr>
                            <a:spLocks/>
                          </wps:cNvSpPr>
                          <wps:spPr bwMode="auto">
                            <a:xfrm>
                              <a:off x="808" y="5042"/>
                              <a:ext cx="19" cy="4"/>
                            </a:xfrm>
                            <a:custGeom>
                              <a:avLst/>
                              <a:gdLst>
                                <a:gd name="T0" fmla="+- 0 808 808"/>
                                <a:gd name="T1" fmla="*/ T0 w 19"/>
                                <a:gd name="T2" fmla="+- 0 5046 5042"/>
                                <a:gd name="T3" fmla="*/ 5046 h 4"/>
                                <a:gd name="T4" fmla="+- 0 826 808"/>
                                <a:gd name="T5" fmla="*/ T4 w 19"/>
                                <a:gd name="T6" fmla="+- 0 5042 5042"/>
                                <a:gd name="T7" fmla="*/ 5042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4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64" name="Group 1570"/>
                        <wpg:cNvGrpSpPr>
                          <a:grpSpLocks/>
                        </wpg:cNvGrpSpPr>
                        <wpg:grpSpPr bwMode="auto">
                          <a:xfrm>
                            <a:off x="826" y="5037"/>
                            <a:ext cx="19" cy="5"/>
                            <a:chOff x="826" y="5037"/>
                            <a:chExt cx="19" cy="5"/>
                          </a:xfrm>
                        </wpg:grpSpPr>
                        <wps:wsp>
                          <wps:cNvPr id="965" name="Freeform 1571"/>
                          <wps:cNvSpPr>
                            <a:spLocks/>
                          </wps:cNvSpPr>
                          <wps:spPr bwMode="auto">
                            <a:xfrm>
                              <a:off x="826" y="5037"/>
                              <a:ext cx="19" cy="5"/>
                            </a:xfrm>
                            <a:custGeom>
                              <a:avLst/>
                              <a:gdLst>
                                <a:gd name="T0" fmla="+- 0 826 826"/>
                                <a:gd name="T1" fmla="*/ T0 w 19"/>
                                <a:gd name="T2" fmla="+- 0 5042 5037"/>
                                <a:gd name="T3" fmla="*/ 5042 h 5"/>
                                <a:gd name="T4" fmla="+- 0 845 826"/>
                                <a:gd name="T5" fmla="*/ T4 w 19"/>
                                <a:gd name="T6" fmla="+- 0 5037 5037"/>
                                <a:gd name="T7" fmla="*/ 5037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">
                                  <a:moveTo>
                                    <a:pt x="0" y="5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66" name="Group 1568"/>
                        <wpg:cNvGrpSpPr>
                          <a:grpSpLocks/>
                        </wpg:cNvGrpSpPr>
                        <wpg:grpSpPr bwMode="auto">
                          <a:xfrm>
                            <a:off x="845" y="5030"/>
                            <a:ext cx="19" cy="7"/>
                            <a:chOff x="845" y="5030"/>
                            <a:chExt cx="19" cy="7"/>
                          </a:xfrm>
                        </wpg:grpSpPr>
                        <wps:wsp>
                          <wps:cNvPr id="967" name="Freeform 1569"/>
                          <wps:cNvSpPr>
                            <a:spLocks/>
                          </wps:cNvSpPr>
                          <wps:spPr bwMode="auto">
                            <a:xfrm>
                              <a:off x="845" y="5030"/>
                              <a:ext cx="19" cy="7"/>
                            </a:xfrm>
                            <a:custGeom>
                              <a:avLst/>
                              <a:gdLst>
                                <a:gd name="T0" fmla="+- 0 845 845"/>
                                <a:gd name="T1" fmla="*/ T0 w 19"/>
                                <a:gd name="T2" fmla="+- 0 5037 5030"/>
                                <a:gd name="T3" fmla="*/ 5037 h 7"/>
                                <a:gd name="T4" fmla="+- 0 863 845"/>
                                <a:gd name="T5" fmla="*/ T4 w 19"/>
                                <a:gd name="T6" fmla="+- 0 5030 5030"/>
                                <a:gd name="T7" fmla="*/ 5030 h 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7">
                                  <a:moveTo>
                                    <a:pt x="0" y="7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68" name="Group 1566"/>
                        <wpg:cNvGrpSpPr>
                          <a:grpSpLocks/>
                        </wpg:cNvGrpSpPr>
                        <wpg:grpSpPr bwMode="auto">
                          <a:xfrm>
                            <a:off x="863" y="5021"/>
                            <a:ext cx="19" cy="9"/>
                            <a:chOff x="863" y="5021"/>
                            <a:chExt cx="19" cy="9"/>
                          </a:xfrm>
                        </wpg:grpSpPr>
                        <wps:wsp>
                          <wps:cNvPr id="969" name="Freeform 1567"/>
                          <wps:cNvSpPr>
                            <a:spLocks/>
                          </wps:cNvSpPr>
                          <wps:spPr bwMode="auto">
                            <a:xfrm>
                              <a:off x="863" y="5021"/>
                              <a:ext cx="19" cy="9"/>
                            </a:xfrm>
                            <a:custGeom>
                              <a:avLst/>
                              <a:gdLst>
                                <a:gd name="T0" fmla="+- 0 863 863"/>
                                <a:gd name="T1" fmla="*/ T0 w 19"/>
                                <a:gd name="T2" fmla="+- 0 5030 5021"/>
                                <a:gd name="T3" fmla="*/ 5030 h 9"/>
                                <a:gd name="T4" fmla="+- 0 881 863"/>
                                <a:gd name="T5" fmla="*/ T4 w 19"/>
                                <a:gd name="T6" fmla="+- 0 5021 5021"/>
                                <a:gd name="T7" fmla="*/ 5021 h 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">
                                  <a:moveTo>
                                    <a:pt x="0" y="9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70" name="Group 1564"/>
                        <wpg:cNvGrpSpPr>
                          <a:grpSpLocks/>
                        </wpg:cNvGrpSpPr>
                        <wpg:grpSpPr bwMode="auto">
                          <a:xfrm>
                            <a:off x="881" y="5010"/>
                            <a:ext cx="19" cy="11"/>
                            <a:chOff x="881" y="5010"/>
                            <a:chExt cx="19" cy="11"/>
                          </a:xfrm>
                        </wpg:grpSpPr>
                        <wps:wsp>
                          <wps:cNvPr id="971" name="Freeform 1565"/>
                          <wps:cNvSpPr>
                            <a:spLocks/>
                          </wps:cNvSpPr>
                          <wps:spPr bwMode="auto">
                            <a:xfrm>
                              <a:off x="881" y="5010"/>
                              <a:ext cx="19" cy="11"/>
                            </a:xfrm>
                            <a:custGeom>
                              <a:avLst/>
                              <a:gdLst>
                                <a:gd name="T0" fmla="+- 0 881 881"/>
                                <a:gd name="T1" fmla="*/ T0 w 19"/>
                                <a:gd name="T2" fmla="+- 0 5021 5010"/>
                                <a:gd name="T3" fmla="*/ 5021 h 11"/>
                                <a:gd name="T4" fmla="+- 0 900 881"/>
                                <a:gd name="T5" fmla="*/ T4 w 19"/>
                                <a:gd name="T6" fmla="+- 0 5010 5010"/>
                                <a:gd name="T7" fmla="*/ 5010 h 1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1">
                                  <a:moveTo>
                                    <a:pt x="0" y="11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72" name="Group 1562"/>
                        <wpg:cNvGrpSpPr>
                          <a:grpSpLocks/>
                        </wpg:cNvGrpSpPr>
                        <wpg:grpSpPr bwMode="auto">
                          <a:xfrm>
                            <a:off x="900" y="4996"/>
                            <a:ext cx="19" cy="15"/>
                            <a:chOff x="900" y="4996"/>
                            <a:chExt cx="19" cy="15"/>
                          </a:xfrm>
                        </wpg:grpSpPr>
                        <wps:wsp>
                          <wps:cNvPr id="973" name="Freeform 1563"/>
                          <wps:cNvSpPr>
                            <a:spLocks/>
                          </wps:cNvSpPr>
                          <wps:spPr bwMode="auto">
                            <a:xfrm>
                              <a:off x="900" y="4996"/>
                              <a:ext cx="19" cy="15"/>
                            </a:xfrm>
                            <a:custGeom>
                              <a:avLst/>
                              <a:gdLst>
                                <a:gd name="T0" fmla="+- 0 900 900"/>
                                <a:gd name="T1" fmla="*/ T0 w 19"/>
                                <a:gd name="T2" fmla="+- 0 5010 4996"/>
                                <a:gd name="T3" fmla="*/ 5010 h 15"/>
                                <a:gd name="T4" fmla="+- 0 918 900"/>
                                <a:gd name="T5" fmla="*/ T4 w 19"/>
                                <a:gd name="T6" fmla="+- 0 4996 4996"/>
                                <a:gd name="T7" fmla="*/ 4996 h 1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5">
                                  <a:moveTo>
                                    <a:pt x="0" y="14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74" name="Group 1560"/>
                        <wpg:cNvGrpSpPr>
                          <a:grpSpLocks/>
                        </wpg:cNvGrpSpPr>
                        <wpg:grpSpPr bwMode="auto">
                          <a:xfrm>
                            <a:off x="918" y="4979"/>
                            <a:ext cx="19" cy="18"/>
                            <a:chOff x="918" y="4979"/>
                            <a:chExt cx="19" cy="18"/>
                          </a:xfrm>
                        </wpg:grpSpPr>
                        <wps:wsp>
                          <wps:cNvPr id="975" name="Freeform 1561"/>
                          <wps:cNvSpPr>
                            <a:spLocks/>
                          </wps:cNvSpPr>
                          <wps:spPr bwMode="auto">
                            <a:xfrm>
                              <a:off x="918" y="4979"/>
                              <a:ext cx="19" cy="18"/>
                            </a:xfrm>
                            <a:custGeom>
                              <a:avLst/>
                              <a:gdLst>
                                <a:gd name="T0" fmla="+- 0 918 918"/>
                                <a:gd name="T1" fmla="*/ T0 w 19"/>
                                <a:gd name="T2" fmla="+- 0 4996 4979"/>
                                <a:gd name="T3" fmla="*/ 4996 h 18"/>
                                <a:gd name="T4" fmla="+- 0 936 918"/>
                                <a:gd name="T5" fmla="*/ T4 w 19"/>
                                <a:gd name="T6" fmla="+- 0 4979 4979"/>
                                <a:gd name="T7" fmla="*/ 4979 h 1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8">
                                  <a:moveTo>
                                    <a:pt x="0" y="17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76" name="Group 1558"/>
                        <wpg:cNvGrpSpPr>
                          <a:grpSpLocks/>
                        </wpg:cNvGrpSpPr>
                        <wpg:grpSpPr bwMode="auto">
                          <a:xfrm>
                            <a:off x="936" y="4958"/>
                            <a:ext cx="19" cy="22"/>
                            <a:chOff x="936" y="4958"/>
                            <a:chExt cx="19" cy="22"/>
                          </a:xfrm>
                        </wpg:grpSpPr>
                        <wps:wsp>
                          <wps:cNvPr id="977" name="Freeform 1559"/>
                          <wps:cNvSpPr>
                            <a:spLocks/>
                          </wps:cNvSpPr>
                          <wps:spPr bwMode="auto">
                            <a:xfrm>
                              <a:off x="936" y="4958"/>
                              <a:ext cx="19" cy="22"/>
                            </a:xfrm>
                            <a:custGeom>
                              <a:avLst/>
                              <a:gdLst>
                                <a:gd name="T0" fmla="+- 0 936 936"/>
                                <a:gd name="T1" fmla="*/ T0 w 19"/>
                                <a:gd name="T2" fmla="+- 0 4979 4958"/>
                                <a:gd name="T3" fmla="*/ 4979 h 22"/>
                                <a:gd name="T4" fmla="+- 0 955 936"/>
                                <a:gd name="T5" fmla="*/ T4 w 19"/>
                                <a:gd name="T6" fmla="+- 0 4958 4958"/>
                                <a:gd name="T7" fmla="*/ 4958 h 2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2">
                                  <a:moveTo>
                                    <a:pt x="0" y="21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78" name="Group 1556"/>
                        <wpg:cNvGrpSpPr>
                          <a:grpSpLocks/>
                        </wpg:cNvGrpSpPr>
                        <wpg:grpSpPr bwMode="auto">
                          <a:xfrm>
                            <a:off x="955" y="4932"/>
                            <a:ext cx="19" cy="26"/>
                            <a:chOff x="955" y="4932"/>
                            <a:chExt cx="19" cy="26"/>
                          </a:xfrm>
                        </wpg:grpSpPr>
                        <wps:wsp>
                          <wps:cNvPr id="979" name="Freeform 1557"/>
                          <wps:cNvSpPr>
                            <a:spLocks/>
                          </wps:cNvSpPr>
                          <wps:spPr bwMode="auto">
                            <a:xfrm>
                              <a:off x="955" y="4932"/>
                              <a:ext cx="19" cy="26"/>
                            </a:xfrm>
                            <a:custGeom>
                              <a:avLst/>
                              <a:gdLst>
                                <a:gd name="T0" fmla="+- 0 955 955"/>
                                <a:gd name="T1" fmla="*/ T0 w 19"/>
                                <a:gd name="T2" fmla="+- 0 4958 4932"/>
                                <a:gd name="T3" fmla="*/ 4958 h 26"/>
                                <a:gd name="T4" fmla="+- 0 973 955"/>
                                <a:gd name="T5" fmla="*/ T4 w 19"/>
                                <a:gd name="T6" fmla="+- 0 4932 4932"/>
                                <a:gd name="T7" fmla="*/ 4932 h 2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6">
                                  <a:moveTo>
                                    <a:pt x="0" y="26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80" name="Group 1554"/>
                        <wpg:cNvGrpSpPr>
                          <a:grpSpLocks/>
                        </wpg:cNvGrpSpPr>
                        <wpg:grpSpPr bwMode="auto">
                          <a:xfrm>
                            <a:off x="973" y="4901"/>
                            <a:ext cx="19" cy="31"/>
                            <a:chOff x="973" y="4901"/>
                            <a:chExt cx="19" cy="31"/>
                          </a:xfrm>
                        </wpg:grpSpPr>
                        <wps:wsp>
                          <wps:cNvPr id="981" name="Freeform 1555"/>
                          <wps:cNvSpPr>
                            <a:spLocks/>
                          </wps:cNvSpPr>
                          <wps:spPr bwMode="auto">
                            <a:xfrm>
                              <a:off x="973" y="4901"/>
                              <a:ext cx="19" cy="31"/>
                            </a:xfrm>
                            <a:custGeom>
                              <a:avLst/>
                              <a:gdLst>
                                <a:gd name="T0" fmla="+- 0 973 973"/>
                                <a:gd name="T1" fmla="*/ T0 w 19"/>
                                <a:gd name="T2" fmla="+- 0 4932 4901"/>
                                <a:gd name="T3" fmla="*/ 4932 h 31"/>
                                <a:gd name="T4" fmla="+- 0 991 973"/>
                                <a:gd name="T5" fmla="*/ T4 w 19"/>
                                <a:gd name="T6" fmla="+- 0 4901 4901"/>
                                <a:gd name="T7" fmla="*/ 4901 h 3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1">
                                  <a:moveTo>
                                    <a:pt x="0" y="31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82" name="Group 1552"/>
                        <wpg:cNvGrpSpPr>
                          <a:grpSpLocks/>
                        </wpg:cNvGrpSpPr>
                        <wpg:grpSpPr bwMode="auto">
                          <a:xfrm>
                            <a:off x="991" y="4864"/>
                            <a:ext cx="19" cy="38"/>
                            <a:chOff x="991" y="4864"/>
                            <a:chExt cx="19" cy="38"/>
                          </a:xfrm>
                        </wpg:grpSpPr>
                        <wps:wsp>
                          <wps:cNvPr id="983" name="Freeform 1553"/>
                          <wps:cNvSpPr>
                            <a:spLocks/>
                          </wps:cNvSpPr>
                          <wps:spPr bwMode="auto">
                            <a:xfrm>
                              <a:off x="991" y="4864"/>
                              <a:ext cx="19" cy="38"/>
                            </a:xfrm>
                            <a:custGeom>
                              <a:avLst/>
                              <a:gdLst>
                                <a:gd name="T0" fmla="+- 0 991 991"/>
                                <a:gd name="T1" fmla="*/ T0 w 19"/>
                                <a:gd name="T2" fmla="+- 0 4901 4864"/>
                                <a:gd name="T3" fmla="*/ 4901 h 38"/>
                                <a:gd name="T4" fmla="+- 0 1010 991"/>
                                <a:gd name="T5" fmla="*/ T4 w 19"/>
                                <a:gd name="T6" fmla="+- 0 4864 4864"/>
                                <a:gd name="T7" fmla="*/ 4864 h 3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8">
                                  <a:moveTo>
                                    <a:pt x="0" y="37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84" name="Group 1550"/>
                        <wpg:cNvGrpSpPr>
                          <a:grpSpLocks/>
                        </wpg:cNvGrpSpPr>
                        <wpg:grpSpPr bwMode="auto">
                          <a:xfrm>
                            <a:off x="1010" y="4819"/>
                            <a:ext cx="19" cy="45"/>
                            <a:chOff x="1010" y="4819"/>
                            <a:chExt cx="19" cy="45"/>
                          </a:xfrm>
                        </wpg:grpSpPr>
                        <wps:wsp>
                          <wps:cNvPr id="985" name="Freeform 1551"/>
                          <wps:cNvSpPr>
                            <a:spLocks/>
                          </wps:cNvSpPr>
                          <wps:spPr bwMode="auto">
                            <a:xfrm>
                              <a:off x="1010" y="4819"/>
                              <a:ext cx="19" cy="45"/>
                            </a:xfrm>
                            <a:custGeom>
                              <a:avLst/>
                              <a:gdLst>
                                <a:gd name="T0" fmla="+- 0 1010 1010"/>
                                <a:gd name="T1" fmla="*/ T0 w 19"/>
                                <a:gd name="T2" fmla="+- 0 4864 4819"/>
                                <a:gd name="T3" fmla="*/ 4864 h 45"/>
                                <a:gd name="T4" fmla="+- 0 1028 1010"/>
                                <a:gd name="T5" fmla="*/ T4 w 19"/>
                                <a:gd name="T6" fmla="+- 0 4819 4819"/>
                                <a:gd name="T7" fmla="*/ 4819 h 4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5">
                                  <a:moveTo>
                                    <a:pt x="0" y="45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86" name="Group 1548"/>
                        <wpg:cNvGrpSpPr>
                          <a:grpSpLocks/>
                        </wpg:cNvGrpSpPr>
                        <wpg:grpSpPr bwMode="auto">
                          <a:xfrm>
                            <a:off x="1028" y="4765"/>
                            <a:ext cx="19" cy="54"/>
                            <a:chOff x="1028" y="4765"/>
                            <a:chExt cx="19" cy="54"/>
                          </a:xfrm>
                        </wpg:grpSpPr>
                        <wps:wsp>
                          <wps:cNvPr id="987" name="Freeform 1549"/>
                          <wps:cNvSpPr>
                            <a:spLocks/>
                          </wps:cNvSpPr>
                          <wps:spPr bwMode="auto">
                            <a:xfrm>
                              <a:off x="1028" y="4765"/>
                              <a:ext cx="19" cy="54"/>
                            </a:xfrm>
                            <a:custGeom>
                              <a:avLst/>
                              <a:gdLst>
                                <a:gd name="T0" fmla="+- 0 1028 1028"/>
                                <a:gd name="T1" fmla="*/ T0 w 19"/>
                                <a:gd name="T2" fmla="+- 0 4819 4765"/>
                                <a:gd name="T3" fmla="*/ 4819 h 54"/>
                                <a:gd name="T4" fmla="+- 0 1046 1028"/>
                                <a:gd name="T5" fmla="*/ T4 w 19"/>
                                <a:gd name="T6" fmla="+- 0 4765 4765"/>
                                <a:gd name="T7" fmla="*/ 4765 h 5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4">
                                  <a:moveTo>
                                    <a:pt x="0" y="54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88" name="Group 1546"/>
                        <wpg:cNvGrpSpPr>
                          <a:grpSpLocks/>
                        </wpg:cNvGrpSpPr>
                        <wpg:grpSpPr bwMode="auto">
                          <a:xfrm>
                            <a:off x="1046" y="4701"/>
                            <a:ext cx="19" cy="64"/>
                            <a:chOff x="1046" y="4701"/>
                            <a:chExt cx="19" cy="64"/>
                          </a:xfrm>
                        </wpg:grpSpPr>
                        <wps:wsp>
                          <wps:cNvPr id="989" name="Freeform 1547"/>
                          <wps:cNvSpPr>
                            <a:spLocks/>
                          </wps:cNvSpPr>
                          <wps:spPr bwMode="auto">
                            <a:xfrm>
                              <a:off x="1046" y="4701"/>
                              <a:ext cx="19" cy="64"/>
                            </a:xfrm>
                            <a:custGeom>
                              <a:avLst/>
                              <a:gdLst>
                                <a:gd name="T0" fmla="+- 0 1046 1046"/>
                                <a:gd name="T1" fmla="*/ T0 w 19"/>
                                <a:gd name="T2" fmla="+- 0 4765 4701"/>
                                <a:gd name="T3" fmla="*/ 4765 h 64"/>
                                <a:gd name="T4" fmla="+- 0 1065 1046"/>
                                <a:gd name="T5" fmla="*/ T4 w 19"/>
                                <a:gd name="T6" fmla="+- 0 4701 4701"/>
                                <a:gd name="T7" fmla="*/ 4701 h 6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64">
                                  <a:moveTo>
                                    <a:pt x="0" y="64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90" name="Group 1544"/>
                        <wpg:cNvGrpSpPr>
                          <a:grpSpLocks/>
                        </wpg:cNvGrpSpPr>
                        <wpg:grpSpPr bwMode="auto">
                          <a:xfrm>
                            <a:off x="1065" y="4626"/>
                            <a:ext cx="19" cy="76"/>
                            <a:chOff x="1065" y="4626"/>
                            <a:chExt cx="19" cy="76"/>
                          </a:xfrm>
                        </wpg:grpSpPr>
                        <wps:wsp>
                          <wps:cNvPr id="991" name="Freeform 1545"/>
                          <wps:cNvSpPr>
                            <a:spLocks/>
                          </wps:cNvSpPr>
                          <wps:spPr bwMode="auto">
                            <a:xfrm>
                              <a:off x="1065" y="4626"/>
                              <a:ext cx="19" cy="76"/>
                            </a:xfrm>
                            <a:custGeom>
                              <a:avLst/>
                              <a:gdLst>
                                <a:gd name="T0" fmla="+- 0 1065 1065"/>
                                <a:gd name="T1" fmla="*/ T0 w 19"/>
                                <a:gd name="T2" fmla="+- 0 4701 4626"/>
                                <a:gd name="T3" fmla="*/ 4701 h 76"/>
                                <a:gd name="T4" fmla="+- 0 1083 1065"/>
                                <a:gd name="T5" fmla="*/ T4 w 19"/>
                                <a:gd name="T6" fmla="+- 0 4626 4626"/>
                                <a:gd name="T7" fmla="*/ 4626 h 7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76">
                                  <a:moveTo>
                                    <a:pt x="0" y="75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92" name="Group 1542"/>
                        <wpg:cNvGrpSpPr>
                          <a:grpSpLocks/>
                        </wpg:cNvGrpSpPr>
                        <wpg:grpSpPr bwMode="auto">
                          <a:xfrm>
                            <a:off x="1083" y="4538"/>
                            <a:ext cx="19" cy="88"/>
                            <a:chOff x="1083" y="4538"/>
                            <a:chExt cx="19" cy="88"/>
                          </a:xfrm>
                        </wpg:grpSpPr>
                        <wps:wsp>
                          <wps:cNvPr id="993" name="Freeform 1543"/>
                          <wps:cNvSpPr>
                            <a:spLocks/>
                          </wps:cNvSpPr>
                          <wps:spPr bwMode="auto">
                            <a:xfrm>
                              <a:off x="1083" y="4538"/>
                              <a:ext cx="19" cy="88"/>
                            </a:xfrm>
                            <a:custGeom>
                              <a:avLst/>
                              <a:gdLst>
                                <a:gd name="T0" fmla="+- 0 1083 1083"/>
                                <a:gd name="T1" fmla="*/ T0 w 19"/>
                                <a:gd name="T2" fmla="+- 0 4626 4538"/>
                                <a:gd name="T3" fmla="*/ 4626 h 88"/>
                                <a:gd name="T4" fmla="+- 0 1101 1083"/>
                                <a:gd name="T5" fmla="*/ T4 w 19"/>
                                <a:gd name="T6" fmla="+- 0 4538 4538"/>
                                <a:gd name="T7" fmla="*/ 4538 h 8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88">
                                  <a:moveTo>
                                    <a:pt x="0" y="88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94" name="Group 1540"/>
                        <wpg:cNvGrpSpPr>
                          <a:grpSpLocks/>
                        </wpg:cNvGrpSpPr>
                        <wpg:grpSpPr bwMode="auto">
                          <a:xfrm>
                            <a:off x="1101" y="4437"/>
                            <a:ext cx="19" cy="102"/>
                            <a:chOff x="1101" y="4437"/>
                            <a:chExt cx="19" cy="102"/>
                          </a:xfrm>
                        </wpg:grpSpPr>
                        <wps:wsp>
                          <wps:cNvPr id="995" name="Freeform 1541"/>
                          <wps:cNvSpPr>
                            <a:spLocks/>
                          </wps:cNvSpPr>
                          <wps:spPr bwMode="auto">
                            <a:xfrm>
                              <a:off x="1101" y="4437"/>
                              <a:ext cx="19" cy="102"/>
                            </a:xfrm>
                            <a:custGeom>
                              <a:avLst/>
                              <a:gdLst>
                                <a:gd name="T0" fmla="+- 0 1101 1101"/>
                                <a:gd name="T1" fmla="*/ T0 w 19"/>
                                <a:gd name="T2" fmla="+- 0 4538 4437"/>
                                <a:gd name="T3" fmla="*/ 4538 h 102"/>
                                <a:gd name="T4" fmla="+- 0 1119 1101"/>
                                <a:gd name="T5" fmla="*/ T4 w 19"/>
                                <a:gd name="T6" fmla="+- 0 4437 4437"/>
                                <a:gd name="T7" fmla="*/ 4437 h 10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02">
                                  <a:moveTo>
                                    <a:pt x="0" y="101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96" name="Group 1538"/>
                        <wpg:cNvGrpSpPr>
                          <a:grpSpLocks/>
                        </wpg:cNvGrpSpPr>
                        <wpg:grpSpPr bwMode="auto">
                          <a:xfrm>
                            <a:off x="1119" y="4322"/>
                            <a:ext cx="19" cy="115"/>
                            <a:chOff x="1119" y="4322"/>
                            <a:chExt cx="19" cy="115"/>
                          </a:xfrm>
                        </wpg:grpSpPr>
                        <wps:wsp>
                          <wps:cNvPr id="997" name="Freeform 1539"/>
                          <wps:cNvSpPr>
                            <a:spLocks/>
                          </wps:cNvSpPr>
                          <wps:spPr bwMode="auto">
                            <a:xfrm>
                              <a:off x="1119" y="4322"/>
                              <a:ext cx="19" cy="115"/>
                            </a:xfrm>
                            <a:custGeom>
                              <a:avLst/>
                              <a:gdLst>
                                <a:gd name="T0" fmla="+- 0 1119 1119"/>
                                <a:gd name="T1" fmla="*/ T0 w 19"/>
                                <a:gd name="T2" fmla="+- 0 4437 4322"/>
                                <a:gd name="T3" fmla="*/ 4437 h 115"/>
                                <a:gd name="T4" fmla="+- 0 1138 1119"/>
                                <a:gd name="T5" fmla="*/ T4 w 19"/>
                                <a:gd name="T6" fmla="+- 0 4322 4322"/>
                                <a:gd name="T7" fmla="*/ 4322 h 11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15">
                                  <a:moveTo>
                                    <a:pt x="0" y="115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98" name="Group 1536"/>
                        <wpg:cNvGrpSpPr>
                          <a:grpSpLocks/>
                        </wpg:cNvGrpSpPr>
                        <wpg:grpSpPr bwMode="auto">
                          <a:xfrm>
                            <a:off x="1138" y="4193"/>
                            <a:ext cx="19" cy="129"/>
                            <a:chOff x="1138" y="4193"/>
                            <a:chExt cx="19" cy="129"/>
                          </a:xfrm>
                        </wpg:grpSpPr>
                        <wps:wsp>
                          <wps:cNvPr id="999" name="Freeform 1537"/>
                          <wps:cNvSpPr>
                            <a:spLocks/>
                          </wps:cNvSpPr>
                          <wps:spPr bwMode="auto">
                            <a:xfrm>
                              <a:off x="1138" y="4193"/>
                              <a:ext cx="19" cy="129"/>
                            </a:xfrm>
                            <a:custGeom>
                              <a:avLst/>
                              <a:gdLst>
                                <a:gd name="T0" fmla="+- 0 1138 1138"/>
                                <a:gd name="T1" fmla="*/ T0 w 19"/>
                                <a:gd name="T2" fmla="+- 0 4322 4193"/>
                                <a:gd name="T3" fmla="*/ 4322 h 129"/>
                                <a:gd name="T4" fmla="+- 0 1156 1138"/>
                                <a:gd name="T5" fmla="*/ T4 w 19"/>
                                <a:gd name="T6" fmla="+- 0 4193 4193"/>
                                <a:gd name="T7" fmla="*/ 4193 h 12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29">
                                  <a:moveTo>
                                    <a:pt x="0" y="129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00" name="Group 1534"/>
                        <wpg:cNvGrpSpPr>
                          <a:grpSpLocks/>
                        </wpg:cNvGrpSpPr>
                        <wpg:grpSpPr bwMode="auto">
                          <a:xfrm>
                            <a:off x="1156" y="4051"/>
                            <a:ext cx="19" cy="142"/>
                            <a:chOff x="1156" y="4051"/>
                            <a:chExt cx="19" cy="142"/>
                          </a:xfrm>
                        </wpg:grpSpPr>
                        <wps:wsp>
                          <wps:cNvPr id="1001" name="Freeform 1535"/>
                          <wps:cNvSpPr>
                            <a:spLocks/>
                          </wps:cNvSpPr>
                          <wps:spPr bwMode="auto">
                            <a:xfrm>
                              <a:off x="1156" y="4051"/>
                              <a:ext cx="19" cy="142"/>
                            </a:xfrm>
                            <a:custGeom>
                              <a:avLst/>
                              <a:gdLst>
                                <a:gd name="T0" fmla="+- 0 1156 1156"/>
                                <a:gd name="T1" fmla="*/ T0 w 19"/>
                                <a:gd name="T2" fmla="+- 0 4193 4051"/>
                                <a:gd name="T3" fmla="*/ 4193 h 142"/>
                                <a:gd name="T4" fmla="+- 0 1174 1156"/>
                                <a:gd name="T5" fmla="*/ T4 w 19"/>
                                <a:gd name="T6" fmla="+- 0 4051 4051"/>
                                <a:gd name="T7" fmla="*/ 4051 h 14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42">
                                  <a:moveTo>
                                    <a:pt x="0" y="142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02" name="Group 1532"/>
                        <wpg:cNvGrpSpPr>
                          <a:grpSpLocks/>
                        </wpg:cNvGrpSpPr>
                        <wpg:grpSpPr bwMode="auto">
                          <a:xfrm>
                            <a:off x="1174" y="3897"/>
                            <a:ext cx="19" cy="155"/>
                            <a:chOff x="1174" y="3897"/>
                            <a:chExt cx="19" cy="155"/>
                          </a:xfrm>
                        </wpg:grpSpPr>
                        <wps:wsp>
                          <wps:cNvPr id="1003" name="Freeform 1533"/>
                          <wps:cNvSpPr>
                            <a:spLocks/>
                          </wps:cNvSpPr>
                          <wps:spPr bwMode="auto">
                            <a:xfrm>
                              <a:off x="1174" y="3897"/>
                              <a:ext cx="19" cy="155"/>
                            </a:xfrm>
                            <a:custGeom>
                              <a:avLst/>
                              <a:gdLst>
                                <a:gd name="T0" fmla="+- 0 1174 1174"/>
                                <a:gd name="T1" fmla="*/ T0 w 19"/>
                                <a:gd name="T2" fmla="+- 0 4051 3897"/>
                                <a:gd name="T3" fmla="*/ 4051 h 155"/>
                                <a:gd name="T4" fmla="+- 0 1193 1174"/>
                                <a:gd name="T5" fmla="*/ T4 w 19"/>
                                <a:gd name="T6" fmla="+- 0 3897 3897"/>
                                <a:gd name="T7" fmla="*/ 3897 h 15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55">
                                  <a:moveTo>
                                    <a:pt x="0" y="154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04" name="Group 1530"/>
                        <wpg:cNvGrpSpPr>
                          <a:grpSpLocks/>
                        </wpg:cNvGrpSpPr>
                        <wpg:grpSpPr bwMode="auto">
                          <a:xfrm>
                            <a:off x="1193" y="3732"/>
                            <a:ext cx="19" cy="166"/>
                            <a:chOff x="1193" y="3732"/>
                            <a:chExt cx="19" cy="166"/>
                          </a:xfrm>
                        </wpg:grpSpPr>
                        <wps:wsp>
                          <wps:cNvPr id="1005" name="Freeform 1531"/>
                          <wps:cNvSpPr>
                            <a:spLocks/>
                          </wps:cNvSpPr>
                          <wps:spPr bwMode="auto">
                            <a:xfrm>
                              <a:off x="1193" y="3732"/>
                              <a:ext cx="19" cy="166"/>
                            </a:xfrm>
                            <a:custGeom>
                              <a:avLst/>
                              <a:gdLst>
                                <a:gd name="T0" fmla="+- 0 1193 1193"/>
                                <a:gd name="T1" fmla="*/ T0 w 19"/>
                                <a:gd name="T2" fmla="+- 0 3897 3732"/>
                                <a:gd name="T3" fmla="*/ 3897 h 166"/>
                                <a:gd name="T4" fmla="+- 0 1211 1193"/>
                                <a:gd name="T5" fmla="*/ T4 w 19"/>
                                <a:gd name="T6" fmla="+- 0 3732 3732"/>
                                <a:gd name="T7" fmla="*/ 3732 h 16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66">
                                  <a:moveTo>
                                    <a:pt x="0" y="165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06" name="Group 1528"/>
                        <wpg:cNvGrpSpPr>
                          <a:grpSpLocks/>
                        </wpg:cNvGrpSpPr>
                        <wpg:grpSpPr bwMode="auto">
                          <a:xfrm>
                            <a:off x="1211" y="3557"/>
                            <a:ext cx="19" cy="175"/>
                            <a:chOff x="1211" y="3557"/>
                            <a:chExt cx="19" cy="175"/>
                          </a:xfrm>
                        </wpg:grpSpPr>
                        <wps:wsp>
                          <wps:cNvPr id="1007" name="Freeform 1529"/>
                          <wps:cNvSpPr>
                            <a:spLocks/>
                          </wps:cNvSpPr>
                          <wps:spPr bwMode="auto">
                            <a:xfrm>
                              <a:off x="1211" y="3557"/>
                              <a:ext cx="19" cy="175"/>
                            </a:xfrm>
                            <a:custGeom>
                              <a:avLst/>
                              <a:gdLst>
                                <a:gd name="T0" fmla="+- 0 1211 1211"/>
                                <a:gd name="T1" fmla="*/ T0 w 19"/>
                                <a:gd name="T2" fmla="+- 0 3732 3557"/>
                                <a:gd name="T3" fmla="*/ 3732 h 175"/>
                                <a:gd name="T4" fmla="+- 0 1229 1211"/>
                                <a:gd name="T5" fmla="*/ T4 w 19"/>
                                <a:gd name="T6" fmla="+- 0 3557 3557"/>
                                <a:gd name="T7" fmla="*/ 3557 h 17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75">
                                  <a:moveTo>
                                    <a:pt x="0" y="175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08" name="Group 1526"/>
                        <wpg:cNvGrpSpPr>
                          <a:grpSpLocks/>
                        </wpg:cNvGrpSpPr>
                        <wpg:grpSpPr bwMode="auto">
                          <a:xfrm>
                            <a:off x="1229" y="3374"/>
                            <a:ext cx="19" cy="184"/>
                            <a:chOff x="1229" y="3374"/>
                            <a:chExt cx="19" cy="184"/>
                          </a:xfrm>
                        </wpg:grpSpPr>
                        <wps:wsp>
                          <wps:cNvPr id="1009" name="Freeform 1527"/>
                          <wps:cNvSpPr>
                            <a:spLocks/>
                          </wps:cNvSpPr>
                          <wps:spPr bwMode="auto">
                            <a:xfrm>
                              <a:off x="1229" y="3374"/>
                              <a:ext cx="19" cy="184"/>
                            </a:xfrm>
                            <a:custGeom>
                              <a:avLst/>
                              <a:gdLst>
                                <a:gd name="T0" fmla="+- 0 1229 1229"/>
                                <a:gd name="T1" fmla="*/ T0 w 19"/>
                                <a:gd name="T2" fmla="+- 0 3557 3374"/>
                                <a:gd name="T3" fmla="*/ 3557 h 184"/>
                                <a:gd name="T4" fmla="+- 0 1248 1229"/>
                                <a:gd name="T5" fmla="*/ T4 w 19"/>
                                <a:gd name="T6" fmla="+- 0 3374 3374"/>
                                <a:gd name="T7" fmla="*/ 3374 h 18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84">
                                  <a:moveTo>
                                    <a:pt x="0" y="183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10" name="Group 1524"/>
                        <wpg:cNvGrpSpPr>
                          <a:grpSpLocks/>
                        </wpg:cNvGrpSpPr>
                        <wpg:grpSpPr bwMode="auto">
                          <a:xfrm>
                            <a:off x="1248" y="3184"/>
                            <a:ext cx="19" cy="190"/>
                            <a:chOff x="1248" y="3184"/>
                            <a:chExt cx="19" cy="190"/>
                          </a:xfrm>
                        </wpg:grpSpPr>
                        <wps:wsp>
                          <wps:cNvPr id="1011" name="Freeform 1525"/>
                          <wps:cNvSpPr>
                            <a:spLocks/>
                          </wps:cNvSpPr>
                          <wps:spPr bwMode="auto">
                            <a:xfrm>
                              <a:off x="1248" y="3184"/>
                              <a:ext cx="19" cy="190"/>
                            </a:xfrm>
                            <a:custGeom>
                              <a:avLst/>
                              <a:gdLst>
                                <a:gd name="T0" fmla="+- 0 1248 1248"/>
                                <a:gd name="T1" fmla="*/ T0 w 19"/>
                                <a:gd name="T2" fmla="+- 0 3374 3184"/>
                                <a:gd name="T3" fmla="*/ 3374 h 190"/>
                                <a:gd name="T4" fmla="+- 0 1266 1248"/>
                                <a:gd name="T5" fmla="*/ T4 w 19"/>
                                <a:gd name="T6" fmla="+- 0 3184 3184"/>
                                <a:gd name="T7" fmla="*/ 3184 h 19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90">
                                  <a:moveTo>
                                    <a:pt x="0" y="19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12" name="Group 1522"/>
                        <wpg:cNvGrpSpPr>
                          <a:grpSpLocks/>
                        </wpg:cNvGrpSpPr>
                        <wpg:grpSpPr bwMode="auto">
                          <a:xfrm>
                            <a:off x="1266" y="2989"/>
                            <a:ext cx="19" cy="196"/>
                            <a:chOff x="1266" y="2989"/>
                            <a:chExt cx="19" cy="196"/>
                          </a:xfrm>
                        </wpg:grpSpPr>
                        <wps:wsp>
                          <wps:cNvPr id="1013" name="Freeform 1523"/>
                          <wps:cNvSpPr>
                            <a:spLocks/>
                          </wps:cNvSpPr>
                          <wps:spPr bwMode="auto">
                            <a:xfrm>
                              <a:off x="1266" y="2989"/>
                              <a:ext cx="19" cy="196"/>
                            </a:xfrm>
                            <a:custGeom>
                              <a:avLst/>
                              <a:gdLst>
                                <a:gd name="T0" fmla="+- 0 1266 1266"/>
                                <a:gd name="T1" fmla="*/ T0 w 19"/>
                                <a:gd name="T2" fmla="+- 0 3184 2989"/>
                                <a:gd name="T3" fmla="*/ 3184 h 196"/>
                                <a:gd name="T4" fmla="+- 0 1284 1266"/>
                                <a:gd name="T5" fmla="*/ T4 w 19"/>
                                <a:gd name="T6" fmla="+- 0 2989 2989"/>
                                <a:gd name="T7" fmla="*/ 2989 h 19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96">
                                  <a:moveTo>
                                    <a:pt x="0" y="195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14" name="Group 1520"/>
                        <wpg:cNvGrpSpPr>
                          <a:grpSpLocks/>
                        </wpg:cNvGrpSpPr>
                        <wpg:grpSpPr bwMode="auto">
                          <a:xfrm>
                            <a:off x="1284" y="2789"/>
                            <a:ext cx="19" cy="200"/>
                            <a:chOff x="1284" y="2789"/>
                            <a:chExt cx="19" cy="200"/>
                          </a:xfrm>
                        </wpg:grpSpPr>
                        <wps:wsp>
                          <wps:cNvPr id="1015" name="Freeform 1521"/>
                          <wps:cNvSpPr>
                            <a:spLocks/>
                          </wps:cNvSpPr>
                          <wps:spPr bwMode="auto">
                            <a:xfrm>
                              <a:off x="1284" y="2789"/>
                              <a:ext cx="19" cy="200"/>
                            </a:xfrm>
                            <a:custGeom>
                              <a:avLst/>
                              <a:gdLst>
                                <a:gd name="T0" fmla="+- 0 1284 1284"/>
                                <a:gd name="T1" fmla="*/ T0 w 19"/>
                                <a:gd name="T2" fmla="+- 0 2989 2789"/>
                                <a:gd name="T3" fmla="*/ 2989 h 200"/>
                                <a:gd name="T4" fmla="+- 0 1303 1284"/>
                                <a:gd name="T5" fmla="*/ T4 w 19"/>
                                <a:gd name="T6" fmla="+- 0 2789 2789"/>
                                <a:gd name="T7" fmla="*/ 2789 h 2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00">
                                  <a:moveTo>
                                    <a:pt x="0" y="200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16" name="Group 1518"/>
                        <wpg:cNvGrpSpPr>
                          <a:grpSpLocks/>
                        </wpg:cNvGrpSpPr>
                        <wpg:grpSpPr bwMode="auto">
                          <a:xfrm>
                            <a:off x="1303" y="2586"/>
                            <a:ext cx="19" cy="203"/>
                            <a:chOff x="1303" y="2586"/>
                            <a:chExt cx="19" cy="203"/>
                          </a:xfrm>
                        </wpg:grpSpPr>
                        <wps:wsp>
                          <wps:cNvPr id="1017" name="Freeform 1519"/>
                          <wps:cNvSpPr>
                            <a:spLocks/>
                          </wps:cNvSpPr>
                          <wps:spPr bwMode="auto">
                            <a:xfrm>
                              <a:off x="1303" y="2586"/>
                              <a:ext cx="19" cy="203"/>
                            </a:xfrm>
                            <a:custGeom>
                              <a:avLst/>
                              <a:gdLst>
                                <a:gd name="T0" fmla="+- 0 1303 1303"/>
                                <a:gd name="T1" fmla="*/ T0 w 19"/>
                                <a:gd name="T2" fmla="+- 0 2789 2586"/>
                                <a:gd name="T3" fmla="*/ 2789 h 203"/>
                                <a:gd name="T4" fmla="+- 0 1321 1303"/>
                                <a:gd name="T5" fmla="*/ T4 w 19"/>
                                <a:gd name="T6" fmla="+- 0 2586 2586"/>
                                <a:gd name="T7" fmla="*/ 2586 h 20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03">
                                  <a:moveTo>
                                    <a:pt x="0" y="203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18" name="Group 1516"/>
                        <wpg:cNvGrpSpPr>
                          <a:grpSpLocks/>
                        </wpg:cNvGrpSpPr>
                        <wpg:grpSpPr bwMode="auto">
                          <a:xfrm>
                            <a:off x="1321" y="2382"/>
                            <a:ext cx="19" cy="205"/>
                            <a:chOff x="1321" y="2382"/>
                            <a:chExt cx="19" cy="205"/>
                          </a:xfrm>
                        </wpg:grpSpPr>
                        <wps:wsp>
                          <wps:cNvPr id="1019" name="Freeform 1517"/>
                          <wps:cNvSpPr>
                            <a:spLocks/>
                          </wps:cNvSpPr>
                          <wps:spPr bwMode="auto">
                            <a:xfrm>
                              <a:off x="1321" y="2382"/>
                              <a:ext cx="19" cy="205"/>
                            </a:xfrm>
                            <a:custGeom>
                              <a:avLst/>
                              <a:gdLst>
                                <a:gd name="T0" fmla="+- 0 1321 1321"/>
                                <a:gd name="T1" fmla="*/ T0 w 19"/>
                                <a:gd name="T2" fmla="+- 0 2586 2382"/>
                                <a:gd name="T3" fmla="*/ 2586 h 205"/>
                                <a:gd name="T4" fmla="+- 0 1339 1321"/>
                                <a:gd name="T5" fmla="*/ T4 w 19"/>
                                <a:gd name="T6" fmla="+- 0 2382 2382"/>
                                <a:gd name="T7" fmla="*/ 2382 h 20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05">
                                  <a:moveTo>
                                    <a:pt x="0" y="204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20" name="Group 1514"/>
                        <wpg:cNvGrpSpPr>
                          <a:grpSpLocks/>
                        </wpg:cNvGrpSpPr>
                        <wpg:grpSpPr bwMode="auto">
                          <a:xfrm>
                            <a:off x="1339" y="2177"/>
                            <a:ext cx="19" cy="205"/>
                            <a:chOff x="1339" y="2177"/>
                            <a:chExt cx="19" cy="205"/>
                          </a:xfrm>
                        </wpg:grpSpPr>
                        <wps:wsp>
                          <wps:cNvPr id="1021" name="Freeform 1515"/>
                          <wps:cNvSpPr>
                            <a:spLocks/>
                          </wps:cNvSpPr>
                          <wps:spPr bwMode="auto">
                            <a:xfrm>
                              <a:off x="1339" y="2177"/>
                              <a:ext cx="19" cy="205"/>
                            </a:xfrm>
                            <a:custGeom>
                              <a:avLst/>
                              <a:gdLst>
                                <a:gd name="T0" fmla="+- 0 1339 1339"/>
                                <a:gd name="T1" fmla="*/ T0 w 19"/>
                                <a:gd name="T2" fmla="+- 0 2382 2177"/>
                                <a:gd name="T3" fmla="*/ 2382 h 205"/>
                                <a:gd name="T4" fmla="+- 0 1358 1339"/>
                                <a:gd name="T5" fmla="*/ T4 w 19"/>
                                <a:gd name="T6" fmla="+- 0 2177 2177"/>
                                <a:gd name="T7" fmla="*/ 2177 h 20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05">
                                  <a:moveTo>
                                    <a:pt x="0" y="205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22" name="Group 1512"/>
                        <wpg:cNvGrpSpPr>
                          <a:grpSpLocks/>
                        </wpg:cNvGrpSpPr>
                        <wpg:grpSpPr bwMode="auto">
                          <a:xfrm>
                            <a:off x="1358" y="1973"/>
                            <a:ext cx="19" cy="205"/>
                            <a:chOff x="1358" y="1973"/>
                            <a:chExt cx="19" cy="205"/>
                          </a:xfrm>
                        </wpg:grpSpPr>
                        <wps:wsp>
                          <wps:cNvPr id="1023" name="Freeform 1513"/>
                          <wps:cNvSpPr>
                            <a:spLocks/>
                          </wps:cNvSpPr>
                          <wps:spPr bwMode="auto">
                            <a:xfrm>
                              <a:off x="1358" y="1973"/>
                              <a:ext cx="19" cy="205"/>
                            </a:xfrm>
                            <a:custGeom>
                              <a:avLst/>
                              <a:gdLst>
                                <a:gd name="T0" fmla="+- 0 1358 1358"/>
                                <a:gd name="T1" fmla="*/ T0 w 19"/>
                                <a:gd name="T2" fmla="+- 0 2177 1973"/>
                                <a:gd name="T3" fmla="*/ 2177 h 205"/>
                                <a:gd name="T4" fmla="+- 0 1376 1358"/>
                                <a:gd name="T5" fmla="*/ T4 w 19"/>
                                <a:gd name="T6" fmla="+- 0 1973 1973"/>
                                <a:gd name="T7" fmla="*/ 1973 h 20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05">
                                  <a:moveTo>
                                    <a:pt x="0" y="204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24" name="Group 1510"/>
                        <wpg:cNvGrpSpPr>
                          <a:grpSpLocks/>
                        </wpg:cNvGrpSpPr>
                        <wpg:grpSpPr bwMode="auto">
                          <a:xfrm>
                            <a:off x="1376" y="1771"/>
                            <a:ext cx="19" cy="202"/>
                            <a:chOff x="1376" y="1771"/>
                            <a:chExt cx="19" cy="202"/>
                          </a:xfrm>
                        </wpg:grpSpPr>
                        <wps:wsp>
                          <wps:cNvPr id="1025" name="Freeform 1511"/>
                          <wps:cNvSpPr>
                            <a:spLocks/>
                          </wps:cNvSpPr>
                          <wps:spPr bwMode="auto">
                            <a:xfrm>
                              <a:off x="1376" y="1771"/>
                              <a:ext cx="19" cy="202"/>
                            </a:xfrm>
                            <a:custGeom>
                              <a:avLst/>
                              <a:gdLst>
                                <a:gd name="T0" fmla="+- 0 1376 1376"/>
                                <a:gd name="T1" fmla="*/ T0 w 19"/>
                                <a:gd name="T2" fmla="+- 0 1973 1771"/>
                                <a:gd name="T3" fmla="*/ 1973 h 202"/>
                                <a:gd name="T4" fmla="+- 0 1394 1376"/>
                                <a:gd name="T5" fmla="*/ T4 w 19"/>
                                <a:gd name="T6" fmla="+- 0 1771 1771"/>
                                <a:gd name="T7" fmla="*/ 1771 h 20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02">
                                  <a:moveTo>
                                    <a:pt x="0" y="202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26" name="Group 1508"/>
                        <wpg:cNvGrpSpPr>
                          <a:grpSpLocks/>
                        </wpg:cNvGrpSpPr>
                        <wpg:grpSpPr bwMode="auto">
                          <a:xfrm>
                            <a:off x="1394" y="1575"/>
                            <a:ext cx="19" cy="197"/>
                            <a:chOff x="1394" y="1575"/>
                            <a:chExt cx="19" cy="197"/>
                          </a:xfrm>
                        </wpg:grpSpPr>
                        <wps:wsp>
                          <wps:cNvPr id="1027" name="Freeform 1509"/>
                          <wps:cNvSpPr>
                            <a:spLocks/>
                          </wps:cNvSpPr>
                          <wps:spPr bwMode="auto">
                            <a:xfrm>
                              <a:off x="1394" y="1575"/>
                              <a:ext cx="19" cy="197"/>
                            </a:xfrm>
                            <a:custGeom>
                              <a:avLst/>
                              <a:gdLst>
                                <a:gd name="T0" fmla="+- 0 1394 1394"/>
                                <a:gd name="T1" fmla="*/ T0 w 19"/>
                                <a:gd name="T2" fmla="+- 0 1771 1575"/>
                                <a:gd name="T3" fmla="*/ 1771 h 197"/>
                                <a:gd name="T4" fmla="+- 0 1412 1394"/>
                                <a:gd name="T5" fmla="*/ T4 w 19"/>
                                <a:gd name="T6" fmla="+- 0 1575 1575"/>
                                <a:gd name="T7" fmla="*/ 1575 h 19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97">
                                  <a:moveTo>
                                    <a:pt x="0" y="196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28" name="Group 1506"/>
                        <wpg:cNvGrpSpPr>
                          <a:grpSpLocks/>
                        </wpg:cNvGrpSpPr>
                        <wpg:grpSpPr bwMode="auto">
                          <a:xfrm>
                            <a:off x="1412" y="1384"/>
                            <a:ext cx="19" cy="191"/>
                            <a:chOff x="1412" y="1384"/>
                            <a:chExt cx="19" cy="191"/>
                          </a:xfrm>
                        </wpg:grpSpPr>
                        <wps:wsp>
                          <wps:cNvPr id="1029" name="Freeform 1507"/>
                          <wps:cNvSpPr>
                            <a:spLocks/>
                          </wps:cNvSpPr>
                          <wps:spPr bwMode="auto">
                            <a:xfrm>
                              <a:off x="1412" y="1384"/>
                              <a:ext cx="19" cy="191"/>
                            </a:xfrm>
                            <a:custGeom>
                              <a:avLst/>
                              <a:gdLst>
                                <a:gd name="T0" fmla="+- 0 1412 1412"/>
                                <a:gd name="T1" fmla="*/ T0 w 19"/>
                                <a:gd name="T2" fmla="+- 0 1575 1384"/>
                                <a:gd name="T3" fmla="*/ 1575 h 191"/>
                                <a:gd name="T4" fmla="+- 0 1431 1412"/>
                                <a:gd name="T5" fmla="*/ T4 w 19"/>
                                <a:gd name="T6" fmla="+- 0 1384 1384"/>
                                <a:gd name="T7" fmla="*/ 1384 h 19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91">
                                  <a:moveTo>
                                    <a:pt x="0" y="191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30" name="Group 1504"/>
                        <wpg:cNvGrpSpPr>
                          <a:grpSpLocks/>
                        </wpg:cNvGrpSpPr>
                        <wpg:grpSpPr bwMode="auto">
                          <a:xfrm>
                            <a:off x="1431" y="1203"/>
                            <a:ext cx="19" cy="182"/>
                            <a:chOff x="1431" y="1203"/>
                            <a:chExt cx="19" cy="182"/>
                          </a:xfrm>
                        </wpg:grpSpPr>
                        <wps:wsp>
                          <wps:cNvPr id="1031" name="Freeform 1505"/>
                          <wps:cNvSpPr>
                            <a:spLocks/>
                          </wps:cNvSpPr>
                          <wps:spPr bwMode="auto">
                            <a:xfrm>
                              <a:off x="1431" y="1203"/>
                              <a:ext cx="19" cy="182"/>
                            </a:xfrm>
                            <a:custGeom>
                              <a:avLst/>
                              <a:gdLst>
                                <a:gd name="T0" fmla="+- 0 1431 1431"/>
                                <a:gd name="T1" fmla="*/ T0 w 19"/>
                                <a:gd name="T2" fmla="+- 0 1384 1203"/>
                                <a:gd name="T3" fmla="*/ 1384 h 182"/>
                                <a:gd name="T4" fmla="+- 0 1449 1431"/>
                                <a:gd name="T5" fmla="*/ T4 w 19"/>
                                <a:gd name="T6" fmla="+- 0 1203 1203"/>
                                <a:gd name="T7" fmla="*/ 1203 h 18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82">
                                  <a:moveTo>
                                    <a:pt x="0" y="181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32" name="Group 1502"/>
                        <wpg:cNvGrpSpPr>
                          <a:grpSpLocks/>
                        </wpg:cNvGrpSpPr>
                        <wpg:grpSpPr bwMode="auto">
                          <a:xfrm>
                            <a:off x="1449" y="1032"/>
                            <a:ext cx="19" cy="171"/>
                            <a:chOff x="1449" y="1032"/>
                            <a:chExt cx="19" cy="171"/>
                          </a:xfrm>
                        </wpg:grpSpPr>
                        <wps:wsp>
                          <wps:cNvPr id="1033" name="Freeform 1503"/>
                          <wps:cNvSpPr>
                            <a:spLocks/>
                          </wps:cNvSpPr>
                          <wps:spPr bwMode="auto">
                            <a:xfrm>
                              <a:off x="1449" y="1032"/>
                              <a:ext cx="19" cy="171"/>
                            </a:xfrm>
                            <a:custGeom>
                              <a:avLst/>
                              <a:gdLst>
                                <a:gd name="T0" fmla="+- 0 1449 1449"/>
                                <a:gd name="T1" fmla="*/ T0 w 19"/>
                                <a:gd name="T2" fmla="+- 0 1203 1032"/>
                                <a:gd name="T3" fmla="*/ 1203 h 171"/>
                                <a:gd name="T4" fmla="+- 0 1467 1449"/>
                                <a:gd name="T5" fmla="*/ T4 w 19"/>
                                <a:gd name="T6" fmla="+- 0 1032 1032"/>
                                <a:gd name="T7" fmla="*/ 1032 h 17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71">
                                  <a:moveTo>
                                    <a:pt x="0" y="171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34" name="Group 1500"/>
                        <wpg:cNvGrpSpPr>
                          <a:grpSpLocks/>
                        </wpg:cNvGrpSpPr>
                        <wpg:grpSpPr bwMode="auto">
                          <a:xfrm>
                            <a:off x="1467" y="875"/>
                            <a:ext cx="19" cy="158"/>
                            <a:chOff x="1467" y="875"/>
                            <a:chExt cx="19" cy="158"/>
                          </a:xfrm>
                        </wpg:grpSpPr>
                        <wps:wsp>
                          <wps:cNvPr id="1035" name="Freeform 1501"/>
                          <wps:cNvSpPr>
                            <a:spLocks/>
                          </wps:cNvSpPr>
                          <wps:spPr bwMode="auto">
                            <a:xfrm>
                              <a:off x="1467" y="875"/>
                              <a:ext cx="19" cy="158"/>
                            </a:xfrm>
                            <a:custGeom>
                              <a:avLst/>
                              <a:gdLst>
                                <a:gd name="T0" fmla="+- 0 1467 1467"/>
                                <a:gd name="T1" fmla="*/ T0 w 19"/>
                                <a:gd name="T2" fmla="+- 0 1032 875"/>
                                <a:gd name="T3" fmla="*/ 1032 h 158"/>
                                <a:gd name="T4" fmla="+- 0 1486 1467"/>
                                <a:gd name="T5" fmla="*/ T4 w 19"/>
                                <a:gd name="T6" fmla="+- 0 875 875"/>
                                <a:gd name="T7" fmla="*/ 875 h 15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58">
                                  <a:moveTo>
                                    <a:pt x="0" y="157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36" name="Group 1498"/>
                        <wpg:cNvGrpSpPr>
                          <a:grpSpLocks/>
                        </wpg:cNvGrpSpPr>
                        <wpg:grpSpPr bwMode="auto">
                          <a:xfrm>
                            <a:off x="1486" y="733"/>
                            <a:ext cx="19" cy="142"/>
                            <a:chOff x="1486" y="733"/>
                            <a:chExt cx="19" cy="142"/>
                          </a:xfrm>
                        </wpg:grpSpPr>
                        <wps:wsp>
                          <wps:cNvPr id="1037" name="Freeform 1499"/>
                          <wps:cNvSpPr>
                            <a:spLocks/>
                          </wps:cNvSpPr>
                          <wps:spPr bwMode="auto">
                            <a:xfrm>
                              <a:off x="1486" y="733"/>
                              <a:ext cx="19" cy="142"/>
                            </a:xfrm>
                            <a:custGeom>
                              <a:avLst/>
                              <a:gdLst>
                                <a:gd name="T0" fmla="+- 0 1486 1486"/>
                                <a:gd name="T1" fmla="*/ T0 w 19"/>
                                <a:gd name="T2" fmla="+- 0 875 733"/>
                                <a:gd name="T3" fmla="*/ 875 h 142"/>
                                <a:gd name="T4" fmla="+- 0 1504 1486"/>
                                <a:gd name="T5" fmla="*/ T4 w 19"/>
                                <a:gd name="T6" fmla="+- 0 733 733"/>
                                <a:gd name="T7" fmla="*/ 733 h 14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42">
                                  <a:moveTo>
                                    <a:pt x="0" y="142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38" name="Group 1496"/>
                        <wpg:cNvGrpSpPr>
                          <a:grpSpLocks/>
                        </wpg:cNvGrpSpPr>
                        <wpg:grpSpPr bwMode="auto">
                          <a:xfrm>
                            <a:off x="1504" y="608"/>
                            <a:ext cx="19" cy="125"/>
                            <a:chOff x="1504" y="608"/>
                            <a:chExt cx="19" cy="125"/>
                          </a:xfrm>
                        </wpg:grpSpPr>
                        <wps:wsp>
                          <wps:cNvPr id="1039" name="Freeform 1497"/>
                          <wps:cNvSpPr>
                            <a:spLocks/>
                          </wps:cNvSpPr>
                          <wps:spPr bwMode="auto">
                            <a:xfrm>
                              <a:off x="1504" y="608"/>
                              <a:ext cx="19" cy="125"/>
                            </a:xfrm>
                            <a:custGeom>
                              <a:avLst/>
                              <a:gdLst>
                                <a:gd name="T0" fmla="+- 0 1504 1504"/>
                                <a:gd name="T1" fmla="*/ T0 w 19"/>
                                <a:gd name="T2" fmla="+- 0 733 608"/>
                                <a:gd name="T3" fmla="*/ 733 h 125"/>
                                <a:gd name="T4" fmla="+- 0 1522 1504"/>
                                <a:gd name="T5" fmla="*/ T4 w 19"/>
                                <a:gd name="T6" fmla="+- 0 608 608"/>
                                <a:gd name="T7" fmla="*/ 608 h 1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25">
                                  <a:moveTo>
                                    <a:pt x="0" y="125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40" name="Group 1494"/>
                        <wpg:cNvGrpSpPr>
                          <a:grpSpLocks/>
                        </wpg:cNvGrpSpPr>
                        <wpg:grpSpPr bwMode="auto">
                          <a:xfrm>
                            <a:off x="1522" y="502"/>
                            <a:ext cx="19" cy="106"/>
                            <a:chOff x="1522" y="502"/>
                            <a:chExt cx="19" cy="106"/>
                          </a:xfrm>
                        </wpg:grpSpPr>
                        <wps:wsp>
                          <wps:cNvPr id="1041" name="Freeform 1495"/>
                          <wps:cNvSpPr>
                            <a:spLocks/>
                          </wps:cNvSpPr>
                          <wps:spPr bwMode="auto">
                            <a:xfrm>
                              <a:off x="1522" y="502"/>
                              <a:ext cx="19" cy="106"/>
                            </a:xfrm>
                            <a:custGeom>
                              <a:avLst/>
                              <a:gdLst>
                                <a:gd name="T0" fmla="+- 0 1522 1522"/>
                                <a:gd name="T1" fmla="*/ T0 w 19"/>
                                <a:gd name="T2" fmla="+- 0 608 502"/>
                                <a:gd name="T3" fmla="*/ 608 h 106"/>
                                <a:gd name="T4" fmla="+- 0 1541 1522"/>
                                <a:gd name="T5" fmla="*/ T4 w 19"/>
                                <a:gd name="T6" fmla="+- 0 502 502"/>
                                <a:gd name="T7" fmla="*/ 502 h 10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06">
                                  <a:moveTo>
                                    <a:pt x="0" y="106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42" name="Group 1492"/>
                        <wpg:cNvGrpSpPr>
                          <a:grpSpLocks/>
                        </wpg:cNvGrpSpPr>
                        <wpg:grpSpPr bwMode="auto">
                          <a:xfrm>
                            <a:off x="1541" y="417"/>
                            <a:ext cx="19" cy="86"/>
                            <a:chOff x="1541" y="417"/>
                            <a:chExt cx="19" cy="86"/>
                          </a:xfrm>
                        </wpg:grpSpPr>
                        <wps:wsp>
                          <wps:cNvPr id="1043" name="Freeform 1493"/>
                          <wps:cNvSpPr>
                            <a:spLocks/>
                          </wps:cNvSpPr>
                          <wps:spPr bwMode="auto">
                            <a:xfrm>
                              <a:off x="1541" y="417"/>
                              <a:ext cx="19" cy="86"/>
                            </a:xfrm>
                            <a:custGeom>
                              <a:avLst/>
                              <a:gdLst>
                                <a:gd name="T0" fmla="+- 0 1541 1541"/>
                                <a:gd name="T1" fmla="*/ T0 w 19"/>
                                <a:gd name="T2" fmla="+- 0 502 417"/>
                                <a:gd name="T3" fmla="*/ 502 h 86"/>
                                <a:gd name="T4" fmla="+- 0 1559 1541"/>
                                <a:gd name="T5" fmla="*/ T4 w 19"/>
                                <a:gd name="T6" fmla="+- 0 417 417"/>
                                <a:gd name="T7" fmla="*/ 417 h 8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86">
                                  <a:moveTo>
                                    <a:pt x="0" y="85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44" name="Group 1490"/>
                        <wpg:cNvGrpSpPr>
                          <a:grpSpLocks/>
                        </wpg:cNvGrpSpPr>
                        <wpg:grpSpPr bwMode="auto">
                          <a:xfrm>
                            <a:off x="1559" y="353"/>
                            <a:ext cx="19" cy="65"/>
                            <a:chOff x="1559" y="353"/>
                            <a:chExt cx="19" cy="65"/>
                          </a:xfrm>
                        </wpg:grpSpPr>
                        <wps:wsp>
                          <wps:cNvPr id="1045" name="Freeform 1491"/>
                          <wps:cNvSpPr>
                            <a:spLocks/>
                          </wps:cNvSpPr>
                          <wps:spPr bwMode="auto">
                            <a:xfrm>
                              <a:off x="1559" y="353"/>
                              <a:ext cx="19" cy="65"/>
                            </a:xfrm>
                            <a:custGeom>
                              <a:avLst/>
                              <a:gdLst>
                                <a:gd name="T0" fmla="+- 0 1559 1559"/>
                                <a:gd name="T1" fmla="*/ T0 w 19"/>
                                <a:gd name="T2" fmla="+- 0 417 353"/>
                                <a:gd name="T3" fmla="*/ 417 h 65"/>
                                <a:gd name="T4" fmla="+- 0 1577 1559"/>
                                <a:gd name="T5" fmla="*/ T4 w 19"/>
                                <a:gd name="T6" fmla="+- 0 353 353"/>
                                <a:gd name="T7" fmla="*/ 353 h 6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65">
                                  <a:moveTo>
                                    <a:pt x="0" y="64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46" name="Group 1488"/>
                        <wpg:cNvGrpSpPr>
                          <a:grpSpLocks/>
                        </wpg:cNvGrpSpPr>
                        <wpg:grpSpPr bwMode="auto">
                          <a:xfrm>
                            <a:off x="1577" y="310"/>
                            <a:ext cx="19" cy="43"/>
                            <a:chOff x="1577" y="310"/>
                            <a:chExt cx="19" cy="43"/>
                          </a:xfrm>
                        </wpg:grpSpPr>
                        <wps:wsp>
                          <wps:cNvPr id="1047" name="Freeform 1489"/>
                          <wps:cNvSpPr>
                            <a:spLocks/>
                          </wps:cNvSpPr>
                          <wps:spPr bwMode="auto">
                            <a:xfrm>
                              <a:off x="1577" y="310"/>
                              <a:ext cx="19" cy="43"/>
                            </a:xfrm>
                            <a:custGeom>
                              <a:avLst/>
                              <a:gdLst>
                                <a:gd name="T0" fmla="+- 0 1577 1577"/>
                                <a:gd name="T1" fmla="*/ T0 w 19"/>
                                <a:gd name="T2" fmla="+- 0 353 310"/>
                                <a:gd name="T3" fmla="*/ 353 h 43"/>
                                <a:gd name="T4" fmla="+- 0 1596 1577"/>
                                <a:gd name="T5" fmla="*/ T4 w 19"/>
                                <a:gd name="T6" fmla="+- 0 310 310"/>
                                <a:gd name="T7" fmla="*/ 310 h 4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3">
                                  <a:moveTo>
                                    <a:pt x="0" y="43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48" name="Group 1486"/>
                        <wpg:cNvGrpSpPr>
                          <a:grpSpLocks/>
                        </wpg:cNvGrpSpPr>
                        <wpg:grpSpPr bwMode="auto">
                          <a:xfrm>
                            <a:off x="1596" y="290"/>
                            <a:ext cx="19" cy="21"/>
                            <a:chOff x="1596" y="290"/>
                            <a:chExt cx="19" cy="21"/>
                          </a:xfrm>
                        </wpg:grpSpPr>
                        <wps:wsp>
                          <wps:cNvPr id="1049" name="Freeform 1487"/>
                          <wps:cNvSpPr>
                            <a:spLocks/>
                          </wps:cNvSpPr>
                          <wps:spPr bwMode="auto">
                            <a:xfrm>
                              <a:off x="1596" y="290"/>
                              <a:ext cx="19" cy="21"/>
                            </a:xfrm>
                            <a:custGeom>
                              <a:avLst/>
                              <a:gdLst>
                                <a:gd name="T0" fmla="+- 0 1596 1596"/>
                                <a:gd name="T1" fmla="*/ T0 w 19"/>
                                <a:gd name="T2" fmla="+- 0 310 290"/>
                                <a:gd name="T3" fmla="*/ 310 h 21"/>
                                <a:gd name="T4" fmla="+- 0 1614 1596"/>
                                <a:gd name="T5" fmla="*/ T4 w 19"/>
                                <a:gd name="T6" fmla="+- 0 290 290"/>
                                <a:gd name="T7" fmla="*/ 290 h 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1">
                                  <a:moveTo>
                                    <a:pt x="0" y="2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50" name="Group 1484"/>
                        <wpg:cNvGrpSpPr>
                          <a:grpSpLocks/>
                        </wpg:cNvGrpSpPr>
                        <wpg:grpSpPr bwMode="auto">
                          <a:xfrm>
                            <a:off x="1614" y="290"/>
                            <a:ext cx="19" cy="2"/>
                            <a:chOff x="1614" y="290"/>
                            <a:chExt cx="19" cy="2"/>
                          </a:xfrm>
                        </wpg:grpSpPr>
                        <wps:wsp>
                          <wps:cNvPr id="1051" name="Freeform 1485"/>
                          <wps:cNvSpPr>
                            <a:spLocks/>
                          </wps:cNvSpPr>
                          <wps:spPr bwMode="auto">
                            <a:xfrm>
                              <a:off x="1614" y="290"/>
                              <a:ext cx="19" cy="2"/>
                            </a:xfrm>
                            <a:custGeom>
                              <a:avLst/>
                              <a:gdLst>
                                <a:gd name="T0" fmla="+- 0 1614 1614"/>
                                <a:gd name="T1" fmla="*/ T0 w 19"/>
                                <a:gd name="T2" fmla="+- 0 290 290"/>
                                <a:gd name="T3" fmla="*/ 290 h 1"/>
                                <a:gd name="T4" fmla="+- 0 1632 1614"/>
                                <a:gd name="T5" fmla="*/ T4 w 19"/>
                                <a:gd name="T6" fmla="+- 0 291 290"/>
                                <a:gd name="T7" fmla="*/ 291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52" name="Group 1482"/>
                        <wpg:cNvGrpSpPr>
                          <a:grpSpLocks/>
                        </wpg:cNvGrpSpPr>
                        <wpg:grpSpPr bwMode="auto">
                          <a:xfrm>
                            <a:off x="1632" y="291"/>
                            <a:ext cx="19" cy="21"/>
                            <a:chOff x="1632" y="291"/>
                            <a:chExt cx="19" cy="21"/>
                          </a:xfrm>
                        </wpg:grpSpPr>
                        <wps:wsp>
                          <wps:cNvPr id="1053" name="Freeform 1483"/>
                          <wps:cNvSpPr>
                            <a:spLocks/>
                          </wps:cNvSpPr>
                          <wps:spPr bwMode="auto">
                            <a:xfrm>
                              <a:off x="1632" y="291"/>
                              <a:ext cx="19" cy="21"/>
                            </a:xfrm>
                            <a:custGeom>
                              <a:avLst/>
                              <a:gdLst>
                                <a:gd name="T0" fmla="+- 0 1632 1632"/>
                                <a:gd name="T1" fmla="*/ T0 w 19"/>
                                <a:gd name="T2" fmla="+- 0 291 291"/>
                                <a:gd name="T3" fmla="*/ 291 h 21"/>
                                <a:gd name="T4" fmla="+- 0 1650 1632"/>
                                <a:gd name="T5" fmla="*/ T4 w 19"/>
                                <a:gd name="T6" fmla="+- 0 311 291"/>
                                <a:gd name="T7" fmla="*/ 311 h 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1">
                                  <a:moveTo>
                                    <a:pt x="0" y="0"/>
                                  </a:moveTo>
                                  <a:lnTo>
                                    <a:pt x="18" y="2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54" name="Group 1480"/>
                        <wpg:cNvGrpSpPr>
                          <a:grpSpLocks/>
                        </wpg:cNvGrpSpPr>
                        <wpg:grpSpPr bwMode="auto">
                          <a:xfrm>
                            <a:off x="1650" y="311"/>
                            <a:ext cx="19" cy="39"/>
                            <a:chOff x="1650" y="311"/>
                            <a:chExt cx="19" cy="39"/>
                          </a:xfrm>
                        </wpg:grpSpPr>
                        <wps:wsp>
                          <wps:cNvPr id="1055" name="Freeform 1481"/>
                          <wps:cNvSpPr>
                            <a:spLocks/>
                          </wps:cNvSpPr>
                          <wps:spPr bwMode="auto">
                            <a:xfrm>
                              <a:off x="1650" y="311"/>
                              <a:ext cx="19" cy="39"/>
                            </a:xfrm>
                            <a:custGeom>
                              <a:avLst/>
                              <a:gdLst>
                                <a:gd name="T0" fmla="+- 0 1650 1650"/>
                                <a:gd name="T1" fmla="*/ T0 w 19"/>
                                <a:gd name="T2" fmla="+- 0 311 311"/>
                                <a:gd name="T3" fmla="*/ 311 h 39"/>
                                <a:gd name="T4" fmla="+- 0 1669 1650"/>
                                <a:gd name="T5" fmla="*/ T4 w 19"/>
                                <a:gd name="T6" fmla="+- 0 349 311"/>
                                <a:gd name="T7" fmla="*/ 349 h 3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9">
                                  <a:moveTo>
                                    <a:pt x="0" y="0"/>
                                  </a:moveTo>
                                  <a:lnTo>
                                    <a:pt x="19" y="38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56" name="Group 1478"/>
                        <wpg:cNvGrpSpPr>
                          <a:grpSpLocks/>
                        </wpg:cNvGrpSpPr>
                        <wpg:grpSpPr bwMode="auto">
                          <a:xfrm>
                            <a:off x="1669" y="349"/>
                            <a:ext cx="19" cy="54"/>
                            <a:chOff x="1669" y="349"/>
                            <a:chExt cx="19" cy="54"/>
                          </a:xfrm>
                        </wpg:grpSpPr>
                        <wps:wsp>
                          <wps:cNvPr id="1057" name="Freeform 1479"/>
                          <wps:cNvSpPr>
                            <a:spLocks/>
                          </wps:cNvSpPr>
                          <wps:spPr bwMode="auto">
                            <a:xfrm>
                              <a:off x="1669" y="349"/>
                              <a:ext cx="19" cy="54"/>
                            </a:xfrm>
                            <a:custGeom>
                              <a:avLst/>
                              <a:gdLst>
                                <a:gd name="T0" fmla="+- 0 1669 1669"/>
                                <a:gd name="T1" fmla="*/ T0 w 19"/>
                                <a:gd name="T2" fmla="+- 0 349 349"/>
                                <a:gd name="T3" fmla="*/ 349 h 54"/>
                                <a:gd name="T4" fmla="+- 0 1687 1669"/>
                                <a:gd name="T5" fmla="*/ T4 w 19"/>
                                <a:gd name="T6" fmla="+- 0 403 349"/>
                                <a:gd name="T7" fmla="*/ 403 h 5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4">
                                  <a:moveTo>
                                    <a:pt x="0" y="0"/>
                                  </a:moveTo>
                                  <a:lnTo>
                                    <a:pt x="18" y="5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58" name="Group 1476"/>
                        <wpg:cNvGrpSpPr>
                          <a:grpSpLocks/>
                        </wpg:cNvGrpSpPr>
                        <wpg:grpSpPr bwMode="auto">
                          <a:xfrm>
                            <a:off x="1687" y="403"/>
                            <a:ext cx="19" cy="67"/>
                            <a:chOff x="1687" y="403"/>
                            <a:chExt cx="19" cy="67"/>
                          </a:xfrm>
                        </wpg:grpSpPr>
                        <wps:wsp>
                          <wps:cNvPr id="1059" name="Freeform 1477"/>
                          <wps:cNvSpPr>
                            <a:spLocks/>
                          </wps:cNvSpPr>
                          <wps:spPr bwMode="auto">
                            <a:xfrm>
                              <a:off x="1687" y="403"/>
                              <a:ext cx="19" cy="67"/>
                            </a:xfrm>
                            <a:custGeom>
                              <a:avLst/>
                              <a:gdLst>
                                <a:gd name="T0" fmla="+- 0 1687 1687"/>
                                <a:gd name="T1" fmla="*/ T0 w 19"/>
                                <a:gd name="T2" fmla="+- 0 403 403"/>
                                <a:gd name="T3" fmla="*/ 403 h 67"/>
                                <a:gd name="T4" fmla="+- 0 1705 1687"/>
                                <a:gd name="T5" fmla="*/ T4 w 19"/>
                                <a:gd name="T6" fmla="+- 0 469 403"/>
                                <a:gd name="T7" fmla="*/ 469 h 6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67">
                                  <a:moveTo>
                                    <a:pt x="0" y="0"/>
                                  </a:moveTo>
                                  <a:lnTo>
                                    <a:pt x="18" y="66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60" name="Group 1474"/>
                        <wpg:cNvGrpSpPr>
                          <a:grpSpLocks/>
                        </wpg:cNvGrpSpPr>
                        <wpg:grpSpPr bwMode="auto">
                          <a:xfrm>
                            <a:off x="1705" y="469"/>
                            <a:ext cx="19" cy="78"/>
                            <a:chOff x="1705" y="469"/>
                            <a:chExt cx="19" cy="78"/>
                          </a:xfrm>
                        </wpg:grpSpPr>
                        <wps:wsp>
                          <wps:cNvPr id="1061" name="Freeform 1475"/>
                          <wps:cNvSpPr>
                            <a:spLocks/>
                          </wps:cNvSpPr>
                          <wps:spPr bwMode="auto">
                            <a:xfrm>
                              <a:off x="1705" y="469"/>
                              <a:ext cx="19" cy="78"/>
                            </a:xfrm>
                            <a:custGeom>
                              <a:avLst/>
                              <a:gdLst>
                                <a:gd name="T0" fmla="+- 0 1705 1705"/>
                                <a:gd name="T1" fmla="*/ T0 w 19"/>
                                <a:gd name="T2" fmla="+- 0 469 469"/>
                                <a:gd name="T3" fmla="*/ 469 h 78"/>
                                <a:gd name="T4" fmla="+- 0 1724 1705"/>
                                <a:gd name="T5" fmla="*/ T4 w 19"/>
                                <a:gd name="T6" fmla="+- 0 546 469"/>
                                <a:gd name="T7" fmla="*/ 546 h 7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78">
                                  <a:moveTo>
                                    <a:pt x="0" y="0"/>
                                  </a:moveTo>
                                  <a:lnTo>
                                    <a:pt x="19" y="77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62" name="Group 1472"/>
                        <wpg:cNvGrpSpPr>
                          <a:grpSpLocks/>
                        </wpg:cNvGrpSpPr>
                        <wpg:grpSpPr bwMode="auto">
                          <a:xfrm>
                            <a:off x="1724" y="546"/>
                            <a:ext cx="19" cy="85"/>
                            <a:chOff x="1724" y="546"/>
                            <a:chExt cx="19" cy="85"/>
                          </a:xfrm>
                        </wpg:grpSpPr>
                        <wps:wsp>
                          <wps:cNvPr id="1063" name="Freeform 1473"/>
                          <wps:cNvSpPr>
                            <a:spLocks/>
                          </wps:cNvSpPr>
                          <wps:spPr bwMode="auto">
                            <a:xfrm>
                              <a:off x="1724" y="546"/>
                              <a:ext cx="19" cy="85"/>
                            </a:xfrm>
                            <a:custGeom>
                              <a:avLst/>
                              <a:gdLst>
                                <a:gd name="T0" fmla="+- 0 1724 1724"/>
                                <a:gd name="T1" fmla="*/ T0 w 19"/>
                                <a:gd name="T2" fmla="+- 0 546 546"/>
                                <a:gd name="T3" fmla="*/ 546 h 85"/>
                                <a:gd name="T4" fmla="+- 0 1742 1724"/>
                                <a:gd name="T5" fmla="*/ T4 w 19"/>
                                <a:gd name="T6" fmla="+- 0 631 546"/>
                                <a:gd name="T7" fmla="*/ 631 h 8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85">
                                  <a:moveTo>
                                    <a:pt x="0" y="0"/>
                                  </a:moveTo>
                                  <a:lnTo>
                                    <a:pt x="18" y="85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64" name="Group 1470"/>
                        <wpg:cNvGrpSpPr>
                          <a:grpSpLocks/>
                        </wpg:cNvGrpSpPr>
                        <wpg:grpSpPr bwMode="auto">
                          <a:xfrm>
                            <a:off x="1742" y="631"/>
                            <a:ext cx="19" cy="91"/>
                            <a:chOff x="1742" y="631"/>
                            <a:chExt cx="19" cy="91"/>
                          </a:xfrm>
                        </wpg:grpSpPr>
                        <wps:wsp>
                          <wps:cNvPr id="1065" name="Freeform 1471"/>
                          <wps:cNvSpPr>
                            <a:spLocks/>
                          </wps:cNvSpPr>
                          <wps:spPr bwMode="auto">
                            <a:xfrm>
                              <a:off x="1742" y="631"/>
                              <a:ext cx="19" cy="91"/>
                            </a:xfrm>
                            <a:custGeom>
                              <a:avLst/>
                              <a:gdLst>
                                <a:gd name="T0" fmla="+- 0 1742 1742"/>
                                <a:gd name="T1" fmla="*/ T0 w 19"/>
                                <a:gd name="T2" fmla="+- 0 631 631"/>
                                <a:gd name="T3" fmla="*/ 631 h 91"/>
                                <a:gd name="T4" fmla="+- 0 1760 1742"/>
                                <a:gd name="T5" fmla="*/ T4 w 19"/>
                                <a:gd name="T6" fmla="+- 0 722 631"/>
                                <a:gd name="T7" fmla="*/ 722 h 9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1">
                                  <a:moveTo>
                                    <a:pt x="0" y="0"/>
                                  </a:moveTo>
                                  <a:lnTo>
                                    <a:pt x="18" y="9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66" name="Group 1468"/>
                        <wpg:cNvGrpSpPr>
                          <a:grpSpLocks/>
                        </wpg:cNvGrpSpPr>
                        <wpg:grpSpPr bwMode="auto">
                          <a:xfrm>
                            <a:off x="1760" y="722"/>
                            <a:ext cx="19" cy="95"/>
                            <a:chOff x="1760" y="722"/>
                            <a:chExt cx="19" cy="95"/>
                          </a:xfrm>
                        </wpg:grpSpPr>
                        <wps:wsp>
                          <wps:cNvPr id="1067" name="Freeform 1469"/>
                          <wps:cNvSpPr>
                            <a:spLocks/>
                          </wps:cNvSpPr>
                          <wps:spPr bwMode="auto">
                            <a:xfrm>
                              <a:off x="1760" y="722"/>
                              <a:ext cx="19" cy="95"/>
                            </a:xfrm>
                            <a:custGeom>
                              <a:avLst/>
                              <a:gdLst>
                                <a:gd name="T0" fmla="+- 0 1760 1760"/>
                                <a:gd name="T1" fmla="*/ T0 w 19"/>
                                <a:gd name="T2" fmla="+- 0 722 722"/>
                                <a:gd name="T3" fmla="*/ 722 h 95"/>
                                <a:gd name="T4" fmla="+- 0 1779 1760"/>
                                <a:gd name="T5" fmla="*/ T4 w 19"/>
                                <a:gd name="T6" fmla="+- 0 816 722"/>
                                <a:gd name="T7" fmla="*/ 816 h 9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5">
                                  <a:moveTo>
                                    <a:pt x="0" y="0"/>
                                  </a:moveTo>
                                  <a:lnTo>
                                    <a:pt x="19" y="9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68" name="Group 1466"/>
                        <wpg:cNvGrpSpPr>
                          <a:grpSpLocks/>
                        </wpg:cNvGrpSpPr>
                        <wpg:grpSpPr bwMode="auto">
                          <a:xfrm>
                            <a:off x="1779" y="816"/>
                            <a:ext cx="19" cy="97"/>
                            <a:chOff x="1779" y="816"/>
                            <a:chExt cx="19" cy="97"/>
                          </a:xfrm>
                        </wpg:grpSpPr>
                        <wps:wsp>
                          <wps:cNvPr id="1069" name="Freeform 1467"/>
                          <wps:cNvSpPr>
                            <a:spLocks/>
                          </wps:cNvSpPr>
                          <wps:spPr bwMode="auto">
                            <a:xfrm>
                              <a:off x="1779" y="816"/>
                              <a:ext cx="19" cy="97"/>
                            </a:xfrm>
                            <a:custGeom>
                              <a:avLst/>
                              <a:gdLst>
                                <a:gd name="T0" fmla="+- 0 1779 1779"/>
                                <a:gd name="T1" fmla="*/ T0 w 19"/>
                                <a:gd name="T2" fmla="+- 0 816 816"/>
                                <a:gd name="T3" fmla="*/ 816 h 97"/>
                                <a:gd name="T4" fmla="+- 0 1797 1779"/>
                                <a:gd name="T5" fmla="*/ T4 w 19"/>
                                <a:gd name="T6" fmla="+- 0 913 816"/>
                                <a:gd name="T7" fmla="*/ 913 h 9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7">
                                  <a:moveTo>
                                    <a:pt x="0" y="0"/>
                                  </a:moveTo>
                                  <a:lnTo>
                                    <a:pt x="18" y="97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70" name="Group 1464"/>
                        <wpg:cNvGrpSpPr>
                          <a:grpSpLocks/>
                        </wpg:cNvGrpSpPr>
                        <wpg:grpSpPr bwMode="auto">
                          <a:xfrm>
                            <a:off x="1797" y="913"/>
                            <a:ext cx="19" cy="98"/>
                            <a:chOff x="1797" y="913"/>
                            <a:chExt cx="19" cy="98"/>
                          </a:xfrm>
                        </wpg:grpSpPr>
                        <wps:wsp>
                          <wps:cNvPr id="1071" name="Freeform 1465"/>
                          <wps:cNvSpPr>
                            <a:spLocks/>
                          </wps:cNvSpPr>
                          <wps:spPr bwMode="auto">
                            <a:xfrm>
                              <a:off x="1797" y="913"/>
                              <a:ext cx="19" cy="98"/>
                            </a:xfrm>
                            <a:custGeom>
                              <a:avLst/>
                              <a:gdLst>
                                <a:gd name="T0" fmla="+- 0 1797 1797"/>
                                <a:gd name="T1" fmla="*/ T0 w 19"/>
                                <a:gd name="T2" fmla="+- 0 913 913"/>
                                <a:gd name="T3" fmla="*/ 913 h 98"/>
                                <a:gd name="T4" fmla="+- 0 1815 1797"/>
                                <a:gd name="T5" fmla="*/ T4 w 19"/>
                                <a:gd name="T6" fmla="+- 0 1010 913"/>
                                <a:gd name="T7" fmla="*/ 1010 h 9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8">
                                  <a:moveTo>
                                    <a:pt x="0" y="0"/>
                                  </a:moveTo>
                                  <a:lnTo>
                                    <a:pt x="18" y="97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72" name="Group 1462"/>
                        <wpg:cNvGrpSpPr>
                          <a:grpSpLocks/>
                        </wpg:cNvGrpSpPr>
                        <wpg:grpSpPr bwMode="auto">
                          <a:xfrm>
                            <a:off x="1815" y="1010"/>
                            <a:ext cx="19" cy="98"/>
                            <a:chOff x="1815" y="1010"/>
                            <a:chExt cx="19" cy="98"/>
                          </a:xfrm>
                        </wpg:grpSpPr>
                        <wps:wsp>
                          <wps:cNvPr id="1073" name="Freeform 1463"/>
                          <wps:cNvSpPr>
                            <a:spLocks/>
                          </wps:cNvSpPr>
                          <wps:spPr bwMode="auto">
                            <a:xfrm>
                              <a:off x="1815" y="1010"/>
                              <a:ext cx="19" cy="98"/>
                            </a:xfrm>
                            <a:custGeom>
                              <a:avLst/>
                              <a:gdLst>
                                <a:gd name="T0" fmla="+- 0 1815 1815"/>
                                <a:gd name="T1" fmla="*/ T0 w 19"/>
                                <a:gd name="T2" fmla="+- 0 1010 1010"/>
                                <a:gd name="T3" fmla="*/ 1010 h 98"/>
                                <a:gd name="T4" fmla="+- 0 1834 1815"/>
                                <a:gd name="T5" fmla="*/ T4 w 19"/>
                                <a:gd name="T6" fmla="+- 0 1108 1010"/>
                                <a:gd name="T7" fmla="*/ 1108 h 9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8">
                                  <a:moveTo>
                                    <a:pt x="0" y="0"/>
                                  </a:moveTo>
                                  <a:lnTo>
                                    <a:pt x="19" y="98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74" name="Group 1460"/>
                        <wpg:cNvGrpSpPr>
                          <a:grpSpLocks/>
                        </wpg:cNvGrpSpPr>
                        <wpg:grpSpPr bwMode="auto">
                          <a:xfrm>
                            <a:off x="1834" y="1108"/>
                            <a:ext cx="19" cy="97"/>
                            <a:chOff x="1834" y="1108"/>
                            <a:chExt cx="19" cy="97"/>
                          </a:xfrm>
                        </wpg:grpSpPr>
                        <wps:wsp>
                          <wps:cNvPr id="1075" name="Freeform 1461"/>
                          <wps:cNvSpPr>
                            <a:spLocks/>
                          </wps:cNvSpPr>
                          <wps:spPr bwMode="auto">
                            <a:xfrm>
                              <a:off x="1834" y="1108"/>
                              <a:ext cx="19" cy="97"/>
                            </a:xfrm>
                            <a:custGeom>
                              <a:avLst/>
                              <a:gdLst>
                                <a:gd name="T0" fmla="+- 0 1834 1834"/>
                                <a:gd name="T1" fmla="*/ T0 w 19"/>
                                <a:gd name="T2" fmla="+- 0 1108 1108"/>
                                <a:gd name="T3" fmla="*/ 1108 h 97"/>
                                <a:gd name="T4" fmla="+- 0 1852 1834"/>
                                <a:gd name="T5" fmla="*/ T4 w 19"/>
                                <a:gd name="T6" fmla="+- 0 1205 1108"/>
                                <a:gd name="T7" fmla="*/ 1205 h 9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7">
                                  <a:moveTo>
                                    <a:pt x="0" y="0"/>
                                  </a:moveTo>
                                  <a:lnTo>
                                    <a:pt x="18" y="97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76" name="Group 1458"/>
                        <wpg:cNvGrpSpPr>
                          <a:grpSpLocks/>
                        </wpg:cNvGrpSpPr>
                        <wpg:grpSpPr bwMode="auto">
                          <a:xfrm>
                            <a:off x="1852" y="1205"/>
                            <a:ext cx="19" cy="97"/>
                            <a:chOff x="1852" y="1205"/>
                            <a:chExt cx="19" cy="97"/>
                          </a:xfrm>
                        </wpg:grpSpPr>
                        <wps:wsp>
                          <wps:cNvPr id="1077" name="Freeform 1459"/>
                          <wps:cNvSpPr>
                            <a:spLocks/>
                          </wps:cNvSpPr>
                          <wps:spPr bwMode="auto">
                            <a:xfrm>
                              <a:off x="1852" y="1205"/>
                              <a:ext cx="19" cy="97"/>
                            </a:xfrm>
                            <a:custGeom>
                              <a:avLst/>
                              <a:gdLst>
                                <a:gd name="T0" fmla="+- 0 1852 1852"/>
                                <a:gd name="T1" fmla="*/ T0 w 19"/>
                                <a:gd name="T2" fmla="+- 0 1205 1205"/>
                                <a:gd name="T3" fmla="*/ 1205 h 97"/>
                                <a:gd name="T4" fmla="+- 0 1870 1852"/>
                                <a:gd name="T5" fmla="*/ T4 w 19"/>
                                <a:gd name="T6" fmla="+- 0 1301 1205"/>
                                <a:gd name="T7" fmla="*/ 1301 h 9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7">
                                  <a:moveTo>
                                    <a:pt x="0" y="0"/>
                                  </a:moveTo>
                                  <a:lnTo>
                                    <a:pt x="18" y="96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78" name="Group 1456"/>
                        <wpg:cNvGrpSpPr>
                          <a:grpSpLocks/>
                        </wpg:cNvGrpSpPr>
                        <wpg:grpSpPr bwMode="auto">
                          <a:xfrm>
                            <a:off x="1870" y="1301"/>
                            <a:ext cx="19" cy="96"/>
                            <a:chOff x="1870" y="1301"/>
                            <a:chExt cx="19" cy="96"/>
                          </a:xfrm>
                        </wpg:grpSpPr>
                        <wps:wsp>
                          <wps:cNvPr id="1079" name="Freeform 1457"/>
                          <wps:cNvSpPr>
                            <a:spLocks/>
                          </wps:cNvSpPr>
                          <wps:spPr bwMode="auto">
                            <a:xfrm>
                              <a:off x="1870" y="1301"/>
                              <a:ext cx="19" cy="96"/>
                            </a:xfrm>
                            <a:custGeom>
                              <a:avLst/>
                              <a:gdLst>
                                <a:gd name="T0" fmla="+- 0 1870 1870"/>
                                <a:gd name="T1" fmla="*/ T0 w 19"/>
                                <a:gd name="T2" fmla="+- 0 1301 1301"/>
                                <a:gd name="T3" fmla="*/ 1301 h 96"/>
                                <a:gd name="T4" fmla="+- 0 1889 1870"/>
                                <a:gd name="T5" fmla="*/ T4 w 19"/>
                                <a:gd name="T6" fmla="+- 0 1397 1301"/>
                                <a:gd name="T7" fmla="*/ 1397 h 9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6">
                                  <a:moveTo>
                                    <a:pt x="0" y="0"/>
                                  </a:moveTo>
                                  <a:lnTo>
                                    <a:pt x="19" y="96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80" name="Group 1454"/>
                        <wpg:cNvGrpSpPr>
                          <a:grpSpLocks/>
                        </wpg:cNvGrpSpPr>
                        <wpg:grpSpPr bwMode="auto">
                          <a:xfrm>
                            <a:off x="1889" y="1397"/>
                            <a:ext cx="19" cy="96"/>
                            <a:chOff x="1889" y="1397"/>
                            <a:chExt cx="19" cy="96"/>
                          </a:xfrm>
                        </wpg:grpSpPr>
                        <wps:wsp>
                          <wps:cNvPr id="1081" name="Freeform 1455"/>
                          <wps:cNvSpPr>
                            <a:spLocks/>
                          </wps:cNvSpPr>
                          <wps:spPr bwMode="auto">
                            <a:xfrm>
                              <a:off x="1889" y="1397"/>
                              <a:ext cx="19" cy="96"/>
                            </a:xfrm>
                            <a:custGeom>
                              <a:avLst/>
                              <a:gdLst>
                                <a:gd name="T0" fmla="+- 0 1889 1889"/>
                                <a:gd name="T1" fmla="*/ T0 w 19"/>
                                <a:gd name="T2" fmla="+- 0 1397 1397"/>
                                <a:gd name="T3" fmla="*/ 1397 h 96"/>
                                <a:gd name="T4" fmla="+- 0 1907 1889"/>
                                <a:gd name="T5" fmla="*/ T4 w 19"/>
                                <a:gd name="T6" fmla="+- 0 1493 1397"/>
                                <a:gd name="T7" fmla="*/ 1493 h 9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6">
                                  <a:moveTo>
                                    <a:pt x="0" y="0"/>
                                  </a:moveTo>
                                  <a:lnTo>
                                    <a:pt x="18" y="96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82" name="Group 1452"/>
                        <wpg:cNvGrpSpPr>
                          <a:grpSpLocks/>
                        </wpg:cNvGrpSpPr>
                        <wpg:grpSpPr bwMode="auto">
                          <a:xfrm>
                            <a:off x="1907" y="1493"/>
                            <a:ext cx="19" cy="96"/>
                            <a:chOff x="1907" y="1493"/>
                            <a:chExt cx="19" cy="96"/>
                          </a:xfrm>
                        </wpg:grpSpPr>
                        <wps:wsp>
                          <wps:cNvPr id="1083" name="Freeform 1453"/>
                          <wps:cNvSpPr>
                            <a:spLocks/>
                          </wps:cNvSpPr>
                          <wps:spPr bwMode="auto">
                            <a:xfrm>
                              <a:off x="1907" y="1493"/>
                              <a:ext cx="19" cy="96"/>
                            </a:xfrm>
                            <a:custGeom>
                              <a:avLst/>
                              <a:gdLst>
                                <a:gd name="T0" fmla="+- 0 1907 1907"/>
                                <a:gd name="T1" fmla="*/ T0 w 19"/>
                                <a:gd name="T2" fmla="+- 0 1493 1493"/>
                                <a:gd name="T3" fmla="*/ 1493 h 96"/>
                                <a:gd name="T4" fmla="+- 0 1925 1907"/>
                                <a:gd name="T5" fmla="*/ T4 w 19"/>
                                <a:gd name="T6" fmla="+- 0 1588 1493"/>
                                <a:gd name="T7" fmla="*/ 1588 h 9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6">
                                  <a:moveTo>
                                    <a:pt x="0" y="0"/>
                                  </a:moveTo>
                                  <a:lnTo>
                                    <a:pt x="18" y="95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84" name="Group 1450"/>
                        <wpg:cNvGrpSpPr>
                          <a:grpSpLocks/>
                        </wpg:cNvGrpSpPr>
                        <wpg:grpSpPr bwMode="auto">
                          <a:xfrm>
                            <a:off x="1925" y="1588"/>
                            <a:ext cx="19" cy="96"/>
                            <a:chOff x="1925" y="1588"/>
                            <a:chExt cx="19" cy="96"/>
                          </a:xfrm>
                        </wpg:grpSpPr>
                        <wps:wsp>
                          <wps:cNvPr id="1085" name="Freeform 1451"/>
                          <wps:cNvSpPr>
                            <a:spLocks/>
                          </wps:cNvSpPr>
                          <wps:spPr bwMode="auto">
                            <a:xfrm>
                              <a:off x="1925" y="1588"/>
                              <a:ext cx="19" cy="96"/>
                            </a:xfrm>
                            <a:custGeom>
                              <a:avLst/>
                              <a:gdLst>
                                <a:gd name="T0" fmla="+- 0 1925 1925"/>
                                <a:gd name="T1" fmla="*/ T0 w 19"/>
                                <a:gd name="T2" fmla="+- 0 1588 1588"/>
                                <a:gd name="T3" fmla="*/ 1588 h 96"/>
                                <a:gd name="T4" fmla="+- 0 1943 1925"/>
                                <a:gd name="T5" fmla="*/ T4 w 19"/>
                                <a:gd name="T6" fmla="+- 0 1684 1588"/>
                                <a:gd name="T7" fmla="*/ 1684 h 9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6">
                                  <a:moveTo>
                                    <a:pt x="0" y="0"/>
                                  </a:moveTo>
                                  <a:lnTo>
                                    <a:pt x="18" y="96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86" name="Group 1448"/>
                        <wpg:cNvGrpSpPr>
                          <a:grpSpLocks/>
                        </wpg:cNvGrpSpPr>
                        <wpg:grpSpPr bwMode="auto">
                          <a:xfrm>
                            <a:off x="1943" y="1684"/>
                            <a:ext cx="19" cy="96"/>
                            <a:chOff x="1943" y="1684"/>
                            <a:chExt cx="19" cy="96"/>
                          </a:xfrm>
                        </wpg:grpSpPr>
                        <wps:wsp>
                          <wps:cNvPr id="1087" name="Freeform 1449"/>
                          <wps:cNvSpPr>
                            <a:spLocks/>
                          </wps:cNvSpPr>
                          <wps:spPr bwMode="auto">
                            <a:xfrm>
                              <a:off x="1943" y="1684"/>
                              <a:ext cx="19" cy="96"/>
                            </a:xfrm>
                            <a:custGeom>
                              <a:avLst/>
                              <a:gdLst>
                                <a:gd name="T0" fmla="+- 0 1943 1943"/>
                                <a:gd name="T1" fmla="*/ T0 w 19"/>
                                <a:gd name="T2" fmla="+- 0 1684 1684"/>
                                <a:gd name="T3" fmla="*/ 1684 h 96"/>
                                <a:gd name="T4" fmla="+- 0 1962 1943"/>
                                <a:gd name="T5" fmla="*/ T4 w 19"/>
                                <a:gd name="T6" fmla="+- 0 1779 1684"/>
                                <a:gd name="T7" fmla="*/ 1779 h 9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6">
                                  <a:moveTo>
                                    <a:pt x="0" y="0"/>
                                  </a:moveTo>
                                  <a:lnTo>
                                    <a:pt x="19" y="95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88" name="Group 1446"/>
                        <wpg:cNvGrpSpPr>
                          <a:grpSpLocks/>
                        </wpg:cNvGrpSpPr>
                        <wpg:grpSpPr bwMode="auto">
                          <a:xfrm>
                            <a:off x="1962" y="1779"/>
                            <a:ext cx="19" cy="96"/>
                            <a:chOff x="1962" y="1779"/>
                            <a:chExt cx="19" cy="96"/>
                          </a:xfrm>
                        </wpg:grpSpPr>
                        <wps:wsp>
                          <wps:cNvPr id="1089" name="Freeform 1447"/>
                          <wps:cNvSpPr>
                            <a:spLocks/>
                          </wps:cNvSpPr>
                          <wps:spPr bwMode="auto">
                            <a:xfrm>
                              <a:off x="1962" y="1779"/>
                              <a:ext cx="19" cy="96"/>
                            </a:xfrm>
                            <a:custGeom>
                              <a:avLst/>
                              <a:gdLst>
                                <a:gd name="T0" fmla="+- 0 1962 1962"/>
                                <a:gd name="T1" fmla="*/ T0 w 19"/>
                                <a:gd name="T2" fmla="+- 0 1779 1779"/>
                                <a:gd name="T3" fmla="*/ 1779 h 96"/>
                                <a:gd name="T4" fmla="+- 0 1980 1962"/>
                                <a:gd name="T5" fmla="*/ T4 w 19"/>
                                <a:gd name="T6" fmla="+- 0 1875 1779"/>
                                <a:gd name="T7" fmla="*/ 1875 h 9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6">
                                  <a:moveTo>
                                    <a:pt x="0" y="0"/>
                                  </a:moveTo>
                                  <a:lnTo>
                                    <a:pt x="18" y="96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90" name="Group 1444"/>
                        <wpg:cNvGrpSpPr>
                          <a:grpSpLocks/>
                        </wpg:cNvGrpSpPr>
                        <wpg:grpSpPr bwMode="auto">
                          <a:xfrm>
                            <a:off x="1980" y="1875"/>
                            <a:ext cx="19" cy="96"/>
                            <a:chOff x="1980" y="1875"/>
                            <a:chExt cx="19" cy="96"/>
                          </a:xfrm>
                        </wpg:grpSpPr>
                        <wps:wsp>
                          <wps:cNvPr id="1091" name="Freeform 1445"/>
                          <wps:cNvSpPr>
                            <a:spLocks/>
                          </wps:cNvSpPr>
                          <wps:spPr bwMode="auto">
                            <a:xfrm>
                              <a:off x="1980" y="1875"/>
                              <a:ext cx="19" cy="96"/>
                            </a:xfrm>
                            <a:custGeom>
                              <a:avLst/>
                              <a:gdLst>
                                <a:gd name="T0" fmla="+- 0 1980 1980"/>
                                <a:gd name="T1" fmla="*/ T0 w 19"/>
                                <a:gd name="T2" fmla="+- 0 1875 1875"/>
                                <a:gd name="T3" fmla="*/ 1875 h 96"/>
                                <a:gd name="T4" fmla="+- 0 1998 1980"/>
                                <a:gd name="T5" fmla="*/ T4 w 19"/>
                                <a:gd name="T6" fmla="+- 0 1971 1875"/>
                                <a:gd name="T7" fmla="*/ 1971 h 9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6">
                                  <a:moveTo>
                                    <a:pt x="0" y="0"/>
                                  </a:moveTo>
                                  <a:lnTo>
                                    <a:pt x="18" y="96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92" name="Group 1442"/>
                        <wpg:cNvGrpSpPr>
                          <a:grpSpLocks/>
                        </wpg:cNvGrpSpPr>
                        <wpg:grpSpPr bwMode="auto">
                          <a:xfrm>
                            <a:off x="1998" y="1971"/>
                            <a:ext cx="19" cy="95"/>
                            <a:chOff x="1998" y="1971"/>
                            <a:chExt cx="19" cy="95"/>
                          </a:xfrm>
                        </wpg:grpSpPr>
                        <wps:wsp>
                          <wps:cNvPr id="1093" name="Freeform 1443"/>
                          <wps:cNvSpPr>
                            <a:spLocks/>
                          </wps:cNvSpPr>
                          <wps:spPr bwMode="auto">
                            <a:xfrm>
                              <a:off x="1998" y="1971"/>
                              <a:ext cx="19" cy="95"/>
                            </a:xfrm>
                            <a:custGeom>
                              <a:avLst/>
                              <a:gdLst>
                                <a:gd name="T0" fmla="+- 0 1998 1998"/>
                                <a:gd name="T1" fmla="*/ T0 w 19"/>
                                <a:gd name="T2" fmla="+- 0 1971 1971"/>
                                <a:gd name="T3" fmla="*/ 1971 h 95"/>
                                <a:gd name="T4" fmla="+- 0 2017 1998"/>
                                <a:gd name="T5" fmla="*/ T4 w 19"/>
                                <a:gd name="T6" fmla="+- 0 2065 1971"/>
                                <a:gd name="T7" fmla="*/ 2065 h 9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5">
                                  <a:moveTo>
                                    <a:pt x="0" y="0"/>
                                  </a:moveTo>
                                  <a:lnTo>
                                    <a:pt x="19" y="9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94" name="Group 1440"/>
                        <wpg:cNvGrpSpPr>
                          <a:grpSpLocks/>
                        </wpg:cNvGrpSpPr>
                        <wpg:grpSpPr bwMode="auto">
                          <a:xfrm>
                            <a:off x="2017" y="2065"/>
                            <a:ext cx="19" cy="93"/>
                            <a:chOff x="2017" y="2065"/>
                            <a:chExt cx="19" cy="93"/>
                          </a:xfrm>
                        </wpg:grpSpPr>
                        <wps:wsp>
                          <wps:cNvPr id="1095" name="Freeform 1441"/>
                          <wps:cNvSpPr>
                            <a:spLocks/>
                          </wps:cNvSpPr>
                          <wps:spPr bwMode="auto">
                            <a:xfrm>
                              <a:off x="2017" y="2065"/>
                              <a:ext cx="19" cy="93"/>
                            </a:xfrm>
                            <a:custGeom>
                              <a:avLst/>
                              <a:gdLst>
                                <a:gd name="T0" fmla="+- 0 2017 2017"/>
                                <a:gd name="T1" fmla="*/ T0 w 19"/>
                                <a:gd name="T2" fmla="+- 0 2065 2065"/>
                                <a:gd name="T3" fmla="*/ 2065 h 93"/>
                                <a:gd name="T4" fmla="+- 0 2035 2017"/>
                                <a:gd name="T5" fmla="*/ T4 w 19"/>
                                <a:gd name="T6" fmla="+- 0 2158 2065"/>
                                <a:gd name="T7" fmla="*/ 2158 h 9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3">
                                  <a:moveTo>
                                    <a:pt x="0" y="0"/>
                                  </a:moveTo>
                                  <a:lnTo>
                                    <a:pt x="18" y="9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96" name="Group 1438"/>
                        <wpg:cNvGrpSpPr>
                          <a:grpSpLocks/>
                        </wpg:cNvGrpSpPr>
                        <wpg:grpSpPr bwMode="auto">
                          <a:xfrm>
                            <a:off x="2035" y="2158"/>
                            <a:ext cx="19" cy="91"/>
                            <a:chOff x="2035" y="2158"/>
                            <a:chExt cx="19" cy="91"/>
                          </a:xfrm>
                        </wpg:grpSpPr>
                        <wps:wsp>
                          <wps:cNvPr id="1097" name="Freeform 1439"/>
                          <wps:cNvSpPr>
                            <a:spLocks/>
                          </wps:cNvSpPr>
                          <wps:spPr bwMode="auto">
                            <a:xfrm>
                              <a:off x="2035" y="2158"/>
                              <a:ext cx="19" cy="91"/>
                            </a:xfrm>
                            <a:custGeom>
                              <a:avLst/>
                              <a:gdLst>
                                <a:gd name="T0" fmla="+- 0 2035 2035"/>
                                <a:gd name="T1" fmla="*/ T0 w 19"/>
                                <a:gd name="T2" fmla="+- 0 2158 2158"/>
                                <a:gd name="T3" fmla="*/ 2158 h 91"/>
                                <a:gd name="T4" fmla="+- 0 2053 2035"/>
                                <a:gd name="T5" fmla="*/ T4 w 19"/>
                                <a:gd name="T6" fmla="+- 0 2249 2158"/>
                                <a:gd name="T7" fmla="*/ 2249 h 9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1">
                                  <a:moveTo>
                                    <a:pt x="0" y="0"/>
                                  </a:moveTo>
                                  <a:lnTo>
                                    <a:pt x="18" y="9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98" name="Group 1436"/>
                        <wpg:cNvGrpSpPr>
                          <a:grpSpLocks/>
                        </wpg:cNvGrpSpPr>
                        <wpg:grpSpPr bwMode="auto">
                          <a:xfrm>
                            <a:off x="2053" y="2249"/>
                            <a:ext cx="19" cy="88"/>
                            <a:chOff x="2053" y="2249"/>
                            <a:chExt cx="19" cy="88"/>
                          </a:xfrm>
                        </wpg:grpSpPr>
                        <wps:wsp>
                          <wps:cNvPr id="1099" name="Freeform 1437"/>
                          <wps:cNvSpPr>
                            <a:spLocks/>
                          </wps:cNvSpPr>
                          <wps:spPr bwMode="auto">
                            <a:xfrm>
                              <a:off x="2053" y="2249"/>
                              <a:ext cx="19" cy="88"/>
                            </a:xfrm>
                            <a:custGeom>
                              <a:avLst/>
                              <a:gdLst>
                                <a:gd name="T0" fmla="+- 0 2053 2053"/>
                                <a:gd name="T1" fmla="*/ T0 w 19"/>
                                <a:gd name="T2" fmla="+- 0 2249 2249"/>
                                <a:gd name="T3" fmla="*/ 2249 h 88"/>
                                <a:gd name="T4" fmla="+- 0 2072 2053"/>
                                <a:gd name="T5" fmla="*/ T4 w 19"/>
                                <a:gd name="T6" fmla="+- 0 2336 2249"/>
                                <a:gd name="T7" fmla="*/ 2336 h 8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88">
                                  <a:moveTo>
                                    <a:pt x="0" y="0"/>
                                  </a:moveTo>
                                  <a:lnTo>
                                    <a:pt x="19" y="87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00" name="Group 1434"/>
                        <wpg:cNvGrpSpPr>
                          <a:grpSpLocks/>
                        </wpg:cNvGrpSpPr>
                        <wpg:grpSpPr bwMode="auto">
                          <a:xfrm>
                            <a:off x="2072" y="2336"/>
                            <a:ext cx="19" cy="84"/>
                            <a:chOff x="2072" y="2336"/>
                            <a:chExt cx="19" cy="84"/>
                          </a:xfrm>
                        </wpg:grpSpPr>
                        <wps:wsp>
                          <wps:cNvPr id="1101" name="Freeform 1435"/>
                          <wps:cNvSpPr>
                            <a:spLocks/>
                          </wps:cNvSpPr>
                          <wps:spPr bwMode="auto">
                            <a:xfrm>
                              <a:off x="2072" y="2336"/>
                              <a:ext cx="19" cy="84"/>
                            </a:xfrm>
                            <a:custGeom>
                              <a:avLst/>
                              <a:gdLst>
                                <a:gd name="T0" fmla="+- 0 2072 2072"/>
                                <a:gd name="T1" fmla="*/ T0 w 19"/>
                                <a:gd name="T2" fmla="+- 0 2336 2336"/>
                                <a:gd name="T3" fmla="*/ 2336 h 84"/>
                                <a:gd name="T4" fmla="+- 0 2090 2072"/>
                                <a:gd name="T5" fmla="*/ T4 w 19"/>
                                <a:gd name="T6" fmla="+- 0 2419 2336"/>
                                <a:gd name="T7" fmla="*/ 2419 h 8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84">
                                  <a:moveTo>
                                    <a:pt x="0" y="0"/>
                                  </a:moveTo>
                                  <a:lnTo>
                                    <a:pt x="18" y="8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02" name="Group 1432"/>
                        <wpg:cNvGrpSpPr>
                          <a:grpSpLocks/>
                        </wpg:cNvGrpSpPr>
                        <wpg:grpSpPr bwMode="auto">
                          <a:xfrm>
                            <a:off x="2090" y="2419"/>
                            <a:ext cx="19" cy="79"/>
                            <a:chOff x="2090" y="2419"/>
                            <a:chExt cx="19" cy="79"/>
                          </a:xfrm>
                        </wpg:grpSpPr>
                        <wps:wsp>
                          <wps:cNvPr id="1103" name="Freeform 1433"/>
                          <wps:cNvSpPr>
                            <a:spLocks/>
                          </wps:cNvSpPr>
                          <wps:spPr bwMode="auto">
                            <a:xfrm>
                              <a:off x="2090" y="2419"/>
                              <a:ext cx="19" cy="79"/>
                            </a:xfrm>
                            <a:custGeom>
                              <a:avLst/>
                              <a:gdLst>
                                <a:gd name="T0" fmla="+- 0 2090 2090"/>
                                <a:gd name="T1" fmla="*/ T0 w 19"/>
                                <a:gd name="T2" fmla="+- 0 2419 2419"/>
                                <a:gd name="T3" fmla="*/ 2419 h 79"/>
                                <a:gd name="T4" fmla="+- 0 2108 2090"/>
                                <a:gd name="T5" fmla="*/ T4 w 19"/>
                                <a:gd name="T6" fmla="+- 0 2498 2419"/>
                                <a:gd name="T7" fmla="*/ 2498 h 7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79">
                                  <a:moveTo>
                                    <a:pt x="0" y="0"/>
                                  </a:moveTo>
                                  <a:lnTo>
                                    <a:pt x="18" y="79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04" name="Group 1430"/>
                        <wpg:cNvGrpSpPr>
                          <a:grpSpLocks/>
                        </wpg:cNvGrpSpPr>
                        <wpg:grpSpPr bwMode="auto">
                          <a:xfrm>
                            <a:off x="2108" y="2498"/>
                            <a:ext cx="19" cy="74"/>
                            <a:chOff x="2108" y="2498"/>
                            <a:chExt cx="19" cy="74"/>
                          </a:xfrm>
                        </wpg:grpSpPr>
                        <wps:wsp>
                          <wps:cNvPr id="1105" name="Freeform 1431"/>
                          <wps:cNvSpPr>
                            <a:spLocks/>
                          </wps:cNvSpPr>
                          <wps:spPr bwMode="auto">
                            <a:xfrm>
                              <a:off x="2108" y="2498"/>
                              <a:ext cx="19" cy="74"/>
                            </a:xfrm>
                            <a:custGeom>
                              <a:avLst/>
                              <a:gdLst>
                                <a:gd name="T0" fmla="+- 0 2108 2108"/>
                                <a:gd name="T1" fmla="*/ T0 w 19"/>
                                <a:gd name="T2" fmla="+- 0 2498 2498"/>
                                <a:gd name="T3" fmla="*/ 2498 h 74"/>
                                <a:gd name="T4" fmla="+- 0 2127 2108"/>
                                <a:gd name="T5" fmla="*/ T4 w 19"/>
                                <a:gd name="T6" fmla="+- 0 2572 2498"/>
                                <a:gd name="T7" fmla="*/ 2572 h 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74">
                                  <a:moveTo>
                                    <a:pt x="0" y="0"/>
                                  </a:moveTo>
                                  <a:lnTo>
                                    <a:pt x="19" y="7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06" name="Group 1428"/>
                        <wpg:cNvGrpSpPr>
                          <a:grpSpLocks/>
                        </wpg:cNvGrpSpPr>
                        <wpg:grpSpPr bwMode="auto">
                          <a:xfrm>
                            <a:off x="2127" y="2572"/>
                            <a:ext cx="19" cy="69"/>
                            <a:chOff x="2127" y="2572"/>
                            <a:chExt cx="19" cy="69"/>
                          </a:xfrm>
                        </wpg:grpSpPr>
                        <wps:wsp>
                          <wps:cNvPr id="1107" name="Freeform 1429"/>
                          <wps:cNvSpPr>
                            <a:spLocks/>
                          </wps:cNvSpPr>
                          <wps:spPr bwMode="auto">
                            <a:xfrm>
                              <a:off x="2127" y="2572"/>
                              <a:ext cx="19" cy="69"/>
                            </a:xfrm>
                            <a:custGeom>
                              <a:avLst/>
                              <a:gdLst>
                                <a:gd name="T0" fmla="+- 0 2127 2127"/>
                                <a:gd name="T1" fmla="*/ T0 w 19"/>
                                <a:gd name="T2" fmla="+- 0 2572 2572"/>
                                <a:gd name="T3" fmla="*/ 2572 h 69"/>
                                <a:gd name="T4" fmla="+- 0 2145 2127"/>
                                <a:gd name="T5" fmla="*/ T4 w 19"/>
                                <a:gd name="T6" fmla="+- 0 2641 2572"/>
                                <a:gd name="T7" fmla="*/ 2641 h 6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69">
                                  <a:moveTo>
                                    <a:pt x="0" y="0"/>
                                  </a:moveTo>
                                  <a:lnTo>
                                    <a:pt x="18" y="69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08" name="Group 1426"/>
                        <wpg:cNvGrpSpPr>
                          <a:grpSpLocks/>
                        </wpg:cNvGrpSpPr>
                        <wpg:grpSpPr bwMode="auto">
                          <a:xfrm>
                            <a:off x="2145" y="2641"/>
                            <a:ext cx="19" cy="65"/>
                            <a:chOff x="2145" y="2641"/>
                            <a:chExt cx="19" cy="65"/>
                          </a:xfrm>
                        </wpg:grpSpPr>
                        <wps:wsp>
                          <wps:cNvPr id="1109" name="Freeform 1427"/>
                          <wps:cNvSpPr>
                            <a:spLocks/>
                          </wps:cNvSpPr>
                          <wps:spPr bwMode="auto">
                            <a:xfrm>
                              <a:off x="2145" y="2641"/>
                              <a:ext cx="19" cy="65"/>
                            </a:xfrm>
                            <a:custGeom>
                              <a:avLst/>
                              <a:gdLst>
                                <a:gd name="T0" fmla="+- 0 2145 2145"/>
                                <a:gd name="T1" fmla="*/ T0 w 19"/>
                                <a:gd name="T2" fmla="+- 0 2641 2641"/>
                                <a:gd name="T3" fmla="*/ 2641 h 65"/>
                                <a:gd name="T4" fmla="+- 0 2163 2145"/>
                                <a:gd name="T5" fmla="*/ T4 w 19"/>
                                <a:gd name="T6" fmla="+- 0 2705 2641"/>
                                <a:gd name="T7" fmla="*/ 2705 h 6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65">
                                  <a:moveTo>
                                    <a:pt x="0" y="0"/>
                                  </a:moveTo>
                                  <a:lnTo>
                                    <a:pt x="18" y="6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10" name="Group 1424"/>
                        <wpg:cNvGrpSpPr>
                          <a:grpSpLocks/>
                        </wpg:cNvGrpSpPr>
                        <wpg:grpSpPr bwMode="auto">
                          <a:xfrm>
                            <a:off x="2163" y="2705"/>
                            <a:ext cx="19" cy="61"/>
                            <a:chOff x="2163" y="2705"/>
                            <a:chExt cx="19" cy="61"/>
                          </a:xfrm>
                        </wpg:grpSpPr>
                        <wps:wsp>
                          <wps:cNvPr id="1111" name="Freeform 1425"/>
                          <wps:cNvSpPr>
                            <a:spLocks/>
                          </wps:cNvSpPr>
                          <wps:spPr bwMode="auto">
                            <a:xfrm>
                              <a:off x="2163" y="2705"/>
                              <a:ext cx="19" cy="61"/>
                            </a:xfrm>
                            <a:custGeom>
                              <a:avLst/>
                              <a:gdLst>
                                <a:gd name="T0" fmla="+- 0 2163 2163"/>
                                <a:gd name="T1" fmla="*/ T0 w 19"/>
                                <a:gd name="T2" fmla="+- 0 2705 2705"/>
                                <a:gd name="T3" fmla="*/ 2705 h 61"/>
                                <a:gd name="T4" fmla="+- 0 2182 2163"/>
                                <a:gd name="T5" fmla="*/ T4 w 19"/>
                                <a:gd name="T6" fmla="+- 0 2765 2705"/>
                                <a:gd name="T7" fmla="*/ 2765 h 6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61">
                                  <a:moveTo>
                                    <a:pt x="0" y="0"/>
                                  </a:moveTo>
                                  <a:lnTo>
                                    <a:pt x="19" y="6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12" name="Group 1422"/>
                        <wpg:cNvGrpSpPr>
                          <a:grpSpLocks/>
                        </wpg:cNvGrpSpPr>
                        <wpg:grpSpPr bwMode="auto">
                          <a:xfrm>
                            <a:off x="2182" y="2765"/>
                            <a:ext cx="19" cy="57"/>
                            <a:chOff x="2182" y="2765"/>
                            <a:chExt cx="19" cy="57"/>
                          </a:xfrm>
                        </wpg:grpSpPr>
                        <wps:wsp>
                          <wps:cNvPr id="1113" name="Freeform 1423"/>
                          <wps:cNvSpPr>
                            <a:spLocks/>
                          </wps:cNvSpPr>
                          <wps:spPr bwMode="auto">
                            <a:xfrm>
                              <a:off x="2182" y="2765"/>
                              <a:ext cx="19" cy="57"/>
                            </a:xfrm>
                            <a:custGeom>
                              <a:avLst/>
                              <a:gdLst>
                                <a:gd name="T0" fmla="+- 0 2182 2182"/>
                                <a:gd name="T1" fmla="*/ T0 w 19"/>
                                <a:gd name="T2" fmla="+- 0 2765 2765"/>
                                <a:gd name="T3" fmla="*/ 2765 h 57"/>
                                <a:gd name="T4" fmla="+- 0 2200 2182"/>
                                <a:gd name="T5" fmla="*/ T4 w 19"/>
                                <a:gd name="T6" fmla="+- 0 2822 2765"/>
                                <a:gd name="T7" fmla="*/ 2822 h 5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7">
                                  <a:moveTo>
                                    <a:pt x="0" y="0"/>
                                  </a:moveTo>
                                  <a:lnTo>
                                    <a:pt x="18" y="57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14" name="Group 1420"/>
                        <wpg:cNvGrpSpPr>
                          <a:grpSpLocks/>
                        </wpg:cNvGrpSpPr>
                        <wpg:grpSpPr bwMode="auto">
                          <a:xfrm>
                            <a:off x="2200" y="2822"/>
                            <a:ext cx="19" cy="54"/>
                            <a:chOff x="2200" y="2822"/>
                            <a:chExt cx="19" cy="54"/>
                          </a:xfrm>
                        </wpg:grpSpPr>
                        <wps:wsp>
                          <wps:cNvPr id="1115" name="Freeform 1421"/>
                          <wps:cNvSpPr>
                            <a:spLocks/>
                          </wps:cNvSpPr>
                          <wps:spPr bwMode="auto">
                            <a:xfrm>
                              <a:off x="2200" y="2822"/>
                              <a:ext cx="19" cy="54"/>
                            </a:xfrm>
                            <a:custGeom>
                              <a:avLst/>
                              <a:gdLst>
                                <a:gd name="T0" fmla="+- 0 2200 2200"/>
                                <a:gd name="T1" fmla="*/ T0 w 19"/>
                                <a:gd name="T2" fmla="+- 0 2822 2822"/>
                                <a:gd name="T3" fmla="*/ 2822 h 54"/>
                                <a:gd name="T4" fmla="+- 0 2218 2200"/>
                                <a:gd name="T5" fmla="*/ T4 w 19"/>
                                <a:gd name="T6" fmla="+- 0 2875 2822"/>
                                <a:gd name="T7" fmla="*/ 2875 h 5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4">
                                  <a:moveTo>
                                    <a:pt x="0" y="0"/>
                                  </a:moveTo>
                                  <a:lnTo>
                                    <a:pt x="18" y="5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16" name="Group 1418"/>
                        <wpg:cNvGrpSpPr>
                          <a:grpSpLocks/>
                        </wpg:cNvGrpSpPr>
                        <wpg:grpSpPr bwMode="auto">
                          <a:xfrm>
                            <a:off x="2218" y="2875"/>
                            <a:ext cx="19" cy="52"/>
                            <a:chOff x="2218" y="2875"/>
                            <a:chExt cx="19" cy="52"/>
                          </a:xfrm>
                        </wpg:grpSpPr>
                        <wps:wsp>
                          <wps:cNvPr id="1117" name="Freeform 1419"/>
                          <wps:cNvSpPr>
                            <a:spLocks/>
                          </wps:cNvSpPr>
                          <wps:spPr bwMode="auto">
                            <a:xfrm>
                              <a:off x="2218" y="2875"/>
                              <a:ext cx="19" cy="52"/>
                            </a:xfrm>
                            <a:custGeom>
                              <a:avLst/>
                              <a:gdLst>
                                <a:gd name="T0" fmla="+- 0 2218 2218"/>
                                <a:gd name="T1" fmla="*/ T0 w 19"/>
                                <a:gd name="T2" fmla="+- 0 2875 2875"/>
                                <a:gd name="T3" fmla="*/ 2875 h 52"/>
                                <a:gd name="T4" fmla="+- 0 2236 2218"/>
                                <a:gd name="T5" fmla="*/ T4 w 19"/>
                                <a:gd name="T6" fmla="+- 0 2926 2875"/>
                                <a:gd name="T7" fmla="*/ 2926 h 5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2">
                                  <a:moveTo>
                                    <a:pt x="0" y="0"/>
                                  </a:moveTo>
                                  <a:lnTo>
                                    <a:pt x="18" y="5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18" name="Group 1416"/>
                        <wpg:cNvGrpSpPr>
                          <a:grpSpLocks/>
                        </wpg:cNvGrpSpPr>
                        <wpg:grpSpPr bwMode="auto">
                          <a:xfrm>
                            <a:off x="2236" y="2926"/>
                            <a:ext cx="19" cy="50"/>
                            <a:chOff x="2236" y="2926"/>
                            <a:chExt cx="19" cy="50"/>
                          </a:xfrm>
                        </wpg:grpSpPr>
                        <wps:wsp>
                          <wps:cNvPr id="1119" name="Freeform 1417"/>
                          <wps:cNvSpPr>
                            <a:spLocks/>
                          </wps:cNvSpPr>
                          <wps:spPr bwMode="auto">
                            <a:xfrm>
                              <a:off x="2236" y="2926"/>
                              <a:ext cx="19" cy="50"/>
                            </a:xfrm>
                            <a:custGeom>
                              <a:avLst/>
                              <a:gdLst>
                                <a:gd name="T0" fmla="+- 0 2236 2236"/>
                                <a:gd name="T1" fmla="*/ T0 w 19"/>
                                <a:gd name="T2" fmla="+- 0 2926 2926"/>
                                <a:gd name="T3" fmla="*/ 2926 h 50"/>
                                <a:gd name="T4" fmla="+- 0 2255 2236"/>
                                <a:gd name="T5" fmla="*/ T4 w 19"/>
                                <a:gd name="T6" fmla="+- 0 2976 2926"/>
                                <a:gd name="T7" fmla="*/ 2976 h 5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0">
                                  <a:moveTo>
                                    <a:pt x="0" y="0"/>
                                  </a:moveTo>
                                  <a:lnTo>
                                    <a:pt x="19" y="5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20" name="Group 1414"/>
                        <wpg:cNvGrpSpPr>
                          <a:grpSpLocks/>
                        </wpg:cNvGrpSpPr>
                        <wpg:grpSpPr bwMode="auto">
                          <a:xfrm>
                            <a:off x="2255" y="2976"/>
                            <a:ext cx="19" cy="49"/>
                            <a:chOff x="2255" y="2976"/>
                            <a:chExt cx="19" cy="49"/>
                          </a:xfrm>
                        </wpg:grpSpPr>
                        <wps:wsp>
                          <wps:cNvPr id="1121" name="Freeform 1415"/>
                          <wps:cNvSpPr>
                            <a:spLocks/>
                          </wps:cNvSpPr>
                          <wps:spPr bwMode="auto">
                            <a:xfrm>
                              <a:off x="2255" y="2976"/>
                              <a:ext cx="19" cy="49"/>
                            </a:xfrm>
                            <a:custGeom>
                              <a:avLst/>
                              <a:gdLst>
                                <a:gd name="T0" fmla="+- 0 2255 2255"/>
                                <a:gd name="T1" fmla="*/ T0 w 19"/>
                                <a:gd name="T2" fmla="+- 0 2976 2976"/>
                                <a:gd name="T3" fmla="*/ 2976 h 49"/>
                                <a:gd name="T4" fmla="+- 0 2273 2255"/>
                                <a:gd name="T5" fmla="*/ T4 w 19"/>
                                <a:gd name="T6" fmla="+- 0 3024 2976"/>
                                <a:gd name="T7" fmla="*/ 3024 h 4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9">
                                  <a:moveTo>
                                    <a:pt x="0" y="0"/>
                                  </a:moveTo>
                                  <a:lnTo>
                                    <a:pt x="18" y="48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22" name="Group 1412"/>
                        <wpg:cNvGrpSpPr>
                          <a:grpSpLocks/>
                        </wpg:cNvGrpSpPr>
                        <wpg:grpSpPr bwMode="auto">
                          <a:xfrm>
                            <a:off x="2273" y="3024"/>
                            <a:ext cx="19" cy="48"/>
                            <a:chOff x="2273" y="3024"/>
                            <a:chExt cx="19" cy="48"/>
                          </a:xfrm>
                        </wpg:grpSpPr>
                        <wps:wsp>
                          <wps:cNvPr id="1123" name="Freeform 1413"/>
                          <wps:cNvSpPr>
                            <a:spLocks/>
                          </wps:cNvSpPr>
                          <wps:spPr bwMode="auto">
                            <a:xfrm>
                              <a:off x="2273" y="3024"/>
                              <a:ext cx="19" cy="48"/>
                            </a:xfrm>
                            <a:custGeom>
                              <a:avLst/>
                              <a:gdLst>
                                <a:gd name="T0" fmla="+- 0 2273 2273"/>
                                <a:gd name="T1" fmla="*/ T0 w 19"/>
                                <a:gd name="T2" fmla="+- 0 3024 3024"/>
                                <a:gd name="T3" fmla="*/ 3024 h 48"/>
                                <a:gd name="T4" fmla="+- 0 2291 2273"/>
                                <a:gd name="T5" fmla="*/ T4 w 19"/>
                                <a:gd name="T6" fmla="+- 0 3072 3024"/>
                                <a:gd name="T7" fmla="*/ 3072 h 4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8">
                                  <a:moveTo>
                                    <a:pt x="0" y="0"/>
                                  </a:moveTo>
                                  <a:lnTo>
                                    <a:pt x="18" y="48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24" name="Group 1410"/>
                        <wpg:cNvGrpSpPr>
                          <a:grpSpLocks/>
                        </wpg:cNvGrpSpPr>
                        <wpg:grpSpPr bwMode="auto">
                          <a:xfrm>
                            <a:off x="2291" y="3072"/>
                            <a:ext cx="19" cy="48"/>
                            <a:chOff x="2291" y="3072"/>
                            <a:chExt cx="19" cy="48"/>
                          </a:xfrm>
                        </wpg:grpSpPr>
                        <wps:wsp>
                          <wps:cNvPr id="1125" name="Freeform 1411"/>
                          <wps:cNvSpPr>
                            <a:spLocks/>
                          </wps:cNvSpPr>
                          <wps:spPr bwMode="auto">
                            <a:xfrm>
                              <a:off x="2291" y="3072"/>
                              <a:ext cx="19" cy="48"/>
                            </a:xfrm>
                            <a:custGeom>
                              <a:avLst/>
                              <a:gdLst>
                                <a:gd name="T0" fmla="+- 0 2291 2291"/>
                                <a:gd name="T1" fmla="*/ T0 w 19"/>
                                <a:gd name="T2" fmla="+- 0 3072 3072"/>
                                <a:gd name="T3" fmla="*/ 3072 h 48"/>
                                <a:gd name="T4" fmla="+- 0 2310 2291"/>
                                <a:gd name="T5" fmla="*/ T4 w 19"/>
                                <a:gd name="T6" fmla="+- 0 3119 3072"/>
                                <a:gd name="T7" fmla="*/ 3119 h 4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8">
                                  <a:moveTo>
                                    <a:pt x="0" y="0"/>
                                  </a:moveTo>
                                  <a:lnTo>
                                    <a:pt x="19" y="47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26" name="Group 1408"/>
                        <wpg:cNvGrpSpPr>
                          <a:grpSpLocks/>
                        </wpg:cNvGrpSpPr>
                        <wpg:grpSpPr bwMode="auto">
                          <a:xfrm>
                            <a:off x="2310" y="3119"/>
                            <a:ext cx="19" cy="48"/>
                            <a:chOff x="2310" y="3119"/>
                            <a:chExt cx="19" cy="48"/>
                          </a:xfrm>
                        </wpg:grpSpPr>
                        <wps:wsp>
                          <wps:cNvPr id="1127" name="Freeform 1409"/>
                          <wps:cNvSpPr>
                            <a:spLocks/>
                          </wps:cNvSpPr>
                          <wps:spPr bwMode="auto">
                            <a:xfrm>
                              <a:off x="2310" y="3119"/>
                              <a:ext cx="19" cy="48"/>
                            </a:xfrm>
                            <a:custGeom>
                              <a:avLst/>
                              <a:gdLst>
                                <a:gd name="T0" fmla="+- 0 2310 2310"/>
                                <a:gd name="T1" fmla="*/ T0 w 19"/>
                                <a:gd name="T2" fmla="+- 0 3119 3119"/>
                                <a:gd name="T3" fmla="*/ 3119 h 48"/>
                                <a:gd name="T4" fmla="+- 0 2328 2310"/>
                                <a:gd name="T5" fmla="*/ T4 w 19"/>
                                <a:gd name="T6" fmla="+- 0 3166 3119"/>
                                <a:gd name="T7" fmla="*/ 3166 h 4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8">
                                  <a:moveTo>
                                    <a:pt x="0" y="0"/>
                                  </a:moveTo>
                                  <a:lnTo>
                                    <a:pt x="18" y="47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28" name="Group 1406"/>
                        <wpg:cNvGrpSpPr>
                          <a:grpSpLocks/>
                        </wpg:cNvGrpSpPr>
                        <wpg:grpSpPr bwMode="auto">
                          <a:xfrm>
                            <a:off x="2328" y="3166"/>
                            <a:ext cx="19" cy="48"/>
                            <a:chOff x="2328" y="3166"/>
                            <a:chExt cx="19" cy="48"/>
                          </a:xfrm>
                        </wpg:grpSpPr>
                        <wps:wsp>
                          <wps:cNvPr id="1129" name="Freeform 1407"/>
                          <wps:cNvSpPr>
                            <a:spLocks/>
                          </wps:cNvSpPr>
                          <wps:spPr bwMode="auto">
                            <a:xfrm>
                              <a:off x="2328" y="3166"/>
                              <a:ext cx="19" cy="48"/>
                            </a:xfrm>
                            <a:custGeom>
                              <a:avLst/>
                              <a:gdLst>
                                <a:gd name="T0" fmla="+- 0 2328 2328"/>
                                <a:gd name="T1" fmla="*/ T0 w 19"/>
                                <a:gd name="T2" fmla="+- 0 3166 3166"/>
                                <a:gd name="T3" fmla="*/ 3166 h 48"/>
                                <a:gd name="T4" fmla="+- 0 2346 2328"/>
                                <a:gd name="T5" fmla="*/ T4 w 19"/>
                                <a:gd name="T6" fmla="+- 0 3213 3166"/>
                                <a:gd name="T7" fmla="*/ 3213 h 4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8">
                                  <a:moveTo>
                                    <a:pt x="0" y="0"/>
                                  </a:moveTo>
                                  <a:lnTo>
                                    <a:pt x="18" y="47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30" name="Group 1404"/>
                        <wpg:cNvGrpSpPr>
                          <a:grpSpLocks/>
                        </wpg:cNvGrpSpPr>
                        <wpg:grpSpPr bwMode="auto">
                          <a:xfrm>
                            <a:off x="2346" y="3213"/>
                            <a:ext cx="19" cy="48"/>
                            <a:chOff x="2346" y="3213"/>
                            <a:chExt cx="19" cy="48"/>
                          </a:xfrm>
                        </wpg:grpSpPr>
                        <wps:wsp>
                          <wps:cNvPr id="1131" name="Freeform 1405"/>
                          <wps:cNvSpPr>
                            <a:spLocks/>
                          </wps:cNvSpPr>
                          <wps:spPr bwMode="auto">
                            <a:xfrm>
                              <a:off x="2346" y="3213"/>
                              <a:ext cx="19" cy="48"/>
                            </a:xfrm>
                            <a:custGeom>
                              <a:avLst/>
                              <a:gdLst>
                                <a:gd name="T0" fmla="+- 0 2346 2346"/>
                                <a:gd name="T1" fmla="*/ T0 w 19"/>
                                <a:gd name="T2" fmla="+- 0 3213 3213"/>
                                <a:gd name="T3" fmla="*/ 3213 h 48"/>
                                <a:gd name="T4" fmla="+- 0 2365 2346"/>
                                <a:gd name="T5" fmla="*/ T4 w 19"/>
                                <a:gd name="T6" fmla="+- 0 3261 3213"/>
                                <a:gd name="T7" fmla="*/ 3261 h 4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8">
                                  <a:moveTo>
                                    <a:pt x="0" y="0"/>
                                  </a:moveTo>
                                  <a:lnTo>
                                    <a:pt x="19" y="48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32" name="Group 1402"/>
                        <wpg:cNvGrpSpPr>
                          <a:grpSpLocks/>
                        </wpg:cNvGrpSpPr>
                        <wpg:grpSpPr bwMode="auto">
                          <a:xfrm>
                            <a:off x="2365" y="3261"/>
                            <a:ext cx="19" cy="48"/>
                            <a:chOff x="2365" y="3261"/>
                            <a:chExt cx="19" cy="48"/>
                          </a:xfrm>
                        </wpg:grpSpPr>
                        <wps:wsp>
                          <wps:cNvPr id="1133" name="Freeform 1403"/>
                          <wps:cNvSpPr>
                            <a:spLocks/>
                          </wps:cNvSpPr>
                          <wps:spPr bwMode="auto">
                            <a:xfrm>
                              <a:off x="2365" y="3261"/>
                              <a:ext cx="19" cy="48"/>
                            </a:xfrm>
                            <a:custGeom>
                              <a:avLst/>
                              <a:gdLst>
                                <a:gd name="T0" fmla="+- 0 2365 2365"/>
                                <a:gd name="T1" fmla="*/ T0 w 19"/>
                                <a:gd name="T2" fmla="+- 0 3261 3261"/>
                                <a:gd name="T3" fmla="*/ 3261 h 48"/>
                                <a:gd name="T4" fmla="+- 0 2383 2365"/>
                                <a:gd name="T5" fmla="*/ T4 w 19"/>
                                <a:gd name="T6" fmla="+- 0 3308 3261"/>
                                <a:gd name="T7" fmla="*/ 3308 h 4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8">
                                  <a:moveTo>
                                    <a:pt x="0" y="0"/>
                                  </a:moveTo>
                                  <a:lnTo>
                                    <a:pt x="18" y="47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34" name="Group 1400"/>
                        <wpg:cNvGrpSpPr>
                          <a:grpSpLocks/>
                        </wpg:cNvGrpSpPr>
                        <wpg:grpSpPr bwMode="auto">
                          <a:xfrm>
                            <a:off x="2383" y="3308"/>
                            <a:ext cx="19" cy="48"/>
                            <a:chOff x="2383" y="3308"/>
                            <a:chExt cx="19" cy="48"/>
                          </a:xfrm>
                        </wpg:grpSpPr>
                        <wps:wsp>
                          <wps:cNvPr id="1135" name="Freeform 1401"/>
                          <wps:cNvSpPr>
                            <a:spLocks/>
                          </wps:cNvSpPr>
                          <wps:spPr bwMode="auto">
                            <a:xfrm>
                              <a:off x="2383" y="3308"/>
                              <a:ext cx="19" cy="48"/>
                            </a:xfrm>
                            <a:custGeom>
                              <a:avLst/>
                              <a:gdLst>
                                <a:gd name="T0" fmla="+- 0 2383 2383"/>
                                <a:gd name="T1" fmla="*/ T0 w 19"/>
                                <a:gd name="T2" fmla="+- 0 3308 3308"/>
                                <a:gd name="T3" fmla="*/ 3308 h 48"/>
                                <a:gd name="T4" fmla="+- 0 2401 2383"/>
                                <a:gd name="T5" fmla="*/ T4 w 19"/>
                                <a:gd name="T6" fmla="+- 0 3355 3308"/>
                                <a:gd name="T7" fmla="*/ 3355 h 4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8">
                                  <a:moveTo>
                                    <a:pt x="0" y="0"/>
                                  </a:moveTo>
                                  <a:lnTo>
                                    <a:pt x="18" y="47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36" name="Group 1398"/>
                        <wpg:cNvGrpSpPr>
                          <a:grpSpLocks/>
                        </wpg:cNvGrpSpPr>
                        <wpg:grpSpPr bwMode="auto">
                          <a:xfrm>
                            <a:off x="2401" y="3355"/>
                            <a:ext cx="19" cy="48"/>
                            <a:chOff x="2401" y="3355"/>
                            <a:chExt cx="19" cy="48"/>
                          </a:xfrm>
                        </wpg:grpSpPr>
                        <wps:wsp>
                          <wps:cNvPr id="1137" name="Freeform 1399"/>
                          <wps:cNvSpPr>
                            <a:spLocks/>
                          </wps:cNvSpPr>
                          <wps:spPr bwMode="auto">
                            <a:xfrm>
                              <a:off x="2401" y="3355"/>
                              <a:ext cx="19" cy="48"/>
                            </a:xfrm>
                            <a:custGeom>
                              <a:avLst/>
                              <a:gdLst>
                                <a:gd name="T0" fmla="+- 0 2401 2401"/>
                                <a:gd name="T1" fmla="*/ T0 w 19"/>
                                <a:gd name="T2" fmla="+- 0 3355 3355"/>
                                <a:gd name="T3" fmla="*/ 3355 h 48"/>
                                <a:gd name="T4" fmla="+- 0 2420 2401"/>
                                <a:gd name="T5" fmla="*/ T4 w 19"/>
                                <a:gd name="T6" fmla="+- 0 3402 3355"/>
                                <a:gd name="T7" fmla="*/ 3402 h 4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8">
                                  <a:moveTo>
                                    <a:pt x="0" y="0"/>
                                  </a:moveTo>
                                  <a:lnTo>
                                    <a:pt x="19" y="47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38" name="Group 1396"/>
                        <wpg:cNvGrpSpPr>
                          <a:grpSpLocks/>
                        </wpg:cNvGrpSpPr>
                        <wpg:grpSpPr bwMode="auto">
                          <a:xfrm>
                            <a:off x="2420" y="3402"/>
                            <a:ext cx="19" cy="47"/>
                            <a:chOff x="2420" y="3402"/>
                            <a:chExt cx="19" cy="47"/>
                          </a:xfrm>
                        </wpg:grpSpPr>
                        <wps:wsp>
                          <wps:cNvPr id="1139" name="Freeform 1397"/>
                          <wps:cNvSpPr>
                            <a:spLocks/>
                          </wps:cNvSpPr>
                          <wps:spPr bwMode="auto">
                            <a:xfrm>
                              <a:off x="2420" y="3402"/>
                              <a:ext cx="19" cy="47"/>
                            </a:xfrm>
                            <a:custGeom>
                              <a:avLst/>
                              <a:gdLst>
                                <a:gd name="T0" fmla="+- 0 2420 2420"/>
                                <a:gd name="T1" fmla="*/ T0 w 19"/>
                                <a:gd name="T2" fmla="+- 0 3402 3402"/>
                                <a:gd name="T3" fmla="*/ 3402 h 47"/>
                                <a:gd name="T4" fmla="+- 0 2438 2420"/>
                                <a:gd name="T5" fmla="*/ T4 w 19"/>
                                <a:gd name="T6" fmla="+- 0 3448 3402"/>
                                <a:gd name="T7" fmla="*/ 3448 h 4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7">
                                  <a:moveTo>
                                    <a:pt x="0" y="0"/>
                                  </a:moveTo>
                                  <a:lnTo>
                                    <a:pt x="18" y="46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40" name="Group 1394"/>
                        <wpg:cNvGrpSpPr>
                          <a:grpSpLocks/>
                        </wpg:cNvGrpSpPr>
                        <wpg:grpSpPr bwMode="auto">
                          <a:xfrm>
                            <a:off x="2438" y="3448"/>
                            <a:ext cx="19" cy="46"/>
                            <a:chOff x="2438" y="3448"/>
                            <a:chExt cx="19" cy="46"/>
                          </a:xfrm>
                        </wpg:grpSpPr>
                        <wps:wsp>
                          <wps:cNvPr id="1141" name="Freeform 1395"/>
                          <wps:cNvSpPr>
                            <a:spLocks/>
                          </wps:cNvSpPr>
                          <wps:spPr bwMode="auto">
                            <a:xfrm>
                              <a:off x="2438" y="3448"/>
                              <a:ext cx="19" cy="46"/>
                            </a:xfrm>
                            <a:custGeom>
                              <a:avLst/>
                              <a:gdLst>
                                <a:gd name="T0" fmla="+- 0 2438 2438"/>
                                <a:gd name="T1" fmla="*/ T0 w 19"/>
                                <a:gd name="T2" fmla="+- 0 3448 3448"/>
                                <a:gd name="T3" fmla="*/ 3448 h 46"/>
                                <a:gd name="T4" fmla="+- 0 2456 2438"/>
                                <a:gd name="T5" fmla="*/ T4 w 19"/>
                                <a:gd name="T6" fmla="+- 0 3494 3448"/>
                                <a:gd name="T7" fmla="*/ 3494 h 4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6">
                                  <a:moveTo>
                                    <a:pt x="0" y="0"/>
                                  </a:moveTo>
                                  <a:lnTo>
                                    <a:pt x="18" y="46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42" name="Group 1392"/>
                        <wpg:cNvGrpSpPr>
                          <a:grpSpLocks/>
                        </wpg:cNvGrpSpPr>
                        <wpg:grpSpPr bwMode="auto">
                          <a:xfrm>
                            <a:off x="2456" y="3494"/>
                            <a:ext cx="19" cy="45"/>
                            <a:chOff x="2456" y="3494"/>
                            <a:chExt cx="19" cy="45"/>
                          </a:xfrm>
                        </wpg:grpSpPr>
                        <wps:wsp>
                          <wps:cNvPr id="1143" name="Freeform 1393"/>
                          <wps:cNvSpPr>
                            <a:spLocks/>
                          </wps:cNvSpPr>
                          <wps:spPr bwMode="auto">
                            <a:xfrm>
                              <a:off x="2456" y="3494"/>
                              <a:ext cx="19" cy="45"/>
                            </a:xfrm>
                            <a:custGeom>
                              <a:avLst/>
                              <a:gdLst>
                                <a:gd name="T0" fmla="+- 0 2456 2456"/>
                                <a:gd name="T1" fmla="*/ T0 w 19"/>
                                <a:gd name="T2" fmla="+- 0 3494 3494"/>
                                <a:gd name="T3" fmla="*/ 3494 h 45"/>
                                <a:gd name="T4" fmla="+- 0 2475 2456"/>
                                <a:gd name="T5" fmla="*/ T4 w 19"/>
                                <a:gd name="T6" fmla="+- 0 3539 3494"/>
                                <a:gd name="T7" fmla="*/ 3539 h 4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5">
                                  <a:moveTo>
                                    <a:pt x="0" y="0"/>
                                  </a:moveTo>
                                  <a:lnTo>
                                    <a:pt x="19" y="45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44" name="Group 1390"/>
                        <wpg:cNvGrpSpPr>
                          <a:grpSpLocks/>
                        </wpg:cNvGrpSpPr>
                        <wpg:grpSpPr bwMode="auto">
                          <a:xfrm>
                            <a:off x="2475" y="3539"/>
                            <a:ext cx="19" cy="44"/>
                            <a:chOff x="2475" y="3539"/>
                            <a:chExt cx="19" cy="44"/>
                          </a:xfrm>
                        </wpg:grpSpPr>
                        <wps:wsp>
                          <wps:cNvPr id="1145" name="Freeform 1391"/>
                          <wps:cNvSpPr>
                            <a:spLocks/>
                          </wps:cNvSpPr>
                          <wps:spPr bwMode="auto">
                            <a:xfrm>
                              <a:off x="2475" y="3539"/>
                              <a:ext cx="19" cy="44"/>
                            </a:xfrm>
                            <a:custGeom>
                              <a:avLst/>
                              <a:gdLst>
                                <a:gd name="T0" fmla="+- 0 2475 2475"/>
                                <a:gd name="T1" fmla="*/ T0 w 19"/>
                                <a:gd name="T2" fmla="+- 0 3539 3539"/>
                                <a:gd name="T3" fmla="*/ 3539 h 44"/>
                                <a:gd name="T4" fmla="+- 0 2493 2475"/>
                                <a:gd name="T5" fmla="*/ T4 w 19"/>
                                <a:gd name="T6" fmla="+- 0 3582 3539"/>
                                <a:gd name="T7" fmla="*/ 3582 h 4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4">
                                  <a:moveTo>
                                    <a:pt x="0" y="0"/>
                                  </a:moveTo>
                                  <a:lnTo>
                                    <a:pt x="18" y="4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46" name="Group 1388"/>
                        <wpg:cNvGrpSpPr>
                          <a:grpSpLocks/>
                        </wpg:cNvGrpSpPr>
                        <wpg:grpSpPr bwMode="auto">
                          <a:xfrm>
                            <a:off x="2493" y="3582"/>
                            <a:ext cx="19" cy="42"/>
                            <a:chOff x="2493" y="3582"/>
                            <a:chExt cx="19" cy="42"/>
                          </a:xfrm>
                        </wpg:grpSpPr>
                        <wps:wsp>
                          <wps:cNvPr id="1147" name="Freeform 1389"/>
                          <wps:cNvSpPr>
                            <a:spLocks/>
                          </wps:cNvSpPr>
                          <wps:spPr bwMode="auto">
                            <a:xfrm>
                              <a:off x="2493" y="3582"/>
                              <a:ext cx="19" cy="42"/>
                            </a:xfrm>
                            <a:custGeom>
                              <a:avLst/>
                              <a:gdLst>
                                <a:gd name="T0" fmla="+- 0 2493 2493"/>
                                <a:gd name="T1" fmla="*/ T0 w 19"/>
                                <a:gd name="T2" fmla="+- 0 3582 3582"/>
                                <a:gd name="T3" fmla="*/ 3582 h 42"/>
                                <a:gd name="T4" fmla="+- 0 2511 2493"/>
                                <a:gd name="T5" fmla="*/ T4 w 19"/>
                                <a:gd name="T6" fmla="+- 0 3623 3582"/>
                                <a:gd name="T7" fmla="*/ 3623 h 4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2">
                                  <a:moveTo>
                                    <a:pt x="0" y="0"/>
                                  </a:moveTo>
                                  <a:lnTo>
                                    <a:pt x="18" y="4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48" name="Group 1386"/>
                        <wpg:cNvGrpSpPr>
                          <a:grpSpLocks/>
                        </wpg:cNvGrpSpPr>
                        <wpg:grpSpPr bwMode="auto">
                          <a:xfrm>
                            <a:off x="2511" y="3623"/>
                            <a:ext cx="19" cy="40"/>
                            <a:chOff x="2511" y="3623"/>
                            <a:chExt cx="19" cy="40"/>
                          </a:xfrm>
                        </wpg:grpSpPr>
                        <wps:wsp>
                          <wps:cNvPr id="1149" name="Freeform 1387"/>
                          <wps:cNvSpPr>
                            <a:spLocks/>
                          </wps:cNvSpPr>
                          <wps:spPr bwMode="auto">
                            <a:xfrm>
                              <a:off x="2511" y="3623"/>
                              <a:ext cx="19" cy="40"/>
                            </a:xfrm>
                            <a:custGeom>
                              <a:avLst/>
                              <a:gdLst>
                                <a:gd name="T0" fmla="+- 0 2511 2511"/>
                                <a:gd name="T1" fmla="*/ T0 w 19"/>
                                <a:gd name="T2" fmla="+- 0 3623 3623"/>
                                <a:gd name="T3" fmla="*/ 3623 h 40"/>
                                <a:gd name="T4" fmla="+- 0 2529 2511"/>
                                <a:gd name="T5" fmla="*/ T4 w 19"/>
                                <a:gd name="T6" fmla="+- 0 3663 3623"/>
                                <a:gd name="T7" fmla="*/ 3663 h 4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0">
                                  <a:moveTo>
                                    <a:pt x="0" y="0"/>
                                  </a:moveTo>
                                  <a:lnTo>
                                    <a:pt x="18" y="4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50" name="Group 1384"/>
                        <wpg:cNvGrpSpPr>
                          <a:grpSpLocks/>
                        </wpg:cNvGrpSpPr>
                        <wpg:grpSpPr bwMode="auto">
                          <a:xfrm>
                            <a:off x="2529" y="3663"/>
                            <a:ext cx="19" cy="37"/>
                            <a:chOff x="2529" y="3663"/>
                            <a:chExt cx="19" cy="37"/>
                          </a:xfrm>
                        </wpg:grpSpPr>
                        <wps:wsp>
                          <wps:cNvPr id="1151" name="Freeform 1385"/>
                          <wps:cNvSpPr>
                            <a:spLocks/>
                          </wps:cNvSpPr>
                          <wps:spPr bwMode="auto">
                            <a:xfrm>
                              <a:off x="2529" y="3663"/>
                              <a:ext cx="19" cy="37"/>
                            </a:xfrm>
                            <a:custGeom>
                              <a:avLst/>
                              <a:gdLst>
                                <a:gd name="T0" fmla="+- 0 2529 2529"/>
                                <a:gd name="T1" fmla="*/ T0 w 19"/>
                                <a:gd name="T2" fmla="+- 0 3663 3663"/>
                                <a:gd name="T3" fmla="*/ 3663 h 37"/>
                                <a:gd name="T4" fmla="+- 0 2548 2529"/>
                                <a:gd name="T5" fmla="*/ T4 w 19"/>
                                <a:gd name="T6" fmla="+- 0 3700 3663"/>
                                <a:gd name="T7" fmla="*/ 3700 h 3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7">
                                  <a:moveTo>
                                    <a:pt x="0" y="0"/>
                                  </a:moveTo>
                                  <a:lnTo>
                                    <a:pt x="19" y="37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52" name="Group 1382"/>
                        <wpg:cNvGrpSpPr>
                          <a:grpSpLocks/>
                        </wpg:cNvGrpSpPr>
                        <wpg:grpSpPr bwMode="auto">
                          <a:xfrm>
                            <a:off x="2548" y="3700"/>
                            <a:ext cx="19" cy="35"/>
                            <a:chOff x="2548" y="3700"/>
                            <a:chExt cx="19" cy="35"/>
                          </a:xfrm>
                        </wpg:grpSpPr>
                        <wps:wsp>
                          <wps:cNvPr id="1153" name="Freeform 1383"/>
                          <wps:cNvSpPr>
                            <a:spLocks/>
                          </wps:cNvSpPr>
                          <wps:spPr bwMode="auto">
                            <a:xfrm>
                              <a:off x="2548" y="3700"/>
                              <a:ext cx="19" cy="35"/>
                            </a:xfrm>
                            <a:custGeom>
                              <a:avLst/>
                              <a:gdLst>
                                <a:gd name="T0" fmla="+- 0 2548 2548"/>
                                <a:gd name="T1" fmla="*/ T0 w 19"/>
                                <a:gd name="T2" fmla="+- 0 3700 3700"/>
                                <a:gd name="T3" fmla="*/ 3700 h 35"/>
                                <a:gd name="T4" fmla="+- 0 2566 2548"/>
                                <a:gd name="T5" fmla="*/ T4 w 19"/>
                                <a:gd name="T6" fmla="+- 0 3734 3700"/>
                                <a:gd name="T7" fmla="*/ 3734 h 3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5">
                                  <a:moveTo>
                                    <a:pt x="0" y="0"/>
                                  </a:moveTo>
                                  <a:lnTo>
                                    <a:pt x="18" y="3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54" name="Group 1380"/>
                        <wpg:cNvGrpSpPr>
                          <a:grpSpLocks/>
                        </wpg:cNvGrpSpPr>
                        <wpg:grpSpPr bwMode="auto">
                          <a:xfrm>
                            <a:off x="2566" y="3734"/>
                            <a:ext cx="19" cy="33"/>
                            <a:chOff x="2566" y="3734"/>
                            <a:chExt cx="19" cy="33"/>
                          </a:xfrm>
                        </wpg:grpSpPr>
                        <wps:wsp>
                          <wps:cNvPr id="1155" name="Freeform 1381"/>
                          <wps:cNvSpPr>
                            <a:spLocks/>
                          </wps:cNvSpPr>
                          <wps:spPr bwMode="auto">
                            <a:xfrm>
                              <a:off x="2566" y="3734"/>
                              <a:ext cx="19" cy="33"/>
                            </a:xfrm>
                            <a:custGeom>
                              <a:avLst/>
                              <a:gdLst>
                                <a:gd name="T0" fmla="+- 0 2566 2566"/>
                                <a:gd name="T1" fmla="*/ T0 w 19"/>
                                <a:gd name="T2" fmla="+- 0 3734 3734"/>
                                <a:gd name="T3" fmla="*/ 3734 h 33"/>
                                <a:gd name="T4" fmla="+- 0 2584 2566"/>
                                <a:gd name="T5" fmla="*/ T4 w 19"/>
                                <a:gd name="T6" fmla="+- 0 3767 3734"/>
                                <a:gd name="T7" fmla="*/ 3767 h 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3">
                                  <a:moveTo>
                                    <a:pt x="0" y="0"/>
                                  </a:moveTo>
                                  <a:lnTo>
                                    <a:pt x="18" y="3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56" name="Group 1378"/>
                        <wpg:cNvGrpSpPr>
                          <a:grpSpLocks/>
                        </wpg:cNvGrpSpPr>
                        <wpg:grpSpPr bwMode="auto">
                          <a:xfrm>
                            <a:off x="2584" y="3767"/>
                            <a:ext cx="19" cy="31"/>
                            <a:chOff x="2584" y="3767"/>
                            <a:chExt cx="19" cy="31"/>
                          </a:xfrm>
                        </wpg:grpSpPr>
                        <wps:wsp>
                          <wps:cNvPr id="1157" name="Freeform 1379"/>
                          <wps:cNvSpPr>
                            <a:spLocks/>
                          </wps:cNvSpPr>
                          <wps:spPr bwMode="auto">
                            <a:xfrm>
                              <a:off x="2584" y="3767"/>
                              <a:ext cx="19" cy="31"/>
                            </a:xfrm>
                            <a:custGeom>
                              <a:avLst/>
                              <a:gdLst>
                                <a:gd name="T0" fmla="+- 0 2584 2584"/>
                                <a:gd name="T1" fmla="*/ T0 w 19"/>
                                <a:gd name="T2" fmla="+- 0 3767 3767"/>
                                <a:gd name="T3" fmla="*/ 3767 h 31"/>
                                <a:gd name="T4" fmla="+- 0 2603 2584"/>
                                <a:gd name="T5" fmla="*/ T4 w 19"/>
                                <a:gd name="T6" fmla="+- 0 3797 3767"/>
                                <a:gd name="T7" fmla="*/ 3797 h 3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1">
                                  <a:moveTo>
                                    <a:pt x="0" y="0"/>
                                  </a:moveTo>
                                  <a:lnTo>
                                    <a:pt x="19" y="3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58" name="Group 1376"/>
                        <wpg:cNvGrpSpPr>
                          <a:grpSpLocks/>
                        </wpg:cNvGrpSpPr>
                        <wpg:grpSpPr bwMode="auto">
                          <a:xfrm>
                            <a:off x="2603" y="3797"/>
                            <a:ext cx="19" cy="29"/>
                            <a:chOff x="2603" y="3797"/>
                            <a:chExt cx="19" cy="29"/>
                          </a:xfrm>
                        </wpg:grpSpPr>
                        <wps:wsp>
                          <wps:cNvPr id="1159" name="Freeform 1377"/>
                          <wps:cNvSpPr>
                            <a:spLocks/>
                          </wps:cNvSpPr>
                          <wps:spPr bwMode="auto">
                            <a:xfrm>
                              <a:off x="2603" y="3797"/>
                              <a:ext cx="19" cy="29"/>
                            </a:xfrm>
                            <a:custGeom>
                              <a:avLst/>
                              <a:gdLst>
                                <a:gd name="T0" fmla="+- 0 2603 2603"/>
                                <a:gd name="T1" fmla="*/ T0 w 19"/>
                                <a:gd name="T2" fmla="+- 0 3797 3797"/>
                                <a:gd name="T3" fmla="*/ 3797 h 29"/>
                                <a:gd name="T4" fmla="+- 0 2621 2603"/>
                                <a:gd name="T5" fmla="*/ T4 w 19"/>
                                <a:gd name="T6" fmla="+- 0 3825 3797"/>
                                <a:gd name="T7" fmla="*/ 3825 h 2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9">
                                  <a:moveTo>
                                    <a:pt x="0" y="0"/>
                                  </a:moveTo>
                                  <a:lnTo>
                                    <a:pt x="18" y="28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60" name="Group 1374"/>
                        <wpg:cNvGrpSpPr>
                          <a:grpSpLocks/>
                        </wpg:cNvGrpSpPr>
                        <wpg:grpSpPr bwMode="auto">
                          <a:xfrm>
                            <a:off x="2621" y="3825"/>
                            <a:ext cx="19" cy="27"/>
                            <a:chOff x="2621" y="3825"/>
                            <a:chExt cx="19" cy="27"/>
                          </a:xfrm>
                        </wpg:grpSpPr>
                        <wps:wsp>
                          <wps:cNvPr id="1161" name="Freeform 1375"/>
                          <wps:cNvSpPr>
                            <a:spLocks/>
                          </wps:cNvSpPr>
                          <wps:spPr bwMode="auto">
                            <a:xfrm>
                              <a:off x="2621" y="3825"/>
                              <a:ext cx="19" cy="27"/>
                            </a:xfrm>
                            <a:custGeom>
                              <a:avLst/>
                              <a:gdLst>
                                <a:gd name="T0" fmla="+- 0 2621 2621"/>
                                <a:gd name="T1" fmla="*/ T0 w 19"/>
                                <a:gd name="T2" fmla="+- 0 3825 3825"/>
                                <a:gd name="T3" fmla="*/ 3825 h 27"/>
                                <a:gd name="T4" fmla="+- 0 2639 2621"/>
                                <a:gd name="T5" fmla="*/ T4 w 19"/>
                                <a:gd name="T6" fmla="+- 0 3852 3825"/>
                                <a:gd name="T7" fmla="*/ 3852 h 2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7">
                                  <a:moveTo>
                                    <a:pt x="0" y="0"/>
                                  </a:moveTo>
                                  <a:lnTo>
                                    <a:pt x="18" y="27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62" name="Group 1372"/>
                        <wpg:cNvGrpSpPr>
                          <a:grpSpLocks/>
                        </wpg:cNvGrpSpPr>
                        <wpg:grpSpPr bwMode="auto">
                          <a:xfrm>
                            <a:off x="2639" y="3852"/>
                            <a:ext cx="19" cy="25"/>
                            <a:chOff x="2639" y="3852"/>
                            <a:chExt cx="19" cy="25"/>
                          </a:xfrm>
                        </wpg:grpSpPr>
                        <wps:wsp>
                          <wps:cNvPr id="1163" name="Freeform 1373"/>
                          <wps:cNvSpPr>
                            <a:spLocks/>
                          </wps:cNvSpPr>
                          <wps:spPr bwMode="auto">
                            <a:xfrm>
                              <a:off x="2639" y="3852"/>
                              <a:ext cx="19" cy="25"/>
                            </a:xfrm>
                            <a:custGeom>
                              <a:avLst/>
                              <a:gdLst>
                                <a:gd name="T0" fmla="+- 0 2639 2639"/>
                                <a:gd name="T1" fmla="*/ T0 w 19"/>
                                <a:gd name="T2" fmla="+- 0 3852 3852"/>
                                <a:gd name="T3" fmla="*/ 3852 h 25"/>
                                <a:gd name="T4" fmla="+- 0 2658 2639"/>
                                <a:gd name="T5" fmla="*/ T4 w 19"/>
                                <a:gd name="T6" fmla="+- 0 3877 3852"/>
                                <a:gd name="T7" fmla="*/ 3877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5">
                                  <a:moveTo>
                                    <a:pt x="0" y="0"/>
                                  </a:moveTo>
                                  <a:lnTo>
                                    <a:pt x="19" y="25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64" name="Group 1370"/>
                        <wpg:cNvGrpSpPr>
                          <a:grpSpLocks/>
                        </wpg:cNvGrpSpPr>
                        <wpg:grpSpPr bwMode="auto">
                          <a:xfrm>
                            <a:off x="2658" y="3877"/>
                            <a:ext cx="19" cy="24"/>
                            <a:chOff x="2658" y="3877"/>
                            <a:chExt cx="19" cy="24"/>
                          </a:xfrm>
                        </wpg:grpSpPr>
                        <wps:wsp>
                          <wps:cNvPr id="1165" name="Freeform 1371"/>
                          <wps:cNvSpPr>
                            <a:spLocks/>
                          </wps:cNvSpPr>
                          <wps:spPr bwMode="auto">
                            <a:xfrm>
                              <a:off x="2658" y="3877"/>
                              <a:ext cx="19" cy="24"/>
                            </a:xfrm>
                            <a:custGeom>
                              <a:avLst/>
                              <a:gdLst>
                                <a:gd name="T0" fmla="+- 0 2658 2658"/>
                                <a:gd name="T1" fmla="*/ T0 w 19"/>
                                <a:gd name="T2" fmla="+- 0 3877 3877"/>
                                <a:gd name="T3" fmla="*/ 3877 h 24"/>
                                <a:gd name="T4" fmla="+- 0 2676 2658"/>
                                <a:gd name="T5" fmla="*/ T4 w 19"/>
                                <a:gd name="T6" fmla="+- 0 3901 3877"/>
                                <a:gd name="T7" fmla="*/ 3901 h 2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4">
                                  <a:moveTo>
                                    <a:pt x="0" y="0"/>
                                  </a:moveTo>
                                  <a:lnTo>
                                    <a:pt x="18" y="2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66" name="Group 1368"/>
                        <wpg:cNvGrpSpPr>
                          <a:grpSpLocks/>
                        </wpg:cNvGrpSpPr>
                        <wpg:grpSpPr bwMode="auto">
                          <a:xfrm>
                            <a:off x="2676" y="3901"/>
                            <a:ext cx="19" cy="23"/>
                            <a:chOff x="2676" y="3901"/>
                            <a:chExt cx="19" cy="23"/>
                          </a:xfrm>
                        </wpg:grpSpPr>
                        <wps:wsp>
                          <wps:cNvPr id="1167" name="Freeform 1369"/>
                          <wps:cNvSpPr>
                            <a:spLocks/>
                          </wps:cNvSpPr>
                          <wps:spPr bwMode="auto">
                            <a:xfrm>
                              <a:off x="2676" y="3901"/>
                              <a:ext cx="19" cy="23"/>
                            </a:xfrm>
                            <a:custGeom>
                              <a:avLst/>
                              <a:gdLst>
                                <a:gd name="T0" fmla="+- 0 2676 2676"/>
                                <a:gd name="T1" fmla="*/ T0 w 19"/>
                                <a:gd name="T2" fmla="+- 0 3901 3901"/>
                                <a:gd name="T3" fmla="*/ 3901 h 23"/>
                                <a:gd name="T4" fmla="+- 0 2694 2676"/>
                                <a:gd name="T5" fmla="*/ T4 w 19"/>
                                <a:gd name="T6" fmla="+- 0 3923 3901"/>
                                <a:gd name="T7" fmla="*/ 3923 h 2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3">
                                  <a:moveTo>
                                    <a:pt x="0" y="0"/>
                                  </a:moveTo>
                                  <a:lnTo>
                                    <a:pt x="18" y="2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68" name="Group 1366"/>
                        <wpg:cNvGrpSpPr>
                          <a:grpSpLocks/>
                        </wpg:cNvGrpSpPr>
                        <wpg:grpSpPr bwMode="auto">
                          <a:xfrm>
                            <a:off x="2694" y="3923"/>
                            <a:ext cx="19" cy="22"/>
                            <a:chOff x="2694" y="3923"/>
                            <a:chExt cx="19" cy="22"/>
                          </a:xfrm>
                        </wpg:grpSpPr>
                        <wps:wsp>
                          <wps:cNvPr id="1169" name="Freeform 1367"/>
                          <wps:cNvSpPr>
                            <a:spLocks/>
                          </wps:cNvSpPr>
                          <wps:spPr bwMode="auto">
                            <a:xfrm>
                              <a:off x="2694" y="3923"/>
                              <a:ext cx="19" cy="22"/>
                            </a:xfrm>
                            <a:custGeom>
                              <a:avLst/>
                              <a:gdLst>
                                <a:gd name="T0" fmla="+- 0 2694 2694"/>
                                <a:gd name="T1" fmla="*/ T0 w 19"/>
                                <a:gd name="T2" fmla="+- 0 3923 3923"/>
                                <a:gd name="T3" fmla="*/ 3923 h 22"/>
                                <a:gd name="T4" fmla="+- 0 2713 2694"/>
                                <a:gd name="T5" fmla="*/ T4 w 19"/>
                                <a:gd name="T6" fmla="+- 0 3945 3923"/>
                                <a:gd name="T7" fmla="*/ 3945 h 2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2">
                                  <a:moveTo>
                                    <a:pt x="0" y="0"/>
                                  </a:moveTo>
                                  <a:lnTo>
                                    <a:pt x="19" y="2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70" name="Group 1364"/>
                        <wpg:cNvGrpSpPr>
                          <a:grpSpLocks/>
                        </wpg:cNvGrpSpPr>
                        <wpg:grpSpPr bwMode="auto">
                          <a:xfrm>
                            <a:off x="2713" y="3945"/>
                            <a:ext cx="19" cy="22"/>
                            <a:chOff x="2713" y="3945"/>
                            <a:chExt cx="19" cy="22"/>
                          </a:xfrm>
                        </wpg:grpSpPr>
                        <wps:wsp>
                          <wps:cNvPr id="1171" name="Freeform 1365"/>
                          <wps:cNvSpPr>
                            <a:spLocks/>
                          </wps:cNvSpPr>
                          <wps:spPr bwMode="auto">
                            <a:xfrm>
                              <a:off x="2713" y="3945"/>
                              <a:ext cx="19" cy="22"/>
                            </a:xfrm>
                            <a:custGeom>
                              <a:avLst/>
                              <a:gdLst>
                                <a:gd name="T0" fmla="+- 0 2713 2713"/>
                                <a:gd name="T1" fmla="*/ T0 w 19"/>
                                <a:gd name="T2" fmla="+- 0 3945 3945"/>
                                <a:gd name="T3" fmla="*/ 3945 h 22"/>
                                <a:gd name="T4" fmla="+- 0 2731 2713"/>
                                <a:gd name="T5" fmla="*/ T4 w 19"/>
                                <a:gd name="T6" fmla="+- 0 3966 3945"/>
                                <a:gd name="T7" fmla="*/ 3966 h 2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2">
                                  <a:moveTo>
                                    <a:pt x="0" y="0"/>
                                  </a:moveTo>
                                  <a:lnTo>
                                    <a:pt x="18" y="2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72" name="Group 1362"/>
                        <wpg:cNvGrpSpPr>
                          <a:grpSpLocks/>
                        </wpg:cNvGrpSpPr>
                        <wpg:grpSpPr bwMode="auto">
                          <a:xfrm>
                            <a:off x="2731" y="3966"/>
                            <a:ext cx="19" cy="21"/>
                            <a:chOff x="2731" y="3966"/>
                            <a:chExt cx="19" cy="21"/>
                          </a:xfrm>
                        </wpg:grpSpPr>
                        <wps:wsp>
                          <wps:cNvPr id="1173" name="Freeform 1363"/>
                          <wps:cNvSpPr>
                            <a:spLocks/>
                          </wps:cNvSpPr>
                          <wps:spPr bwMode="auto">
                            <a:xfrm>
                              <a:off x="2731" y="3966"/>
                              <a:ext cx="19" cy="21"/>
                            </a:xfrm>
                            <a:custGeom>
                              <a:avLst/>
                              <a:gdLst>
                                <a:gd name="T0" fmla="+- 0 2731 2731"/>
                                <a:gd name="T1" fmla="*/ T0 w 19"/>
                                <a:gd name="T2" fmla="+- 0 3966 3966"/>
                                <a:gd name="T3" fmla="*/ 3966 h 21"/>
                                <a:gd name="T4" fmla="+- 0 2749 2731"/>
                                <a:gd name="T5" fmla="*/ T4 w 19"/>
                                <a:gd name="T6" fmla="+- 0 3987 3966"/>
                                <a:gd name="T7" fmla="*/ 3987 h 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1">
                                  <a:moveTo>
                                    <a:pt x="0" y="0"/>
                                  </a:moveTo>
                                  <a:lnTo>
                                    <a:pt x="18" y="2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74" name="Group 1360"/>
                        <wpg:cNvGrpSpPr>
                          <a:grpSpLocks/>
                        </wpg:cNvGrpSpPr>
                        <wpg:grpSpPr bwMode="auto">
                          <a:xfrm>
                            <a:off x="2749" y="3987"/>
                            <a:ext cx="19" cy="21"/>
                            <a:chOff x="2749" y="3987"/>
                            <a:chExt cx="19" cy="21"/>
                          </a:xfrm>
                        </wpg:grpSpPr>
                        <wps:wsp>
                          <wps:cNvPr id="1175" name="Freeform 1361"/>
                          <wps:cNvSpPr>
                            <a:spLocks/>
                          </wps:cNvSpPr>
                          <wps:spPr bwMode="auto">
                            <a:xfrm>
                              <a:off x="2749" y="3987"/>
                              <a:ext cx="19" cy="21"/>
                            </a:xfrm>
                            <a:custGeom>
                              <a:avLst/>
                              <a:gdLst>
                                <a:gd name="T0" fmla="+- 0 2749 2749"/>
                                <a:gd name="T1" fmla="*/ T0 w 19"/>
                                <a:gd name="T2" fmla="+- 0 3987 3987"/>
                                <a:gd name="T3" fmla="*/ 3987 h 21"/>
                                <a:gd name="T4" fmla="+- 0 2767 2749"/>
                                <a:gd name="T5" fmla="*/ T4 w 19"/>
                                <a:gd name="T6" fmla="+- 0 4007 3987"/>
                                <a:gd name="T7" fmla="*/ 4007 h 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1">
                                  <a:moveTo>
                                    <a:pt x="0" y="0"/>
                                  </a:moveTo>
                                  <a:lnTo>
                                    <a:pt x="18" y="2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76" name="Group 1358"/>
                        <wpg:cNvGrpSpPr>
                          <a:grpSpLocks/>
                        </wpg:cNvGrpSpPr>
                        <wpg:grpSpPr bwMode="auto">
                          <a:xfrm>
                            <a:off x="2767" y="4007"/>
                            <a:ext cx="19" cy="21"/>
                            <a:chOff x="2767" y="4007"/>
                            <a:chExt cx="19" cy="21"/>
                          </a:xfrm>
                        </wpg:grpSpPr>
                        <wps:wsp>
                          <wps:cNvPr id="1177" name="Freeform 1359"/>
                          <wps:cNvSpPr>
                            <a:spLocks/>
                          </wps:cNvSpPr>
                          <wps:spPr bwMode="auto">
                            <a:xfrm>
                              <a:off x="2767" y="4007"/>
                              <a:ext cx="19" cy="21"/>
                            </a:xfrm>
                            <a:custGeom>
                              <a:avLst/>
                              <a:gdLst>
                                <a:gd name="T0" fmla="+- 0 2767 2767"/>
                                <a:gd name="T1" fmla="*/ T0 w 19"/>
                                <a:gd name="T2" fmla="+- 0 4007 4007"/>
                                <a:gd name="T3" fmla="*/ 4007 h 21"/>
                                <a:gd name="T4" fmla="+- 0 2786 2767"/>
                                <a:gd name="T5" fmla="*/ T4 w 19"/>
                                <a:gd name="T6" fmla="+- 0 4028 4007"/>
                                <a:gd name="T7" fmla="*/ 4028 h 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1">
                                  <a:moveTo>
                                    <a:pt x="0" y="0"/>
                                  </a:moveTo>
                                  <a:lnTo>
                                    <a:pt x="19" y="2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78" name="Group 1356"/>
                        <wpg:cNvGrpSpPr>
                          <a:grpSpLocks/>
                        </wpg:cNvGrpSpPr>
                        <wpg:grpSpPr bwMode="auto">
                          <a:xfrm>
                            <a:off x="2786" y="4028"/>
                            <a:ext cx="19" cy="20"/>
                            <a:chOff x="2786" y="4028"/>
                            <a:chExt cx="19" cy="20"/>
                          </a:xfrm>
                        </wpg:grpSpPr>
                        <wps:wsp>
                          <wps:cNvPr id="1179" name="Freeform 1357"/>
                          <wps:cNvSpPr>
                            <a:spLocks/>
                          </wps:cNvSpPr>
                          <wps:spPr bwMode="auto">
                            <a:xfrm>
                              <a:off x="2786" y="4028"/>
                              <a:ext cx="19" cy="20"/>
                            </a:xfrm>
                            <a:custGeom>
                              <a:avLst/>
                              <a:gdLst>
                                <a:gd name="T0" fmla="+- 0 2786 2786"/>
                                <a:gd name="T1" fmla="*/ T0 w 19"/>
                                <a:gd name="T2" fmla="+- 0 4028 4028"/>
                                <a:gd name="T3" fmla="*/ 4028 h 20"/>
                                <a:gd name="T4" fmla="+- 0 2804 2786"/>
                                <a:gd name="T5" fmla="*/ T4 w 19"/>
                                <a:gd name="T6" fmla="+- 0 4047 4028"/>
                                <a:gd name="T7" fmla="*/ 4047 h 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0">
                                  <a:moveTo>
                                    <a:pt x="0" y="0"/>
                                  </a:moveTo>
                                  <a:lnTo>
                                    <a:pt x="18" y="19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80" name="Group 1354"/>
                        <wpg:cNvGrpSpPr>
                          <a:grpSpLocks/>
                        </wpg:cNvGrpSpPr>
                        <wpg:grpSpPr bwMode="auto">
                          <a:xfrm>
                            <a:off x="2804" y="4047"/>
                            <a:ext cx="19" cy="21"/>
                            <a:chOff x="2804" y="4047"/>
                            <a:chExt cx="19" cy="21"/>
                          </a:xfrm>
                        </wpg:grpSpPr>
                        <wps:wsp>
                          <wps:cNvPr id="1181" name="Freeform 1355"/>
                          <wps:cNvSpPr>
                            <a:spLocks/>
                          </wps:cNvSpPr>
                          <wps:spPr bwMode="auto">
                            <a:xfrm>
                              <a:off x="2804" y="4047"/>
                              <a:ext cx="19" cy="21"/>
                            </a:xfrm>
                            <a:custGeom>
                              <a:avLst/>
                              <a:gdLst>
                                <a:gd name="T0" fmla="+- 0 2804 2804"/>
                                <a:gd name="T1" fmla="*/ T0 w 19"/>
                                <a:gd name="T2" fmla="+- 0 4047 4047"/>
                                <a:gd name="T3" fmla="*/ 4047 h 21"/>
                                <a:gd name="T4" fmla="+- 0 2822 2804"/>
                                <a:gd name="T5" fmla="*/ T4 w 19"/>
                                <a:gd name="T6" fmla="+- 0 4068 4047"/>
                                <a:gd name="T7" fmla="*/ 4068 h 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1">
                                  <a:moveTo>
                                    <a:pt x="0" y="0"/>
                                  </a:moveTo>
                                  <a:lnTo>
                                    <a:pt x="18" y="2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82" name="Group 1352"/>
                        <wpg:cNvGrpSpPr>
                          <a:grpSpLocks/>
                        </wpg:cNvGrpSpPr>
                        <wpg:grpSpPr bwMode="auto">
                          <a:xfrm>
                            <a:off x="2822" y="4068"/>
                            <a:ext cx="19" cy="21"/>
                            <a:chOff x="2822" y="4068"/>
                            <a:chExt cx="19" cy="21"/>
                          </a:xfrm>
                        </wpg:grpSpPr>
                        <wps:wsp>
                          <wps:cNvPr id="1183" name="Freeform 1353"/>
                          <wps:cNvSpPr>
                            <a:spLocks/>
                          </wps:cNvSpPr>
                          <wps:spPr bwMode="auto">
                            <a:xfrm>
                              <a:off x="2822" y="4068"/>
                              <a:ext cx="19" cy="21"/>
                            </a:xfrm>
                            <a:custGeom>
                              <a:avLst/>
                              <a:gdLst>
                                <a:gd name="T0" fmla="+- 0 2822 2822"/>
                                <a:gd name="T1" fmla="*/ T0 w 19"/>
                                <a:gd name="T2" fmla="+- 0 4068 4068"/>
                                <a:gd name="T3" fmla="*/ 4068 h 21"/>
                                <a:gd name="T4" fmla="+- 0 2841 2822"/>
                                <a:gd name="T5" fmla="*/ T4 w 19"/>
                                <a:gd name="T6" fmla="+- 0 4088 4068"/>
                                <a:gd name="T7" fmla="*/ 4088 h 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1">
                                  <a:moveTo>
                                    <a:pt x="0" y="0"/>
                                  </a:moveTo>
                                  <a:lnTo>
                                    <a:pt x="19" y="2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84" name="Group 1350"/>
                        <wpg:cNvGrpSpPr>
                          <a:grpSpLocks/>
                        </wpg:cNvGrpSpPr>
                        <wpg:grpSpPr bwMode="auto">
                          <a:xfrm>
                            <a:off x="2841" y="4088"/>
                            <a:ext cx="19" cy="21"/>
                            <a:chOff x="2841" y="4088"/>
                            <a:chExt cx="19" cy="21"/>
                          </a:xfrm>
                        </wpg:grpSpPr>
                        <wps:wsp>
                          <wps:cNvPr id="1185" name="Freeform 1351"/>
                          <wps:cNvSpPr>
                            <a:spLocks/>
                          </wps:cNvSpPr>
                          <wps:spPr bwMode="auto">
                            <a:xfrm>
                              <a:off x="2841" y="4088"/>
                              <a:ext cx="19" cy="21"/>
                            </a:xfrm>
                            <a:custGeom>
                              <a:avLst/>
                              <a:gdLst>
                                <a:gd name="T0" fmla="+- 0 2841 2841"/>
                                <a:gd name="T1" fmla="*/ T0 w 19"/>
                                <a:gd name="T2" fmla="+- 0 4088 4088"/>
                                <a:gd name="T3" fmla="*/ 4088 h 21"/>
                                <a:gd name="T4" fmla="+- 0 2859 2841"/>
                                <a:gd name="T5" fmla="*/ T4 w 19"/>
                                <a:gd name="T6" fmla="+- 0 4108 4088"/>
                                <a:gd name="T7" fmla="*/ 4108 h 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1">
                                  <a:moveTo>
                                    <a:pt x="0" y="0"/>
                                  </a:moveTo>
                                  <a:lnTo>
                                    <a:pt x="18" y="2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86" name="Group 1348"/>
                        <wpg:cNvGrpSpPr>
                          <a:grpSpLocks/>
                        </wpg:cNvGrpSpPr>
                        <wpg:grpSpPr bwMode="auto">
                          <a:xfrm>
                            <a:off x="2859" y="4108"/>
                            <a:ext cx="19" cy="21"/>
                            <a:chOff x="2859" y="4108"/>
                            <a:chExt cx="19" cy="21"/>
                          </a:xfrm>
                        </wpg:grpSpPr>
                        <wps:wsp>
                          <wps:cNvPr id="1187" name="Freeform 1349"/>
                          <wps:cNvSpPr>
                            <a:spLocks/>
                          </wps:cNvSpPr>
                          <wps:spPr bwMode="auto">
                            <a:xfrm>
                              <a:off x="2859" y="4108"/>
                              <a:ext cx="19" cy="21"/>
                            </a:xfrm>
                            <a:custGeom>
                              <a:avLst/>
                              <a:gdLst>
                                <a:gd name="T0" fmla="+- 0 2859 2859"/>
                                <a:gd name="T1" fmla="*/ T0 w 19"/>
                                <a:gd name="T2" fmla="+- 0 4108 4108"/>
                                <a:gd name="T3" fmla="*/ 4108 h 21"/>
                                <a:gd name="T4" fmla="+- 0 2877 2859"/>
                                <a:gd name="T5" fmla="*/ T4 w 19"/>
                                <a:gd name="T6" fmla="+- 0 4128 4108"/>
                                <a:gd name="T7" fmla="*/ 4128 h 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1">
                                  <a:moveTo>
                                    <a:pt x="0" y="0"/>
                                  </a:moveTo>
                                  <a:lnTo>
                                    <a:pt x="18" y="2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88" name="Group 1346"/>
                        <wpg:cNvGrpSpPr>
                          <a:grpSpLocks/>
                        </wpg:cNvGrpSpPr>
                        <wpg:grpSpPr bwMode="auto">
                          <a:xfrm>
                            <a:off x="2877" y="4128"/>
                            <a:ext cx="19" cy="21"/>
                            <a:chOff x="2877" y="4128"/>
                            <a:chExt cx="19" cy="21"/>
                          </a:xfrm>
                        </wpg:grpSpPr>
                        <wps:wsp>
                          <wps:cNvPr id="1189" name="Freeform 1347"/>
                          <wps:cNvSpPr>
                            <a:spLocks/>
                          </wps:cNvSpPr>
                          <wps:spPr bwMode="auto">
                            <a:xfrm>
                              <a:off x="2877" y="4128"/>
                              <a:ext cx="19" cy="21"/>
                            </a:xfrm>
                            <a:custGeom>
                              <a:avLst/>
                              <a:gdLst>
                                <a:gd name="T0" fmla="+- 0 2877 2877"/>
                                <a:gd name="T1" fmla="*/ T0 w 19"/>
                                <a:gd name="T2" fmla="+- 0 4128 4128"/>
                                <a:gd name="T3" fmla="*/ 4128 h 21"/>
                                <a:gd name="T4" fmla="+- 0 2896 2877"/>
                                <a:gd name="T5" fmla="*/ T4 w 19"/>
                                <a:gd name="T6" fmla="+- 0 4149 4128"/>
                                <a:gd name="T7" fmla="*/ 4149 h 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1">
                                  <a:moveTo>
                                    <a:pt x="0" y="0"/>
                                  </a:moveTo>
                                  <a:lnTo>
                                    <a:pt x="19" y="2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90" name="Group 1344"/>
                        <wpg:cNvGrpSpPr>
                          <a:grpSpLocks/>
                        </wpg:cNvGrpSpPr>
                        <wpg:grpSpPr bwMode="auto">
                          <a:xfrm>
                            <a:off x="2896" y="4149"/>
                            <a:ext cx="19" cy="21"/>
                            <a:chOff x="2896" y="4149"/>
                            <a:chExt cx="19" cy="21"/>
                          </a:xfrm>
                        </wpg:grpSpPr>
                        <wps:wsp>
                          <wps:cNvPr id="1191" name="Freeform 1345"/>
                          <wps:cNvSpPr>
                            <a:spLocks/>
                          </wps:cNvSpPr>
                          <wps:spPr bwMode="auto">
                            <a:xfrm>
                              <a:off x="2896" y="4149"/>
                              <a:ext cx="19" cy="21"/>
                            </a:xfrm>
                            <a:custGeom>
                              <a:avLst/>
                              <a:gdLst>
                                <a:gd name="T0" fmla="+- 0 2896 2896"/>
                                <a:gd name="T1" fmla="*/ T0 w 19"/>
                                <a:gd name="T2" fmla="+- 0 4149 4149"/>
                                <a:gd name="T3" fmla="*/ 4149 h 21"/>
                                <a:gd name="T4" fmla="+- 0 2914 2896"/>
                                <a:gd name="T5" fmla="*/ T4 w 19"/>
                                <a:gd name="T6" fmla="+- 0 4169 4149"/>
                                <a:gd name="T7" fmla="*/ 4169 h 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1">
                                  <a:moveTo>
                                    <a:pt x="0" y="0"/>
                                  </a:moveTo>
                                  <a:lnTo>
                                    <a:pt x="18" y="2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92" name="Group 1342"/>
                        <wpg:cNvGrpSpPr>
                          <a:grpSpLocks/>
                        </wpg:cNvGrpSpPr>
                        <wpg:grpSpPr bwMode="auto">
                          <a:xfrm>
                            <a:off x="2914" y="4169"/>
                            <a:ext cx="19" cy="21"/>
                            <a:chOff x="2914" y="4169"/>
                            <a:chExt cx="19" cy="21"/>
                          </a:xfrm>
                        </wpg:grpSpPr>
                        <wps:wsp>
                          <wps:cNvPr id="1193" name="Freeform 1343"/>
                          <wps:cNvSpPr>
                            <a:spLocks/>
                          </wps:cNvSpPr>
                          <wps:spPr bwMode="auto">
                            <a:xfrm>
                              <a:off x="2914" y="4169"/>
                              <a:ext cx="19" cy="21"/>
                            </a:xfrm>
                            <a:custGeom>
                              <a:avLst/>
                              <a:gdLst>
                                <a:gd name="T0" fmla="+- 0 2914 2914"/>
                                <a:gd name="T1" fmla="*/ T0 w 19"/>
                                <a:gd name="T2" fmla="+- 0 4169 4169"/>
                                <a:gd name="T3" fmla="*/ 4169 h 21"/>
                                <a:gd name="T4" fmla="+- 0 2932 2914"/>
                                <a:gd name="T5" fmla="*/ T4 w 19"/>
                                <a:gd name="T6" fmla="+- 0 4190 4169"/>
                                <a:gd name="T7" fmla="*/ 4190 h 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1">
                                  <a:moveTo>
                                    <a:pt x="0" y="0"/>
                                  </a:moveTo>
                                  <a:lnTo>
                                    <a:pt x="18" y="2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94" name="Group 1340"/>
                        <wpg:cNvGrpSpPr>
                          <a:grpSpLocks/>
                        </wpg:cNvGrpSpPr>
                        <wpg:grpSpPr bwMode="auto">
                          <a:xfrm>
                            <a:off x="2932" y="4190"/>
                            <a:ext cx="19" cy="22"/>
                            <a:chOff x="2932" y="4190"/>
                            <a:chExt cx="19" cy="22"/>
                          </a:xfrm>
                        </wpg:grpSpPr>
                        <wps:wsp>
                          <wps:cNvPr id="1195" name="Freeform 1341"/>
                          <wps:cNvSpPr>
                            <a:spLocks/>
                          </wps:cNvSpPr>
                          <wps:spPr bwMode="auto">
                            <a:xfrm>
                              <a:off x="2932" y="4190"/>
                              <a:ext cx="19" cy="22"/>
                            </a:xfrm>
                            <a:custGeom>
                              <a:avLst/>
                              <a:gdLst>
                                <a:gd name="T0" fmla="+- 0 2932 2932"/>
                                <a:gd name="T1" fmla="*/ T0 w 19"/>
                                <a:gd name="T2" fmla="+- 0 4190 4190"/>
                                <a:gd name="T3" fmla="*/ 4190 h 22"/>
                                <a:gd name="T4" fmla="+- 0 2951 2932"/>
                                <a:gd name="T5" fmla="*/ T4 w 19"/>
                                <a:gd name="T6" fmla="+- 0 4211 4190"/>
                                <a:gd name="T7" fmla="*/ 4211 h 2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2">
                                  <a:moveTo>
                                    <a:pt x="0" y="0"/>
                                  </a:moveTo>
                                  <a:lnTo>
                                    <a:pt x="19" y="2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96" name="Group 1338"/>
                        <wpg:cNvGrpSpPr>
                          <a:grpSpLocks/>
                        </wpg:cNvGrpSpPr>
                        <wpg:grpSpPr bwMode="auto">
                          <a:xfrm>
                            <a:off x="2951" y="4211"/>
                            <a:ext cx="19" cy="21"/>
                            <a:chOff x="2951" y="4211"/>
                            <a:chExt cx="19" cy="21"/>
                          </a:xfrm>
                        </wpg:grpSpPr>
                        <wps:wsp>
                          <wps:cNvPr id="1197" name="Freeform 1339"/>
                          <wps:cNvSpPr>
                            <a:spLocks/>
                          </wps:cNvSpPr>
                          <wps:spPr bwMode="auto">
                            <a:xfrm>
                              <a:off x="2951" y="4211"/>
                              <a:ext cx="19" cy="21"/>
                            </a:xfrm>
                            <a:custGeom>
                              <a:avLst/>
                              <a:gdLst>
                                <a:gd name="T0" fmla="+- 0 2951 2951"/>
                                <a:gd name="T1" fmla="*/ T0 w 19"/>
                                <a:gd name="T2" fmla="+- 0 4211 4211"/>
                                <a:gd name="T3" fmla="*/ 4211 h 21"/>
                                <a:gd name="T4" fmla="+- 0 2969 2951"/>
                                <a:gd name="T5" fmla="*/ T4 w 19"/>
                                <a:gd name="T6" fmla="+- 0 4232 4211"/>
                                <a:gd name="T7" fmla="*/ 4232 h 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1">
                                  <a:moveTo>
                                    <a:pt x="0" y="0"/>
                                  </a:moveTo>
                                  <a:lnTo>
                                    <a:pt x="18" y="2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98" name="Group 1336"/>
                        <wpg:cNvGrpSpPr>
                          <a:grpSpLocks/>
                        </wpg:cNvGrpSpPr>
                        <wpg:grpSpPr bwMode="auto">
                          <a:xfrm>
                            <a:off x="2969" y="4232"/>
                            <a:ext cx="19" cy="22"/>
                            <a:chOff x="2969" y="4232"/>
                            <a:chExt cx="19" cy="22"/>
                          </a:xfrm>
                        </wpg:grpSpPr>
                        <wps:wsp>
                          <wps:cNvPr id="1199" name="Freeform 1337"/>
                          <wps:cNvSpPr>
                            <a:spLocks/>
                          </wps:cNvSpPr>
                          <wps:spPr bwMode="auto">
                            <a:xfrm>
                              <a:off x="2969" y="4232"/>
                              <a:ext cx="19" cy="22"/>
                            </a:xfrm>
                            <a:custGeom>
                              <a:avLst/>
                              <a:gdLst>
                                <a:gd name="T0" fmla="+- 0 2969 2969"/>
                                <a:gd name="T1" fmla="*/ T0 w 19"/>
                                <a:gd name="T2" fmla="+- 0 4232 4232"/>
                                <a:gd name="T3" fmla="*/ 4232 h 22"/>
                                <a:gd name="T4" fmla="+- 0 2987 2969"/>
                                <a:gd name="T5" fmla="*/ T4 w 19"/>
                                <a:gd name="T6" fmla="+- 0 4253 4232"/>
                                <a:gd name="T7" fmla="*/ 4253 h 2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2">
                                  <a:moveTo>
                                    <a:pt x="0" y="0"/>
                                  </a:moveTo>
                                  <a:lnTo>
                                    <a:pt x="18" y="2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00" name="Group 1334"/>
                        <wpg:cNvGrpSpPr>
                          <a:grpSpLocks/>
                        </wpg:cNvGrpSpPr>
                        <wpg:grpSpPr bwMode="auto">
                          <a:xfrm>
                            <a:off x="2987" y="4253"/>
                            <a:ext cx="19" cy="21"/>
                            <a:chOff x="2987" y="4253"/>
                            <a:chExt cx="19" cy="21"/>
                          </a:xfrm>
                        </wpg:grpSpPr>
                        <wps:wsp>
                          <wps:cNvPr id="1201" name="Freeform 1335"/>
                          <wps:cNvSpPr>
                            <a:spLocks/>
                          </wps:cNvSpPr>
                          <wps:spPr bwMode="auto">
                            <a:xfrm>
                              <a:off x="2987" y="4253"/>
                              <a:ext cx="19" cy="21"/>
                            </a:xfrm>
                            <a:custGeom>
                              <a:avLst/>
                              <a:gdLst>
                                <a:gd name="T0" fmla="+- 0 2987 2987"/>
                                <a:gd name="T1" fmla="*/ T0 w 19"/>
                                <a:gd name="T2" fmla="+- 0 4253 4253"/>
                                <a:gd name="T3" fmla="*/ 4253 h 21"/>
                                <a:gd name="T4" fmla="+- 0 3006 2987"/>
                                <a:gd name="T5" fmla="*/ T4 w 19"/>
                                <a:gd name="T6" fmla="+- 0 4274 4253"/>
                                <a:gd name="T7" fmla="*/ 4274 h 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1">
                                  <a:moveTo>
                                    <a:pt x="0" y="0"/>
                                  </a:moveTo>
                                  <a:lnTo>
                                    <a:pt x="19" y="2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02" name="Group 1332"/>
                        <wpg:cNvGrpSpPr>
                          <a:grpSpLocks/>
                        </wpg:cNvGrpSpPr>
                        <wpg:grpSpPr bwMode="auto">
                          <a:xfrm>
                            <a:off x="3006" y="4274"/>
                            <a:ext cx="19" cy="21"/>
                            <a:chOff x="3006" y="4274"/>
                            <a:chExt cx="19" cy="21"/>
                          </a:xfrm>
                        </wpg:grpSpPr>
                        <wps:wsp>
                          <wps:cNvPr id="1203" name="Freeform 1333"/>
                          <wps:cNvSpPr>
                            <a:spLocks/>
                          </wps:cNvSpPr>
                          <wps:spPr bwMode="auto">
                            <a:xfrm>
                              <a:off x="3006" y="4274"/>
                              <a:ext cx="19" cy="21"/>
                            </a:xfrm>
                            <a:custGeom>
                              <a:avLst/>
                              <a:gdLst>
                                <a:gd name="T0" fmla="+- 0 3006 3006"/>
                                <a:gd name="T1" fmla="*/ T0 w 19"/>
                                <a:gd name="T2" fmla="+- 0 4274 4274"/>
                                <a:gd name="T3" fmla="*/ 4274 h 21"/>
                                <a:gd name="T4" fmla="+- 0 3024 3006"/>
                                <a:gd name="T5" fmla="*/ T4 w 19"/>
                                <a:gd name="T6" fmla="+- 0 4294 4274"/>
                                <a:gd name="T7" fmla="*/ 4294 h 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1">
                                  <a:moveTo>
                                    <a:pt x="0" y="0"/>
                                  </a:moveTo>
                                  <a:lnTo>
                                    <a:pt x="18" y="2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04" name="Group 1330"/>
                        <wpg:cNvGrpSpPr>
                          <a:grpSpLocks/>
                        </wpg:cNvGrpSpPr>
                        <wpg:grpSpPr bwMode="auto">
                          <a:xfrm>
                            <a:off x="3024" y="4294"/>
                            <a:ext cx="19" cy="20"/>
                            <a:chOff x="3024" y="4294"/>
                            <a:chExt cx="19" cy="20"/>
                          </a:xfrm>
                        </wpg:grpSpPr>
                        <wps:wsp>
                          <wps:cNvPr id="1205" name="Freeform 1331"/>
                          <wps:cNvSpPr>
                            <a:spLocks/>
                          </wps:cNvSpPr>
                          <wps:spPr bwMode="auto">
                            <a:xfrm>
                              <a:off x="3024" y="4294"/>
                              <a:ext cx="19" cy="20"/>
                            </a:xfrm>
                            <a:custGeom>
                              <a:avLst/>
                              <a:gdLst>
                                <a:gd name="T0" fmla="+- 0 3024 3024"/>
                                <a:gd name="T1" fmla="*/ T0 w 19"/>
                                <a:gd name="T2" fmla="+- 0 4294 4294"/>
                                <a:gd name="T3" fmla="*/ 4294 h 20"/>
                                <a:gd name="T4" fmla="+- 0 3042 3024"/>
                                <a:gd name="T5" fmla="*/ T4 w 19"/>
                                <a:gd name="T6" fmla="+- 0 4314 4294"/>
                                <a:gd name="T7" fmla="*/ 4314 h 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0">
                                  <a:moveTo>
                                    <a:pt x="0" y="0"/>
                                  </a:moveTo>
                                  <a:lnTo>
                                    <a:pt x="18" y="2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06" name="Group 1328"/>
                        <wpg:cNvGrpSpPr>
                          <a:grpSpLocks/>
                        </wpg:cNvGrpSpPr>
                        <wpg:grpSpPr bwMode="auto">
                          <a:xfrm>
                            <a:off x="3042" y="4314"/>
                            <a:ext cx="19" cy="20"/>
                            <a:chOff x="3042" y="4314"/>
                            <a:chExt cx="19" cy="20"/>
                          </a:xfrm>
                        </wpg:grpSpPr>
                        <wps:wsp>
                          <wps:cNvPr id="1207" name="Freeform 1329"/>
                          <wps:cNvSpPr>
                            <a:spLocks/>
                          </wps:cNvSpPr>
                          <wps:spPr bwMode="auto">
                            <a:xfrm>
                              <a:off x="3042" y="4314"/>
                              <a:ext cx="19" cy="20"/>
                            </a:xfrm>
                            <a:custGeom>
                              <a:avLst/>
                              <a:gdLst>
                                <a:gd name="T0" fmla="+- 0 3042 3042"/>
                                <a:gd name="T1" fmla="*/ T0 w 19"/>
                                <a:gd name="T2" fmla="+- 0 4314 4314"/>
                                <a:gd name="T3" fmla="*/ 4314 h 20"/>
                                <a:gd name="T4" fmla="+- 0 3060 3042"/>
                                <a:gd name="T5" fmla="*/ T4 w 19"/>
                                <a:gd name="T6" fmla="+- 0 4333 4314"/>
                                <a:gd name="T7" fmla="*/ 4333 h 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0">
                                  <a:moveTo>
                                    <a:pt x="0" y="0"/>
                                  </a:moveTo>
                                  <a:lnTo>
                                    <a:pt x="18" y="19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08" name="Group 1326"/>
                        <wpg:cNvGrpSpPr>
                          <a:grpSpLocks/>
                        </wpg:cNvGrpSpPr>
                        <wpg:grpSpPr bwMode="auto">
                          <a:xfrm>
                            <a:off x="3060" y="4333"/>
                            <a:ext cx="19" cy="19"/>
                            <a:chOff x="3060" y="4333"/>
                            <a:chExt cx="19" cy="19"/>
                          </a:xfrm>
                        </wpg:grpSpPr>
                        <wps:wsp>
                          <wps:cNvPr id="1209" name="Freeform 1327"/>
                          <wps:cNvSpPr>
                            <a:spLocks/>
                          </wps:cNvSpPr>
                          <wps:spPr bwMode="auto">
                            <a:xfrm>
                              <a:off x="3060" y="4333"/>
                              <a:ext cx="19" cy="19"/>
                            </a:xfrm>
                            <a:custGeom>
                              <a:avLst/>
                              <a:gdLst>
                                <a:gd name="T0" fmla="+- 0 3060 3060"/>
                                <a:gd name="T1" fmla="*/ T0 w 19"/>
                                <a:gd name="T2" fmla="+- 0 4333 4333"/>
                                <a:gd name="T3" fmla="*/ 4333 h 19"/>
                                <a:gd name="T4" fmla="+- 0 3079 3060"/>
                                <a:gd name="T5" fmla="*/ T4 w 19"/>
                                <a:gd name="T6" fmla="+- 0 4352 4333"/>
                                <a:gd name="T7" fmla="*/ 4352 h 1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9">
                                  <a:moveTo>
                                    <a:pt x="0" y="0"/>
                                  </a:moveTo>
                                  <a:lnTo>
                                    <a:pt x="19" y="19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10" name="Group 1324"/>
                        <wpg:cNvGrpSpPr>
                          <a:grpSpLocks/>
                        </wpg:cNvGrpSpPr>
                        <wpg:grpSpPr bwMode="auto">
                          <a:xfrm>
                            <a:off x="3079" y="4352"/>
                            <a:ext cx="19" cy="18"/>
                            <a:chOff x="3079" y="4352"/>
                            <a:chExt cx="19" cy="18"/>
                          </a:xfrm>
                        </wpg:grpSpPr>
                        <wps:wsp>
                          <wps:cNvPr id="1211" name="Freeform 1325"/>
                          <wps:cNvSpPr>
                            <a:spLocks/>
                          </wps:cNvSpPr>
                          <wps:spPr bwMode="auto">
                            <a:xfrm>
                              <a:off x="3079" y="4352"/>
                              <a:ext cx="19" cy="18"/>
                            </a:xfrm>
                            <a:custGeom>
                              <a:avLst/>
                              <a:gdLst>
                                <a:gd name="T0" fmla="+- 0 3079 3079"/>
                                <a:gd name="T1" fmla="*/ T0 w 19"/>
                                <a:gd name="T2" fmla="+- 0 4352 4352"/>
                                <a:gd name="T3" fmla="*/ 4352 h 18"/>
                                <a:gd name="T4" fmla="+- 0 3097 3079"/>
                                <a:gd name="T5" fmla="*/ T4 w 19"/>
                                <a:gd name="T6" fmla="+- 0 4369 4352"/>
                                <a:gd name="T7" fmla="*/ 4369 h 1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8">
                                  <a:moveTo>
                                    <a:pt x="0" y="0"/>
                                  </a:moveTo>
                                  <a:lnTo>
                                    <a:pt x="18" y="17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12" name="Group 1322"/>
                        <wpg:cNvGrpSpPr>
                          <a:grpSpLocks/>
                        </wpg:cNvGrpSpPr>
                        <wpg:grpSpPr bwMode="auto">
                          <a:xfrm>
                            <a:off x="3097" y="4369"/>
                            <a:ext cx="19" cy="16"/>
                            <a:chOff x="3097" y="4369"/>
                            <a:chExt cx="19" cy="16"/>
                          </a:xfrm>
                        </wpg:grpSpPr>
                        <wps:wsp>
                          <wps:cNvPr id="1213" name="Freeform 1323"/>
                          <wps:cNvSpPr>
                            <a:spLocks/>
                          </wps:cNvSpPr>
                          <wps:spPr bwMode="auto">
                            <a:xfrm>
                              <a:off x="3097" y="4369"/>
                              <a:ext cx="19" cy="16"/>
                            </a:xfrm>
                            <a:custGeom>
                              <a:avLst/>
                              <a:gdLst>
                                <a:gd name="T0" fmla="+- 0 3097 3097"/>
                                <a:gd name="T1" fmla="*/ T0 w 19"/>
                                <a:gd name="T2" fmla="+- 0 4369 4369"/>
                                <a:gd name="T3" fmla="*/ 4369 h 16"/>
                                <a:gd name="T4" fmla="+- 0 3115 3097"/>
                                <a:gd name="T5" fmla="*/ T4 w 19"/>
                                <a:gd name="T6" fmla="+- 0 4385 4369"/>
                                <a:gd name="T7" fmla="*/ 4385 h 1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6">
                                  <a:moveTo>
                                    <a:pt x="0" y="0"/>
                                  </a:moveTo>
                                  <a:lnTo>
                                    <a:pt x="18" y="16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14" name="Group 1320"/>
                        <wpg:cNvGrpSpPr>
                          <a:grpSpLocks/>
                        </wpg:cNvGrpSpPr>
                        <wpg:grpSpPr bwMode="auto">
                          <a:xfrm>
                            <a:off x="3115" y="4385"/>
                            <a:ext cx="19" cy="16"/>
                            <a:chOff x="3115" y="4385"/>
                            <a:chExt cx="19" cy="16"/>
                          </a:xfrm>
                        </wpg:grpSpPr>
                        <wps:wsp>
                          <wps:cNvPr id="1215" name="Freeform 1321"/>
                          <wps:cNvSpPr>
                            <a:spLocks/>
                          </wps:cNvSpPr>
                          <wps:spPr bwMode="auto">
                            <a:xfrm>
                              <a:off x="3115" y="4385"/>
                              <a:ext cx="19" cy="16"/>
                            </a:xfrm>
                            <a:custGeom>
                              <a:avLst/>
                              <a:gdLst>
                                <a:gd name="T0" fmla="+- 0 3115 3115"/>
                                <a:gd name="T1" fmla="*/ T0 w 19"/>
                                <a:gd name="T2" fmla="+- 0 4385 4385"/>
                                <a:gd name="T3" fmla="*/ 4385 h 16"/>
                                <a:gd name="T4" fmla="+- 0 3134 3115"/>
                                <a:gd name="T5" fmla="*/ T4 w 19"/>
                                <a:gd name="T6" fmla="+- 0 4400 4385"/>
                                <a:gd name="T7" fmla="*/ 4400 h 1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6">
                                  <a:moveTo>
                                    <a:pt x="0" y="0"/>
                                  </a:moveTo>
                                  <a:lnTo>
                                    <a:pt x="19" y="15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16" name="Group 1318"/>
                        <wpg:cNvGrpSpPr>
                          <a:grpSpLocks/>
                        </wpg:cNvGrpSpPr>
                        <wpg:grpSpPr bwMode="auto">
                          <a:xfrm>
                            <a:off x="3134" y="4400"/>
                            <a:ext cx="19" cy="15"/>
                            <a:chOff x="3134" y="4400"/>
                            <a:chExt cx="19" cy="15"/>
                          </a:xfrm>
                        </wpg:grpSpPr>
                        <wps:wsp>
                          <wps:cNvPr id="1217" name="Freeform 1319"/>
                          <wps:cNvSpPr>
                            <a:spLocks/>
                          </wps:cNvSpPr>
                          <wps:spPr bwMode="auto">
                            <a:xfrm>
                              <a:off x="3134" y="4400"/>
                              <a:ext cx="19" cy="15"/>
                            </a:xfrm>
                            <a:custGeom>
                              <a:avLst/>
                              <a:gdLst>
                                <a:gd name="T0" fmla="+- 0 3134 3134"/>
                                <a:gd name="T1" fmla="*/ T0 w 19"/>
                                <a:gd name="T2" fmla="+- 0 4400 4400"/>
                                <a:gd name="T3" fmla="*/ 4400 h 15"/>
                                <a:gd name="T4" fmla="+- 0 3152 3134"/>
                                <a:gd name="T5" fmla="*/ T4 w 19"/>
                                <a:gd name="T6" fmla="+- 0 4414 4400"/>
                                <a:gd name="T7" fmla="*/ 4414 h 1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5">
                                  <a:moveTo>
                                    <a:pt x="0" y="0"/>
                                  </a:moveTo>
                                  <a:lnTo>
                                    <a:pt x="18" y="1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18" name="Group 1316"/>
                        <wpg:cNvGrpSpPr>
                          <a:grpSpLocks/>
                        </wpg:cNvGrpSpPr>
                        <wpg:grpSpPr bwMode="auto">
                          <a:xfrm>
                            <a:off x="3152" y="4414"/>
                            <a:ext cx="19" cy="14"/>
                            <a:chOff x="3152" y="4414"/>
                            <a:chExt cx="19" cy="14"/>
                          </a:xfrm>
                        </wpg:grpSpPr>
                        <wps:wsp>
                          <wps:cNvPr id="1219" name="Freeform 1317"/>
                          <wps:cNvSpPr>
                            <a:spLocks/>
                          </wps:cNvSpPr>
                          <wps:spPr bwMode="auto">
                            <a:xfrm>
                              <a:off x="3152" y="4414"/>
                              <a:ext cx="19" cy="14"/>
                            </a:xfrm>
                            <a:custGeom>
                              <a:avLst/>
                              <a:gdLst>
                                <a:gd name="T0" fmla="+- 0 3152 3152"/>
                                <a:gd name="T1" fmla="*/ T0 w 19"/>
                                <a:gd name="T2" fmla="+- 0 4414 4414"/>
                                <a:gd name="T3" fmla="*/ 4414 h 14"/>
                                <a:gd name="T4" fmla="+- 0 3170 3152"/>
                                <a:gd name="T5" fmla="*/ T4 w 19"/>
                                <a:gd name="T6" fmla="+- 0 4428 4414"/>
                                <a:gd name="T7" fmla="*/ 4428 h 1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4">
                                  <a:moveTo>
                                    <a:pt x="0" y="0"/>
                                  </a:moveTo>
                                  <a:lnTo>
                                    <a:pt x="18" y="1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20" name="Group 1314"/>
                        <wpg:cNvGrpSpPr>
                          <a:grpSpLocks/>
                        </wpg:cNvGrpSpPr>
                        <wpg:grpSpPr bwMode="auto">
                          <a:xfrm>
                            <a:off x="3170" y="4428"/>
                            <a:ext cx="19" cy="14"/>
                            <a:chOff x="3170" y="4428"/>
                            <a:chExt cx="19" cy="14"/>
                          </a:xfrm>
                        </wpg:grpSpPr>
                        <wps:wsp>
                          <wps:cNvPr id="1221" name="Freeform 1315"/>
                          <wps:cNvSpPr>
                            <a:spLocks/>
                          </wps:cNvSpPr>
                          <wps:spPr bwMode="auto">
                            <a:xfrm>
                              <a:off x="3170" y="4428"/>
                              <a:ext cx="19" cy="14"/>
                            </a:xfrm>
                            <a:custGeom>
                              <a:avLst/>
                              <a:gdLst>
                                <a:gd name="T0" fmla="+- 0 3170 3170"/>
                                <a:gd name="T1" fmla="*/ T0 w 19"/>
                                <a:gd name="T2" fmla="+- 0 4428 4428"/>
                                <a:gd name="T3" fmla="*/ 4428 h 14"/>
                                <a:gd name="T4" fmla="+- 0 3189 3170"/>
                                <a:gd name="T5" fmla="*/ T4 w 19"/>
                                <a:gd name="T6" fmla="+- 0 4441 4428"/>
                                <a:gd name="T7" fmla="*/ 4441 h 1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4">
                                  <a:moveTo>
                                    <a:pt x="0" y="0"/>
                                  </a:moveTo>
                                  <a:lnTo>
                                    <a:pt x="19" y="1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22" name="Group 1312"/>
                        <wpg:cNvGrpSpPr>
                          <a:grpSpLocks/>
                        </wpg:cNvGrpSpPr>
                        <wpg:grpSpPr bwMode="auto">
                          <a:xfrm>
                            <a:off x="3189" y="4441"/>
                            <a:ext cx="19" cy="14"/>
                            <a:chOff x="3189" y="4441"/>
                            <a:chExt cx="19" cy="14"/>
                          </a:xfrm>
                        </wpg:grpSpPr>
                        <wps:wsp>
                          <wps:cNvPr id="1223" name="Freeform 1313"/>
                          <wps:cNvSpPr>
                            <a:spLocks/>
                          </wps:cNvSpPr>
                          <wps:spPr bwMode="auto">
                            <a:xfrm>
                              <a:off x="3189" y="4441"/>
                              <a:ext cx="19" cy="14"/>
                            </a:xfrm>
                            <a:custGeom>
                              <a:avLst/>
                              <a:gdLst>
                                <a:gd name="T0" fmla="+- 0 3189 3189"/>
                                <a:gd name="T1" fmla="*/ T0 w 19"/>
                                <a:gd name="T2" fmla="+- 0 4441 4441"/>
                                <a:gd name="T3" fmla="*/ 4441 h 14"/>
                                <a:gd name="T4" fmla="+- 0 3207 3189"/>
                                <a:gd name="T5" fmla="*/ T4 w 19"/>
                                <a:gd name="T6" fmla="+- 0 4454 4441"/>
                                <a:gd name="T7" fmla="*/ 4454 h 1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4">
                                  <a:moveTo>
                                    <a:pt x="0" y="0"/>
                                  </a:moveTo>
                                  <a:lnTo>
                                    <a:pt x="18" y="1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24" name="Group 1310"/>
                        <wpg:cNvGrpSpPr>
                          <a:grpSpLocks/>
                        </wpg:cNvGrpSpPr>
                        <wpg:grpSpPr bwMode="auto">
                          <a:xfrm>
                            <a:off x="3207" y="4454"/>
                            <a:ext cx="19" cy="13"/>
                            <a:chOff x="3207" y="4454"/>
                            <a:chExt cx="19" cy="13"/>
                          </a:xfrm>
                        </wpg:grpSpPr>
                        <wps:wsp>
                          <wps:cNvPr id="1225" name="Freeform 1311"/>
                          <wps:cNvSpPr>
                            <a:spLocks/>
                          </wps:cNvSpPr>
                          <wps:spPr bwMode="auto">
                            <a:xfrm>
                              <a:off x="3207" y="4454"/>
                              <a:ext cx="19" cy="13"/>
                            </a:xfrm>
                            <a:custGeom>
                              <a:avLst/>
                              <a:gdLst>
                                <a:gd name="T0" fmla="+- 0 3207 3207"/>
                                <a:gd name="T1" fmla="*/ T0 w 19"/>
                                <a:gd name="T2" fmla="+- 0 4454 4454"/>
                                <a:gd name="T3" fmla="*/ 4454 h 13"/>
                                <a:gd name="T4" fmla="+- 0 3225 3207"/>
                                <a:gd name="T5" fmla="*/ T4 w 19"/>
                                <a:gd name="T6" fmla="+- 0 4467 4454"/>
                                <a:gd name="T7" fmla="*/ 4467 h 1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3">
                                  <a:moveTo>
                                    <a:pt x="0" y="0"/>
                                  </a:moveTo>
                                  <a:lnTo>
                                    <a:pt x="18" y="1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26" name="Group 1308"/>
                        <wpg:cNvGrpSpPr>
                          <a:grpSpLocks/>
                        </wpg:cNvGrpSpPr>
                        <wpg:grpSpPr bwMode="auto">
                          <a:xfrm>
                            <a:off x="3225" y="4467"/>
                            <a:ext cx="19" cy="14"/>
                            <a:chOff x="3225" y="4467"/>
                            <a:chExt cx="19" cy="14"/>
                          </a:xfrm>
                        </wpg:grpSpPr>
                        <wps:wsp>
                          <wps:cNvPr id="1227" name="Freeform 1309"/>
                          <wps:cNvSpPr>
                            <a:spLocks/>
                          </wps:cNvSpPr>
                          <wps:spPr bwMode="auto">
                            <a:xfrm>
                              <a:off x="3225" y="4467"/>
                              <a:ext cx="19" cy="14"/>
                            </a:xfrm>
                            <a:custGeom>
                              <a:avLst/>
                              <a:gdLst>
                                <a:gd name="T0" fmla="+- 0 3225 3225"/>
                                <a:gd name="T1" fmla="*/ T0 w 19"/>
                                <a:gd name="T2" fmla="+- 0 4467 4467"/>
                                <a:gd name="T3" fmla="*/ 4467 h 14"/>
                                <a:gd name="T4" fmla="+- 0 3244 3225"/>
                                <a:gd name="T5" fmla="*/ T4 w 19"/>
                                <a:gd name="T6" fmla="+- 0 4480 4467"/>
                                <a:gd name="T7" fmla="*/ 4480 h 1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4">
                                  <a:moveTo>
                                    <a:pt x="0" y="0"/>
                                  </a:moveTo>
                                  <a:lnTo>
                                    <a:pt x="19" y="1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28" name="Group 1306"/>
                        <wpg:cNvGrpSpPr>
                          <a:grpSpLocks/>
                        </wpg:cNvGrpSpPr>
                        <wpg:grpSpPr bwMode="auto">
                          <a:xfrm>
                            <a:off x="3244" y="4480"/>
                            <a:ext cx="19" cy="13"/>
                            <a:chOff x="3244" y="4480"/>
                            <a:chExt cx="19" cy="13"/>
                          </a:xfrm>
                        </wpg:grpSpPr>
                        <wps:wsp>
                          <wps:cNvPr id="1229" name="Freeform 1307"/>
                          <wps:cNvSpPr>
                            <a:spLocks/>
                          </wps:cNvSpPr>
                          <wps:spPr bwMode="auto">
                            <a:xfrm>
                              <a:off x="3244" y="4480"/>
                              <a:ext cx="19" cy="13"/>
                            </a:xfrm>
                            <a:custGeom>
                              <a:avLst/>
                              <a:gdLst>
                                <a:gd name="T0" fmla="+- 0 3244 3244"/>
                                <a:gd name="T1" fmla="*/ T0 w 19"/>
                                <a:gd name="T2" fmla="+- 0 4480 4480"/>
                                <a:gd name="T3" fmla="*/ 4480 h 13"/>
                                <a:gd name="T4" fmla="+- 0 3262 3244"/>
                                <a:gd name="T5" fmla="*/ T4 w 19"/>
                                <a:gd name="T6" fmla="+- 0 4493 4480"/>
                                <a:gd name="T7" fmla="*/ 4493 h 1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3">
                                  <a:moveTo>
                                    <a:pt x="0" y="0"/>
                                  </a:moveTo>
                                  <a:lnTo>
                                    <a:pt x="18" y="1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30" name="Group 1304"/>
                        <wpg:cNvGrpSpPr>
                          <a:grpSpLocks/>
                        </wpg:cNvGrpSpPr>
                        <wpg:grpSpPr bwMode="auto">
                          <a:xfrm>
                            <a:off x="3262" y="4493"/>
                            <a:ext cx="19" cy="13"/>
                            <a:chOff x="3262" y="4493"/>
                            <a:chExt cx="19" cy="13"/>
                          </a:xfrm>
                        </wpg:grpSpPr>
                        <wps:wsp>
                          <wps:cNvPr id="1231" name="Freeform 1305"/>
                          <wps:cNvSpPr>
                            <a:spLocks/>
                          </wps:cNvSpPr>
                          <wps:spPr bwMode="auto">
                            <a:xfrm>
                              <a:off x="3262" y="4493"/>
                              <a:ext cx="19" cy="13"/>
                            </a:xfrm>
                            <a:custGeom>
                              <a:avLst/>
                              <a:gdLst>
                                <a:gd name="T0" fmla="+- 0 3262 3262"/>
                                <a:gd name="T1" fmla="*/ T0 w 19"/>
                                <a:gd name="T2" fmla="+- 0 4493 4493"/>
                                <a:gd name="T3" fmla="*/ 4493 h 13"/>
                                <a:gd name="T4" fmla="+- 0 3280 3262"/>
                                <a:gd name="T5" fmla="*/ T4 w 19"/>
                                <a:gd name="T6" fmla="+- 0 4506 4493"/>
                                <a:gd name="T7" fmla="*/ 4506 h 1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3">
                                  <a:moveTo>
                                    <a:pt x="0" y="0"/>
                                  </a:moveTo>
                                  <a:lnTo>
                                    <a:pt x="18" y="1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32" name="Group 1302"/>
                        <wpg:cNvGrpSpPr>
                          <a:grpSpLocks/>
                        </wpg:cNvGrpSpPr>
                        <wpg:grpSpPr bwMode="auto">
                          <a:xfrm>
                            <a:off x="3280" y="4506"/>
                            <a:ext cx="19" cy="13"/>
                            <a:chOff x="3280" y="4506"/>
                            <a:chExt cx="19" cy="13"/>
                          </a:xfrm>
                        </wpg:grpSpPr>
                        <wps:wsp>
                          <wps:cNvPr id="1233" name="Freeform 1303"/>
                          <wps:cNvSpPr>
                            <a:spLocks/>
                          </wps:cNvSpPr>
                          <wps:spPr bwMode="auto">
                            <a:xfrm>
                              <a:off x="3280" y="4506"/>
                              <a:ext cx="19" cy="13"/>
                            </a:xfrm>
                            <a:custGeom>
                              <a:avLst/>
                              <a:gdLst>
                                <a:gd name="T0" fmla="+- 0 3280 3280"/>
                                <a:gd name="T1" fmla="*/ T0 w 19"/>
                                <a:gd name="T2" fmla="+- 0 4506 4506"/>
                                <a:gd name="T3" fmla="*/ 4506 h 13"/>
                                <a:gd name="T4" fmla="+- 0 3299 3280"/>
                                <a:gd name="T5" fmla="*/ T4 w 19"/>
                                <a:gd name="T6" fmla="+- 0 4519 4506"/>
                                <a:gd name="T7" fmla="*/ 4519 h 1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3">
                                  <a:moveTo>
                                    <a:pt x="0" y="0"/>
                                  </a:moveTo>
                                  <a:lnTo>
                                    <a:pt x="19" y="1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34" name="Group 1300"/>
                        <wpg:cNvGrpSpPr>
                          <a:grpSpLocks/>
                        </wpg:cNvGrpSpPr>
                        <wpg:grpSpPr bwMode="auto">
                          <a:xfrm>
                            <a:off x="3299" y="4519"/>
                            <a:ext cx="19" cy="13"/>
                            <a:chOff x="3299" y="4519"/>
                            <a:chExt cx="19" cy="13"/>
                          </a:xfrm>
                        </wpg:grpSpPr>
                        <wps:wsp>
                          <wps:cNvPr id="1235" name="Freeform 1301"/>
                          <wps:cNvSpPr>
                            <a:spLocks/>
                          </wps:cNvSpPr>
                          <wps:spPr bwMode="auto">
                            <a:xfrm>
                              <a:off x="3299" y="4519"/>
                              <a:ext cx="19" cy="13"/>
                            </a:xfrm>
                            <a:custGeom>
                              <a:avLst/>
                              <a:gdLst>
                                <a:gd name="T0" fmla="+- 0 3299 3299"/>
                                <a:gd name="T1" fmla="*/ T0 w 19"/>
                                <a:gd name="T2" fmla="+- 0 4519 4519"/>
                                <a:gd name="T3" fmla="*/ 4519 h 13"/>
                                <a:gd name="T4" fmla="+- 0 3317 3299"/>
                                <a:gd name="T5" fmla="*/ T4 w 19"/>
                                <a:gd name="T6" fmla="+- 0 4531 4519"/>
                                <a:gd name="T7" fmla="*/ 4531 h 1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3">
                                  <a:moveTo>
                                    <a:pt x="0" y="0"/>
                                  </a:moveTo>
                                  <a:lnTo>
                                    <a:pt x="18" y="1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36" name="Group 1298"/>
                        <wpg:cNvGrpSpPr>
                          <a:grpSpLocks/>
                        </wpg:cNvGrpSpPr>
                        <wpg:grpSpPr bwMode="auto">
                          <a:xfrm>
                            <a:off x="3317" y="4531"/>
                            <a:ext cx="19" cy="12"/>
                            <a:chOff x="3317" y="4531"/>
                            <a:chExt cx="19" cy="12"/>
                          </a:xfrm>
                        </wpg:grpSpPr>
                        <wps:wsp>
                          <wps:cNvPr id="1237" name="Freeform 1299"/>
                          <wps:cNvSpPr>
                            <a:spLocks/>
                          </wps:cNvSpPr>
                          <wps:spPr bwMode="auto">
                            <a:xfrm>
                              <a:off x="3317" y="4531"/>
                              <a:ext cx="19" cy="12"/>
                            </a:xfrm>
                            <a:custGeom>
                              <a:avLst/>
                              <a:gdLst>
                                <a:gd name="T0" fmla="+- 0 3317 3317"/>
                                <a:gd name="T1" fmla="*/ T0 w 19"/>
                                <a:gd name="T2" fmla="+- 0 4531 4531"/>
                                <a:gd name="T3" fmla="*/ 4531 h 12"/>
                                <a:gd name="T4" fmla="+- 0 3335 3317"/>
                                <a:gd name="T5" fmla="*/ T4 w 19"/>
                                <a:gd name="T6" fmla="+- 0 4543 4531"/>
                                <a:gd name="T7" fmla="*/ 4543 h 1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2">
                                  <a:moveTo>
                                    <a:pt x="0" y="0"/>
                                  </a:moveTo>
                                  <a:lnTo>
                                    <a:pt x="18" y="1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38" name="Group 1296"/>
                        <wpg:cNvGrpSpPr>
                          <a:grpSpLocks/>
                        </wpg:cNvGrpSpPr>
                        <wpg:grpSpPr bwMode="auto">
                          <a:xfrm>
                            <a:off x="3335" y="4543"/>
                            <a:ext cx="19" cy="12"/>
                            <a:chOff x="3335" y="4543"/>
                            <a:chExt cx="19" cy="12"/>
                          </a:xfrm>
                        </wpg:grpSpPr>
                        <wps:wsp>
                          <wps:cNvPr id="1239" name="Freeform 1297"/>
                          <wps:cNvSpPr>
                            <a:spLocks/>
                          </wps:cNvSpPr>
                          <wps:spPr bwMode="auto">
                            <a:xfrm>
                              <a:off x="3335" y="4543"/>
                              <a:ext cx="19" cy="12"/>
                            </a:xfrm>
                            <a:custGeom>
                              <a:avLst/>
                              <a:gdLst>
                                <a:gd name="T0" fmla="+- 0 3335 3335"/>
                                <a:gd name="T1" fmla="*/ T0 w 19"/>
                                <a:gd name="T2" fmla="+- 0 4543 4543"/>
                                <a:gd name="T3" fmla="*/ 4543 h 12"/>
                                <a:gd name="T4" fmla="+- 0 3353 3335"/>
                                <a:gd name="T5" fmla="*/ T4 w 19"/>
                                <a:gd name="T6" fmla="+- 0 4554 4543"/>
                                <a:gd name="T7" fmla="*/ 4554 h 1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2">
                                  <a:moveTo>
                                    <a:pt x="0" y="0"/>
                                  </a:moveTo>
                                  <a:lnTo>
                                    <a:pt x="18" y="1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40" name="Group 1294"/>
                        <wpg:cNvGrpSpPr>
                          <a:grpSpLocks/>
                        </wpg:cNvGrpSpPr>
                        <wpg:grpSpPr bwMode="auto">
                          <a:xfrm>
                            <a:off x="3353" y="4554"/>
                            <a:ext cx="19" cy="11"/>
                            <a:chOff x="3353" y="4554"/>
                            <a:chExt cx="19" cy="11"/>
                          </a:xfrm>
                        </wpg:grpSpPr>
                        <wps:wsp>
                          <wps:cNvPr id="1241" name="Freeform 1295"/>
                          <wps:cNvSpPr>
                            <a:spLocks/>
                          </wps:cNvSpPr>
                          <wps:spPr bwMode="auto">
                            <a:xfrm>
                              <a:off x="3353" y="4554"/>
                              <a:ext cx="19" cy="11"/>
                            </a:xfrm>
                            <a:custGeom>
                              <a:avLst/>
                              <a:gdLst>
                                <a:gd name="T0" fmla="+- 0 3353 3353"/>
                                <a:gd name="T1" fmla="*/ T0 w 19"/>
                                <a:gd name="T2" fmla="+- 0 4554 4554"/>
                                <a:gd name="T3" fmla="*/ 4554 h 11"/>
                                <a:gd name="T4" fmla="+- 0 3372 3353"/>
                                <a:gd name="T5" fmla="*/ T4 w 19"/>
                                <a:gd name="T6" fmla="+- 0 4565 4554"/>
                                <a:gd name="T7" fmla="*/ 4565 h 1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1">
                                  <a:moveTo>
                                    <a:pt x="0" y="0"/>
                                  </a:moveTo>
                                  <a:lnTo>
                                    <a:pt x="19" y="1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42" name="Group 1292"/>
                        <wpg:cNvGrpSpPr>
                          <a:grpSpLocks/>
                        </wpg:cNvGrpSpPr>
                        <wpg:grpSpPr bwMode="auto">
                          <a:xfrm>
                            <a:off x="3372" y="4565"/>
                            <a:ext cx="19" cy="11"/>
                            <a:chOff x="3372" y="4565"/>
                            <a:chExt cx="19" cy="11"/>
                          </a:xfrm>
                        </wpg:grpSpPr>
                        <wps:wsp>
                          <wps:cNvPr id="1243" name="Freeform 1293"/>
                          <wps:cNvSpPr>
                            <a:spLocks/>
                          </wps:cNvSpPr>
                          <wps:spPr bwMode="auto">
                            <a:xfrm>
                              <a:off x="3372" y="4565"/>
                              <a:ext cx="19" cy="11"/>
                            </a:xfrm>
                            <a:custGeom>
                              <a:avLst/>
                              <a:gdLst>
                                <a:gd name="T0" fmla="+- 0 3372 3372"/>
                                <a:gd name="T1" fmla="*/ T0 w 19"/>
                                <a:gd name="T2" fmla="+- 0 4565 4565"/>
                                <a:gd name="T3" fmla="*/ 4565 h 11"/>
                                <a:gd name="T4" fmla="+- 0 3390 3372"/>
                                <a:gd name="T5" fmla="*/ T4 w 19"/>
                                <a:gd name="T6" fmla="+- 0 4575 4565"/>
                                <a:gd name="T7" fmla="*/ 4575 h 1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1">
                                  <a:moveTo>
                                    <a:pt x="0" y="0"/>
                                  </a:moveTo>
                                  <a:lnTo>
                                    <a:pt x="18" y="1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44" name="Group 1290"/>
                        <wpg:cNvGrpSpPr>
                          <a:grpSpLocks/>
                        </wpg:cNvGrpSpPr>
                        <wpg:grpSpPr bwMode="auto">
                          <a:xfrm>
                            <a:off x="3390" y="4575"/>
                            <a:ext cx="19" cy="10"/>
                            <a:chOff x="3390" y="4575"/>
                            <a:chExt cx="19" cy="10"/>
                          </a:xfrm>
                        </wpg:grpSpPr>
                        <wps:wsp>
                          <wps:cNvPr id="1245" name="Freeform 1291"/>
                          <wps:cNvSpPr>
                            <a:spLocks/>
                          </wps:cNvSpPr>
                          <wps:spPr bwMode="auto">
                            <a:xfrm>
                              <a:off x="3390" y="4575"/>
                              <a:ext cx="19" cy="10"/>
                            </a:xfrm>
                            <a:custGeom>
                              <a:avLst/>
                              <a:gdLst>
                                <a:gd name="T0" fmla="+- 0 3390 3390"/>
                                <a:gd name="T1" fmla="*/ T0 w 19"/>
                                <a:gd name="T2" fmla="+- 0 4575 4575"/>
                                <a:gd name="T3" fmla="*/ 4575 h 10"/>
                                <a:gd name="T4" fmla="+- 0 3408 3390"/>
                                <a:gd name="T5" fmla="*/ T4 w 19"/>
                                <a:gd name="T6" fmla="+- 0 4584 4575"/>
                                <a:gd name="T7" fmla="*/ 4584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0">
                                  <a:moveTo>
                                    <a:pt x="0" y="0"/>
                                  </a:moveTo>
                                  <a:lnTo>
                                    <a:pt x="18" y="9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46" name="Group 1288"/>
                        <wpg:cNvGrpSpPr>
                          <a:grpSpLocks/>
                        </wpg:cNvGrpSpPr>
                        <wpg:grpSpPr bwMode="auto">
                          <a:xfrm>
                            <a:off x="3408" y="4584"/>
                            <a:ext cx="19" cy="10"/>
                            <a:chOff x="3408" y="4584"/>
                            <a:chExt cx="19" cy="10"/>
                          </a:xfrm>
                        </wpg:grpSpPr>
                        <wps:wsp>
                          <wps:cNvPr id="1247" name="Freeform 1289"/>
                          <wps:cNvSpPr>
                            <a:spLocks/>
                          </wps:cNvSpPr>
                          <wps:spPr bwMode="auto">
                            <a:xfrm>
                              <a:off x="3408" y="4584"/>
                              <a:ext cx="19" cy="10"/>
                            </a:xfrm>
                            <a:custGeom>
                              <a:avLst/>
                              <a:gdLst>
                                <a:gd name="T0" fmla="+- 0 3408 3408"/>
                                <a:gd name="T1" fmla="*/ T0 w 19"/>
                                <a:gd name="T2" fmla="+- 0 4584 4584"/>
                                <a:gd name="T3" fmla="*/ 4584 h 10"/>
                                <a:gd name="T4" fmla="+- 0 3427 3408"/>
                                <a:gd name="T5" fmla="*/ T4 w 19"/>
                                <a:gd name="T6" fmla="+- 0 4594 4584"/>
                                <a:gd name="T7" fmla="*/ 4594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0">
                                  <a:moveTo>
                                    <a:pt x="0" y="0"/>
                                  </a:moveTo>
                                  <a:lnTo>
                                    <a:pt x="19" y="1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48" name="Group 1286"/>
                        <wpg:cNvGrpSpPr>
                          <a:grpSpLocks/>
                        </wpg:cNvGrpSpPr>
                        <wpg:grpSpPr bwMode="auto">
                          <a:xfrm>
                            <a:off x="3427" y="4594"/>
                            <a:ext cx="19" cy="10"/>
                            <a:chOff x="3427" y="4594"/>
                            <a:chExt cx="19" cy="10"/>
                          </a:xfrm>
                        </wpg:grpSpPr>
                        <wps:wsp>
                          <wps:cNvPr id="1249" name="Freeform 1287"/>
                          <wps:cNvSpPr>
                            <a:spLocks/>
                          </wps:cNvSpPr>
                          <wps:spPr bwMode="auto">
                            <a:xfrm>
                              <a:off x="3427" y="4594"/>
                              <a:ext cx="19" cy="10"/>
                            </a:xfrm>
                            <a:custGeom>
                              <a:avLst/>
                              <a:gdLst>
                                <a:gd name="T0" fmla="+- 0 3427 3427"/>
                                <a:gd name="T1" fmla="*/ T0 w 19"/>
                                <a:gd name="T2" fmla="+- 0 4594 4594"/>
                                <a:gd name="T3" fmla="*/ 4594 h 10"/>
                                <a:gd name="T4" fmla="+- 0 3445 3427"/>
                                <a:gd name="T5" fmla="*/ T4 w 19"/>
                                <a:gd name="T6" fmla="+- 0 4603 4594"/>
                                <a:gd name="T7" fmla="*/ 4603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0">
                                  <a:moveTo>
                                    <a:pt x="0" y="0"/>
                                  </a:moveTo>
                                  <a:lnTo>
                                    <a:pt x="18" y="9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50" name="Group 1284"/>
                        <wpg:cNvGrpSpPr>
                          <a:grpSpLocks/>
                        </wpg:cNvGrpSpPr>
                        <wpg:grpSpPr bwMode="auto">
                          <a:xfrm>
                            <a:off x="3445" y="4603"/>
                            <a:ext cx="19" cy="10"/>
                            <a:chOff x="3445" y="4603"/>
                            <a:chExt cx="19" cy="10"/>
                          </a:xfrm>
                        </wpg:grpSpPr>
                        <wps:wsp>
                          <wps:cNvPr id="1251" name="Freeform 1285"/>
                          <wps:cNvSpPr>
                            <a:spLocks/>
                          </wps:cNvSpPr>
                          <wps:spPr bwMode="auto">
                            <a:xfrm>
                              <a:off x="3445" y="4603"/>
                              <a:ext cx="19" cy="10"/>
                            </a:xfrm>
                            <a:custGeom>
                              <a:avLst/>
                              <a:gdLst>
                                <a:gd name="T0" fmla="+- 0 3445 3445"/>
                                <a:gd name="T1" fmla="*/ T0 w 19"/>
                                <a:gd name="T2" fmla="+- 0 4603 4603"/>
                                <a:gd name="T3" fmla="*/ 4603 h 10"/>
                                <a:gd name="T4" fmla="+- 0 3463 3445"/>
                                <a:gd name="T5" fmla="*/ T4 w 19"/>
                                <a:gd name="T6" fmla="+- 0 4612 4603"/>
                                <a:gd name="T7" fmla="*/ 4612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0">
                                  <a:moveTo>
                                    <a:pt x="0" y="0"/>
                                  </a:moveTo>
                                  <a:lnTo>
                                    <a:pt x="18" y="9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52" name="Group 1282"/>
                        <wpg:cNvGrpSpPr>
                          <a:grpSpLocks/>
                        </wpg:cNvGrpSpPr>
                        <wpg:grpSpPr bwMode="auto">
                          <a:xfrm>
                            <a:off x="3463" y="4612"/>
                            <a:ext cx="19" cy="9"/>
                            <a:chOff x="3463" y="4612"/>
                            <a:chExt cx="19" cy="9"/>
                          </a:xfrm>
                        </wpg:grpSpPr>
                        <wps:wsp>
                          <wps:cNvPr id="1253" name="Freeform 1283"/>
                          <wps:cNvSpPr>
                            <a:spLocks/>
                          </wps:cNvSpPr>
                          <wps:spPr bwMode="auto">
                            <a:xfrm>
                              <a:off x="3463" y="4612"/>
                              <a:ext cx="19" cy="9"/>
                            </a:xfrm>
                            <a:custGeom>
                              <a:avLst/>
                              <a:gdLst>
                                <a:gd name="T0" fmla="+- 0 3463 3463"/>
                                <a:gd name="T1" fmla="*/ T0 w 19"/>
                                <a:gd name="T2" fmla="+- 0 4612 4612"/>
                                <a:gd name="T3" fmla="*/ 4612 h 9"/>
                                <a:gd name="T4" fmla="+- 0 3482 3463"/>
                                <a:gd name="T5" fmla="*/ T4 w 19"/>
                                <a:gd name="T6" fmla="+- 0 4621 4612"/>
                                <a:gd name="T7" fmla="*/ 4621 h 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">
                                  <a:moveTo>
                                    <a:pt x="0" y="0"/>
                                  </a:moveTo>
                                  <a:lnTo>
                                    <a:pt x="19" y="9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54" name="Group 1280"/>
                        <wpg:cNvGrpSpPr>
                          <a:grpSpLocks/>
                        </wpg:cNvGrpSpPr>
                        <wpg:grpSpPr bwMode="auto">
                          <a:xfrm>
                            <a:off x="3482" y="4621"/>
                            <a:ext cx="19" cy="9"/>
                            <a:chOff x="3482" y="4621"/>
                            <a:chExt cx="19" cy="9"/>
                          </a:xfrm>
                        </wpg:grpSpPr>
                        <wps:wsp>
                          <wps:cNvPr id="1255" name="Freeform 1281"/>
                          <wps:cNvSpPr>
                            <a:spLocks/>
                          </wps:cNvSpPr>
                          <wps:spPr bwMode="auto">
                            <a:xfrm>
                              <a:off x="3482" y="4621"/>
                              <a:ext cx="19" cy="9"/>
                            </a:xfrm>
                            <a:custGeom>
                              <a:avLst/>
                              <a:gdLst>
                                <a:gd name="T0" fmla="+- 0 3482 3482"/>
                                <a:gd name="T1" fmla="*/ T0 w 19"/>
                                <a:gd name="T2" fmla="+- 0 4621 4621"/>
                                <a:gd name="T3" fmla="*/ 4621 h 9"/>
                                <a:gd name="T4" fmla="+- 0 3500 3482"/>
                                <a:gd name="T5" fmla="*/ T4 w 19"/>
                                <a:gd name="T6" fmla="+- 0 4630 4621"/>
                                <a:gd name="T7" fmla="*/ 4630 h 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">
                                  <a:moveTo>
                                    <a:pt x="0" y="0"/>
                                  </a:moveTo>
                                  <a:lnTo>
                                    <a:pt x="18" y="9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56" name="Group 1278"/>
                        <wpg:cNvGrpSpPr>
                          <a:grpSpLocks/>
                        </wpg:cNvGrpSpPr>
                        <wpg:grpSpPr bwMode="auto">
                          <a:xfrm>
                            <a:off x="3500" y="4630"/>
                            <a:ext cx="19" cy="9"/>
                            <a:chOff x="3500" y="4630"/>
                            <a:chExt cx="19" cy="9"/>
                          </a:xfrm>
                        </wpg:grpSpPr>
                        <wps:wsp>
                          <wps:cNvPr id="1257" name="Freeform 1279"/>
                          <wps:cNvSpPr>
                            <a:spLocks/>
                          </wps:cNvSpPr>
                          <wps:spPr bwMode="auto">
                            <a:xfrm>
                              <a:off x="3500" y="4630"/>
                              <a:ext cx="19" cy="9"/>
                            </a:xfrm>
                            <a:custGeom>
                              <a:avLst/>
                              <a:gdLst>
                                <a:gd name="T0" fmla="+- 0 3500 3500"/>
                                <a:gd name="T1" fmla="*/ T0 w 19"/>
                                <a:gd name="T2" fmla="+- 0 4630 4630"/>
                                <a:gd name="T3" fmla="*/ 4630 h 9"/>
                                <a:gd name="T4" fmla="+- 0 3518 3500"/>
                                <a:gd name="T5" fmla="*/ T4 w 19"/>
                                <a:gd name="T6" fmla="+- 0 4639 4630"/>
                                <a:gd name="T7" fmla="*/ 4639 h 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">
                                  <a:moveTo>
                                    <a:pt x="0" y="0"/>
                                  </a:moveTo>
                                  <a:lnTo>
                                    <a:pt x="18" y="9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58" name="Group 1276"/>
                        <wpg:cNvGrpSpPr>
                          <a:grpSpLocks/>
                        </wpg:cNvGrpSpPr>
                        <wpg:grpSpPr bwMode="auto">
                          <a:xfrm>
                            <a:off x="3518" y="4639"/>
                            <a:ext cx="19" cy="9"/>
                            <a:chOff x="3518" y="4639"/>
                            <a:chExt cx="19" cy="9"/>
                          </a:xfrm>
                        </wpg:grpSpPr>
                        <wps:wsp>
                          <wps:cNvPr id="1259" name="Freeform 1277"/>
                          <wps:cNvSpPr>
                            <a:spLocks/>
                          </wps:cNvSpPr>
                          <wps:spPr bwMode="auto">
                            <a:xfrm>
                              <a:off x="3518" y="4639"/>
                              <a:ext cx="19" cy="9"/>
                            </a:xfrm>
                            <a:custGeom>
                              <a:avLst/>
                              <a:gdLst>
                                <a:gd name="T0" fmla="+- 0 3518 3518"/>
                                <a:gd name="T1" fmla="*/ T0 w 19"/>
                                <a:gd name="T2" fmla="+- 0 4639 4639"/>
                                <a:gd name="T3" fmla="*/ 4639 h 9"/>
                                <a:gd name="T4" fmla="+- 0 3537 3518"/>
                                <a:gd name="T5" fmla="*/ T4 w 19"/>
                                <a:gd name="T6" fmla="+- 0 4647 4639"/>
                                <a:gd name="T7" fmla="*/ 4647 h 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">
                                  <a:moveTo>
                                    <a:pt x="0" y="0"/>
                                  </a:moveTo>
                                  <a:lnTo>
                                    <a:pt x="19" y="8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60" name="Group 1274"/>
                        <wpg:cNvGrpSpPr>
                          <a:grpSpLocks/>
                        </wpg:cNvGrpSpPr>
                        <wpg:grpSpPr bwMode="auto">
                          <a:xfrm>
                            <a:off x="3537" y="4647"/>
                            <a:ext cx="19" cy="8"/>
                            <a:chOff x="3537" y="4647"/>
                            <a:chExt cx="19" cy="8"/>
                          </a:xfrm>
                        </wpg:grpSpPr>
                        <wps:wsp>
                          <wps:cNvPr id="1261" name="Freeform 1275"/>
                          <wps:cNvSpPr>
                            <a:spLocks/>
                          </wps:cNvSpPr>
                          <wps:spPr bwMode="auto">
                            <a:xfrm>
                              <a:off x="3537" y="4647"/>
                              <a:ext cx="19" cy="8"/>
                            </a:xfrm>
                            <a:custGeom>
                              <a:avLst/>
                              <a:gdLst>
                                <a:gd name="T0" fmla="+- 0 3537 3537"/>
                                <a:gd name="T1" fmla="*/ T0 w 19"/>
                                <a:gd name="T2" fmla="+- 0 4647 4647"/>
                                <a:gd name="T3" fmla="*/ 4647 h 8"/>
                                <a:gd name="T4" fmla="+- 0 3555 3537"/>
                                <a:gd name="T5" fmla="*/ T4 w 19"/>
                                <a:gd name="T6" fmla="+- 0 4655 4647"/>
                                <a:gd name="T7" fmla="*/ 4655 h 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8">
                                  <a:moveTo>
                                    <a:pt x="0" y="0"/>
                                  </a:moveTo>
                                  <a:lnTo>
                                    <a:pt x="18" y="8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62" name="Group 1272"/>
                        <wpg:cNvGrpSpPr>
                          <a:grpSpLocks/>
                        </wpg:cNvGrpSpPr>
                        <wpg:grpSpPr bwMode="auto">
                          <a:xfrm>
                            <a:off x="3555" y="4655"/>
                            <a:ext cx="19" cy="8"/>
                            <a:chOff x="3555" y="4655"/>
                            <a:chExt cx="19" cy="8"/>
                          </a:xfrm>
                        </wpg:grpSpPr>
                        <wps:wsp>
                          <wps:cNvPr id="1263" name="Freeform 1273"/>
                          <wps:cNvSpPr>
                            <a:spLocks/>
                          </wps:cNvSpPr>
                          <wps:spPr bwMode="auto">
                            <a:xfrm>
                              <a:off x="3555" y="4655"/>
                              <a:ext cx="19" cy="8"/>
                            </a:xfrm>
                            <a:custGeom>
                              <a:avLst/>
                              <a:gdLst>
                                <a:gd name="T0" fmla="+- 0 3555 3555"/>
                                <a:gd name="T1" fmla="*/ T0 w 19"/>
                                <a:gd name="T2" fmla="+- 0 4655 4655"/>
                                <a:gd name="T3" fmla="*/ 4655 h 8"/>
                                <a:gd name="T4" fmla="+- 0 3573 3555"/>
                                <a:gd name="T5" fmla="*/ T4 w 19"/>
                                <a:gd name="T6" fmla="+- 0 4662 4655"/>
                                <a:gd name="T7" fmla="*/ 4662 h 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8">
                                  <a:moveTo>
                                    <a:pt x="0" y="0"/>
                                  </a:moveTo>
                                  <a:lnTo>
                                    <a:pt x="18" y="7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64" name="Group 1270"/>
                        <wpg:cNvGrpSpPr>
                          <a:grpSpLocks/>
                        </wpg:cNvGrpSpPr>
                        <wpg:grpSpPr bwMode="auto">
                          <a:xfrm>
                            <a:off x="3573" y="4662"/>
                            <a:ext cx="19" cy="7"/>
                            <a:chOff x="3573" y="4662"/>
                            <a:chExt cx="19" cy="7"/>
                          </a:xfrm>
                        </wpg:grpSpPr>
                        <wps:wsp>
                          <wps:cNvPr id="1265" name="Freeform 1271"/>
                          <wps:cNvSpPr>
                            <a:spLocks/>
                          </wps:cNvSpPr>
                          <wps:spPr bwMode="auto">
                            <a:xfrm>
                              <a:off x="3573" y="4662"/>
                              <a:ext cx="19" cy="7"/>
                            </a:xfrm>
                            <a:custGeom>
                              <a:avLst/>
                              <a:gdLst>
                                <a:gd name="T0" fmla="+- 0 3573 3573"/>
                                <a:gd name="T1" fmla="*/ T0 w 19"/>
                                <a:gd name="T2" fmla="+- 0 4662 4662"/>
                                <a:gd name="T3" fmla="*/ 4662 h 7"/>
                                <a:gd name="T4" fmla="+- 0 3591 3573"/>
                                <a:gd name="T5" fmla="*/ T4 w 19"/>
                                <a:gd name="T6" fmla="+- 0 4668 4662"/>
                                <a:gd name="T7" fmla="*/ 4668 h 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7">
                                  <a:moveTo>
                                    <a:pt x="0" y="0"/>
                                  </a:moveTo>
                                  <a:lnTo>
                                    <a:pt x="18" y="6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66" name="Group 1268"/>
                        <wpg:cNvGrpSpPr>
                          <a:grpSpLocks/>
                        </wpg:cNvGrpSpPr>
                        <wpg:grpSpPr bwMode="auto">
                          <a:xfrm>
                            <a:off x="3591" y="4668"/>
                            <a:ext cx="19" cy="6"/>
                            <a:chOff x="3591" y="4668"/>
                            <a:chExt cx="19" cy="6"/>
                          </a:xfrm>
                        </wpg:grpSpPr>
                        <wps:wsp>
                          <wps:cNvPr id="1267" name="Freeform 1269"/>
                          <wps:cNvSpPr>
                            <a:spLocks/>
                          </wps:cNvSpPr>
                          <wps:spPr bwMode="auto">
                            <a:xfrm>
                              <a:off x="3591" y="4668"/>
                              <a:ext cx="19" cy="6"/>
                            </a:xfrm>
                            <a:custGeom>
                              <a:avLst/>
                              <a:gdLst>
                                <a:gd name="T0" fmla="+- 0 3591 3591"/>
                                <a:gd name="T1" fmla="*/ T0 w 19"/>
                                <a:gd name="T2" fmla="+- 0 4668 4668"/>
                                <a:gd name="T3" fmla="*/ 4668 h 6"/>
                                <a:gd name="T4" fmla="+- 0 3610 3591"/>
                                <a:gd name="T5" fmla="*/ T4 w 19"/>
                                <a:gd name="T6" fmla="+- 0 4673 4668"/>
                                <a:gd name="T7" fmla="*/ 4673 h 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6">
                                  <a:moveTo>
                                    <a:pt x="0" y="0"/>
                                  </a:moveTo>
                                  <a:lnTo>
                                    <a:pt x="19" y="5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68" name="Group 1266"/>
                        <wpg:cNvGrpSpPr>
                          <a:grpSpLocks/>
                        </wpg:cNvGrpSpPr>
                        <wpg:grpSpPr bwMode="auto">
                          <a:xfrm>
                            <a:off x="3610" y="4673"/>
                            <a:ext cx="19" cy="5"/>
                            <a:chOff x="3610" y="4673"/>
                            <a:chExt cx="19" cy="5"/>
                          </a:xfrm>
                        </wpg:grpSpPr>
                        <wps:wsp>
                          <wps:cNvPr id="1269" name="Freeform 1267"/>
                          <wps:cNvSpPr>
                            <a:spLocks/>
                          </wps:cNvSpPr>
                          <wps:spPr bwMode="auto">
                            <a:xfrm>
                              <a:off x="3610" y="4673"/>
                              <a:ext cx="19" cy="5"/>
                            </a:xfrm>
                            <a:custGeom>
                              <a:avLst/>
                              <a:gdLst>
                                <a:gd name="T0" fmla="+- 0 3610 3610"/>
                                <a:gd name="T1" fmla="*/ T0 w 19"/>
                                <a:gd name="T2" fmla="+- 0 4673 4673"/>
                                <a:gd name="T3" fmla="*/ 4673 h 5"/>
                                <a:gd name="T4" fmla="+- 0 3628 3610"/>
                                <a:gd name="T5" fmla="*/ T4 w 19"/>
                                <a:gd name="T6" fmla="+- 0 4678 4673"/>
                                <a:gd name="T7" fmla="*/ 4678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">
                                  <a:moveTo>
                                    <a:pt x="0" y="0"/>
                                  </a:moveTo>
                                  <a:lnTo>
                                    <a:pt x="18" y="5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70" name="Group 1264"/>
                        <wpg:cNvGrpSpPr>
                          <a:grpSpLocks/>
                        </wpg:cNvGrpSpPr>
                        <wpg:grpSpPr bwMode="auto">
                          <a:xfrm>
                            <a:off x="3628" y="4678"/>
                            <a:ext cx="19" cy="4"/>
                            <a:chOff x="3628" y="4678"/>
                            <a:chExt cx="19" cy="4"/>
                          </a:xfrm>
                        </wpg:grpSpPr>
                        <wps:wsp>
                          <wps:cNvPr id="1271" name="Freeform 1265"/>
                          <wps:cNvSpPr>
                            <a:spLocks/>
                          </wps:cNvSpPr>
                          <wps:spPr bwMode="auto">
                            <a:xfrm>
                              <a:off x="3628" y="4678"/>
                              <a:ext cx="19" cy="4"/>
                            </a:xfrm>
                            <a:custGeom>
                              <a:avLst/>
                              <a:gdLst>
                                <a:gd name="T0" fmla="+- 0 3628 3628"/>
                                <a:gd name="T1" fmla="*/ T0 w 19"/>
                                <a:gd name="T2" fmla="+- 0 4678 4678"/>
                                <a:gd name="T3" fmla="*/ 4678 h 4"/>
                                <a:gd name="T4" fmla="+- 0 3646 3628"/>
                                <a:gd name="T5" fmla="*/ T4 w 19"/>
                                <a:gd name="T6" fmla="+- 0 4682 4678"/>
                                <a:gd name="T7" fmla="*/ 4682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8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72" name="Group 1262"/>
                        <wpg:cNvGrpSpPr>
                          <a:grpSpLocks/>
                        </wpg:cNvGrpSpPr>
                        <wpg:grpSpPr bwMode="auto">
                          <a:xfrm>
                            <a:off x="3646" y="4682"/>
                            <a:ext cx="19" cy="4"/>
                            <a:chOff x="3646" y="4682"/>
                            <a:chExt cx="19" cy="4"/>
                          </a:xfrm>
                        </wpg:grpSpPr>
                        <wps:wsp>
                          <wps:cNvPr id="1273" name="Freeform 1263"/>
                          <wps:cNvSpPr>
                            <a:spLocks/>
                          </wps:cNvSpPr>
                          <wps:spPr bwMode="auto">
                            <a:xfrm>
                              <a:off x="3646" y="4682"/>
                              <a:ext cx="19" cy="4"/>
                            </a:xfrm>
                            <a:custGeom>
                              <a:avLst/>
                              <a:gdLst>
                                <a:gd name="T0" fmla="+- 0 3646 3646"/>
                                <a:gd name="T1" fmla="*/ T0 w 19"/>
                                <a:gd name="T2" fmla="+- 0 4682 4682"/>
                                <a:gd name="T3" fmla="*/ 4682 h 4"/>
                                <a:gd name="T4" fmla="+- 0 3665 3646"/>
                                <a:gd name="T5" fmla="*/ T4 w 19"/>
                                <a:gd name="T6" fmla="+- 0 4686 4682"/>
                                <a:gd name="T7" fmla="*/ 4686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9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74" name="Group 1260"/>
                        <wpg:cNvGrpSpPr>
                          <a:grpSpLocks/>
                        </wpg:cNvGrpSpPr>
                        <wpg:grpSpPr bwMode="auto">
                          <a:xfrm>
                            <a:off x="3665" y="4686"/>
                            <a:ext cx="19" cy="4"/>
                            <a:chOff x="3665" y="4686"/>
                            <a:chExt cx="19" cy="4"/>
                          </a:xfrm>
                        </wpg:grpSpPr>
                        <wps:wsp>
                          <wps:cNvPr id="1275" name="Freeform 1261"/>
                          <wps:cNvSpPr>
                            <a:spLocks/>
                          </wps:cNvSpPr>
                          <wps:spPr bwMode="auto">
                            <a:xfrm>
                              <a:off x="3665" y="4686"/>
                              <a:ext cx="19" cy="4"/>
                            </a:xfrm>
                            <a:custGeom>
                              <a:avLst/>
                              <a:gdLst>
                                <a:gd name="T0" fmla="+- 0 3665 3665"/>
                                <a:gd name="T1" fmla="*/ T0 w 19"/>
                                <a:gd name="T2" fmla="+- 0 4686 4686"/>
                                <a:gd name="T3" fmla="*/ 4686 h 4"/>
                                <a:gd name="T4" fmla="+- 0 3683 3665"/>
                                <a:gd name="T5" fmla="*/ T4 w 19"/>
                                <a:gd name="T6" fmla="+- 0 4689 4686"/>
                                <a:gd name="T7" fmla="*/ 4689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8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76" name="Group 1258"/>
                        <wpg:cNvGrpSpPr>
                          <a:grpSpLocks/>
                        </wpg:cNvGrpSpPr>
                        <wpg:grpSpPr bwMode="auto">
                          <a:xfrm>
                            <a:off x="3683" y="4689"/>
                            <a:ext cx="19" cy="3"/>
                            <a:chOff x="3683" y="4689"/>
                            <a:chExt cx="19" cy="3"/>
                          </a:xfrm>
                        </wpg:grpSpPr>
                        <wps:wsp>
                          <wps:cNvPr id="1277" name="Freeform 1259"/>
                          <wps:cNvSpPr>
                            <a:spLocks/>
                          </wps:cNvSpPr>
                          <wps:spPr bwMode="auto">
                            <a:xfrm>
                              <a:off x="3683" y="4689"/>
                              <a:ext cx="19" cy="3"/>
                            </a:xfrm>
                            <a:custGeom>
                              <a:avLst/>
                              <a:gdLst>
                                <a:gd name="T0" fmla="+- 0 3683 3683"/>
                                <a:gd name="T1" fmla="*/ T0 w 19"/>
                                <a:gd name="T2" fmla="+- 0 4689 4689"/>
                                <a:gd name="T3" fmla="*/ 4689 h 3"/>
                                <a:gd name="T4" fmla="+- 0 3701 3683"/>
                                <a:gd name="T5" fmla="*/ T4 w 19"/>
                                <a:gd name="T6" fmla="+- 0 4691 4689"/>
                                <a:gd name="T7" fmla="*/ 4691 h 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">
                                  <a:moveTo>
                                    <a:pt x="0" y="0"/>
                                  </a:moveTo>
                                  <a:lnTo>
                                    <a:pt x="18" y="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78" name="Group 1256"/>
                        <wpg:cNvGrpSpPr>
                          <a:grpSpLocks/>
                        </wpg:cNvGrpSpPr>
                        <wpg:grpSpPr bwMode="auto">
                          <a:xfrm>
                            <a:off x="3701" y="4691"/>
                            <a:ext cx="19" cy="3"/>
                            <a:chOff x="3701" y="4691"/>
                            <a:chExt cx="19" cy="3"/>
                          </a:xfrm>
                        </wpg:grpSpPr>
                        <wps:wsp>
                          <wps:cNvPr id="1279" name="Freeform 1257"/>
                          <wps:cNvSpPr>
                            <a:spLocks/>
                          </wps:cNvSpPr>
                          <wps:spPr bwMode="auto">
                            <a:xfrm>
                              <a:off x="3701" y="4691"/>
                              <a:ext cx="19" cy="3"/>
                            </a:xfrm>
                            <a:custGeom>
                              <a:avLst/>
                              <a:gdLst>
                                <a:gd name="T0" fmla="+- 0 3701 3701"/>
                                <a:gd name="T1" fmla="*/ T0 w 19"/>
                                <a:gd name="T2" fmla="+- 0 4691 4691"/>
                                <a:gd name="T3" fmla="*/ 4691 h 3"/>
                                <a:gd name="T4" fmla="+- 0 3720 3701"/>
                                <a:gd name="T5" fmla="*/ T4 w 19"/>
                                <a:gd name="T6" fmla="+- 0 4694 4691"/>
                                <a:gd name="T7" fmla="*/ 4694 h 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">
                                  <a:moveTo>
                                    <a:pt x="0" y="0"/>
                                  </a:moveTo>
                                  <a:lnTo>
                                    <a:pt x="19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80" name="Group 1254"/>
                        <wpg:cNvGrpSpPr>
                          <a:grpSpLocks/>
                        </wpg:cNvGrpSpPr>
                        <wpg:grpSpPr bwMode="auto">
                          <a:xfrm>
                            <a:off x="3720" y="4694"/>
                            <a:ext cx="19" cy="3"/>
                            <a:chOff x="3720" y="4694"/>
                            <a:chExt cx="19" cy="3"/>
                          </a:xfrm>
                        </wpg:grpSpPr>
                        <wps:wsp>
                          <wps:cNvPr id="1281" name="Freeform 1255"/>
                          <wps:cNvSpPr>
                            <a:spLocks/>
                          </wps:cNvSpPr>
                          <wps:spPr bwMode="auto">
                            <a:xfrm>
                              <a:off x="3720" y="4694"/>
                              <a:ext cx="19" cy="3"/>
                            </a:xfrm>
                            <a:custGeom>
                              <a:avLst/>
                              <a:gdLst>
                                <a:gd name="T0" fmla="+- 0 3720 3720"/>
                                <a:gd name="T1" fmla="*/ T0 w 19"/>
                                <a:gd name="T2" fmla="+- 0 4694 4694"/>
                                <a:gd name="T3" fmla="*/ 4694 h 3"/>
                                <a:gd name="T4" fmla="+- 0 3738 3720"/>
                                <a:gd name="T5" fmla="*/ T4 w 19"/>
                                <a:gd name="T6" fmla="+- 0 4697 4694"/>
                                <a:gd name="T7" fmla="*/ 4697 h 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">
                                  <a:moveTo>
                                    <a:pt x="0" y="0"/>
                                  </a:moveTo>
                                  <a:lnTo>
                                    <a:pt x="18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82" name="Group 1252"/>
                        <wpg:cNvGrpSpPr>
                          <a:grpSpLocks/>
                        </wpg:cNvGrpSpPr>
                        <wpg:grpSpPr bwMode="auto">
                          <a:xfrm>
                            <a:off x="3738" y="4697"/>
                            <a:ext cx="19" cy="3"/>
                            <a:chOff x="3738" y="4697"/>
                            <a:chExt cx="19" cy="3"/>
                          </a:xfrm>
                        </wpg:grpSpPr>
                        <wps:wsp>
                          <wps:cNvPr id="1283" name="Freeform 1253"/>
                          <wps:cNvSpPr>
                            <a:spLocks/>
                          </wps:cNvSpPr>
                          <wps:spPr bwMode="auto">
                            <a:xfrm>
                              <a:off x="3738" y="4697"/>
                              <a:ext cx="19" cy="3"/>
                            </a:xfrm>
                            <a:custGeom>
                              <a:avLst/>
                              <a:gdLst>
                                <a:gd name="T0" fmla="+- 0 3738 3738"/>
                                <a:gd name="T1" fmla="*/ T0 w 19"/>
                                <a:gd name="T2" fmla="+- 0 4697 4697"/>
                                <a:gd name="T3" fmla="*/ 4697 h 3"/>
                                <a:gd name="T4" fmla="+- 0 3756 3738"/>
                                <a:gd name="T5" fmla="*/ T4 w 19"/>
                                <a:gd name="T6" fmla="+- 0 4699 4697"/>
                                <a:gd name="T7" fmla="*/ 4699 h 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">
                                  <a:moveTo>
                                    <a:pt x="0" y="0"/>
                                  </a:moveTo>
                                  <a:lnTo>
                                    <a:pt x="18" y="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84" name="Group 1250"/>
                        <wpg:cNvGrpSpPr>
                          <a:grpSpLocks/>
                        </wpg:cNvGrpSpPr>
                        <wpg:grpSpPr bwMode="auto">
                          <a:xfrm>
                            <a:off x="3756" y="4699"/>
                            <a:ext cx="19" cy="3"/>
                            <a:chOff x="3756" y="4699"/>
                            <a:chExt cx="19" cy="3"/>
                          </a:xfrm>
                        </wpg:grpSpPr>
                        <wps:wsp>
                          <wps:cNvPr id="1285" name="Freeform 1251"/>
                          <wps:cNvSpPr>
                            <a:spLocks/>
                          </wps:cNvSpPr>
                          <wps:spPr bwMode="auto">
                            <a:xfrm>
                              <a:off x="3756" y="4699"/>
                              <a:ext cx="19" cy="3"/>
                            </a:xfrm>
                            <a:custGeom>
                              <a:avLst/>
                              <a:gdLst>
                                <a:gd name="T0" fmla="+- 0 3756 3756"/>
                                <a:gd name="T1" fmla="*/ T0 w 19"/>
                                <a:gd name="T2" fmla="+- 0 4699 4699"/>
                                <a:gd name="T3" fmla="*/ 4699 h 3"/>
                                <a:gd name="T4" fmla="+- 0 3775 3756"/>
                                <a:gd name="T5" fmla="*/ T4 w 19"/>
                                <a:gd name="T6" fmla="+- 0 4702 4699"/>
                                <a:gd name="T7" fmla="*/ 4702 h 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">
                                  <a:moveTo>
                                    <a:pt x="0" y="0"/>
                                  </a:moveTo>
                                  <a:lnTo>
                                    <a:pt x="19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86" name="Group 1248"/>
                        <wpg:cNvGrpSpPr>
                          <a:grpSpLocks/>
                        </wpg:cNvGrpSpPr>
                        <wpg:grpSpPr bwMode="auto">
                          <a:xfrm>
                            <a:off x="3775" y="4702"/>
                            <a:ext cx="19" cy="4"/>
                            <a:chOff x="3775" y="4702"/>
                            <a:chExt cx="19" cy="4"/>
                          </a:xfrm>
                        </wpg:grpSpPr>
                        <wps:wsp>
                          <wps:cNvPr id="1287" name="Freeform 1249"/>
                          <wps:cNvSpPr>
                            <a:spLocks/>
                          </wps:cNvSpPr>
                          <wps:spPr bwMode="auto">
                            <a:xfrm>
                              <a:off x="3775" y="4702"/>
                              <a:ext cx="19" cy="4"/>
                            </a:xfrm>
                            <a:custGeom>
                              <a:avLst/>
                              <a:gdLst>
                                <a:gd name="T0" fmla="+- 0 3775 3775"/>
                                <a:gd name="T1" fmla="*/ T0 w 19"/>
                                <a:gd name="T2" fmla="+- 0 4702 4702"/>
                                <a:gd name="T3" fmla="*/ 4702 h 4"/>
                                <a:gd name="T4" fmla="+- 0 3793 3775"/>
                                <a:gd name="T5" fmla="*/ T4 w 19"/>
                                <a:gd name="T6" fmla="+- 0 4705 4702"/>
                                <a:gd name="T7" fmla="*/ 4705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8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88" name="Group 1246"/>
                        <wpg:cNvGrpSpPr>
                          <a:grpSpLocks/>
                        </wpg:cNvGrpSpPr>
                        <wpg:grpSpPr bwMode="auto">
                          <a:xfrm>
                            <a:off x="3793" y="4705"/>
                            <a:ext cx="19" cy="4"/>
                            <a:chOff x="3793" y="4705"/>
                            <a:chExt cx="19" cy="4"/>
                          </a:xfrm>
                        </wpg:grpSpPr>
                        <wps:wsp>
                          <wps:cNvPr id="1289" name="Freeform 1247"/>
                          <wps:cNvSpPr>
                            <a:spLocks/>
                          </wps:cNvSpPr>
                          <wps:spPr bwMode="auto">
                            <a:xfrm>
                              <a:off x="3793" y="4705"/>
                              <a:ext cx="19" cy="4"/>
                            </a:xfrm>
                            <a:custGeom>
                              <a:avLst/>
                              <a:gdLst>
                                <a:gd name="T0" fmla="+- 0 3793 3793"/>
                                <a:gd name="T1" fmla="*/ T0 w 19"/>
                                <a:gd name="T2" fmla="+- 0 4705 4705"/>
                                <a:gd name="T3" fmla="*/ 4705 h 4"/>
                                <a:gd name="T4" fmla="+- 0 3811 3793"/>
                                <a:gd name="T5" fmla="*/ T4 w 19"/>
                                <a:gd name="T6" fmla="+- 0 4709 4705"/>
                                <a:gd name="T7" fmla="*/ 4709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8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90" name="Group 1244"/>
                        <wpg:cNvGrpSpPr>
                          <a:grpSpLocks/>
                        </wpg:cNvGrpSpPr>
                        <wpg:grpSpPr bwMode="auto">
                          <a:xfrm>
                            <a:off x="3811" y="4709"/>
                            <a:ext cx="19" cy="4"/>
                            <a:chOff x="3811" y="4709"/>
                            <a:chExt cx="19" cy="4"/>
                          </a:xfrm>
                        </wpg:grpSpPr>
                        <wps:wsp>
                          <wps:cNvPr id="1291" name="Freeform 1245"/>
                          <wps:cNvSpPr>
                            <a:spLocks/>
                          </wps:cNvSpPr>
                          <wps:spPr bwMode="auto">
                            <a:xfrm>
                              <a:off x="3811" y="4709"/>
                              <a:ext cx="19" cy="4"/>
                            </a:xfrm>
                            <a:custGeom>
                              <a:avLst/>
                              <a:gdLst>
                                <a:gd name="T0" fmla="+- 0 3811 3811"/>
                                <a:gd name="T1" fmla="*/ T0 w 19"/>
                                <a:gd name="T2" fmla="+- 0 4709 4709"/>
                                <a:gd name="T3" fmla="*/ 4709 h 4"/>
                                <a:gd name="T4" fmla="+- 0 3830 3811"/>
                                <a:gd name="T5" fmla="*/ T4 w 19"/>
                                <a:gd name="T6" fmla="+- 0 4712 4709"/>
                                <a:gd name="T7" fmla="*/ 4712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9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92" name="Group 1242"/>
                        <wpg:cNvGrpSpPr>
                          <a:grpSpLocks/>
                        </wpg:cNvGrpSpPr>
                        <wpg:grpSpPr bwMode="auto">
                          <a:xfrm>
                            <a:off x="3830" y="4712"/>
                            <a:ext cx="19" cy="5"/>
                            <a:chOff x="3830" y="4712"/>
                            <a:chExt cx="19" cy="5"/>
                          </a:xfrm>
                        </wpg:grpSpPr>
                        <wps:wsp>
                          <wps:cNvPr id="1293" name="Freeform 1243"/>
                          <wps:cNvSpPr>
                            <a:spLocks/>
                          </wps:cNvSpPr>
                          <wps:spPr bwMode="auto">
                            <a:xfrm>
                              <a:off x="3830" y="4712"/>
                              <a:ext cx="19" cy="5"/>
                            </a:xfrm>
                            <a:custGeom>
                              <a:avLst/>
                              <a:gdLst>
                                <a:gd name="T0" fmla="+- 0 3830 3830"/>
                                <a:gd name="T1" fmla="*/ T0 w 19"/>
                                <a:gd name="T2" fmla="+- 0 4712 4712"/>
                                <a:gd name="T3" fmla="*/ 4712 h 5"/>
                                <a:gd name="T4" fmla="+- 0 3848 3830"/>
                                <a:gd name="T5" fmla="*/ T4 w 19"/>
                                <a:gd name="T6" fmla="+- 0 4717 4712"/>
                                <a:gd name="T7" fmla="*/ 4717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">
                                  <a:moveTo>
                                    <a:pt x="0" y="0"/>
                                  </a:moveTo>
                                  <a:lnTo>
                                    <a:pt x="18" y="5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94" name="Group 1240"/>
                        <wpg:cNvGrpSpPr>
                          <a:grpSpLocks/>
                        </wpg:cNvGrpSpPr>
                        <wpg:grpSpPr bwMode="auto">
                          <a:xfrm>
                            <a:off x="3848" y="4717"/>
                            <a:ext cx="19" cy="5"/>
                            <a:chOff x="3848" y="4717"/>
                            <a:chExt cx="19" cy="5"/>
                          </a:xfrm>
                        </wpg:grpSpPr>
                        <wps:wsp>
                          <wps:cNvPr id="1295" name="Freeform 1241"/>
                          <wps:cNvSpPr>
                            <a:spLocks/>
                          </wps:cNvSpPr>
                          <wps:spPr bwMode="auto">
                            <a:xfrm>
                              <a:off x="3848" y="4717"/>
                              <a:ext cx="19" cy="5"/>
                            </a:xfrm>
                            <a:custGeom>
                              <a:avLst/>
                              <a:gdLst>
                                <a:gd name="T0" fmla="+- 0 3848 3848"/>
                                <a:gd name="T1" fmla="*/ T0 w 19"/>
                                <a:gd name="T2" fmla="+- 0 4717 4717"/>
                                <a:gd name="T3" fmla="*/ 4717 h 5"/>
                                <a:gd name="T4" fmla="+- 0 3866 3848"/>
                                <a:gd name="T5" fmla="*/ T4 w 19"/>
                                <a:gd name="T6" fmla="+- 0 4721 4717"/>
                                <a:gd name="T7" fmla="*/ 4721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">
                                  <a:moveTo>
                                    <a:pt x="0" y="0"/>
                                  </a:moveTo>
                                  <a:lnTo>
                                    <a:pt x="18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96" name="Group 1238"/>
                        <wpg:cNvGrpSpPr>
                          <a:grpSpLocks/>
                        </wpg:cNvGrpSpPr>
                        <wpg:grpSpPr bwMode="auto">
                          <a:xfrm>
                            <a:off x="3866" y="4721"/>
                            <a:ext cx="19" cy="6"/>
                            <a:chOff x="3866" y="4721"/>
                            <a:chExt cx="19" cy="6"/>
                          </a:xfrm>
                        </wpg:grpSpPr>
                        <wps:wsp>
                          <wps:cNvPr id="1297" name="Freeform 1239"/>
                          <wps:cNvSpPr>
                            <a:spLocks/>
                          </wps:cNvSpPr>
                          <wps:spPr bwMode="auto">
                            <a:xfrm>
                              <a:off x="3866" y="4721"/>
                              <a:ext cx="19" cy="6"/>
                            </a:xfrm>
                            <a:custGeom>
                              <a:avLst/>
                              <a:gdLst>
                                <a:gd name="T0" fmla="+- 0 3866 3866"/>
                                <a:gd name="T1" fmla="*/ T0 w 19"/>
                                <a:gd name="T2" fmla="+- 0 4721 4721"/>
                                <a:gd name="T3" fmla="*/ 4721 h 6"/>
                                <a:gd name="T4" fmla="+- 0 3884 3866"/>
                                <a:gd name="T5" fmla="*/ T4 w 19"/>
                                <a:gd name="T6" fmla="+- 0 4727 4721"/>
                                <a:gd name="T7" fmla="*/ 4727 h 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6">
                                  <a:moveTo>
                                    <a:pt x="0" y="0"/>
                                  </a:moveTo>
                                  <a:lnTo>
                                    <a:pt x="18" y="6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98" name="Group 1236"/>
                        <wpg:cNvGrpSpPr>
                          <a:grpSpLocks/>
                        </wpg:cNvGrpSpPr>
                        <wpg:grpSpPr bwMode="auto">
                          <a:xfrm>
                            <a:off x="3884" y="4727"/>
                            <a:ext cx="19" cy="6"/>
                            <a:chOff x="3884" y="4727"/>
                            <a:chExt cx="19" cy="6"/>
                          </a:xfrm>
                        </wpg:grpSpPr>
                        <wps:wsp>
                          <wps:cNvPr id="1299" name="Freeform 1237"/>
                          <wps:cNvSpPr>
                            <a:spLocks/>
                          </wps:cNvSpPr>
                          <wps:spPr bwMode="auto">
                            <a:xfrm>
                              <a:off x="3884" y="4727"/>
                              <a:ext cx="19" cy="6"/>
                            </a:xfrm>
                            <a:custGeom>
                              <a:avLst/>
                              <a:gdLst>
                                <a:gd name="T0" fmla="+- 0 3884 3884"/>
                                <a:gd name="T1" fmla="*/ T0 w 19"/>
                                <a:gd name="T2" fmla="+- 0 4727 4727"/>
                                <a:gd name="T3" fmla="*/ 4727 h 6"/>
                                <a:gd name="T4" fmla="+- 0 3903 3884"/>
                                <a:gd name="T5" fmla="*/ T4 w 19"/>
                                <a:gd name="T6" fmla="+- 0 4733 4727"/>
                                <a:gd name="T7" fmla="*/ 4733 h 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6">
                                  <a:moveTo>
                                    <a:pt x="0" y="0"/>
                                  </a:moveTo>
                                  <a:lnTo>
                                    <a:pt x="19" y="6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00" name="Group 1234"/>
                        <wpg:cNvGrpSpPr>
                          <a:grpSpLocks/>
                        </wpg:cNvGrpSpPr>
                        <wpg:grpSpPr bwMode="auto">
                          <a:xfrm>
                            <a:off x="3903" y="4733"/>
                            <a:ext cx="19" cy="7"/>
                            <a:chOff x="3903" y="4733"/>
                            <a:chExt cx="19" cy="7"/>
                          </a:xfrm>
                        </wpg:grpSpPr>
                        <wps:wsp>
                          <wps:cNvPr id="1301" name="Freeform 1235"/>
                          <wps:cNvSpPr>
                            <a:spLocks/>
                          </wps:cNvSpPr>
                          <wps:spPr bwMode="auto">
                            <a:xfrm>
                              <a:off x="3903" y="4733"/>
                              <a:ext cx="19" cy="7"/>
                            </a:xfrm>
                            <a:custGeom>
                              <a:avLst/>
                              <a:gdLst>
                                <a:gd name="T0" fmla="+- 0 3903 3903"/>
                                <a:gd name="T1" fmla="*/ T0 w 19"/>
                                <a:gd name="T2" fmla="+- 0 4733 4733"/>
                                <a:gd name="T3" fmla="*/ 4733 h 7"/>
                                <a:gd name="T4" fmla="+- 0 3921 3903"/>
                                <a:gd name="T5" fmla="*/ T4 w 19"/>
                                <a:gd name="T6" fmla="+- 0 4739 4733"/>
                                <a:gd name="T7" fmla="*/ 4739 h 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7">
                                  <a:moveTo>
                                    <a:pt x="0" y="0"/>
                                  </a:moveTo>
                                  <a:lnTo>
                                    <a:pt x="18" y="6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02" name="Group 1232"/>
                        <wpg:cNvGrpSpPr>
                          <a:grpSpLocks/>
                        </wpg:cNvGrpSpPr>
                        <wpg:grpSpPr bwMode="auto">
                          <a:xfrm>
                            <a:off x="3921" y="4739"/>
                            <a:ext cx="19" cy="7"/>
                            <a:chOff x="3921" y="4739"/>
                            <a:chExt cx="19" cy="7"/>
                          </a:xfrm>
                        </wpg:grpSpPr>
                        <wps:wsp>
                          <wps:cNvPr id="1303" name="Freeform 1233"/>
                          <wps:cNvSpPr>
                            <a:spLocks/>
                          </wps:cNvSpPr>
                          <wps:spPr bwMode="auto">
                            <a:xfrm>
                              <a:off x="3921" y="4739"/>
                              <a:ext cx="19" cy="7"/>
                            </a:xfrm>
                            <a:custGeom>
                              <a:avLst/>
                              <a:gdLst>
                                <a:gd name="T0" fmla="+- 0 3921 3921"/>
                                <a:gd name="T1" fmla="*/ T0 w 19"/>
                                <a:gd name="T2" fmla="+- 0 4739 4739"/>
                                <a:gd name="T3" fmla="*/ 4739 h 7"/>
                                <a:gd name="T4" fmla="+- 0 3939 3921"/>
                                <a:gd name="T5" fmla="*/ T4 w 19"/>
                                <a:gd name="T6" fmla="+- 0 4745 4739"/>
                                <a:gd name="T7" fmla="*/ 4745 h 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7">
                                  <a:moveTo>
                                    <a:pt x="0" y="0"/>
                                  </a:moveTo>
                                  <a:lnTo>
                                    <a:pt x="18" y="6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04" name="Group 1230"/>
                        <wpg:cNvGrpSpPr>
                          <a:grpSpLocks/>
                        </wpg:cNvGrpSpPr>
                        <wpg:grpSpPr bwMode="auto">
                          <a:xfrm>
                            <a:off x="3939" y="4745"/>
                            <a:ext cx="19" cy="7"/>
                            <a:chOff x="3939" y="4745"/>
                            <a:chExt cx="19" cy="7"/>
                          </a:xfrm>
                        </wpg:grpSpPr>
                        <wps:wsp>
                          <wps:cNvPr id="1305" name="Freeform 1231"/>
                          <wps:cNvSpPr>
                            <a:spLocks/>
                          </wps:cNvSpPr>
                          <wps:spPr bwMode="auto">
                            <a:xfrm>
                              <a:off x="3939" y="4745"/>
                              <a:ext cx="19" cy="7"/>
                            </a:xfrm>
                            <a:custGeom>
                              <a:avLst/>
                              <a:gdLst>
                                <a:gd name="T0" fmla="+- 0 3939 3939"/>
                                <a:gd name="T1" fmla="*/ T0 w 19"/>
                                <a:gd name="T2" fmla="+- 0 4745 4745"/>
                                <a:gd name="T3" fmla="*/ 4745 h 7"/>
                                <a:gd name="T4" fmla="+- 0 3958 3939"/>
                                <a:gd name="T5" fmla="*/ T4 w 19"/>
                                <a:gd name="T6" fmla="+- 0 4752 4745"/>
                                <a:gd name="T7" fmla="*/ 4752 h 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7">
                                  <a:moveTo>
                                    <a:pt x="0" y="0"/>
                                  </a:moveTo>
                                  <a:lnTo>
                                    <a:pt x="19" y="7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06" name="Group 1228"/>
                        <wpg:cNvGrpSpPr>
                          <a:grpSpLocks/>
                        </wpg:cNvGrpSpPr>
                        <wpg:grpSpPr bwMode="auto">
                          <a:xfrm>
                            <a:off x="3958" y="4752"/>
                            <a:ext cx="19" cy="7"/>
                            <a:chOff x="3958" y="4752"/>
                            <a:chExt cx="19" cy="7"/>
                          </a:xfrm>
                        </wpg:grpSpPr>
                        <wps:wsp>
                          <wps:cNvPr id="1307" name="Freeform 1229"/>
                          <wps:cNvSpPr>
                            <a:spLocks/>
                          </wps:cNvSpPr>
                          <wps:spPr bwMode="auto">
                            <a:xfrm>
                              <a:off x="3958" y="4752"/>
                              <a:ext cx="19" cy="7"/>
                            </a:xfrm>
                            <a:custGeom>
                              <a:avLst/>
                              <a:gdLst>
                                <a:gd name="T0" fmla="+- 0 3958 3958"/>
                                <a:gd name="T1" fmla="*/ T0 w 19"/>
                                <a:gd name="T2" fmla="+- 0 4752 4752"/>
                                <a:gd name="T3" fmla="*/ 4752 h 7"/>
                                <a:gd name="T4" fmla="+- 0 3976 3958"/>
                                <a:gd name="T5" fmla="*/ T4 w 19"/>
                                <a:gd name="T6" fmla="+- 0 4759 4752"/>
                                <a:gd name="T7" fmla="*/ 4759 h 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7">
                                  <a:moveTo>
                                    <a:pt x="0" y="0"/>
                                  </a:moveTo>
                                  <a:lnTo>
                                    <a:pt x="18" y="7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08" name="Group 1226"/>
                        <wpg:cNvGrpSpPr>
                          <a:grpSpLocks/>
                        </wpg:cNvGrpSpPr>
                        <wpg:grpSpPr bwMode="auto">
                          <a:xfrm>
                            <a:off x="3976" y="4759"/>
                            <a:ext cx="19" cy="6"/>
                            <a:chOff x="3976" y="4759"/>
                            <a:chExt cx="19" cy="6"/>
                          </a:xfrm>
                        </wpg:grpSpPr>
                        <wps:wsp>
                          <wps:cNvPr id="1309" name="Freeform 1227"/>
                          <wps:cNvSpPr>
                            <a:spLocks/>
                          </wps:cNvSpPr>
                          <wps:spPr bwMode="auto">
                            <a:xfrm>
                              <a:off x="3976" y="4759"/>
                              <a:ext cx="19" cy="6"/>
                            </a:xfrm>
                            <a:custGeom>
                              <a:avLst/>
                              <a:gdLst>
                                <a:gd name="T0" fmla="+- 0 3976 3976"/>
                                <a:gd name="T1" fmla="*/ T0 w 19"/>
                                <a:gd name="T2" fmla="+- 0 4759 4759"/>
                                <a:gd name="T3" fmla="*/ 4759 h 6"/>
                                <a:gd name="T4" fmla="+- 0 3995 3976"/>
                                <a:gd name="T5" fmla="*/ T4 w 19"/>
                                <a:gd name="T6" fmla="+- 0 4765 4759"/>
                                <a:gd name="T7" fmla="*/ 4765 h 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6">
                                  <a:moveTo>
                                    <a:pt x="0" y="0"/>
                                  </a:moveTo>
                                  <a:lnTo>
                                    <a:pt x="19" y="6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10" name="Group 1224"/>
                        <wpg:cNvGrpSpPr>
                          <a:grpSpLocks/>
                        </wpg:cNvGrpSpPr>
                        <wpg:grpSpPr bwMode="auto">
                          <a:xfrm>
                            <a:off x="3995" y="4765"/>
                            <a:ext cx="19" cy="6"/>
                            <a:chOff x="3995" y="4765"/>
                            <a:chExt cx="19" cy="6"/>
                          </a:xfrm>
                        </wpg:grpSpPr>
                        <wps:wsp>
                          <wps:cNvPr id="1311" name="Freeform 1225"/>
                          <wps:cNvSpPr>
                            <a:spLocks/>
                          </wps:cNvSpPr>
                          <wps:spPr bwMode="auto">
                            <a:xfrm>
                              <a:off x="3995" y="4765"/>
                              <a:ext cx="19" cy="6"/>
                            </a:xfrm>
                            <a:custGeom>
                              <a:avLst/>
                              <a:gdLst>
                                <a:gd name="T0" fmla="+- 0 3995 3995"/>
                                <a:gd name="T1" fmla="*/ T0 w 19"/>
                                <a:gd name="T2" fmla="+- 0 4765 4765"/>
                                <a:gd name="T3" fmla="*/ 4765 h 6"/>
                                <a:gd name="T4" fmla="+- 0 4013 3995"/>
                                <a:gd name="T5" fmla="*/ T4 w 19"/>
                                <a:gd name="T6" fmla="+- 0 4770 4765"/>
                                <a:gd name="T7" fmla="*/ 4770 h 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6">
                                  <a:moveTo>
                                    <a:pt x="0" y="0"/>
                                  </a:moveTo>
                                  <a:lnTo>
                                    <a:pt x="18" y="5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12" name="Group 1222"/>
                        <wpg:cNvGrpSpPr>
                          <a:grpSpLocks/>
                        </wpg:cNvGrpSpPr>
                        <wpg:grpSpPr bwMode="auto">
                          <a:xfrm>
                            <a:off x="4013" y="4770"/>
                            <a:ext cx="19" cy="5"/>
                            <a:chOff x="4013" y="4770"/>
                            <a:chExt cx="19" cy="5"/>
                          </a:xfrm>
                        </wpg:grpSpPr>
                        <wps:wsp>
                          <wps:cNvPr id="1313" name="Freeform 1223"/>
                          <wps:cNvSpPr>
                            <a:spLocks/>
                          </wps:cNvSpPr>
                          <wps:spPr bwMode="auto">
                            <a:xfrm>
                              <a:off x="4013" y="4770"/>
                              <a:ext cx="19" cy="5"/>
                            </a:xfrm>
                            <a:custGeom>
                              <a:avLst/>
                              <a:gdLst>
                                <a:gd name="T0" fmla="+- 0 4013 4013"/>
                                <a:gd name="T1" fmla="*/ T0 w 19"/>
                                <a:gd name="T2" fmla="+- 0 4770 4770"/>
                                <a:gd name="T3" fmla="*/ 4770 h 5"/>
                                <a:gd name="T4" fmla="+- 0 4031 4013"/>
                                <a:gd name="T5" fmla="*/ T4 w 19"/>
                                <a:gd name="T6" fmla="+- 0 4775 4770"/>
                                <a:gd name="T7" fmla="*/ 4775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">
                                  <a:moveTo>
                                    <a:pt x="0" y="0"/>
                                  </a:moveTo>
                                  <a:lnTo>
                                    <a:pt x="18" y="5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14" name="Group 1220"/>
                        <wpg:cNvGrpSpPr>
                          <a:grpSpLocks/>
                        </wpg:cNvGrpSpPr>
                        <wpg:grpSpPr bwMode="auto">
                          <a:xfrm>
                            <a:off x="4031" y="4775"/>
                            <a:ext cx="19" cy="5"/>
                            <a:chOff x="4031" y="4775"/>
                            <a:chExt cx="19" cy="5"/>
                          </a:xfrm>
                        </wpg:grpSpPr>
                        <wps:wsp>
                          <wps:cNvPr id="1315" name="Freeform 1221"/>
                          <wps:cNvSpPr>
                            <a:spLocks/>
                          </wps:cNvSpPr>
                          <wps:spPr bwMode="auto">
                            <a:xfrm>
                              <a:off x="4031" y="4775"/>
                              <a:ext cx="19" cy="5"/>
                            </a:xfrm>
                            <a:custGeom>
                              <a:avLst/>
                              <a:gdLst>
                                <a:gd name="T0" fmla="+- 0 4031 4031"/>
                                <a:gd name="T1" fmla="*/ T0 w 19"/>
                                <a:gd name="T2" fmla="+- 0 4775 4775"/>
                                <a:gd name="T3" fmla="*/ 4775 h 5"/>
                                <a:gd name="T4" fmla="+- 0 4049 4031"/>
                                <a:gd name="T5" fmla="*/ T4 w 19"/>
                                <a:gd name="T6" fmla="+- 0 4780 4775"/>
                                <a:gd name="T7" fmla="*/ 4780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">
                                  <a:moveTo>
                                    <a:pt x="0" y="0"/>
                                  </a:moveTo>
                                  <a:lnTo>
                                    <a:pt x="18" y="5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16" name="Group 1218"/>
                        <wpg:cNvGrpSpPr>
                          <a:grpSpLocks/>
                        </wpg:cNvGrpSpPr>
                        <wpg:grpSpPr bwMode="auto">
                          <a:xfrm>
                            <a:off x="4049" y="4780"/>
                            <a:ext cx="19" cy="4"/>
                            <a:chOff x="4049" y="4780"/>
                            <a:chExt cx="19" cy="4"/>
                          </a:xfrm>
                        </wpg:grpSpPr>
                        <wps:wsp>
                          <wps:cNvPr id="1317" name="Freeform 1219"/>
                          <wps:cNvSpPr>
                            <a:spLocks/>
                          </wps:cNvSpPr>
                          <wps:spPr bwMode="auto">
                            <a:xfrm>
                              <a:off x="4049" y="4780"/>
                              <a:ext cx="19" cy="4"/>
                            </a:xfrm>
                            <a:custGeom>
                              <a:avLst/>
                              <a:gdLst>
                                <a:gd name="T0" fmla="+- 0 4049 4049"/>
                                <a:gd name="T1" fmla="*/ T0 w 19"/>
                                <a:gd name="T2" fmla="+- 0 4780 4780"/>
                                <a:gd name="T3" fmla="*/ 4780 h 4"/>
                                <a:gd name="T4" fmla="+- 0 4068 4049"/>
                                <a:gd name="T5" fmla="*/ T4 w 19"/>
                                <a:gd name="T6" fmla="+- 0 4784 4780"/>
                                <a:gd name="T7" fmla="*/ 4784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9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18" name="Group 1216"/>
                        <wpg:cNvGrpSpPr>
                          <a:grpSpLocks/>
                        </wpg:cNvGrpSpPr>
                        <wpg:grpSpPr bwMode="auto">
                          <a:xfrm>
                            <a:off x="4068" y="4784"/>
                            <a:ext cx="19" cy="4"/>
                            <a:chOff x="4068" y="4784"/>
                            <a:chExt cx="19" cy="4"/>
                          </a:xfrm>
                        </wpg:grpSpPr>
                        <wps:wsp>
                          <wps:cNvPr id="1319" name="Freeform 1217"/>
                          <wps:cNvSpPr>
                            <a:spLocks/>
                          </wps:cNvSpPr>
                          <wps:spPr bwMode="auto">
                            <a:xfrm>
                              <a:off x="4068" y="4784"/>
                              <a:ext cx="19" cy="4"/>
                            </a:xfrm>
                            <a:custGeom>
                              <a:avLst/>
                              <a:gdLst>
                                <a:gd name="T0" fmla="+- 0 4068 4068"/>
                                <a:gd name="T1" fmla="*/ T0 w 19"/>
                                <a:gd name="T2" fmla="+- 0 4784 4784"/>
                                <a:gd name="T3" fmla="*/ 4784 h 4"/>
                                <a:gd name="T4" fmla="+- 0 4086 4068"/>
                                <a:gd name="T5" fmla="*/ T4 w 19"/>
                                <a:gd name="T6" fmla="+- 0 4787 4784"/>
                                <a:gd name="T7" fmla="*/ 4787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8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20" name="Group 1214"/>
                        <wpg:cNvGrpSpPr>
                          <a:grpSpLocks/>
                        </wpg:cNvGrpSpPr>
                        <wpg:grpSpPr bwMode="auto">
                          <a:xfrm>
                            <a:off x="4086" y="4787"/>
                            <a:ext cx="19" cy="3"/>
                            <a:chOff x="4086" y="4787"/>
                            <a:chExt cx="19" cy="3"/>
                          </a:xfrm>
                        </wpg:grpSpPr>
                        <wps:wsp>
                          <wps:cNvPr id="1321" name="Freeform 1215"/>
                          <wps:cNvSpPr>
                            <a:spLocks/>
                          </wps:cNvSpPr>
                          <wps:spPr bwMode="auto">
                            <a:xfrm>
                              <a:off x="4086" y="4787"/>
                              <a:ext cx="19" cy="3"/>
                            </a:xfrm>
                            <a:custGeom>
                              <a:avLst/>
                              <a:gdLst>
                                <a:gd name="T0" fmla="+- 0 4086 4086"/>
                                <a:gd name="T1" fmla="*/ T0 w 19"/>
                                <a:gd name="T2" fmla="+- 0 4787 4787"/>
                                <a:gd name="T3" fmla="*/ 4787 h 3"/>
                                <a:gd name="T4" fmla="+- 0 4104 4086"/>
                                <a:gd name="T5" fmla="*/ T4 w 19"/>
                                <a:gd name="T6" fmla="+- 0 4790 4787"/>
                                <a:gd name="T7" fmla="*/ 4790 h 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">
                                  <a:moveTo>
                                    <a:pt x="0" y="0"/>
                                  </a:moveTo>
                                  <a:lnTo>
                                    <a:pt x="18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22" name="Group 1212"/>
                        <wpg:cNvGrpSpPr>
                          <a:grpSpLocks/>
                        </wpg:cNvGrpSpPr>
                        <wpg:grpSpPr bwMode="auto">
                          <a:xfrm>
                            <a:off x="4104" y="4790"/>
                            <a:ext cx="19" cy="3"/>
                            <a:chOff x="4104" y="4790"/>
                            <a:chExt cx="19" cy="3"/>
                          </a:xfrm>
                        </wpg:grpSpPr>
                        <wps:wsp>
                          <wps:cNvPr id="1323" name="Freeform 1213"/>
                          <wps:cNvSpPr>
                            <a:spLocks/>
                          </wps:cNvSpPr>
                          <wps:spPr bwMode="auto">
                            <a:xfrm>
                              <a:off x="4104" y="4790"/>
                              <a:ext cx="19" cy="3"/>
                            </a:xfrm>
                            <a:custGeom>
                              <a:avLst/>
                              <a:gdLst>
                                <a:gd name="T0" fmla="+- 0 4104 4104"/>
                                <a:gd name="T1" fmla="*/ T0 w 19"/>
                                <a:gd name="T2" fmla="+- 0 4790 4790"/>
                                <a:gd name="T3" fmla="*/ 4790 h 3"/>
                                <a:gd name="T4" fmla="+- 0 4123 4104"/>
                                <a:gd name="T5" fmla="*/ T4 w 19"/>
                                <a:gd name="T6" fmla="+- 0 4793 4790"/>
                                <a:gd name="T7" fmla="*/ 4793 h 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">
                                  <a:moveTo>
                                    <a:pt x="0" y="0"/>
                                  </a:moveTo>
                                  <a:lnTo>
                                    <a:pt x="19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24" name="Group 1210"/>
                        <wpg:cNvGrpSpPr>
                          <a:grpSpLocks/>
                        </wpg:cNvGrpSpPr>
                        <wpg:grpSpPr bwMode="auto">
                          <a:xfrm>
                            <a:off x="4123" y="4793"/>
                            <a:ext cx="19" cy="2"/>
                            <a:chOff x="4123" y="4793"/>
                            <a:chExt cx="19" cy="2"/>
                          </a:xfrm>
                        </wpg:grpSpPr>
                        <wps:wsp>
                          <wps:cNvPr id="1325" name="Freeform 1211"/>
                          <wps:cNvSpPr>
                            <a:spLocks/>
                          </wps:cNvSpPr>
                          <wps:spPr bwMode="auto">
                            <a:xfrm>
                              <a:off x="4123" y="4793"/>
                              <a:ext cx="19" cy="2"/>
                            </a:xfrm>
                            <a:custGeom>
                              <a:avLst/>
                              <a:gdLst>
                                <a:gd name="T0" fmla="+- 0 4123 4123"/>
                                <a:gd name="T1" fmla="*/ T0 w 19"/>
                                <a:gd name="T2" fmla="+- 0 4793 4793"/>
                                <a:gd name="T3" fmla="*/ 4793 h 2"/>
                                <a:gd name="T4" fmla="+- 0 4141 4123"/>
                                <a:gd name="T5" fmla="*/ T4 w 19"/>
                                <a:gd name="T6" fmla="+- 0 4794 4793"/>
                                <a:gd name="T7" fmla="*/ 4794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26" name="Group 1208"/>
                        <wpg:cNvGrpSpPr>
                          <a:grpSpLocks/>
                        </wpg:cNvGrpSpPr>
                        <wpg:grpSpPr bwMode="auto">
                          <a:xfrm>
                            <a:off x="4141" y="4794"/>
                            <a:ext cx="19" cy="2"/>
                            <a:chOff x="4141" y="4794"/>
                            <a:chExt cx="19" cy="2"/>
                          </a:xfrm>
                        </wpg:grpSpPr>
                        <wps:wsp>
                          <wps:cNvPr id="1327" name="Freeform 1209"/>
                          <wps:cNvSpPr>
                            <a:spLocks/>
                          </wps:cNvSpPr>
                          <wps:spPr bwMode="auto">
                            <a:xfrm>
                              <a:off x="4141" y="4794"/>
                              <a:ext cx="19" cy="2"/>
                            </a:xfrm>
                            <a:custGeom>
                              <a:avLst/>
                              <a:gdLst>
                                <a:gd name="T0" fmla="+- 0 4141 4141"/>
                                <a:gd name="T1" fmla="*/ T0 w 19"/>
                                <a:gd name="T2" fmla="+- 0 4794 4794"/>
                                <a:gd name="T3" fmla="*/ 4794 h 2"/>
                                <a:gd name="T4" fmla="+- 0 4159 4141"/>
                                <a:gd name="T5" fmla="*/ T4 w 19"/>
                                <a:gd name="T6" fmla="+- 0 4796 4794"/>
                                <a:gd name="T7" fmla="*/ 4796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28" name="Group 1206"/>
                        <wpg:cNvGrpSpPr>
                          <a:grpSpLocks/>
                        </wpg:cNvGrpSpPr>
                        <wpg:grpSpPr bwMode="auto">
                          <a:xfrm>
                            <a:off x="4159" y="4796"/>
                            <a:ext cx="19" cy="2"/>
                            <a:chOff x="4159" y="4796"/>
                            <a:chExt cx="19" cy="2"/>
                          </a:xfrm>
                        </wpg:grpSpPr>
                        <wps:wsp>
                          <wps:cNvPr id="1329" name="Freeform 1207"/>
                          <wps:cNvSpPr>
                            <a:spLocks/>
                          </wps:cNvSpPr>
                          <wps:spPr bwMode="auto">
                            <a:xfrm>
                              <a:off x="4159" y="4796"/>
                              <a:ext cx="19" cy="2"/>
                            </a:xfrm>
                            <a:custGeom>
                              <a:avLst/>
                              <a:gdLst>
                                <a:gd name="T0" fmla="+- 0 4159 4159"/>
                                <a:gd name="T1" fmla="*/ T0 w 19"/>
                                <a:gd name="T2" fmla="+- 0 4796 4796"/>
                                <a:gd name="T3" fmla="*/ 4796 h 2"/>
                                <a:gd name="T4" fmla="+- 0 4177 4159"/>
                                <a:gd name="T5" fmla="*/ T4 w 19"/>
                                <a:gd name="T6" fmla="+- 0 4797 4796"/>
                                <a:gd name="T7" fmla="*/ 4797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30" name="Group 1204"/>
                        <wpg:cNvGrpSpPr>
                          <a:grpSpLocks/>
                        </wpg:cNvGrpSpPr>
                        <wpg:grpSpPr bwMode="auto">
                          <a:xfrm>
                            <a:off x="4177" y="4797"/>
                            <a:ext cx="19" cy="2"/>
                            <a:chOff x="4177" y="4797"/>
                            <a:chExt cx="19" cy="2"/>
                          </a:xfrm>
                        </wpg:grpSpPr>
                        <wps:wsp>
                          <wps:cNvPr id="1331" name="Freeform 1205"/>
                          <wps:cNvSpPr>
                            <a:spLocks/>
                          </wps:cNvSpPr>
                          <wps:spPr bwMode="auto">
                            <a:xfrm>
                              <a:off x="4177" y="4797"/>
                              <a:ext cx="19" cy="2"/>
                            </a:xfrm>
                            <a:custGeom>
                              <a:avLst/>
                              <a:gdLst>
                                <a:gd name="T0" fmla="+- 0 4177 4177"/>
                                <a:gd name="T1" fmla="*/ T0 w 19"/>
                                <a:gd name="T2" fmla="+- 0 4797 4797"/>
                                <a:gd name="T3" fmla="*/ 4797 h 1"/>
                                <a:gd name="T4" fmla="+- 0 4196 4177"/>
                                <a:gd name="T5" fmla="*/ T4 w 19"/>
                                <a:gd name="T6" fmla="+- 0 4798 4797"/>
                                <a:gd name="T7" fmla="*/ 4798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32" name="Group 1202"/>
                        <wpg:cNvGrpSpPr>
                          <a:grpSpLocks/>
                        </wpg:cNvGrpSpPr>
                        <wpg:grpSpPr bwMode="auto">
                          <a:xfrm>
                            <a:off x="4196" y="4798"/>
                            <a:ext cx="19" cy="2"/>
                            <a:chOff x="4196" y="4798"/>
                            <a:chExt cx="19" cy="2"/>
                          </a:xfrm>
                        </wpg:grpSpPr>
                        <wps:wsp>
                          <wps:cNvPr id="1333" name="Freeform 1203"/>
                          <wps:cNvSpPr>
                            <a:spLocks/>
                          </wps:cNvSpPr>
                          <wps:spPr bwMode="auto">
                            <a:xfrm>
                              <a:off x="4196" y="4798"/>
                              <a:ext cx="19" cy="2"/>
                            </a:xfrm>
                            <a:custGeom>
                              <a:avLst/>
                              <a:gdLst>
                                <a:gd name="T0" fmla="+- 0 4196 4196"/>
                                <a:gd name="T1" fmla="*/ T0 w 19"/>
                                <a:gd name="T2" fmla="+- 0 4798 4798"/>
                                <a:gd name="T3" fmla="*/ 4798 h 1"/>
                                <a:gd name="T4" fmla="+- 0 4214 4196"/>
                                <a:gd name="T5" fmla="*/ T4 w 19"/>
                                <a:gd name="T6" fmla="+- 0 4798 4798"/>
                                <a:gd name="T7" fmla="*/ 4798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34" name="Group 1200"/>
                        <wpg:cNvGrpSpPr>
                          <a:grpSpLocks/>
                        </wpg:cNvGrpSpPr>
                        <wpg:grpSpPr bwMode="auto">
                          <a:xfrm>
                            <a:off x="4214" y="4798"/>
                            <a:ext cx="19" cy="2"/>
                            <a:chOff x="4214" y="4798"/>
                            <a:chExt cx="19" cy="2"/>
                          </a:xfrm>
                        </wpg:grpSpPr>
                        <wps:wsp>
                          <wps:cNvPr id="1335" name="Freeform 1201"/>
                          <wps:cNvSpPr>
                            <a:spLocks/>
                          </wps:cNvSpPr>
                          <wps:spPr bwMode="auto">
                            <a:xfrm>
                              <a:off x="4214" y="4798"/>
                              <a:ext cx="19" cy="2"/>
                            </a:xfrm>
                            <a:custGeom>
                              <a:avLst/>
                              <a:gdLst>
                                <a:gd name="T0" fmla="+- 0 4214 4214"/>
                                <a:gd name="T1" fmla="*/ T0 w 19"/>
                                <a:gd name="T2" fmla="+- 0 4798 4798"/>
                                <a:gd name="T3" fmla="*/ 4798 h 1"/>
                                <a:gd name="T4" fmla="+- 0 4232 4214"/>
                                <a:gd name="T5" fmla="*/ T4 w 19"/>
                                <a:gd name="T6" fmla="+- 0 4799 4798"/>
                                <a:gd name="T7" fmla="*/ 4799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36" name="Group 1198"/>
                        <wpg:cNvGrpSpPr>
                          <a:grpSpLocks/>
                        </wpg:cNvGrpSpPr>
                        <wpg:grpSpPr bwMode="auto">
                          <a:xfrm>
                            <a:off x="4232" y="4799"/>
                            <a:ext cx="19" cy="2"/>
                            <a:chOff x="4232" y="4799"/>
                            <a:chExt cx="19" cy="2"/>
                          </a:xfrm>
                        </wpg:grpSpPr>
                        <wps:wsp>
                          <wps:cNvPr id="1337" name="Freeform 1199"/>
                          <wps:cNvSpPr>
                            <a:spLocks/>
                          </wps:cNvSpPr>
                          <wps:spPr bwMode="auto">
                            <a:xfrm>
                              <a:off x="4232" y="4799"/>
                              <a:ext cx="19" cy="2"/>
                            </a:xfrm>
                            <a:custGeom>
                              <a:avLst/>
                              <a:gdLst>
                                <a:gd name="T0" fmla="+- 0 4232 4232"/>
                                <a:gd name="T1" fmla="*/ T0 w 19"/>
                                <a:gd name="T2" fmla="+- 0 4799 4799"/>
                                <a:gd name="T3" fmla="*/ 4799 h 1"/>
                                <a:gd name="T4" fmla="+- 0 4251 4232"/>
                                <a:gd name="T5" fmla="*/ T4 w 19"/>
                                <a:gd name="T6" fmla="+- 0 4800 4799"/>
                                <a:gd name="T7" fmla="*/ 4800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38" name="Group 1196"/>
                        <wpg:cNvGrpSpPr>
                          <a:grpSpLocks/>
                        </wpg:cNvGrpSpPr>
                        <wpg:grpSpPr bwMode="auto">
                          <a:xfrm>
                            <a:off x="4251" y="4800"/>
                            <a:ext cx="19" cy="2"/>
                            <a:chOff x="4251" y="4800"/>
                            <a:chExt cx="19" cy="2"/>
                          </a:xfrm>
                        </wpg:grpSpPr>
                        <wps:wsp>
                          <wps:cNvPr id="1339" name="Freeform 1197"/>
                          <wps:cNvSpPr>
                            <a:spLocks/>
                          </wps:cNvSpPr>
                          <wps:spPr bwMode="auto">
                            <a:xfrm>
                              <a:off x="4251" y="4800"/>
                              <a:ext cx="19" cy="2"/>
                            </a:xfrm>
                            <a:custGeom>
                              <a:avLst/>
                              <a:gdLst>
                                <a:gd name="T0" fmla="+- 0 4251 4251"/>
                                <a:gd name="T1" fmla="*/ T0 w 19"/>
                                <a:gd name="T2" fmla="+- 0 4800 4800"/>
                                <a:gd name="T3" fmla="*/ 4800 h 2"/>
                                <a:gd name="T4" fmla="+- 0 4269 4251"/>
                                <a:gd name="T5" fmla="*/ T4 w 19"/>
                                <a:gd name="T6" fmla="+- 0 4801 4800"/>
                                <a:gd name="T7" fmla="*/ 4801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40" name="Group 1194"/>
                        <wpg:cNvGrpSpPr>
                          <a:grpSpLocks/>
                        </wpg:cNvGrpSpPr>
                        <wpg:grpSpPr bwMode="auto">
                          <a:xfrm>
                            <a:off x="4269" y="4801"/>
                            <a:ext cx="19" cy="2"/>
                            <a:chOff x="4269" y="4801"/>
                            <a:chExt cx="19" cy="2"/>
                          </a:xfrm>
                        </wpg:grpSpPr>
                        <wps:wsp>
                          <wps:cNvPr id="1341" name="Freeform 1195"/>
                          <wps:cNvSpPr>
                            <a:spLocks/>
                          </wps:cNvSpPr>
                          <wps:spPr bwMode="auto">
                            <a:xfrm>
                              <a:off x="4269" y="4801"/>
                              <a:ext cx="19" cy="2"/>
                            </a:xfrm>
                            <a:custGeom>
                              <a:avLst/>
                              <a:gdLst>
                                <a:gd name="T0" fmla="+- 0 4269 4269"/>
                                <a:gd name="T1" fmla="*/ T0 w 19"/>
                                <a:gd name="T2" fmla="+- 0 4801 4801"/>
                                <a:gd name="T3" fmla="*/ 4801 h 2"/>
                                <a:gd name="T4" fmla="+- 0 4287 4269"/>
                                <a:gd name="T5" fmla="*/ T4 w 19"/>
                                <a:gd name="T6" fmla="+- 0 4802 4801"/>
                                <a:gd name="T7" fmla="*/ 4802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42" name="Group 1192"/>
                        <wpg:cNvGrpSpPr>
                          <a:grpSpLocks/>
                        </wpg:cNvGrpSpPr>
                        <wpg:grpSpPr bwMode="auto">
                          <a:xfrm>
                            <a:off x="4287" y="4802"/>
                            <a:ext cx="19" cy="3"/>
                            <a:chOff x="4287" y="4802"/>
                            <a:chExt cx="19" cy="3"/>
                          </a:xfrm>
                        </wpg:grpSpPr>
                        <wps:wsp>
                          <wps:cNvPr id="1343" name="Freeform 1193"/>
                          <wps:cNvSpPr>
                            <a:spLocks/>
                          </wps:cNvSpPr>
                          <wps:spPr bwMode="auto">
                            <a:xfrm>
                              <a:off x="4287" y="4802"/>
                              <a:ext cx="19" cy="3"/>
                            </a:xfrm>
                            <a:custGeom>
                              <a:avLst/>
                              <a:gdLst>
                                <a:gd name="T0" fmla="+- 0 4287 4287"/>
                                <a:gd name="T1" fmla="*/ T0 w 19"/>
                                <a:gd name="T2" fmla="+- 0 4802 4802"/>
                                <a:gd name="T3" fmla="*/ 4802 h 3"/>
                                <a:gd name="T4" fmla="+- 0 4306 4287"/>
                                <a:gd name="T5" fmla="*/ T4 w 19"/>
                                <a:gd name="T6" fmla="+- 0 4804 4802"/>
                                <a:gd name="T7" fmla="*/ 4804 h 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">
                                  <a:moveTo>
                                    <a:pt x="0" y="0"/>
                                  </a:moveTo>
                                  <a:lnTo>
                                    <a:pt x="19" y="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44" name="Group 1190"/>
                        <wpg:cNvGrpSpPr>
                          <a:grpSpLocks/>
                        </wpg:cNvGrpSpPr>
                        <wpg:grpSpPr bwMode="auto">
                          <a:xfrm>
                            <a:off x="4306" y="4804"/>
                            <a:ext cx="19" cy="3"/>
                            <a:chOff x="4306" y="4804"/>
                            <a:chExt cx="19" cy="3"/>
                          </a:xfrm>
                        </wpg:grpSpPr>
                        <wps:wsp>
                          <wps:cNvPr id="1345" name="Freeform 1191"/>
                          <wps:cNvSpPr>
                            <a:spLocks/>
                          </wps:cNvSpPr>
                          <wps:spPr bwMode="auto">
                            <a:xfrm>
                              <a:off x="4306" y="4804"/>
                              <a:ext cx="19" cy="3"/>
                            </a:xfrm>
                            <a:custGeom>
                              <a:avLst/>
                              <a:gdLst>
                                <a:gd name="T0" fmla="+- 0 4306 4306"/>
                                <a:gd name="T1" fmla="*/ T0 w 19"/>
                                <a:gd name="T2" fmla="+- 0 4804 4804"/>
                                <a:gd name="T3" fmla="*/ 4804 h 3"/>
                                <a:gd name="T4" fmla="+- 0 4324 4306"/>
                                <a:gd name="T5" fmla="*/ T4 w 19"/>
                                <a:gd name="T6" fmla="+- 0 4807 4804"/>
                                <a:gd name="T7" fmla="*/ 4807 h 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">
                                  <a:moveTo>
                                    <a:pt x="0" y="0"/>
                                  </a:moveTo>
                                  <a:lnTo>
                                    <a:pt x="18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46" name="Group 1188"/>
                        <wpg:cNvGrpSpPr>
                          <a:grpSpLocks/>
                        </wpg:cNvGrpSpPr>
                        <wpg:grpSpPr bwMode="auto">
                          <a:xfrm>
                            <a:off x="4324" y="4807"/>
                            <a:ext cx="19" cy="4"/>
                            <a:chOff x="4324" y="4807"/>
                            <a:chExt cx="19" cy="4"/>
                          </a:xfrm>
                        </wpg:grpSpPr>
                        <wps:wsp>
                          <wps:cNvPr id="1347" name="Freeform 1189"/>
                          <wps:cNvSpPr>
                            <a:spLocks/>
                          </wps:cNvSpPr>
                          <wps:spPr bwMode="auto">
                            <a:xfrm>
                              <a:off x="4324" y="4807"/>
                              <a:ext cx="19" cy="4"/>
                            </a:xfrm>
                            <a:custGeom>
                              <a:avLst/>
                              <a:gdLst>
                                <a:gd name="T0" fmla="+- 0 4324 4324"/>
                                <a:gd name="T1" fmla="*/ T0 w 19"/>
                                <a:gd name="T2" fmla="+- 0 4807 4807"/>
                                <a:gd name="T3" fmla="*/ 4807 h 4"/>
                                <a:gd name="T4" fmla="+- 0 4342 4324"/>
                                <a:gd name="T5" fmla="*/ T4 w 19"/>
                                <a:gd name="T6" fmla="+- 0 4810 4807"/>
                                <a:gd name="T7" fmla="*/ 4810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8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48" name="Group 1186"/>
                        <wpg:cNvGrpSpPr>
                          <a:grpSpLocks/>
                        </wpg:cNvGrpSpPr>
                        <wpg:grpSpPr bwMode="auto">
                          <a:xfrm>
                            <a:off x="4342" y="4810"/>
                            <a:ext cx="19" cy="4"/>
                            <a:chOff x="4342" y="4810"/>
                            <a:chExt cx="19" cy="4"/>
                          </a:xfrm>
                        </wpg:grpSpPr>
                        <wps:wsp>
                          <wps:cNvPr id="1349" name="Freeform 1187"/>
                          <wps:cNvSpPr>
                            <a:spLocks/>
                          </wps:cNvSpPr>
                          <wps:spPr bwMode="auto">
                            <a:xfrm>
                              <a:off x="4342" y="4810"/>
                              <a:ext cx="19" cy="4"/>
                            </a:xfrm>
                            <a:custGeom>
                              <a:avLst/>
                              <a:gdLst>
                                <a:gd name="T0" fmla="+- 0 4342 4342"/>
                                <a:gd name="T1" fmla="*/ T0 w 19"/>
                                <a:gd name="T2" fmla="+- 0 4810 4810"/>
                                <a:gd name="T3" fmla="*/ 4810 h 4"/>
                                <a:gd name="T4" fmla="+- 0 4361 4342"/>
                                <a:gd name="T5" fmla="*/ T4 w 19"/>
                                <a:gd name="T6" fmla="+- 0 4813 4810"/>
                                <a:gd name="T7" fmla="*/ 4813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9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50" name="Group 1184"/>
                        <wpg:cNvGrpSpPr>
                          <a:grpSpLocks/>
                        </wpg:cNvGrpSpPr>
                        <wpg:grpSpPr bwMode="auto">
                          <a:xfrm>
                            <a:off x="4361" y="4813"/>
                            <a:ext cx="19" cy="4"/>
                            <a:chOff x="4361" y="4813"/>
                            <a:chExt cx="19" cy="4"/>
                          </a:xfrm>
                        </wpg:grpSpPr>
                        <wps:wsp>
                          <wps:cNvPr id="1351" name="Freeform 1185"/>
                          <wps:cNvSpPr>
                            <a:spLocks/>
                          </wps:cNvSpPr>
                          <wps:spPr bwMode="auto">
                            <a:xfrm>
                              <a:off x="4361" y="4813"/>
                              <a:ext cx="19" cy="4"/>
                            </a:xfrm>
                            <a:custGeom>
                              <a:avLst/>
                              <a:gdLst>
                                <a:gd name="T0" fmla="+- 0 4361 4361"/>
                                <a:gd name="T1" fmla="*/ T0 w 19"/>
                                <a:gd name="T2" fmla="+- 0 4813 4813"/>
                                <a:gd name="T3" fmla="*/ 4813 h 4"/>
                                <a:gd name="T4" fmla="+- 0 4379 4361"/>
                                <a:gd name="T5" fmla="*/ T4 w 19"/>
                                <a:gd name="T6" fmla="+- 0 4817 4813"/>
                                <a:gd name="T7" fmla="*/ 4817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8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52" name="Group 1182"/>
                        <wpg:cNvGrpSpPr>
                          <a:grpSpLocks/>
                        </wpg:cNvGrpSpPr>
                        <wpg:grpSpPr bwMode="auto">
                          <a:xfrm>
                            <a:off x="4379" y="4817"/>
                            <a:ext cx="19" cy="5"/>
                            <a:chOff x="4379" y="4817"/>
                            <a:chExt cx="19" cy="5"/>
                          </a:xfrm>
                        </wpg:grpSpPr>
                        <wps:wsp>
                          <wps:cNvPr id="1353" name="Freeform 1183"/>
                          <wps:cNvSpPr>
                            <a:spLocks/>
                          </wps:cNvSpPr>
                          <wps:spPr bwMode="auto">
                            <a:xfrm>
                              <a:off x="4379" y="4817"/>
                              <a:ext cx="19" cy="5"/>
                            </a:xfrm>
                            <a:custGeom>
                              <a:avLst/>
                              <a:gdLst>
                                <a:gd name="T0" fmla="+- 0 4379 4379"/>
                                <a:gd name="T1" fmla="*/ T0 w 19"/>
                                <a:gd name="T2" fmla="+- 0 4817 4817"/>
                                <a:gd name="T3" fmla="*/ 4817 h 5"/>
                                <a:gd name="T4" fmla="+- 0 4397 4379"/>
                                <a:gd name="T5" fmla="*/ T4 w 19"/>
                                <a:gd name="T6" fmla="+- 0 4822 4817"/>
                                <a:gd name="T7" fmla="*/ 4822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">
                                  <a:moveTo>
                                    <a:pt x="0" y="0"/>
                                  </a:moveTo>
                                  <a:lnTo>
                                    <a:pt x="18" y="5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54" name="Group 1180"/>
                        <wpg:cNvGrpSpPr>
                          <a:grpSpLocks/>
                        </wpg:cNvGrpSpPr>
                        <wpg:grpSpPr bwMode="auto">
                          <a:xfrm>
                            <a:off x="4397" y="4822"/>
                            <a:ext cx="19" cy="5"/>
                            <a:chOff x="4397" y="4822"/>
                            <a:chExt cx="19" cy="5"/>
                          </a:xfrm>
                        </wpg:grpSpPr>
                        <wps:wsp>
                          <wps:cNvPr id="1355" name="Freeform 1181"/>
                          <wps:cNvSpPr>
                            <a:spLocks/>
                          </wps:cNvSpPr>
                          <wps:spPr bwMode="auto">
                            <a:xfrm>
                              <a:off x="4397" y="4822"/>
                              <a:ext cx="19" cy="5"/>
                            </a:xfrm>
                            <a:custGeom>
                              <a:avLst/>
                              <a:gdLst>
                                <a:gd name="T0" fmla="+- 0 4397 4397"/>
                                <a:gd name="T1" fmla="*/ T0 w 19"/>
                                <a:gd name="T2" fmla="+- 0 4822 4822"/>
                                <a:gd name="T3" fmla="*/ 4822 h 5"/>
                                <a:gd name="T4" fmla="+- 0 4416 4397"/>
                                <a:gd name="T5" fmla="*/ T4 w 19"/>
                                <a:gd name="T6" fmla="+- 0 4826 4822"/>
                                <a:gd name="T7" fmla="*/ 4826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">
                                  <a:moveTo>
                                    <a:pt x="0" y="0"/>
                                  </a:moveTo>
                                  <a:lnTo>
                                    <a:pt x="19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56" name="Group 1178"/>
                        <wpg:cNvGrpSpPr>
                          <a:grpSpLocks/>
                        </wpg:cNvGrpSpPr>
                        <wpg:grpSpPr bwMode="auto">
                          <a:xfrm>
                            <a:off x="4416" y="4826"/>
                            <a:ext cx="19" cy="5"/>
                            <a:chOff x="4416" y="4826"/>
                            <a:chExt cx="19" cy="5"/>
                          </a:xfrm>
                        </wpg:grpSpPr>
                        <wps:wsp>
                          <wps:cNvPr id="1357" name="Freeform 1179"/>
                          <wps:cNvSpPr>
                            <a:spLocks/>
                          </wps:cNvSpPr>
                          <wps:spPr bwMode="auto">
                            <a:xfrm>
                              <a:off x="4416" y="4826"/>
                              <a:ext cx="19" cy="5"/>
                            </a:xfrm>
                            <a:custGeom>
                              <a:avLst/>
                              <a:gdLst>
                                <a:gd name="T0" fmla="+- 0 4416 4416"/>
                                <a:gd name="T1" fmla="*/ T0 w 19"/>
                                <a:gd name="T2" fmla="+- 0 4826 4826"/>
                                <a:gd name="T3" fmla="*/ 4826 h 5"/>
                                <a:gd name="T4" fmla="+- 0 4434 4416"/>
                                <a:gd name="T5" fmla="*/ T4 w 19"/>
                                <a:gd name="T6" fmla="+- 0 4830 4826"/>
                                <a:gd name="T7" fmla="*/ 4830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">
                                  <a:moveTo>
                                    <a:pt x="0" y="0"/>
                                  </a:moveTo>
                                  <a:lnTo>
                                    <a:pt x="18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58" name="Group 1176"/>
                        <wpg:cNvGrpSpPr>
                          <a:grpSpLocks/>
                        </wpg:cNvGrpSpPr>
                        <wpg:grpSpPr bwMode="auto">
                          <a:xfrm>
                            <a:off x="4434" y="4830"/>
                            <a:ext cx="19" cy="5"/>
                            <a:chOff x="4434" y="4830"/>
                            <a:chExt cx="19" cy="5"/>
                          </a:xfrm>
                        </wpg:grpSpPr>
                        <wps:wsp>
                          <wps:cNvPr id="1359" name="Freeform 1177"/>
                          <wps:cNvSpPr>
                            <a:spLocks/>
                          </wps:cNvSpPr>
                          <wps:spPr bwMode="auto">
                            <a:xfrm>
                              <a:off x="4434" y="4830"/>
                              <a:ext cx="19" cy="5"/>
                            </a:xfrm>
                            <a:custGeom>
                              <a:avLst/>
                              <a:gdLst>
                                <a:gd name="T0" fmla="+- 0 4434 4434"/>
                                <a:gd name="T1" fmla="*/ T0 w 19"/>
                                <a:gd name="T2" fmla="+- 0 4830 4830"/>
                                <a:gd name="T3" fmla="*/ 4830 h 5"/>
                                <a:gd name="T4" fmla="+- 0 4452 4434"/>
                                <a:gd name="T5" fmla="*/ T4 w 19"/>
                                <a:gd name="T6" fmla="+- 0 4834 4830"/>
                                <a:gd name="T7" fmla="*/ 4834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">
                                  <a:moveTo>
                                    <a:pt x="0" y="0"/>
                                  </a:moveTo>
                                  <a:lnTo>
                                    <a:pt x="18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60" name="Group 1174"/>
                        <wpg:cNvGrpSpPr>
                          <a:grpSpLocks/>
                        </wpg:cNvGrpSpPr>
                        <wpg:grpSpPr bwMode="auto">
                          <a:xfrm>
                            <a:off x="4452" y="4834"/>
                            <a:ext cx="19" cy="4"/>
                            <a:chOff x="4452" y="4834"/>
                            <a:chExt cx="19" cy="4"/>
                          </a:xfrm>
                        </wpg:grpSpPr>
                        <wps:wsp>
                          <wps:cNvPr id="1361" name="Freeform 1175"/>
                          <wps:cNvSpPr>
                            <a:spLocks/>
                          </wps:cNvSpPr>
                          <wps:spPr bwMode="auto">
                            <a:xfrm>
                              <a:off x="4452" y="4834"/>
                              <a:ext cx="19" cy="4"/>
                            </a:xfrm>
                            <a:custGeom>
                              <a:avLst/>
                              <a:gdLst>
                                <a:gd name="T0" fmla="+- 0 4452 4452"/>
                                <a:gd name="T1" fmla="*/ T0 w 19"/>
                                <a:gd name="T2" fmla="+- 0 4834 4834"/>
                                <a:gd name="T3" fmla="*/ 4834 h 4"/>
                                <a:gd name="T4" fmla="+- 0 4470 4452"/>
                                <a:gd name="T5" fmla="*/ T4 w 19"/>
                                <a:gd name="T6" fmla="+- 0 4838 4834"/>
                                <a:gd name="T7" fmla="*/ 4838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8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62" name="Group 1172"/>
                        <wpg:cNvGrpSpPr>
                          <a:grpSpLocks/>
                        </wpg:cNvGrpSpPr>
                        <wpg:grpSpPr bwMode="auto">
                          <a:xfrm>
                            <a:off x="4470" y="4838"/>
                            <a:ext cx="19" cy="4"/>
                            <a:chOff x="4470" y="4838"/>
                            <a:chExt cx="19" cy="4"/>
                          </a:xfrm>
                        </wpg:grpSpPr>
                        <wps:wsp>
                          <wps:cNvPr id="1363" name="Freeform 1173"/>
                          <wps:cNvSpPr>
                            <a:spLocks/>
                          </wps:cNvSpPr>
                          <wps:spPr bwMode="auto">
                            <a:xfrm>
                              <a:off x="4470" y="4838"/>
                              <a:ext cx="19" cy="4"/>
                            </a:xfrm>
                            <a:custGeom>
                              <a:avLst/>
                              <a:gdLst>
                                <a:gd name="T0" fmla="+- 0 4470 4470"/>
                                <a:gd name="T1" fmla="*/ T0 w 19"/>
                                <a:gd name="T2" fmla="+- 0 4838 4838"/>
                                <a:gd name="T3" fmla="*/ 4838 h 4"/>
                                <a:gd name="T4" fmla="+- 0 4489 4470"/>
                                <a:gd name="T5" fmla="*/ T4 w 19"/>
                                <a:gd name="T6" fmla="+- 0 4842 4838"/>
                                <a:gd name="T7" fmla="*/ 4842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9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64" name="Group 1170"/>
                        <wpg:cNvGrpSpPr>
                          <a:grpSpLocks/>
                        </wpg:cNvGrpSpPr>
                        <wpg:grpSpPr bwMode="auto">
                          <a:xfrm>
                            <a:off x="4489" y="4842"/>
                            <a:ext cx="19" cy="4"/>
                            <a:chOff x="4489" y="4842"/>
                            <a:chExt cx="19" cy="4"/>
                          </a:xfrm>
                        </wpg:grpSpPr>
                        <wps:wsp>
                          <wps:cNvPr id="1365" name="Freeform 1171"/>
                          <wps:cNvSpPr>
                            <a:spLocks/>
                          </wps:cNvSpPr>
                          <wps:spPr bwMode="auto">
                            <a:xfrm>
                              <a:off x="4489" y="4842"/>
                              <a:ext cx="19" cy="4"/>
                            </a:xfrm>
                            <a:custGeom>
                              <a:avLst/>
                              <a:gdLst>
                                <a:gd name="T0" fmla="+- 0 4489 4489"/>
                                <a:gd name="T1" fmla="*/ T0 w 19"/>
                                <a:gd name="T2" fmla="+- 0 4842 4842"/>
                                <a:gd name="T3" fmla="*/ 4842 h 4"/>
                                <a:gd name="T4" fmla="+- 0 4507 4489"/>
                                <a:gd name="T5" fmla="*/ T4 w 19"/>
                                <a:gd name="T6" fmla="+- 0 4846 4842"/>
                                <a:gd name="T7" fmla="*/ 4846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8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66" name="Group 1168"/>
                        <wpg:cNvGrpSpPr>
                          <a:grpSpLocks/>
                        </wpg:cNvGrpSpPr>
                        <wpg:grpSpPr bwMode="auto">
                          <a:xfrm>
                            <a:off x="4507" y="4846"/>
                            <a:ext cx="19" cy="4"/>
                            <a:chOff x="4507" y="4846"/>
                            <a:chExt cx="19" cy="4"/>
                          </a:xfrm>
                        </wpg:grpSpPr>
                        <wps:wsp>
                          <wps:cNvPr id="1367" name="Freeform 1169"/>
                          <wps:cNvSpPr>
                            <a:spLocks/>
                          </wps:cNvSpPr>
                          <wps:spPr bwMode="auto">
                            <a:xfrm>
                              <a:off x="4507" y="4846"/>
                              <a:ext cx="19" cy="4"/>
                            </a:xfrm>
                            <a:custGeom>
                              <a:avLst/>
                              <a:gdLst>
                                <a:gd name="T0" fmla="+- 0 4507 4507"/>
                                <a:gd name="T1" fmla="*/ T0 w 19"/>
                                <a:gd name="T2" fmla="+- 0 4846 4846"/>
                                <a:gd name="T3" fmla="*/ 4846 h 4"/>
                                <a:gd name="T4" fmla="+- 0 4525 4507"/>
                                <a:gd name="T5" fmla="*/ T4 w 19"/>
                                <a:gd name="T6" fmla="+- 0 4849 4846"/>
                                <a:gd name="T7" fmla="*/ 4849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8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68" name="Group 1166"/>
                        <wpg:cNvGrpSpPr>
                          <a:grpSpLocks/>
                        </wpg:cNvGrpSpPr>
                        <wpg:grpSpPr bwMode="auto">
                          <a:xfrm>
                            <a:off x="4525" y="4849"/>
                            <a:ext cx="19" cy="4"/>
                            <a:chOff x="4525" y="4849"/>
                            <a:chExt cx="19" cy="4"/>
                          </a:xfrm>
                        </wpg:grpSpPr>
                        <wps:wsp>
                          <wps:cNvPr id="1369" name="Freeform 1167"/>
                          <wps:cNvSpPr>
                            <a:spLocks/>
                          </wps:cNvSpPr>
                          <wps:spPr bwMode="auto">
                            <a:xfrm>
                              <a:off x="4525" y="4849"/>
                              <a:ext cx="19" cy="4"/>
                            </a:xfrm>
                            <a:custGeom>
                              <a:avLst/>
                              <a:gdLst>
                                <a:gd name="T0" fmla="+- 0 4525 4525"/>
                                <a:gd name="T1" fmla="*/ T0 w 19"/>
                                <a:gd name="T2" fmla="+- 0 4849 4849"/>
                                <a:gd name="T3" fmla="*/ 4849 h 4"/>
                                <a:gd name="T4" fmla="+- 0 4544 4525"/>
                                <a:gd name="T5" fmla="*/ T4 w 19"/>
                                <a:gd name="T6" fmla="+- 0 4853 4849"/>
                                <a:gd name="T7" fmla="*/ 4853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9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70" name="Group 1164"/>
                        <wpg:cNvGrpSpPr>
                          <a:grpSpLocks/>
                        </wpg:cNvGrpSpPr>
                        <wpg:grpSpPr bwMode="auto">
                          <a:xfrm>
                            <a:off x="4544" y="4853"/>
                            <a:ext cx="19" cy="4"/>
                            <a:chOff x="4544" y="4853"/>
                            <a:chExt cx="19" cy="4"/>
                          </a:xfrm>
                        </wpg:grpSpPr>
                        <wps:wsp>
                          <wps:cNvPr id="1371" name="Freeform 1165"/>
                          <wps:cNvSpPr>
                            <a:spLocks/>
                          </wps:cNvSpPr>
                          <wps:spPr bwMode="auto">
                            <a:xfrm>
                              <a:off x="4544" y="4853"/>
                              <a:ext cx="19" cy="4"/>
                            </a:xfrm>
                            <a:custGeom>
                              <a:avLst/>
                              <a:gdLst>
                                <a:gd name="T0" fmla="+- 0 4544 4544"/>
                                <a:gd name="T1" fmla="*/ T0 w 19"/>
                                <a:gd name="T2" fmla="+- 0 4853 4853"/>
                                <a:gd name="T3" fmla="*/ 4853 h 4"/>
                                <a:gd name="T4" fmla="+- 0 4562 4544"/>
                                <a:gd name="T5" fmla="*/ T4 w 19"/>
                                <a:gd name="T6" fmla="+- 0 4857 4853"/>
                                <a:gd name="T7" fmla="*/ 4857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8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72" name="Group 1162"/>
                        <wpg:cNvGrpSpPr>
                          <a:grpSpLocks/>
                        </wpg:cNvGrpSpPr>
                        <wpg:grpSpPr bwMode="auto">
                          <a:xfrm>
                            <a:off x="4562" y="4857"/>
                            <a:ext cx="19" cy="4"/>
                            <a:chOff x="4562" y="4857"/>
                            <a:chExt cx="19" cy="4"/>
                          </a:xfrm>
                        </wpg:grpSpPr>
                        <wps:wsp>
                          <wps:cNvPr id="1373" name="Freeform 1163"/>
                          <wps:cNvSpPr>
                            <a:spLocks/>
                          </wps:cNvSpPr>
                          <wps:spPr bwMode="auto">
                            <a:xfrm>
                              <a:off x="4562" y="4857"/>
                              <a:ext cx="19" cy="4"/>
                            </a:xfrm>
                            <a:custGeom>
                              <a:avLst/>
                              <a:gdLst>
                                <a:gd name="T0" fmla="+- 0 4562 4562"/>
                                <a:gd name="T1" fmla="*/ T0 w 19"/>
                                <a:gd name="T2" fmla="+- 0 4857 4857"/>
                                <a:gd name="T3" fmla="*/ 4857 h 4"/>
                                <a:gd name="T4" fmla="+- 0 4580 4562"/>
                                <a:gd name="T5" fmla="*/ T4 w 19"/>
                                <a:gd name="T6" fmla="+- 0 4861 4857"/>
                                <a:gd name="T7" fmla="*/ 4861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8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74" name="Group 1160"/>
                        <wpg:cNvGrpSpPr>
                          <a:grpSpLocks/>
                        </wpg:cNvGrpSpPr>
                        <wpg:grpSpPr bwMode="auto">
                          <a:xfrm>
                            <a:off x="4580" y="4861"/>
                            <a:ext cx="19" cy="5"/>
                            <a:chOff x="4580" y="4861"/>
                            <a:chExt cx="19" cy="5"/>
                          </a:xfrm>
                        </wpg:grpSpPr>
                        <wps:wsp>
                          <wps:cNvPr id="1375" name="Freeform 1161"/>
                          <wps:cNvSpPr>
                            <a:spLocks/>
                          </wps:cNvSpPr>
                          <wps:spPr bwMode="auto">
                            <a:xfrm>
                              <a:off x="4580" y="4861"/>
                              <a:ext cx="19" cy="5"/>
                            </a:xfrm>
                            <a:custGeom>
                              <a:avLst/>
                              <a:gdLst>
                                <a:gd name="T0" fmla="+- 0 4580 4580"/>
                                <a:gd name="T1" fmla="*/ T0 w 19"/>
                                <a:gd name="T2" fmla="+- 0 4861 4861"/>
                                <a:gd name="T3" fmla="*/ 4861 h 5"/>
                                <a:gd name="T4" fmla="+- 0 4599 4580"/>
                                <a:gd name="T5" fmla="*/ T4 w 19"/>
                                <a:gd name="T6" fmla="+- 0 4865 4861"/>
                                <a:gd name="T7" fmla="*/ 4865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">
                                  <a:moveTo>
                                    <a:pt x="0" y="0"/>
                                  </a:moveTo>
                                  <a:lnTo>
                                    <a:pt x="19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76" name="Group 1158"/>
                        <wpg:cNvGrpSpPr>
                          <a:grpSpLocks/>
                        </wpg:cNvGrpSpPr>
                        <wpg:grpSpPr bwMode="auto">
                          <a:xfrm>
                            <a:off x="4599" y="4865"/>
                            <a:ext cx="19" cy="5"/>
                            <a:chOff x="4599" y="4865"/>
                            <a:chExt cx="19" cy="5"/>
                          </a:xfrm>
                        </wpg:grpSpPr>
                        <wps:wsp>
                          <wps:cNvPr id="1377" name="Freeform 1159"/>
                          <wps:cNvSpPr>
                            <a:spLocks/>
                          </wps:cNvSpPr>
                          <wps:spPr bwMode="auto">
                            <a:xfrm>
                              <a:off x="4599" y="4865"/>
                              <a:ext cx="19" cy="5"/>
                            </a:xfrm>
                            <a:custGeom>
                              <a:avLst/>
                              <a:gdLst>
                                <a:gd name="T0" fmla="+- 0 4599 4599"/>
                                <a:gd name="T1" fmla="*/ T0 w 19"/>
                                <a:gd name="T2" fmla="+- 0 4865 4865"/>
                                <a:gd name="T3" fmla="*/ 4865 h 5"/>
                                <a:gd name="T4" fmla="+- 0 4617 4599"/>
                                <a:gd name="T5" fmla="*/ T4 w 19"/>
                                <a:gd name="T6" fmla="+- 0 4870 4865"/>
                                <a:gd name="T7" fmla="*/ 4870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">
                                  <a:moveTo>
                                    <a:pt x="0" y="0"/>
                                  </a:moveTo>
                                  <a:lnTo>
                                    <a:pt x="18" y="5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78" name="Group 1156"/>
                        <wpg:cNvGrpSpPr>
                          <a:grpSpLocks/>
                        </wpg:cNvGrpSpPr>
                        <wpg:grpSpPr bwMode="auto">
                          <a:xfrm>
                            <a:off x="4617" y="4870"/>
                            <a:ext cx="19" cy="5"/>
                            <a:chOff x="4617" y="4870"/>
                            <a:chExt cx="19" cy="5"/>
                          </a:xfrm>
                        </wpg:grpSpPr>
                        <wps:wsp>
                          <wps:cNvPr id="1379" name="Freeform 1157"/>
                          <wps:cNvSpPr>
                            <a:spLocks/>
                          </wps:cNvSpPr>
                          <wps:spPr bwMode="auto">
                            <a:xfrm>
                              <a:off x="4617" y="4870"/>
                              <a:ext cx="19" cy="5"/>
                            </a:xfrm>
                            <a:custGeom>
                              <a:avLst/>
                              <a:gdLst>
                                <a:gd name="T0" fmla="+- 0 4617 4617"/>
                                <a:gd name="T1" fmla="*/ T0 w 19"/>
                                <a:gd name="T2" fmla="+- 0 4870 4870"/>
                                <a:gd name="T3" fmla="*/ 4870 h 5"/>
                                <a:gd name="T4" fmla="+- 0 4635 4617"/>
                                <a:gd name="T5" fmla="*/ T4 w 19"/>
                                <a:gd name="T6" fmla="+- 0 4875 4870"/>
                                <a:gd name="T7" fmla="*/ 4875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">
                                  <a:moveTo>
                                    <a:pt x="0" y="0"/>
                                  </a:moveTo>
                                  <a:lnTo>
                                    <a:pt x="18" y="5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80" name="Group 1154"/>
                        <wpg:cNvGrpSpPr>
                          <a:grpSpLocks/>
                        </wpg:cNvGrpSpPr>
                        <wpg:grpSpPr bwMode="auto">
                          <a:xfrm>
                            <a:off x="4635" y="4875"/>
                            <a:ext cx="19" cy="5"/>
                            <a:chOff x="4635" y="4875"/>
                            <a:chExt cx="19" cy="5"/>
                          </a:xfrm>
                        </wpg:grpSpPr>
                        <wps:wsp>
                          <wps:cNvPr id="1381" name="Freeform 1155"/>
                          <wps:cNvSpPr>
                            <a:spLocks/>
                          </wps:cNvSpPr>
                          <wps:spPr bwMode="auto">
                            <a:xfrm>
                              <a:off x="4635" y="4875"/>
                              <a:ext cx="19" cy="5"/>
                            </a:xfrm>
                            <a:custGeom>
                              <a:avLst/>
                              <a:gdLst>
                                <a:gd name="T0" fmla="+- 0 4635 4635"/>
                                <a:gd name="T1" fmla="*/ T0 w 19"/>
                                <a:gd name="T2" fmla="+- 0 4875 4875"/>
                                <a:gd name="T3" fmla="*/ 4875 h 5"/>
                                <a:gd name="T4" fmla="+- 0 4654 4635"/>
                                <a:gd name="T5" fmla="*/ T4 w 19"/>
                                <a:gd name="T6" fmla="+- 0 4879 4875"/>
                                <a:gd name="T7" fmla="*/ 4879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">
                                  <a:moveTo>
                                    <a:pt x="0" y="0"/>
                                  </a:moveTo>
                                  <a:lnTo>
                                    <a:pt x="19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82" name="Group 1152"/>
                        <wpg:cNvGrpSpPr>
                          <a:grpSpLocks/>
                        </wpg:cNvGrpSpPr>
                        <wpg:grpSpPr bwMode="auto">
                          <a:xfrm>
                            <a:off x="4654" y="4879"/>
                            <a:ext cx="19" cy="5"/>
                            <a:chOff x="4654" y="4879"/>
                            <a:chExt cx="19" cy="5"/>
                          </a:xfrm>
                        </wpg:grpSpPr>
                        <wps:wsp>
                          <wps:cNvPr id="1383" name="Freeform 1153"/>
                          <wps:cNvSpPr>
                            <a:spLocks/>
                          </wps:cNvSpPr>
                          <wps:spPr bwMode="auto">
                            <a:xfrm>
                              <a:off x="4654" y="4879"/>
                              <a:ext cx="19" cy="5"/>
                            </a:xfrm>
                            <a:custGeom>
                              <a:avLst/>
                              <a:gdLst>
                                <a:gd name="T0" fmla="+- 0 4654 4654"/>
                                <a:gd name="T1" fmla="*/ T0 w 19"/>
                                <a:gd name="T2" fmla="+- 0 4879 4879"/>
                                <a:gd name="T3" fmla="*/ 4879 h 5"/>
                                <a:gd name="T4" fmla="+- 0 4672 4654"/>
                                <a:gd name="T5" fmla="*/ T4 w 19"/>
                                <a:gd name="T6" fmla="+- 0 4884 4879"/>
                                <a:gd name="T7" fmla="*/ 4884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">
                                  <a:moveTo>
                                    <a:pt x="0" y="0"/>
                                  </a:moveTo>
                                  <a:lnTo>
                                    <a:pt x="18" y="5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84" name="Group 1150"/>
                        <wpg:cNvGrpSpPr>
                          <a:grpSpLocks/>
                        </wpg:cNvGrpSpPr>
                        <wpg:grpSpPr bwMode="auto">
                          <a:xfrm>
                            <a:off x="4672" y="4884"/>
                            <a:ext cx="19" cy="5"/>
                            <a:chOff x="4672" y="4884"/>
                            <a:chExt cx="19" cy="5"/>
                          </a:xfrm>
                        </wpg:grpSpPr>
                        <wps:wsp>
                          <wps:cNvPr id="1385" name="Freeform 1151"/>
                          <wps:cNvSpPr>
                            <a:spLocks/>
                          </wps:cNvSpPr>
                          <wps:spPr bwMode="auto">
                            <a:xfrm>
                              <a:off x="4672" y="4884"/>
                              <a:ext cx="19" cy="5"/>
                            </a:xfrm>
                            <a:custGeom>
                              <a:avLst/>
                              <a:gdLst>
                                <a:gd name="T0" fmla="+- 0 4672 4672"/>
                                <a:gd name="T1" fmla="*/ T0 w 19"/>
                                <a:gd name="T2" fmla="+- 0 4884 4884"/>
                                <a:gd name="T3" fmla="*/ 4884 h 5"/>
                                <a:gd name="T4" fmla="+- 0 4690 4672"/>
                                <a:gd name="T5" fmla="*/ T4 w 19"/>
                                <a:gd name="T6" fmla="+- 0 4888 4884"/>
                                <a:gd name="T7" fmla="*/ 4888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">
                                  <a:moveTo>
                                    <a:pt x="0" y="0"/>
                                  </a:moveTo>
                                  <a:lnTo>
                                    <a:pt x="18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86" name="Group 1148"/>
                        <wpg:cNvGrpSpPr>
                          <a:grpSpLocks/>
                        </wpg:cNvGrpSpPr>
                        <wpg:grpSpPr bwMode="auto">
                          <a:xfrm>
                            <a:off x="4690" y="4888"/>
                            <a:ext cx="19" cy="5"/>
                            <a:chOff x="4690" y="4888"/>
                            <a:chExt cx="19" cy="5"/>
                          </a:xfrm>
                        </wpg:grpSpPr>
                        <wps:wsp>
                          <wps:cNvPr id="1387" name="Freeform 1149"/>
                          <wps:cNvSpPr>
                            <a:spLocks/>
                          </wps:cNvSpPr>
                          <wps:spPr bwMode="auto">
                            <a:xfrm>
                              <a:off x="4690" y="4888"/>
                              <a:ext cx="19" cy="5"/>
                            </a:xfrm>
                            <a:custGeom>
                              <a:avLst/>
                              <a:gdLst>
                                <a:gd name="T0" fmla="+- 0 4690 4690"/>
                                <a:gd name="T1" fmla="*/ T0 w 19"/>
                                <a:gd name="T2" fmla="+- 0 4888 4888"/>
                                <a:gd name="T3" fmla="*/ 4888 h 5"/>
                                <a:gd name="T4" fmla="+- 0 4708 4690"/>
                                <a:gd name="T5" fmla="*/ T4 w 19"/>
                                <a:gd name="T6" fmla="+- 0 4893 4888"/>
                                <a:gd name="T7" fmla="*/ 4893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">
                                  <a:moveTo>
                                    <a:pt x="0" y="0"/>
                                  </a:moveTo>
                                  <a:lnTo>
                                    <a:pt x="18" y="5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88" name="Group 1146"/>
                        <wpg:cNvGrpSpPr>
                          <a:grpSpLocks/>
                        </wpg:cNvGrpSpPr>
                        <wpg:grpSpPr bwMode="auto">
                          <a:xfrm>
                            <a:off x="4708" y="4893"/>
                            <a:ext cx="19" cy="5"/>
                            <a:chOff x="4708" y="4893"/>
                            <a:chExt cx="19" cy="5"/>
                          </a:xfrm>
                        </wpg:grpSpPr>
                        <wps:wsp>
                          <wps:cNvPr id="1389" name="Freeform 1147"/>
                          <wps:cNvSpPr>
                            <a:spLocks/>
                          </wps:cNvSpPr>
                          <wps:spPr bwMode="auto">
                            <a:xfrm>
                              <a:off x="4708" y="4893"/>
                              <a:ext cx="19" cy="5"/>
                            </a:xfrm>
                            <a:custGeom>
                              <a:avLst/>
                              <a:gdLst>
                                <a:gd name="T0" fmla="+- 0 4708 4708"/>
                                <a:gd name="T1" fmla="*/ T0 w 19"/>
                                <a:gd name="T2" fmla="+- 0 4893 4893"/>
                                <a:gd name="T3" fmla="*/ 4893 h 5"/>
                                <a:gd name="T4" fmla="+- 0 4727 4708"/>
                                <a:gd name="T5" fmla="*/ T4 w 19"/>
                                <a:gd name="T6" fmla="+- 0 4897 4893"/>
                                <a:gd name="T7" fmla="*/ 4897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">
                                  <a:moveTo>
                                    <a:pt x="0" y="0"/>
                                  </a:moveTo>
                                  <a:lnTo>
                                    <a:pt x="19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90" name="Group 1144"/>
                        <wpg:cNvGrpSpPr>
                          <a:grpSpLocks/>
                        </wpg:cNvGrpSpPr>
                        <wpg:grpSpPr bwMode="auto">
                          <a:xfrm>
                            <a:off x="4727" y="4897"/>
                            <a:ext cx="19" cy="4"/>
                            <a:chOff x="4727" y="4897"/>
                            <a:chExt cx="19" cy="4"/>
                          </a:xfrm>
                        </wpg:grpSpPr>
                        <wps:wsp>
                          <wps:cNvPr id="1391" name="Freeform 1145"/>
                          <wps:cNvSpPr>
                            <a:spLocks/>
                          </wps:cNvSpPr>
                          <wps:spPr bwMode="auto">
                            <a:xfrm>
                              <a:off x="4727" y="4897"/>
                              <a:ext cx="19" cy="4"/>
                            </a:xfrm>
                            <a:custGeom>
                              <a:avLst/>
                              <a:gdLst>
                                <a:gd name="T0" fmla="+- 0 4727 4727"/>
                                <a:gd name="T1" fmla="*/ T0 w 19"/>
                                <a:gd name="T2" fmla="+- 0 4897 4897"/>
                                <a:gd name="T3" fmla="*/ 4897 h 4"/>
                                <a:gd name="T4" fmla="+- 0 4745 4727"/>
                                <a:gd name="T5" fmla="*/ T4 w 19"/>
                                <a:gd name="T6" fmla="+- 0 4901 4897"/>
                                <a:gd name="T7" fmla="*/ 4901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8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92" name="Group 1142"/>
                        <wpg:cNvGrpSpPr>
                          <a:grpSpLocks/>
                        </wpg:cNvGrpSpPr>
                        <wpg:grpSpPr bwMode="auto">
                          <a:xfrm>
                            <a:off x="4745" y="4901"/>
                            <a:ext cx="19" cy="4"/>
                            <a:chOff x="4745" y="4901"/>
                            <a:chExt cx="19" cy="4"/>
                          </a:xfrm>
                        </wpg:grpSpPr>
                        <wps:wsp>
                          <wps:cNvPr id="1393" name="Freeform 1143"/>
                          <wps:cNvSpPr>
                            <a:spLocks/>
                          </wps:cNvSpPr>
                          <wps:spPr bwMode="auto">
                            <a:xfrm>
                              <a:off x="4745" y="4901"/>
                              <a:ext cx="19" cy="4"/>
                            </a:xfrm>
                            <a:custGeom>
                              <a:avLst/>
                              <a:gdLst>
                                <a:gd name="T0" fmla="+- 0 4745 4745"/>
                                <a:gd name="T1" fmla="*/ T0 w 19"/>
                                <a:gd name="T2" fmla="+- 0 4901 4901"/>
                                <a:gd name="T3" fmla="*/ 4901 h 4"/>
                                <a:gd name="T4" fmla="+- 0 4763 4745"/>
                                <a:gd name="T5" fmla="*/ T4 w 19"/>
                                <a:gd name="T6" fmla="+- 0 4905 4901"/>
                                <a:gd name="T7" fmla="*/ 4905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8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94" name="Group 1140"/>
                        <wpg:cNvGrpSpPr>
                          <a:grpSpLocks/>
                        </wpg:cNvGrpSpPr>
                        <wpg:grpSpPr bwMode="auto">
                          <a:xfrm>
                            <a:off x="4763" y="4905"/>
                            <a:ext cx="19" cy="3"/>
                            <a:chOff x="4763" y="4905"/>
                            <a:chExt cx="19" cy="3"/>
                          </a:xfrm>
                        </wpg:grpSpPr>
                        <wps:wsp>
                          <wps:cNvPr id="1395" name="Freeform 1141"/>
                          <wps:cNvSpPr>
                            <a:spLocks/>
                          </wps:cNvSpPr>
                          <wps:spPr bwMode="auto">
                            <a:xfrm>
                              <a:off x="4763" y="4905"/>
                              <a:ext cx="19" cy="3"/>
                            </a:xfrm>
                            <a:custGeom>
                              <a:avLst/>
                              <a:gdLst>
                                <a:gd name="T0" fmla="+- 0 4763 4763"/>
                                <a:gd name="T1" fmla="*/ T0 w 19"/>
                                <a:gd name="T2" fmla="+- 0 4905 4905"/>
                                <a:gd name="T3" fmla="*/ 4905 h 3"/>
                                <a:gd name="T4" fmla="+- 0 4782 4763"/>
                                <a:gd name="T5" fmla="*/ T4 w 19"/>
                                <a:gd name="T6" fmla="+- 0 4908 4905"/>
                                <a:gd name="T7" fmla="*/ 4908 h 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">
                                  <a:moveTo>
                                    <a:pt x="0" y="0"/>
                                  </a:moveTo>
                                  <a:lnTo>
                                    <a:pt x="19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96" name="Group 1138"/>
                        <wpg:cNvGrpSpPr>
                          <a:grpSpLocks/>
                        </wpg:cNvGrpSpPr>
                        <wpg:grpSpPr bwMode="auto">
                          <a:xfrm>
                            <a:off x="4782" y="4908"/>
                            <a:ext cx="19" cy="3"/>
                            <a:chOff x="4782" y="4908"/>
                            <a:chExt cx="19" cy="3"/>
                          </a:xfrm>
                        </wpg:grpSpPr>
                        <wps:wsp>
                          <wps:cNvPr id="1397" name="Freeform 1139"/>
                          <wps:cNvSpPr>
                            <a:spLocks/>
                          </wps:cNvSpPr>
                          <wps:spPr bwMode="auto">
                            <a:xfrm>
                              <a:off x="4782" y="4908"/>
                              <a:ext cx="19" cy="3"/>
                            </a:xfrm>
                            <a:custGeom>
                              <a:avLst/>
                              <a:gdLst>
                                <a:gd name="T0" fmla="+- 0 4782 4782"/>
                                <a:gd name="T1" fmla="*/ T0 w 19"/>
                                <a:gd name="T2" fmla="+- 0 4908 4908"/>
                                <a:gd name="T3" fmla="*/ 4908 h 3"/>
                                <a:gd name="T4" fmla="+- 0 4800 4782"/>
                                <a:gd name="T5" fmla="*/ T4 w 19"/>
                                <a:gd name="T6" fmla="+- 0 4910 4908"/>
                                <a:gd name="T7" fmla="*/ 4910 h 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">
                                  <a:moveTo>
                                    <a:pt x="0" y="0"/>
                                  </a:moveTo>
                                  <a:lnTo>
                                    <a:pt x="18" y="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98" name="Group 1136"/>
                        <wpg:cNvGrpSpPr>
                          <a:grpSpLocks/>
                        </wpg:cNvGrpSpPr>
                        <wpg:grpSpPr bwMode="auto">
                          <a:xfrm>
                            <a:off x="4800" y="4910"/>
                            <a:ext cx="19" cy="2"/>
                            <a:chOff x="4800" y="4910"/>
                            <a:chExt cx="19" cy="2"/>
                          </a:xfrm>
                        </wpg:grpSpPr>
                        <wps:wsp>
                          <wps:cNvPr id="1399" name="Freeform 1137"/>
                          <wps:cNvSpPr>
                            <a:spLocks/>
                          </wps:cNvSpPr>
                          <wps:spPr bwMode="auto">
                            <a:xfrm>
                              <a:off x="4800" y="4910"/>
                              <a:ext cx="19" cy="2"/>
                            </a:xfrm>
                            <a:custGeom>
                              <a:avLst/>
                              <a:gdLst>
                                <a:gd name="T0" fmla="+- 0 4800 4800"/>
                                <a:gd name="T1" fmla="*/ T0 w 19"/>
                                <a:gd name="T2" fmla="+- 0 4910 4910"/>
                                <a:gd name="T3" fmla="*/ 4910 h 2"/>
                                <a:gd name="T4" fmla="+- 0 4819 4800"/>
                                <a:gd name="T5" fmla="*/ T4 w 19"/>
                                <a:gd name="T6" fmla="+- 0 4912 4910"/>
                                <a:gd name="T7" fmla="*/ 4912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9" y="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00" name="Group 1134"/>
                        <wpg:cNvGrpSpPr>
                          <a:grpSpLocks/>
                        </wpg:cNvGrpSpPr>
                        <wpg:grpSpPr bwMode="auto">
                          <a:xfrm>
                            <a:off x="4819" y="4912"/>
                            <a:ext cx="19" cy="2"/>
                            <a:chOff x="4819" y="4912"/>
                            <a:chExt cx="19" cy="2"/>
                          </a:xfrm>
                        </wpg:grpSpPr>
                        <wps:wsp>
                          <wps:cNvPr id="1401" name="Freeform 1135"/>
                          <wps:cNvSpPr>
                            <a:spLocks/>
                          </wps:cNvSpPr>
                          <wps:spPr bwMode="auto">
                            <a:xfrm>
                              <a:off x="4819" y="4912"/>
                              <a:ext cx="19" cy="2"/>
                            </a:xfrm>
                            <a:custGeom>
                              <a:avLst/>
                              <a:gdLst>
                                <a:gd name="T0" fmla="+- 0 4819 4819"/>
                                <a:gd name="T1" fmla="*/ T0 w 19"/>
                                <a:gd name="T2" fmla="+- 0 4912 4912"/>
                                <a:gd name="T3" fmla="*/ 4912 h 2"/>
                                <a:gd name="T4" fmla="+- 0 4837 4819"/>
                                <a:gd name="T5" fmla="*/ T4 w 19"/>
                                <a:gd name="T6" fmla="+- 0 4913 4912"/>
                                <a:gd name="T7" fmla="*/ 4913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02" name="Group 1132"/>
                        <wpg:cNvGrpSpPr>
                          <a:grpSpLocks/>
                        </wpg:cNvGrpSpPr>
                        <wpg:grpSpPr bwMode="auto">
                          <a:xfrm>
                            <a:off x="4837" y="4913"/>
                            <a:ext cx="19" cy="2"/>
                            <a:chOff x="4837" y="4913"/>
                            <a:chExt cx="19" cy="2"/>
                          </a:xfrm>
                        </wpg:grpSpPr>
                        <wps:wsp>
                          <wps:cNvPr id="1403" name="Freeform 1133"/>
                          <wps:cNvSpPr>
                            <a:spLocks/>
                          </wps:cNvSpPr>
                          <wps:spPr bwMode="auto">
                            <a:xfrm>
                              <a:off x="4837" y="4913"/>
                              <a:ext cx="19" cy="2"/>
                            </a:xfrm>
                            <a:custGeom>
                              <a:avLst/>
                              <a:gdLst>
                                <a:gd name="T0" fmla="+- 0 4837 4837"/>
                                <a:gd name="T1" fmla="*/ T0 w 19"/>
                                <a:gd name="T2" fmla="+- 0 4913 4913"/>
                                <a:gd name="T3" fmla="*/ 4913 h 1"/>
                                <a:gd name="T4" fmla="+- 0 4855 4837"/>
                                <a:gd name="T5" fmla="*/ T4 w 19"/>
                                <a:gd name="T6" fmla="+- 0 4914 4913"/>
                                <a:gd name="T7" fmla="*/ 4914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04" name="Group 1130"/>
                        <wpg:cNvGrpSpPr>
                          <a:grpSpLocks/>
                        </wpg:cNvGrpSpPr>
                        <wpg:grpSpPr bwMode="auto">
                          <a:xfrm>
                            <a:off x="4855" y="4914"/>
                            <a:ext cx="19" cy="2"/>
                            <a:chOff x="4855" y="4914"/>
                            <a:chExt cx="19" cy="2"/>
                          </a:xfrm>
                        </wpg:grpSpPr>
                        <wps:wsp>
                          <wps:cNvPr id="1405" name="Freeform 1131"/>
                          <wps:cNvSpPr>
                            <a:spLocks/>
                          </wps:cNvSpPr>
                          <wps:spPr bwMode="auto">
                            <a:xfrm>
                              <a:off x="4855" y="4914"/>
                              <a:ext cx="19" cy="2"/>
                            </a:xfrm>
                            <a:custGeom>
                              <a:avLst/>
                              <a:gdLst>
                                <a:gd name="T0" fmla="+- 0 4855 4855"/>
                                <a:gd name="T1" fmla="*/ T0 w 19"/>
                                <a:gd name="T2" fmla="+- 0 4914 4914"/>
                                <a:gd name="T3" fmla="*/ 4914 h 1"/>
                                <a:gd name="T4" fmla="+- 0 4873 4855"/>
                                <a:gd name="T5" fmla="*/ T4 w 19"/>
                                <a:gd name="T6" fmla="+- 0 4914 4914"/>
                                <a:gd name="T7" fmla="*/ 4914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06" name="Group 1128"/>
                        <wpg:cNvGrpSpPr>
                          <a:grpSpLocks/>
                        </wpg:cNvGrpSpPr>
                        <wpg:grpSpPr bwMode="auto">
                          <a:xfrm>
                            <a:off x="4873" y="4914"/>
                            <a:ext cx="129" cy="2"/>
                            <a:chOff x="4873" y="4914"/>
                            <a:chExt cx="129" cy="2"/>
                          </a:xfrm>
                        </wpg:grpSpPr>
                        <wps:wsp>
                          <wps:cNvPr id="1407" name="Freeform 1129"/>
                          <wps:cNvSpPr>
                            <a:spLocks/>
                          </wps:cNvSpPr>
                          <wps:spPr bwMode="auto">
                            <a:xfrm>
                              <a:off x="4873" y="4914"/>
                              <a:ext cx="129" cy="2"/>
                            </a:xfrm>
                            <a:custGeom>
                              <a:avLst/>
                              <a:gdLst>
                                <a:gd name="T0" fmla="+- 0 4873 4873"/>
                                <a:gd name="T1" fmla="*/ T0 w 129"/>
                                <a:gd name="T2" fmla="+- 0 5001 4873"/>
                                <a:gd name="T3" fmla="*/ T2 w 12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29">
                                  <a:moveTo>
                                    <a:pt x="0" y="0"/>
                                  </a:moveTo>
                                  <a:lnTo>
                                    <a:pt x="128" y="0"/>
                                  </a:lnTo>
                                </a:path>
                              </a:pathLst>
                            </a:custGeom>
                            <a:noFill/>
                            <a:ln w="1175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08" name="Group 1126"/>
                        <wpg:cNvGrpSpPr>
                          <a:grpSpLocks/>
                        </wpg:cNvGrpSpPr>
                        <wpg:grpSpPr bwMode="auto">
                          <a:xfrm>
                            <a:off x="4910" y="4914"/>
                            <a:ext cx="19" cy="2"/>
                            <a:chOff x="4910" y="4914"/>
                            <a:chExt cx="19" cy="2"/>
                          </a:xfrm>
                        </wpg:grpSpPr>
                        <wps:wsp>
                          <wps:cNvPr id="1409" name="Freeform 1127"/>
                          <wps:cNvSpPr>
                            <a:spLocks/>
                          </wps:cNvSpPr>
                          <wps:spPr bwMode="auto">
                            <a:xfrm>
                              <a:off x="4910" y="4914"/>
                              <a:ext cx="19" cy="2"/>
                            </a:xfrm>
                            <a:custGeom>
                              <a:avLst/>
                              <a:gdLst>
                                <a:gd name="T0" fmla="+- 0 4910 4910"/>
                                <a:gd name="T1" fmla="*/ T0 w 19"/>
                                <a:gd name="T2" fmla="+- 0 4914 4914"/>
                                <a:gd name="T3" fmla="*/ 4914 h 1"/>
                                <a:gd name="T4" fmla="+- 0 4928 4910"/>
                                <a:gd name="T5" fmla="*/ T4 w 19"/>
                                <a:gd name="T6" fmla="+- 0 4914 4914"/>
                                <a:gd name="T7" fmla="*/ 4914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10" name="Group 1124"/>
                        <wpg:cNvGrpSpPr>
                          <a:grpSpLocks/>
                        </wpg:cNvGrpSpPr>
                        <wpg:grpSpPr bwMode="auto">
                          <a:xfrm>
                            <a:off x="4947" y="4913"/>
                            <a:ext cx="19" cy="2"/>
                            <a:chOff x="4947" y="4913"/>
                            <a:chExt cx="19" cy="2"/>
                          </a:xfrm>
                        </wpg:grpSpPr>
                        <wps:wsp>
                          <wps:cNvPr id="1411" name="Freeform 1125"/>
                          <wps:cNvSpPr>
                            <a:spLocks/>
                          </wps:cNvSpPr>
                          <wps:spPr bwMode="auto">
                            <a:xfrm>
                              <a:off x="4947" y="4913"/>
                              <a:ext cx="19" cy="2"/>
                            </a:xfrm>
                            <a:custGeom>
                              <a:avLst/>
                              <a:gdLst>
                                <a:gd name="T0" fmla="+- 0 4947 4947"/>
                                <a:gd name="T1" fmla="*/ T0 w 19"/>
                                <a:gd name="T2" fmla="+- 0 4914 4913"/>
                                <a:gd name="T3" fmla="*/ 4914 h 1"/>
                                <a:gd name="T4" fmla="+- 0 4965 4947"/>
                                <a:gd name="T5" fmla="*/ T4 w 19"/>
                                <a:gd name="T6" fmla="+- 0 4913 4913"/>
                                <a:gd name="T7" fmla="*/ 4913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1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12" name="Group 1122"/>
                        <wpg:cNvGrpSpPr>
                          <a:grpSpLocks/>
                        </wpg:cNvGrpSpPr>
                        <wpg:grpSpPr bwMode="auto">
                          <a:xfrm>
                            <a:off x="4965" y="4913"/>
                            <a:ext cx="19" cy="2"/>
                            <a:chOff x="4965" y="4913"/>
                            <a:chExt cx="19" cy="2"/>
                          </a:xfrm>
                        </wpg:grpSpPr>
                        <wps:wsp>
                          <wps:cNvPr id="1413" name="Freeform 1123"/>
                          <wps:cNvSpPr>
                            <a:spLocks/>
                          </wps:cNvSpPr>
                          <wps:spPr bwMode="auto">
                            <a:xfrm>
                              <a:off x="4965" y="4913"/>
                              <a:ext cx="19" cy="2"/>
                            </a:xfrm>
                            <a:custGeom>
                              <a:avLst/>
                              <a:gdLst>
                                <a:gd name="T0" fmla="+- 0 4965 4965"/>
                                <a:gd name="T1" fmla="*/ T0 w 19"/>
                                <a:gd name="T2" fmla="+- 0 4913 4913"/>
                                <a:gd name="T3" fmla="*/ 4913 h 1"/>
                                <a:gd name="T4" fmla="+- 0 4983 4965"/>
                                <a:gd name="T5" fmla="*/ T4 w 19"/>
                                <a:gd name="T6" fmla="+- 0 4914 4913"/>
                                <a:gd name="T7" fmla="*/ 4914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14" name="Group 1120"/>
                        <wpg:cNvGrpSpPr>
                          <a:grpSpLocks/>
                        </wpg:cNvGrpSpPr>
                        <wpg:grpSpPr bwMode="auto">
                          <a:xfrm>
                            <a:off x="5001" y="4914"/>
                            <a:ext cx="19" cy="2"/>
                            <a:chOff x="5001" y="4914"/>
                            <a:chExt cx="19" cy="2"/>
                          </a:xfrm>
                        </wpg:grpSpPr>
                        <wps:wsp>
                          <wps:cNvPr id="1415" name="Freeform 1121"/>
                          <wps:cNvSpPr>
                            <a:spLocks/>
                          </wps:cNvSpPr>
                          <wps:spPr bwMode="auto">
                            <a:xfrm>
                              <a:off x="5001" y="4914"/>
                              <a:ext cx="19" cy="2"/>
                            </a:xfrm>
                            <a:custGeom>
                              <a:avLst/>
                              <a:gdLst>
                                <a:gd name="T0" fmla="+- 0 5001 5001"/>
                                <a:gd name="T1" fmla="*/ T0 w 19"/>
                                <a:gd name="T2" fmla="+- 0 4914 4914"/>
                                <a:gd name="T3" fmla="*/ 4914 h 1"/>
                                <a:gd name="T4" fmla="+- 0 5020 5001"/>
                                <a:gd name="T5" fmla="*/ T4 w 19"/>
                                <a:gd name="T6" fmla="+- 0 4914 4914"/>
                                <a:gd name="T7" fmla="*/ 4914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16" name="Group 1118"/>
                        <wpg:cNvGrpSpPr>
                          <a:grpSpLocks/>
                        </wpg:cNvGrpSpPr>
                        <wpg:grpSpPr bwMode="auto">
                          <a:xfrm>
                            <a:off x="5020" y="4914"/>
                            <a:ext cx="19" cy="2"/>
                            <a:chOff x="5020" y="4914"/>
                            <a:chExt cx="19" cy="2"/>
                          </a:xfrm>
                        </wpg:grpSpPr>
                        <wps:wsp>
                          <wps:cNvPr id="1417" name="Freeform 1119"/>
                          <wps:cNvSpPr>
                            <a:spLocks/>
                          </wps:cNvSpPr>
                          <wps:spPr bwMode="auto">
                            <a:xfrm>
                              <a:off x="5020" y="4914"/>
                              <a:ext cx="19" cy="2"/>
                            </a:xfrm>
                            <a:custGeom>
                              <a:avLst/>
                              <a:gdLst>
                                <a:gd name="T0" fmla="+- 0 5020 5020"/>
                                <a:gd name="T1" fmla="*/ T0 w 19"/>
                                <a:gd name="T2" fmla="+- 0 4914 4914"/>
                                <a:gd name="T3" fmla="*/ 4914 h 1"/>
                                <a:gd name="T4" fmla="+- 0 5038 5020"/>
                                <a:gd name="T5" fmla="*/ T4 w 19"/>
                                <a:gd name="T6" fmla="+- 0 4914 4914"/>
                                <a:gd name="T7" fmla="*/ 4914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18" name="Group 1116"/>
                        <wpg:cNvGrpSpPr>
                          <a:grpSpLocks/>
                        </wpg:cNvGrpSpPr>
                        <wpg:grpSpPr bwMode="auto">
                          <a:xfrm>
                            <a:off x="5038" y="4914"/>
                            <a:ext cx="19" cy="2"/>
                            <a:chOff x="5038" y="4914"/>
                            <a:chExt cx="19" cy="2"/>
                          </a:xfrm>
                        </wpg:grpSpPr>
                        <wps:wsp>
                          <wps:cNvPr id="1419" name="Freeform 1117"/>
                          <wps:cNvSpPr>
                            <a:spLocks/>
                          </wps:cNvSpPr>
                          <wps:spPr bwMode="auto">
                            <a:xfrm>
                              <a:off x="5038" y="4914"/>
                              <a:ext cx="19" cy="2"/>
                            </a:xfrm>
                            <a:custGeom>
                              <a:avLst/>
                              <a:gdLst>
                                <a:gd name="T0" fmla="+- 0 5038 5038"/>
                                <a:gd name="T1" fmla="*/ T0 w 19"/>
                                <a:gd name="T2" fmla="+- 0 4914 4914"/>
                                <a:gd name="T3" fmla="*/ 4914 h 1"/>
                                <a:gd name="T4" fmla="+- 0 5056 5038"/>
                                <a:gd name="T5" fmla="*/ T4 w 19"/>
                                <a:gd name="T6" fmla="+- 0 4914 4914"/>
                                <a:gd name="T7" fmla="*/ 4914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20" name="Group 1114"/>
                        <wpg:cNvGrpSpPr>
                          <a:grpSpLocks/>
                        </wpg:cNvGrpSpPr>
                        <wpg:grpSpPr bwMode="auto">
                          <a:xfrm>
                            <a:off x="5056" y="4914"/>
                            <a:ext cx="19" cy="2"/>
                            <a:chOff x="5056" y="4914"/>
                            <a:chExt cx="19" cy="2"/>
                          </a:xfrm>
                        </wpg:grpSpPr>
                        <wps:wsp>
                          <wps:cNvPr id="1421" name="Freeform 1115"/>
                          <wps:cNvSpPr>
                            <a:spLocks/>
                          </wps:cNvSpPr>
                          <wps:spPr bwMode="auto">
                            <a:xfrm>
                              <a:off x="5056" y="4914"/>
                              <a:ext cx="19" cy="2"/>
                            </a:xfrm>
                            <a:custGeom>
                              <a:avLst/>
                              <a:gdLst>
                                <a:gd name="T0" fmla="+- 0 5056 5056"/>
                                <a:gd name="T1" fmla="*/ T0 w 19"/>
                                <a:gd name="T2" fmla="+- 0 4914 4914"/>
                                <a:gd name="T3" fmla="*/ 4914 h 1"/>
                                <a:gd name="T4" fmla="+- 0 5075 5056"/>
                                <a:gd name="T5" fmla="*/ T4 w 19"/>
                                <a:gd name="T6" fmla="+- 0 4915 4914"/>
                                <a:gd name="T7" fmla="*/ 4915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22" name="Group 1112"/>
                        <wpg:cNvGrpSpPr>
                          <a:grpSpLocks/>
                        </wpg:cNvGrpSpPr>
                        <wpg:grpSpPr bwMode="auto">
                          <a:xfrm>
                            <a:off x="5075" y="4915"/>
                            <a:ext cx="19" cy="2"/>
                            <a:chOff x="5075" y="4915"/>
                            <a:chExt cx="19" cy="2"/>
                          </a:xfrm>
                        </wpg:grpSpPr>
                        <wps:wsp>
                          <wps:cNvPr id="1423" name="Freeform 1113"/>
                          <wps:cNvSpPr>
                            <a:spLocks/>
                          </wps:cNvSpPr>
                          <wps:spPr bwMode="auto">
                            <a:xfrm>
                              <a:off x="5075" y="4915"/>
                              <a:ext cx="19" cy="2"/>
                            </a:xfrm>
                            <a:custGeom>
                              <a:avLst/>
                              <a:gdLst>
                                <a:gd name="T0" fmla="+- 0 5075 5075"/>
                                <a:gd name="T1" fmla="*/ T0 w 19"/>
                                <a:gd name="T2" fmla="+- 0 4915 4915"/>
                                <a:gd name="T3" fmla="*/ 4915 h 1"/>
                                <a:gd name="T4" fmla="+- 0 5093 5075"/>
                                <a:gd name="T5" fmla="*/ T4 w 19"/>
                                <a:gd name="T6" fmla="+- 0 4915 4915"/>
                                <a:gd name="T7" fmla="*/ 4915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24" name="Group 1110"/>
                        <wpg:cNvGrpSpPr>
                          <a:grpSpLocks/>
                        </wpg:cNvGrpSpPr>
                        <wpg:grpSpPr bwMode="auto">
                          <a:xfrm>
                            <a:off x="5093" y="4915"/>
                            <a:ext cx="19" cy="2"/>
                            <a:chOff x="5093" y="4915"/>
                            <a:chExt cx="19" cy="2"/>
                          </a:xfrm>
                        </wpg:grpSpPr>
                        <wps:wsp>
                          <wps:cNvPr id="1425" name="Freeform 1111"/>
                          <wps:cNvSpPr>
                            <a:spLocks/>
                          </wps:cNvSpPr>
                          <wps:spPr bwMode="auto">
                            <a:xfrm>
                              <a:off x="5093" y="4915"/>
                              <a:ext cx="19" cy="2"/>
                            </a:xfrm>
                            <a:custGeom>
                              <a:avLst/>
                              <a:gdLst>
                                <a:gd name="T0" fmla="+- 0 5093 5093"/>
                                <a:gd name="T1" fmla="*/ T0 w 19"/>
                                <a:gd name="T2" fmla="+- 0 4915 4915"/>
                                <a:gd name="T3" fmla="*/ 4915 h 1"/>
                                <a:gd name="T4" fmla="+- 0 5111 5093"/>
                                <a:gd name="T5" fmla="*/ T4 w 19"/>
                                <a:gd name="T6" fmla="+- 0 4916 4915"/>
                                <a:gd name="T7" fmla="*/ 4916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26" name="Group 1108"/>
                        <wpg:cNvGrpSpPr>
                          <a:grpSpLocks/>
                        </wpg:cNvGrpSpPr>
                        <wpg:grpSpPr bwMode="auto">
                          <a:xfrm>
                            <a:off x="5111" y="4916"/>
                            <a:ext cx="19" cy="2"/>
                            <a:chOff x="5111" y="4916"/>
                            <a:chExt cx="19" cy="2"/>
                          </a:xfrm>
                        </wpg:grpSpPr>
                        <wps:wsp>
                          <wps:cNvPr id="1427" name="Freeform 1109"/>
                          <wps:cNvSpPr>
                            <a:spLocks/>
                          </wps:cNvSpPr>
                          <wps:spPr bwMode="auto">
                            <a:xfrm>
                              <a:off x="5111" y="4916"/>
                              <a:ext cx="19" cy="2"/>
                            </a:xfrm>
                            <a:custGeom>
                              <a:avLst/>
                              <a:gdLst>
                                <a:gd name="T0" fmla="+- 0 5111 5111"/>
                                <a:gd name="T1" fmla="*/ T0 w 19"/>
                                <a:gd name="T2" fmla="+- 0 4916 4916"/>
                                <a:gd name="T3" fmla="*/ 4916 h 1"/>
                                <a:gd name="T4" fmla="+- 0 5130 5111"/>
                                <a:gd name="T5" fmla="*/ T4 w 19"/>
                                <a:gd name="T6" fmla="+- 0 4917 4916"/>
                                <a:gd name="T7" fmla="*/ 4917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28" name="Group 1106"/>
                        <wpg:cNvGrpSpPr>
                          <a:grpSpLocks/>
                        </wpg:cNvGrpSpPr>
                        <wpg:grpSpPr bwMode="auto">
                          <a:xfrm>
                            <a:off x="5130" y="4917"/>
                            <a:ext cx="19" cy="2"/>
                            <a:chOff x="5130" y="4917"/>
                            <a:chExt cx="19" cy="2"/>
                          </a:xfrm>
                        </wpg:grpSpPr>
                        <wps:wsp>
                          <wps:cNvPr id="1429" name="Freeform 1107"/>
                          <wps:cNvSpPr>
                            <a:spLocks/>
                          </wps:cNvSpPr>
                          <wps:spPr bwMode="auto">
                            <a:xfrm>
                              <a:off x="5130" y="4917"/>
                              <a:ext cx="19" cy="2"/>
                            </a:xfrm>
                            <a:custGeom>
                              <a:avLst/>
                              <a:gdLst>
                                <a:gd name="T0" fmla="+- 0 5130 5130"/>
                                <a:gd name="T1" fmla="*/ T0 w 19"/>
                                <a:gd name="T2" fmla="+- 0 4917 4917"/>
                                <a:gd name="T3" fmla="*/ 4917 h 2"/>
                                <a:gd name="T4" fmla="+- 0 5148 5130"/>
                                <a:gd name="T5" fmla="*/ T4 w 19"/>
                                <a:gd name="T6" fmla="+- 0 4918 4917"/>
                                <a:gd name="T7" fmla="*/ 4918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30" name="Group 1104"/>
                        <wpg:cNvGrpSpPr>
                          <a:grpSpLocks/>
                        </wpg:cNvGrpSpPr>
                        <wpg:grpSpPr bwMode="auto">
                          <a:xfrm>
                            <a:off x="5148" y="4918"/>
                            <a:ext cx="19" cy="2"/>
                            <a:chOff x="5148" y="4918"/>
                            <a:chExt cx="19" cy="2"/>
                          </a:xfrm>
                        </wpg:grpSpPr>
                        <wps:wsp>
                          <wps:cNvPr id="1431" name="Freeform 1105"/>
                          <wps:cNvSpPr>
                            <a:spLocks/>
                          </wps:cNvSpPr>
                          <wps:spPr bwMode="auto">
                            <a:xfrm>
                              <a:off x="5148" y="4918"/>
                              <a:ext cx="19" cy="2"/>
                            </a:xfrm>
                            <a:custGeom>
                              <a:avLst/>
                              <a:gdLst>
                                <a:gd name="T0" fmla="+- 0 5148 5148"/>
                                <a:gd name="T1" fmla="*/ T0 w 19"/>
                                <a:gd name="T2" fmla="+- 0 4918 4918"/>
                                <a:gd name="T3" fmla="*/ 4918 h 2"/>
                                <a:gd name="T4" fmla="+- 0 5166 5148"/>
                                <a:gd name="T5" fmla="*/ T4 w 19"/>
                                <a:gd name="T6" fmla="+- 0 4919 4918"/>
                                <a:gd name="T7" fmla="*/ 4919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32" name="Group 1102"/>
                        <wpg:cNvGrpSpPr>
                          <a:grpSpLocks/>
                        </wpg:cNvGrpSpPr>
                        <wpg:grpSpPr bwMode="auto">
                          <a:xfrm>
                            <a:off x="5166" y="4919"/>
                            <a:ext cx="19" cy="2"/>
                            <a:chOff x="5166" y="4919"/>
                            <a:chExt cx="19" cy="2"/>
                          </a:xfrm>
                        </wpg:grpSpPr>
                        <wps:wsp>
                          <wps:cNvPr id="1433" name="Freeform 1103"/>
                          <wps:cNvSpPr>
                            <a:spLocks/>
                          </wps:cNvSpPr>
                          <wps:spPr bwMode="auto">
                            <a:xfrm>
                              <a:off x="5166" y="4919"/>
                              <a:ext cx="19" cy="2"/>
                            </a:xfrm>
                            <a:custGeom>
                              <a:avLst/>
                              <a:gdLst>
                                <a:gd name="T0" fmla="+- 0 5166 5166"/>
                                <a:gd name="T1" fmla="*/ T0 w 19"/>
                                <a:gd name="T2" fmla="+- 0 4919 4919"/>
                                <a:gd name="T3" fmla="*/ 4919 h 2"/>
                                <a:gd name="T4" fmla="+- 0 5185 5166"/>
                                <a:gd name="T5" fmla="*/ T4 w 19"/>
                                <a:gd name="T6" fmla="+- 0 4921 4919"/>
                                <a:gd name="T7" fmla="*/ 4921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9" y="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34" name="Group 1100"/>
                        <wpg:cNvGrpSpPr>
                          <a:grpSpLocks/>
                        </wpg:cNvGrpSpPr>
                        <wpg:grpSpPr bwMode="auto">
                          <a:xfrm>
                            <a:off x="5185" y="4921"/>
                            <a:ext cx="19" cy="2"/>
                            <a:chOff x="5185" y="4921"/>
                            <a:chExt cx="19" cy="2"/>
                          </a:xfrm>
                        </wpg:grpSpPr>
                        <wps:wsp>
                          <wps:cNvPr id="1435" name="Freeform 1101"/>
                          <wps:cNvSpPr>
                            <a:spLocks/>
                          </wps:cNvSpPr>
                          <wps:spPr bwMode="auto">
                            <a:xfrm>
                              <a:off x="5185" y="4921"/>
                              <a:ext cx="19" cy="2"/>
                            </a:xfrm>
                            <a:custGeom>
                              <a:avLst/>
                              <a:gdLst>
                                <a:gd name="T0" fmla="+- 0 5185 5185"/>
                                <a:gd name="T1" fmla="*/ T0 w 19"/>
                                <a:gd name="T2" fmla="+- 0 4921 4921"/>
                                <a:gd name="T3" fmla="*/ 4921 h 2"/>
                                <a:gd name="T4" fmla="+- 0 5203 5185"/>
                                <a:gd name="T5" fmla="*/ T4 w 19"/>
                                <a:gd name="T6" fmla="+- 0 4923 4921"/>
                                <a:gd name="T7" fmla="*/ 4923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36" name="Group 1098"/>
                        <wpg:cNvGrpSpPr>
                          <a:grpSpLocks/>
                        </wpg:cNvGrpSpPr>
                        <wpg:grpSpPr bwMode="auto">
                          <a:xfrm>
                            <a:off x="5203" y="4923"/>
                            <a:ext cx="19" cy="3"/>
                            <a:chOff x="5203" y="4923"/>
                            <a:chExt cx="19" cy="3"/>
                          </a:xfrm>
                        </wpg:grpSpPr>
                        <wps:wsp>
                          <wps:cNvPr id="1437" name="Freeform 1099"/>
                          <wps:cNvSpPr>
                            <a:spLocks/>
                          </wps:cNvSpPr>
                          <wps:spPr bwMode="auto">
                            <a:xfrm>
                              <a:off x="5203" y="4923"/>
                              <a:ext cx="19" cy="3"/>
                            </a:xfrm>
                            <a:custGeom>
                              <a:avLst/>
                              <a:gdLst>
                                <a:gd name="T0" fmla="+- 0 5203 5203"/>
                                <a:gd name="T1" fmla="*/ T0 w 19"/>
                                <a:gd name="T2" fmla="+- 0 4923 4923"/>
                                <a:gd name="T3" fmla="*/ 4923 h 3"/>
                                <a:gd name="T4" fmla="+- 0 5221 5203"/>
                                <a:gd name="T5" fmla="*/ T4 w 19"/>
                                <a:gd name="T6" fmla="+- 0 4925 4923"/>
                                <a:gd name="T7" fmla="*/ 4925 h 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">
                                  <a:moveTo>
                                    <a:pt x="0" y="0"/>
                                  </a:moveTo>
                                  <a:lnTo>
                                    <a:pt x="18" y="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38" name="Group 1096"/>
                        <wpg:cNvGrpSpPr>
                          <a:grpSpLocks/>
                        </wpg:cNvGrpSpPr>
                        <wpg:grpSpPr bwMode="auto">
                          <a:xfrm>
                            <a:off x="5221" y="4925"/>
                            <a:ext cx="19" cy="3"/>
                            <a:chOff x="5221" y="4925"/>
                            <a:chExt cx="19" cy="3"/>
                          </a:xfrm>
                        </wpg:grpSpPr>
                        <wps:wsp>
                          <wps:cNvPr id="1439" name="Freeform 1097"/>
                          <wps:cNvSpPr>
                            <a:spLocks/>
                          </wps:cNvSpPr>
                          <wps:spPr bwMode="auto">
                            <a:xfrm>
                              <a:off x="5221" y="4925"/>
                              <a:ext cx="19" cy="3"/>
                            </a:xfrm>
                            <a:custGeom>
                              <a:avLst/>
                              <a:gdLst>
                                <a:gd name="T0" fmla="+- 0 5221 5221"/>
                                <a:gd name="T1" fmla="*/ T0 w 19"/>
                                <a:gd name="T2" fmla="+- 0 4925 4925"/>
                                <a:gd name="T3" fmla="*/ 4925 h 3"/>
                                <a:gd name="T4" fmla="+- 0 5240 5221"/>
                                <a:gd name="T5" fmla="*/ T4 w 19"/>
                                <a:gd name="T6" fmla="+- 0 4927 4925"/>
                                <a:gd name="T7" fmla="*/ 4927 h 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">
                                  <a:moveTo>
                                    <a:pt x="0" y="0"/>
                                  </a:moveTo>
                                  <a:lnTo>
                                    <a:pt x="19" y="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40" name="Group 1094"/>
                        <wpg:cNvGrpSpPr>
                          <a:grpSpLocks/>
                        </wpg:cNvGrpSpPr>
                        <wpg:grpSpPr bwMode="auto">
                          <a:xfrm>
                            <a:off x="5240" y="4927"/>
                            <a:ext cx="19" cy="3"/>
                            <a:chOff x="5240" y="4927"/>
                            <a:chExt cx="19" cy="3"/>
                          </a:xfrm>
                        </wpg:grpSpPr>
                        <wps:wsp>
                          <wps:cNvPr id="1441" name="Freeform 1095"/>
                          <wps:cNvSpPr>
                            <a:spLocks/>
                          </wps:cNvSpPr>
                          <wps:spPr bwMode="auto">
                            <a:xfrm>
                              <a:off x="5240" y="4927"/>
                              <a:ext cx="19" cy="3"/>
                            </a:xfrm>
                            <a:custGeom>
                              <a:avLst/>
                              <a:gdLst>
                                <a:gd name="T0" fmla="+- 0 5240 5240"/>
                                <a:gd name="T1" fmla="*/ T0 w 19"/>
                                <a:gd name="T2" fmla="+- 0 4927 4927"/>
                                <a:gd name="T3" fmla="*/ 4927 h 3"/>
                                <a:gd name="T4" fmla="+- 0 5258 5240"/>
                                <a:gd name="T5" fmla="*/ T4 w 19"/>
                                <a:gd name="T6" fmla="+- 0 4930 4927"/>
                                <a:gd name="T7" fmla="*/ 4930 h 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">
                                  <a:moveTo>
                                    <a:pt x="0" y="0"/>
                                  </a:moveTo>
                                  <a:lnTo>
                                    <a:pt x="18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42" name="Group 1092"/>
                        <wpg:cNvGrpSpPr>
                          <a:grpSpLocks/>
                        </wpg:cNvGrpSpPr>
                        <wpg:grpSpPr bwMode="auto">
                          <a:xfrm>
                            <a:off x="5258" y="4930"/>
                            <a:ext cx="19" cy="4"/>
                            <a:chOff x="5258" y="4930"/>
                            <a:chExt cx="19" cy="4"/>
                          </a:xfrm>
                        </wpg:grpSpPr>
                        <wps:wsp>
                          <wps:cNvPr id="1443" name="Freeform 1093"/>
                          <wps:cNvSpPr>
                            <a:spLocks/>
                          </wps:cNvSpPr>
                          <wps:spPr bwMode="auto">
                            <a:xfrm>
                              <a:off x="5258" y="4930"/>
                              <a:ext cx="19" cy="4"/>
                            </a:xfrm>
                            <a:custGeom>
                              <a:avLst/>
                              <a:gdLst>
                                <a:gd name="T0" fmla="+- 0 5258 5258"/>
                                <a:gd name="T1" fmla="*/ T0 w 19"/>
                                <a:gd name="T2" fmla="+- 0 4930 4930"/>
                                <a:gd name="T3" fmla="*/ 4930 h 4"/>
                                <a:gd name="T4" fmla="+- 0 5276 5258"/>
                                <a:gd name="T5" fmla="*/ T4 w 19"/>
                                <a:gd name="T6" fmla="+- 0 4933 4930"/>
                                <a:gd name="T7" fmla="*/ 4933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8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44" name="Group 1090"/>
                        <wpg:cNvGrpSpPr>
                          <a:grpSpLocks/>
                        </wpg:cNvGrpSpPr>
                        <wpg:grpSpPr bwMode="auto">
                          <a:xfrm>
                            <a:off x="5276" y="4933"/>
                            <a:ext cx="19" cy="4"/>
                            <a:chOff x="5276" y="4933"/>
                            <a:chExt cx="19" cy="4"/>
                          </a:xfrm>
                        </wpg:grpSpPr>
                        <wps:wsp>
                          <wps:cNvPr id="1445" name="Freeform 1091"/>
                          <wps:cNvSpPr>
                            <a:spLocks/>
                          </wps:cNvSpPr>
                          <wps:spPr bwMode="auto">
                            <a:xfrm>
                              <a:off x="5276" y="4933"/>
                              <a:ext cx="19" cy="4"/>
                            </a:xfrm>
                            <a:custGeom>
                              <a:avLst/>
                              <a:gdLst>
                                <a:gd name="T0" fmla="+- 0 5276 5276"/>
                                <a:gd name="T1" fmla="*/ T0 w 19"/>
                                <a:gd name="T2" fmla="+- 0 4933 4933"/>
                                <a:gd name="T3" fmla="*/ 4933 h 4"/>
                                <a:gd name="T4" fmla="+- 0 5294 5276"/>
                                <a:gd name="T5" fmla="*/ T4 w 19"/>
                                <a:gd name="T6" fmla="+- 0 4937 4933"/>
                                <a:gd name="T7" fmla="*/ 4937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8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46" name="Group 1088"/>
                        <wpg:cNvGrpSpPr>
                          <a:grpSpLocks/>
                        </wpg:cNvGrpSpPr>
                        <wpg:grpSpPr bwMode="auto">
                          <a:xfrm>
                            <a:off x="5294" y="4937"/>
                            <a:ext cx="19" cy="4"/>
                            <a:chOff x="5294" y="4937"/>
                            <a:chExt cx="19" cy="4"/>
                          </a:xfrm>
                        </wpg:grpSpPr>
                        <wps:wsp>
                          <wps:cNvPr id="1447" name="Freeform 1089"/>
                          <wps:cNvSpPr>
                            <a:spLocks/>
                          </wps:cNvSpPr>
                          <wps:spPr bwMode="auto">
                            <a:xfrm>
                              <a:off x="5294" y="4937"/>
                              <a:ext cx="19" cy="4"/>
                            </a:xfrm>
                            <a:custGeom>
                              <a:avLst/>
                              <a:gdLst>
                                <a:gd name="T0" fmla="+- 0 5294 5294"/>
                                <a:gd name="T1" fmla="*/ T0 w 19"/>
                                <a:gd name="T2" fmla="+- 0 4937 4937"/>
                                <a:gd name="T3" fmla="*/ 4937 h 4"/>
                                <a:gd name="T4" fmla="+- 0 5313 5294"/>
                                <a:gd name="T5" fmla="*/ T4 w 19"/>
                                <a:gd name="T6" fmla="+- 0 4940 4937"/>
                                <a:gd name="T7" fmla="*/ 4940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9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48" name="Group 1086"/>
                        <wpg:cNvGrpSpPr>
                          <a:grpSpLocks/>
                        </wpg:cNvGrpSpPr>
                        <wpg:grpSpPr bwMode="auto">
                          <a:xfrm>
                            <a:off x="5313" y="4940"/>
                            <a:ext cx="19" cy="4"/>
                            <a:chOff x="5313" y="4940"/>
                            <a:chExt cx="19" cy="4"/>
                          </a:xfrm>
                        </wpg:grpSpPr>
                        <wps:wsp>
                          <wps:cNvPr id="1449" name="Freeform 1087"/>
                          <wps:cNvSpPr>
                            <a:spLocks/>
                          </wps:cNvSpPr>
                          <wps:spPr bwMode="auto">
                            <a:xfrm>
                              <a:off x="5313" y="4940"/>
                              <a:ext cx="19" cy="4"/>
                            </a:xfrm>
                            <a:custGeom>
                              <a:avLst/>
                              <a:gdLst>
                                <a:gd name="T0" fmla="+- 0 5313 5313"/>
                                <a:gd name="T1" fmla="*/ T0 w 19"/>
                                <a:gd name="T2" fmla="+- 0 4940 4940"/>
                                <a:gd name="T3" fmla="*/ 4940 h 4"/>
                                <a:gd name="T4" fmla="+- 0 5331 5313"/>
                                <a:gd name="T5" fmla="*/ T4 w 19"/>
                                <a:gd name="T6" fmla="+- 0 4944 4940"/>
                                <a:gd name="T7" fmla="*/ 4944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8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50" name="Group 1084"/>
                        <wpg:cNvGrpSpPr>
                          <a:grpSpLocks/>
                        </wpg:cNvGrpSpPr>
                        <wpg:grpSpPr bwMode="auto">
                          <a:xfrm>
                            <a:off x="5331" y="4944"/>
                            <a:ext cx="19" cy="4"/>
                            <a:chOff x="5331" y="4944"/>
                            <a:chExt cx="19" cy="4"/>
                          </a:xfrm>
                        </wpg:grpSpPr>
                        <wps:wsp>
                          <wps:cNvPr id="1451" name="Freeform 1085"/>
                          <wps:cNvSpPr>
                            <a:spLocks/>
                          </wps:cNvSpPr>
                          <wps:spPr bwMode="auto">
                            <a:xfrm>
                              <a:off x="5331" y="4944"/>
                              <a:ext cx="19" cy="4"/>
                            </a:xfrm>
                            <a:custGeom>
                              <a:avLst/>
                              <a:gdLst>
                                <a:gd name="T0" fmla="+- 0 5331 5331"/>
                                <a:gd name="T1" fmla="*/ T0 w 19"/>
                                <a:gd name="T2" fmla="+- 0 4944 4944"/>
                                <a:gd name="T3" fmla="*/ 4944 h 4"/>
                                <a:gd name="T4" fmla="+- 0 5349 5331"/>
                                <a:gd name="T5" fmla="*/ T4 w 19"/>
                                <a:gd name="T6" fmla="+- 0 4947 4944"/>
                                <a:gd name="T7" fmla="*/ 4947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8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52" name="Group 1082"/>
                        <wpg:cNvGrpSpPr>
                          <a:grpSpLocks/>
                        </wpg:cNvGrpSpPr>
                        <wpg:grpSpPr bwMode="auto">
                          <a:xfrm>
                            <a:off x="5349" y="4947"/>
                            <a:ext cx="19" cy="4"/>
                            <a:chOff x="5349" y="4947"/>
                            <a:chExt cx="19" cy="4"/>
                          </a:xfrm>
                        </wpg:grpSpPr>
                        <wps:wsp>
                          <wps:cNvPr id="1453" name="Freeform 1083"/>
                          <wps:cNvSpPr>
                            <a:spLocks/>
                          </wps:cNvSpPr>
                          <wps:spPr bwMode="auto">
                            <a:xfrm>
                              <a:off x="5349" y="4947"/>
                              <a:ext cx="19" cy="4"/>
                            </a:xfrm>
                            <a:custGeom>
                              <a:avLst/>
                              <a:gdLst>
                                <a:gd name="T0" fmla="+- 0 5349 5349"/>
                                <a:gd name="T1" fmla="*/ T0 w 19"/>
                                <a:gd name="T2" fmla="+- 0 4947 4947"/>
                                <a:gd name="T3" fmla="*/ 4947 h 4"/>
                                <a:gd name="T4" fmla="+- 0 5368 5349"/>
                                <a:gd name="T5" fmla="*/ T4 w 19"/>
                                <a:gd name="T6" fmla="+- 0 4950 4947"/>
                                <a:gd name="T7" fmla="*/ 4950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9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54" name="Group 1080"/>
                        <wpg:cNvGrpSpPr>
                          <a:grpSpLocks/>
                        </wpg:cNvGrpSpPr>
                        <wpg:grpSpPr bwMode="auto">
                          <a:xfrm>
                            <a:off x="5368" y="4950"/>
                            <a:ext cx="19" cy="4"/>
                            <a:chOff x="5368" y="4950"/>
                            <a:chExt cx="19" cy="4"/>
                          </a:xfrm>
                        </wpg:grpSpPr>
                        <wps:wsp>
                          <wps:cNvPr id="1455" name="Freeform 1081"/>
                          <wps:cNvSpPr>
                            <a:spLocks/>
                          </wps:cNvSpPr>
                          <wps:spPr bwMode="auto">
                            <a:xfrm>
                              <a:off x="5368" y="4950"/>
                              <a:ext cx="19" cy="4"/>
                            </a:xfrm>
                            <a:custGeom>
                              <a:avLst/>
                              <a:gdLst>
                                <a:gd name="T0" fmla="+- 0 5368 5368"/>
                                <a:gd name="T1" fmla="*/ T0 w 19"/>
                                <a:gd name="T2" fmla="+- 0 4950 4950"/>
                                <a:gd name="T3" fmla="*/ 4950 h 4"/>
                                <a:gd name="T4" fmla="+- 0 5386 5368"/>
                                <a:gd name="T5" fmla="*/ T4 w 19"/>
                                <a:gd name="T6" fmla="+- 0 4953 4950"/>
                                <a:gd name="T7" fmla="*/ 4953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8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56" name="Group 1078"/>
                        <wpg:cNvGrpSpPr>
                          <a:grpSpLocks/>
                        </wpg:cNvGrpSpPr>
                        <wpg:grpSpPr bwMode="auto">
                          <a:xfrm>
                            <a:off x="5386" y="4953"/>
                            <a:ext cx="19" cy="3"/>
                            <a:chOff x="5386" y="4953"/>
                            <a:chExt cx="19" cy="3"/>
                          </a:xfrm>
                        </wpg:grpSpPr>
                        <wps:wsp>
                          <wps:cNvPr id="1457" name="Freeform 1079"/>
                          <wps:cNvSpPr>
                            <a:spLocks/>
                          </wps:cNvSpPr>
                          <wps:spPr bwMode="auto">
                            <a:xfrm>
                              <a:off x="5386" y="4953"/>
                              <a:ext cx="19" cy="3"/>
                            </a:xfrm>
                            <a:custGeom>
                              <a:avLst/>
                              <a:gdLst>
                                <a:gd name="T0" fmla="+- 0 5386 5386"/>
                                <a:gd name="T1" fmla="*/ T0 w 19"/>
                                <a:gd name="T2" fmla="+- 0 4953 4953"/>
                                <a:gd name="T3" fmla="*/ 4953 h 3"/>
                                <a:gd name="T4" fmla="+- 0 5404 5386"/>
                                <a:gd name="T5" fmla="*/ T4 w 19"/>
                                <a:gd name="T6" fmla="+- 0 4956 4953"/>
                                <a:gd name="T7" fmla="*/ 4956 h 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">
                                  <a:moveTo>
                                    <a:pt x="0" y="0"/>
                                  </a:moveTo>
                                  <a:lnTo>
                                    <a:pt x="18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58" name="Group 1076"/>
                        <wpg:cNvGrpSpPr>
                          <a:grpSpLocks/>
                        </wpg:cNvGrpSpPr>
                        <wpg:grpSpPr bwMode="auto">
                          <a:xfrm>
                            <a:off x="5404" y="4956"/>
                            <a:ext cx="19" cy="3"/>
                            <a:chOff x="5404" y="4956"/>
                            <a:chExt cx="19" cy="3"/>
                          </a:xfrm>
                        </wpg:grpSpPr>
                        <wps:wsp>
                          <wps:cNvPr id="1459" name="Freeform 1077"/>
                          <wps:cNvSpPr>
                            <a:spLocks/>
                          </wps:cNvSpPr>
                          <wps:spPr bwMode="auto">
                            <a:xfrm>
                              <a:off x="5404" y="4956"/>
                              <a:ext cx="19" cy="3"/>
                            </a:xfrm>
                            <a:custGeom>
                              <a:avLst/>
                              <a:gdLst>
                                <a:gd name="T0" fmla="+- 0 5404 5404"/>
                                <a:gd name="T1" fmla="*/ T0 w 19"/>
                                <a:gd name="T2" fmla="+- 0 4956 4956"/>
                                <a:gd name="T3" fmla="*/ 4956 h 3"/>
                                <a:gd name="T4" fmla="+- 0 5423 5404"/>
                                <a:gd name="T5" fmla="*/ T4 w 19"/>
                                <a:gd name="T6" fmla="+- 0 4958 4956"/>
                                <a:gd name="T7" fmla="*/ 4958 h 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">
                                  <a:moveTo>
                                    <a:pt x="0" y="0"/>
                                  </a:moveTo>
                                  <a:lnTo>
                                    <a:pt x="19" y="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60" name="Group 1074"/>
                        <wpg:cNvGrpSpPr>
                          <a:grpSpLocks/>
                        </wpg:cNvGrpSpPr>
                        <wpg:grpSpPr bwMode="auto">
                          <a:xfrm>
                            <a:off x="5423" y="4958"/>
                            <a:ext cx="19" cy="2"/>
                            <a:chOff x="5423" y="4958"/>
                            <a:chExt cx="19" cy="2"/>
                          </a:xfrm>
                        </wpg:grpSpPr>
                        <wps:wsp>
                          <wps:cNvPr id="1461" name="Freeform 1075"/>
                          <wps:cNvSpPr>
                            <a:spLocks/>
                          </wps:cNvSpPr>
                          <wps:spPr bwMode="auto">
                            <a:xfrm>
                              <a:off x="5423" y="4958"/>
                              <a:ext cx="19" cy="2"/>
                            </a:xfrm>
                            <a:custGeom>
                              <a:avLst/>
                              <a:gdLst>
                                <a:gd name="T0" fmla="+- 0 5423 5423"/>
                                <a:gd name="T1" fmla="*/ T0 w 19"/>
                                <a:gd name="T2" fmla="+- 0 4958 4958"/>
                                <a:gd name="T3" fmla="*/ 4958 h 2"/>
                                <a:gd name="T4" fmla="+- 0 5441 5423"/>
                                <a:gd name="T5" fmla="*/ T4 w 19"/>
                                <a:gd name="T6" fmla="+- 0 4960 4958"/>
                                <a:gd name="T7" fmla="*/ 4960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62" name="Group 1072"/>
                        <wpg:cNvGrpSpPr>
                          <a:grpSpLocks/>
                        </wpg:cNvGrpSpPr>
                        <wpg:grpSpPr bwMode="auto">
                          <a:xfrm>
                            <a:off x="5441" y="4960"/>
                            <a:ext cx="19" cy="2"/>
                            <a:chOff x="5441" y="4960"/>
                            <a:chExt cx="19" cy="2"/>
                          </a:xfrm>
                        </wpg:grpSpPr>
                        <wps:wsp>
                          <wps:cNvPr id="1463" name="Freeform 1073"/>
                          <wps:cNvSpPr>
                            <a:spLocks/>
                          </wps:cNvSpPr>
                          <wps:spPr bwMode="auto">
                            <a:xfrm>
                              <a:off x="5441" y="4960"/>
                              <a:ext cx="19" cy="2"/>
                            </a:xfrm>
                            <a:custGeom>
                              <a:avLst/>
                              <a:gdLst>
                                <a:gd name="T0" fmla="+- 0 5441 5441"/>
                                <a:gd name="T1" fmla="*/ T0 w 19"/>
                                <a:gd name="T2" fmla="+- 0 4960 4960"/>
                                <a:gd name="T3" fmla="*/ 4960 h 2"/>
                                <a:gd name="T4" fmla="+- 0 5459 5441"/>
                                <a:gd name="T5" fmla="*/ T4 w 19"/>
                                <a:gd name="T6" fmla="+- 0 4961 4960"/>
                                <a:gd name="T7" fmla="*/ 4961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64" name="Group 1070"/>
                        <wpg:cNvGrpSpPr>
                          <a:grpSpLocks/>
                        </wpg:cNvGrpSpPr>
                        <wpg:grpSpPr bwMode="auto">
                          <a:xfrm>
                            <a:off x="5459" y="4961"/>
                            <a:ext cx="19" cy="2"/>
                            <a:chOff x="5459" y="4961"/>
                            <a:chExt cx="19" cy="2"/>
                          </a:xfrm>
                        </wpg:grpSpPr>
                        <wps:wsp>
                          <wps:cNvPr id="1465" name="Freeform 1071"/>
                          <wps:cNvSpPr>
                            <a:spLocks/>
                          </wps:cNvSpPr>
                          <wps:spPr bwMode="auto">
                            <a:xfrm>
                              <a:off x="5459" y="4961"/>
                              <a:ext cx="19" cy="2"/>
                            </a:xfrm>
                            <a:custGeom>
                              <a:avLst/>
                              <a:gdLst>
                                <a:gd name="T0" fmla="+- 0 5459 5459"/>
                                <a:gd name="T1" fmla="*/ T0 w 19"/>
                                <a:gd name="T2" fmla="+- 0 4961 4961"/>
                                <a:gd name="T3" fmla="*/ 4961 h 2"/>
                                <a:gd name="T4" fmla="+- 0 5478 5459"/>
                                <a:gd name="T5" fmla="*/ T4 w 19"/>
                                <a:gd name="T6" fmla="+- 0 4962 4961"/>
                                <a:gd name="T7" fmla="*/ 4962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9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66" name="Group 1068"/>
                        <wpg:cNvGrpSpPr>
                          <a:grpSpLocks/>
                        </wpg:cNvGrpSpPr>
                        <wpg:grpSpPr bwMode="auto">
                          <a:xfrm>
                            <a:off x="5478" y="4962"/>
                            <a:ext cx="19" cy="2"/>
                            <a:chOff x="5478" y="4962"/>
                            <a:chExt cx="19" cy="2"/>
                          </a:xfrm>
                        </wpg:grpSpPr>
                        <wps:wsp>
                          <wps:cNvPr id="1467" name="Freeform 1069"/>
                          <wps:cNvSpPr>
                            <a:spLocks/>
                          </wps:cNvSpPr>
                          <wps:spPr bwMode="auto">
                            <a:xfrm>
                              <a:off x="5478" y="4962"/>
                              <a:ext cx="19" cy="2"/>
                            </a:xfrm>
                            <a:custGeom>
                              <a:avLst/>
                              <a:gdLst>
                                <a:gd name="T0" fmla="+- 0 5478 5478"/>
                                <a:gd name="T1" fmla="*/ T0 w 19"/>
                                <a:gd name="T2" fmla="+- 0 4962 4962"/>
                                <a:gd name="T3" fmla="*/ 4962 h 1"/>
                                <a:gd name="T4" fmla="+- 0 5496 5478"/>
                                <a:gd name="T5" fmla="*/ T4 w 19"/>
                                <a:gd name="T6" fmla="+- 0 4963 4962"/>
                                <a:gd name="T7" fmla="*/ 4963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68" name="Group 1066"/>
                        <wpg:cNvGrpSpPr>
                          <a:grpSpLocks/>
                        </wpg:cNvGrpSpPr>
                        <wpg:grpSpPr bwMode="auto">
                          <a:xfrm>
                            <a:off x="5496" y="4963"/>
                            <a:ext cx="19" cy="2"/>
                            <a:chOff x="5496" y="4963"/>
                            <a:chExt cx="19" cy="2"/>
                          </a:xfrm>
                        </wpg:grpSpPr>
                        <wps:wsp>
                          <wps:cNvPr id="1469" name="Freeform 1067"/>
                          <wps:cNvSpPr>
                            <a:spLocks/>
                          </wps:cNvSpPr>
                          <wps:spPr bwMode="auto">
                            <a:xfrm>
                              <a:off x="5496" y="4963"/>
                              <a:ext cx="19" cy="2"/>
                            </a:xfrm>
                            <a:custGeom>
                              <a:avLst/>
                              <a:gdLst>
                                <a:gd name="T0" fmla="+- 0 5496 5496"/>
                                <a:gd name="T1" fmla="*/ T0 w 19"/>
                                <a:gd name="T2" fmla="+- 0 4963 4963"/>
                                <a:gd name="T3" fmla="*/ 4963 h 1"/>
                                <a:gd name="T4" fmla="+- 0 5514 5496"/>
                                <a:gd name="T5" fmla="*/ T4 w 19"/>
                                <a:gd name="T6" fmla="+- 0 4963 4963"/>
                                <a:gd name="T7" fmla="*/ 4963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70" name="Group 1064"/>
                        <wpg:cNvGrpSpPr>
                          <a:grpSpLocks/>
                        </wpg:cNvGrpSpPr>
                        <wpg:grpSpPr bwMode="auto">
                          <a:xfrm>
                            <a:off x="5514" y="4963"/>
                            <a:ext cx="110" cy="2"/>
                            <a:chOff x="5514" y="4963"/>
                            <a:chExt cx="110" cy="2"/>
                          </a:xfrm>
                        </wpg:grpSpPr>
                        <wps:wsp>
                          <wps:cNvPr id="1471" name="Freeform 1065"/>
                          <wps:cNvSpPr>
                            <a:spLocks/>
                          </wps:cNvSpPr>
                          <wps:spPr bwMode="auto">
                            <a:xfrm>
                              <a:off x="5514" y="4963"/>
                              <a:ext cx="110" cy="2"/>
                            </a:xfrm>
                            <a:custGeom>
                              <a:avLst/>
                              <a:gdLst>
                                <a:gd name="T0" fmla="+- 0 5514 5514"/>
                                <a:gd name="T1" fmla="*/ T0 w 110"/>
                                <a:gd name="T2" fmla="+- 0 5624 5514"/>
                                <a:gd name="T3" fmla="*/ T2 w 11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10">
                                  <a:moveTo>
                                    <a:pt x="0" y="0"/>
                                  </a:moveTo>
                                  <a:lnTo>
                                    <a:pt x="110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72" name="Group 1062"/>
                        <wpg:cNvGrpSpPr>
                          <a:grpSpLocks/>
                        </wpg:cNvGrpSpPr>
                        <wpg:grpSpPr bwMode="auto">
                          <a:xfrm>
                            <a:off x="5624" y="4963"/>
                            <a:ext cx="19" cy="2"/>
                            <a:chOff x="5624" y="4963"/>
                            <a:chExt cx="19" cy="2"/>
                          </a:xfrm>
                        </wpg:grpSpPr>
                        <wps:wsp>
                          <wps:cNvPr id="1473" name="Freeform 1063"/>
                          <wps:cNvSpPr>
                            <a:spLocks/>
                          </wps:cNvSpPr>
                          <wps:spPr bwMode="auto">
                            <a:xfrm>
                              <a:off x="5624" y="4963"/>
                              <a:ext cx="19" cy="2"/>
                            </a:xfrm>
                            <a:custGeom>
                              <a:avLst/>
                              <a:gdLst>
                                <a:gd name="T0" fmla="+- 0 5624 5624"/>
                                <a:gd name="T1" fmla="*/ T0 w 19"/>
                                <a:gd name="T2" fmla="+- 0 4963 4963"/>
                                <a:gd name="T3" fmla="*/ 4963 h 1"/>
                                <a:gd name="T4" fmla="+- 0 5643 5624"/>
                                <a:gd name="T5" fmla="*/ T4 w 19"/>
                                <a:gd name="T6" fmla="+- 0 4964 4963"/>
                                <a:gd name="T7" fmla="*/ 4964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74" name="Group 1060"/>
                        <wpg:cNvGrpSpPr>
                          <a:grpSpLocks/>
                        </wpg:cNvGrpSpPr>
                        <wpg:grpSpPr bwMode="auto">
                          <a:xfrm>
                            <a:off x="5643" y="4964"/>
                            <a:ext cx="19" cy="2"/>
                            <a:chOff x="5643" y="4964"/>
                            <a:chExt cx="19" cy="2"/>
                          </a:xfrm>
                        </wpg:grpSpPr>
                        <wps:wsp>
                          <wps:cNvPr id="1475" name="Freeform 1061"/>
                          <wps:cNvSpPr>
                            <a:spLocks/>
                          </wps:cNvSpPr>
                          <wps:spPr bwMode="auto">
                            <a:xfrm>
                              <a:off x="5643" y="4964"/>
                              <a:ext cx="19" cy="2"/>
                            </a:xfrm>
                            <a:custGeom>
                              <a:avLst/>
                              <a:gdLst>
                                <a:gd name="T0" fmla="+- 0 5643 5643"/>
                                <a:gd name="T1" fmla="*/ T0 w 19"/>
                                <a:gd name="T2" fmla="+- 0 4964 4964"/>
                                <a:gd name="T3" fmla="*/ 4964 h 1"/>
                                <a:gd name="T4" fmla="+- 0 5661 5643"/>
                                <a:gd name="T5" fmla="*/ T4 w 19"/>
                                <a:gd name="T6" fmla="+- 0 4964 4964"/>
                                <a:gd name="T7" fmla="*/ 4964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76" name="Group 1058"/>
                        <wpg:cNvGrpSpPr>
                          <a:grpSpLocks/>
                        </wpg:cNvGrpSpPr>
                        <wpg:grpSpPr bwMode="auto">
                          <a:xfrm>
                            <a:off x="5661" y="4964"/>
                            <a:ext cx="19" cy="2"/>
                            <a:chOff x="5661" y="4964"/>
                            <a:chExt cx="19" cy="2"/>
                          </a:xfrm>
                        </wpg:grpSpPr>
                        <wps:wsp>
                          <wps:cNvPr id="1477" name="Freeform 1059"/>
                          <wps:cNvSpPr>
                            <a:spLocks/>
                          </wps:cNvSpPr>
                          <wps:spPr bwMode="auto">
                            <a:xfrm>
                              <a:off x="5661" y="4964"/>
                              <a:ext cx="19" cy="2"/>
                            </a:xfrm>
                            <a:custGeom>
                              <a:avLst/>
                              <a:gdLst>
                                <a:gd name="T0" fmla="+- 0 5661 5661"/>
                                <a:gd name="T1" fmla="*/ T0 w 19"/>
                                <a:gd name="T2" fmla="+- 0 4964 4964"/>
                                <a:gd name="T3" fmla="*/ 4964 h 1"/>
                                <a:gd name="T4" fmla="+- 0 5679 5661"/>
                                <a:gd name="T5" fmla="*/ T4 w 19"/>
                                <a:gd name="T6" fmla="+- 0 4964 4964"/>
                                <a:gd name="T7" fmla="*/ 4964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78" name="Group 1056"/>
                        <wpg:cNvGrpSpPr>
                          <a:grpSpLocks/>
                        </wpg:cNvGrpSpPr>
                        <wpg:grpSpPr bwMode="auto">
                          <a:xfrm>
                            <a:off x="5679" y="4964"/>
                            <a:ext cx="19" cy="2"/>
                            <a:chOff x="5679" y="4964"/>
                            <a:chExt cx="19" cy="2"/>
                          </a:xfrm>
                        </wpg:grpSpPr>
                        <wps:wsp>
                          <wps:cNvPr id="1479" name="Freeform 1057"/>
                          <wps:cNvSpPr>
                            <a:spLocks/>
                          </wps:cNvSpPr>
                          <wps:spPr bwMode="auto">
                            <a:xfrm>
                              <a:off x="5679" y="4964"/>
                              <a:ext cx="19" cy="2"/>
                            </a:xfrm>
                            <a:custGeom>
                              <a:avLst/>
                              <a:gdLst>
                                <a:gd name="T0" fmla="+- 0 5679 5679"/>
                                <a:gd name="T1" fmla="*/ T0 w 19"/>
                                <a:gd name="T2" fmla="+- 0 4964 4964"/>
                                <a:gd name="T3" fmla="*/ 4964 h 1"/>
                                <a:gd name="T4" fmla="+- 0 5697 5679"/>
                                <a:gd name="T5" fmla="*/ T4 w 19"/>
                                <a:gd name="T6" fmla="+- 0 4965 4964"/>
                                <a:gd name="T7" fmla="*/ 4965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80" name="Group 1054"/>
                        <wpg:cNvGrpSpPr>
                          <a:grpSpLocks/>
                        </wpg:cNvGrpSpPr>
                        <wpg:grpSpPr bwMode="auto">
                          <a:xfrm>
                            <a:off x="5697" y="4965"/>
                            <a:ext cx="19" cy="2"/>
                            <a:chOff x="5697" y="4965"/>
                            <a:chExt cx="19" cy="2"/>
                          </a:xfrm>
                        </wpg:grpSpPr>
                        <wps:wsp>
                          <wps:cNvPr id="1481" name="Freeform 1055"/>
                          <wps:cNvSpPr>
                            <a:spLocks/>
                          </wps:cNvSpPr>
                          <wps:spPr bwMode="auto">
                            <a:xfrm>
                              <a:off x="5697" y="4965"/>
                              <a:ext cx="19" cy="2"/>
                            </a:xfrm>
                            <a:custGeom>
                              <a:avLst/>
                              <a:gdLst>
                                <a:gd name="T0" fmla="+- 0 5697 5697"/>
                                <a:gd name="T1" fmla="*/ T0 w 19"/>
                                <a:gd name="T2" fmla="+- 0 4965 4965"/>
                                <a:gd name="T3" fmla="*/ 4965 h 1"/>
                                <a:gd name="T4" fmla="+- 0 5716 5697"/>
                                <a:gd name="T5" fmla="*/ T4 w 19"/>
                                <a:gd name="T6" fmla="+- 0 4965 4965"/>
                                <a:gd name="T7" fmla="*/ 4965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82" name="Group 1052"/>
                        <wpg:cNvGrpSpPr>
                          <a:grpSpLocks/>
                        </wpg:cNvGrpSpPr>
                        <wpg:grpSpPr bwMode="auto">
                          <a:xfrm>
                            <a:off x="5716" y="4965"/>
                            <a:ext cx="19" cy="2"/>
                            <a:chOff x="5716" y="4965"/>
                            <a:chExt cx="19" cy="2"/>
                          </a:xfrm>
                        </wpg:grpSpPr>
                        <wps:wsp>
                          <wps:cNvPr id="1483" name="Freeform 1053"/>
                          <wps:cNvSpPr>
                            <a:spLocks/>
                          </wps:cNvSpPr>
                          <wps:spPr bwMode="auto">
                            <a:xfrm>
                              <a:off x="5716" y="4965"/>
                              <a:ext cx="19" cy="2"/>
                            </a:xfrm>
                            <a:custGeom>
                              <a:avLst/>
                              <a:gdLst>
                                <a:gd name="T0" fmla="+- 0 5716 5716"/>
                                <a:gd name="T1" fmla="*/ T0 w 19"/>
                                <a:gd name="T2" fmla="+- 0 4965 4965"/>
                                <a:gd name="T3" fmla="*/ 4965 h 1"/>
                                <a:gd name="T4" fmla="+- 0 5734 5716"/>
                                <a:gd name="T5" fmla="*/ T4 w 19"/>
                                <a:gd name="T6" fmla="+- 0 4966 4965"/>
                                <a:gd name="T7" fmla="*/ 4966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84" name="Group 1050"/>
                        <wpg:cNvGrpSpPr>
                          <a:grpSpLocks/>
                        </wpg:cNvGrpSpPr>
                        <wpg:grpSpPr bwMode="auto">
                          <a:xfrm>
                            <a:off x="5734" y="4966"/>
                            <a:ext cx="19" cy="2"/>
                            <a:chOff x="5734" y="4966"/>
                            <a:chExt cx="19" cy="2"/>
                          </a:xfrm>
                        </wpg:grpSpPr>
                        <wps:wsp>
                          <wps:cNvPr id="1485" name="Freeform 1051"/>
                          <wps:cNvSpPr>
                            <a:spLocks/>
                          </wps:cNvSpPr>
                          <wps:spPr bwMode="auto">
                            <a:xfrm>
                              <a:off x="5734" y="4966"/>
                              <a:ext cx="19" cy="2"/>
                            </a:xfrm>
                            <a:custGeom>
                              <a:avLst/>
                              <a:gdLst>
                                <a:gd name="T0" fmla="+- 0 5734 5734"/>
                                <a:gd name="T1" fmla="*/ T0 w 19"/>
                                <a:gd name="T2" fmla="+- 0 4966 4966"/>
                                <a:gd name="T3" fmla="*/ 4966 h 1"/>
                                <a:gd name="T4" fmla="+- 0 5752 5734"/>
                                <a:gd name="T5" fmla="*/ T4 w 19"/>
                                <a:gd name="T6" fmla="+- 0 4967 4966"/>
                                <a:gd name="T7" fmla="*/ 4967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86" name="Group 1048"/>
                        <wpg:cNvGrpSpPr>
                          <a:grpSpLocks/>
                        </wpg:cNvGrpSpPr>
                        <wpg:grpSpPr bwMode="auto">
                          <a:xfrm>
                            <a:off x="5752" y="4967"/>
                            <a:ext cx="19" cy="2"/>
                            <a:chOff x="5752" y="4967"/>
                            <a:chExt cx="19" cy="2"/>
                          </a:xfrm>
                        </wpg:grpSpPr>
                        <wps:wsp>
                          <wps:cNvPr id="1487" name="Freeform 1049"/>
                          <wps:cNvSpPr>
                            <a:spLocks/>
                          </wps:cNvSpPr>
                          <wps:spPr bwMode="auto">
                            <a:xfrm>
                              <a:off x="5752" y="4967"/>
                              <a:ext cx="19" cy="2"/>
                            </a:xfrm>
                            <a:custGeom>
                              <a:avLst/>
                              <a:gdLst>
                                <a:gd name="T0" fmla="+- 0 5752 5752"/>
                                <a:gd name="T1" fmla="*/ T0 w 19"/>
                                <a:gd name="T2" fmla="+- 0 4967 4967"/>
                                <a:gd name="T3" fmla="*/ 4967 h 1"/>
                                <a:gd name="T4" fmla="+- 0 5771 5752"/>
                                <a:gd name="T5" fmla="*/ T4 w 19"/>
                                <a:gd name="T6" fmla="+- 0 4968 4967"/>
                                <a:gd name="T7" fmla="*/ 4968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88" name="Group 1046"/>
                        <wpg:cNvGrpSpPr>
                          <a:grpSpLocks/>
                        </wpg:cNvGrpSpPr>
                        <wpg:grpSpPr bwMode="auto">
                          <a:xfrm>
                            <a:off x="5771" y="4968"/>
                            <a:ext cx="19" cy="2"/>
                            <a:chOff x="5771" y="4968"/>
                            <a:chExt cx="19" cy="2"/>
                          </a:xfrm>
                        </wpg:grpSpPr>
                        <wps:wsp>
                          <wps:cNvPr id="1489" name="Freeform 1047"/>
                          <wps:cNvSpPr>
                            <a:spLocks/>
                          </wps:cNvSpPr>
                          <wps:spPr bwMode="auto">
                            <a:xfrm>
                              <a:off x="5771" y="4968"/>
                              <a:ext cx="19" cy="2"/>
                            </a:xfrm>
                            <a:custGeom>
                              <a:avLst/>
                              <a:gdLst>
                                <a:gd name="T0" fmla="+- 0 5771 5771"/>
                                <a:gd name="T1" fmla="*/ T0 w 19"/>
                                <a:gd name="T2" fmla="+- 0 4968 4968"/>
                                <a:gd name="T3" fmla="*/ 4968 h 2"/>
                                <a:gd name="T4" fmla="+- 0 5789 5771"/>
                                <a:gd name="T5" fmla="*/ T4 w 19"/>
                                <a:gd name="T6" fmla="+- 0 4969 4968"/>
                                <a:gd name="T7" fmla="*/ 4969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90" name="Group 1044"/>
                        <wpg:cNvGrpSpPr>
                          <a:grpSpLocks/>
                        </wpg:cNvGrpSpPr>
                        <wpg:grpSpPr bwMode="auto">
                          <a:xfrm>
                            <a:off x="5789" y="4969"/>
                            <a:ext cx="19" cy="2"/>
                            <a:chOff x="5789" y="4969"/>
                            <a:chExt cx="19" cy="2"/>
                          </a:xfrm>
                        </wpg:grpSpPr>
                        <wps:wsp>
                          <wps:cNvPr id="1491" name="Freeform 1045"/>
                          <wps:cNvSpPr>
                            <a:spLocks/>
                          </wps:cNvSpPr>
                          <wps:spPr bwMode="auto">
                            <a:xfrm>
                              <a:off x="5789" y="4969"/>
                              <a:ext cx="19" cy="2"/>
                            </a:xfrm>
                            <a:custGeom>
                              <a:avLst/>
                              <a:gdLst>
                                <a:gd name="T0" fmla="+- 0 5789 5789"/>
                                <a:gd name="T1" fmla="*/ T0 w 19"/>
                                <a:gd name="T2" fmla="+- 0 4969 4969"/>
                                <a:gd name="T3" fmla="*/ 4969 h 2"/>
                                <a:gd name="T4" fmla="+- 0 5807 5789"/>
                                <a:gd name="T5" fmla="*/ T4 w 19"/>
                                <a:gd name="T6" fmla="+- 0 4970 4969"/>
                                <a:gd name="T7" fmla="*/ 4970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92" name="Group 1042"/>
                        <wpg:cNvGrpSpPr>
                          <a:grpSpLocks/>
                        </wpg:cNvGrpSpPr>
                        <wpg:grpSpPr bwMode="auto">
                          <a:xfrm>
                            <a:off x="5807" y="4970"/>
                            <a:ext cx="19" cy="2"/>
                            <a:chOff x="5807" y="4970"/>
                            <a:chExt cx="19" cy="2"/>
                          </a:xfrm>
                        </wpg:grpSpPr>
                        <wps:wsp>
                          <wps:cNvPr id="1493" name="Freeform 1043"/>
                          <wps:cNvSpPr>
                            <a:spLocks/>
                          </wps:cNvSpPr>
                          <wps:spPr bwMode="auto">
                            <a:xfrm>
                              <a:off x="5807" y="4970"/>
                              <a:ext cx="19" cy="2"/>
                            </a:xfrm>
                            <a:custGeom>
                              <a:avLst/>
                              <a:gdLst>
                                <a:gd name="T0" fmla="+- 0 5807 5807"/>
                                <a:gd name="T1" fmla="*/ T0 w 19"/>
                                <a:gd name="T2" fmla="+- 0 4970 4970"/>
                                <a:gd name="T3" fmla="*/ 4970 h 2"/>
                                <a:gd name="T4" fmla="+- 0 5825 5807"/>
                                <a:gd name="T5" fmla="*/ T4 w 19"/>
                                <a:gd name="T6" fmla="+- 0 4971 4970"/>
                                <a:gd name="T7" fmla="*/ 4971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94" name="Group 1040"/>
                        <wpg:cNvGrpSpPr>
                          <a:grpSpLocks/>
                        </wpg:cNvGrpSpPr>
                        <wpg:grpSpPr bwMode="auto">
                          <a:xfrm>
                            <a:off x="5825" y="4971"/>
                            <a:ext cx="19" cy="2"/>
                            <a:chOff x="5825" y="4971"/>
                            <a:chExt cx="19" cy="2"/>
                          </a:xfrm>
                        </wpg:grpSpPr>
                        <wps:wsp>
                          <wps:cNvPr id="1495" name="Freeform 1041"/>
                          <wps:cNvSpPr>
                            <a:spLocks/>
                          </wps:cNvSpPr>
                          <wps:spPr bwMode="auto">
                            <a:xfrm>
                              <a:off x="5825" y="4971"/>
                              <a:ext cx="19" cy="2"/>
                            </a:xfrm>
                            <a:custGeom>
                              <a:avLst/>
                              <a:gdLst>
                                <a:gd name="T0" fmla="+- 0 5825 5825"/>
                                <a:gd name="T1" fmla="*/ T0 w 19"/>
                                <a:gd name="T2" fmla="+- 0 4971 4971"/>
                                <a:gd name="T3" fmla="*/ 4971 h 2"/>
                                <a:gd name="T4" fmla="+- 0 5844 5825"/>
                                <a:gd name="T5" fmla="*/ T4 w 19"/>
                                <a:gd name="T6" fmla="+- 0 4972 4971"/>
                                <a:gd name="T7" fmla="*/ 4972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9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96" name="Group 1038"/>
                        <wpg:cNvGrpSpPr>
                          <a:grpSpLocks/>
                        </wpg:cNvGrpSpPr>
                        <wpg:grpSpPr bwMode="auto">
                          <a:xfrm>
                            <a:off x="5844" y="4972"/>
                            <a:ext cx="19" cy="2"/>
                            <a:chOff x="5844" y="4972"/>
                            <a:chExt cx="19" cy="2"/>
                          </a:xfrm>
                        </wpg:grpSpPr>
                        <wps:wsp>
                          <wps:cNvPr id="1497" name="Freeform 1039"/>
                          <wps:cNvSpPr>
                            <a:spLocks/>
                          </wps:cNvSpPr>
                          <wps:spPr bwMode="auto">
                            <a:xfrm>
                              <a:off x="5844" y="4972"/>
                              <a:ext cx="19" cy="2"/>
                            </a:xfrm>
                            <a:custGeom>
                              <a:avLst/>
                              <a:gdLst>
                                <a:gd name="T0" fmla="+- 0 5844 5844"/>
                                <a:gd name="T1" fmla="*/ T0 w 19"/>
                                <a:gd name="T2" fmla="+- 0 4972 4972"/>
                                <a:gd name="T3" fmla="*/ 4972 h 2"/>
                                <a:gd name="T4" fmla="+- 0 5862 5844"/>
                                <a:gd name="T5" fmla="*/ T4 w 19"/>
                                <a:gd name="T6" fmla="+- 0 4973 4972"/>
                                <a:gd name="T7" fmla="*/ 4973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98" name="Group 1036"/>
                        <wpg:cNvGrpSpPr>
                          <a:grpSpLocks/>
                        </wpg:cNvGrpSpPr>
                        <wpg:grpSpPr bwMode="auto">
                          <a:xfrm>
                            <a:off x="5862" y="4973"/>
                            <a:ext cx="19" cy="2"/>
                            <a:chOff x="5862" y="4973"/>
                            <a:chExt cx="19" cy="2"/>
                          </a:xfrm>
                        </wpg:grpSpPr>
                        <wps:wsp>
                          <wps:cNvPr id="1499" name="Freeform 1037"/>
                          <wps:cNvSpPr>
                            <a:spLocks/>
                          </wps:cNvSpPr>
                          <wps:spPr bwMode="auto">
                            <a:xfrm>
                              <a:off x="5862" y="4973"/>
                              <a:ext cx="19" cy="2"/>
                            </a:xfrm>
                            <a:custGeom>
                              <a:avLst/>
                              <a:gdLst>
                                <a:gd name="T0" fmla="+- 0 5862 5862"/>
                                <a:gd name="T1" fmla="*/ T0 w 19"/>
                                <a:gd name="T2" fmla="+- 0 4973 4973"/>
                                <a:gd name="T3" fmla="*/ 4973 h 1"/>
                                <a:gd name="T4" fmla="+- 0 5880 5862"/>
                                <a:gd name="T5" fmla="*/ T4 w 19"/>
                                <a:gd name="T6" fmla="+- 0 4974 4973"/>
                                <a:gd name="T7" fmla="*/ 4974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00" name="Group 1034"/>
                        <wpg:cNvGrpSpPr>
                          <a:grpSpLocks/>
                        </wpg:cNvGrpSpPr>
                        <wpg:grpSpPr bwMode="auto">
                          <a:xfrm>
                            <a:off x="5880" y="4974"/>
                            <a:ext cx="19" cy="2"/>
                            <a:chOff x="5880" y="4974"/>
                            <a:chExt cx="19" cy="2"/>
                          </a:xfrm>
                        </wpg:grpSpPr>
                        <wps:wsp>
                          <wps:cNvPr id="1501" name="Freeform 1035"/>
                          <wps:cNvSpPr>
                            <a:spLocks/>
                          </wps:cNvSpPr>
                          <wps:spPr bwMode="auto">
                            <a:xfrm>
                              <a:off x="5880" y="4974"/>
                              <a:ext cx="19" cy="2"/>
                            </a:xfrm>
                            <a:custGeom>
                              <a:avLst/>
                              <a:gdLst>
                                <a:gd name="T0" fmla="+- 0 5880 5880"/>
                                <a:gd name="T1" fmla="*/ T0 w 19"/>
                                <a:gd name="T2" fmla="+- 0 4974 4974"/>
                                <a:gd name="T3" fmla="*/ 4974 h 1"/>
                                <a:gd name="T4" fmla="+- 0 5899 5880"/>
                                <a:gd name="T5" fmla="*/ T4 w 19"/>
                                <a:gd name="T6" fmla="+- 0 4975 4974"/>
                                <a:gd name="T7" fmla="*/ 4975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02" name="Group 1032"/>
                        <wpg:cNvGrpSpPr>
                          <a:grpSpLocks/>
                        </wpg:cNvGrpSpPr>
                        <wpg:grpSpPr bwMode="auto">
                          <a:xfrm>
                            <a:off x="5899" y="4975"/>
                            <a:ext cx="19" cy="2"/>
                            <a:chOff x="5899" y="4975"/>
                            <a:chExt cx="19" cy="2"/>
                          </a:xfrm>
                        </wpg:grpSpPr>
                        <wps:wsp>
                          <wps:cNvPr id="1503" name="Freeform 1033"/>
                          <wps:cNvSpPr>
                            <a:spLocks/>
                          </wps:cNvSpPr>
                          <wps:spPr bwMode="auto">
                            <a:xfrm>
                              <a:off x="5899" y="4975"/>
                              <a:ext cx="19" cy="2"/>
                            </a:xfrm>
                            <a:custGeom>
                              <a:avLst/>
                              <a:gdLst>
                                <a:gd name="T0" fmla="+- 0 5899 5899"/>
                                <a:gd name="T1" fmla="*/ T0 w 19"/>
                                <a:gd name="T2" fmla="+- 0 4975 4975"/>
                                <a:gd name="T3" fmla="*/ 4975 h 1"/>
                                <a:gd name="T4" fmla="+- 0 5917 5899"/>
                                <a:gd name="T5" fmla="*/ T4 w 19"/>
                                <a:gd name="T6" fmla="+- 0 4975 4975"/>
                                <a:gd name="T7" fmla="*/ 4975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04" name="Group 1030"/>
                        <wpg:cNvGrpSpPr>
                          <a:grpSpLocks/>
                        </wpg:cNvGrpSpPr>
                        <wpg:grpSpPr bwMode="auto">
                          <a:xfrm>
                            <a:off x="5917" y="4975"/>
                            <a:ext cx="19" cy="2"/>
                            <a:chOff x="5917" y="4975"/>
                            <a:chExt cx="19" cy="2"/>
                          </a:xfrm>
                        </wpg:grpSpPr>
                        <wps:wsp>
                          <wps:cNvPr id="1505" name="Freeform 1031"/>
                          <wps:cNvSpPr>
                            <a:spLocks/>
                          </wps:cNvSpPr>
                          <wps:spPr bwMode="auto">
                            <a:xfrm>
                              <a:off x="5917" y="4975"/>
                              <a:ext cx="19" cy="2"/>
                            </a:xfrm>
                            <a:custGeom>
                              <a:avLst/>
                              <a:gdLst>
                                <a:gd name="T0" fmla="+- 0 5917 5917"/>
                                <a:gd name="T1" fmla="*/ T0 w 19"/>
                                <a:gd name="T2" fmla="+- 0 4975 4975"/>
                                <a:gd name="T3" fmla="*/ 4975 h 1"/>
                                <a:gd name="T4" fmla="+- 0 5936 5917"/>
                                <a:gd name="T5" fmla="*/ T4 w 19"/>
                                <a:gd name="T6" fmla="+- 0 4975 4975"/>
                                <a:gd name="T7" fmla="*/ 4975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06" name="Group 1028"/>
                        <wpg:cNvGrpSpPr>
                          <a:grpSpLocks/>
                        </wpg:cNvGrpSpPr>
                        <wpg:grpSpPr bwMode="auto">
                          <a:xfrm>
                            <a:off x="5936" y="4975"/>
                            <a:ext cx="19" cy="2"/>
                            <a:chOff x="5936" y="4975"/>
                            <a:chExt cx="19" cy="2"/>
                          </a:xfrm>
                        </wpg:grpSpPr>
                        <wps:wsp>
                          <wps:cNvPr id="1507" name="Freeform 1029"/>
                          <wps:cNvSpPr>
                            <a:spLocks/>
                          </wps:cNvSpPr>
                          <wps:spPr bwMode="auto">
                            <a:xfrm>
                              <a:off x="5936" y="4975"/>
                              <a:ext cx="19" cy="2"/>
                            </a:xfrm>
                            <a:custGeom>
                              <a:avLst/>
                              <a:gdLst>
                                <a:gd name="T0" fmla="+- 0 5936 5936"/>
                                <a:gd name="T1" fmla="*/ T0 w 19"/>
                                <a:gd name="T2" fmla="+- 0 4975 4975"/>
                                <a:gd name="T3" fmla="*/ 4975 h 1"/>
                                <a:gd name="T4" fmla="+- 0 5954 5936"/>
                                <a:gd name="T5" fmla="*/ T4 w 19"/>
                                <a:gd name="T6" fmla="+- 0 4976 4975"/>
                                <a:gd name="T7" fmla="*/ 4976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08" name="Group 1026"/>
                        <wpg:cNvGrpSpPr>
                          <a:grpSpLocks/>
                        </wpg:cNvGrpSpPr>
                        <wpg:grpSpPr bwMode="auto">
                          <a:xfrm>
                            <a:off x="5954" y="4976"/>
                            <a:ext cx="55" cy="2"/>
                            <a:chOff x="5954" y="4976"/>
                            <a:chExt cx="55" cy="2"/>
                          </a:xfrm>
                        </wpg:grpSpPr>
                        <wps:wsp>
                          <wps:cNvPr id="1509" name="Freeform 1027"/>
                          <wps:cNvSpPr>
                            <a:spLocks/>
                          </wps:cNvSpPr>
                          <wps:spPr bwMode="auto">
                            <a:xfrm>
                              <a:off x="5954" y="4976"/>
                              <a:ext cx="55" cy="2"/>
                            </a:xfrm>
                            <a:custGeom>
                              <a:avLst/>
                              <a:gdLst>
                                <a:gd name="T0" fmla="+- 0 5954 5954"/>
                                <a:gd name="T1" fmla="*/ T0 w 55"/>
                                <a:gd name="T2" fmla="+- 0 6009 5954"/>
                                <a:gd name="T3" fmla="*/ T2 w 5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5">
                                  <a:moveTo>
                                    <a:pt x="0" y="0"/>
                                  </a:moveTo>
                                  <a:lnTo>
                                    <a:pt x="55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10" name="Group 1024"/>
                        <wpg:cNvGrpSpPr>
                          <a:grpSpLocks/>
                        </wpg:cNvGrpSpPr>
                        <wpg:grpSpPr bwMode="auto">
                          <a:xfrm>
                            <a:off x="6009" y="4976"/>
                            <a:ext cx="19" cy="2"/>
                            <a:chOff x="6009" y="4976"/>
                            <a:chExt cx="19" cy="2"/>
                          </a:xfrm>
                        </wpg:grpSpPr>
                        <wps:wsp>
                          <wps:cNvPr id="1511" name="Freeform 1025"/>
                          <wps:cNvSpPr>
                            <a:spLocks/>
                          </wps:cNvSpPr>
                          <wps:spPr bwMode="auto">
                            <a:xfrm>
                              <a:off x="6009" y="4976"/>
                              <a:ext cx="19" cy="2"/>
                            </a:xfrm>
                            <a:custGeom>
                              <a:avLst/>
                              <a:gdLst>
                                <a:gd name="T0" fmla="+- 0 6009 6009"/>
                                <a:gd name="T1" fmla="*/ T0 w 19"/>
                                <a:gd name="T2" fmla="+- 0 4976 4976"/>
                                <a:gd name="T3" fmla="*/ 4976 h 1"/>
                                <a:gd name="T4" fmla="+- 0 6027 6009"/>
                                <a:gd name="T5" fmla="*/ T4 w 19"/>
                                <a:gd name="T6" fmla="+- 0 4976 4976"/>
                                <a:gd name="T7" fmla="*/ 4976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12" name="Group 1022"/>
                        <wpg:cNvGrpSpPr>
                          <a:grpSpLocks/>
                        </wpg:cNvGrpSpPr>
                        <wpg:grpSpPr bwMode="auto">
                          <a:xfrm>
                            <a:off x="6027" y="4976"/>
                            <a:ext cx="19" cy="2"/>
                            <a:chOff x="6027" y="4976"/>
                            <a:chExt cx="19" cy="2"/>
                          </a:xfrm>
                        </wpg:grpSpPr>
                        <wps:wsp>
                          <wps:cNvPr id="1513" name="Freeform 1023"/>
                          <wps:cNvSpPr>
                            <a:spLocks/>
                          </wps:cNvSpPr>
                          <wps:spPr bwMode="auto">
                            <a:xfrm>
                              <a:off x="6027" y="4976"/>
                              <a:ext cx="19" cy="2"/>
                            </a:xfrm>
                            <a:custGeom>
                              <a:avLst/>
                              <a:gdLst>
                                <a:gd name="T0" fmla="+- 0 6027 6027"/>
                                <a:gd name="T1" fmla="*/ T0 w 19"/>
                                <a:gd name="T2" fmla="+- 0 4976 4976"/>
                                <a:gd name="T3" fmla="*/ 4976 h 1"/>
                                <a:gd name="T4" fmla="+- 0 6045 6027"/>
                                <a:gd name="T5" fmla="*/ T4 w 19"/>
                                <a:gd name="T6" fmla="+- 0 4976 4976"/>
                                <a:gd name="T7" fmla="*/ 4976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14" name="Group 1020"/>
                        <wpg:cNvGrpSpPr>
                          <a:grpSpLocks/>
                        </wpg:cNvGrpSpPr>
                        <wpg:grpSpPr bwMode="auto">
                          <a:xfrm>
                            <a:off x="6045" y="4976"/>
                            <a:ext cx="19" cy="2"/>
                            <a:chOff x="6045" y="4976"/>
                            <a:chExt cx="19" cy="2"/>
                          </a:xfrm>
                        </wpg:grpSpPr>
                        <wps:wsp>
                          <wps:cNvPr id="1515" name="Freeform 1021"/>
                          <wps:cNvSpPr>
                            <a:spLocks/>
                          </wps:cNvSpPr>
                          <wps:spPr bwMode="auto">
                            <a:xfrm>
                              <a:off x="6045" y="4976"/>
                              <a:ext cx="19" cy="2"/>
                            </a:xfrm>
                            <a:custGeom>
                              <a:avLst/>
                              <a:gdLst>
                                <a:gd name="T0" fmla="+- 0 6045 6045"/>
                                <a:gd name="T1" fmla="*/ T0 w 19"/>
                                <a:gd name="T2" fmla="+- 0 4976 4976"/>
                                <a:gd name="T3" fmla="*/ 4976 h 1"/>
                                <a:gd name="T4" fmla="+- 0 6064 6045"/>
                                <a:gd name="T5" fmla="*/ T4 w 19"/>
                                <a:gd name="T6" fmla="+- 0 4977 4976"/>
                                <a:gd name="T7" fmla="*/ 4977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16" name="Group 1018"/>
                        <wpg:cNvGrpSpPr>
                          <a:grpSpLocks/>
                        </wpg:cNvGrpSpPr>
                        <wpg:grpSpPr bwMode="auto">
                          <a:xfrm>
                            <a:off x="6064" y="4977"/>
                            <a:ext cx="19" cy="2"/>
                            <a:chOff x="6064" y="4977"/>
                            <a:chExt cx="19" cy="2"/>
                          </a:xfrm>
                        </wpg:grpSpPr>
                        <wps:wsp>
                          <wps:cNvPr id="1517" name="Freeform 1019"/>
                          <wps:cNvSpPr>
                            <a:spLocks/>
                          </wps:cNvSpPr>
                          <wps:spPr bwMode="auto">
                            <a:xfrm>
                              <a:off x="6064" y="4977"/>
                              <a:ext cx="19" cy="2"/>
                            </a:xfrm>
                            <a:custGeom>
                              <a:avLst/>
                              <a:gdLst>
                                <a:gd name="T0" fmla="+- 0 6064 6064"/>
                                <a:gd name="T1" fmla="*/ T0 w 19"/>
                                <a:gd name="T2" fmla="+- 0 4977 4977"/>
                                <a:gd name="T3" fmla="*/ 4977 h 1"/>
                                <a:gd name="T4" fmla="+- 0 6082 6064"/>
                                <a:gd name="T5" fmla="*/ T4 w 19"/>
                                <a:gd name="T6" fmla="+- 0 4978 4977"/>
                                <a:gd name="T7" fmla="*/ 4978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18" name="Group 1016"/>
                        <wpg:cNvGrpSpPr>
                          <a:grpSpLocks/>
                        </wpg:cNvGrpSpPr>
                        <wpg:grpSpPr bwMode="auto">
                          <a:xfrm>
                            <a:off x="6082" y="4978"/>
                            <a:ext cx="19" cy="2"/>
                            <a:chOff x="6082" y="4978"/>
                            <a:chExt cx="19" cy="2"/>
                          </a:xfrm>
                        </wpg:grpSpPr>
                        <wps:wsp>
                          <wps:cNvPr id="1519" name="Freeform 1017"/>
                          <wps:cNvSpPr>
                            <a:spLocks/>
                          </wps:cNvSpPr>
                          <wps:spPr bwMode="auto">
                            <a:xfrm>
                              <a:off x="6082" y="4978"/>
                              <a:ext cx="19" cy="2"/>
                            </a:xfrm>
                            <a:custGeom>
                              <a:avLst/>
                              <a:gdLst>
                                <a:gd name="T0" fmla="+- 0 6082 6082"/>
                                <a:gd name="T1" fmla="*/ T0 w 19"/>
                                <a:gd name="T2" fmla="+- 0 4978 4978"/>
                                <a:gd name="T3" fmla="*/ 4978 h 2"/>
                                <a:gd name="T4" fmla="+- 0 6100 6082"/>
                                <a:gd name="T5" fmla="*/ T4 w 19"/>
                                <a:gd name="T6" fmla="+- 0 4979 4978"/>
                                <a:gd name="T7" fmla="*/ 4979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20" name="Group 1014"/>
                        <wpg:cNvGrpSpPr>
                          <a:grpSpLocks/>
                        </wpg:cNvGrpSpPr>
                        <wpg:grpSpPr bwMode="auto">
                          <a:xfrm>
                            <a:off x="6100" y="4979"/>
                            <a:ext cx="19" cy="2"/>
                            <a:chOff x="6100" y="4979"/>
                            <a:chExt cx="19" cy="2"/>
                          </a:xfrm>
                        </wpg:grpSpPr>
                        <wps:wsp>
                          <wps:cNvPr id="1521" name="Freeform 1015"/>
                          <wps:cNvSpPr>
                            <a:spLocks/>
                          </wps:cNvSpPr>
                          <wps:spPr bwMode="auto">
                            <a:xfrm>
                              <a:off x="6100" y="4979"/>
                              <a:ext cx="19" cy="2"/>
                            </a:xfrm>
                            <a:custGeom>
                              <a:avLst/>
                              <a:gdLst>
                                <a:gd name="T0" fmla="+- 0 6100 6100"/>
                                <a:gd name="T1" fmla="*/ T0 w 19"/>
                                <a:gd name="T2" fmla="+- 0 4979 4979"/>
                                <a:gd name="T3" fmla="*/ 4979 h 2"/>
                                <a:gd name="T4" fmla="+- 0 6118 6100"/>
                                <a:gd name="T5" fmla="*/ T4 w 19"/>
                                <a:gd name="T6" fmla="+- 0 4980 4979"/>
                                <a:gd name="T7" fmla="*/ 4980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22" name="Group 1012"/>
                        <wpg:cNvGrpSpPr>
                          <a:grpSpLocks/>
                        </wpg:cNvGrpSpPr>
                        <wpg:grpSpPr bwMode="auto">
                          <a:xfrm>
                            <a:off x="6118" y="4980"/>
                            <a:ext cx="19" cy="2"/>
                            <a:chOff x="6118" y="4980"/>
                            <a:chExt cx="19" cy="2"/>
                          </a:xfrm>
                        </wpg:grpSpPr>
                        <wps:wsp>
                          <wps:cNvPr id="1523" name="Freeform 1013"/>
                          <wps:cNvSpPr>
                            <a:spLocks/>
                          </wps:cNvSpPr>
                          <wps:spPr bwMode="auto">
                            <a:xfrm>
                              <a:off x="6118" y="4980"/>
                              <a:ext cx="19" cy="2"/>
                            </a:xfrm>
                            <a:custGeom>
                              <a:avLst/>
                              <a:gdLst>
                                <a:gd name="T0" fmla="+- 0 6118 6118"/>
                                <a:gd name="T1" fmla="*/ T0 w 19"/>
                                <a:gd name="T2" fmla="+- 0 4980 4980"/>
                                <a:gd name="T3" fmla="*/ 4980 h 2"/>
                                <a:gd name="T4" fmla="+- 0 6137 6118"/>
                                <a:gd name="T5" fmla="*/ T4 w 19"/>
                                <a:gd name="T6" fmla="+- 0 4981 4980"/>
                                <a:gd name="T7" fmla="*/ 4981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9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24" name="Group 1010"/>
                        <wpg:cNvGrpSpPr>
                          <a:grpSpLocks/>
                        </wpg:cNvGrpSpPr>
                        <wpg:grpSpPr bwMode="auto">
                          <a:xfrm>
                            <a:off x="6137" y="4981"/>
                            <a:ext cx="19" cy="2"/>
                            <a:chOff x="6137" y="4981"/>
                            <a:chExt cx="19" cy="2"/>
                          </a:xfrm>
                        </wpg:grpSpPr>
                        <wps:wsp>
                          <wps:cNvPr id="1525" name="Freeform 1011"/>
                          <wps:cNvSpPr>
                            <a:spLocks/>
                          </wps:cNvSpPr>
                          <wps:spPr bwMode="auto">
                            <a:xfrm>
                              <a:off x="6137" y="4981"/>
                              <a:ext cx="19" cy="2"/>
                            </a:xfrm>
                            <a:custGeom>
                              <a:avLst/>
                              <a:gdLst>
                                <a:gd name="T0" fmla="+- 0 6137 6137"/>
                                <a:gd name="T1" fmla="*/ T0 w 19"/>
                                <a:gd name="T2" fmla="+- 0 4981 4981"/>
                                <a:gd name="T3" fmla="*/ 4981 h 2"/>
                                <a:gd name="T4" fmla="+- 0 6155 6137"/>
                                <a:gd name="T5" fmla="*/ T4 w 19"/>
                                <a:gd name="T6" fmla="+- 0 4983 4981"/>
                                <a:gd name="T7" fmla="*/ 4983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26" name="Group 1008"/>
                        <wpg:cNvGrpSpPr>
                          <a:grpSpLocks/>
                        </wpg:cNvGrpSpPr>
                        <wpg:grpSpPr bwMode="auto">
                          <a:xfrm>
                            <a:off x="6155" y="4983"/>
                            <a:ext cx="19" cy="2"/>
                            <a:chOff x="6155" y="4983"/>
                            <a:chExt cx="19" cy="2"/>
                          </a:xfrm>
                        </wpg:grpSpPr>
                        <wps:wsp>
                          <wps:cNvPr id="1527" name="Freeform 1009"/>
                          <wps:cNvSpPr>
                            <a:spLocks/>
                          </wps:cNvSpPr>
                          <wps:spPr bwMode="auto">
                            <a:xfrm>
                              <a:off x="6155" y="4983"/>
                              <a:ext cx="19" cy="2"/>
                            </a:xfrm>
                            <a:custGeom>
                              <a:avLst/>
                              <a:gdLst>
                                <a:gd name="T0" fmla="+- 0 6155 6155"/>
                                <a:gd name="T1" fmla="*/ T0 w 19"/>
                                <a:gd name="T2" fmla="+- 0 4983 4983"/>
                                <a:gd name="T3" fmla="*/ 4983 h 2"/>
                                <a:gd name="T4" fmla="+- 0 6173 6155"/>
                                <a:gd name="T5" fmla="*/ T4 w 19"/>
                                <a:gd name="T6" fmla="+- 0 4984 4983"/>
                                <a:gd name="T7" fmla="*/ 4984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28" name="Group 1006"/>
                        <wpg:cNvGrpSpPr>
                          <a:grpSpLocks/>
                        </wpg:cNvGrpSpPr>
                        <wpg:grpSpPr bwMode="auto">
                          <a:xfrm>
                            <a:off x="6173" y="4984"/>
                            <a:ext cx="19" cy="2"/>
                            <a:chOff x="6173" y="4984"/>
                            <a:chExt cx="19" cy="2"/>
                          </a:xfrm>
                        </wpg:grpSpPr>
                        <wps:wsp>
                          <wps:cNvPr id="1529" name="Freeform 1007"/>
                          <wps:cNvSpPr>
                            <a:spLocks/>
                          </wps:cNvSpPr>
                          <wps:spPr bwMode="auto">
                            <a:xfrm>
                              <a:off x="6173" y="4984"/>
                              <a:ext cx="19" cy="2"/>
                            </a:xfrm>
                            <a:custGeom>
                              <a:avLst/>
                              <a:gdLst>
                                <a:gd name="T0" fmla="+- 0 6173 6173"/>
                                <a:gd name="T1" fmla="*/ T0 w 19"/>
                                <a:gd name="T2" fmla="+- 0 4984 4984"/>
                                <a:gd name="T3" fmla="*/ 4984 h 2"/>
                                <a:gd name="T4" fmla="+- 0 6192 6173"/>
                                <a:gd name="T5" fmla="*/ T4 w 19"/>
                                <a:gd name="T6" fmla="+- 0 4986 4984"/>
                                <a:gd name="T7" fmla="*/ 4986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9" y="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30" name="Group 1004"/>
                        <wpg:cNvGrpSpPr>
                          <a:grpSpLocks/>
                        </wpg:cNvGrpSpPr>
                        <wpg:grpSpPr bwMode="auto">
                          <a:xfrm>
                            <a:off x="6192" y="4986"/>
                            <a:ext cx="19" cy="2"/>
                            <a:chOff x="6192" y="4986"/>
                            <a:chExt cx="19" cy="2"/>
                          </a:xfrm>
                        </wpg:grpSpPr>
                        <wps:wsp>
                          <wps:cNvPr id="1531" name="Freeform 1005"/>
                          <wps:cNvSpPr>
                            <a:spLocks/>
                          </wps:cNvSpPr>
                          <wps:spPr bwMode="auto">
                            <a:xfrm>
                              <a:off x="6192" y="4986"/>
                              <a:ext cx="19" cy="2"/>
                            </a:xfrm>
                            <a:custGeom>
                              <a:avLst/>
                              <a:gdLst>
                                <a:gd name="T0" fmla="+- 0 6192 6192"/>
                                <a:gd name="T1" fmla="*/ T0 w 19"/>
                                <a:gd name="T2" fmla="+- 0 4986 4986"/>
                                <a:gd name="T3" fmla="*/ 4986 h 2"/>
                                <a:gd name="T4" fmla="+- 0 6210 6192"/>
                                <a:gd name="T5" fmla="*/ T4 w 19"/>
                                <a:gd name="T6" fmla="+- 0 4987 4986"/>
                                <a:gd name="T7" fmla="*/ 4987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32" name="Group 1002"/>
                        <wpg:cNvGrpSpPr>
                          <a:grpSpLocks/>
                        </wpg:cNvGrpSpPr>
                        <wpg:grpSpPr bwMode="auto">
                          <a:xfrm>
                            <a:off x="6210" y="4987"/>
                            <a:ext cx="19" cy="2"/>
                            <a:chOff x="6210" y="4987"/>
                            <a:chExt cx="19" cy="2"/>
                          </a:xfrm>
                        </wpg:grpSpPr>
                        <wps:wsp>
                          <wps:cNvPr id="1533" name="Freeform 1003"/>
                          <wps:cNvSpPr>
                            <a:spLocks/>
                          </wps:cNvSpPr>
                          <wps:spPr bwMode="auto">
                            <a:xfrm>
                              <a:off x="6210" y="4987"/>
                              <a:ext cx="19" cy="2"/>
                            </a:xfrm>
                            <a:custGeom>
                              <a:avLst/>
                              <a:gdLst>
                                <a:gd name="T0" fmla="+- 0 6210 6210"/>
                                <a:gd name="T1" fmla="*/ T0 w 19"/>
                                <a:gd name="T2" fmla="+- 0 4987 4987"/>
                                <a:gd name="T3" fmla="*/ 4987 h 1"/>
                                <a:gd name="T4" fmla="+- 0 6228 6210"/>
                                <a:gd name="T5" fmla="*/ T4 w 19"/>
                                <a:gd name="T6" fmla="+- 0 4987 4987"/>
                                <a:gd name="T7" fmla="*/ 4987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34" name="Group 1000"/>
                        <wpg:cNvGrpSpPr>
                          <a:grpSpLocks/>
                        </wpg:cNvGrpSpPr>
                        <wpg:grpSpPr bwMode="auto">
                          <a:xfrm>
                            <a:off x="6228" y="4987"/>
                            <a:ext cx="19" cy="2"/>
                            <a:chOff x="6228" y="4987"/>
                            <a:chExt cx="19" cy="2"/>
                          </a:xfrm>
                        </wpg:grpSpPr>
                        <wps:wsp>
                          <wps:cNvPr id="1535" name="Freeform 1001"/>
                          <wps:cNvSpPr>
                            <a:spLocks/>
                          </wps:cNvSpPr>
                          <wps:spPr bwMode="auto">
                            <a:xfrm>
                              <a:off x="6228" y="4987"/>
                              <a:ext cx="19" cy="2"/>
                            </a:xfrm>
                            <a:custGeom>
                              <a:avLst/>
                              <a:gdLst>
                                <a:gd name="T0" fmla="+- 0 6228 6228"/>
                                <a:gd name="T1" fmla="*/ T0 w 19"/>
                                <a:gd name="T2" fmla="+- 0 4987 4987"/>
                                <a:gd name="T3" fmla="*/ 4987 h 1"/>
                                <a:gd name="T4" fmla="+- 0 6247 6228"/>
                                <a:gd name="T5" fmla="*/ T4 w 19"/>
                                <a:gd name="T6" fmla="+- 0 4988 4987"/>
                                <a:gd name="T7" fmla="*/ 4988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36" name="Group 998"/>
                        <wpg:cNvGrpSpPr>
                          <a:grpSpLocks/>
                        </wpg:cNvGrpSpPr>
                        <wpg:grpSpPr bwMode="auto">
                          <a:xfrm>
                            <a:off x="6247" y="4988"/>
                            <a:ext cx="19" cy="2"/>
                            <a:chOff x="6247" y="4988"/>
                            <a:chExt cx="19" cy="2"/>
                          </a:xfrm>
                        </wpg:grpSpPr>
                        <wps:wsp>
                          <wps:cNvPr id="1537" name="Freeform 999"/>
                          <wps:cNvSpPr>
                            <a:spLocks/>
                          </wps:cNvSpPr>
                          <wps:spPr bwMode="auto">
                            <a:xfrm>
                              <a:off x="6247" y="4988"/>
                              <a:ext cx="19" cy="2"/>
                            </a:xfrm>
                            <a:custGeom>
                              <a:avLst/>
                              <a:gdLst>
                                <a:gd name="T0" fmla="+- 0 6247 6247"/>
                                <a:gd name="T1" fmla="*/ T0 w 19"/>
                                <a:gd name="T2" fmla="+- 0 4988 4988"/>
                                <a:gd name="T3" fmla="*/ 4988 h 1"/>
                                <a:gd name="T4" fmla="+- 0 6265 6247"/>
                                <a:gd name="T5" fmla="*/ T4 w 19"/>
                                <a:gd name="T6" fmla="+- 0 4988 4988"/>
                                <a:gd name="T7" fmla="*/ 4988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38" name="Group 996"/>
                        <wpg:cNvGrpSpPr>
                          <a:grpSpLocks/>
                        </wpg:cNvGrpSpPr>
                        <wpg:grpSpPr bwMode="auto">
                          <a:xfrm>
                            <a:off x="6265" y="4988"/>
                            <a:ext cx="19" cy="2"/>
                            <a:chOff x="6265" y="4988"/>
                            <a:chExt cx="19" cy="2"/>
                          </a:xfrm>
                        </wpg:grpSpPr>
                        <wps:wsp>
                          <wps:cNvPr id="1539" name="Freeform 997"/>
                          <wps:cNvSpPr>
                            <a:spLocks/>
                          </wps:cNvSpPr>
                          <wps:spPr bwMode="auto">
                            <a:xfrm>
                              <a:off x="6265" y="4988"/>
                              <a:ext cx="19" cy="2"/>
                            </a:xfrm>
                            <a:custGeom>
                              <a:avLst/>
                              <a:gdLst>
                                <a:gd name="T0" fmla="+- 0 6265 6265"/>
                                <a:gd name="T1" fmla="*/ T0 w 19"/>
                                <a:gd name="T2" fmla="+- 0 4988 4988"/>
                                <a:gd name="T3" fmla="*/ 4988 h 1"/>
                                <a:gd name="T4" fmla="+- 0 6283 6265"/>
                                <a:gd name="T5" fmla="*/ T4 w 19"/>
                                <a:gd name="T6" fmla="+- 0 4988 4988"/>
                                <a:gd name="T7" fmla="*/ 4988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40" name="Group 994"/>
                        <wpg:cNvGrpSpPr>
                          <a:grpSpLocks/>
                        </wpg:cNvGrpSpPr>
                        <wpg:grpSpPr bwMode="auto">
                          <a:xfrm>
                            <a:off x="6283" y="4987"/>
                            <a:ext cx="19" cy="2"/>
                            <a:chOff x="6283" y="4987"/>
                            <a:chExt cx="19" cy="2"/>
                          </a:xfrm>
                        </wpg:grpSpPr>
                        <wps:wsp>
                          <wps:cNvPr id="1541" name="Freeform 995"/>
                          <wps:cNvSpPr>
                            <a:spLocks/>
                          </wps:cNvSpPr>
                          <wps:spPr bwMode="auto">
                            <a:xfrm>
                              <a:off x="6283" y="4987"/>
                              <a:ext cx="19" cy="2"/>
                            </a:xfrm>
                            <a:custGeom>
                              <a:avLst/>
                              <a:gdLst>
                                <a:gd name="T0" fmla="+- 0 6283 6283"/>
                                <a:gd name="T1" fmla="*/ T0 w 19"/>
                                <a:gd name="T2" fmla="+- 0 4988 4987"/>
                                <a:gd name="T3" fmla="*/ 4988 h 1"/>
                                <a:gd name="T4" fmla="+- 0 6302 6283"/>
                                <a:gd name="T5" fmla="*/ T4 w 19"/>
                                <a:gd name="T6" fmla="+- 0 4987 4987"/>
                                <a:gd name="T7" fmla="*/ 4987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1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42" name="Group 992"/>
                        <wpg:cNvGrpSpPr>
                          <a:grpSpLocks/>
                        </wpg:cNvGrpSpPr>
                        <wpg:grpSpPr bwMode="auto">
                          <a:xfrm>
                            <a:off x="6302" y="4987"/>
                            <a:ext cx="19" cy="2"/>
                            <a:chOff x="6302" y="4987"/>
                            <a:chExt cx="19" cy="2"/>
                          </a:xfrm>
                        </wpg:grpSpPr>
                        <wps:wsp>
                          <wps:cNvPr id="1543" name="Freeform 993"/>
                          <wps:cNvSpPr>
                            <a:spLocks/>
                          </wps:cNvSpPr>
                          <wps:spPr bwMode="auto">
                            <a:xfrm>
                              <a:off x="6302" y="4987"/>
                              <a:ext cx="19" cy="2"/>
                            </a:xfrm>
                            <a:custGeom>
                              <a:avLst/>
                              <a:gdLst>
                                <a:gd name="T0" fmla="+- 0 6302 6302"/>
                                <a:gd name="T1" fmla="*/ T0 w 19"/>
                                <a:gd name="T2" fmla="+- 0 4987 4987"/>
                                <a:gd name="T3" fmla="*/ 4987 h 1"/>
                                <a:gd name="T4" fmla="+- 0 6320 6302"/>
                                <a:gd name="T5" fmla="*/ T4 w 19"/>
                                <a:gd name="T6" fmla="+- 0 4987 4987"/>
                                <a:gd name="T7" fmla="*/ 4987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44" name="Group 990"/>
                        <wpg:cNvGrpSpPr>
                          <a:grpSpLocks/>
                        </wpg:cNvGrpSpPr>
                        <wpg:grpSpPr bwMode="auto">
                          <a:xfrm>
                            <a:off x="6320" y="4986"/>
                            <a:ext cx="19" cy="2"/>
                            <a:chOff x="6320" y="4986"/>
                            <a:chExt cx="19" cy="2"/>
                          </a:xfrm>
                        </wpg:grpSpPr>
                        <wps:wsp>
                          <wps:cNvPr id="1545" name="Freeform 991"/>
                          <wps:cNvSpPr>
                            <a:spLocks/>
                          </wps:cNvSpPr>
                          <wps:spPr bwMode="auto">
                            <a:xfrm>
                              <a:off x="6320" y="4986"/>
                              <a:ext cx="19" cy="2"/>
                            </a:xfrm>
                            <a:custGeom>
                              <a:avLst/>
                              <a:gdLst>
                                <a:gd name="T0" fmla="+- 0 6320 6320"/>
                                <a:gd name="T1" fmla="*/ T0 w 19"/>
                                <a:gd name="T2" fmla="+- 0 4987 4986"/>
                                <a:gd name="T3" fmla="*/ 4987 h 1"/>
                                <a:gd name="T4" fmla="+- 0 6338 6320"/>
                                <a:gd name="T5" fmla="*/ T4 w 19"/>
                                <a:gd name="T6" fmla="+- 0 4986 4986"/>
                                <a:gd name="T7" fmla="*/ 4986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1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46" name="Group 988"/>
                        <wpg:cNvGrpSpPr>
                          <a:grpSpLocks/>
                        </wpg:cNvGrpSpPr>
                        <wpg:grpSpPr bwMode="auto">
                          <a:xfrm>
                            <a:off x="6338" y="4985"/>
                            <a:ext cx="19" cy="2"/>
                            <a:chOff x="6338" y="4985"/>
                            <a:chExt cx="19" cy="2"/>
                          </a:xfrm>
                        </wpg:grpSpPr>
                        <wps:wsp>
                          <wps:cNvPr id="1547" name="Freeform 989"/>
                          <wps:cNvSpPr>
                            <a:spLocks/>
                          </wps:cNvSpPr>
                          <wps:spPr bwMode="auto">
                            <a:xfrm>
                              <a:off x="6338" y="4985"/>
                              <a:ext cx="19" cy="2"/>
                            </a:xfrm>
                            <a:custGeom>
                              <a:avLst/>
                              <a:gdLst>
                                <a:gd name="T0" fmla="+- 0 6338 6338"/>
                                <a:gd name="T1" fmla="*/ T0 w 19"/>
                                <a:gd name="T2" fmla="+- 0 4986 4985"/>
                                <a:gd name="T3" fmla="*/ 4986 h 1"/>
                                <a:gd name="T4" fmla="+- 0 6357 6338"/>
                                <a:gd name="T5" fmla="*/ T4 w 19"/>
                                <a:gd name="T6" fmla="+- 0 4985 4985"/>
                                <a:gd name="T7" fmla="*/ 4985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1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48" name="Group 986"/>
                        <wpg:cNvGrpSpPr>
                          <a:grpSpLocks/>
                        </wpg:cNvGrpSpPr>
                        <wpg:grpSpPr bwMode="auto">
                          <a:xfrm>
                            <a:off x="6357" y="4985"/>
                            <a:ext cx="19" cy="2"/>
                            <a:chOff x="6357" y="4985"/>
                            <a:chExt cx="19" cy="2"/>
                          </a:xfrm>
                        </wpg:grpSpPr>
                        <wps:wsp>
                          <wps:cNvPr id="1549" name="Freeform 987"/>
                          <wps:cNvSpPr>
                            <a:spLocks/>
                          </wps:cNvSpPr>
                          <wps:spPr bwMode="auto">
                            <a:xfrm>
                              <a:off x="6357" y="4985"/>
                              <a:ext cx="19" cy="2"/>
                            </a:xfrm>
                            <a:custGeom>
                              <a:avLst/>
                              <a:gdLst>
                                <a:gd name="T0" fmla="+- 0 6357 6357"/>
                                <a:gd name="T1" fmla="*/ T0 w 19"/>
                                <a:gd name="T2" fmla="+- 0 4985 4985"/>
                                <a:gd name="T3" fmla="*/ 4985 h 1"/>
                                <a:gd name="T4" fmla="+- 0 6375 6357"/>
                                <a:gd name="T5" fmla="*/ T4 w 19"/>
                                <a:gd name="T6" fmla="+- 0 4985 4985"/>
                                <a:gd name="T7" fmla="*/ 4985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50" name="Group 984"/>
                        <wpg:cNvGrpSpPr>
                          <a:grpSpLocks/>
                        </wpg:cNvGrpSpPr>
                        <wpg:grpSpPr bwMode="auto">
                          <a:xfrm>
                            <a:off x="6375" y="4984"/>
                            <a:ext cx="19" cy="2"/>
                            <a:chOff x="6375" y="4984"/>
                            <a:chExt cx="19" cy="2"/>
                          </a:xfrm>
                        </wpg:grpSpPr>
                        <wps:wsp>
                          <wps:cNvPr id="1551" name="Freeform 985"/>
                          <wps:cNvSpPr>
                            <a:spLocks/>
                          </wps:cNvSpPr>
                          <wps:spPr bwMode="auto">
                            <a:xfrm>
                              <a:off x="6375" y="4984"/>
                              <a:ext cx="19" cy="2"/>
                            </a:xfrm>
                            <a:custGeom>
                              <a:avLst/>
                              <a:gdLst>
                                <a:gd name="T0" fmla="+- 0 6375 6375"/>
                                <a:gd name="T1" fmla="*/ T0 w 19"/>
                                <a:gd name="T2" fmla="+- 0 4985 4984"/>
                                <a:gd name="T3" fmla="*/ 4985 h 1"/>
                                <a:gd name="T4" fmla="+- 0 6393 6375"/>
                                <a:gd name="T5" fmla="*/ T4 w 19"/>
                                <a:gd name="T6" fmla="+- 0 4984 4984"/>
                                <a:gd name="T7" fmla="*/ 4984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1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52" name="Group 982"/>
                        <wpg:cNvGrpSpPr>
                          <a:grpSpLocks/>
                        </wpg:cNvGrpSpPr>
                        <wpg:grpSpPr bwMode="auto">
                          <a:xfrm>
                            <a:off x="6393" y="4984"/>
                            <a:ext cx="37" cy="2"/>
                            <a:chOff x="6393" y="4984"/>
                            <a:chExt cx="37" cy="2"/>
                          </a:xfrm>
                        </wpg:grpSpPr>
                        <wps:wsp>
                          <wps:cNvPr id="1553" name="Freeform 983"/>
                          <wps:cNvSpPr>
                            <a:spLocks/>
                          </wps:cNvSpPr>
                          <wps:spPr bwMode="auto">
                            <a:xfrm>
                              <a:off x="6393" y="4984"/>
                              <a:ext cx="37" cy="2"/>
                            </a:xfrm>
                            <a:custGeom>
                              <a:avLst/>
                              <a:gdLst>
                                <a:gd name="T0" fmla="+- 0 6393 6393"/>
                                <a:gd name="T1" fmla="*/ T0 w 37"/>
                                <a:gd name="T2" fmla="+- 0 6430 6393"/>
                                <a:gd name="T3" fmla="*/ T2 w 3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7">
                                  <a:moveTo>
                                    <a:pt x="0" y="0"/>
                                  </a:moveTo>
                                  <a:lnTo>
                                    <a:pt x="37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54" name="Group 980"/>
                        <wpg:cNvGrpSpPr>
                          <a:grpSpLocks/>
                        </wpg:cNvGrpSpPr>
                        <wpg:grpSpPr bwMode="auto">
                          <a:xfrm>
                            <a:off x="6430" y="4984"/>
                            <a:ext cx="19" cy="2"/>
                            <a:chOff x="6430" y="4984"/>
                            <a:chExt cx="19" cy="2"/>
                          </a:xfrm>
                        </wpg:grpSpPr>
                        <wps:wsp>
                          <wps:cNvPr id="1555" name="Freeform 981"/>
                          <wps:cNvSpPr>
                            <a:spLocks/>
                          </wps:cNvSpPr>
                          <wps:spPr bwMode="auto">
                            <a:xfrm>
                              <a:off x="6430" y="4984"/>
                              <a:ext cx="19" cy="2"/>
                            </a:xfrm>
                            <a:custGeom>
                              <a:avLst/>
                              <a:gdLst>
                                <a:gd name="T0" fmla="+- 0 6430 6430"/>
                                <a:gd name="T1" fmla="*/ T0 w 19"/>
                                <a:gd name="T2" fmla="+- 0 4984 4984"/>
                                <a:gd name="T3" fmla="*/ 4984 h 1"/>
                                <a:gd name="T4" fmla="+- 0 6448 6430"/>
                                <a:gd name="T5" fmla="*/ T4 w 19"/>
                                <a:gd name="T6" fmla="+- 0 4985 4984"/>
                                <a:gd name="T7" fmla="*/ 4985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56" name="Group 978"/>
                        <wpg:cNvGrpSpPr>
                          <a:grpSpLocks/>
                        </wpg:cNvGrpSpPr>
                        <wpg:grpSpPr bwMode="auto">
                          <a:xfrm>
                            <a:off x="6448" y="4985"/>
                            <a:ext cx="19" cy="2"/>
                            <a:chOff x="6448" y="4985"/>
                            <a:chExt cx="19" cy="2"/>
                          </a:xfrm>
                        </wpg:grpSpPr>
                        <wps:wsp>
                          <wps:cNvPr id="1557" name="Freeform 979"/>
                          <wps:cNvSpPr>
                            <a:spLocks/>
                          </wps:cNvSpPr>
                          <wps:spPr bwMode="auto">
                            <a:xfrm>
                              <a:off x="6448" y="4985"/>
                              <a:ext cx="19" cy="2"/>
                            </a:xfrm>
                            <a:custGeom>
                              <a:avLst/>
                              <a:gdLst>
                                <a:gd name="T0" fmla="+- 0 6448 6448"/>
                                <a:gd name="T1" fmla="*/ T0 w 19"/>
                                <a:gd name="T2" fmla="+- 0 4985 4985"/>
                                <a:gd name="T3" fmla="*/ 4985 h 1"/>
                                <a:gd name="T4" fmla="+- 0 6467 6448"/>
                                <a:gd name="T5" fmla="*/ T4 w 19"/>
                                <a:gd name="T6" fmla="+- 0 4985 4985"/>
                                <a:gd name="T7" fmla="*/ 4985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58" name="Group 976"/>
                        <wpg:cNvGrpSpPr>
                          <a:grpSpLocks/>
                        </wpg:cNvGrpSpPr>
                        <wpg:grpSpPr bwMode="auto">
                          <a:xfrm>
                            <a:off x="6467" y="4985"/>
                            <a:ext cx="19" cy="2"/>
                            <a:chOff x="6467" y="4985"/>
                            <a:chExt cx="19" cy="2"/>
                          </a:xfrm>
                        </wpg:grpSpPr>
                        <wps:wsp>
                          <wps:cNvPr id="1559" name="Freeform 977"/>
                          <wps:cNvSpPr>
                            <a:spLocks/>
                          </wps:cNvSpPr>
                          <wps:spPr bwMode="auto">
                            <a:xfrm>
                              <a:off x="6467" y="4985"/>
                              <a:ext cx="19" cy="2"/>
                            </a:xfrm>
                            <a:custGeom>
                              <a:avLst/>
                              <a:gdLst>
                                <a:gd name="T0" fmla="+- 0 6467 6467"/>
                                <a:gd name="T1" fmla="*/ T0 w 19"/>
                                <a:gd name="T2" fmla="+- 0 4985 4985"/>
                                <a:gd name="T3" fmla="*/ 4985 h 1"/>
                                <a:gd name="T4" fmla="+- 0 6485 6467"/>
                                <a:gd name="T5" fmla="*/ T4 w 19"/>
                                <a:gd name="T6" fmla="+- 0 4986 4985"/>
                                <a:gd name="T7" fmla="*/ 4986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60" name="Group 974"/>
                        <wpg:cNvGrpSpPr>
                          <a:grpSpLocks/>
                        </wpg:cNvGrpSpPr>
                        <wpg:grpSpPr bwMode="auto">
                          <a:xfrm>
                            <a:off x="6485" y="4986"/>
                            <a:ext cx="19" cy="2"/>
                            <a:chOff x="6485" y="4986"/>
                            <a:chExt cx="19" cy="2"/>
                          </a:xfrm>
                        </wpg:grpSpPr>
                        <wps:wsp>
                          <wps:cNvPr id="1561" name="Freeform 975"/>
                          <wps:cNvSpPr>
                            <a:spLocks/>
                          </wps:cNvSpPr>
                          <wps:spPr bwMode="auto">
                            <a:xfrm>
                              <a:off x="6485" y="4986"/>
                              <a:ext cx="19" cy="2"/>
                            </a:xfrm>
                            <a:custGeom>
                              <a:avLst/>
                              <a:gdLst>
                                <a:gd name="T0" fmla="+- 0 6485 6485"/>
                                <a:gd name="T1" fmla="*/ T0 w 19"/>
                                <a:gd name="T2" fmla="+- 0 4986 4986"/>
                                <a:gd name="T3" fmla="*/ 4986 h 1"/>
                                <a:gd name="T4" fmla="+- 0 6503 6485"/>
                                <a:gd name="T5" fmla="*/ T4 w 19"/>
                                <a:gd name="T6" fmla="+- 0 4987 4986"/>
                                <a:gd name="T7" fmla="*/ 4987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62" name="Group 972"/>
                        <wpg:cNvGrpSpPr>
                          <a:grpSpLocks/>
                        </wpg:cNvGrpSpPr>
                        <wpg:grpSpPr bwMode="auto">
                          <a:xfrm>
                            <a:off x="6503" y="4987"/>
                            <a:ext cx="19" cy="2"/>
                            <a:chOff x="6503" y="4987"/>
                            <a:chExt cx="19" cy="2"/>
                          </a:xfrm>
                        </wpg:grpSpPr>
                        <wps:wsp>
                          <wps:cNvPr id="1563" name="Freeform 973"/>
                          <wps:cNvSpPr>
                            <a:spLocks/>
                          </wps:cNvSpPr>
                          <wps:spPr bwMode="auto">
                            <a:xfrm>
                              <a:off x="6503" y="4987"/>
                              <a:ext cx="19" cy="2"/>
                            </a:xfrm>
                            <a:custGeom>
                              <a:avLst/>
                              <a:gdLst>
                                <a:gd name="T0" fmla="+- 0 6503 6503"/>
                                <a:gd name="T1" fmla="*/ T0 w 19"/>
                                <a:gd name="T2" fmla="+- 0 4987 4987"/>
                                <a:gd name="T3" fmla="*/ 4987 h 2"/>
                                <a:gd name="T4" fmla="+- 0 6521 6503"/>
                                <a:gd name="T5" fmla="*/ T4 w 19"/>
                                <a:gd name="T6" fmla="+- 0 4988 4987"/>
                                <a:gd name="T7" fmla="*/ 4988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64" name="Group 970"/>
                        <wpg:cNvGrpSpPr>
                          <a:grpSpLocks/>
                        </wpg:cNvGrpSpPr>
                        <wpg:grpSpPr bwMode="auto">
                          <a:xfrm>
                            <a:off x="6521" y="4988"/>
                            <a:ext cx="19" cy="2"/>
                            <a:chOff x="6521" y="4988"/>
                            <a:chExt cx="19" cy="2"/>
                          </a:xfrm>
                        </wpg:grpSpPr>
                        <wps:wsp>
                          <wps:cNvPr id="1565" name="Freeform 971"/>
                          <wps:cNvSpPr>
                            <a:spLocks/>
                          </wps:cNvSpPr>
                          <wps:spPr bwMode="auto">
                            <a:xfrm>
                              <a:off x="6521" y="4988"/>
                              <a:ext cx="19" cy="2"/>
                            </a:xfrm>
                            <a:custGeom>
                              <a:avLst/>
                              <a:gdLst>
                                <a:gd name="T0" fmla="+- 0 6521 6521"/>
                                <a:gd name="T1" fmla="*/ T0 w 19"/>
                                <a:gd name="T2" fmla="+- 0 4988 4988"/>
                                <a:gd name="T3" fmla="*/ 4988 h 2"/>
                                <a:gd name="T4" fmla="+- 0 6540 6521"/>
                                <a:gd name="T5" fmla="*/ T4 w 19"/>
                                <a:gd name="T6" fmla="+- 0 4989 4988"/>
                                <a:gd name="T7" fmla="*/ 4989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9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66" name="Group 968"/>
                        <wpg:cNvGrpSpPr>
                          <a:grpSpLocks/>
                        </wpg:cNvGrpSpPr>
                        <wpg:grpSpPr bwMode="auto">
                          <a:xfrm>
                            <a:off x="6540" y="4989"/>
                            <a:ext cx="19" cy="2"/>
                            <a:chOff x="6540" y="4989"/>
                            <a:chExt cx="19" cy="2"/>
                          </a:xfrm>
                        </wpg:grpSpPr>
                        <wps:wsp>
                          <wps:cNvPr id="1567" name="Freeform 969"/>
                          <wps:cNvSpPr>
                            <a:spLocks/>
                          </wps:cNvSpPr>
                          <wps:spPr bwMode="auto">
                            <a:xfrm>
                              <a:off x="6540" y="4989"/>
                              <a:ext cx="19" cy="2"/>
                            </a:xfrm>
                            <a:custGeom>
                              <a:avLst/>
                              <a:gdLst>
                                <a:gd name="T0" fmla="+- 0 6540 6540"/>
                                <a:gd name="T1" fmla="*/ T0 w 19"/>
                                <a:gd name="T2" fmla="+- 0 4989 4989"/>
                                <a:gd name="T3" fmla="*/ 4989 h 2"/>
                                <a:gd name="T4" fmla="+- 0 6558 6540"/>
                                <a:gd name="T5" fmla="*/ T4 w 19"/>
                                <a:gd name="T6" fmla="+- 0 4990 4989"/>
                                <a:gd name="T7" fmla="*/ 4990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68" name="Group 966"/>
                        <wpg:cNvGrpSpPr>
                          <a:grpSpLocks/>
                        </wpg:cNvGrpSpPr>
                        <wpg:grpSpPr bwMode="auto">
                          <a:xfrm>
                            <a:off x="6558" y="4990"/>
                            <a:ext cx="19" cy="2"/>
                            <a:chOff x="6558" y="4990"/>
                            <a:chExt cx="19" cy="2"/>
                          </a:xfrm>
                        </wpg:grpSpPr>
                        <wps:wsp>
                          <wps:cNvPr id="1569" name="Freeform 967"/>
                          <wps:cNvSpPr>
                            <a:spLocks/>
                          </wps:cNvSpPr>
                          <wps:spPr bwMode="auto">
                            <a:xfrm>
                              <a:off x="6558" y="4990"/>
                              <a:ext cx="19" cy="2"/>
                            </a:xfrm>
                            <a:custGeom>
                              <a:avLst/>
                              <a:gdLst>
                                <a:gd name="T0" fmla="+- 0 6558 6558"/>
                                <a:gd name="T1" fmla="*/ T0 w 19"/>
                                <a:gd name="T2" fmla="+- 0 4990 4990"/>
                                <a:gd name="T3" fmla="*/ 4990 h 2"/>
                                <a:gd name="T4" fmla="+- 0 6576 6558"/>
                                <a:gd name="T5" fmla="*/ T4 w 19"/>
                                <a:gd name="T6" fmla="+- 0 4992 4990"/>
                                <a:gd name="T7" fmla="*/ 4992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70" name="Group 964"/>
                        <wpg:cNvGrpSpPr>
                          <a:grpSpLocks/>
                        </wpg:cNvGrpSpPr>
                        <wpg:grpSpPr bwMode="auto">
                          <a:xfrm>
                            <a:off x="6576" y="4992"/>
                            <a:ext cx="19" cy="2"/>
                            <a:chOff x="6576" y="4992"/>
                            <a:chExt cx="19" cy="2"/>
                          </a:xfrm>
                        </wpg:grpSpPr>
                        <wps:wsp>
                          <wps:cNvPr id="1571" name="Freeform 965"/>
                          <wps:cNvSpPr>
                            <a:spLocks/>
                          </wps:cNvSpPr>
                          <wps:spPr bwMode="auto">
                            <a:xfrm>
                              <a:off x="6576" y="4992"/>
                              <a:ext cx="19" cy="2"/>
                            </a:xfrm>
                            <a:custGeom>
                              <a:avLst/>
                              <a:gdLst>
                                <a:gd name="T0" fmla="+- 0 6576 6576"/>
                                <a:gd name="T1" fmla="*/ T0 w 19"/>
                                <a:gd name="T2" fmla="+- 0 4992 4992"/>
                                <a:gd name="T3" fmla="*/ 4992 h 2"/>
                                <a:gd name="T4" fmla="+- 0 6595 6576"/>
                                <a:gd name="T5" fmla="*/ T4 w 19"/>
                                <a:gd name="T6" fmla="+- 0 4993 4992"/>
                                <a:gd name="T7" fmla="*/ 4993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9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72" name="Group 962"/>
                        <wpg:cNvGrpSpPr>
                          <a:grpSpLocks/>
                        </wpg:cNvGrpSpPr>
                        <wpg:grpSpPr bwMode="auto">
                          <a:xfrm>
                            <a:off x="6595" y="4993"/>
                            <a:ext cx="19" cy="2"/>
                            <a:chOff x="6595" y="4993"/>
                            <a:chExt cx="19" cy="2"/>
                          </a:xfrm>
                        </wpg:grpSpPr>
                        <wps:wsp>
                          <wps:cNvPr id="1573" name="Freeform 963"/>
                          <wps:cNvSpPr>
                            <a:spLocks/>
                          </wps:cNvSpPr>
                          <wps:spPr bwMode="auto">
                            <a:xfrm>
                              <a:off x="6595" y="4993"/>
                              <a:ext cx="19" cy="2"/>
                            </a:xfrm>
                            <a:custGeom>
                              <a:avLst/>
                              <a:gdLst>
                                <a:gd name="T0" fmla="+- 0 6595 6595"/>
                                <a:gd name="T1" fmla="*/ T0 w 19"/>
                                <a:gd name="T2" fmla="+- 0 4993 4993"/>
                                <a:gd name="T3" fmla="*/ 4993 h 2"/>
                                <a:gd name="T4" fmla="+- 0 6613 6595"/>
                                <a:gd name="T5" fmla="*/ T4 w 19"/>
                                <a:gd name="T6" fmla="+- 0 4994 4993"/>
                                <a:gd name="T7" fmla="*/ 4994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74" name="Group 960"/>
                        <wpg:cNvGrpSpPr>
                          <a:grpSpLocks/>
                        </wpg:cNvGrpSpPr>
                        <wpg:grpSpPr bwMode="auto">
                          <a:xfrm>
                            <a:off x="6613" y="4994"/>
                            <a:ext cx="19" cy="2"/>
                            <a:chOff x="6613" y="4994"/>
                            <a:chExt cx="19" cy="2"/>
                          </a:xfrm>
                        </wpg:grpSpPr>
                        <wps:wsp>
                          <wps:cNvPr id="1575" name="Freeform 961"/>
                          <wps:cNvSpPr>
                            <a:spLocks/>
                          </wps:cNvSpPr>
                          <wps:spPr bwMode="auto">
                            <a:xfrm>
                              <a:off x="6613" y="4994"/>
                              <a:ext cx="19" cy="2"/>
                            </a:xfrm>
                            <a:custGeom>
                              <a:avLst/>
                              <a:gdLst>
                                <a:gd name="T0" fmla="+- 0 6613 6613"/>
                                <a:gd name="T1" fmla="*/ T0 w 19"/>
                                <a:gd name="T2" fmla="+- 0 4994 4994"/>
                                <a:gd name="T3" fmla="*/ 4994 h 2"/>
                                <a:gd name="T4" fmla="+- 0 6631 6613"/>
                                <a:gd name="T5" fmla="*/ T4 w 19"/>
                                <a:gd name="T6" fmla="+- 0 4995 4994"/>
                                <a:gd name="T7" fmla="*/ 4995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76" name="Group 958"/>
                        <wpg:cNvGrpSpPr>
                          <a:grpSpLocks/>
                        </wpg:cNvGrpSpPr>
                        <wpg:grpSpPr bwMode="auto">
                          <a:xfrm>
                            <a:off x="6631" y="4995"/>
                            <a:ext cx="19" cy="2"/>
                            <a:chOff x="6631" y="4995"/>
                            <a:chExt cx="19" cy="2"/>
                          </a:xfrm>
                        </wpg:grpSpPr>
                        <wps:wsp>
                          <wps:cNvPr id="1577" name="Freeform 959"/>
                          <wps:cNvSpPr>
                            <a:spLocks/>
                          </wps:cNvSpPr>
                          <wps:spPr bwMode="auto">
                            <a:xfrm>
                              <a:off x="6631" y="4995"/>
                              <a:ext cx="19" cy="2"/>
                            </a:xfrm>
                            <a:custGeom>
                              <a:avLst/>
                              <a:gdLst>
                                <a:gd name="T0" fmla="+- 0 6631 6631"/>
                                <a:gd name="T1" fmla="*/ T0 w 19"/>
                                <a:gd name="T2" fmla="+- 0 4995 4995"/>
                                <a:gd name="T3" fmla="*/ 4995 h 1"/>
                                <a:gd name="T4" fmla="+- 0 6650 6631"/>
                                <a:gd name="T5" fmla="*/ T4 w 19"/>
                                <a:gd name="T6" fmla="+- 0 4996 4995"/>
                                <a:gd name="T7" fmla="*/ 4996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78" name="Group 956"/>
                        <wpg:cNvGrpSpPr>
                          <a:grpSpLocks/>
                        </wpg:cNvGrpSpPr>
                        <wpg:grpSpPr bwMode="auto">
                          <a:xfrm>
                            <a:off x="6650" y="4996"/>
                            <a:ext cx="19" cy="2"/>
                            <a:chOff x="6650" y="4996"/>
                            <a:chExt cx="19" cy="2"/>
                          </a:xfrm>
                        </wpg:grpSpPr>
                        <wps:wsp>
                          <wps:cNvPr id="1579" name="Freeform 957"/>
                          <wps:cNvSpPr>
                            <a:spLocks/>
                          </wps:cNvSpPr>
                          <wps:spPr bwMode="auto">
                            <a:xfrm>
                              <a:off x="6650" y="4996"/>
                              <a:ext cx="19" cy="2"/>
                            </a:xfrm>
                            <a:custGeom>
                              <a:avLst/>
                              <a:gdLst>
                                <a:gd name="T0" fmla="+- 0 6650 6650"/>
                                <a:gd name="T1" fmla="*/ T0 w 19"/>
                                <a:gd name="T2" fmla="+- 0 4996 4996"/>
                                <a:gd name="T3" fmla="*/ 4996 h 1"/>
                                <a:gd name="T4" fmla="+- 0 6668 6650"/>
                                <a:gd name="T5" fmla="*/ T4 w 19"/>
                                <a:gd name="T6" fmla="+- 0 4996 4996"/>
                                <a:gd name="T7" fmla="*/ 4996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80" name="Group 954"/>
                        <wpg:cNvGrpSpPr>
                          <a:grpSpLocks/>
                        </wpg:cNvGrpSpPr>
                        <wpg:grpSpPr bwMode="auto">
                          <a:xfrm>
                            <a:off x="6668" y="4996"/>
                            <a:ext cx="19" cy="2"/>
                            <a:chOff x="6668" y="4996"/>
                            <a:chExt cx="19" cy="2"/>
                          </a:xfrm>
                        </wpg:grpSpPr>
                        <wps:wsp>
                          <wps:cNvPr id="1581" name="Freeform 955"/>
                          <wps:cNvSpPr>
                            <a:spLocks/>
                          </wps:cNvSpPr>
                          <wps:spPr bwMode="auto">
                            <a:xfrm>
                              <a:off x="6668" y="4996"/>
                              <a:ext cx="19" cy="2"/>
                            </a:xfrm>
                            <a:custGeom>
                              <a:avLst/>
                              <a:gdLst>
                                <a:gd name="T0" fmla="+- 0 6668 6668"/>
                                <a:gd name="T1" fmla="*/ T0 w 19"/>
                                <a:gd name="T2" fmla="+- 0 4996 4996"/>
                                <a:gd name="T3" fmla="*/ 4996 h 1"/>
                                <a:gd name="T4" fmla="+- 0 6686 6668"/>
                                <a:gd name="T5" fmla="*/ T4 w 19"/>
                                <a:gd name="T6" fmla="+- 0 4997 4996"/>
                                <a:gd name="T7" fmla="*/ 4997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82" name="Group 952"/>
                        <wpg:cNvGrpSpPr>
                          <a:grpSpLocks/>
                        </wpg:cNvGrpSpPr>
                        <wpg:grpSpPr bwMode="auto">
                          <a:xfrm>
                            <a:off x="6686" y="4997"/>
                            <a:ext cx="37" cy="2"/>
                            <a:chOff x="6686" y="4997"/>
                            <a:chExt cx="37" cy="2"/>
                          </a:xfrm>
                        </wpg:grpSpPr>
                        <wps:wsp>
                          <wps:cNvPr id="1583" name="Freeform 953"/>
                          <wps:cNvSpPr>
                            <a:spLocks/>
                          </wps:cNvSpPr>
                          <wps:spPr bwMode="auto">
                            <a:xfrm>
                              <a:off x="6686" y="4997"/>
                              <a:ext cx="37" cy="2"/>
                            </a:xfrm>
                            <a:custGeom>
                              <a:avLst/>
                              <a:gdLst>
                                <a:gd name="T0" fmla="+- 0 6686 6686"/>
                                <a:gd name="T1" fmla="*/ T0 w 37"/>
                                <a:gd name="T2" fmla="+- 0 6723 6686"/>
                                <a:gd name="T3" fmla="*/ T2 w 3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7">
                                  <a:moveTo>
                                    <a:pt x="0" y="0"/>
                                  </a:moveTo>
                                  <a:lnTo>
                                    <a:pt x="37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84" name="Group 950"/>
                        <wpg:cNvGrpSpPr>
                          <a:grpSpLocks/>
                        </wpg:cNvGrpSpPr>
                        <wpg:grpSpPr bwMode="auto">
                          <a:xfrm>
                            <a:off x="6723" y="4997"/>
                            <a:ext cx="19" cy="2"/>
                            <a:chOff x="6723" y="4997"/>
                            <a:chExt cx="19" cy="2"/>
                          </a:xfrm>
                        </wpg:grpSpPr>
                        <wps:wsp>
                          <wps:cNvPr id="1585" name="Freeform 951"/>
                          <wps:cNvSpPr>
                            <a:spLocks/>
                          </wps:cNvSpPr>
                          <wps:spPr bwMode="auto">
                            <a:xfrm>
                              <a:off x="6723" y="4997"/>
                              <a:ext cx="19" cy="2"/>
                            </a:xfrm>
                            <a:custGeom>
                              <a:avLst/>
                              <a:gdLst>
                                <a:gd name="T0" fmla="+- 0 6723 6723"/>
                                <a:gd name="T1" fmla="*/ T0 w 19"/>
                                <a:gd name="T2" fmla="+- 0 4997 4997"/>
                                <a:gd name="T3" fmla="*/ 4997 h 1"/>
                                <a:gd name="T4" fmla="+- 0 6741 6723"/>
                                <a:gd name="T5" fmla="*/ T4 w 19"/>
                                <a:gd name="T6" fmla="+- 0 4997 4997"/>
                                <a:gd name="T7" fmla="*/ 4997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86" name="Group 948"/>
                        <wpg:cNvGrpSpPr>
                          <a:grpSpLocks/>
                        </wpg:cNvGrpSpPr>
                        <wpg:grpSpPr bwMode="auto">
                          <a:xfrm>
                            <a:off x="6741" y="4996"/>
                            <a:ext cx="19" cy="2"/>
                            <a:chOff x="6741" y="4996"/>
                            <a:chExt cx="19" cy="2"/>
                          </a:xfrm>
                        </wpg:grpSpPr>
                        <wps:wsp>
                          <wps:cNvPr id="1587" name="Freeform 949"/>
                          <wps:cNvSpPr>
                            <a:spLocks/>
                          </wps:cNvSpPr>
                          <wps:spPr bwMode="auto">
                            <a:xfrm>
                              <a:off x="6741" y="4996"/>
                              <a:ext cx="19" cy="2"/>
                            </a:xfrm>
                            <a:custGeom>
                              <a:avLst/>
                              <a:gdLst>
                                <a:gd name="T0" fmla="+- 0 6741 6741"/>
                                <a:gd name="T1" fmla="*/ T0 w 19"/>
                                <a:gd name="T2" fmla="+- 0 4997 4996"/>
                                <a:gd name="T3" fmla="*/ 4997 h 1"/>
                                <a:gd name="T4" fmla="+- 0 6760 6741"/>
                                <a:gd name="T5" fmla="*/ T4 w 19"/>
                                <a:gd name="T6" fmla="+- 0 4996 4996"/>
                                <a:gd name="T7" fmla="*/ 4996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1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88" name="Group 946"/>
                        <wpg:cNvGrpSpPr>
                          <a:grpSpLocks/>
                        </wpg:cNvGrpSpPr>
                        <wpg:grpSpPr bwMode="auto">
                          <a:xfrm>
                            <a:off x="6760" y="4995"/>
                            <a:ext cx="19" cy="2"/>
                            <a:chOff x="6760" y="4995"/>
                            <a:chExt cx="19" cy="2"/>
                          </a:xfrm>
                        </wpg:grpSpPr>
                        <wps:wsp>
                          <wps:cNvPr id="1589" name="Freeform 947"/>
                          <wps:cNvSpPr>
                            <a:spLocks/>
                          </wps:cNvSpPr>
                          <wps:spPr bwMode="auto">
                            <a:xfrm>
                              <a:off x="6760" y="4995"/>
                              <a:ext cx="19" cy="2"/>
                            </a:xfrm>
                            <a:custGeom>
                              <a:avLst/>
                              <a:gdLst>
                                <a:gd name="T0" fmla="+- 0 6760 6760"/>
                                <a:gd name="T1" fmla="*/ T0 w 19"/>
                                <a:gd name="T2" fmla="+- 0 4996 4995"/>
                                <a:gd name="T3" fmla="*/ 4996 h 1"/>
                                <a:gd name="T4" fmla="+- 0 6778 6760"/>
                                <a:gd name="T5" fmla="*/ T4 w 19"/>
                                <a:gd name="T6" fmla="+- 0 4995 4995"/>
                                <a:gd name="T7" fmla="*/ 4995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1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90" name="Group 944"/>
                        <wpg:cNvGrpSpPr>
                          <a:grpSpLocks/>
                        </wpg:cNvGrpSpPr>
                        <wpg:grpSpPr bwMode="auto">
                          <a:xfrm>
                            <a:off x="6778" y="4994"/>
                            <a:ext cx="19" cy="2"/>
                            <a:chOff x="6778" y="4994"/>
                            <a:chExt cx="19" cy="2"/>
                          </a:xfrm>
                        </wpg:grpSpPr>
                        <wps:wsp>
                          <wps:cNvPr id="1591" name="Freeform 945"/>
                          <wps:cNvSpPr>
                            <a:spLocks/>
                          </wps:cNvSpPr>
                          <wps:spPr bwMode="auto">
                            <a:xfrm>
                              <a:off x="6778" y="4994"/>
                              <a:ext cx="19" cy="2"/>
                            </a:xfrm>
                            <a:custGeom>
                              <a:avLst/>
                              <a:gdLst>
                                <a:gd name="T0" fmla="+- 0 6778 6778"/>
                                <a:gd name="T1" fmla="*/ T0 w 19"/>
                                <a:gd name="T2" fmla="+- 0 4995 4994"/>
                                <a:gd name="T3" fmla="*/ 4995 h 2"/>
                                <a:gd name="T4" fmla="+- 0 6796 6778"/>
                                <a:gd name="T5" fmla="*/ T4 w 19"/>
                                <a:gd name="T6" fmla="+- 0 4994 4994"/>
                                <a:gd name="T7" fmla="*/ 4994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1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92" name="Group 942"/>
                        <wpg:cNvGrpSpPr>
                          <a:grpSpLocks/>
                        </wpg:cNvGrpSpPr>
                        <wpg:grpSpPr bwMode="auto">
                          <a:xfrm>
                            <a:off x="6796" y="4993"/>
                            <a:ext cx="19" cy="2"/>
                            <a:chOff x="6796" y="4993"/>
                            <a:chExt cx="19" cy="2"/>
                          </a:xfrm>
                        </wpg:grpSpPr>
                        <wps:wsp>
                          <wps:cNvPr id="1593" name="Freeform 943"/>
                          <wps:cNvSpPr>
                            <a:spLocks/>
                          </wps:cNvSpPr>
                          <wps:spPr bwMode="auto">
                            <a:xfrm>
                              <a:off x="6796" y="4993"/>
                              <a:ext cx="19" cy="2"/>
                            </a:xfrm>
                            <a:custGeom>
                              <a:avLst/>
                              <a:gdLst>
                                <a:gd name="T0" fmla="+- 0 6796 6796"/>
                                <a:gd name="T1" fmla="*/ T0 w 19"/>
                                <a:gd name="T2" fmla="+- 0 4994 4993"/>
                                <a:gd name="T3" fmla="*/ 4994 h 2"/>
                                <a:gd name="T4" fmla="+- 0 6814 6796"/>
                                <a:gd name="T5" fmla="*/ T4 w 19"/>
                                <a:gd name="T6" fmla="+- 0 4993 4993"/>
                                <a:gd name="T7" fmla="*/ 4993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1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94" name="Group 940"/>
                        <wpg:cNvGrpSpPr>
                          <a:grpSpLocks/>
                        </wpg:cNvGrpSpPr>
                        <wpg:grpSpPr bwMode="auto">
                          <a:xfrm>
                            <a:off x="6814" y="4992"/>
                            <a:ext cx="19" cy="2"/>
                            <a:chOff x="6814" y="4992"/>
                            <a:chExt cx="19" cy="2"/>
                          </a:xfrm>
                        </wpg:grpSpPr>
                        <wps:wsp>
                          <wps:cNvPr id="1595" name="Freeform 941"/>
                          <wps:cNvSpPr>
                            <a:spLocks/>
                          </wps:cNvSpPr>
                          <wps:spPr bwMode="auto">
                            <a:xfrm>
                              <a:off x="6814" y="4992"/>
                              <a:ext cx="19" cy="2"/>
                            </a:xfrm>
                            <a:custGeom>
                              <a:avLst/>
                              <a:gdLst>
                                <a:gd name="T0" fmla="+- 0 6814 6814"/>
                                <a:gd name="T1" fmla="*/ T0 w 19"/>
                                <a:gd name="T2" fmla="+- 0 4993 4992"/>
                                <a:gd name="T3" fmla="*/ 4993 h 1"/>
                                <a:gd name="T4" fmla="+- 0 6833 6814"/>
                                <a:gd name="T5" fmla="*/ T4 w 19"/>
                                <a:gd name="T6" fmla="+- 0 4992 4992"/>
                                <a:gd name="T7" fmla="*/ 4992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1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96" name="Group 938"/>
                        <wpg:cNvGrpSpPr>
                          <a:grpSpLocks/>
                        </wpg:cNvGrpSpPr>
                        <wpg:grpSpPr bwMode="auto">
                          <a:xfrm>
                            <a:off x="6833" y="4992"/>
                            <a:ext cx="19" cy="2"/>
                            <a:chOff x="6833" y="4992"/>
                            <a:chExt cx="19" cy="2"/>
                          </a:xfrm>
                        </wpg:grpSpPr>
                        <wps:wsp>
                          <wps:cNvPr id="1597" name="Freeform 939"/>
                          <wps:cNvSpPr>
                            <a:spLocks/>
                          </wps:cNvSpPr>
                          <wps:spPr bwMode="auto">
                            <a:xfrm>
                              <a:off x="6833" y="4992"/>
                              <a:ext cx="19" cy="2"/>
                            </a:xfrm>
                            <a:custGeom>
                              <a:avLst/>
                              <a:gdLst>
                                <a:gd name="T0" fmla="+- 0 6833 6833"/>
                                <a:gd name="T1" fmla="*/ T0 w 19"/>
                                <a:gd name="T2" fmla="+- 0 4992 4992"/>
                                <a:gd name="T3" fmla="*/ 4992 h 1"/>
                                <a:gd name="T4" fmla="+- 0 6851 6833"/>
                                <a:gd name="T5" fmla="*/ T4 w 19"/>
                                <a:gd name="T6" fmla="+- 0 4992 4992"/>
                                <a:gd name="T7" fmla="*/ 4992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98" name="Group 936"/>
                        <wpg:cNvGrpSpPr>
                          <a:grpSpLocks/>
                        </wpg:cNvGrpSpPr>
                        <wpg:grpSpPr bwMode="auto">
                          <a:xfrm>
                            <a:off x="6851" y="4991"/>
                            <a:ext cx="19" cy="2"/>
                            <a:chOff x="6851" y="4991"/>
                            <a:chExt cx="19" cy="2"/>
                          </a:xfrm>
                        </wpg:grpSpPr>
                        <wps:wsp>
                          <wps:cNvPr id="1599" name="Freeform 937"/>
                          <wps:cNvSpPr>
                            <a:spLocks/>
                          </wps:cNvSpPr>
                          <wps:spPr bwMode="auto">
                            <a:xfrm>
                              <a:off x="6851" y="4991"/>
                              <a:ext cx="19" cy="2"/>
                            </a:xfrm>
                            <a:custGeom>
                              <a:avLst/>
                              <a:gdLst>
                                <a:gd name="T0" fmla="+- 0 6851 6851"/>
                                <a:gd name="T1" fmla="*/ T0 w 19"/>
                                <a:gd name="T2" fmla="+- 0 4992 4991"/>
                                <a:gd name="T3" fmla="*/ 4992 h 1"/>
                                <a:gd name="T4" fmla="+- 0 6869 6851"/>
                                <a:gd name="T5" fmla="*/ T4 w 19"/>
                                <a:gd name="T6" fmla="+- 0 4991 4991"/>
                                <a:gd name="T7" fmla="*/ 4991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1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00" name="Group 934"/>
                        <wpg:cNvGrpSpPr>
                          <a:grpSpLocks/>
                        </wpg:cNvGrpSpPr>
                        <wpg:grpSpPr bwMode="auto">
                          <a:xfrm>
                            <a:off x="6869" y="4991"/>
                            <a:ext cx="19" cy="2"/>
                            <a:chOff x="6869" y="4991"/>
                            <a:chExt cx="19" cy="2"/>
                          </a:xfrm>
                        </wpg:grpSpPr>
                        <wps:wsp>
                          <wps:cNvPr id="1601" name="Freeform 935"/>
                          <wps:cNvSpPr>
                            <a:spLocks/>
                          </wps:cNvSpPr>
                          <wps:spPr bwMode="auto">
                            <a:xfrm>
                              <a:off x="6869" y="4991"/>
                              <a:ext cx="19" cy="2"/>
                            </a:xfrm>
                            <a:custGeom>
                              <a:avLst/>
                              <a:gdLst>
                                <a:gd name="T0" fmla="+- 0 6869 6869"/>
                                <a:gd name="T1" fmla="*/ T0 w 19"/>
                                <a:gd name="T2" fmla="+- 0 6888 6869"/>
                                <a:gd name="T3" fmla="*/ T2 w 1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9">
                                  <a:moveTo>
                                    <a:pt x="0" y="0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02" name="Group 932"/>
                        <wpg:cNvGrpSpPr>
                          <a:grpSpLocks/>
                        </wpg:cNvGrpSpPr>
                        <wpg:grpSpPr bwMode="auto">
                          <a:xfrm>
                            <a:off x="6888" y="4991"/>
                            <a:ext cx="19" cy="2"/>
                            <a:chOff x="6888" y="4991"/>
                            <a:chExt cx="19" cy="2"/>
                          </a:xfrm>
                        </wpg:grpSpPr>
                        <wps:wsp>
                          <wps:cNvPr id="1603" name="Freeform 933"/>
                          <wps:cNvSpPr>
                            <a:spLocks/>
                          </wps:cNvSpPr>
                          <wps:spPr bwMode="auto">
                            <a:xfrm>
                              <a:off x="6888" y="4991"/>
                              <a:ext cx="19" cy="2"/>
                            </a:xfrm>
                            <a:custGeom>
                              <a:avLst/>
                              <a:gdLst>
                                <a:gd name="T0" fmla="+- 0 6888 6888"/>
                                <a:gd name="T1" fmla="*/ T0 w 19"/>
                                <a:gd name="T2" fmla="+- 0 4991 4991"/>
                                <a:gd name="T3" fmla="*/ 4991 h 1"/>
                                <a:gd name="T4" fmla="+- 0 6906 6888"/>
                                <a:gd name="T5" fmla="*/ T4 w 19"/>
                                <a:gd name="T6" fmla="+- 0 4992 4991"/>
                                <a:gd name="T7" fmla="*/ 4992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04" name="Group 930"/>
                        <wpg:cNvGrpSpPr>
                          <a:grpSpLocks/>
                        </wpg:cNvGrpSpPr>
                        <wpg:grpSpPr bwMode="auto">
                          <a:xfrm>
                            <a:off x="6906" y="4992"/>
                            <a:ext cx="19" cy="2"/>
                            <a:chOff x="6906" y="4992"/>
                            <a:chExt cx="19" cy="2"/>
                          </a:xfrm>
                        </wpg:grpSpPr>
                        <wps:wsp>
                          <wps:cNvPr id="1605" name="Freeform 931"/>
                          <wps:cNvSpPr>
                            <a:spLocks/>
                          </wps:cNvSpPr>
                          <wps:spPr bwMode="auto">
                            <a:xfrm>
                              <a:off x="6906" y="4992"/>
                              <a:ext cx="19" cy="2"/>
                            </a:xfrm>
                            <a:custGeom>
                              <a:avLst/>
                              <a:gdLst>
                                <a:gd name="T0" fmla="+- 0 6906 6906"/>
                                <a:gd name="T1" fmla="*/ T0 w 19"/>
                                <a:gd name="T2" fmla="+- 0 4992 4992"/>
                                <a:gd name="T3" fmla="*/ 4992 h 1"/>
                                <a:gd name="T4" fmla="+- 0 6924 6906"/>
                                <a:gd name="T5" fmla="*/ T4 w 19"/>
                                <a:gd name="T6" fmla="+- 0 4993 4992"/>
                                <a:gd name="T7" fmla="*/ 4993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06" name="Group 928"/>
                        <wpg:cNvGrpSpPr>
                          <a:grpSpLocks/>
                        </wpg:cNvGrpSpPr>
                        <wpg:grpSpPr bwMode="auto">
                          <a:xfrm>
                            <a:off x="6924" y="4993"/>
                            <a:ext cx="19" cy="2"/>
                            <a:chOff x="6924" y="4993"/>
                            <a:chExt cx="19" cy="2"/>
                          </a:xfrm>
                        </wpg:grpSpPr>
                        <wps:wsp>
                          <wps:cNvPr id="1607" name="Freeform 929"/>
                          <wps:cNvSpPr>
                            <a:spLocks/>
                          </wps:cNvSpPr>
                          <wps:spPr bwMode="auto">
                            <a:xfrm>
                              <a:off x="6924" y="4993"/>
                              <a:ext cx="19" cy="2"/>
                            </a:xfrm>
                            <a:custGeom>
                              <a:avLst/>
                              <a:gdLst>
                                <a:gd name="T0" fmla="+- 0 6924 6924"/>
                                <a:gd name="T1" fmla="*/ T0 w 19"/>
                                <a:gd name="T2" fmla="+- 0 4993 4993"/>
                                <a:gd name="T3" fmla="*/ 4993 h 2"/>
                                <a:gd name="T4" fmla="+- 0 6942 6924"/>
                                <a:gd name="T5" fmla="*/ T4 w 19"/>
                                <a:gd name="T6" fmla="+- 0 4994 4993"/>
                                <a:gd name="T7" fmla="*/ 4994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08" name="Group 926"/>
                        <wpg:cNvGrpSpPr>
                          <a:grpSpLocks/>
                        </wpg:cNvGrpSpPr>
                        <wpg:grpSpPr bwMode="auto">
                          <a:xfrm>
                            <a:off x="6942" y="4994"/>
                            <a:ext cx="19" cy="2"/>
                            <a:chOff x="6942" y="4994"/>
                            <a:chExt cx="19" cy="2"/>
                          </a:xfrm>
                        </wpg:grpSpPr>
                        <wps:wsp>
                          <wps:cNvPr id="1609" name="Freeform 927"/>
                          <wps:cNvSpPr>
                            <a:spLocks/>
                          </wps:cNvSpPr>
                          <wps:spPr bwMode="auto">
                            <a:xfrm>
                              <a:off x="6942" y="4994"/>
                              <a:ext cx="19" cy="2"/>
                            </a:xfrm>
                            <a:custGeom>
                              <a:avLst/>
                              <a:gdLst>
                                <a:gd name="T0" fmla="+- 0 6942 6942"/>
                                <a:gd name="T1" fmla="*/ T0 w 19"/>
                                <a:gd name="T2" fmla="+- 0 4994 4994"/>
                                <a:gd name="T3" fmla="*/ 4994 h 2"/>
                                <a:gd name="T4" fmla="+- 0 6961 6942"/>
                                <a:gd name="T5" fmla="*/ T4 w 19"/>
                                <a:gd name="T6" fmla="+- 0 4996 4994"/>
                                <a:gd name="T7" fmla="*/ 4996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9" y="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10" name="Group 924"/>
                        <wpg:cNvGrpSpPr>
                          <a:grpSpLocks/>
                        </wpg:cNvGrpSpPr>
                        <wpg:grpSpPr bwMode="auto">
                          <a:xfrm>
                            <a:off x="6961" y="4996"/>
                            <a:ext cx="19" cy="2"/>
                            <a:chOff x="6961" y="4996"/>
                            <a:chExt cx="19" cy="2"/>
                          </a:xfrm>
                        </wpg:grpSpPr>
                        <wps:wsp>
                          <wps:cNvPr id="1611" name="Freeform 925"/>
                          <wps:cNvSpPr>
                            <a:spLocks/>
                          </wps:cNvSpPr>
                          <wps:spPr bwMode="auto">
                            <a:xfrm>
                              <a:off x="6961" y="4996"/>
                              <a:ext cx="19" cy="2"/>
                            </a:xfrm>
                            <a:custGeom>
                              <a:avLst/>
                              <a:gdLst>
                                <a:gd name="T0" fmla="+- 0 6961 6961"/>
                                <a:gd name="T1" fmla="*/ T0 w 19"/>
                                <a:gd name="T2" fmla="+- 0 4996 4996"/>
                                <a:gd name="T3" fmla="*/ 4996 h 2"/>
                                <a:gd name="T4" fmla="+- 0 6979 6961"/>
                                <a:gd name="T5" fmla="*/ T4 w 19"/>
                                <a:gd name="T6" fmla="+- 0 4997 4996"/>
                                <a:gd name="T7" fmla="*/ 4997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12" name="Group 922"/>
                        <wpg:cNvGrpSpPr>
                          <a:grpSpLocks/>
                        </wpg:cNvGrpSpPr>
                        <wpg:grpSpPr bwMode="auto">
                          <a:xfrm>
                            <a:off x="6979" y="4997"/>
                            <a:ext cx="19" cy="2"/>
                            <a:chOff x="6979" y="4997"/>
                            <a:chExt cx="19" cy="2"/>
                          </a:xfrm>
                        </wpg:grpSpPr>
                        <wps:wsp>
                          <wps:cNvPr id="1613" name="Freeform 923"/>
                          <wps:cNvSpPr>
                            <a:spLocks/>
                          </wps:cNvSpPr>
                          <wps:spPr bwMode="auto">
                            <a:xfrm>
                              <a:off x="6979" y="4997"/>
                              <a:ext cx="19" cy="2"/>
                            </a:xfrm>
                            <a:custGeom>
                              <a:avLst/>
                              <a:gdLst>
                                <a:gd name="T0" fmla="+- 0 6979 6979"/>
                                <a:gd name="T1" fmla="*/ T0 w 19"/>
                                <a:gd name="T2" fmla="+- 0 4997 4997"/>
                                <a:gd name="T3" fmla="*/ 4997 h 2"/>
                                <a:gd name="T4" fmla="+- 0 6997 6979"/>
                                <a:gd name="T5" fmla="*/ T4 w 19"/>
                                <a:gd name="T6" fmla="+- 0 4999 4997"/>
                                <a:gd name="T7" fmla="*/ 4999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14" name="Group 920"/>
                        <wpg:cNvGrpSpPr>
                          <a:grpSpLocks/>
                        </wpg:cNvGrpSpPr>
                        <wpg:grpSpPr bwMode="auto">
                          <a:xfrm>
                            <a:off x="6997" y="4999"/>
                            <a:ext cx="19" cy="2"/>
                            <a:chOff x="6997" y="4999"/>
                            <a:chExt cx="19" cy="2"/>
                          </a:xfrm>
                        </wpg:grpSpPr>
                        <wps:wsp>
                          <wps:cNvPr id="1615" name="Freeform 921"/>
                          <wps:cNvSpPr>
                            <a:spLocks/>
                          </wps:cNvSpPr>
                          <wps:spPr bwMode="auto">
                            <a:xfrm>
                              <a:off x="6997" y="4999"/>
                              <a:ext cx="19" cy="2"/>
                            </a:xfrm>
                            <a:custGeom>
                              <a:avLst/>
                              <a:gdLst>
                                <a:gd name="T0" fmla="+- 0 6997 6997"/>
                                <a:gd name="T1" fmla="*/ T0 w 19"/>
                                <a:gd name="T2" fmla="+- 0 4999 4999"/>
                                <a:gd name="T3" fmla="*/ 4999 h 2"/>
                                <a:gd name="T4" fmla="+- 0 7016 6997"/>
                                <a:gd name="T5" fmla="*/ T4 w 19"/>
                                <a:gd name="T6" fmla="+- 0 5000 4999"/>
                                <a:gd name="T7" fmla="*/ 5000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9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16" name="Group 918"/>
                        <wpg:cNvGrpSpPr>
                          <a:grpSpLocks/>
                        </wpg:cNvGrpSpPr>
                        <wpg:grpSpPr bwMode="auto">
                          <a:xfrm>
                            <a:off x="7016" y="5000"/>
                            <a:ext cx="19" cy="2"/>
                            <a:chOff x="7016" y="5000"/>
                            <a:chExt cx="19" cy="2"/>
                          </a:xfrm>
                        </wpg:grpSpPr>
                        <wps:wsp>
                          <wps:cNvPr id="1617" name="Freeform 919"/>
                          <wps:cNvSpPr>
                            <a:spLocks/>
                          </wps:cNvSpPr>
                          <wps:spPr bwMode="auto">
                            <a:xfrm>
                              <a:off x="7016" y="5000"/>
                              <a:ext cx="19" cy="2"/>
                            </a:xfrm>
                            <a:custGeom>
                              <a:avLst/>
                              <a:gdLst>
                                <a:gd name="T0" fmla="+- 0 7016 7016"/>
                                <a:gd name="T1" fmla="*/ T0 w 19"/>
                                <a:gd name="T2" fmla="+- 0 5000 5000"/>
                                <a:gd name="T3" fmla="*/ 5000 h 2"/>
                                <a:gd name="T4" fmla="+- 0 7034 7016"/>
                                <a:gd name="T5" fmla="*/ T4 w 19"/>
                                <a:gd name="T6" fmla="+- 0 5001 5000"/>
                                <a:gd name="T7" fmla="*/ 5001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18" name="Group 916"/>
                        <wpg:cNvGrpSpPr>
                          <a:grpSpLocks/>
                        </wpg:cNvGrpSpPr>
                        <wpg:grpSpPr bwMode="auto">
                          <a:xfrm>
                            <a:off x="7034" y="5001"/>
                            <a:ext cx="19" cy="2"/>
                            <a:chOff x="7034" y="5001"/>
                            <a:chExt cx="19" cy="2"/>
                          </a:xfrm>
                        </wpg:grpSpPr>
                        <wps:wsp>
                          <wps:cNvPr id="1619" name="Freeform 917"/>
                          <wps:cNvSpPr>
                            <a:spLocks/>
                          </wps:cNvSpPr>
                          <wps:spPr bwMode="auto">
                            <a:xfrm>
                              <a:off x="7034" y="5001"/>
                              <a:ext cx="19" cy="2"/>
                            </a:xfrm>
                            <a:custGeom>
                              <a:avLst/>
                              <a:gdLst>
                                <a:gd name="T0" fmla="+- 0 7034 7034"/>
                                <a:gd name="T1" fmla="*/ T0 w 19"/>
                                <a:gd name="T2" fmla="+- 0 5001 5001"/>
                                <a:gd name="T3" fmla="*/ 5001 h 1"/>
                                <a:gd name="T4" fmla="+- 0 7053 7034"/>
                                <a:gd name="T5" fmla="*/ T4 w 19"/>
                                <a:gd name="T6" fmla="+- 0 5002 5001"/>
                                <a:gd name="T7" fmla="*/ 5002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20" name="Group 914"/>
                        <wpg:cNvGrpSpPr>
                          <a:grpSpLocks/>
                        </wpg:cNvGrpSpPr>
                        <wpg:grpSpPr bwMode="auto">
                          <a:xfrm>
                            <a:off x="7053" y="5002"/>
                            <a:ext cx="19" cy="2"/>
                            <a:chOff x="7053" y="5002"/>
                            <a:chExt cx="19" cy="2"/>
                          </a:xfrm>
                        </wpg:grpSpPr>
                        <wps:wsp>
                          <wps:cNvPr id="1621" name="Freeform 915"/>
                          <wps:cNvSpPr>
                            <a:spLocks/>
                          </wps:cNvSpPr>
                          <wps:spPr bwMode="auto">
                            <a:xfrm>
                              <a:off x="7053" y="5002"/>
                              <a:ext cx="19" cy="2"/>
                            </a:xfrm>
                            <a:custGeom>
                              <a:avLst/>
                              <a:gdLst>
                                <a:gd name="T0" fmla="+- 0 7053 7053"/>
                                <a:gd name="T1" fmla="*/ T0 w 19"/>
                                <a:gd name="T2" fmla="+- 0 5002 5002"/>
                                <a:gd name="T3" fmla="*/ 5002 h 1"/>
                                <a:gd name="T4" fmla="+- 0 7071 7053"/>
                                <a:gd name="T5" fmla="*/ T4 w 19"/>
                                <a:gd name="T6" fmla="+- 0 5002 5002"/>
                                <a:gd name="T7" fmla="*/ 5002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22" name="Group 912"/>
                        <wpg:cNvGrpSpPr>
                          <a:grpSpLocks/>
                        </wpg:cNvGrpSpPr>
                        <wpg:grpSpPr bwMode="auto">
                          <a:xfrm>
                            <a:off x="7071" y="5002"/>
                            <a:ext cx="19" cy="2"/>
                            <a:chOff x="7071" y="5002"/>
                            <a:chExt cx="19" cy="2"/>
                          </a:xfrm>
                        </wpg:grpSpPr>
                        <wps:wsp>
                          <wps:cNvPr id="1623" name="Freeform 913"/>
                          <wps:cNvSpPr>
                            <a:spLocks/>
                          </wps:cNvSpPr>
                          <wps:spPr bwMode="auto">
                            <a:xfrm>
                              <a:off x="7071" y="5002"/>
                              <a:ext cx="19" cy="2"/>
                            </a:xfrm>
                            <a:custGeom>
                              <a:avLst/>
                              <a:gdLst>
                                <a:gd name="T0" fmla="+- 0 7071 7071"/>
                                <a:gd name="T1" fmla="*/ T0 w 19"/>
                                <a:gd name="T2" fmla="+- 0 5002 5002"/>
                                <a:gd name="T3" fmla="*/ 5002 h 1"/>
                                <a:gd name="T4" fmla="+- 0 7089 7071"/>
                                <a:gd name="T5" fmla="*/ T4 w 19"/>
                                <a:gd name="T6" fmla="+- 0 5002 5002"/>
                                <a:gd name="T7" fmla="*/ 5002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24" name="Group 910"/>
                        <wpg:cNvGrpSpPr>
                          <a:grpSpLocks/>
                        </wpg:cNvGrpSpPr>
                        <wpg:grpSpPr bwMode="auto">
                          <a:xfrm>
                            <a:off x="7089" y="5002"/>
                            <a:ext cx="19" cy="2"/>
                            <a:chOff x="7089" y="5002"/>
                            <a:chExt cx="19" cy="2"/>
                          </a:xfrm>
                        </wpg:grpSpPr>
                        <wps:wsp>
                          <wps:cNvPr id="1625" name="Freeform 911"/>
                          <wps:cNvSpPr>
                            <a:spLocks/>
                          </wps:cNvSpPr>
                          <wps:spPr bwMode="auto">
                            <a:xfrm>
                              <a:off x="7089" y="5002"/>
                              <a:ext cx="19" cy="2"/>
                            </a:xfrm>
                            <a:custGeom>
                              <a:avLst/>
                              <a:gdLst>
                                <a:gd name="T0" fmla="+- 0 7089 7089"/>
                                <a:gd name="T1" fmla="*/ T0 w 19"/>
                                <a:gd name="T2" fmla="+- 0 5002 5002"/>
                                <a:gd name="T3" fmla="*/ 5002 h 1"/>
                                <a:gd name="T4" fmla="+- 0 7107 7089"/>
                                <a:gd name="T5" fmla="*/ T4 w 19"/>
                                <a:gd name="T6" fmla="+- 0 5002 5002"/>
                                <a:gd name="T7" fmla="*/ 5002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26" name="Group 908"/>
                        <wpg:cNvGrpSpPr>
                          <a:grpSpLocks/>
                        </wpg:cNvGrpSpPr>
                        <wpg:grpSpPr bwMode="auto">
                          <a:xfrm>
                            <a:off x="7107" y="5002"/>
                            <a:ext cx="19" cy="2"/>
                            <a:chOff x="7107" y="5002"/>
                            <a:chExt cx="19" cy="2"/>
                          </a:xfrm>
                        </wpg:grpSpPr>
                        <wps:wsp>
                          <wps:cNvPr id="1627" name="Freeform 909"/>
                          <wps:cNvSpPr>
                            <a:spLocks/>
                          </wps:cNvSpPr>
                          <wps:spPr bwMode="auto">
                            <a:xfrm>
                              <a:off x="7107" y="5002"/>
                              <a:ext cx="19" cy="2"/>
                            </a:xfrm>
                            <a:custGeom>
                              <a:avLst/>
                              <a:gdLst>
                                <a:gd name="T0" fmla="+- 0 7107 7107"/>
                                <a:gd name="T1" fmla="*/ T0 w 19"/>
                                <a:gd name="T2" fmla="+- 0 7126 7107"/>
                                <a:gd name="T3" fmla="*/ T2 w 1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9">
                                  <a:moveTo>
                                    <a:pt x="0" y="0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28" name="Group 906"/>
                        <wpg:cNvGrpSpPr>
                          <a:grpSpLocks/>
                        </wpg:cNvGrpSpPr>
                        <wpg:grpSpPr bwMode="auto">
                          <a:xfrm>
                            <a:off x="7126" y="5002"/>
                            <a:ext cx="19" cy="2"/>
                            <a:chOff x="7126" y="5002"/>
                            <a:chExt cx="19" cy="2"/>
                          </a:xfrm>
                        </wpg:grpSpPr>
                        <wps:wsp>
                          <wps:cNvPr id="1629" name="Freeform 907"/>
                          <wps:cNvSpPr>
                            <a:spLocks/>
                          </wps:cNvSpPr>
                          <wps:spPr bwMode="auto">
                            <a:xfrm>
                              <a:off x="7126" y="5002"/>
                              <a:ext cx="19" cy="2"/>
                            </a:xfrm>
                            <a:custGeom>
                              <a:avLst/>
                              <a:gdLst>
                                <a:gd name="T0" fmla="+- 0 7126 7126"/>
                                <a:gd name="T1" fmla="*/ T0 w 19"/>
                                <a:gd name="T2" fmla="+- 0 5002 5002"/>
                                <a:gd name="T3" fmla="*/ 5002 h 1"/>
                                <a:gd name="T4" fmla="+- 0 7144 7126"/>
                                <a:gd name="T5" fmla="*/ T4 w 19"/>
                                <a:gd name="T6" fmla="+- 0 5002 5002"/>
                                <a:gd name="T7" fmla="*/ 5002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30" name="Group 904"/>
                        <wpg:cNvGrpSpPr>
                          <a:grpSpLocks/>
                        </wpg:cNvGrpSpPr>
                        <wpg:grpSpPr bwMode="auto">
                          <a:xfrm>
                            <a:off x="7144" y="5002"/>
                            <a:ext cx="19" cy="2"/>
                            <a:chOff x="7144" y="5002"/>
                            <a:chExt cx="19" cy="2"/>
                          </a:xfrm>
                        </wpg:grpSpPr>
                        <wps:wsp>
                          <wps:cNvPr id="1631" name="Freeform 905"/>
                          <wps:cNvSpPr>
                            <a:spLocks/>
                          </wps:cNvSpPr>
                          <wps:spPr bwMode="auto">
                            <a:xfrm>
                              <a:off x="7144" y="5002"/>
                              <a:ext cx="19" cy="2"/>
                            </a:xfrm>
                            <a:custGeom>
                              <a:avLst/>
                              <a:gdLst>
                                <a:gd name="T0" fmla="+- 0 7144 7144"/>
                                <a:gd name="T1" fmla="*/ T0 w 19"/>
                                <a:gd name="T2" fmla="+- 0 5002 5002"/>
                                <a:gd name="T3" fmla="*/ 5002 h 1"/>
                                <a:gd name="T4" fmla="+- 0 7162 7144"/>
                                <a:gd name="T5" fmla="*/ T4 w 19"/>
                                <a:gd name="T6" fmla="+- 0 5002 5002"/>
                                <a:gd name="T7" fmla="*/ 5002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32" name="Group 902"/>
                        <wpg:cNvGrpSpPr>
                          <a:grpSpLocks/>
                        </wpg:cNvGrpSpPr>
                        <wpg:grpSpPr bwMode="auto">
                          <a:xfrm>
                            <a:off x="7162" y="5002"/>
                            <a:ext cx="37" cy="2"/>
                            <a:chOff x="7162" y="5002"/>
                            <a:chExt cx="37" cy="2"/>
                          </a:xfrm>
                        </wpg:grpSpPr>
                        <wps:wsp>
                          <wps:cNvPr id="1633" name="Freeform 903"/>
                          <wps:cNvSpPr>
                            <a:spLocks/>
                          </wps:cNvSpPr>
                          <wps:spPr bwMode="auto">
                            <a:xfrm>
                              <a:off x="7162" y="5002"/>
                              <a:ext cx="37" cy="2"/>
                            </a:xfrm>
                            <a:custGeom>
                              <a:avLst/>
                              <a:gdLst>
                                <a:gd name="T0" fmla="+- 0 7162 7162"/>
                                <a:gd name="T1" fmla="*/ T0 w 37"/>
                                <a:gd name="T2" fmla="+- 0 7199 7162"/>
                                <a:gd name="T3" fmla="*/ T2 w 3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7">
                                  <a:moveTo>
                                    <a:pt x="0" y="0"/>
                                  </a:moveTo>
                                  <a:lnTo>
                                    <a:pt x="37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34" name="Group 900"/>
                        <wpg:cNvGrpSpPr>
                          <a:grpSpLocks/>
                        </wpg:cNvGrpSpPr>
                        <wpg:grpSpPr bwMode="auto">
                          <a:xfrm>
                            <a:off x="7199" y="5002"/>
                            <a:ext cx="19" cy="2"/>
                            <a:chOff x="7199" y="5002"/>
                            <a:chExt cx="19" cy="2"/>
                          </a:xfrm>
                        </wpg:grpSpPr>
                        <wps:wsp>
                          <wps:cNvPr id="1635" name="Freeform 901"/>
                          <wps:cNvSpPr>
                            <a:spLocks/>
                          </wps:cNvSpPr>
                          <wps:spPr bwMode="auto">
                            <a:xfrm>
                              <a:off x="7199" y="5002"/>
                              <a:ext cx="19" cy="2"/>
                            </a:xfrm>
                            <a:custGeom>
                              <a:avLst/>
                              <a:gdLst>
                                <a:gd name="T0" fmla="+- 0 7199 7199"/>
                                <a:gd name="T1" fmla="*/ T0 w 19"/>
                                <a:gd name="T2" fmla="+- 0 5002 5002"/>
                                <a:gd name="T3" fmla="*/ 5002 h 1"/>
                                <a:gd name="T4" fmla="+- 0 7217 7199"/>
                                <a:gd name="T5" fmla="*/ T4 w 19"/>
                                <a:gd name="T6" fmla="+- 0 5002 5002"/>
                                <a:gd name="T7" fmla="*/ 5002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36" name="Group 898"/>
                        <wpg:cNvGrpSpPr>
                          <a:grpSpLocks/>
                        </wpg:cNvGrpSpPr>
                        <wpg:grpSpPr bwMode="auto">
                          <a:xfrm>
                            <a:off x="7217" y="5002"/>
                            <a:ext cx="19" cy="2"/>
                            <a:chOff x="7217" y="5002"/>
                            <a:chExt cx="19" cy="2"/>
                          </a:xfrm>
                        </wpg:grpSpPr>
                        <wps:wsp>
                          <wps:cNvPr id="1637" name="Freeform 899"/>
                          <wps:cNvSpPr>
                            <a:spLocks/>
                          </wps:cNvSpPr>
                          <wps:spPr bwMode="auto">
                            <a:xfrm>
                              <a:off x="7217" y="5002"/>
                              <a:ext cx="19" cy="2"/>
                            </a:xfrm>
                            <a:custGeom>
                              <a:avLst/>
                              <a:gdLst>
                                <a:gd name="T0" fmla="+- 0 7217 7217"/>
                                <a:gd name="T1" fmla="*/ T0 w 19"/>
                                <a:gd name="T2" fmla="+- 0 5002 5002"/>
                                <a:gd name="T3" fmla="*/ 5002 h 1"/>
                                <a:gd name="T4" fmla="+- 0 7235 7217"/>
                                <a:gd name="T5" fmla="*/ T4 w 19"/>
                                <a:gd name="T6" fmla="+- 0 5002 5002"/>
                                <a:gd name="T7" fmla="*/ 5002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38" name="Group 896"/>
                        <wpg:cNvGrpSpPr>
                          <a:grpSpLocks/>
                        </wpg:cNvGrpSpPr>
                        <wpg:grpSpPr bwMode="auto">
                          <a:xfrm>
                            <a:off x="7235" y="5002"/>
                            <a:ext cx="19" cy="2"/>
                            <a:chOff x="7235" y="5002"/>
                            <a:chExt cx="19" cy="2"/>
                          </a:xfrm>
                        </wpg:grpSpPr>
                        <wps:wsp>
                          <wps:cNvPr id="1639" name="Freeform 897"/>
                          <wps:cNvSpPr>
                            <a:spLocks/>
                          </wps:cNvSpPr>
                          <wps:spPr bwMode="auto">
                            <a:xfrm>
                              <a:off x="7235" y="5002"/>
                              <a:ext cx="19" cy="2"/>
                            </a:xfrm>
                            <a:custGeom>
                              <a:avLst/>
                              <a:gdLst>
                                <a:gd name="T0" fmla="+- 0 7235 7235"/>
                                <a:gd name="T1" fmla="*/ T0 w 19"/>
                                <a:gd name="T2" fmla="+- 0 5002 5002"/>
                                <a:gd name="T3" fmla="*/ 5002 h 1"/>
                                <a:gd name="T4" fmla="+- 0 7254 7235"/>
                                <a:gd name="T5" fmla="*/ T4 w 19"/>
                                <a:gd name="T6" fmla="+- 0 5003 5002"/>
                                <a:gd name="T7" fmla="*/ 5003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40" name="Group 894"/>
                        <wpg:cNvGrpSpPr>
                          <a:grpSpLocks/>
                        </wpg:cNvGrpSpPr>
                        <wpg:grpSpPr bwMode="auto">
                          <a:xfrm>
                            <a:off x="7254" y="5003"/>
                            <a:ext cx="19" cy="2"/>
                            <a:chOff x="7254" y="5003"/>
                            <a:chExt cx="19" cy="2"/>
                          </a:xfrm>
                        </wpg:grpSpPr>
                        <wps:wsp>
                          <wps:cNvPr id="1641" name="Freeform 895"/>
                          <wps:cNvSpPr>
                            <a:spLocks/>
                          </wps:cNvSpPr>
                          <wps:spPr bwMode="auto">
                            <a:xfrm>
                              <a:off x="7254" y="5003"/>
                              <a:ext cx="19" cy="2"/>
                            </a:xfrm>
                            <a:custGeom>
                              <a:avLst/>
                              <a:gdLst>
                                <a:gd name="T0" fmla="+- 0 7254 7254"/>
                                <a:gd name="T1" fmla="*/ T0 w 19"/>
                                <a:gd name="T2" fmla="+- 0 5003 5003"/>
                                <a:gd name="T3" fmla="*/ 5003 h 1"/>
                                <a:gd name="T4" fmla="+- 0 7272 7254"/>
                                <a:gd name="T5" fmla="*/ T4 w 19"/>
                                <a:gd name="T6" fmla="+- 0 5003 5003"/>
                                <a:gd name="T7" fmla="*/ 5003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42" name="Group 892"/>
                        <wpg:cNvGrpSpPr>
                          <a:grpSpLocks/>
                        </wpg:cNvGrpSpPr>
                        <wpg:grpSpPr bwMode="auto">
                          <a:xfrm>
                            <a:off x="7272" y="5003"/>
                            <a:ext cx="19" cy="2"/>
                            <a:chOff x="7272" y="5003"/>
                            <a:chExt cx="19" cy="2"/>
                          </a:xfrm>
                        </wpg:grpSpPr>
                        <wps:wsp>
                          <wps:cNvPr id="1643" name="Freeform 893"/>
                          <wps:cNvSpPr>
                            <a:spLocks/>
                          </wps:cNvSpPr>
                          <wps:spPr bwMode="auto">
                            <a:xfrm>
                              <a:off x="7272" y="5003"/>
                              <a:ext cx="19" cy="2"/>
                            </a:xfrm>
                            <a:custGeom>
                              <a:avLst/>
                              <a:gdLst>
                                <a:gd name="T0" fmla="+- 0 7272 7272"/>
                                <a:gd name="T1" fmla="*/ T0 w 19"/>
                                <a:gd name="T2" fmla="+- 0 5003 5003"/>
                                <a:gd name="T3" fmla="*/ 5003 h 1"/>
                                <a:gd name="T4" fmla="+- 0 7291 7272"/>
                                <a:gd name="T5" fmla="*/ T4 w 19"/>
                                <a:gd name="T6" fmla="+- 0 5004 5003"/>
                                <a:gd name="T7" fmla="*/ 5004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44" name="Group 890"/>
                        <wpg:cNvGrpSpPr>
                          <a:grpSpLocks/>
                        </wpg:cNvGrpSpPr>
                        <wpg:grpSpPr bwMode="auto">
                          <a:xfrm>
                            <a:off x="7291" y="5004"/>
                            <a:ext cx="19" cy="2"/>
                            <a:chOff x="7291" y="5004"/>
                            <a:chExt cx="19" cy="2"/>
                          </a:xfrm>
                        </wpg:grpSpPr>
                        <wps:wsp>
                          <wps:cNvPr id="1645" name="Freeform 891"/>
                          <wps:cNvSpPr>
                            <a:spLocks/>
                          </wps:cNvSpPr>
                          <wps:spPr bwMode="auto">
                            <a:xfrm>
                              <a:off x="7291" y="5004"/>
                              <a:ext cx="19" cy="2"/>
                            </a:xfrm>
                            <a:custGeom>
                              <a:avLst/>
                              <a:gdLst>
                                <a:gd name="T0" fmla="+- 0 7291 7291"/>
                                <a:gd name="T1" fmla="*/ T0 w 19"/>
                                <a:gd name="T2" fmla="+- 0 5004 5004"/>
                                <a:gd name="T3" fmla="*/ 5004 h 1"/>
                                <a:gd name="T4" fmla="+- 0 7309 7291"/>
                                <a:gd name="T5" fmla="*/ T4 w 19"/>
                                <a:gd name="T6" fmla="+- 0 5004 5004"/>
                                <a:gd name="T7" fmla="*/ 5004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46" name="Group 888"/>
                        <wpg:cNvGrpSpPr>
                          <a:grpSpLocks/>
                        </wpg:cNvGrpSpPr>
                        <wpg:grpSpPr bwMode="auto">
                          <a:xfrm>
                            <a:off x="7309" y="5004"/>
                            <a:ext cx="19" cy="2"/>
                            <a:chOff x="7309" y="5004"/>
                            <a:chExt cx="19" cy="2"/>
                          </a:xfrm>
                        </wpg:grpSpPr>
                        <wps:wsp>
                          <wps:cNvPr id="1647" name="Freeform 889"/>
                          <wps:cNvSpPr>
                            <a:spLocks/>
                          </wps:cNvSpPr>
                          <wps:spPr bwMode="auto">
                            <a:xfrm>
                              <a:off x="7309" y="5004"/>
                              <a:ext cx="19" cy="2"/>
                            </a:xfrm>
                            <a:custGeom>
                              <a:avLst/>
                              <a:gdLst>
                                <a:gd name="T0" fmla="+- 0 7309 7309"/>
                                <a:gd name="T1" fmla="*/ T0 w 19"/>
                                <a:gd name="T2" fmla="+- 0 5004 5004"/>
                                <a:gd name="T3" fmla="*/ 5004 h 1"/>
                                <a:gd name="T4" fmla="+- 0 7327 7309"/>
                                <a:gd name="T5" fmla="*/ T4 w 19"/>
                                <a:gd name="T6" fmla="+- 0 5004 5004"/>
                                <a:gd name="T7" fmla="*/ 5004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48" name="Group 886"/>
                        <wpg:cNvGrpSpPr>
                          <a:grpSpLocks/>
                        </wpg:cNvGrpSpPr>
                        <wpg:grpSpPr bwMode="auto">
                          <a:xfrm>
                            <a:off x="7327" y="5004"/>
                            <a:ext cx="19" cy="2"/>
                            <a:chOff x="7327" y="5004"/>
                            <a:chExt cx="19" cy="2"/>
                          </a:xfrm>
                        </wpg:grpSpPr>
                        <wps:wsp>
                          <wps:cNvPr id="1649" name="Freeform 887"/>
                          <wps:cNvSpPr>
                            <a:spLocks/>
                          </wps:cNvSpPr>
                          <wps:spPr bwMode="auto">
                            <a:xfrm>
                              <a:off x="7327" y="5004"/>
                              <a:ext cx="19" cy="2"/>
                            </a:xfrm>
                            <a:custGeom>
                              <a:avLst/>
                              <a:gdLst>
                                <a:gd name="T0" fmla="+- 0 7327 7327"/>
                                <a:gd name="T1" fmla="*/ T0 w 19"/>
                                <a:gd name="T2" fmla="+- 0 5004 5004"/>
                                <a:gd name="T3" fmla="*/ 5004 h 1"/>
                                <a:gd name="T4" fmla="+- 0 7345 7327"/>
                                <a:gd name="T5" fmla="*/ T4 w 19"/>
                                <a:gd name="T6" fmla="+- 0 5004 5004"/>
                                <a:gd name="T7" fmla="*/ 5004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50" name="Group 884"/>
                        <wpg:cNvGrpSpPr>
                          <a:grpSpLocks/>
                        </wpg:cNvGrpSpPr>
                        <wpg:grpSpPr bwMode="auto">
                          <a:xfrm>
                            <a:off x="7345" y="5004"/>
                            <a:ext cx="55" cy="2"/>
                            <a:chOff x="7345" y="5004"/>
                            <a:chExt cx="55" cy="2"/>
                          </a:xfrm>
                        </wpg:grpSpPr>
                        <wps:wsp>
                          <wps:cNvPr id="1651" name="Freeform 885"/>
                          <wps:cNvSpPr>
                            <a:spLocks/>
                          </wps:cNvSpPr>
                          <wps:spPr bwMode="auto">
                            <a:xfrm>
                              <a:off x="7345" y="5004"/>
                              <a:ext cx="55" cy="2"/>
                            </a:xfrm>
                            <a:custGeom>
                              <a:avLst/>
                              <a:gdLst>
                                <a:gd name="T0" fmla="+- 0 7345 7345"/>
                                <a:gd name="T1" fmla="*/ T0 w 55"/>
                                <a:gd name="T2" fmla="+- 0 7400 7345"/>
                                <a:gd name="T3" fmla="*/ T2 w 5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5">
                                  <a:moveTo>
                                    <a:pt x="0" y="0"/>
                                  </a:moveTo>
                                  <a:lnTo>
                                    <a:pt x="55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52" name="Group 882"/>
                        <wpg:cNvGrpSpPr>
                          <a:grpSpLocks/>
                        </wpg:cNvGrpSpPr>
                        <wpg:grpSpPr bwMode="auto">
                          <a:xfrm>
                            <a:off x="7400" y="5004"/>
                            <a:ext cx="19" cy="2"/>
                            <a:chOff x="7400" y="5004"/>
                            <a:chExt cx="19" cy="2"/>
                          </a:xfrm>
                        </wpg:grpSpPr>
                        <wps:wsp>
                          <wps:cNvPr id="1653" name="Freeform 883"/>
                          <wps:cNvSpPr>
                            <a:spLocks/>
                          </wps:cNvSpPr>
                          <wps:spPr bwMode="auto">
                            <a:xfrm>
                              <a:off x="7400" y="5004"/>
                              <a:ext cx="19" cy="2"/>
                            </a:xfrm>
                            <a:custGeom>
                              <a:avLst/>
                              <a:gdLst>
                                <a:gd name="T0" fmla="+- 0 7400 7400"/>
                                <a:gd name="T1" fmla="*/ T0 w 19"/>
                                <a:gd name="T2" fmla="+- 0 5004 5004"/>
                                <a:gd name="T3" fmla="*/ 5004 h 1"/>
                                <a:gd name="T4" fmla="+- 0 7419 7400"/>
                                <a:gd name="T5" fmla="*/ T4 w 19"/>
                                <a:gd name="T6" fmla="+- 0 5005 5004"/>
                                <a:gd name="T7" fmla="*/ 5005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54" name="Group 880"/>
                        <wpg:cNvGrpSpPr>
                          <a:grpSpLocks/>
                        </wpg:cNvGrpSpPr>
                        <wpg:grpSpPr bwMode="auto">
                          <a:xfrm>
                            <a:off x="94" y="9"/>
                            <a:ext cx="7325" cy="2"/>
                            <a:chOff x="94" y="9"/>
                            <a:chExt cx="7325" cy="2"/>
                          </a:xfrm>
                        </wpg:grpSpPr>
                        <wps:wsp>
                          <wps:cNvPr id="1655" name="Freeform 881"/>
                          <wps:cNvSpPr>
                            <a:spLocks/>
                          </wps:cNvSpPr>
                          <wps:spPr bwMode="auto">
                            <a:xfrm>
                              <a:off x="94" y="9"/>
                              <a:ext cx="7325" cy="2"/>
                            </a:xfrm>
                            <a:custGeom>
                              <a:avLst/>
                              <a:gdLst>
                                <a:gd name="T0" fmla="+- 0 94 94"/>
                                <a:gd name="T1" fmla="*/ T0 w 7325"/>
                                <a:gd name="T2" fmla="+- 0 7419 94"/>
                                <a:gd name="T3" fmla="*/ T2 w 732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325">
                                  <a:moveTo>
                                    <a:pt x="0" y="0"/>
                                  </a:moveTo>
                                  <a:lnTo>
                                    <a:pt x="7325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EAF2F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56" name="Group 878"/>
                        <wpg:cNvGrpSpPr>
                          <a:grpSpLocks/>
                        </wpg:cNvGrpSpPr>
                        <wpg:grpSpPr bwMode="auto">
                          <a:xfrm>
                            <a:off x="94" y="9"/>
                            <a:ext cx="2" cy="5129"/>
                            <a:chOff x="94" y="9"/>
                            <a:chExt cx="2" cy="5129"/>
                          </a:xfrm>
                        </wpg:grpSpPr>
                        <wps:wsp>
                          <wps:cNvPr id="1657" name="Freeform 879"/>
                          <wps:cNvSpPr>
                            <a:spLocks/>
                          </wps:cNvSpPr>
                          <wps:spPr bwMode="auto">
                            <a:xfrm>
                              <a:off x="94" y="9"/>
                              <a:ext cx="2" cy="5129"/>
                            </a:xfrm>
                            <a:custGeom>
                              <a:avLst/>
                              <a:gdLst>
                                <a:gd name="T0" fmla="+- 0 9 9"/>
                                <a:gd name="T1" fmla="*/ 9 h 5129"/>
                                <a:gd name="T2" fmla="+- 0 5137 9"/>
                                <a:gd name="T3" fmla="*/ 5137 h 5129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5129">
                                  <a:moveTo>
                                    <a:pt x="0" y="0"/>
                                  </a:moveTo>
                                  <a:lnTo>
                                    <a:pt x="0" y="5128"/>
                                  </a:lnTo>
                                </a:path>
                              </a:pathLst>
                            </a:custGeom>
                            <a:noFill/>
                            <a:ln w="77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58" name="Group 876"/>
                        <wpg:cNvGrpSpPr>
                          <a:grpSpLocks/>
                        </wpg:cNvGrpSpPr>
                        <wpg:grpSpPr bwMode="auto">
                          <a:xfrm>
                            <a:off x="10" y="3792"/>
                            <a:ext cx="85" cy="2"/>
                            <a:chOff x="10" y="3792"/>
                            <a:chExt cx="85" cy="2"/>
                          </a:xfrm>
                        </wpg:grpSpPr>
                        <wps:wsp>
                          <wps:cNvPr id="1659" name="Freeform 877"/>
                          <wps:cNvSpPr>
                            <a:spLocks/>
                          </wps:cNvSpPr>
                          <wps:spPr bwMode="auto">
                            <a:xfrm>
                              <a:off x="10" y="3792"/>
                              <a:ext cx="85" cy="2"/>
                            </a:xfrm>
                            <a:custGeom>
                              <a:avLst/>
                              <a:gdLst>
                                <a:gd name="T0" fmla="+- 0 94 10"/>
                                <a:gd name="T1" fmla="*/ T0 w 85"/>
                                <a:gd name="T2" fmla="+- 0 10 10"/>
                                <a:gd name="T3" fmla="*/ T2 w 8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5">
                                  <a:moveTo>
                                    <a:pt x="84" y="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77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60" name="Group 874"/>
                        <wpg:cNvGrpSpPr>
                          <a:grpSpLocks/>
                        </wpg:cNvGrpSpPr>
                        <wpg:grpSpPr bwMode="auto">
                          <a:xfrm>
                            <a:off x="10" y="2531"/>
                            <a:ext cx="85" cy="2"/>
                            <a:chOff x="10" y="2531"/>
                            <a:chExt cx="85" cy="2"/>
                          </a:xfrm>
                        </wpg:grpSpPr>
                        <wps:wsp>
                          <wps:cNvPr id="1661" name="Freeform 875"/>
                          <wps:cNvSpPr>
                            <a:spLocks/>
                          </wps:cNvSpPr>
                          <wps:spPr bwMode="auto">
                            <a:xfrm>
                              <a:off x="10" y="2531"/>
                              <a:ext cx="85" cy="2"/>
                            </a:xfrm>
                            <a:custGeom>
                              <a:avLst/>
                              <a:gdLst>
                                <a:gd name="T0" fmla="+- 0 94 10"/>
                                <a:gd name="T1" fmla="*/ T0 w 85"/>
                                <a:gd name="T2" fmla="+- 0 10 10"/>
                                <a:gd name="T3" fmla="*/ T2 w 8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5">
                                  <a:moveTo>
                                    <a:pt x="84" y="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77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62" name="Group 872"/>
                        <wpg:cNvGrpSpPr>
                          <a:grpSpLocks/>
                        </wpg:cNvGrpSpPr>
                        <wpg:grpSpPr bwMode="auto">
                          <a:xfrm>
                            <a:off x="10" y="1270"/>
                            <a:ext cx="85" cy="2"/>
                            <a:chOff x="10" y="1270"/>
                            <a:chExt cx="85" cy="2"/>
                          </a:xfrm>
                        </wpg:grpSpPr>
                        <wps:wsp>
                          <wps:cNvPr id="1663" name="Freeform 873"/>
                          <wps:cNvSpPr>
                            <a:spLocks/>
                          </wps:cNvSpPr>
                          <wps:spPr bwMode="auto">
                            <a:xfrm>
                              <a:off x="10" y="1270"/>
                              <a:ext cx="85" cy="2"/>
                            </a:xfrm>
                            <a:custGeom>
                              <a:avLst/>
                              <a:gdLst>
                                <a:gd name="T0" fmla="+- 0 94 10"/>
                                <a:gd name="T1" fmla="*/ T0 w 85"/>
                                <a:gd name="T2" fmla="+- 0 10 10"/>
                                <a:gd name="T3" fmla="*/ T2 w 8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5">
                                  <a:moveTo>
                                    <a:pt x="84" y="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77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64" name="Group 870"/>
                        <wpg:cNvGrpSpPr>
                          <a:grpSpLocks/>
                        </wpg:cNvGrpSpPr>
                        <wpg:grpSpPr bwMode="auto">
                          <a:xfrm>
                            <a:off x="10" y="9"/>
                            <a:ext cx="85" cy="2"/>
                            <a:chOff x="10" y="9"/>
                            <a:chExt cx="85" cy="2"/>
                          </a:xfrm>
                        </wpg:grpSpPr>
                        <wps:wsp>
                          <wps:cNvPr id="1665" name="Freeform 871"/>
                          <wps:cNvSpPr>
                            <a:spLocks/>
                          </wps:cNvSpPr>
                          <wps:spPr bwMode="auto">
                            <a:xfrm>
                              <a:off x="10" y="9"/>
                              <a:ext cx="85" cy="2"/>
                            </a:xfrm>
                            <a:custGeom>
                              <a:avLst/>
                              <a:gdLst>
                                <a:gd name="T0" fmla="+- 0 94 10"/>
                                <a:gd name="T1" fmla="*/ T0 w 85"/>
                                <a:gd name="T2" fmla="+- 0 10 10"/>
                                <a:gd name="T3" fmla="*/ T2 w 8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5">
                                  <a:moveTo>
                                    <a:pt x="84" y="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77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66" name="Group 868"/>
                        <wpg:cNvGrpSpPr>
                          <a:grpSpLocks/>
                        </wpg:cNvGrpSpPr>
                        <wpg:grpSpPr bwMode="auto">
                          <a:xfrm>
                            <a:off x="1925" y="5053"/>
                            <a:ext cx="2" cy="85"/>
                            <a:chOff x="1925" y="5053"/>
                            <a:chExt cx="2" cy="85"/>
                          </a:xfrm>
                        </wpg:grpSpPr>
                        <wps:wsp>
                          <wps:cNvPr id="1667" name="Freeform 869"/>
                          <wps:cNvSpPr>
                            <a:spLocks/>
                          </wps:cNvSpPr>
                          <wps:spPr bwMode="auto">
                            <a:xfrm>
                              <a:off x="1925" y="5053"/>
                              <a:ext cx="2" cy="85"/>
                            </a:xfrm>
                            <a:custGeom>
                              <a:avLst/>
                              <a:gdLst>
                                <a:gd name="T0" fmla="+- 0 5053 5053"/>
                                <a:gd name="T1" fmla="*/ 5053 h 85"/>
                                <a:gd name="T2" fmla="+- 0 5137 5053"/>
                                <a:gd name="T3" fmla="*/ 5137 h 8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85">
                                  <a:moveTo>
                                    <a:pt x="0" y="0"/>
                                  </a:moveTo>
                                  <a:lnTo>
                                    <a:pt x="0" y="84"/>
                                  </a:lnTo>
                                </a:path>
                              </a:pathLst>
                            </a:custGeom>
                            <a:noFill/>
                            <a:ln w="77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68" name="Group 866"/>
                        <wpg:cNvGrpSpPr>
                          <a:grpSpLocks/>
                        </wpg:cNvGrpSpPr>
                        <wpg:grpSpPr bwMode="auto">
                          <a:xfrm>
                            <a:off x="3756" y="5053"/>
                            <a:ext cx="2" cy="85"/>
                            <a:chOff x="3756" y="5053"/>
                            <a:chExt cx="2" cy="85"/>
                          </a:xfrm>
                        </wpg:grpSpPr>
                        <wps:wsp>
                          <wps:cNvPr id="1669" name="Freeform 867"/>
                          <wps:cNvSpPr>
                            <a:spLocks/>
                          </wps:cNvSpPr>
                          <wps:spPr bwMode="auto">
                            <a:xfrm>
                              <a:off x="3756" y="5053"/>
                              <a:ext cx="2" cy="85"/>
                            </a:xfrm>
                            <a:custGeom>
                              <a:avLst/>
                              <a:gdLst>
                                <a:gd name="T0" fmla="+- 0 5053 5053"/>
                                <a:gd name="T1" fmla="*/ 5053 h 85"/>
                                <a:gd name="T2" fmla="+- 0 5137 5053"/>
                                <a:gd name="T3" fmla="*/ 5137 h 8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85">
                                  <a:moveTo>
                                    <a:pt x="0" y="0"/>
                                  </a:moveTo>
                                  <a:lnTo>
                                    <a:pt x="0" y="84"/>
                                  </a:lnTo>
                                </a:path>
                              </a:pathLst>
                            </a:custGeom>
                            <a:noFill/>
                            <a:ln w="77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70" name="Group 864"/>
                        <wpg:cNvGrpSpPr>
                          <a:grpSpLocks/>
                        </wpg:cNvGrpSpPr>
                        <wpg:grpSpPr bwMode="auto">
                          <a:xfrm>
                            <a:off x="5588" y="5053"/>
                            <a:ext cx="2" cy="85"/>
                            <a:chOff x="5588" y="5053"/>
                            <a:chExt cx="2" cy="85"/>
                          </a:xfrm>
                        </wpg:grpSpPr>
                        <wps:wsp>
                          <wps:cNvPr id="1671" name="Freeform 865"/>
                          <wps:cNvSpPr>
                            <a:spLocks/>
                          </wps:cNvSpPr>
                          <wps:spPr bwMode="auto">
                            <a:xfrm>
                              <a:off x="5588" y="5053"/>
                              <a:ext cx="2" cy="85"/>
                            </a:xfrm>
                            <a:custGeom>
                              <a:avLst/>
                              <a:gdLst>
                                <a:gd name="T0" fmla="+- 0 5053 5053"/>
                                <a:gd name="T1" fmla="*/ 5053 h 85"/>
                                <a:gd name="T2" fmla="+- 0 5137 5053"/>
                                <a:gd name="T3" fmla="*/ 5137 h 8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85">
                                  <a:moveTo>
                                    <a:pt x="0" y="0"/>
                                  </a:moveTo>
                                  <a:lnTo>
                                    <a:pt x="0" y="84"/>
                                  </a:lnTo>
                                </a:path>
                              </a:pathLst>
                            </a:custGeom>
                            <a:noFill/>
                            <a:ln w="77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72" name="Group 862"/>
                        <wpg:cNvGrpSpPr>
                          <a:grpSpLocks/>
                        </wpg:cNvGrpSpPr>
                        <wpg:grpSpPr bwMode="auto">
                          <a:xfrm>
                            <a:off x="7419" y="5053"/>
                            <a:ext cx="2" cy="85"/>
                            <a:chOff x="7419" y="5053"/>
                            <a:chExt cx="2" cy="85"/>
                          </a:xfrm>
                        </wpg:grpSpPr>
                        <wps:wsp>
                          <wps:cNvPr id="1673" name="Freeform 863"/>
                          <wps:cNvSpPr>
                            <a:spLocks/>
                          </wps:cNvSpPr>
                          <wps:spPr bwMode="auto">
                            <a:xfrm>
                              <a:off x="7419" y="5053"/>
                              <a:ext cx="2" cy="85"/>
                            </a:xfrm>
                            <a:custGeom>
                              <a:avLst/>
                              <a:gdLst>
                                <a:gd name="T0" fmla="+- 0 5053 5053"/>
                                <a:gd name="T1" fmla="*/ 5053 h 85"/>
                                <a:gd name="T2" fmla="+- 0 5137 5053"/>
                                <a:gd name="T3" fmla="*/ 5137 h 8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85">
                                  <a:moveTo>
                                    <a:pt x="0" y="0"/>
                                  </a:moveTo>
                                  <a:lnTo>
                                    <a:pt x="0" y="84"/>
                                  </a:lnTo>
                                </a:path>
                              </a:pathLst>
                            </a:custGeom>
                            <a:noFill/>
                            <a:ln w="77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74" name="Group 860"/>
                        <wpg:cNvGrpSpPr>
                          <a:grpSpLocks/>
                        </wpg:cNvGrpSpPr>
                        <wpg:grpSpPr bwMode="auto">
                          <a:xfrm>
                            <a:off x="4428" y="1982"/>
                            <a:ext cx="791" cy="212"/>
                            <a:chOff x="4428" y="1982"/>
                            <a:chExt cx="791" cy="212"/>
                          </a:xfrm>
                        </wpg:grpSpPr>
                        <wps:wsp>
                          <wps:cNvPr id="1675" name="Freeform 861"/>
                          <wps:cNvSpPr>
                            <a:spLocks/>
                          </wps:cNvSpPr>
                          <wps:spPr bwMode="auto">
                            <a:xfrm>
                              <a:off x="4428" y="1982"/>
                              <a:ext cx="791" cy="212"/>
                            </a:xfrm>
                            <a:custGeom>
                              <a:avLst/>
                              <a:gdLst>
                                <a:gd name="T0" fmla="+- 0 4428 4428"/>
                                <a:gd name="T1" fmla="*/ T0 w 791"/>
                                <a:gd name="T2" fmla="+- 0 2193 1982"/>
                                <a:gd name="T3" fmla="*/ 2193 h 212"/>
                                <a:gd name="T4" fmla="+- 0 5218 4428"/>
                                <a:gd name="T5" fmla="*/ T4 w 791"/>
                                <a:gd name="T6" fmla="+- 0 2193 1982"/>
                                <a:gd name="T7" fmla="*/ 2193 h 212"/>
                                <a:gd name="T8" fmla="+- 0 5218 4428"/>
                                <a:gd name="T9" fmla="*/ T8 w 791"/>
                                <a:gd name="T10" fmla="+- 0 1982 1982"/>
                                <a:gd name="T11" fmla="*/ 1982 h 212"/>
                                <a:gd name="T12" fmla="+- 0 4428 4428"/>
                                <a:gd name="T13" fmla="*/ T12 w 791"/>
                                <a:gd name="T14" fmla="+- 0 1982 1982"/>
                                <a:gd name="T15" fmla="*/ 1982 h 212"/>
                                <a:gd name="T16" fmla="+- 0 4428 4428"/>
                                <a:gd name="T17" fmla="*/ T16 w 791"/>
                                <a:gd name="T18" fmla="+- 0 2193 1982"/>
                                <a:gd name="T19" fmla="*/ 2193 h 21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791" h="212">
                                  <a:moveTo>
                                    <a:pt x="0" y="211"/>
                                  </a:moveTo>
                                  <a:lnTo>
                                    <a:pt x="790" y="211"/>
                                  </a:lnTo>
                                  <a:lnTo>
                                    <a:pt x="79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1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E5CC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76" name="Group 858"/>
                        <wpg:cNvGrpSpPr>
                          <a:grpSpLocks/>
                        </wpg:cNvGrpSpPr>
                        <wpg:grpSpPr bwMode="auto">
                          <a:xfrm>
                            <a:off x="4428" y="2278"/>
                            <a:ext cx="791" cy="212"/>
                            <a:chOff x="4428" y="2278"/>
                            <a:chExt cx="791" cy="212"/>
                          </a:xfrm>
                        </wpg:grpSpPr>
                        <wps:wsp>
                          <wps:cNvPr id="1677" name="Freeform 859"/>
                          <wps:cNvSpPr>
                            <a:spLocks/>
                          </wps:cNvSpPr>
                          <wps:spPr bwMode="auto">
                            <a:xfrm>
                              <a:off x="4428" y="2278"/>
                              <a:ext cx="791" cy="212"/>
                            </a:xfrm>
                            <a:custGeom>
                              <a:avLst/>
                              <a:gdLst>
                                <a:gd name="T0" fmla="+- 0 4428 4428"/>
                                <a:gd name="T1" fmla="*/ T0 w 791"/>
                                <a:gd name="T2" fmla="+- 0 2489 2278"/>
                                <a:gd name="T3" fmla="*/ 2489 h 212"/>
                                <a:gd name="T4" fmla="+- 0 5218 4428"/>
                                <a:gd name="T5" fmla="*/ T4 w 791"/>
                                <a:gd name="T6" fmla="+- 0 2489 2278"/>
                                <a:gd name="T7" fmla="*/ 2489 h 212"/>
                                <a:gd name="T8" fmla="+- 0 5218 4428"/>
                                <a:gd name="T9" fmla="*/ T8 w 791"/>
                                <a:gd name="T10" fmla="+- 0 2278 2278"/>
                                <a:gd name="T11" fmla="*/ 2278 h 212"/>
                                <a:gd name="T12" fmla="+- 0 4428 4428"/>
                                <a:gd name="T13" fmla="*/ T12 w 791"/>
                                <a:gd name="T14" fmla="+- 0 2278 2278"/>
                                <a:gd name="T15" fmla="*/ 2278 h 212"/>
                                <a:gd name="T16" fmla="+- 0 4428 4428"/>
                                <a:gd name="T17" fmla="*/ T16 w 791"/>
                                <a:gd name="T18" fmla="+- 0 2489 2278"/>
                                <a:gd name="T19" fmla="*/ 2489 h 21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791" h="212">
                                  <a:moveTo>
                                    <a:pt x="0" y="211"/>
                                  </a:moveTo>
                                  <a:lnTo>
                                    <a:pt x="790" y="211"/>
                                  </a:lnTo>
                                  <a:lnTo>
                                    <a:pt x="79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1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B2B2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78" name="Group 856"/>
                        <wpg:cNvGrpSpPr>
                          <a:grpSpLocks/>
                        </wpg:cNvGrpSpPr>
                        <wpg:grpSpPr bwMode="auto">
                          <a:xfrm>
                            <a:off x="4428" y="2573"/>
                            <a:ext cx="791" cy="212"/>
                            <a:chOff x="4428" y="2573"/>
                            <a:chExt cx="791" cy="212"/>
                          </a:xfrm>
                        </wpg:grpSpPr>
                        <wps:wsp>
                          <wps:cNvPr id="1679" name="Freeform 857"/>
                          <wps:cNvSpPr>
                            <a:spLocks/>
                          </wps:cNvSpPr>
                          <wps:spPr bwMode="auto">
                            <a:xfrm>
                              <a:off x="4428" y="2573"/>
                              <a:ext cx="791" cy="212"/>
                            </a:xfrm>
                            <a:custGeom>
                              <a:avLst/>
                              <a:gdLst>
                                <a:gd name="T0" fmla="+- 0 4428 4428"/>
                                <a:gd name="T1" fmla="*/ T0 w 791"/>
                                <a:gd name="T2" fmla="+- 0 2784 2573"/>
                                <a:gd name="T3" fmla="*/ 2784 h 212"/>
                                <a:gd name="T4" fmla="+- 0 5218 4428"/>
                                <a:gd name="T5" fmla="*/ T4 w 791"/>
                                <a:gd name="T6" fmla="+- 0 2784 2573"/>
                                <a:gd name="T7" fmla="*/ 2784 h 212"/>
                                <a:gd name="T8" fmla="+- 0 5218 4428"/>
                                <a:gd name="T9" fmla="*/ T8 w 791"/>
                                <a:gd name="T10" fmla="+- 0 2573 2573"/>
                                <a:gd name="T11" fmla="*/ 2573 h 212"/>
                                <a:gd name="T12" fmla="+- 0 4428 4428"/>
                                <a:gd name="T13" fmla="*/ T12 w 791"/>
                                <a:gd name="T14" fmla="+- 0 2573 2573"/>
                                <a:gd name="T15" fmla="*/ 2573 h 212"/>
                                <a:gd name="T16" fmla="+- 0 4428 4428"/>
                                <a:gd name="T17" fmla="*/ T16 w 791"/>
                                <a:gd name="T18" fmla="+- 0 2784 2573"/>
                                <a:gd name="T19" fmla="*/ 2784 h 21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791" h="212">
                                  <a:moveTo>
                                    <a:pt x="0" y="211"/>
                                  </a:moveTo>
                                  <a:lnTo>
                                    <a:pt x="790" y="211"/>
                                  </a:lnTo>
                                  <a:lnTo>
                                    <a:pt x="79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1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9898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80" name="Group 853"/>
                        <wpg:cNvGrpSpPr>
                          <a:grpSpLocks/>
                        </wpg:cNvGrpSpPr>
                        <wpg:grpSpPr bwMode="auto">
                          <a:xfrm>
                            <a:off x="4428" y="2869"/>
                            <a:ext cx="791" cy="212"/>
                            <a:chOff x="4428" y="2869"/>
                            <a:chExt cx="791" cy="212"/>
                          </a:xfrm>
                        </wpg:grpSpPr>
                        <wps:wsp>
                          <wps:cNvPr id="1681" name="Freeform 855"/>
                          <wps:cNvSpPr>
                            <a:spLocks/>
                          </wps:cNvSpPr>
                          <wps:spPr bwMode="auto">
                            <a:xfrm>
                              <a:off x="4428" y="2869"/>
                              <a:ext cx="791" cy="212"/>
                            </a:xfrm>
                            <a:custGeom>
                              <a:avLst/>
                              <a:gdLst>
                                <a:gd name="T0" fmla="+- 0 4428 4428"/>
                                <a:gd name="T1" fmla="*/ T0 w 791"/>
                                <a:gd name="T2" fmla="+- 0 3080 2869"/>
                                <a:gd name="T3" fmla="*/ 3080 h 212"/>
                                <a:gd name="T4" fmla="+- 0 5218 4428"/>
                                <a:gd name="T5" fmla="*/ T4 w 791"/>
                                <a:gd name="T6" fmla="+- 0 3080 2869"/>
                                <a:gd name="T7" fmla="*/ 3080 h 212"/>
                                <a:gd name="T8" fmla="+- 0 5218 4428"/>
                                <a:gd name="T9" fmla="*/ T8 w 791"/>
                                <a:gd name="T10" fmla="+- 0 2869 2869"/>
                                <a:gd name="T11" fmla="*/ 2869 h 212"/>
                                <a:gd name="T12" fmla="+- 0 4428 4428"/>
                                <a:gd name="T13" fmla="*/ T12 w 791"/>
                                <a:gd name="T14" fmla="+- 0 2869 2869"/>
                                <a:gd name="T15" fmla="*/ 2869 h 212"/>
                                <a:gd name="T16" fmla="+- 0 4428 4428"/>
                                <a:gd name="T17" fmla="*/ T16 w 791"/>
                                <a:gd name="T18" fmla="+- 0 3080 2869"/>
                                <a:gd name="T19" fmla="*/ 3080 h 21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791" h="212">
                                  <a:moveTo>
                                    <a:pt x="0" y="211"/>
                                  </a:moveTo>
                                  <a:lnTo>
                                    <a:pt x="790" y="211"/>
                                  </a:lnTo>
                                  <a:lnTo>
                                    <a:pt x="79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1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7F7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82" name="Text Box 854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7429" cy="514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EF1DE21" w14:textId="77777777" w:rsidR="008063EC" w:rsidRPr="00FA0A64" w:rsidRDefault="008063EC">
                                <w:pPr>
                                  <w:rPr>
                                    <w:rFonts w:ascii="Century Gothic" w:eastAsia="Garamond" w:hAnsi="Century Gothic" w:cs="Garamond"/>
                                    <w:sz w:val="20"/>
                                    <w:szCs w:val="20"/>
                                  </w:rPr>
                                </w:pPr>
                              </w:p>
                              <w:p w14:paraId="1FE3A6CE" w14:textId="77777777" w:rsidR="008063EC" w:rsidRPr="00FA0A64" w:rsidRDefault="008063EC">
                                <w:pPr>
                                  <w:rPr>
                                    <w:rFonts w:ascii="Century Gothic" w:eastAsia="Garamond" w:hAnsi="Century Gothic" w:cs="Garamond"/>
                                    <w:sz w:val="20"/>
                                    <w:szCs w:val="20"/>
                                  </w:rPr>
                                </w:pPr>
                              </w:p>
                              <w:p w14:paraId="7B82E867" w14:textId="77777777" w:rsidR="008063EC" w:rsidRPr="00FA0A64" w:rsidRDefault="008063EC">
                                <w:pPr>
                                  <w:rPr>
                                    <w:rFonts w:ascii="Century Gothic" w:eastAsia="Garamond" w:hAnsi="Century Gothic" w:cs="Garamond"/>
                                    <w:sz w:val="20"/>
                                    <w:szCs w:val="20"/>
                                  </w:rPr>
                                </w:pPr>
                              </w:p>
                              <w:p w14:paraId="681AA0C4" w14:textId="77777777" w:rsidR="008063EC" w:rsidRPr="00FA0A64" w:rsidRDefault="008063EC">
                                <w:pPr>
                                  <w:rPr>
                                    <w:rFonts w:ascii="Century Gothic" w:eastAsia="Garamond" w:hAnsi="Century Gothic" w:cs="Garamond"/>
                                    <w:sz w:val="20"/>
                                    <w:szCs w:val="20"/>
                                  </w:rPr>
                                </w:pPr>
                              </w:p>
                              <w:p w14:paraId="60966807" w14:textId="77777777" w:rsidR="008063EC" w:rsidRPr="00FA0A64" w:rsidRDefault="008063EC">
                                <w:pPr>
                                  <w:rPr>
                                    <w:rFonts w:ascii="Century Gothic" w:eastAsia="Garamond" w:hAnsi="Century Gothic" w:cs="Garamond"/>
                                    <w:sz w:val="20"/>
                                    <w:szCs w:val="20"/>
                                  </w:rPr>
                                </w:pPr>
                              </w:p>
                              <w:p w14:paraId="0521B2CF" w14:textId="77777777" w:rsidR="008063EC" w:rsidRPr="00FA0A64" w:rsidRDefault="008063EC">
                                <w:pPr>
                                  <w:rPr>
                                    <w:rFonts w:ascii="Century Gothic" w:eastAsia="Garamond" w:hAnsi="Century Gothic" w:cs="Garamond"/>
                                    <w:sz w:val="20"/>
                                    <w:szCs w:val="20"/>
                                  </w:rPr>
                                </w:pPr>
                              </w:p>
                              <w:p w14:paraId="78D54FA4" w14:textId="77777777" w:rsidR="008063EC" w:rsidRPr="00FA0A64" w:rsidRDefault="008063EC">
                                <w:pPr>
                                  <w:rPr>
                                    <w:rFonts w:ascii="Century Gothic" w:eastAsia="Garamond" w:hAnsi="Century Gothic" w:cs="Garamond"/>
                                    <w:sz w:val="20"/>
                                    <w:szCs w:val="20"/>
                                  </w:rPr>
                                </w:pPr>
                              </w:p>
                              <w:p w14:paraId="2A5D395F" w14:textId="77777777" w:rsidR="008063EC" w:rsidRPr="00FA0A64" w:rsidRDefault="008063EC">
                                <w:pPr>
                                  <w:rPr>
                                    <w:rFonts w:ascii="Century Gothic" w:eastAsia="Garamond" w:hAnsi="Century Gothic" w:cs="Garamond"/>
                                    <w:sz w:val="20"/>
                                    <w:szCs w:val="20"/>
                                  </w:rPr>
                                </w:pPr>
                              </w:p>
                              <w:p w14:paraId="556EAF7A" w14:textId="77777777" w:rsidR="008063EC" w:rsidRPr="00FA0A64" w:rsidRDefault="008063EC">
                                <w:pPr>
                                  <w:spacing w:before="164"/>
                                  <w:ind w:right="126"/>
                                  <w:jc w:val="right"/>
                                  <w:rPr>
                                    <w:rFonts w:ascii="Century Gothic" w:eastAsia="Arial" w:hAnsi="Century Gothic" w:cs="Arial"/>
                                    <w:sz w:val="21"/>
                                    <w:szCs w:val="21"/>
                                  </w:rPr>
                                </w:pPr>
                                <w:r w:rsidRPr="00FA0A64">
                                  <w:rPr>
                                    <w:rFonts w:ascii="Century Gothic" w:eastAsia="Arial" w:hAnsi="Century Gothic" w:cs="Arial"/>
                                    <w:sz w:val="21"/>
                                    <w:szCs w:val="21"/>
                                  </w:rPr>
                                  <w:t>E in [−</w:t>
                                </w:r>
                                <w:proofErr w:type="gramStart"/>
                                <w:r w:rsidRPr="00FA0A64">
                                  <w:rPr>
                                    <w:rFonts w:ascii="Century Gothic" w:eastAsia="Arial" w:hAnsi="Century Gothic" w:cs="Arial"/>
                                    <w:sz w:val="21"/>
                                    <w:szCs w:val="21"/>
                                  </w:rPr>
                                  <w:t>Inf,  0.0</w:t>
                                </w:r>
                                <w:proofErr w:type="gramEnd"/>
                                <w:r w:rsidRPr="00FA0A64">
                                  <w:rPr>
                                    <w:rFonts w:ascii="Century Gothic" w:eastAsia="Arial" w:hAnsi="Century Gothic" w:cs="Arial"/>
                                    <w:sz w:val="21"/>
                                    <w:szCs w:val="21"/>
                                  </w:rPr>
                                  <w:t>] : 48.9</w:t>
                                </w:r>
                              </w:p>
                              <w:p w14:paraId="124EBD7B" w14:textId="77777777" w:rsidR="008063EC" w:rsidRPr="00FA0A64" w:rsidRDefault="008063EC">
                                <w:pPr>
                                  <w:spacing w:before="54"/>
                                  <w:ind w:right="191"/>
                                  <w:jc w:val="right"/>
                                  <w:rPr>
                                    <w:rFonts w:ascii="Century Gothic" w:eastAsia="Arial" w:hAnsi="Century Gothic" w:cs="Arial"/>
                                    <w:sz w:val="21"/>
                                    <w:szCs w:val="21"/>
                                  </w:rPr>
                                </w:pPr>
                                <w:r w:rsidRPr="00FA0A64">
                                  <w:rPr>
                                    <w:rFonts w:ascii="Century Gothic" w:hAnsi="Century Gothic"/>
                                    <w:sz w:val="21"/>
                                  </w:rPr>
                                  <w:t>E in [0.0,</w:t>
                                </w:r>
                                <w:r w:rsidRPr="00FA0A64">
                                  <w:rPr>
                                    <w:rFonts w:ascii="Century Gothic" w:hAnsi="Century Gothic"/>
                                    <w:spacing w:val="58"/>
                                    <w:sz w:val="21"/>
                                  </w:rPr>
                                  <w:t xml:space="preserve"> </w:t>
                                </w:r>
                                <w:r w:rsidRPr="00FA0A64">
                                  <w:rPr>
                                    <w:rFonts w:ascii="Century Gothic" w:hAnsi="Century Gothic"/>
                                    <w:sz w:val="21"/>
                                  </w:rPr>
                                  <w:t>0.5</w:t>
                                </w:r>
                                <w:proofErr w:type="gramStart"/>
                                <w:r w:rsidRPr="00FA0A64">
                                  <w:rPr>
                                    <w:rFonts w:ascii="Century Gothic" w:hAnsi="Century Gothic"/>
                                    <w:sz w:val="21"/>
                                  </w:rPr>
                                  <w:t>] :</w:t>
                                </w:r>
                                <w:proofErr w:type="gramEnd"/>
                                <w:r w:rsidRPr="00FA0A64">
                                  <w:rPr>
                                    <w:rFonts w:ascii="Century Gothic" w:hAnsi="Century Gothic"/>
                                    <w:sz w:val="21"/>
                                  </w:rPr>
                                  <w:t xml:space="preserve"> 20.8</w:t>
                                </w:r>
                              </w:p>
                              <w:p w14:paraId="71C7C935" w14:textId="77777777" w:rsidR="008063EC" w:rsidRPr="00FA0A64" w:rsidRDefault="008063EC">
                                <w:pPr>
                                  <w:spacing w:before="54"/>
                                  <w:ind w:right="367"/>
                                  <w:jc w:val="right"/>
                                  <w:rPr>
                                    <w:rFonts w:ascii="Century Gothic" w:eastAsia="Arial" w:hAnsi="Century Gothic" w:cs="Arial"/>
                                    <w:sz w:val="21"/>
                                    <w:szCs w:val="21"/>
                                  </w:rPr>
                                </w:pPr>
                                <w:r w:rsidRPr="00FA0A64">
                                  <w:rPr>
                                    <w:rFonts w:ascii="Century Gothic" w:hAnsi="Century Gothic"/>
                                    <w:sz w:val="21"/>
                                  </w:rPr>
                                  <w:t>E in [0.5, 1.0</w:t>
                                </w:r>
                                <w:proofErr w:type="gramStart"/>
                                <w:r w:rsidRPr="00FA0A64">
                                  <w:rPr>
                                    <w:rFonts w:ascii="Century Gothic" w:hAnsi="Century Gothic"/>
                                    <w:sz w:val="21"/>
                                  </w:rPr>
                                  <w:t>] :</w:t>
                                </w:r>
                                <w:proofErr w:type="gramEnd"/>
                                <w:r w:rsidRPr="00FA0A64">
                                  <w:rPr>
                                    <w:rFonts w:ascii="Century Gothic" w:hAnsi="Century Gothic"/>
                                    <w:sz w:val="21"/>
                                  </w:rPr>
                                  <w:t xml:space="preserve"> 9.6</w:t>
                                </w:r>
                              </w:p>
                              <w:p w14:paraId="187EF8EE" w14:textId="77777777" w:rsidR="008063EC" w:rsidRPr="00FA0A64" w:rsidRDefault="008063EC">
                                <w:pPr>
                                  <w:spacing w:before="54"/>
                                  <w:ind w:right="249"/>
                                  <w:jc w:val="right"/>
                                  <w:rPr>
                                    <w:rFonts w:ascii="Century Gothic" w:eastAsia="Arial" w:hAnsi="Century Gothic" w:cs="Arial"/>
                                    <w:sz w:val="21"/>
                                    <w:szCs w:val="21"/>
                                  </w:rPr>
                                </w:pPr>
                                <w:r w:rsidRPr="00FA0A64">
                                  <w:rPr>
                                    <w:rFonts w:ascii="Century Gothic" w:hAnsi="Century Gothic"/>
                                    <w:sz w:val="21"/>
                                  </w:rPr>
                                  <w:t>E in [1.0, Inf.</w:t>
                                </w:r>
                                <w:proofErr w:type="gramStart"/>
                                <w:r w:rsidRPr="00FA0A64">
                                  <w:rPr>
                                    <w:rFonts w:ascii="Century Gothic" w:hAnsi="Century Gothic"/>
                                    <w:sz w:val="21"/>
                                  </w:rPr>
                                  <w:t>] :</w:t>
                                </w:r>
                                <w:proofErr w:type="gramEnd"/>
                                <w:r w:rsidRPr="00FA0A64">
                                  <w:rPr>
                                    <w:rFonts w:ascii="Century Gothic" w:hAnsi="Century Gothic"/>
                                    <w:sz w:val="21"/>
                                  </w:rPr>
                                  <w:t xml:space="preserve"> 20.7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FF51D70" id="Group 852" o:spid="_x0000_s1029" style="width:371.45pt;height:257.2pt;mso-position-horizontal-relative:char;mso-position-vertical-relative:line" coordsize="7429,5144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">
                <v:group id="Group 1677" o:spid="_x0000_s1030" style="position:absolute;left:94;top:5053;width:7325;height:2" coordorigin="94,5053" coordsize="7325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">
                  <v:shape id="Freeform 1678" o:spid="_x0000_s1031" style="position:absolute;left:94;top:5053;width:7325;height:2;visibility:visible;mso-wrap-style:square;v-text-anchor:top" coordsize="7325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" path="m,l7325,e" filled="f" strokecolor="#eaf2f3" strokeweight=".32186mm">
                    <v:path arrowok="t" o:connecttype="custom" o:connectlocs="0,0;7325,0" o:connectangles="0,0"/>
                  </v:shape>
                </v:group>
                <v:group id="Group 1675" o:spid="_x0000_s1032" style="position:absolute;left:94;top:3792;width:7325;height:2" coordorigin="94,3792" coordsize="7325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">
                  <v:shape id="Freeform 1676" o:spid="_x0000_s1033" style="position:absolute;left:94;top:3792;width:7325;height:2;visibility:visible;mso-wrap-style:square;v-text-anchor:top" coordsize="7325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" path="m,l7325,e" filled="f" strokecolor="#eaf2f3" strokeweight=".32186mm">
                    <v:path arrowok="t" o:connecttype="custom" o:connectlocs="0,0;7325,0" o:connectangles="0,0"/>
                  </v:shape>
                </v:group>
                <v:group id="Group 1673" o:spid="_x0000_s1034" style="position:absolute;left:94;top:2531;width:4243;height:2" coordorigin="94,2531" coordsize="4243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">
                  <v:shape id="Freeform 1674" o:spid="_x0000_s1035" style="position:absolute;left:94;top:2531;width:4243;height:2;visibility:visible;mso-wrap-style:square;v-text-anchor:top" coordsize="4243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" path="m,l4243,e" filled="f" strokecolor="#eaf2f3" strokeweight=".32186mm">
                    <v:path arrowok="t" o:connecttype="custom" o:connectlocs="0,0;4243,0" o:connectangles="0,0"/>
                  </v:shape>
                </v:group>
                <v:group id="Group 1671" o:spid="_x0000_s1036" style="position:absolute;left:94;top:1270;width:7325;height:2" coordorigin="94,1270" coordsize="7325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">
                  <v:shape id="Freeform 1672" o:spid="_x0000_s1037" style="position:absolute;left:94;top:1270;width:7325;height:2;visibility:visible;mso-wrap-style:square;v-text-anchor:top" coordsize="7325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" path="m,l7325,e" filled="f" strokecolor="#eaf2f3" strokeweight=".32186mm">
                    <v:path arrowok="t" o:connecttype="custom" o:connectlocs="0,0;7325,0" o:connectangles="0,0"/>
                  </v:shape>
                </v:group>
                <v:group id="Group 1665" o:spid="_x0000_s1038" style="position:absolute;left:204;top:290;width:1722;height:4763" coordorigin="204,290" coordsize="1722,476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">
                  <v:shape id="Freeform 1670" o:spid="_x0000_s1039" style="position:absolute;left:204;top:290;width:1722;height:4763;visibility:visible;mso-wrap-style:square;v-text-anchor:top" coordsize="1722,476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" path="m1410,r-37,63l1355,127r-18,85l1318,318r-18,125l1282,585r-18,157l1245,913r-18,181l1209,1284r-19,197l1172,1683r-18,203l1135,2092r-18,204l1099,2499r-19,199l1062,2894r-18,190l1025,3267r-18,175l989,3607r-18,154l952,3903r-18,129l916,4147r-19,101l879,4336r-18,75l842,4475r-36,98l769,4642r-55,64l659,4740r-73,18l513,4762r-19,1l18,4763r-18,l1721,4763r,-3465l1703,1203r-18,-96l1666,1011r-18,-96l1630,818r-19,-98l1593,623r-18,-97l1557,432r-19,-91l1520,256r-18,-77l1483,112,1446,21,1428,1,1410,xe" fillcolor="#ffe5cc" stroked="f">
                    <v:path arrowok="t" o:connecttype="custom" o:connectlocs="1410,290;1373,353;1355,417;1337,502;1318,608;1300,733;1282,875;1264,1032;1245,1203;1227,1384;1209,1574;1190,1771;1172,1973;1154,2176;1135,2382;1117,2586;1099,2789;1080,2988;1062,3184;1044,3374;1025,3557;1007,3732;989,3897;971,4051;952,4193;934,4322;916,4437;897,4538;879,4626;861,4701;842,4765;806,4863;769,4932;714,4996;659,5030;586,5048;513,5052;494,5053;18,5053;0,5053;1721,5053;1721,1588;1703,1493;1685,1397;1666,1301;1648,1205;1630,1108;1611,1010;1593,913;1575,816;1557,722;1538,631;1520,546;1502,469;1483,402;1446,311;1428,291;1410,290" o:connectangles="0,0,0,0,0,0,0,0,0,0,0,0,0,0,0,0,0,0,0,0,0,0,0,0,0,0,0,0,0,0,0,0,0,0,0,0,0,0,0,0,0,0,0,0,0,0,0,0,0,0,0,0,0,0,0,0,0,0"/>
                  </v:shape>
                  <v:shape id="Freeform 1669" o:spid="_x0000_s1040" style="position:absolute;left:204;top:290;width:1722;height:4763;visibility:visible;mso-wrap-style:square;v-text-anchor:top" coordsize="1722,476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" path="m366,4762r-293,l55,4763r330,l366,4762xe" fillcolor="#ffe5cc" stroked="f">
                    <v:path arrowok="t" o:connecttype="custom" o:connectlocs="366,5052;73,5052;55,5053;385,5053;366,5052" o:connectangles="0,0,0,0,0"/>
                  </v:shape>
                  <v:shape id="Freeform 1668" o:spid="_x0000_s1041" style="position:absolute;left:204;top:290;width:1722;height:4763;visibility:visible;mso-wrap-style:square;v-text-anchor:top" coordsize="1722,476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" path="m330,4762r-220,l92,4762r256,l330,4762xe" fillcolor="#ffe5cc" stroked="f">
                    <v:path arrowok="t" o:connecttype="custom" o:connectlocs="330,5052;110,5052;92,5052;348,5052;330,5052" o:connectangles="0,0,0,0,0"/>
                  </v:shape>
                  <v:shape id="Freeform 1667" o:spid="_x0000_s1042" style="position:absolute;left:204;top:290;width:1722;height:4763;visibility:visible;mso-wrap-style:square;v-text-anchor:top" coordsize="1722,476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" path="m293,4762r-146,l128,4762r183,l293,4762xe" fillcolor="#ffe5cc" stroked="f">
                    <v:path arrowok="t" o:connecttype="custom" o:connectlocs="293,5052;147,5052;128,5052;311,5052;293,5052" o:connectangles="0,0,0,0,0"/>
                  </v:shape>
                  <v:shape id="Freeform 1666" o:spid="_x0000_s1043" style="position:absolute;left:204;top:290;width:1722;height:4763;visibility:visible;mso-wrap-style:square;v-text-anchor:top" coordsize="1722,476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" path="m256,4762r-73,l165,4762r110,l256,4762xe" fillcolor="#ffe5cc" stroked="f">
                    <v:path arrowok="t" o:connecttype="custom" o:connectlocs="256,5052;183,5052;165,5052;275,5052;256,5052" o:connectangles="0,0,0,0,0"/>
                  </v:shape>
                </v:group>
                <v:group id="Group 1663" o:spid="_x0000_s1044" style="position:absolute;left:1467;top:290;width:147;height:743" coordorigin="1467,290" coordsize="147,74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">
                  <v:shape id="Freeform 1664" o:spid="_x0000_s1045" style="position:absolute;left:1467;top:290;width:147;height:743;visibility:visible;mso-wrap-style:square;v-text-anchor:top" coordsize="147,74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" path="m147,l110,63,92,127,74,212,55,318,37,443,19,585,1,742e" filled="f" strokecolor="white" strokeweight=".08942mm">
                    <v:path arrowok="t" o:connecttype="custom" o:connectlocs="147,290;110,353;92,417;74,502;55,608;37,733;19,875;1,1032" o:connectangles="0,0,0,0,0,0,0,0"/>
                  </v:shape>
                </v:group>
                <v:group id="Group 1660" o:spid="_x0000_s1046" style="position:absolute;left:863;top:1205;width:586;height:3826" coordorigin="863,1205" coordsize="586,382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">
                  <v:shape id="Freeform 1662" o:spid="_x0000_s1047" style="position:absolute;left:863;top:1205;width:586;height:3826;visibility:visible;mso-wrap-style:square;v-text-anchor:top" coordsize="586,382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" path="m586,l568,179e" filled="f" strokecolor="white" strokeweight=".08942mm">
                    <v:path arrowok="t" o:connecttype="custom" o:connectlocs="586,1205;568,1384" o:connectangles="0,0"/>
                  </v:shape>
                  <v:shape id="Freeform 1661" o:spid="_x0000_s1048" style="position:absolute;left:863;top:1205;width:586;height:3826;visibility:visible;mso-wrap-style:square;v-text-anchor:top" coordsize="586,382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" path="m568,179l550,369,531,566,513,768,495,971r-19,206l458,1381r-18,203l421,1783r-18,196l385,2169r-19,183l348,2527r-18,165l312,2846r-19,142l275,3117r-18,115l238,3333r-18,88l202,3496r-19,64l147,3658r-37,69l55,3791,,3825e" filled="f" strokecolor="white" strokeweight=".08942mm">
                    <v:path arrowok="t" o:connecttype="custom" o:connectlocs="568,1384;550,1574;531,1771;513,1973;495,2176;476,2382;458,2586;440,2789;421,2988;403,3184;385,3374;366,3557;348,3732;330,3897;312,4051;293,4193;275,4322;257,4437;238,4538;220,4626;202,4701;183,4765;147,4863;110,4932;55,4996;0,5030" o:connectangles="0,0,0,0,0,0,0,0,0,0,0,0,0,0,0,0,0,0,0,0,0,0,0,0,0,0"/>
                  </v:shape>
                </v:group>
                <v:group id="Group 1658" o:spid="_x0000_s1049" style="position:absolute;left:1925;top:1588;width:458;height:3465" coordorigin="1925,1588" coordsize="458,346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">
                  <v:shape id="Freeform 1659" o:spid="_x0000_s1050" style="position:absolute;left:1925;top:1588;width:458;height:3465;visibility:visible;mso-wrap-style:square;v-text-anchor:top" coordsize="458,346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" path="m,l,3465r458,l458,1720r-18,-47l421,1625,367,1484r-37,-96l293,1287,257,1177r-19,-60l220,1053,202,984,183,910,165,831,147,748,128,661,110,570,92,477,74,383,37,191,19,96,,xe" fillcolor="#b2b2ff" stroked="f">
                    <v:path arrowok="t" o:connecttype="custom" o:connectlocs="0,1588;0,5053;458,5053;458,3308;440,3261;421,3213;367,3072;330,2976;293,2875;257,2765;238,2705;220,2641;202,2572;183,2498;165,2419;147,2336;128,2249;110,2158;92,2065;74,1971;37,1779;19,1684;0,1588" o:connectangles="0,0,0,0,0,0,0,0,0,0,0,0,0,0,0,0,0,0,0,0,0,0,0"/>
                  </v:shape>
                </v:group>
                <v:group id="Group 1656" o:spid="_x0000_s1051" style="position:absolute;left:2292;top:3072;width:37;height:94" coordorigin="2292,3072" coordsize="37,9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">
                  <v:shape id="Freeform 1657" o:spid="_x0000_s1052" style="position:absolute;left:2292;top:3072;width:37;height:94;visibility:visible;mso-wrap-style:square;v-text-anchor:top" coordsize="37,9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" path="m36,94l18,47,,e" filled="f" strokecolor="white" strokeweight=".08942mm">
                    <v:path arrowok="t" o:connecttype="custom" o:connectlocs="36,3166;18,3119;0,3072" o:connectangles="0,0,0"/>
                  </v:shape>
                </v:group>
                <v:group id="Group 1654" o:spid="_x0000_s1053" style="position:absolute;left:1962;top:1780;width:37;height:190" coordorigin="1962,1780" coordsize="37,19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">
                  <v:shape id="Freeform 1655" o:spid="_x0000_s1054" style="position:absolute;left:1962;top:1780;width:37;height:190;visibility:visible;mso-wrap-style:square;v-text-anchor:top" coordsize="37,19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" path="m37,190l18,95,,e" filled="f" strokecolor="white" strokeweight=".08942mm">
                    <v:path arrowok="t" o:connecttype="custom" o:connectlocs="37,1970;18,1875;0,1780" o:connectangles="0,0,0"/>
                  </v:shape>
                </v:group>
                <v:group id="Group 1652" o:spid="_x0000_s1055" style="position:absolute;left:1925;top:1588;width:2;height:3465" coordorigin="1925,1588" coordsize="2,346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">
                  <v:shape id="Freeform 1653" o:spid="_x0000_s1056" style="position:absolute;left:1925;top:1588;width:2;height:3465;visibility:visible;mso-wrap-style:square;v-text-anchor:top" coordsize="2,346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" path="m,l,3465e" filled="f" strokecolor="white" strokeweight=".08942mm">
                    <v:path arrowok="t" o:connecttype="custom" o:connectlocs="0,1588;0,5053" o:connectangles="0,0"/>
                  </v:shape>
                </v:group>
                <v:group id="Group 1650" o:spid="_x0000_s1057" style="position:absolute;left:2383;top:3308;width:458;height:1746" coordorigin="2383,3308" coordsize="458,174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">
                  <v:shape id="Freeform 1651" o:spid="_x0000_s1058" style="position:absolute;left:2383;top:3308;width:458;height:1746;visibility:visible;mso-wrap-style:square;v-text-anchor:top" coordsize="458,174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" path="m,l,1745r458,l458,779,440,759,421,739,366,679,311,615,256,544,220,489,183,426,147,354,110,274,73,186,37,94,18,47,,xe" fillcolor="#9898ff" stroked="f">
                    <v:path arrowok="t" o:connecttype="custom" o:connectlocs="0,3308;0,5053;458,5053;458,4087;440,4067;421,4047;366,3987;311,3923;256,3852;220,3797;183,3734;147,3662;110,3582;73,3494;37,3402;18,3355;0,3308" o:connectangles="0,0,0,0,0,0,0,0,0,0,0,0,0,0,0,0,0"/>
                  </v:shape>
                </v:group>
                <v:group id="Group 1648" o:spid="_x0000_s1059" style="position:absolute;left:2383;top:3308;width:2;height:1746" coordorigin="2383,3308" coordsize="2,174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">
                  <v:shape id="Freeform 1649" o:spid="_x0000_s1060" style="position:absolute;left:2383;top:3308;width:2;height:1746;visibility:visible;mso-wrap-style:square;v-text-anchor:top" coordsize="2,174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" path="m,l,1745e" filled="f" strokecolor="white" strokeweight=".08942mm">
                    <v:path arrowok="t" o:connecttype="custom" o:connectlocs="0,3308;0,5053" o:connectangles="0,0"/>
                  </v:shape>
                </v:group>
                <v:group id="Group 1640" o:spid="_x0000_s1061" style="position:absolute;left:2841;top:4087;width:4560;height:966" coordorigin="2841,4087" coordsize="4560,96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">
                  <v:shape id="Freeform 1647" o:spid="_x0000_s1062" style="position:absolute;left:2841;top:4087;width:4560;height:966;visibility:visible;mso-wrap-style:square;v-text-anchor:top" coordsize="4560,96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" path="m,l,966r4559,l4559,917r-18,l4523,917r-19,l4450,916r-19,l4413,916r-18,-1l4230,915r-37,-1l4175,913r-18,-1l4135,910r-271,l3845,910r-36,-1l3790,908r-18,-1l3754,906r-19,-2l3717,903r-18,-1l3676,901r-270,l3387,900r-18,-1l3351,898r-37,-2l3296,894r-37,-2l3241,891r-18,-1l3186,889r-73,l3076,888r-18,l3040,887r-19,-1l3003,885r-18,-1l2911,880r-18,-1l2875,878r-19,-1l2838,877r-18,l2802,876r-110,l2655,876r-73,-5l2509,860r-55,-10l2417,843r-73,-9l2270,829r-73,-2l2188,827r-156,l2014,827r-73,-6l1868,806r-74,-19l1758,778r-37,-8l1703,766r-37,-7l1648,755r-18,-4l1611,747r-36,-8l1556,735r-36,-9l1446,715r-73,-4l1337,710r-74,-7l1190,688r-73,-23l1080,652r-18,-6l989,625,915,612r-54,-8l842,602,769,586,696,560,622,525,568,497,513,467,458,431,403,393,384,380,329,341,275,298,220,246,165,187,110,124,73,82,55,61,18,21,,xe" fillcolor="#7f7fff" stroked="f">
                    <v:path arrowok="t" o:connecttype="custom" o:connectlocs="0,5053;4559,5004;4523,5004;4450,5003;4413,5003;4230,5002;4175,5000;4135,4997;3845,4997;3790,4995;3754,4993;3717,4990;3676,4988;3387,4987;3351,4985;3296,4981;3241,4978;3186,4976;3076,4975;3040,4974;3003,4972;2911,4967;2875,4965;2838,4964;2802,4963;2655,4963;2509,4947;2417,4930;2270,4916;2188,4914;2014,4914;1868,4893;1758,4865;1703,4853;1648,4842;1611,4834;1556,4822;1446,4802;1337,4797;1190,4775;1080,4739;989,4712;861,4691;769,4673;622,4612;513,4554;403,4480;329,4428;220,4333;110,4211;55,4148;0,4087" o:connectangles="0,0,0,0,0,0,0,0,0,0,0,0,0,0,0,0,0,0,0,0,0,0,0,0,0,0,0,0,0,0,0,0,0,0,0,0,0,0,0,0,0,0,0,0,0,0,0,0,0,0,0,0"/>
                  </v:shape>
                  <v:shape id="Freeform 1646" o:spid="_x0000_s1063" style="position:absolute;left:2841;top:4087;width:4560;height:966;visibility:visible;mso-wrap-style:square;v-text-anchor:top" coordsize="4560,96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" path="m4340,914r-18,1l4303,915r-37,l4395,915r-55,-1xe" fillcolor="#7f7fff" stroked="f">
                    <v:path arrowok="t" o:connecttype="custom" o:connectlocs="4340,5001;4322,5002;4303,5002;4266,5002;4395,5002;4340,5001" o:connectangles="0,0,0,0,0,0"/>
                  </v:shape>
                  <v:shape id="Freeform 1645" o:spid="_x0000_s1064" style="position:absolute;left:2841;top:4087;width:4560;height:966;visibility:visible;mso-wrap-style:square;v-text-anchor:top" coordsize="4560,96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" path="m4028,904r-18,l3955,907r-36,2l3900,909r-36,1l4135,910r-15,-1l4083,906r-18,-1l4047,904r-19,xe" fillcolor="#7f7fff" stroked="f">
                    <v:path arrowok="t" o:connecttype="custom" o:connectlocs="4028,4991;4010,4991;3955,4994;3919,4996;3900,4996;3864,4997;4135,4997;4120,4996;4083,4993;4065,4992;4047,4991;4028,4991" o:connectangles="0,0,0,0,0,0,0,0,0,0,0,0"/>
                  </v:shape>
                  <v:shape id="Freeform 1644" o:spid="_x0000_s1065" style="position:absolute;left:2841;top:4087;width:4560;height:966;visibility:visible;mso-wrap-style:square;v-text-anchor:top" coordsize="4560,96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" path="m3589,897r-18,l3534,898r-18,l3498,899r-19,l3461,900r-37,1l3676,901r-32,-2l3626,898r-37,-1xe" fillcolor="#7f7fff" stroked="f">
                    <v:path arrowok="t" o:connecttype="custom" o:connectlocs="3589,4984;3571,4984;3534,4985;3516,4985;3498,4986;3479,4986;3461,4987;3424,4988;3676,4988;3644,4986;3626,4985;3589,4984" o:connectangles="0,0,0,0,0,0,0,0,0,0,0,0"/>
                  </v:shape>
                  <v:shape id="Freeform 1643" o:spid="_x0000_s1066" style="position:absolute;left:2841;top:4087;width:4560;height:966;visibility:visible;mso-wrap-style:square;v-text-anchor:top" coordsize="4560,96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" path="m2765,876r-37,l2710,876r73,l2765,876xe" fillcolor="#7f7fff" stroked="f">
                    <v:path arrowok="t" o:connecttype="custom" o:connectlocs="2765,4963;2728,4963;2710,4963;2783,4963;2765,4963" o:connectangles="0,0,0,0,0"/>
                  </v:shape>
                  <v:shape id="Freeform 1642" o:spid="_x0000_s1067" style="position:absolute;left:2841;top:4087;width:4560;height:966;visibility:visible;mso-wrap-style:square;v-text-anchor:top" coordsize="4560,96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" path="m2179,827r-110,l2051,827r137,l2179,827xe" fillcolor="#7f7fff" stroked="f">
                    <v:path arrowok="t" o:connecttype="custom" o:connectlocs="2179,4914;2069,4914;2051,4914;2188,4914;2179,4914" o:connectangles="0,0,0,0,0"/>
                  </v:shape>
                  <v:shape id="Freeform 1641" o:spid="_x0000_s1068" style="position:absolute;left:2841;top:4087;width:4560;height:966;visibility:visible;mso-wrap-style:square;v-text-anchor:top" coordsize="4560,96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" path="m2142,826r-36,l2087,827r74,l2142,826xe" fillcolor="#7f7fff" stroked="f">
                    <v:path arrowok="t" o:connecttype="custom" o:connectlocs="2142,4913;2106,4913;2087,4914;2161,4914;2142,4913" o:connectangles="0,0,0,0,0"/>
                  </v:shape>
                </v:group>
                <v:group id="Group 1638" o:spid="_x0000_s1069" style="position:absolute;left:7291;top:5003;width:27;height:2" coordorigin="7291,5003" coordsize="27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">
                  <v:shape id="Freeform 1639" o:spid="_x0000_s1070" style="position:absolute;left:7291;top:5003;width:27;height:2;visibility:visible;mso-wrap-style:square;v-text-anchor:top" coordsize="27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" path="m26,1r-8,l,e" filled="f" strokecolor="white" strokeweight=".08942mm">
                    <v:path arrowok="t" o:connecttype="custom" o:connectlocs="26,10008;18,10008;0,10006" o:connectangles="0,0,0"/>
                  </v:shape>
                </v:group>
                <v:group id="Group 1636" o:spid="_x0000_s1071" style="position:absolute;left:6156;top:4983;width:37;height:3" coordorigin="6156,4983" coordsize="37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">
                  <v:shape id="Freeform 1637" o:spid="_x0000_s1072" style="position:absolute;left:6156;top:4983;width:37;height:3;visibility:visible;mso-wrap-style:square;v-text-anchor:top" coordsize="37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" path="m36,2l18,1,,e" filled="f" strokecolor="white" strokeweight=".08942mm">
                    <v:path arrowok="t" o:connecttype="custom" o:connectlocs="36,4985;18,4984;0,4983" o:connectangles="0,0,0"/>
                  </v:shape>
                </v:group>
                <v:group id="Group 1634" o:spid="_x0000_s1073" style="position:absolute;left:6101;top:4979;width:37;height:3" coordorigin="6101,4979" coordsize="37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">
                  <v:shape id="Freeform 1635" o:spid="_x0000_s1074" style="position:absolute;left:6101;top:4979;width:37;height:3;visibility:visible;mso-wrap-style:square;v-text-anchor:top" coordsize="37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" path="m36,2l18,1,,e" filled="f" strokecolor="white" strokeweight=".08942mm">
                    <v:path arrowok="t" o:connecttype="custom" o:connectlocs="36,4981;18,4980;0,4979" o:connectangles="0,0,0"/>
                  </v:shape>
                </v:group>
                <v:group id="Group 1632" o:spid="_x0000_s1075" style="position:absolute;left:5752;top:4967;width:33;height:2" coordorigin="5752,4967" coordsize="33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">
                  <v:shape id="Freeform 1633" o:spid="_x0000_s1076" style="position:absolute;left:5752;top:4967;width:33;height:2;visibility:visible;mso-wrap-style:square;v-text-anchor:top" coordsize="33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" path="m32,1l19,1,,e" filled="f" strokecolor="white" strokeweight=".08942mm">
                    <v:path arrowok="t" o:connecttype="custom" o:connectlocs="32,4968;19,4968;0,4967" o:connectangles="0,0,0"/>
                  </v:shape>
                </v:group>
                <v:group id="Group 1630" o:spid="_x0000_s1077" style="position:absolute;left:5259;top:4930;width:36;height:7" coordorigin="5259,4930" coordsize="36,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">
                  <v:shape id="Freeform 1631" o:spid="_x0000_s1078" style="position:absolute;left:5259;top:4930;width:36;height:7;visibility:visible;mso-wrap-style:square;v-text-anchor:top" coordsize="36,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" path="m35,6l17,3,,e" filled="f" strokecolor="white" strokeweight=".08942mm">
                    <v:path arrowok="t" o:connecttype="custom" o:connectlocs="35,4936;17,4933;0,4930" o:connectangles="0,0,0"/>
                  </v:shape>
                </v:group>
                <v:group id="Group 1628" o:spid="_x0000_s1079" style="position:absolute;left:5057;top:4914;width:55;height:2" coordorigin="5057,4914" coordsize="55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">
                  <v:shape id="Freeform 1629" o:spid="_x0000_s1080" style="position:absolute;left:5057;top:4914;width:55;height:2;visibility:visible;mso-wrap-style:square;v-text-anchor:top" coordsize="55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" path="m54,2l36,1,18,1,,e" filled="f" strokecolor="white" strokeweight=".08942mm">
                    <v:path arrowok="t" o:connecttype="custom" o:connectlocs="54,4916;36,4915;18,4915;0,4914" o:connectangles="0,0,0,0"/>
                  </v:shape>
                </v:group>
                <v:group id="Group 1626" o:spid="_x0000_s1081" style="position:absolute;left:4635;top:4874;width:56;height:15" coordorigin="4635,4874" coordsize="56,1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">
                  <v:shape id="Freeform 1627" o:spid="_x0000_s1082" style="position:absolute;left:4635;top:4874;width:56;height:15;visibility:visible;mso-wrap-style:square;v-text-anchor:top" coordsize="56,1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" path="m55,14l37,10,19,5,,e" filled="f" strokecolor="white" strokeweight=".08942mm">
                    <v:path arrowok="t" o:connecttype="custom" o:connectlocs="55,4888;37,4884;19,4879;0,4874" o:connectangles="0,0,0,0"/>
                  </v:shape>
                </v:group>
                <v:group id="Group 1624" o:spid="_x0000_s1083" style="position:absolute;left:4599;top:4865;width:37;height:9" coordorigin="4599,4865" coordsize="37,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">
                  <v:shape id="Freeform 1625" o:spid="_x0000_s1084" style="position:absolute;left:4599;top:4865;width:37;height:9;visibility:visible;mso-wrap-style:square;v-text-anchor:top" coordsize="37,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" path="m36,9l18,5,,e" filled="f" strokecolor="white" strokeweight=".08942mm">
                    <v:path arrowok="t" o:connecttype="custom" o:connectlocs="36,4874;18,4870;0,4865" o:connectangles="0,0,0"/>
                  </v:shape>
                </v:group>
                <v:group id="Group 1622" o:spid="_x0000_s1085" style="position:absolute;left:4563;top:4857;width:36;height:9" coordorigin="4563,4857" coordsize="36,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">
                  <v:shape id="Freeform 1623" o:spid="_x0000_s1086" style="position:absolute;left:4563;top:4857;width:36;height:9;visibility:visible;mso-wrap-style:square;v-text-anchor:top" coordsize="36,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" path="m35,8l17,4,,e" filled="f" strokecolor="white" strokeweight=".08942mm">
                    <v:path arrowok="t" o:connecttype="custom" o:connectlocs="35,4865;17,4861;0,4857" o:connectangles="0,0,0"/>
                  </v:shape>
                </v:group>
                <v:group id="Group 1620" o:spid="_x0000_s1087" style="position:absolute;left:4507;top:4846;width:37;height:8" coordorigin="4507,4846" coordsize="37,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">
                  <v:shape id="Freeform 1621" o:spid="_x0000_s1088" style="position:absolute;left:4507;top:4846;width:37;height:8;visibility:visible;mso-wrap-style:square;v-text-anchor:top" coordsize="37,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" path="m37,7l19,3,,e" filled="f" strokecolor="white" strokeweight=".08942mm">
                    <v:path arrowok="t" o:connecttype="custom" o:connectlocs="37,4853;19,4849;0,4846" o:connectangles="0,0,0"/>
                  </v:shape>
                </v:group>
                <v:group id="Group 1618" o:spid="_x0000_s1089" style="position:absolute;left:4361;top:4813;width:36;height:9" coordorigin="4361,4813" coordsize="36,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">
                  <v:shape id="Freeform 1619" o:spid="_x0000_s1090" style="position:absolute;left:4361;top:4813;width:36;height:9;visibility:visible;mso-wrap-style:square;v-text-anchor:top" coordsize="36,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" path="m36,8l18,4,,e" filled="f" strokecolor="white" strokeweight=".08942mm">
                    <v:path arrowok="t" o:connecttype="custom" o:connectlocs="36,4821;18,4817;0,4813" o:connectangles="0,0,0"/>
                  </v:shape>
                </v:group>
                <v:group id="Group 1616" o:spid="_x0000_s1091" style="position:absolute;left:2969;top:4232;width:37;height:42" coordorigin="2969,4232" coordsize="37,4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">
                  <v:shape id="Freeform 1617" o:spid="_x0000_s1092" style="position:absolute;left:2969;top:4232;width:37;height:42;visibility:visible;mso-wrap-style:square;v-text-anchor:top" coordsize="37,4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" path="m36,42l18,21,,e" filled="f" strokecolor="white" strokeweight=".08942mm">
                    <v:path arrowok="t" o:connecttype="custom" o:connectlocs="36,4274;18,4253;0,4232" o:connectangles="0,0,0"/>
                  </v:shape>
                </v:group>
                <v:group id="Group 1614" o:spid="_x0000_s1093" style="position:absolute;left:7110;top:5002;width:31;height:2" coordorigin="7110,5002" coordsize="31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">
                  <v:shape id="Freeform 1615" o:spid="_x0000_s1094" style="position:absolute;left:7110;top:5002;width:31;height:2;visibility:visible;mso-wrap-style:square;v-text-anchor:top" coordsize="31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" path="m31,l16,,,e" filled="f" strokecolor="white" strokeweight=".08942mm">
                    <v:path arrowok="t" o:connecttype="custom" o:connectlocs="31,10004;16,10004;0,10004" o:connectangles="0,0,0"/>
                  </v:shape>
                </v:group>
                <v:group id="Group 1612" o:spid="_x0000_s1095" style="position:absolute;left:6760;top:4994;width:37;height:3" coordorigin="6760,4994" coordsize="37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">
                  <v:shape id="Freeform 1613" o:spid="_x0000_s1096" style="position:absolute;left:6760;top:4994;width:37;height:3;visibility:visible;mso-wrap-style:square;v-text-anchor:top" coordsize="37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" path="m36,l18,1,,2e" filled="f" strokecolor="white" strokeweight=".08942mm">
                    <v:path arrowok="t" o:connecttype="custom" o:connectlocs="36,4994;18,4995;0,4996" o:connectangles="0,0,0"/>
                  </v:shape>
                </v:group>
                <v:group id="Group 1610" o:spid="_x0000_s1097" style="position:absolute;left:6486;top:4986;width:26;height:2" coordorigin="6486,4986" coordsize="26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">
                  <v:shape id="Freeform 1611" o:spid="_x0000_s1098" style="position:absolute;left:6486;top:4986;width:26;height:2;visibility:visible;mso-wrap-style:square;v-text-anchor:top" coordsize="26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" path="m26,1r-9,l,e" filled="f" strokecolor="white" strokeweight=".08942mm">
                    <v:path arrowok="t" o:connecttype="custom" o:connectlocs="26,4987;17,4987;0,4986" o:connectangles="0,0,0"/>
                  </v:shape>
                </v:group>
                <v:group id="Group 1608" o:spid="_x0000_s1099" style="position:absolute;left:6265;top:4987;width:37;height:2" coordorigin="6265,4987" coordsize="37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">
                  <v:shape id="Freeform 1609" o:spid="_x0000_s1100" style="position:absolute;left:6265;top:4987;width:37;height:2;visibility:visible;mso-wrap-style:square;v-text-anchor:top" coordsize="37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" path="m37,l18,,,1e" filled="f" strokecolor="white" strokeweight=".08942mm">
                    <v:path arrowok="t" o:connecttype="custom" o:connectlocs="37,9974;18,9974;0,9976" o:connectangles="0,0,0"/>
                  </v:shape>
                </v:group>
                <v:group id="Group 1606" o:spid="_x0000_s1101" style="position:absolute;left:10;top:5052;width:7409;height:2" coordorigin="10,5052" coordsize="740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">
                  <v:shape id="Freeform 1607" o:spid="_x0000_s1102" style="position:absolute;left:10;top:5052;width:7409;height:2;visibility:visible;mso-wrap-style:square;v-text-anchor:top" coordsize="740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" path="m,l7409,e" filled="f" strokeweight=".34483mm">
                    <v:path arrowok="t" o:connecttype="custom" o:connectlocs="0,0;7409,0" o:connectangles="0,0"/>
                  </v:shape>
                </v:group>
                <v:group id="Group 1604" o:spid="_x0000_s1103" style="position:absolute;left:149;top:5053;width:19;height:2" coordorigin="149,5053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">
                  <v:shape id="Freeform 1605" o:spid="_x0000_s1104" style="position:absolute;left:149;top:5053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" path="m,l18,e" filled="f" strokeweight=".32186mm">
                    <v:path arrowok="t" o:connecttype="custom" o:connectlocs="0,10106;18,10106" o:connectangles="0,0"/>
                  </v:shape>
                </v:group>
                <v:group id="Group 1602" o:spid="_x0000_s1105" style="position:absolute;left:241;top:5053;width:19;height:2" coordorigin="241,5053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">
                  <v:shape id="Freeform 1603" o:spid="_x0000_s1106" style="position:absolute;left:241;top:5053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" path="m,l18,e" filled="f" strokeweight=".32186mm">
                    <v:path arrowok="t" o:connecttype="custom" o:connectlocs="0,10106;18,10106" o:connectangles="0,0"/>
                  </v:shape>
                </v:group>
                <v:group id="Group 1600" o:spid="_x0000_s1107" style="position:absolute;left:277;top:5052;width:19;height:2" coordorigin="277,5052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">
                  <v:shape id="Freeform 1601" o:spid="_x0000_s1108" style="position:absolute;left:277;top:5052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" path="m,1l18,e" filled="f" strokeweight=".32186mm">
                    <v:path arrowok="t" o:connecttype="custom" o:connectlocs="0,10106;18,10104" o:connectangles="0,0"/>
                  </v:shape>
                </v:group>
                <v:group id="Group 1598" o:spid="_x0000_s1109" style="position:absolute;left:314;top:5052;width:19;height:2" coordorigin="314,5052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">
                  <v:shape id="Freeform 1599" o:spid="_x0000_s1110" style="position:absolute;left:314;top:5052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" path="m,l18,e" filled="f" strokeweight=".32186mm">
                    <v:path arrowok="t" o:connecttype="custom" o:connectlocs="0,10104;18,10104" o:connectangles="0,0"/>
                  </v:shape>
                </v:group>
                <v:group id="Group 1596" o:spid="_x0000_s1111" style="position:absolute;left:350;top:5052;width:19;height:2" coordorigin="350,5052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">
                  <v:shape id="Freeform 1597" o:spid="_x0000_s1112" style="position:absolute;left:350;top:5052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" path="m,l19,e" filled="f" strokeweight=".32186mm">
                    <v:path arrowok="t" o:connecttype="custom" o:connectlocs="0,10104;19,10104" o:connectangles="0,0"/>
                  </v:shape>
                </v:group>
                <v:group id="Group 1594" o:spid="_x0000_s1113" style="position:absolute;left:479;top:5052;width:19;height:2" coordorigin="479,5052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">
                  <v:shape id="Freeform 1595" o:spid="_x0000_s1114" style="position:absolute;left:479;top:5052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" path="m,l18,e" filled="f" strokeweight=".32186mm">
                    <v:path arrowok="t" o:connecttype="custom" o:connectlocs="0,10104;18,10104" o:connectangles="0,0"/>
                  </v:shape>
                </v:group>
                <v:group id="Group 1592" o:spid="_x0000_s1115" style="position:absolute;left:515;top:5052;width:19;height:2" coordorigin="515,5052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">
                  <v:shape id="Freeform 1593" o:spid="_x0000_s1116" style="position:absolute;left:515;top:5052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" path="m,l19,e" filled="f" strokeweight=".32186mm">
                    <v:path arrowok="t" o:connecttype="custom" o:connectlocs="0,10104;19,10104" o:connectangles="0,0"/>
                  </v:shape>
                </v:group>
                <v:group id="Group 1590" o:spid="_x0000_s1117" style="position:absolute;left:552;top:5052;width:19;height:2" coordorigin="552,5052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">
                  <v:shape id="Freeform 1591" o:spid="_x0000_s1118" style="position:absolute;left:552;top:5052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" path="m,l18,1e" filled="f" strokeweight=".32186mm">
                    <v:path arrowok="t" o:connecttype="custom" o:connectlocs="0,10104;18,10106" o:connectangles="0,0"/>
                  </v:shape>
                </v:group>
                <v:group id="Group 1588" o:spid="_x0000_s1119" style="position:absolute;left:588;top:5053;width:19;height:2" coordorigin="588,5053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">
                  <v:shape id="Freeform 1589" o:spid="_x0000_s1120" style="position:absolute;left:588;top:5053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" path="m,l19,e" filled="f" strokeweight=".32186mm">
                    <v:path arrowok="t" o:connecttype="custom" o:connectlocs="0,10106;19,10106" o:connectangles="0,0"/>
                  </v:shape>
                </v:group>
                <v:group id="Group 1586" o:spid="_x0000_s1121" style="position:absolute;left:680;top:5053;width:19;height:2" coordorigin="680,5053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">
                  <v:shape id="Freeform 1587" o:spid="_x0000_s1122" style="position:absolute;left:680;top:5053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" path="m,l18,e" filled="f" strokeweight=".32186mm">
                    <v:path arrowok="t" o:connecttype="custom" o:connectlocs="0,10106;18,10106" o:connectangles="0,0"/>
                  </v:shape>
                </v:group>
                <v:group id="Group 1584" o:spid="_x0000_s1123" style="position:absolute;left:698;top:5052;width:19;height:2" coordorigin="698,5052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">
                  <v:shape id="Freeform 1585" o:spid="_x0000_s1124" style="position:absolute;left:698;top:5052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" path="m,1l19,e" filled="f" strokeweight=".32186mm">
                    <v:path arrowok="t" o:connecttype="custom" o:connectlocs="0,10106;19,10104" o:connectangles="0,0"/>
                  </v:shape>
                </v:group>
                <v:group id="Group 1582" o:spid="_x0000_s1125" style="position:absolute;left:717;top:5052;width:19;height:2" coordorigin="717,5052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">
                  <v:shape id="Freeform 1583" o:spid="_x0000_s1126" style="position:absolute;left:717;top:5052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" path="m,l18,e" filled="f" strokeweight=".32186mm">
                    <v:path arrowok="t" o:connecttype="custom" o:connectlocs="0,10104;18,10104" o:connectangles="0,0"/>
                  </v:shape>
                </v:group>
                <v:group id="Group 1580" o:spid="_x0000_s1127" style="position:absolute;left:735;top:5051;width:19;height:2" coordorigin="735,5051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">
                  <v:shape id="Freeform 1581" o:spid="_x0000_s1128" style="position:absolute;left:735;top:5051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" path="m,1l18,e" filled="f" strokeweight=".32186mm">
                    <v:path arrowok="t" o:connecttype="custom" o:connectlocs="0,10104;18,10102" o:connectangles="0,0"/>
                  </v:shape>
                </v:group>
                <v:group id="Group 1578" o:spid="_x0000_s1129" style="position:absolute;left:753;top:5050;width:19;height:2" coordorigin="753,5050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">
                  <v:shape id="Freeform 1579" o:spid="_x0000_s1130" style="position:absolute;left:753;top:5050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" path="m,1l19,e" filled="f" strokeweight=".32186mm">
                    <v:path arrowok="t" o:connecttype="custom" o:connectlocs="0,5051;19,5050" o:connectangles="0,0"/>
                  </v:shape>
                </v:group>
                <v:group id="Group 1576" o:spid="_x0000_s1131" style="position:absolute;left:772;top:5048;width:19;height:2" coordorigin="772,5048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">
                  <v:shape id="Freeform 1577" o:spid="_x0000_s1132" style="position:absolute;left:772;top:5048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" path="m,2l18,e" filled="f" strokeweight=".32186mm">
                    <v:path arrowok="t" o:connecttype="custom" o:connectlocs="0,5050;18,5048" o:connectangles="0,0"/>
                  </v:shape>
                </v:group>
                <v:group id="Group 1574" o:spid="_x0000_s1133" style="position:absolute;left:790;top:5046;width:19;height:3" coordorigin="790,5046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">
                  <v:shape id="Freeform 1575" o:spid="_x0000_s1134" style="position:absolute;left:790;top:5046;width:19;height:3;visibility:visible;mso-wrap-style:square;v-text-anchor:top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" path="m,2l18,e" filled="f" strokeweight=".32186mm">
                    <v:path arrowok="t" o:connecttype="custom" o:connectlocs="0,5048;18,5046" o:connectangles="0,0"/>
                  </v:shape>
                </v:group>
                <v:group id="Group 1572" o:spid="_x0000_s1135" style="position:absolute;left:808;top:5042;width:19;height:4" coordorigin="808,5042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">
                  <v:shape id="Freeform 1573" o:spid="_x0000_s1136" style="position:absolute;left:808;top:5042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" path="m,4l18,e" filled="f" strokeweight=".32186mm">
                    <v:path arrowok="t" o:connecttype="custom" o:connectlocs="0,5046;18,5042" o:connectangles="0,0"/>
                  </v:shape>
                </v:group>
                <v:group id="Group 1570" o:spid="_x0000_s1137" style="position:absolute;left:826;top:5037;width:19;height:5" coordorigin="826,5037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">
                  <v:shape id="Freeform 1571" o:spid="_x0000_s1138" style="position:absolute;left:826;top:5037;width:19;height:5;visibility:visible;mso-wrap-style:square;v-text-anchor:top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" path="m,5l19,e" filled="f" strokeweight=".32186mm">
                    <v:path arrowok="t" o:connecttype="custom" o:connectlocs="0,5042;19,5037" o:connectangles="0,0"/>
                  </v:shape>
                </v:group>
                <v:group id="Group 1568" o:spid="_x0000_s1139" style="position:absolute;left:845;top:5030;width:19;height:7" coordorigin="845,5030" coordsize="19,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">
                  <v:shape id="Freeform 1569" o:spid="_x0000_s1140" style="position:absolute;left:845;top:5030;width:19;height:7;visibility:visible;mso-wrap-style:square;v-text-anchor:top" coordsize="19,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" path="m,7l18,e" filled="f" strokeweight=".32186mm">
                    <v:path arrowok="t" o:connecttype="custom" o:connectlocs="0,5037;18,5030" o:connectangles="0,0"/>
                  </v:shape>
                </v:group>
                <v:group id="Group 1566" o:spid="_x0000_s1141" style="position:absolute;left:863;top:5021;width:19;height:9" coordorigin="863,5021" coordsize="19,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">
                  <v:shape id="Freeform 1567" o:spid="_x0000_s1142" style="position:absolute;left:863;top:5021;width:19;height:9;visibility:visible;mso-wrap-style:square;v-text-anchor:top" coordsize="19,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" path="m,9l18,e" filled="f" strokeweight=".32186mm">
                    <v:path arrowok="t" o:connecttype="custom" o:connectlocs="0,5030;18,5021" o:connectangles="0,0"/>
                  </v:shape>
                </v:group>
                <v:group id="Group 1564" o:spid="_x0000_s1143" style="position:absolute;left:881;top:5010;width:19;height:11" coordorigin="881,5010" coordsize="19,1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">
                  <v:shape id="Freeform 1565" o:spid="_x0000_s1144" style="position:absolute;left:881;top:5010;width:19;height:11;visibility:visible;mso-wrap-style:square;v-text-anchor:top" coordsize="19,1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" path="m,11l19,e" filled="f" strokeweight=".32186mm">
                    <v:path arrowok="t" o:connecttype="custom" o:connectlocs="0,5021;19,5010" o:connectangles="0,0"/>
                  </v:shape>
                </v:group>
                <v:group id="Group 1562" o:spid="_x0000_s1145" style="position:absolute;left:900;top:4996;width:19;height:15" coordorigin="900,4996" coordsize="19,1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">
                  <v:shape id="Freeform 1563" o:spid="_x0000_s1146" style="position:absolute;left:900;top:4996;width:19;height:15;visibility:visible;mso-wrap-style:square;v-text-anchor:top" coordsize="19,1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" path="m,14l18,e" filled="f" strokeweight=".32186mm">
                    <v:path arrowok="t" o:connecttype="custom" o:connectlocs="0,5010;18,4996" o:connectangles="0,0"/>
                  </v:shape>
                </v:group>
                <v:group id="Group 1560" o:spid="_x0000_s1147" style="position:absolute;left:918;top:4979;width:19;height:18" coordorigin="918,4979" coordsize="19,1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">
                  <v:shape id="Freeform 1561" o:spid="_x0000_s1148" style="position:absolute;left:918;top:4979;width:19;height:18;visibility:visible;mso-wrap-style:square;v-text-anchor:top" coordsize="19,1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" path="m,17l18,e" filled="f" strokeweight=".32186mm">
                    <v:path arrowok="t" o:connecttype="custom" o:connectlocs="0,4996;18,4979" o:connectangles="0,0"/>
                  </v:shape>
                </v:group>
                <v:group id="Group 1558" o:spid="_x0000_s1149" style="position:absolute;left:936;top:4958;width:19;height:22" coordorigin="936,4958" coordsize="19,2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">
                  <v:shape id="Freeform 1559" o:spid="_x0000_s1150" style="position:absolute;left:936;top:4958;width:19;height:22;visibility:visible;mso-wrap-style:square;v-text-anchor:top" coordsize="19,2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" path="m,21l19,e" filled="f" strokeweight=".32186mm">
                    <v:path arrowok="t" o:connecttype="custom" o:connectlocs="0,4979;19,4958" o:connectangles="0,0"/>
                  </v:shape>
                </v:group>
                <v:group id="Group 1556" o:spid="_x0000_s1151" style="position:absolute;left:955;top:4932;width:19;height:26" coordorigin="955,4932" coordsize="19,2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">
                  <v:shape id="Freeform 1557" o:spid="_x0000_s1152" style="position:absolute;left:955;top:4932;width:19;height:26;visibility:visible;mso-wrap-style:square;v-text-anchor:top" coordsize="19,2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" path="m,26l18,e" filled="f" strokeweight=".32186mm">
                    <v:path arrowok="t" o:connecttype="custom" o:connectlocs="0,4958;18,4932" o:connectangles="0,0"/>
                  </v:shape>
                </v:group>
                <v:group id="Group 1554" o:spid="_x0000_s1153" style="position:absolute;left:973;top:4901;width:19;height:31" coordorigin="973,4901" coordsize="19,3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">
                  <v:shape id="Freeform 1555" o:spid="_x0000_s1154" style="position:absolute;left:973;top:4901;width:19;height:31;visibility:visible;mso-wrap-style:square;v-text-anchor:top" coordsize="19,3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" path="m,31l18,e" filled="f" strokeweight=".32186mm">
                    <v:path arrowok="t" o:connecttype="custom" o:connectlocs="0,4932;18,4901" o:connectangles="0,0"/>
                  </v:shape>
                </v:group>
                <v:group id="Group 1552" o:spid="_x0000_s1155" style="position:absolute;left:991;top:4864;width:19;height:38" coordorigin="991,4864" coordsize="19,3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">
                  <v:shape id="Freeform 1553" o:spid="_x0000_s1156" style="position:absolute;left:991;top:4864;width:19;height:38;visibility:visible;mso-wrap-style:square;v-text-anchor:top" coordsize="19,3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" path="m,37l19,e" filled="f" strokeweight=".32186mm">
                    <v:path arrowok="t" o:connecttype="custom" o:connectlocs="0,4901;19,4864" o:connectangles="0,0"/>
                  </v:shape>
                </v:group>
                <v:group id="Group 1550" o:spid="_x0000_s1157" style="position:absolute;left:1010;top:4819;width:19;height:45" coordorigin="1010,4819" coordsize="19,4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">
                  <v:shape id="Freeform 1551" o:spid="_x0000_s1158" style="position:absolute;left:1010;top:4819;width:19;height:45;visibility:visible;mso-wrap-style:square;v-text-anchor:top" coordsize="19,4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" path="m,45l18,e" filled="f" strokeweight=".32186mm">
                    <v:path arrowok="t" o:connecttype="custom" o:connectlocs="0,4864;18,4819" o:connectangles="0,0"/>
                  </v:shape>
                </v:group>
                <v:group id="Group 1548" o:spid="_x0000_s1159" style="position:absolute;left:1028;top:4765;width:19;height:54" coordorigin="1028,4765" coordsize="19,5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">
                  <v:shape id="Freeform 1549" o:spid="_x0000_s1160" style="position:absolute;left:1028;top:4765;width:19;height:54;visibility:visible;mso-wrap-style:square;v-text-anchor:top" coordsize="19,5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" path="m,54l18,e" filled="f" strokeweight=".32186mm">
                    <v:path arrowok="t" o:connecttype="custom" o:connectlocs="0,4819;18,4765" o:connectangles="0,0"/>
                  </v:shape>
                </v:group>
                <v:group id="Group 1546" o:spid="_x0000_s1161" style="position:absolute;left:1046;top:4701;width:19;height:64" coordorigin="1046,4701" coordsize="19,6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">
                  <v:shape id="Freeform 1547" o:spid="_x0000_s1162" style="position:absolute;left:1046;top:4701;width:19;height:64;visibility:visible;mso-wrap-style:square;v-text-anchor:top" coordsize="19,6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" path="m,64l19,e" filled="f" strokeweight=".32186mm">
                    <v:path arrowok="t" o:connecttype="custom" o:connectlocs="0,4765;19,4701" o:connectangles="0,0"/>
                  </v:shape>
                </v:group>
                <v:group id="Group 1544" o:spid="_x0000_s1163" style="position:absolute;left:1065;top:4626;width:19;height:76" coordorigin="1065,4626" coordsize="19,7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">
                  <v:shape id="Freeform 1545" o:spid="_x0000_s1164" style="position:absolute;left:1065;top:4626;width:19;height:76;visibility:visible;mso-wrap-style:square;v-text-anchor:top" coordsize="19,7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" path="m,75l18,e" filled="f" strokeweight=".32186mm">
                    <v:path arrowok="t" o:connecttype="custom" o:connectlocs="0,4701;18,4626" o:connectangles="0,0"/>
                  </v:shape>
                </v:group>
                <v:group id="Group 1542" o:spid="_x0000_s1165" style="position:absolute;left:1083;top:4538;width:19;height:88" coordorigin="1083,4538" coordsize="19,8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">
                  <v:shape id="Freeform 1543" o:spid="_x0000_s1166" style="position:absolute;left:1083;top:4538;width:19;height:88;visibility:visible;mso-wrap-style:square;v-text-anchor:top" coordsize="19,8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" path="m,88l18,e" filled="f" strokeweight=".32186mm">
                    <v:path arrowok="t" o:connecttype="custom" o:connectlocs="0,4626;18,4538" o:connectangles="0,0"/>
                  </v:shape>
                </v:group>
                <v:group id="Group 1540" o:spid="_x0000_s1167" style="position:absolute;left:1101;top:4437;width:19;height:102" coordorigin="1101,4437" coordsize="19,10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">
                  <v:shape id="Freeform 1541" o:spid="_x0000_s1168" style="position:absolute;left:1101;top:4437;width:19;height:102;visibility:visible;mso-wrap-style:square;v-text-anchor:top" coordsize="19,10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" path="m,101l18,e" filled="f" strokeweight=".32186mm">
                    <v:path arrowok="t" o:connecttype="custom" o:connectlocs="0,4538;18,4437" o:connectangles="0,0"/>
                  </v:shape>
                </v:group>
                <v:group id="Group 1538" o:spid="_x0000_s1169" style="position:absolute;left:1119;top:4322;width:19;height:115" coordorigin="1119,4322" coordsize="19,11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">
                  <v:shape id="Freeform 1539" o:spid="_x0000_s1170" style="position:absolute;left:1119;top:4322;width:19;height:115;visibility:visible;mso-wrap-style:square;v-text-anchor:top" coordsize="19,11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" path="m,115l19,e" filled="f" strokeweight=".32186mm">
                    <v:path arrowok="t" o:connecttype="custom" o:connectlocs="0,4437;19,4322" o:connectangles="0,0"/>
                  </v:shape>
                </v:group>
                <v:group id="Group 1536" o:spid="_x0000_s1171" style="position:absolute;left:1138;top:4193;width:19;height:129" coordorigin="1138,4193" coordsize="19,12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">
                  <v:shape id="Freeform 1537" o:spid="_x0000_s1172" style="position:absolute;left:1138;top:4193;width:19;height:129;visibility:visible;mso-wrap-style:square;v-text-anchor:top" coordsize="19,12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" path="m,129l18,e" filled="f" strokeweight=".32186mm">
                    <v:path arrowok="t" o:connecttype="custom" o:connectlocs="0,4322;18,4193" o:connectangles="0,0"/>
                  </v:shape>
                </v:group>
                <v:group id="Group 1534" o:spid="_x0000_s1173" style="position:absolute;left:1156;top:4051;width:19;height:142" coordorigin="1156,4051" coordsize="19,14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">
                  <v:shape id="Freeform 1535" o:spid="_x0000_s1174" style="position:absolute;left:1156;top:4051;width:19;height:142;visibility:visible;mso-wrap-style:square;v-text-anchor:top" coordsize="19,14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" path="m,142l18,e" filled="f" strokeweight=".32186mm">
                    <v:path arrowok="t" o:connecttype="custom" o:connectlocs="0,4193;18,4051" o:connectangles="0,0"/>
                  </v:shape>
                </v:group>
                <v:group id="Group 1532" o:spid="_x0000_s1175" style="position:absolute;left:1174;top:3897;width:19;height:155" coordorigin="1174,3897" coordsize="19,15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">
                  <v:shape id="Freeform 1533" o:spid="_x0000_s1176" style="position:absolute;left:1174;top:3897;width:19;height:155;visibility:visible;mso-wrap-style:square;v-text-anchor:top" coordsize="19,15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" path="m,154l19,e" filled="f" strokeweight=".32186mm">
                    <v:path arrowok="t" o:connecttype="custom" o:connectlocs="0,4051;19,3897" o:connectangles="0,0"/>
                  </v:shape>
                </v:group>
                <v:group id="Group 1530" o:spid="_x0000_s1177" style="position:absolute;left:1193;top:3732;width:19;height:166" coordorigin="1193,3732" coordsize="19,16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">
                  <v:shape id="Freeform 1531" o:spid="_x0000_s1178" style="position:absolute;left:1193;top:3732;width:19;height:166;visibility:visible;mso-wrap-style:square;v-text-anchor:top" coordsize="19,16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" path="m,165l18,e" filled="f" strokeweight=".32186mm">
                    <v:path arrowok="t" o:connecttype="custom" o:connectlocs="0,3897;18,3732" o:connectangles="0,0"/>
                  </v:shape>
                </v:group>
                <v:group id="Group 1528" o:spid="_x0000_s1179" style="position:absolute;left:1211;top:3557;width:19;height:175" coordorigin="1211,3557" coordsize="19,17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">
                  <v:shape id="Freeform 1529" o:spid="_x0000_s1180" style="position:absolute;left:1211;top:3557;width:19;height:175;visibility:visible;mso-wrap-style:square;v-text-anchor:top" coordsize="19,17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" path="m,175l18,e" filled="f" strokeweight=".32186mm">
                    <v:path arrowok="t" o:connecttype="custom" o:connectlocs="0,3732;18,3557" o:connectangles="0,0"/>
                  </v:shape>
                </v:group>
                <v:group id="Group 1526" o:spid="_x0000_s1181" style="position:absolute;left:1229;top:3374;width:19;height:184" coordorigin="1229,3374" coordsize="19,18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">
                  <v:shape id="Freeform 1527" o:spid="_x0000_s1182" style="position:absolute;left:1229;top:3374;width:19;height:184;visibility:visible;mso-wrap-style:square;v-text-anchor:top" coordsize="19,18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" path="m,183l19,e" filled="f" strokeweight=".32186mm">
                    <v:path arrowok="t" o:connecttype="custom" o:connectlocs="0,3557;19,3374" o:connectangles="0,0"/>
                  </v:shape>
                </v:group>
                <v:group id="Group 1524" o:spid="_x0000_s1183" style="position:absolute;left:1248;top:3184;width:19;height:190" coordorigin="1248,3184" coordsize="19,19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">
                  <v:shape id="Freeform 1525" o:spid="_x0000_s1184" style="position:absolute;left:1248;top:3184;width:19;height:190;visibility:visible;mso-wrap-style:square;v-text-anchor:top" coordsize="19,19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" path="m,190l18,e" filled="f" strokeweight=".32186mm">
                    <v:path arrowok="t" o:connecttype="custom" o:connectlocs="0,3374;18,3184" o:connectangles="0,0"/>
                  </v:shape>
                </v:group>
                <v:group id="Group 1522" o:spid="_x0000_s1185" style="position:absolute;left:1266;top:2989;width:19;height:196" coordorigin="1266,2989" coordsize="19,19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">
                  <v:shape id="Freeform 1523" o:spid="_x0000_s1186" style="position:absolute;left:1266;top:2989;width:19;height:196;visibility:visible;mso-wrap-style:square;v-text-anchor:top" coordsize="19,19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" path="m,195l18,e" filled="f" strokeweight=".32186mm">
                    <v:path arrowok="t" o:connecttype="custom" o:connectlocs="0,3184;18,2989" o:connectangles="0,0"/>
                  </v:shape>
                </v:group>
                <v:group id="Group 1520" o:spid="_x0000_s1187" style="position:absolute;left:1284;top:2789;width:19;height:200" coordorigin="1284,2789" coordsize="19,20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">
                  <v:shape id="Freeform 1521" o:spid="_x0000_s1188" style="position:absolute;left:1284;top:2789;width:19;height:200;visibility:visible;mso-wrap-style:square;v-text-anchor:top" coordsize="19,20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" path="m,200l19,e" filled="f" strokeweight=".32186mm">
                    <v:path arrowok="t" o:connecttype="custom" o:connectlocs="0,2989;19,2789" o:connectangles="0,0"/>
                  </v:shape>
                </v:group>
                <v:group id="Group 1518" o:spid="_x0000_s1189" style="position:absolute;left:1303;top:2586;width:19;height:203" coordorigin="1303,2586" coordsize="19,20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">
                  <v:shape id="Freeform 1519" o:spid="_x0000_s1190" style="position:absolute;left:1303;top:2586;width:19;height:203;visibility:visible;mso-wrap-style:square;v-text-anchor:top" coordsize="19,20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" path="m,203l18,e" filled="f" strokeweight=".32186mm">
                    <v:path arrowok="t" o:connecttype="custom" o:connectlocs="0,2789;18,2586" o:connectangles="0,0"/>
                  </v:shape>
                </v:group>
                <v:group id="Group 1516" o:spid="_x0000_s1191" style="position:absolute;left:1321;top:2382;width:19;height:205" coordorigin="1321,2382" coordsize="19,20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">
                  <v:shape id="Freeform 1517" o:spid="_x0000_s1192" style="position:absolute;left:1321;top:2382;width:19;height:205;visibility:visible;mso-wrap-style:square;v-text-anchor:top" coordsize="19,20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" path="m,204l18,e" filled="f" strokeweight=".32186mm">
                    <v:path arrowok="t" o:connecttype="custom" o:connectlocs="0,2586;18,2382" o:connectangles="0,0"/>
                  </v:shape>
                </v:group>
                <v:group id="Group 1514" o:spid="_x0000_s1193" style="position:absolute;left:1339;top:2177;width:19;height:205" coordorigin="1339,2177" coordsize="19,20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">
                  <v:shape id="Freeform 1515" o:spid="_x0000_s1194" style="position:absolute;left:1339;top:2177;width:19;height:205;visibility:visible;mso-wrap-style:square;v-text-anchor:top" coordsize="19,20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" path="m,205l19,e" filled="f" strokeweight=".32186mm">
                    <v:path arrowok="t" o:connecttype="custom" o:connectlocs="0,2382;19,2177" o:connectangles="0,0"/>
                  </v:shape>
                </v:group>
                <v:group id="Group 1512" o:spid="_x0000_s1195" style="position:absolute;left:1358;top:1973;width:19;height:205" coordorigin="1358,1973" coordsize="19,20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">
                  <v:shape id="Freeform 1513" o:spid="_x0000_s1196" style="position:absolute;left:1358;top:1973;width:19;height:205;visibility:visible;mso-wrap-style:square;v-text-anchor:top" coordsize="19,20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" path="m,204l18,e" filled="f" strokeweight=".32186mm">
                    <v:path arrowok="t" o:connecttype="custom" o:connectlocs="0,2177;18,1973" o:connectangles="0,0"/>
                  </v:shape>
                </v:group>
                <v:group id="Group 1510" o:spid="_x0000_s1197" style="position:absolute;left:1376;top:1771;width:19;height:202" coordorigin="1376,1771" coordsize="19,20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">
                  <v:shape id="Freeform 1511" o:spid="_x0000_s1198" style="position:absolute;left:1376;top:1771;width:19;height:202;visibility:visible;mso-wrap-style:square;v-text-anchor:top" coordsize="19,20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" path="m,202l18,e" filled="f" strokeweight=".32186mm">
                    <v:path arrowok="t" o:connecttype="custom" o:connectlocs="0,1973;18,1771" o:connectangles="0,0"/>
                  </v:shape>
                </v:group>
                <v:group id="Group 1508" o:spid="_x0000_s1199" style="position:absolute;left:1394;top:1575;width:19;height:197" coordorigin="1394,1575" coordsize="19,19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">
                  <v:shape id="Freeform 1509" o:spid="_x0000_s1200" style="position:absolute;left:1394;top:1575;width:19;height:197;visibility:visible;mso-wrap-style:square;v-text-anchor:top" coordsize="19,19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" path="m,196l18,e" filled="f" strokeweight=".32186mm">
                    <v:path arrowok="t" o:connecttype="custom" o:connectlocs="0,1771;18,1575" o:connectangles="0,0"/>
                  </v:shape>
                </v:group>
                <v:group id="Group 1506" o:spid="_x0000_s1201" style="position:absolute;left:1412;top:1384;width:19;height:191" coordorigin="1412,1384" coordsize="19,19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">
                  <v:shape id="Freeform 1507" o:spid="_x0000_s1202" style="position:absolute;left:1412;top:1384;width:19;height:191;visibility:visible;mso-wrap-style:square;v-text-anchor:top" coordsize="19,19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" path="m,191l19,e" filled="f" strokeweight=".32186mm">
                    <v:path arrowok="t" o:connecttype="custom" o:connectlocs="0,1575;19,1384" o:connectangles="0,0"/>
                  </v:shape>
                </v:group>
                <v:group id="Group 1504" o:spid="_x0000_s1203" style="position:absolute;left:1431;top:1203;width:19;height:182" coordorigin="1431,1203" coordsize="19,18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">
                  <v:shape id="Freeform 1505" o:spid="_x0000_s1204" style="position:absolute;left:1431;top:1203;width:19;height:182;visibility:visible;mso-wrap-style:square;v-text-anchor:top" coordsize="19,18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" path="m,181l18,e" filled="f" strokeweight=".32186mm">
                    <v:path arrowok="t" o:connecttype="custom" o:connectlocs="0,1384;18,1203" o:connectangles="0,0"/>
                  </v:shape>
                </v:group>
                <v:group id="Group 1502" o:spid="_x0000_s1205" style="position:absolute;left:1449;top:1032;width:19;height:171" coordorigin="1449,1032" coordsize="19,17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">
                  <v:shape id="Freeform 1503" o:spid="_x0000_s1206" style="position:absolute;left:1449;top:1032;width:19;height:171;visibility:visible;mso-wrap-style:square;v-text-anchor:top" coordsize="19,17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" path="m,171l18,e" filled="f" strokeweight=".32186mm">
                    <v:path arrowok="t" o:connecttype="custom" o:connectlocs="0,1203;18,1032" o:connectangles="0,0"/>
                  </v:shape>
                </v:group>
                <v:group id="Group 1500" o:spid="_x0000_s1207" style="position:absolute;left:1467;top:875;width:19;height:158" coordorigin="1467,875" coordsize="19,15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">
                  <v:shape id="Freeform 1501" o:spid="_x0000_s1208" style="position:absolute;left:1467;top:875;width:19;height:158;visibility:visible;mso-wrap-style:square;v-text-anchor:top" coordsize="19,15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" path="m,157l19,e" filled="f" strokeweight=".32186mm">
                    <v:path arrowok="t" o:connecttype="custom" o:connectlocs="0,1032;19,875" o:connectangles="0,0"/>
                  </v:shape>
                </v:group>
                <v:group id="Group 1498" o:spid="_x0000_s1209" style="position:absolute;left:1486;top:733;width:19;height:142" coordorigin="1486,733" coordsize="19,14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">
                  <v:shape id="Freeform 1499" o:spid="_x0000_s1210" style="position:absolute;left:1486;top:733;width:19;height:142;visibility:visible;mso-wrap-style:square;v-text-anchor:top" coordsize="19,14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" path="m,142l18,e" filled="f" strokeweight=".32186mm">
                    <v:path arrowok="t" o:connecttype="custom" o:connectlocs="0,875;18,733" o:connectangles="0,0"/>
                  </v:shape>
                </v:group>
                <v:group id="Group 1496" o:spid="_x0000_s1211" style="position:absolute;left:1504;top:608;width:19;height:125" coordorigin="1504,608" coordsize="19,1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">
                  <v:shape id="Freeform 1497" o:spid="_x0000_s1212" style="position:absolute;left:1504;top:608;width:19;height:125;visibility:visible;mso-wrap-style:square;v-text-anchor:top" coordsize="19,1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" path="m,125l18,e" filled="f" strokeweight=".32186mm">
                    <v:path arrowok="t" o:connecttype="custom" o:connectlocs="0,733;18,608" o:connectangles="0,0"/>
                  </v:shape>
                </v:group>
                <v:group id="Group 1494" o:spid="_x0000_s1213" style="position:absolute;left:1522;top:502;width:19;height:106" coordorigin="1522,502" coordsize="19,10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">
                  <v:shape id="Freeform 1495" o:spid="_x0000_s1214" style="position:absolute;left:1522;top:502;width:19;height:106;visibility:visible;mso-wrap-style:square;v-text-anchor:top" coordsize="19,10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" path="m,106l19,e" filled="f" strokeweight=".32186mm">
                    <v:path arrowok="t" o:connecttype="custom" o:connectlocs="0,608;19,502" o:connectangles="0,0"/>
                  </v:shape>
                </v:group>
                <v:group id="Group 1492" o:spid="_x0000_s1215" style="position:absolute;left:1541;top:417;width:19;height:86" coordorigin="1541,417" coordsize="19,8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">
                  <v:shape id="Freeform 1493" o:spid="_x0000_s1216" style="position:absolute;left:1541;top:417;width:19;height:86;visibility:visible;mso-wrap-style:square;v-text-anchor:top" coordsize="19,8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" path="m,85l18,e" filled="f" strokeweight=".32186mm">
                    <v:path arrowok="t" o:connecttype="custom" o:connectlocs="0,502;18,417" o:connectangles="0,0"/>
                  </v:shape>
                </v:group>
                <v:group id="Group 1490" o:spid="_x0000_s1217" style="position:absolute;left:1559;top:353;width:19;height:65" coordorigin="1559,353" coordsize="19,6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">
                  <v:shape id="Freeform 1491" o:spid="_x0000_s1218" style="position:absolute;left:1559;top:353;width:19;height:65;visibility:visible;mso-wrap-style:square;v-text-anchor:top" coordsize="19,6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" path="m,64l18,e" filled="f" strokeweight=".32186mm">
                    <v:path arrowok="t" o:connecttype="custom" o:connectlocs="0,417;18,353" o:connectangles="0,0"/>
                  </v:shape>
                </v:group>
                <v:group id="Group 1488" o:spid="_x0000_s1219" style="position:absolute;left:1577;top:310;width:19;height:43" coordorigin="1577,310" coordsize="19,4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">
                  <v:shape id="Freeform 1489" o:spid="_x0000_s1220" style="position:absolute;left:1577;top:310;width:19;height:43;visibility:visible;mso-wrap-style:square;v-text-anchor:top" coordsize="19,4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" path="m,43l19,e" filled="f" strokeweight=".32186mm">
                    <v:path arrowok="t" o:connecttype="custom" o:connectlocs="0,353;19,310" o:connectangles="0,0"/>
                  </v:shape>
                </v:group>
                <v:group id="Group 1486" o:spid="_x0000_s1221" style="position:absolute;left:1596;top:290;width:19;height:21" coordorigin="1596,290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">
                  <v:shape id="Freeform 1487" o:spid="_x0000_s1222" style="position:absolute;left:1596;top:290;width:19;height:21;visibility:visible;mso-wrap-style:square;v-text-anchor:top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" path="m,20l18,e" filled="f" strokeweight=".32186mm">
                    <v:path arrowok="t" o:connecttype="custom" o:connectlocs="0,310;18,290" o:connectangles="0,0"/>
                  </v:shape>
                </v:group>
                <v:group id="Group 1484" o:spid="_x0000_s1223" style="position:absolute;left:1614;top:290;width:19;height:2" coordorigin="1614,290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">
                  <v:shape id="Freeform 1485" o:spid="_x0000_s1224" style="position:absolute;left:1614;top:290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" path="m,l18,1e" filled="f" strokeweight=".32186mm">
                    <v:path arrowok="t" o:connecttype="custom" o:connectlocs="0,580;18,582" o:connectangles="0,0"/>
                  </v:shape>
                </v:group>
                <v:group id="Group 1482" o:spid="_x0000_s1225" style="position:absolute;left:1632;top:291;width:19;height:21" coordorigin="1632,291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">
                  <v:shape id="Freeform 1483" o:spid="_x0000_s1226" style="position:absolute;left:1632;top:291;width:19;height:21;visibility:visible;mso-wrap-style:square;v-text-anchor:top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" path="m,l18,20e" filled="f" strokeweight=".32186mm">
                    <v:path arrowok="t" o:connecttype="custom" o:connectlocs="0,291;18,311" o:connectangles="0,0"/>
                  </v:shape>
                </v:group>
                <v:group id="Group 1480" o:spid="_x0000_s1227" style="position:absolute;left:1650;top:311;width:19;height:39" coordorigin="1650,311" coordsize="19,3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">
                  <v:shape id="Freeform 1481" o:spid="_x0000_s1228" style="position:absolute;left:1650;top:311;width:19;height:39;visibility:visible;mso-wrap-style:square;v-text-anchor:top" coordsize="19,3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" path="m,l19,38e" filled="f" strokeweight=".32186mm">
                    <v:path arrowok="t" o:connecttype="custom" o:connectlocs="0,311;19,349" o:connectangles="0,0"/>
                  </v:shape>
                </v:group>
                <v:group id="Group 1478" o:spid="_x0000_s1229" style="position:absolute;left:1669;top:349;width:19;height:54" coordorigin="1669,349" coordsize="19,5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">
                  <v:shape id="Freeform 1479" o:spid="_x0000_s1230" style="position:absolute;left:1669;top:349;width:19;height:54;visibility:visible;mso-wrap-style:square;v-text-anchor:top" coordsize="19,5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" path="m,l18,54e" filled="f" strokeweight=".32186mm">
                    <v:path arrowok="t" o:connecttype="custom" o:connectlocs="0,349;18,403" o:connectangles="0,0"/>
                  </v:shape>
                </v:group>
                <v:group id="Group 1476" o:spid="_x0000_s1231" style="position:absolute;left:1687;top:403;width:19;height:67" coordorigin="1687,403" coordsize="19,6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">
                  <v:shape id="Freeform 1477" o:spid="_x0000_s1232" style="position:absolute;left:1687;top:403;width:19;height:67;visibility:visible;mso-wrap-style:square;v-text-anchor:top" coordsize="19,6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" path="m,l18,66e" filled="f" strokeweight=".32186mm">
                    <v:path arrowok="t" o:connecttype="custom" o:connectlocs="0,403;18,469" o:connectangles="0,0"/>
                  </v:shape>
                </v:group>
                <v:group id="Group 1474" o:spid="_x0000_s1233" style="position:absolute;left:1705;top:469;width:19;height:78" coordorigin="1705,469" coordsize="19,7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">
                  <v:shape id="Freeform 1475" o:spid="_x0000_s1234" style="position:absolute;left:1705;top:469;width:19;height:78;visibility:visible;mso-wrap-style:square;v-text-anchor:top" coordsize="19,7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" path="m,l19,77e" filled="f" strokeweight=".32186mm">
                    <v:path arrowok="t" o:connecttype="custom" o:connectlocs="0,469;19,546" o:connectangles="0,0"/>
                  </v:shape>
                </v:group>
                <v:group id="Group 1472" o:spid="_x0000_s1235" style="position:absolute;left:1724;top:546;width:19;height:85" coordorigin="1724,546" coordsize="19,8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">
                  <v:shape id="Freeform 1473" o:spid="_x0000_s1236" style="position:absolute;left:1724;top:546;width:19;height:85;visibility:visible;mso-wrap-style:square;v-text-anchor:top" coordsize="19,8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" path="m,l18,85e" filled="f" strokeweight=".32186mm">
                    <v:path arrowok="t" o:connecttype="custom" o:connectlocs="0,546;18,631" o:connectangles="0,0"/>
                  </v:shape>
                </v:group>
                <v:group id="Group 1470" o:spid="_x0000_s1237" style="position:absolute;left:1742;top:631;width:19;height:91" coordorigin="1742,631" coordsize="19,9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">
                  <v:shape id="Freeform 1471" o:spid="_x0000_s1238" style="position:absolute;left:1742;top:631;width:19;height:91;visibility:visible;mso-wrap-style:square;v-text-anchor:top" coordsize="19,9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" path="m,l18,91e" filled="f" strokeweight=".32186mm">
                    <v:path arrowok="t" o:connecttype="custom" o:connectlocs="0,631;18,722" o:connectangles="0,0"/>
                  </v:shape>
                </v:group>
                <v:group id="Group 1468" o:spid="_x0000_s1239" style="position:absolute;left:1760;top:722;width:19;height:95" coordorigin="1760,722" coordsize="19,9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">
                  <v:shape id="Freeform 1469" o:spid="_x0000_s1240" style="position:absolute;left:1760;top:722;width:19;height:95;visibility:visible;mso-wrap-style:square;v-text-anchor:top" coordsize="19,9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" path="m,l19,94e" filled="f" strokeweight=".32186mm">
                    <v:path arrowok="t" o:connecttype="custom" o:connectlocs="0,722;19,816" o:connectangles="0,0"/>
                  </v:shape>
                </v:group>
                <v:group id="Group 1466" o:spid="_x0000_s1241" style="position:absolute;left:1779;top:816;width:19;height:97" coordorigin="1779,816" coordsize="19,9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">
                  <v:shape id="Freeform 1467" o:spid="_x0000_s1242" style="position:absolute;left:1779;top:816;width:19;height:97;visibility:visible;mso-wrap-style:square;v-text-anchor:top" coordsize="19,9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" path="m,l18,97e" filled="f" strokeweight=".32186mm">
                    <v:path arrowok="t" o:connecttype="custom" o:connectlocs="0,816;18,913" o:connectangles="0,0"/>
                  </v:shape>
                </v:group>
                <v:group id="Group 1464" o:spid="_x0000_s1243" style="position:absolute;left:1797;top:913;width:19;height:98" coordorigin="1797,913" coordsize="19,9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">
                  <v:shape id="Freeform 1465" o:spid="_x0000_s1244" style="position:absolute;left:1797;top:913;width:19;height:98;visibility:visible;mso-wrap-style:square;v-text-anchor:top" coordsize="19,9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" path="m,l18,97e" filled="f" strokeweight=".32186mm">
                    <v:path arrowok="t" o:connecttype="custom" o:connectlocs="0,913;18,1010" o:connectangles="0,0"/>
                  </v:shape>
                </v:group>
                <v:group id="Group 1462" o:spid="_x0000_s1245" style="position:absolute;left:1815;top:1010;width:19;height:98" coordorigin="1815,1010" coordsize="19,9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">
                  <v:shape id="Freeform 1463" o:spid="_x0000_s1246" style="position:absolute;left:1815;top:1010;width:19;height:98;visibility:visible;mso-wrap-style:square;v-text-anchor:top" coordsize="19,9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" path="m,l19,98e" filled="f" strokeweight=".32186mm">
                    <v:path arrowok="t" o:connecttype="custom" o:connectlocs="0,1010;19,1108" o:connectangles="0,0"/>
                  </v:shape>
                </v:group>
                <v:group id="Group 1460" o:spid="_x0000_s1247" style="position:absolute;left:1834;top:1108;width:19;height:97" coordorigin="1834,1108" coordsize="19,9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">
                  <v:shape id="Freeform 1461" o:spid="_x0000_s1248" style="position:absolute;left:1834;top:1108;width:19;height:97;visibility:visible;mso-wrap-style:square;v-text-anchor:top" coordsize="19,9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" path="m,l18,97e" filled="f" strokeweight=".32186mm">
                    <v:path arrowok="t" o:connecttype="custom" o:connectlocs="0,1108;18,1205" o:connectangles="0,0"/>
                  </v:shape>
                </v:group>
                <v:group id="Group 1458" o:spid="_x0000_s1249" style="position:absolute;left:1852;top:1205;width:19;height:97" coordorigin="1852,1205" coordsize="19,9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">
                  <v:shape id="Freeform 1459" o:spid="_x0000_s1250" style="position:absolute;left:1852;top:1205;width:19;height:97;visibility:visible;mso-wrap-style:square;v-text-anchor:top" coordsize="19,9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" path="m,l18,96e" filled="f" strokeweight=".32186mm">
                    <v:path arrowok="t" o:connecttype="custom" o:connectlocs="0,1205;18,1301" o:connectangles="0,0"/>
                  </v:shape>
                </v:group>
                <v:group id="Group 1456" o:spid="_x0000_s1251" style="position:absolute;left:1870;top:1301;width:19;height:96" coordorigin="1870,1301" coordsize="19,9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">
                  <v:shape id="Freeform 1457" o:spid="_x0000_s1252" style="position:absolute;left:1870;top:1301;width:19;height:96;visibility:visible;mso-wrap-style:square;v-text-anchor:top" coordsize="19,9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" path="m,l19,96e" filled="f" strokeweight=".32186mm">
                    <v:path arrowok="t" o:connecttype="custom" o:connectlocs="0,1301;19,1397" o:connectangles="0,0"/>
                  </v:shape>
                </v:group>
                <v:group id="Group 1454" o:spid="_x0000_s1253" style="position:absolute;left:1889;top:1397;width:19;height:96" coordorigin="1889,1397" coordsize="19,9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">
                  <v:shape id="Freeform 1455" o:spid="_x0000_s1254" style="position:absolute;left:1889;top:1397;width:19;height:96;visibility:visible;mso-wrap-style:square;v-text-anchor:top" coordsize="19,9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" path="m,l18,96e" filled="f" strokeweight=".32186mm">
                    <v:path arrowok="t" o:connecttype="custom" o:connectlocs="0,1397;18,1493" o:connectangles="0,0"/>
                  </v:shape>
                </v:group>
                <v:group id="Group 1452" o:spid="_x0000_s1255" style="position:absolute;left:1907;top:1493;width:19;height:96" coordorigin="1907,1493" coordsize="19,9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">
                  <v:shape id="Freeform 1453" o:spid="_x0000_s1256" style="position:absolute;left:1907;top:1493;width:19;height:96;visibility:visible;mso-wrap-style:square;v-text-anchor:top" coordsize="19,9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" path="m,l18,95e" filled="f" strokeweight=".32186mm">
                    <v:path arrowok="t" o:connecttype="custom" o:connectlocs="0,1493;18,1588" o:connectangles="0,0"/>
                  </v:shape>
                </v:group>
                <v:group id="Group 1450" o:spid="_x0000_s1257" style="position:absolute;left:1925;top:1588;width:19;height:96" coordorigin="1925,1588" coordsize="19,9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">
                  <v:shape id="Freeform 1451" o:spid="_x0000_s1258" style="position:absolute;left:1925;top:1588;width:19;height:96;visibility:visible;mso-wrap-style:square;v-text-anchor:top" coordsize="19,9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" path="m,l18,96e" filled="f" strokeweight=".32186mm">
                    <v:path arrowok="t" o:connecttype="custom" o:connectlocs="0,1588;18,1684" o:connectangles="0,0"/>
                  </v:shape>
                </v:group>
                <v:group id="Group 1448" o:spid="_x0000_s1259" style="position:absolute;left:1943;top:1684;width:19;height:96" coordorigin="1943,1684" coordsize="19,9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">
                  <v:shape id="Freeform 1449" o:spid="_x0000_s1260" style="position:absolute;left:1943;top:1684;width:19;height:96;visibility:visible;mso-wrap-style:square;v-text-anchor:top" coordsize="19,9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" path="m,l19,95e" filled="f" strokeweight=".32186mm">
                    <v:path arrowok="t" o:connecttype="custom" o:connectlocs="0,1684;19,1779" o:connectangles="0,0"/>
                  </v:shape>
                </v:group>
                <v:group id="Group 1446" o:spid="_x0000_s1261" style="position:absolute;left:1962;top:1779;width:19;height:96" coordorigin="1962,1779" coordsize="19,9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">
                  <v:shape id="Freeform 1447" o:spid="_x0000_s1262" style="position:absolute;left:1962;top:1779;width:19;height:96;visibility:visible;mso-wrap-style:square;v-text-anchor:top" coordsize="19,9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" path="m,l18,96e" filled="f" strokeweight=".32186mm">
                    <v:path arrowok="t" o:connecttype="custom" o:connectlocs="0,1779;18,1875" o:connectangles="0,0"/>
                  </v:shape>
                </v:group>
                <v:group id="Group 1444" o:spid="_x0000_s1263" style="position:absolute;left:1980;top:1875;width:19;height:96" coordorigin="1980,1875" coordsize="19,9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">
                  <v:shape id="Freeform 1445" o:spid="_x0000_s1264" style="position:absolute;left:1980;top:1875;width:19;height:96;visibility:visible;mso-wrap-style:square;v-text-anchor:top" coordsize="19,9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" path="m,l18,96e" filled="f" strokeweight=".32186mm">
                    <v:path arrowok="t" o:connecttype="custom" o:connectlocs="0,1875;18,1971" o:connectangles="0,0"/>
                  </v:shape>
                </v:group>
                <v:group id="Group 1442" o:spid="_x0000_s1265" style="position:absolute;left:1998;top:1971;width:19;height:95" coordorigin="1998,1971" coordsize="19,9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">
                  <v:shape id="Freeform 1443" o:spid="_x0000_s1266" style="position:absolute;left:1998;top:1971;width:19;height:95;visibility:visible;mso-wrap-style:square;v-text-anchor:top" coordsize="19,9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" path="m,l19,94e" filled="f" strokeweight=".32186mm">
                    <v:path arrowok="t" o:connecttype="custom" o:connectlocs="0,1971;19,2065" o:connectangles="0,0"/>
                  </v:shape>
                </v:group>
                <v:group id="Group 1440" o:spid="_x0000_s1267" style="position:absolute;left:2017;top:2065;width:19;height:93" coordorigin="2017,2065" coordsize="19,9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">
                  <v:shape id="Freeform 1441" o:spid="_x0000_s1268" style="position:absolute;left:2017;top:2065;width:19;height:93;visibility:visible;mso-wrap-style:square;v-text-anchor:top" coordsize="19,9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" path="m,l18,93e" filled="f" strokeweight=".32186mm">
                    <v:path arrowok="t" o:connecttype="custom" o:connectlocs="0,2065;18,2158" o:connectangles="0,0"/>
                  </v:shape>
                </v:group>
                <v:group id="Group 1438" o:spid="_x0000_s1269" style="position:absolute;left:2035;top:2158;width:19;height:91" coordorigin="2035,2158" coordsize="19,9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">
                  <v:shape id="Freeform 1439" o:spid="_x0000_s1270" style="position:absolute;left:2035;top:2158;width:19;height:91;visibility:visible;mso-wrap-style:square;v-text-anchor:top" coordsize="19,9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" path="m,l18,91e" filled="f" strokeweight=".32186mm">
                    <v:path arrowok="t" o:connecttype="custom" o:connectlocs="0,2158;18,2249" o:connectangles="0,0"/>
                  </v:shape>
                </v:group>
                <v:group id="Group 1436" o:spid="_x0000_s1271" style="position:absolute;left:2053;top:2249;width:19;height:88" coordorigin="2053,2249" coordsize="19,8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">
                  <v:shape id="Freeform 1437" o:spid="_x0000_s1272" style="position:absolute;left:2053;top:2249;width:19;height:88;visibility:visible;mso-wrap-style:square;v-text-anchor:top" coordsize="19,8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" path="m,l19,87e" filled="f" strokeweight=".32186mm">
                    <v:path arrowok="t" o:connecttype="custom" o:connectlocs="0,2249;19,2336" o:connectangles="0,0"/>
                  </v:shape>
                </v:group>
                <v:group id="Group 1434" o:spid="_x0000_s1273" style="position:absolute;left:2072;top:2336;width:19;height:84" coordorigin="2072,2336" coordsize="19,8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">
                  <v:shape id="Freeform 1435" o:spid="_x0000_s1274" style="position:absolute;left:2072;top:2336;width:19;height:84;visibility:visible;mso-wrap-style:square;v-text-anchor:top" coordsize="19,8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" path="m,l18,83e" filled="f" strokeweight=".32186mm">
                    <v:path arrowok="t" o:connecttype="custom" o:connectlocs="0,2336;18,2419" o:connectangles="0,0"/>
                  </v:shape>
                </v:group>
                <v:group id="Group 1432" o:spid="_x0000_s1275" style="position:absolute;left:2090;top:2419;width:19;height:79" coordorigin="2090,2419" coordsize="1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">
                  <v:shape id="Freeform 1433" o:spid="_x0000_s1276" style="position:absolute;left:2090;top:2419;width:19;height:79;visibility:visible;mso-wrap-style:square;v-text-anchor:top" coordsize="1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" path="m,l18,79e" filled="f" strokeweight=".32186mm">
                    <v:path arrowok="t" o:connecttype="custom" o:connectlocs="0,2419;18,2498" o:connectangles="0,0"/>
                  </v:shape>
                </v:group>
                <v:group id="Group 1430" o:spid="_x0000_s1277" style="position:absolute;left:2108;top:2498;width:19;height:74" coordorigin="2108,2498" coordsize="19,7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">
                  <v:shape id="Freeform 1431" o:spid="_x0000_s1278" style="position:absolute;left:2108;top:2498;width:19;height:74;visibility:visible;mso-wrap-style:square;v-text-anchor:top" coordsize="19,7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" path="m,l19,74e" filled="f" strokeweight=".32186mm">
                    <v:path arrowok="t" o:connecttype="custom" o:connectlocs="0,2498;19,2572" o:connectangles="0,0"/>
                  </v:shape>
                </v:group>
                <v:group id="Group 1428" o:spid="_x0000_s1279" style="position:absolute;left:2127;top:2572;width:19;height:69" coordorigin="2127,2572" coordsize="19,6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">
                  <v:shape id="Freeform 1429" o:spid="_x0000_s1280" style="position:absolute;left:2127;top:2572;width:19;height:69;visibility:visible;mso-wrap-style:square;v-text-anchor:top" coordsize="19,6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" path="m,l18,69e" filled="f" strokeweight=".32186mm">
                    <v:path arrowok="t" o:connecttype="custom" o:connectlocs="0,2572;18,2641" o:connectangles="0,0"/>
                  </v:shape>
                </v:group>
                <v:group id="Group 1426" o:spid="_x0000_s1281" style="position:absolute;left:2145;top:2641;width:19;height:65" coordorigin="2145,2641" coordsize="19,6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">
                  <v:shape id="Freeform 1427" o:spid="_x0000_s1282" style="position:absolute;left:2145;top:2641;width:19;height:65;visibility:visible;mso-wrap-style:square;v-text-anchor:top" coordsize="19,6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" path="m,l18,64e" filled="f" strokeweight=".32186mm">
                    <v:path arrowok="t" o:connecttype="custom" o:connectlocs="0,2641;18,2705" o:connectangles="0,0"/>
                  </v:shape>
                </v:group>
                <v:group id="Group 1424" o:spid="_x0000_s1283" style="position:absolute;left:2163;top:2705;width:19;height:61" coordorigin="2163,2705" coordsize="19,6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">
                  <v:shape id="Freeform 1425" o:spid="_x0000_s1284" style="position:absolute;left:2163;top:2705;width:19;height:61;visibility:visible;mso-wrap-style:square;v-text-anchor:top" coordsize="19,6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" path="m,l19,60e" filled="f" strokeweight=".32186mm">
                    <v:path arrowok="t" o:connecttype="custom" o:connectlocs="0,2705;19,2765" o:connectangles="0,0"/>
                  </v:shape>
                </v:group>
                <v:group id="Group 1422" o:spid="_x0000_s1285" style="position:absolute;left:2182;top:2765;width:19;height:57" coordorigin="2182,2765" coordsize="19,5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">
                  <v:shape id="Freeform 1423" o:spid="_x0000_s1286" style="position:absolute;left:2182;top:2765;width:19;height:57;visibility:visible;mso-wrap-style:square;v-text-anchor:top" coordsize="19,5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" path="m,l18,57e" filled="f" strokeweight=".32186mm">
                    <v:path arrowok="t" o:connecttype="custom" o:connectlocs="0,2765;18,2822" o:connectangles="0,0"/>
                  </v:shape>
                </v:group>
                <v:group id="Group 1420" o:spid="_x0000_s1287" style="position:absolute;left:2200;top:2822;width:19;height:54" coordorigin="2200,2822" coordsize="19,5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">
                  <v:shape id="Freeform 1421" o:spid="_x0000_s1288" style="position:absolute;left:2200;top:2822;width:19;height:54;visibility:visible;mso-wrap-style:square;v-text-anchor:top" coordsize="19,5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" path="m,l18,53e" filled="f" strokeweight=".32186mm">
                    <v:path arrowok="t" o:connecttype="custom" o:connectlocs="0,2822;18,2875" o:connectangles="0,0"/>
                  </v:shape>
                </v:group>
                <v:group id="Group 1418" o:spid="_x0000_s1289" style="position:absolute;left:2218;top:2875;width:19;height:52" coordorigin="2218,2875" coordsize="19,5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">
                  <v:shape id="Freeform 1419" o:spid="_x0000_s1290" style="position:absolute;left:2218;top:2875;width:19;height:52;visibility:visible;mso-wrap-style:square;v-text-anchor:top" coordsize="19,5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" path="m,l18,51e" filled="f" strokeweight=".32186mm">
                    <v:path arrowok="t" o:connecttype="custom" o:connectlocs="0,2875;18,2926" o:connectangles="0,0"/>
                  </v:shape>
                </v:group>
                <v:group id="Group 1416" o:spid="_x0000_s1291" style="position:absolute;left:2236;top:2926;width:19;height:50" coordorigin="2236,2926" coordsize="19,5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">
                  <v:shape id="Freeform 1417" o:spid="_x0000_s1292" style="position:absolute;left:2236;top:2926;width:19;height:50;visibility:visible;mso-wrap-style:square;v-text-anchor:top" coordsize="19,5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" path="m,l19,50e" filled="f" strokeweight=".32186mm">
                    <v:path arrowok="t" o:connecttype="custom" o:connectlocs="0,2926;19,2976" o:connectangles="0,0"/>
                  </v:shape>
                </v:group>
                <v:group id="Group 1414" o:spid="_x0000_s1293" style="position:absolute;left:2255;top:2976;width:19;height:49" coordorigin="2255,2976" coordsize="19,4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">
                  <v:shape id="Freeform 1415" o:spid="_x0000_s1294" style="position:absolute;left:2255;top:2976;width:19;height:49;visibility:visible;mso-wrap-style:square;v-text-anchor:top" coordsize="19,4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" path="m,l18,48e" filled="f" strokeweight=".32186mm">
                    <v:path arrowok="t" o:connecttype="custom" o:connectlocs="0,2976;18,3024" o:connectangles="0,0"/>
                  </v:shape>
                </v:group>
                <v:group id="Group 1412" o:spid="_x0000_s1295" style="position:absolute;left:2273;top:3024;width:19;height:48" coordorigin="2273,3024" coordsize="19,4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">
                  <v:shape id="Freeform 1413" o:spid="_x0000_s1296" style="position:absolute;left:2273;top:3024;width:19;height:48;visibility:visible;mso-wrap-style:square;v-text-anchor:top" coordsize="19,4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" path="m,l18,48e" filled="f" strokeweight=".32186mm">
                    <v:path arrowok="t" o:connecttype="custom" o:connectlocs="0,3024;18,3072" o:connectangles="0,0"/>
                  </v:shape>
                </v:group>
                <v:group id="Group 1410" o:spid="_x0000_s1297" style="position:absolute;left:2291;top:3072;width:19;height:48" coordorigin="2291,3072" coordsize="19,4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">
                  <v:shape id="Freeform 1411" o:spid="_x0000_s1298" style="position:absolute;left:2291;top:3072;width:19;height:48;visibility:visible;mso-wrap-style:square;v-text-anchor:top" coordsize="19,4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" path="m,l19,47e" filled="f" strokeweight=".32186mm">
                    <v:path arrowok="t" o:connecttype="custom" o:connectlocs="0,3072;19,3119" o:connectangles="0,0"/>
                  </v:shape>
                </v:group>
                <v:group id="Group 1408" o:spid="_x0000_s1299" style="position:absolute;left:2310;top:3119;width:19;height:48" coordorigin="2310,3119" coordsize="19,4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">
                  <v:shape id="Freeform 1409" o:spid="_x0000_s1300" style="position:absolute;left:2310;top:3119;width:19;height:48;visibility:visible;mso-wrap-style:square;v-text-anchor:top" coordsize="19,4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" path="m,l18,47e" filled="f" strokeweight=".32186mm">
                    <v:path arrowok="t" o:connecttype="custom" o:connectlocs="0,3119;18,3166" o:connectangles="0,0"/>
                  </v:shape>
                </v:group>
                <v:group id="Group 1406" o:spid="_x0000_s1301" style="position:absolute;left:2328;top:3166;width:19;height:48" coordorigin="2328,3166" coordsize="19,4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">
                  <v:shape id="Freeform 1407" o:spid="_x0000_s1302" style="position:absolute;left:2328;top:3166;width:19;height:48;visibility:visible;mso-wrap-style:square;v-text-anchor:top" coordsize="19,4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" path="m,l18,47e" filled="f" strokeweight=".32186mm">
                    <v:path arrowok="t" o:connecttype="custom" o:connectlocs="0,3166;18,3213" o:connectangles="0,0"/>
                  </v:shape>
                </v:group>
                <v:group id="Group 1404" o:spid="_x0000_s1303" style="position:absolute;left:2346;top:3213;width:19;height:48" coordorigin="2346,3213" coordsize="19,4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">
                  <v:shape id="Freeform 1405" o:spid="_x0000_s1304" style="position:absolute;left:2346;top:3213;width:19;height:48;visibility:visible;mso-wrap-style:square;v-text-anchor:top" coordsize="19,4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" path="m,l19,48e" filled="f" strokeweight=".32186mm">
                    <v:path arrowok="t" o:connecttype="custom" o:connectlocs="0,3213;19,3261" o:connectangles="0,0"/>
                  </v:shape>
                </v:group>
                <v:group id="Group 1402" o:spid="_x0000_s1305" style="position:absolute;left:2365;top:3261;width:19;height:48" coordorigin="2365,3261" coordsize="19,4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">
                  <v:shape id="Freeform 1403" o:spid="_x0000_s1306" style="position:absolute;left:2365;top:3261;width:19;height:48;visibility:visible;mso-wrap-style:square;v-text-anchor:top" coordsize="19,4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" path="m,l18,47e" filled="f" strokeweight=".32186mm">
                    <v:path arrowok="t" o:connecttype="custom" o:connectlocs="0,3261;18,3308" o:connectangles="0,0"/>
                  </v:shape>
                </v:group>
                <v:group id="Group 1400" o:spid="_x0000_s1307" style="position:absolute;left:2383;top:3308;width:19;height:48" coordorigin="2383,3308" coordsize="19,4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">
                  <v:shape id="Freeform 1401" o:spid="_x0000_s1308" style="position:absolute;left:2383;top:3308;width:19;height:48;visibility:visible;mso-wrap-style:square;v-text-anchor:top" coordsize="19,4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" path="m,l18,47e" filled="f" strokeweight=".32186mm">
                    <v:path arrowok="t" o:connecttype="custom" o:connectlocs="0,3308;18,3355" o:connectangles="0,0"/>
                  </v:shape>
                </v:group>
                <v:group id="Group 1398" o:spid="_x0000_s1309" style="position:absolute;left:2401;top:3355;width:19;height:48" coordorigin="2401,3355" coordsize="19,4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">
                  <v:shape id="Freeform 1399" o:spid="_x0000_s1310" style="position:absolute;left:2401;top:3355;width:19;height:48;visibility:visible;mso-wrap-style:square;v-text-anchor:top" coordsize="19,4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" path="m,l19,47e" filled="f" strokeweight=".32186mm">
                    <v:path arrowok="t" o:connecttype="custom" o:connectlocs="0,3355;19,3402" o:connectangles="0,0"/>
                  </v:shape>
                </v:group>
                <v:group id="Group 1396" o:spid="_x0000_s1311" style="position:absolute;left:2420;top:3402;width:19;height:47" coordorigin="2420,3402" coordsize="19,4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">
                  <v:shape id="Freeform 1397" o:spid="_x0000_s1312" style="position:absolute;left:2420;top:3402;width:19;height:47;visibility:visible;mso-wrap-style:square;v-text-anchor:top" coordsize="19,4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" path="m,l18,46e" filled="f" strokeweight=".32186mm">
                    <v:path arrowok="t" o:connecttype="custom" o:connectlocs="0,3402;18,3448" o:connectangles="0,0"/>
                  </v:shape>
                </v:group>
                <v:group id="Group 1394" o:spid="_x0000_s1313" style="position:absolute;left:2438;top:3448;width:19;height:46" coordorigin="2438,3448" coordsize="19,4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">
                  <v:shape id="Freeform 1395" o:spid="_x0000_s1314" style="position:absolute;left:2438;top:3448;width:19;height:46;visibility:visible;mso-wrap-style:square;v-text-anchor:top" coordsize="19,4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" path="m,l18,46e" filled="f" strokeweight=".32186mm">
                    <v:path arrowok="t" o:connecttype="custom" o:connectlocs="0,3448;18,3494" o:connectangles="0,0"/>
                  </v:shape>
                </v:group>
                <v:group id="Group 1392" o:spid="_x0000_s1315" style="position:absolute;left:2456;top:3494;width:19;height:45" coordorigin="2456,3494" coordsize="19,4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">
                  <v:shape id="Freeform 1393" o:spid="_x0000_s1316" style="position:absolute;left:2456;top:3494;width:19;height:45;visibility:visible;mso-wrap-style:square;v-text-anchor:top" coordsize="19,4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" path="m,l19,45e" filled="f" strokeweight=".32186mm">
                    <v:path arrowok="t" o:connecttype="custom" o:connectlocs="0,3494;19,3539" o:connectangles="0,0"/>
                  </v:shape>
                </v:group>
                <v:group id="Group 1390" o:spid="_x0000_s1317" style="position:absolute;left:2475;top:3539;width:19;height:44" coordorigin="2475,3539" coordsize="19,4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">
                  <v:shape id="Freeform 1391" o:spid="_x0000_s1318" style="position:absolute;left:2475;top:3539;width:19;height:44;visibility:visible;mso-wrap-style:square;v-text-anchor:top" coordsize="19,4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" path="m,l18,43e" filled="f" strokeweight=".32186mm">
                    <v:path arrowok="t" o:connecttype="custom" o:connectlocs="0,3539;18,3582" o:connectangles="0,0"/>
                  </v:shape>
                </v:group>
                <v:group id="Group 1388" o:spid="_x0000_s1319" style="position:absolute;left:2493;top:3582;width:19;height:42" coordorigin="2493,3582" coordsize="19,4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">
                  <v:shape id="Freeform 1389" o:spid="_x0000_s1320" style="position:absolute;left:2493;top:3582;width:19;height:42;visibility:visible;mso-wrap-style:square;v-text-anchor:top" coordsize="19,4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" path="m,l18,41e" filled="f" strokeweight=".32186mm">
                    <v:path arrowok="t" o:connecttype="custom" o:connectlocs="0,3582;18,3623" o:connectangles="0,0"/>
                  </v:shape>
                </v:group>
                <v:group id="Group 1386" o:spid="_x0000_s1321" style="position:absolute;left:2511;top:3623;width:19;height:40" coordorigin="2511,3623" coordsize="19,4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">
                  <v:shape id="Freeform 1387" o:spid="_x0000_s1322" style="position:absolute;left:2511;top:3623;width:19;height:40;visibility:visible;mso-wrap-style:square;v-text-anchor:top" coordsize="19,4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" path="m,l18,40e" filled="f" strokeweight=".32186mm">
                    <v:path arrowok="t" o:connecttype="custom" o:connectlocs="0,3623;18,3663" o:connectangles="0,0"/>
                  </v:shape>
                </v:group>
                <v:group id="Group 1384" o:spid="_x0000_s1323" style="position:absolute;left:2529;top:3663;width:19;height:37" coordorigin="2529,3663" coordsize="19,3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">
                  <v:shape id="Freeform 1385" o:spid="_x0000_s1324" style="position:absolute;left:2529;top:3663;width:19;height:37;visibility:visible;mso-wrap-style:square;v-text-anchor:top" coordsize="19,3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" path="m,l19,37e" filled="f" strokeweight=".32186mm">
                    <v:path arrowok="t" o:connecttype="custom" o:connectlocs="0,3663;19,3700" o:connectangles="0,0"/>
                  </v:shape>
                </v:group>
                <v:group id="Group 1382" o:spid="_x0000_s1325" style="position:absolute;left:2548;top:3700;width:19;height:35" coordorigin="2548,3700" coordsize="19,3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">
                  <v:shape id="Freeform 1383" o:spid="_x0000_s1326" style="position:absolute;left:2548;top:3700;width:19;height:35;visibility:visible;mso-wrap-style:square;v-text-anchor:top" coordsize="19,3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" path="m,l18,34e" filled="f" strokeweight=".32186mm">
                    <v:path arrowok="t" o:connecttype="custom" o:connectlocs="0,3700;18,3734" o:connectangles="0,0"/>
                  </v:shape>
                </v:group>
                <v:group id="Group 1380" o:spid="_x0000_s1327" style="position:absolute;left:2566;top:3734;width:19;height:33" coordorigin="2566,3734" coordsize="19,3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">
                  <v:shape id="Freeform 1381" o:spid="_x0000_s1328" style="position:absolute;left:2566;top:3734;width:19;height:33;visibility:visible;mso-wrap-style:square;v-text-anchor:top" coordsize="19,3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" path="m,l18,33e" filled="f" strokeweight=".32186mm">
                    <v:path arrowok="t" o:connecttype="custom" o:connectlocs="0,3734;18,3767" o:connectangles="0,0"/>
                  </v:shape>
                </v:group>
                <v:group id="Group 1378" o:spid="_x0000_s1329" style="position:absolute;left:2584;top:3767;width:19;height:31" coordorigin="2584,3767" coordsize="19,3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">
                  <v:shape id="Freeform 1379" o:spid="_x0000_s1330" style="position:absolute;left:2584;top:3767;width:19;height:31;visibility:visible;mso-wrap-style:square;v-text-anchor:top" coordsize="19,3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" path="m,l19,30e" filled="f" strokeweight=".32186mm">
                    <v:path arrowok="t" o:connecttype="custom" o:connectlocs="0,3767;19,3797" o:connectangles="0,0"/>
                  </v:shape>
                </v:group>
                <v:group id="Group 1376" o:spid="_x0000_s1331" style="position:absolute;left:2603;top:3797;width:19;height:29" coordorigin="2603,3797" coordsize="19,2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">
                  <v:shape id="Freeform 1377" o:spid="_x0000_s1332" style="position:absolute;left:2603;top:3797;width:19;height:29;visibility:visible;mso-wrap-style:square;v-text-anchor:top" coordsize="19,2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" path="m,l18,28e" filled="f" strokeweight=".32186mm">
                    <v:path arrowok="t" o:connecttype="custom" o:connectlocs="0,3797;18,3825" o:connectangles="0,0"/>
                  </v:shape>
                </v:group>
                <v:group id="Group 1374" o:spid="_x0000_s1333" style="position:absolute;left:2621;top:3825;width:19;height:27" coordorigin="2621,3825" coordsize="19,2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">
                  <v:shape id="Freeform 1375" o:spid="_x0000_s1334" style="position:absolute;left:2621;top:3825;width:19;height:27;visibility:visible;mso-wrap-style:square;v-text-anchor:top" coordsize="19,2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" path="m,l18,27e" filled="f" strokeweight=".32186mm">
                    <v:path arrowok="t" o:connecttype="custom" o:connectlocs="0,3825;18,3852" o:connectangles="0,0"/>
                  </v:shape>
                </v:group>
                <v:group id="Group 1372" o:spid="_x0000_s1335" style="position:absolute;left:2639;top:3852;width:19;height:25" coordorigin="2639,3852" coordsize="19,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">
                  <v:shape id="Freeform 1373" o:spid="_x0000_s1336" style="position:absolute;left:2639;top:3852;width:19;height:25;visibility:visible;mso-wrap-style:square;v-text-anchor:top" coordsize="19,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" path="m,l19,25e" filled="f" strokeweight=".32186mm">
                    <v:path arrowok="t" o:connecttype="custom" o:connectlocs="0,3852;19,3877" o:connectangles="0,0"/>
                  </v:shape>
                </v:group>
                <v:group id="Group 1370" o:spid="_x0000_s1337" style="position:absolute;left:2658;top:3877;width:19;height:24" coordorigin="2658,3877" coordsize="19,2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">
                  <v:shape id="Freeform 1371" o:spid="_x0000_s1338" style="position:absolute;left:2658;top:3877;width:19;height:24;visibility:visible;mso-wrap-style:square;v-text-anchor:top" coordsize="19,2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" path="m,l18,24e" filled="f" strokeweight=".32186mm">
                    <v:path arrowok="t" o:connecttype="custom" o:connectlocs="0,3877;18,3901" o:connectangles="0,0"/>
                  </v:shape>
                </v:group>
                <v:group id="Group 1368" o:spid="_x0000_s1339" style="position:absolute;left:2676;top:3901;width:19;height:23" coordorigin="2676,3901" coordsize="19,2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">
                  <v:shape id="Freeform 1369" o:spid="_x0000_s1340" style="position:absolute;left:2676;top:3901;width:19;height:23;visibility:visible;mso-wrap-style:square;v-text-anchor:top" coordsize="19,2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" path="m,l18,22e" filled="f" strokeweight=".32186mm">
                    <v:path arrowok="t" o:connecttype="custom" o:connectlocs="0,3901;18,3923" o:connectangles="0,0"/>
                  </v:shape>
                </v:group>
                <v:group id="Group 1366" o:spid="_x0000_s1341" style="position:absolute;left:2694;top:3923;width:19;height:22" coordorigin="2694,3923" coordsize="19,2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">
                  <v:shape id="Freeform 1367" o:spid="_x0000_s1342" style="position:absolute;left:2694;top:3923;width:19;height:22;visibility:visible;mso-wrap-style:square;v-text-anchor:top" coordsize="19,2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" path="m,l19,22e" filled="f" strokeweight=".32186mm">
                    <v:path arrowok="t" o:connecttype="custom" o:connectlocs="0,3923;19,3945" o:connectangles="0,0"/>
                  </v:shape>
                </v:group>
                <v:group id="Group 1364" o:spid="_x0000_s1343" style="position:absolute;left:2713;top:3945;width:19;height:22" coordorigin="2713,3945" coordsize="19,2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">
                  <v:shape id="Freeform 1365" o:spid="_x0000_s1344" style="position:absolute;left:2713;top:3945;width:19;height:22;visibility:visible;mso-wrap-style:square;v-text-anchor:top" coordsize="19,2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" path="m,l18,21e" filled="f" strokeweight=".32186mm">
                    <v:path arrowok="t" o:connecttype="custom" o:connectlocs="0,3945;18,3966" o:connectangles="0,0"/>
                  </v:shape>
                </v:group>
                <v:group id="Group 1362" o:spid="_x0000_s1345" style="position:absolute;left:2731;top:3966;width:19;height:21" coordorigin="2731,3966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">
                  <v:shape id="Freeform 1363" o:spid="_x0000_s1346" style="position:absolute;left:2731;top:3966;width:19;height:21;visibility:visible;mso-wrap-style:square;v-text-anchor:top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" path="m,l18,21e" filled="f" strokeweight=".32186mm">
                    <v:path arrowok="t" o:connecttype="custom" o:connectlocs="0,3966;18,3987" o:connectangles="0,0"/>
                  </v:shape>
                </v:group>
                <v:group id="Group 1360" o:spid="_x0000_s1347" style="position:absolute;left:2749;top:3987;width:19;height:21" coordorigin="2749,3987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">
                  <v:shape id="Freeform 1361" o:spid="_x0000_s1348" style="position:absolute;left:2749;top:3987;width:19;height:21;visibility:visible;mso-wrap-style:square;v-text-anchor:top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" path="m,l18,20e" filled="f" strokeweight=".32186mm">
                    <v:path arrowok="t" o:connecttype="custom" o:connectlocs="0,3987;18,4007" o:connectangles="0,0"/>
                  </v:shape>
                </v:group>
                <v:group id="Group 1358" o:spid="_x0000_s1349" style="position:absolute;left:2767;top:4007;width:19;height:21" coordorigin="2767,4007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">
                  <v:shape id="Freeform 1359" o:spid="_x0000_s1350" style="position:absolute;left:2767;top:4007;width:19;height:21;visibility:visible;mso-wrap-style:square;v-text-anchor:top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" path="m,l19,21e" filled="f" strokeweight=".32186mm">
                    <v:path arrowok="t" o:connecttype="custom" o:connectlocs="0,4007;19,4028" o:connectangles="0,0"/>
                  </v:shape>
                </v:group>
                <v:group id="Group 1356" o:spid="_x0000_s1351" style="position:absolute;left:2786;top:4028;width:19;height:20" coordorigin="2786,4028" coordsize="19,2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">
                  <v:shape id="Freeform 1357" o:spid="_x0000_s1352" style="position:absolute;left:2786;top:4028;width:19;height:20;visibility:visible;mso-wrap-style:square;v-text-anchor:top" coordsize="19,2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" path="m,l18,19e" filled="f" strokeweight=".32186mm">
                    <v:path arrowok="t" o:connecttype="custom" o:connectlocs="0,4028;18,4047" o:connectangles="0,0"/>
                  </v:shape>
                </v:group>
                <v:group id="Group 1354" o:spid="_x0000_s1353" style="position:absolute;left:2804;top:4047;width:19;height:21" coordorigin="2804,4047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">
                  <v:shape id="Freeform 1355" o:spid="_x0000_s1354" style="position:absolute;left:2804;top:4047;width:19;height:21;visibility:visible;mso-wrap-style:square;v-text-anchor:top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" path="m,l18,21e" filled="f" strokeweight=".32186mm">
                    <v:path arrowok="t" o:connecttype="custom" o:connectlocs="0,4047;18,4068" o:connectangles="0,0"/>
                  </v:shape>
                </v:group>
                <v:group id="Group 1352" o:spid="_x0000_s1355" style="position:absolute;left:2822;top:4068;width:19;height:21" coordorigin="2822,4068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">
                  <v:shape id="Freeform 1353" o:spid="_x0000_s1356" style="position:absolute;left:2822;top:4068;width:19;height:21;visibility:visible;mso-wrap-style:square;v-text-anchor:top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" path="m,l19,20e" filled="f" strokeweight=".32186mm">
                    <v:path arrowok="t" o:connecttype="custom" o:connectlocs="0,4068;19,4088" o:connectangles="0,0"/>
                  </v:shape>
                </v:group>
                <v:group id="Group 1350" o:spid="_x0000_s1357" style="position:absolute;left:2841;top:4088;width:19;height:21" coordorigin="2841,4088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">
                  <v:shape id="Freeform 1351" o:spid="_x0000_s1358" style="position:absolute;left:2841;top:4088;width:19;height:21;visibility:visible;mso-wrap-style:square;v-text-anchor:top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" path="m,l18,20e" filled="f" strokeweight=".32186mm">
                    <v:path arrowok="t" o:connecttype="custom" o:connectlocs="0,4088;18,4108" o:connectangles="0,0"/>
                  </v:shape>
                </v:group>
                <v:group id="Group 1348" o:spid="_x0000_s1359" style="position:absolute;left:2859;top:4108;width:19;height:21" coordorigin="2859,4108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">
                  <v:shape id="Freeform 1349" o:spid="_x0000_s1360" style="position:absolute;left:2859;top:4108;width:19;height:21;visibility:visible;mso-wrap-style:square;v-text-anchor:top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" path="m,l18,20e" filled="f" strokeweight=".32186mm">
                    <v:path arrowok="t" o:connecttype="custom" o:connectlocs="0,4108;18,4128" o:connectangles="0,0"/>
                  </v:shape>
                </v:group>
                <v:group id="Group 1346" o:spid="_x0000_s1361" style="position:absolute;left:2877;top:4128;width:19;height:21" coordorigin="2877,4128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">
                  <v:shape id="Freeform 1347" o:spid="_x0000_s1362" style="position:absolute;left:2877;top:4128;width:19;height:21;visibility:visible;mso-wrap-style:square;v-text-anchor:top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" path="m,l19,21e" filled="f" strokeweight=".32186mm">
                    <v:path arrowok="t" o:connecttype="custom" o:connectlocs="0,4128;19,4149" o:connectangles="0,0"/>
                  </v:shape>
                </v:group>
                <v:group id="Group 1344" o:spid="_x0000_s1363" style="position:absolute;left:2896;top:4149;width:19;height:21" coordorigin="2896,4149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">
                  <v:shape id="Freeform 1345" o:spid="_x0000_s1364" style="position:absolute;left:2896;top:4149;width:19;height:21;visibility:visible;mso-wrap-style:square;v-text-anchor:top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" path="m,l18,20e" filled="f" strokeweight=".32186mm">
                    <v:path arrowok="t" o:connecttype="custom" o:connectlocs="0,4149;18,4169" o:connectangles="0,0"/>
                  </v:shape>
                </v:group>
                <v:group id="Group 1342" o:spid="_x0000_s1365" style="position:absolute;left:2914;top:4169;width:19;height:21" coordorigin="2914,4169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">
                  <v:shape id="Freeform 1343" o:spid="_x0000_s1366" style="position:absolute;left:2914;top:4169;width:19;height:21;visibility:visible;mso-wrap-style:square;v-text-anchor:top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" path="m,l18,21e" filled="f" strokeweight=".32186mm">
                    <v:path arrowok="t" o:connecttype="custom" o:connectlocs="0,4169;18,4190" o:connectangles="0,0"/>
                  </v:shape>
                </v:group>
                <v:group id="Group 1340" o:spid="_x0000_s1367" style="position:absolute;left:2932;top:4190;width:19;height:22" coordorigin="2932,4190" coordsize="19,2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">
                  <v:shape id="Freeform 1341" o:spid="_x0000_s1368" style="position:absolute;left:2932;top:4190;width:19;height:22;visibility:visible;mso-wrap-style:square;v-text-anchor:top" coordsize="19,2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" path="m,l19,21e" filled="f" strokeweight=".32186mm">
                    <v:path arrowok="t" o:connecttype="custom" o:connectlocs="0,4190;19,4211" o:connectangles="0,0"/>
                  </v:shape>
                </v:group>
                <v:group id="Group 1338" o:spid="_x0000_s1369" style="position:absolute;left:2951;top:4211;width:19;height:21" coordorigin="2951,4211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">
                  <v:shape id="Freeform 1339" o:spid="_x0000_s1370" style="position:absolute;left:2951;top:4211;width:19;height:21;visibility:visible;mso-wrap-style:square;v-text-anchor:top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" path="m,l18,21e" filled="f" strokeweight=".32186mm">
                    <v:path arrowok="t" o:connecttype="custom" o:connectlocs="0,4211;18,4232" o:connectangles="0,0"/>
                  </v:shape>
                </v:group>
                <v:group id="Group 1336" o:spid="_x0000_s1371" style="position:absolute;left:2969;top:4232;width:19;height:22" coordorigin="2969,4232" coordsize="19,2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">
                  <v:shape id="Freeform 1337" o:spid="_x0000_s1372" style="position:absolute;left:2969;top:4232;width:19;height:22;visibility:visible;mso-wrap-style:square;v-text-anchor:top" coordsize="19,2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" path="m,l18,21e" filled="f" strokeweight=".32186mm">
                    <v:path arrowok="t" o:connecttype="custom" o:connectlocs="0,4232;18,4253" o:connectangles="0,0"/>
                  </v:shape>
                </v:group>
                <v:group id="Group 1334" o:spid="_x0000_s1373" style="position:absolute;left:2987;top:4253;width:19;height:21" coordorigin="2987,4253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">
                  <v:shape id="Freeform 1335" o:spid="_x0000_s1374" style="position:absolute;left:2987;top:4253;width:19;height:21;visibility:visible;mso-wrap-style:square;v-text-anchor:top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" path="m,l19,21e" filled="f" strokeweight=".32186mm">
                    <v:path arrowok="t" o:connecttype="custom" o:connectlocs="0,4253;19,4274" o:connectangles="0,0"/>
                  </v:shape>
                </v:group>
                <v:group id="Group 1332" o:spid="_x0000_s1375" style="position:absolute;left:3006;top:4274;width:19;height:21" coordorigin="3006,4274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">
                  <v:shape id="Freeform 1333" o:spid="_x0000_s1376" style="position:absolute;left:3006;top:4274;width:19;height:21;visibility:visible;mso-wrap-style:square;v-text-anchor:top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" path="m,l18,20e" filled="f" strokeweight=".32186mm">
                    <v:path arrowok="t" o:connecttype="custom" o:connectlocs="0,4274;18,4294" o:connectangles="0,0"/>
                  </v:shape>
                </v:group>
                <v:group id="Group 1330" o:spid="_x0000_s1377" style="position:absolute;left:3024;top:4294;width:19;height:20" coordorigin="3024,4294" coordsize="19,2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">
                  <v:shape id="Freeform 1331" o:spid="_x0000_s1378" style="position:absolute;left:3024;top:4294;width:19;height:20;visibility:visible;mso-wrap-style:square;v-text-anchor:top" coordsize="19,2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" path="m,l18,20e" filled="f" strokeweight=".32186mm">
                    <v:path arrowok="t" o:connecttype="custom" o:connectlocs="0,4294;18,4314" o:connectangles="0,0"/>
                  </v:shape>
                </v:group>
                <v:group id="Group 1328" o:spid="_x0000_s1379" style="position:absolute;left:3042;top:4314;width:19;height:20" coordorigin="3042,4314" coordsize="19,2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">
                  <v:shape id="Freeform 1329" o:spid="_x0000_s1380" style="position:absolute;left:3042;top:4314;width:19;height:20;visibility:visible;mso-wrap-style:square;v-text-anchor:top" coordsize="19,2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" path="m,l18,19e" filled="f" strokeweight=".32186mm">
                    <v:path arrowok="t" o:connecttype="custom" o:connectlocs="0,4314;18,4333" o:connectangles="0,0"/>
                  </v:shape>
                </v:group>
                <v:group id="Group 1326" o:spid="_x0000_s1381" style="position:absolute;left:3060;top:4333;width:19;height:19" coordorigin="3060,4333" coordsize="19,1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">
                  <v:shape id="Freeform 1327" o:spid="_x0000_s1382" style="position:absolute;left:3060;top:4333;width:19;height:19;visibility:visible;mso-wrap-style:square;v-text-anchor:top" coordsize="19,1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" path="m,l19,19e" filled="f" strokeweight=".32186mm">
                    <v:path arrowok="t" o:connecttype="custom" o:connectlocs="0,4333;19,4352" o:connectangles="0,0"/>
                  </v:shape>
                </v:group>
                <v:group id="Group 1324" o:spid="_x0000_s1383" style="position:absolute;left:3079;top:4352;width:19;height:18" coordorigin="3079,4352" coordsize="19,1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">
                  <v:shape id="Freeform 1325" o:spid="_x0000_s1384" style="position:absolute;left:3079;top:4352;width:19;height:18;visibility:visible;mso-wrap-style:square;v-text-anchor:top" coordsize="19,1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" path="m,l18,17e" filled="f" strokeweight=".32186mm">
                    <v:path arrowok="t" o:connecttype="custom" o:connectlocs="0,4352;18,4369" o:connectangles="0,0"/>
                  </v:shape>
                </v:group>
                <v:group id="Group 1322" o:spid="_x0000_s1385" style="position:absolute;left:3097;top:4369;width:19;height:16" coordorigin="3097,4369" coordsize="19,1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">
                  <v:shape id="Freeform 1323" o:spid="_x0000_s1386" style="position:absolute;left:3097;top:4369;width:19;height:16;visibility:visible;mso-wrap-style:square;v-text-anchor:top" coordsize="19,1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" path="m,l18,16e" filled="f" strokeweight=".32186mm">
                    <v:path arrowok="t" o:connecttype="custom" o:connectlocs="0,4369;18,4385" o:connectangles="0,0"/>
                  </v:shape>
                </v:group>
                <v:group id="Group 1320" o:spid="_x0000_s1387" style="position:absolute;left:3115;top:4385;width:19;height:16" coordorigin="3115,4385" coordsize="19,1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">
                  <v:shape id="Freeform 1321" o:spid="_x0000_s1388" style="position:absolute;left:3115;top:4385;width:19;height:16;visibility:visible;mso-wrap-style:square;v-text-anchor:top" coordsize="19,1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" path="m,l19,15e" filled="f" strokeweight=".32186mm">
                    <v:path arrowok="t" o:connecttype="custom" o:connectlocs="0,4385;19,4400" o:connectangles="0,0"/>
                  </v:shape>
                </v:group>
                <v:group id="Group 1318" o:spid="_x0000_s1389" style="position:absolute;left:3134;top:4400;width:19;height:15" coordorigin="3134,4400" coordsize="19,1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">
                  <v:shape id="Freeform 1319" o:spid="_x0000_s1390" style="position:absolute;left:3134;top:4400;width:19;height:15;visibility:visible;mso-wrap-style:square;v-text-anchor:top" coordsize="19,1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" path="m,l18,14e" filled="f" strokeweight=".32186mm">
                    <v:path arrowok="t" o:connecttype="custom" o:connectlocs="0,4400;18,4414" o:connectangles="0,0"/>
                  </v:shape>
                </v:group>
                <v:group id="Group 1316" o:spid="_x0000_s1391" style="position:absolute;left:3152;top:4414;width:19;height:14" coordorigin="3152,4414" coordsize="19,1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">
                  <v:shape id="Freeform 1317" o:spid="_x0000_s1392" style="position:absolute;left:3152;top:4414;width:19;height:14;visibility:visible;mso-wrap-style:square;v-text-anchor:top" coordsize="19,1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" path="m,l18,14e" filled="f" strokeweight=".32186mm">
                    <v:path arrowok="t" o:connecttype="custom" o:connectlocs="0,4414;18,4428" o:connectangles="0,0"/>
                  </v:shape>
                </v:group>
                <v:group id="Group 1314" o:spid="_x0000_s1393" style="position:absolute;left:3170;top:4428;width:19;height:14" coordorigin="3170,4428" coordsize="19,1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">
                  <v:shape id="Freeform 1315" o:spid="_x0000_s1394" style="position:absolute;left:3170;top:4428;width:19;height:14;visibility:visible;mso-wrap-style:square;v-text-anchor:top" coordsize="19,1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" path="m,l19,13e" filled="f" strokeweight=".32186mm">
                    <v:path arrowok="t" o:connecttype="custom" o:connectlocs="0,4428;19,4441" o:connectangles="0,0"/>
                  </v:shape>
                </v:group>
                <v:group id="Group 1312" o:spid="_x0000_s1395" style="position:absolute;left:3189;top:4441;width:19;height:14" coordorigin="3189,4441" coordsize="19,1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">
                  <v:shape id="Freeform 1313" o:spid="_x0000_s1396" style="position:absolute;left:3189;top:4441;width:19;height:14;visibility:visible;mso-wrap-style:square;v-text-anchor:top" coordsize="19,1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" path="m,l18,13e" filled="f" strokeweight=".32186mm">
                    <v:path arrowok="t" o:connecttype="custom" o:connectlocs="0,4441;18,4454" o:connectangles="0,0"/>
                  </v:shape>
                </v:group>
                <v:group id="Group 1310" o:spid="_x0000_s1397" style="position:absolute;left:3207;top:4454;width:19;height:13" coordorigin="3207,4454" coordsize="19,1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">
                  <v:shape id="Freeform 1311" o:spid="_x0000_s1398" style="position:absolute;left:3207;top:4454;width:19;height:13;visibility:visible;mso-wrap-style:square;v-text-anchor:top" coordsize="19,1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" path="m,l18,13e" filled="f" strokeweight=".32186mm">
                    <v:path arrowok="t" o:connecttype="custom" o:connectlocs="0,4454;18,4467" o:connectangles="0,0"/>
                  </v:shape>
                </v:group>
                <v:group id="Group 1308" o:spid="_x0000_s1399" style="position:absolute;left:3225;top:4467;width:19;height:14" coordorigin="3225,4467" coordsize="19,1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">
                  <v:shape id="Freeform 1309" o:spid="_x0000_s1400" style="position:absolute;left:3225;top:4467;width:19;height:14;visibility:visible;mso-wrap-style:square;v-text-anchor:top" coordsize="19,1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" path="m,l19,13e" filled="f" strokeweight=".32186mm">
                    <v:path arrowok="t" o:connecttype="custom" o:connectlocs="0,4467;19,4480" o:connectangles="0,0"/>
                  </v:shape>
                </v:group>
                <v:group id="Group 1306" o:spid="_x0000_s1401" style="position:absolute;left:3244;top:4480;width:19;height:13" coordorigin="3244,4480" coordsize="19,1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">
                  <v:shape id="Freeform 1307" o:spid="_x0000_s1402" style="position:absolute;left:3244;top:4480;width:19;height:13;visibility:visible;mso-wrap-style:square;v-text-anchor:top" coordsize="19,1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" path="m,l18,13e" filled="f" strokeweight=".32186mm">
                    <v:path arrowok="t" o:connecttype="custom" o:connectlocs="0,4480;18,4493" o:connectangles="0,0"/>
                  </v:shape>
                </v:group>
                <v:group id="Group 1304" o:spid="_x0000_s1403" style="position:absolute;left:3262;top:4493;width:19;height:13" coordorigin="3262,4493" coordsize="19,1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">
                  <v:shape id="Freeform 1305" o:spid="_x0000_s1404" style="position:absolute;left:3262;top:4493;width:19;height:13;visibility:visible;mso-wrap-style:square;v-text-anchor:top" coordsize="19,1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" path="m,l18,13e" filled="f" strokeweight=".32186mm">
                    <v:path arrowok="t" o:connecttype="custom" o:connectlocs="0,4493;18,4506" o:connectangles="0,0"/>
                  </v:shape>
                </v:group>
                <v:group id="Group 1302" o:spid="_x0000_s1405" style="position:absolute;left:3280;top:4506;width:19;height:13" coordorigin="3280,4506" coordsize="19,1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">
                  <v:shape id="Freeform 1303" o:spid="_x0000_s1406" style="position:absolute;left:3280;top:4506;width:19;height:13;visibility:visible;mso-wrap-style:square;v-text-anchor:top" coordsize="19,1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" path="m,l19,13e" filled="f" strokeweight=".32186mm">
                    <v:path arrowok="t" o:connecttype="custom" o:connectlocs="0,4506;19,4519" o:connectangles="0,0"/>
                  </v:shape>
                </v:group>
                <v:group id="Group 1300" o:spid="_x0000_s1407" style="position:absolute;left:3299;top:4519;width:19;height:13" coordorigin="3299,4519" coordsize="19,1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">
                  <v:shape id="Freeform 1301" o:spid="_x0000_s1408" style="position:absolute;left:3299;top:4519;width:19;height:13;visibility:visible;mso-wrap-style:square;v-text-anchor:top" coordsize="19,1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" path="m,l18,12e" filled="f" strokeweight=".32186mm">
                    <v:path arrowok="t" o:connecttype="custom" o:connectlocs="0,4519;18,4531" o:connectangles="0,0"/>
                  </v:shape>
                </v:group>
                <v:group id="Group 1298" o:spid="_x0000_s1409" style="position:absolute;left:3317;top:4531;width:19;height:12" coordorigin="3317,4531" coordsize="19,1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">
                  <v:shape id="Freeform 1299" o:spid="_x0000_s1410" style="position:absolute;left:3317;top:4531;width:19;height:12;visibility:visible;mso-wrap-style:square;v-text-anchor:top" coordsize="19,1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" path="m,l18,12e" filled="f" strokeweight=".32186mm">
                    <v:path arrowok="t" o:connecttype="custom" o:connectlocs="0,4531;18,4543" o:connectangles="0,0"/>
                  </v:shape>
                </v:group>
                <v:group id="Group 1296" o:spid="_x0000_s1411" style="position:absolute;left:3335;top:4543;width:19;height:12" coordorigin="3335,4543" coordsize="19,1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">
                  <v:shape id="Freeform 1297" o:spid="_x0000_s1412" style="position:absolute;left:3335;top:4543;width:19;height:12;visibility:visible;mso-wrap-style:square;v-text-anchor:top" coordsize="19,1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" path="m,l18,11e" filled="f" strokeweight=".32186mm">
                    <v:path arrowok="t" o:connecttype="custom" o:connectlocs="0,4543;18,4554" o:connectangles="0,0"/>
                  </v:shape>
                </v:group>
                <v:group id="Group 1294" o:spid="_x0000_s1413" style="position:absolute;left:3353;top:4554;width:19;height:11" coordorigin="3353,4554" coordsize="19,1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">
                  <v:shape id="Freeform 1295" o:spid="_x0000_s1414" style="position:absolute;left:3353;top:4554;width:19;height:11;visibility:visible;mso-wrap-style:square;v-text-anchor:top" coordsize="19,1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" path="m,l19,11e" filled="f" strokeweight=".32186mm">
                    <v:path arrowok="t" o:connecttype="custom" o:connectlocs="0,4554;19,4565" o:connectangles="0,0"/>
                  </v:shape>
                </v:group>
                <v:group id="Group 1292" o:spid="_x0000_s1415" style="position:absolute;left:3372;top:4565;width:19;height:11" coordorigin="3372,4565" coordsize="19,1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">
                  <v:shape id="Freeform 1293" o:spid="_x0000_s1416" style="position:absolute;left:3372;top:4565;width:19;height:11;visibility:visible;mso-wrap-style:square;v-text-anchor:top" coordsize="19,1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" path="m,l18,10e" filled="f" strokeweight=".32186mm">
                    <v:path arrowok="t" o:connecttype="custom" o:connectlocs="0,4565;18,4575" o:connectangles="0,0"/>
                  </v:shape>
                </v:group>
                <v:group id="Group 1290" o:spid="_x0000_s1417" style="position:absolute;left:3390;top:4575;width:19;height:10" coordorigin="3390,4575" coordsize="19,1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">
                  <v:shape id="Freeform 1291" o:spid="_x0000_s1418" style="position:absolute;left:3390;top:4575;width:19;height:10;visibility:visible;mso-wrap-style:square;v-text-anchor:top" coordsize="19,1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" path="m,l18,9e" filled="f" strokeweight=".32186mm">
                    <v:path arrowok="t" o:connecttype="custom" o:connectlocs="0,4575;18,4584" o:connectangles="0,0"/>
                  </v:shape>
                </v:group>
                <v:group id="Group 1288" o:spid="_x0000_s1419" style="position:absolute;left:3408;top:4584;width:19;height:10" coordorigin="3408,4584" coordsize="19,1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">
                  <v:shape id="Freeform 1289" o:spid="_x0000_s1420" style="position:absolute;left:3408;top:4584;width:19;height:10;visibility:visible;mso-wrap-style:square;v-text-anchor:top" coordsize="19,1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" path="m,l19,10e" filled="f" strokeweight=".32186mm">
                    <v:path arrowok="t" o:connecttype="custom" o:connectlocs="0,4584;19,4594" o:connectangles="0,0"/>
                  </v:shape>
                </v:group>
                <v:group id="Group 1286" o:spid="_x0000_s1421" style="position:absolute;left:3427;top:4594;width:19;height:10" coordorigin="3427,4594" coordsize="19,1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">
                  <v:shape id="Freeform 1287" o:spid="_x0000_s1422" style="position:absolute;left:3427;top:4594;width:19;height:10;visibility:visible;mso-wrap-style:square;v-text-anchor:top" coordsize="19,1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" path="m,l18,9e" filled="f" strokeweight=".32186mm">
                    <v:path arrowok="t" o:connecttype="custom" o:connectlocs="0,4594;18,4603" o:connectangles="0,0"/>
                  </v:shape>
                </v:group>
                <v:group id="Group 1284" o:spid="_x0000_s1423" style="position:absolute;left:3445;top:4603;width:19;height:10" coordorigin="3445,4603" coordsize="19,1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">
                  <v:shape id="Freeform 1285" o:spid="_x0000_s1424" style="position:absolute;left:3445;top:4603;width:19;height:10;visibility:visible;mso-wrap-style:square;v-text-anchor:top" coordsize="19,1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" path="m,l18,9e" filled="f" strokeweight=".32186mm">
                    <v:path arrowok="t" o:connecttype="custom" o:connectlocs="0,4603;18,4612" o:connectangles="0,0"/>
                  </v:shape>
                </v:group>
                <v:group id="Group 1282" o:spid="_x0000_s1425" style="position:absolute;left:3463;top:4612;width:19;height:9" coordorigin="3463,4612" coordsize="19,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">
                  <v:shape id="Freeform 1283" o:spid="_x0000_s1426" style="position:absolute;left:3463;top:4612;width:19;height:9;visibility:visible;mso-wrap-style:square;v-text-anchor:top" coordsize="19,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" path="m,l19,9e" filled="f" strokeweight=".32186mm">
                    <v:path arrowok="t" o:connecttype="custom" o:connectlocs="0,4612;19,4621" o:connectangles="0,0"/>
                  </v:shape>
                </v:group>
                <v:group id="Group 1280" o:spid="_x0000_s1427" style="position:absolute;left:3482;top:4621;width:19;height:9" coordorigin="3482,4621" coordsize="19,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">
                  <v:shape id="Freeform 1281" o:spid="_x0000_s1428" style="position:absolute;left:3482;top:4621;width:19;height:9;visibility:visible;mso-wrap-style:square;v-text-anchor:top" coordsize="19,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" path="m,l18,9e" filled="f" strokeweight=".32186mm">
                    <v:path arrowok="t" o:connecttype="custom" o:connectlocs="0,4621;18,4630" o:connectangles="0,0"/>
                  </v:shape>
                </v:group>
                <v:group id="Group 1278" o:spid="_x0000_s1429" style="position:absolute;left:3500;top:4630;width:19;height:9" coordorigin="3500,4630" coordsize="19,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">
                  <v:shape id="Freeform 1279" o:spid="_x0000_s1430" style="position:absolute;left:3500;top:4630;width:19;height:9;visibility:visible;mso-wrap-style:square;v-text-anchor:top" coordsize="19,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" path="m,l18,9e" filled="f" strokeweight=".32186mm">
                    <v:path arrowok="t" o:connecttype="custom" o:connectlocs="0,4630;18,4639" o:connectangles="0,0"/>
                  </v:shape>
                </v:group>
                <v:group id="Group 1276" o:spid="_x0000_s1431" style="position:absolute;left:3518;top:4639;width:19;height:9" coordorigin="3518,4639" coordsize="19,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">
                  <v:shape id="Freeform 1277" o:spid="_x0000_s1432" style="position:absolute;left:3518;top:4639;width:19;height:9;visibility:visible;mso-wrap-style:square;v-text-anchor:top" coordsize="19,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" path="m,l19,8e" filled="f" strokeweight=".32186mm">
                    <v:path arrowok="t" o:connecttype="custom" o:connectlocs="0,4639;19,4647" o:connectangles="0,0"/>
                  </v:shape>
                </v:group>
                <v:group id="Group 1274" o:spid="_x0000_s1433" style="position:absolute;left:3537;top:4647;width:19;height:8" coordorigin="3537,4647" coordsize="19,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">
                  <v:shape id="Freeform 1275" o:spid="_x0000_s1434" style="position:absolute;left:3537;top:4647;width:19;height:8;visibility:visible;mso-wrap-style:square;v-text-anchor:top" coordsize="19,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" path="m,l18,8e" filled="f" strokeweight=".32186mm">
                    <v:path arrowok="t" o:connecttype="custom" o:connectlocs="0,4647;18,4655" o:connectangles="0,0"/>
                  </v:shape>
                </v:group>
                <v:group id="Group 1272" o:spid="_x0000_s1435" style="position:absolute;left:3555;top:4655;width:19;height:8" coordorigin="3555,4655" coordsize="19,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">
                  <v:shape id="Freeform 1273" o:spid="_x0000_s1436" style="position:absolute;left:3555;top:4655;width:19;height:8;visibility:visible;mso-wrap-style:square;v-text-anchor:top" coordsize="19,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" path="m,l18,7e" filled="f" strokeweight=".32186mm">
                    <v:path arrowok="t" o:connecttype="custom" o:connectlocs="0,4655;18,4662" o:connectangles="0,0"/>
                  </v:shape>
                </v:group>
                <v:group id="Group 1270" o:spid="_x0000_s1437" style="position:absolute;left:3573;top:4662;width:19;height:7" coordorigin="3573,4662" coordsize="19,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">
                  <v:shape id="Freeform 1271" o:spid="_x0000_s1438" style="position:absolute;left:3573;top:4662;width:19;height:7;visibility:visible;mso-wrap-style:square;v-text-anchor:top" coordsize="19,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" path="m,l18,6e" filled="f" strokeweight=".32186mm">
                    <v:path arrowok="t" o:connecttype="custom" o:connectlocs="0,4662;18,4668" o:connectangles="0,0"/>
                  </v:shape>
                </v:group>
                <v:group id="Group 1268" o:spid="_x0000_s1439" style="position:absolute;left:3591;top:4668;width:19;height:6" coordorigin="3591,4668" coordsize="19,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">
                  <v:shape id="Freeform 1269" o:spid="_x0000_s1440" style="position:absolute;left:3591;top:4668;width:19;height:6;visibility:visible;mso-wrap-style:square;v-text-anchor:top" coordsize="19,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" path="m,l19,5e" filled="f" strokeweight=".32186mm">
                    <v:path arrowok="t" o:connecttype="custom" o:connectlocs="0,4668;19,4673" o:connectangles="0,0"/>
                  </v:shape>
                </v:group>
                <v:group id="Group 1266" o:spid="_x0000_s1441" style="position:absolute;left:3610;top:4673;width:19;height:5" coordorigin="3610,4673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">
                  <v:shape id="Freeform 1267" o:spid="_x0000_s1442" style="position:absolute;left:3610;top:4673;width:19;height:5;visibility:visible;mso-wrap-style:square;v-text-anchor:top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" path="m,l18,5e" filled="f" strokeweight=".32186mm">
                    <v:path arrowok="t" o:connecttype="custom" o:connectlocs="0,4673;18,4678" o:connectangles="0,0"/>
                  </v:shape>
                </v:group>
                <v:group id="Group 1264" o:spid="_x0000_s1443" style="position:absolute;left:3628;top:4678;width:19;height:4" coordorigin="3628,4678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">
                  <v:shape id="Freeform 1265" o:spid="_x0000_s1444" style="position:absolute;left:3628;top:4678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" path="m,l18,4e" filled="f" strokeweight=".32186mm">
                    <v:path arrowok="t" o:connecttype="custom" o:connectlocs="0,4678;18,4682" o:connectangles="0,0"/>
                  </v:shape>
                </v:group>
                <v:group id="Group 1262" o:spid="_x0000_s1445" style="position:absolute;left:3646;top:4682;width:19;height:4" coordorigin="3646,4682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">
                  <v:shape id="Freeform 1263" o:spid="_x0000_s1446" style="position:absolute;left:3646;top:4682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" path="m,l19,4e" filled="f" strokeweight=".32186mm">
                    <v:path arrowok="t" o:connecttype="custom" o:connectlocs="0,4682;19,4686" o:connectangles="0,0"/>
                  </v:shape>
                </v:group>
                <v:group id="Group 1260" o:spid="_x0000_s1447" style="position:absolute;left:3665;top:4686;width:19;height:4" coordorigin="3665,4686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">
                  <v:shape id="Freeform 1261" o:spid="_x0000_s1448" style="position:absolute;left:3665;top:4686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" path="m,l18,3e" filled="f" strokeweight=".32186mm">
                    <v:path arrowok="t" o:connecttype="custom" o:connectlocs="0,4686;18,4689" o:connectangles="0,0"/>
                  </v:shape>
                </v:group>
                <v:group id="Group 1258" o:spid="_x0000_s1449" style="position:absolute;left:3683;top:4689;width:19;height:3" coordorigin="3683,4689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">
                  <v:shape id="Freeform 1259" o:spid="_x0000_s1450" style="position:absolute;left:3683;top:4689;width:19;height:3;visibility:visible;mso-wrap-style:square;v-text-anchor:top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" path="m,l18,2e" filled="f" strokeweight=".32186mm">
                    <v:path arrowok="t" o:connecttype="custom" o:connectlocs="0,4689;18,4691" o:connectangles="0,0"/>
                  </v:shape>
                </v:group>
                <v:group id="Group 1256" o:spid="_x0000_s1451" style="position:absolute;left:3701;top:4691;width:19;height:3" coordorigin="3701,4691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">
                  <v:shape id="Freeform 1257" o:spid="_x0000_s1452" style="position:absolute;left:3701;top:4691;width:19;height:3;visibility:visible;mso-wrap-style:square;v-text-anchor:top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" path="m,l19,3e" filled="f" strokeweight=".32186mm">
                    <v:path arrowok="t" o:connecttype="custom" o:connectlocs="0,4691;19,4694" o:connectangles="0,0"/>
                  </v:shape>
                </v:group>
                <v:group id="Group 1254" o:spid="_x0000_s1453" style="position:absolute;left:3720;top:4694;width:19;height:3" coordorigin="3720,4694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">
                  <v:shape id="Freeform 1255" o:spid="_x0000_s1454" style="position:absolute;left:3720;top:4694;width:19;height:3;visibility:visible;mso-wrap-style:square;v-text-anchor:top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" path="m,l18,3e" filled="f" strokeweight=".32186mm">
                    <v:path arrowok="t" o:connecttype="custom" o:connectlocs="0,4694;18,4697" o:connectangles="0,0"/>
                  </v:shape>
                </v:group>
                <v:group id="Group 1252" o:spid="_x0000_s1455" style="position:absolute;left:3738;top:4697;width:19;height:3" coordorigin="3738,4697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">
                  <v:shape id="Freeform 1253" o:spid="_x0000_s1456" style="position:absolute;left:3738;top:4697;width:19;height:3;visibility:visible;mso-wrap-style:square;v-text-anchor:top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" path="m,l18,2e" filled="f" strokeweight=".32186mm">
                    <v:path arrowok="t" o:connecttype="custom" o:connectlocs="0,4697;18,4699" o:connectangles="0,0"/>
                  </v:shape>
                </v:group>
                <v:group id="Group 1250" o:spid="_x0000_s1457" style="position:absolute;left:3756;top:4699;width:19;height:3" coordorigin="3756,4699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">
                  <v:shape id="Freeform 1251" o:spid="_x0000_s1458" style="position:absolute;left:3756;top:4699;width:19;height:3;visibility:visible;mso-wrap-style:square;v-text-anchor:top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" path="m,l19,3e" filled="f" strokeweight=".32186mm">
                    <v:path arrowok="t" o:connecttype="custom" o:connectlocs="0,4699;19,4702" o:connectangles="0,0"/>
                  </v:shape>
                </v:group>
                <v:group id="Group 1248" o:spid="_x0000_s1459" style="position:absolute;left:3775;top:4702;width:19;height:4" coordorigin="3775,4702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">
                  <v:shape id="Freeform 1249" o:spid="_x0000_s1460" style="position:absolute;left:3775;top:4702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" path="m,l18,3e" filled="f" strokeweight=".32186mm">
                    <v:path arrowok="t" o:connecttype="custom" o:connectlocs="0,4702;18,4705" o:connectangles="0,0"/>
                  </v:shape>
                </v:group>
                <v:group id="Group 1246" o:spid="_x0000_s1461" style="position:absolute;left:3793;top:4705;width:19;height:4" coordorigin="3793,4705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">
                  <v:shape id="Freeform 1247" o:spid="_x0000_s1462" style="position:absolute;left:3793;top:4705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" path="m,l18,4e" filled="f" strokeweight=".32186mm">
                    <v:path arrowok="t" o:connecttype="custom" o:connectlocs="0,4705;18,4709" o:connectangles="0,0"/>
                  </v:shape>
                </v:group>
                <v:group id="Group 1244" o:spid="_x0000_s1463" style="position:absolute;left:3811;top:4709;width:19;height:4" coordorigin="3811,4709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">
                  <v:shape id="Freeform 1245" o:spid="_x0000_s1464" style="position:absolute;left:3811;top:4709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" path="m,l19,3e" filled="f" strokeweight=".32186mm">
                    <v:path arrowok="t" o:connecttype="custom" o:connectlocs="0,4709;19,4712" o:connectangles="0,0"/>
                  </v:shape>
                </v:group>
                <v:group id="Group 1242" o:spid="_x0000_s1465" style="position:absolute;left:3830;top:4712;width:19;height:5" coordorigin="3830,4712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">
                  <v:shape id="Freeform 1243" o:spid="_x0000_s1466" style="position:absolute;left:3830;top:4712;width:19;height:5;visibility:visible;mso-wrap-style:square;v-text-anchor:top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" path="m,l18,5e" filled="f" strokeweight=".32186mm">
                    <v:path arrowok="t" o:connecttype="custom" o:connectlocs="0,4712;18,4717" o:connectangles="0,0"/>
                  </v:shape>
                </v:group>
                <v:group id="Group 1240" o:spid="_x0000_s1467" style="position:absolute;left:3848;top:4717;width:19;height:5" coordorigin="3848,4717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">
                  <v:shape id="Freeform 1241" o:spid="_x0000_s1468" style="position:absolute;left:3848;top:4717;width:19;height:5;visibility:visible;mso-wrap-style:square;v-text-anchor:top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" path="m,l18,4e" filled="f" strokeweight=".32186mm">
                    <v:path arrowok="t" o:connecttype="custom" o:connectlocs="0,4717;18,4721" o:connectangles="0,0"/>
                  </v:shape>
                </v:group>
                <v:group id="Group 1238" o:spid="_x0000_s1469" style="position:absolute;left:3866;top:4721;width:19;height:6" coordorigin="3866,4721" coordsize="19,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">
                  <v:shape id="Freeform 1239" o:spid="_x0000_s1470" style="position:absolute;left:3866;top:4721;width:19;height:6;visibility:visible;mso-wrap-style:square;v-text-anchor:top" coordsize="19,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" path="m,l18,6e" filled="f" strokeweight=".32186mm">
                    <v:path arrowok="t" o:connecttype="custom" o:connectlocs="0,4721;18,4727" o:connectangles="0,0"/>
                  </v:shape>
                </v:group>
                <v:group id="Group 1236" o:spid="_x0000_s1471" style="position:absolute;left:3884;top:4727;width:19;height:6" coordorigin="3884,4727" coordsize="19,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">
                  <v:shape id="Freeform 1237" o:spid="_x0000_s1472" style="position:absolute;left:3884;top:4727;width:19;height:6;visibility:visible;mso-wrap-style:square;v-text-anchor:top" coordsize="19,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" path="m,l19,6e" filled="f" strokeweight=".32186mm">
                    <v:path arrowok="t" o:connecttype="custom" o:connectlocs="0,4727;19,4733" o:connectangles="0,0"/>
                  </v:shape>
                </v:group>
                <v:group id="Group 1234" o:spid="_x0000_s1473" style="position:absolute;left:3903;top:4733;width:19;height:7" coordorigin="3903,4733" coordsize="19,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">
                  <v:shape id="Freeform 1235" o:spid="_x0000_s1474" style="position:absolute;left:3903;top:4733;width:19;height:7;visibility:visible;mso-wrap-style:square;v-text-anchor:top" coordsize="19,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" path="m,l18,6e" filled="f" strokeweight=".32186mm">
                    <v:path arrowok="t" o:connecttype="custom" o:connectlocs="0,4733;18,4739" o:connectangles="0,0"/>
                  </v:shape>
                </v:group>
                <v:group id="Group 1232" o:spid="_x0000_s1475" style="position:absolute;left:3921;top:4739;width:19;height:7" coordorigin="3921,4739" coordsize="19,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">
                  <v:shape id="Freeform 1233" o:spid="_x0000_s1476" style="position:absolute;left:3921;top:4739;width:19;height:7;visibility:visible;mso-wrap-style:square;v-text-anchor:top" coordsize="19,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" path="m,l18,6e" filled="f" strokeweight=".32186mm">
                    <v:path arrowok="t" o:connecttype="custom" o:connectlocs="0,4739;18,4745" o:connectangles="0,0"/>
                  </v:shape>
                </v:group>
                <v:group id="Group 1230" o:spid="_x0000_s1477" style="position:absolute;left:3939;top:4745;width:19;height:7" coordorigin="3939,4745" coordsize="19,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">
                  <v:shape id="Freeform 1231" o:spid="_x0000_s1478" style="position:absolute;left:3939;top:4745;width:19;height:7;visibility:visible;mso-wrap-style:square;v-text-anchor:top" coordsize="19,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" path="m,l19,7e" filled="f" strokeweight=".32186mm">
                    <v:path arrowok="t" o:connecttype="custom" o:connectlocs="0,4745;19,4752" o:connectangles="0,0"/>
                  </v:shape>
                </v:group>
                <v:group id="Group 1228" o:spid="_x0000_s1479" style="position:absolute;left:3958;top:4752;width:19;height:7" coordorigin="3958,4752" coordsize="19,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">
                  <v:shape id="Freeform 1229" o:spid="_x0000_s1480" style="position:absolute;left:3958;top:4752;width:19;height:7;visibility:visible;mso-wrap-style:square;v-text-anchor:top" coordsize="19,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" path="m,l18,7e" filled="f" strokeweight=".32186mm">
                    <v:path arrowok="t" o:connecttype="custom" o:connectlocs="0,4752;18,4759" o:connectangles="0,0"/>
                  </v:shape>
                </v:group>
                <v:group id="Group 1226" o:spid="_x0000_s1481" style="position:absolute;left:3976;top:4759;width:19;height:6" coordorigin="3976,4759" coordsize="19,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">
                  <v:shape id="Freeform 1227" o:spid="_x0000_s1482" style="position:absolute;left:3976;top:4759;width:19;height:6;visibility:visible;mso-wrap-style:square;v-text-anchor:top" coordsize="19,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" path="m,l19,6e" filled="f" strokeweight=".32186mm">
                    <v:path arrowok="t" o:connecttype="custom" o:connectlocs="0,4759;19,4765" o:connectangles="0,0"/>
                  </v:shape>
                </v:group>
                <v:group id="Group 1224" o:spid="_x0000_s1483" style="position:absolute;left:3995;top:4765;width:19;height:6" coordorigin="3995,4765" coordsize="19,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">
                  <v:shape id="Freeform 1225" o:spid="_x0000_s1484" style="position:absolute;left:3995;top:4765;width:19;height:6;visibility:visible;mso-wrap-style:square;v-text-anchor:top" coordsize="19,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" path="m,l18,5e" filled="f" strokeweight=".32186mm">
                    <v:path arrowok="t" o:connecttype="custom" o:connectlocs="0,4765;18,4770" o:connectangles="0,0"/>
                  </v:shape>
                </v:group>
                <v:group id="Group 1222" o:spid="_x0000_s1485" style="position:absolute;left:4013;top:4770;width:19;height:5" coordorigin="4013,4770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">
                  <v:shape id="Freeform 1223" o:spid="_x0000_s1486" style="position:absolute;left:4013;top:4770;width:19;height:5;visibility:visible;mso-wrap-style:square;v-text-anchor:top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" path="m,l18,5e" filled="f" strokeweight=".32186mm">
                    <v:path arrowok="t" o:connecttype="custom" o:connectlocs="0,4770;18,4775" o:connectangles="0,0"/>
                  </v:shape>
                </v:group>
                <v:group id="Group 1220" o:spid="_x0000_s1487" style="position:absolute;left:4031;top:4775;width:19;height:5" coordorigin="4031,4775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">
                  <v:shape id="Freeform 1221" o:spid="_x0000_s1488" style="position:absolute;left:4031;top:4775;width:19;height:5;visibility:visible;mso-wrap-style:square;v-text-anchor:top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" path="m,l18,5e" filled="f" strokeweight=".32186mm">
                    <v:path arrowok="t" o:connecttype="custom" o:connectlocs="0,4775;18,4780" o:connectangles="0,0"/>
                  </v:shape>
                </v:group>
                <v:group id="Group 1218" o:spid="_x0000_s1489" style="position:absolute;left:4049;top:4780;width:19;height:4" coordorigin="4049,4780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">
                  <v:shape id="Freeform 1219" o:spid="_x0000_s1490" style="position:absolute;left:4049;top:4780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" path="m,l19,4e" filled="f" strokeweight=".32186mm">
                    <v:path arrowok="t" o:connecttype="custom" o:connectlocs="0,4780;19,4784" o:connectangles="0,0"/>
                  </v:shape>
                </v:group>
                <v:group id="Group 1216" o:spid="_x0000_s1491" style="position:absolute;left:4068;top:4784;width:19;height:4" coordorigin="4068,4784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">
                  <v:shape id="Freeform 1217" o:spid="_x0000_s1492" style="position:absolute;left:4068;top:4784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" path="m,l18,3e" filled="f" strokeweight=".32186mm">
                    <v:path arrowok="t" o:connecttype="custom" o:connectlocs="0,4784;18,4787" o:connectangles="0,0"/>
                  </v:shape>
                </v:group>
                <v:group id="Group 1214" o:spid="_x0000_s1493" style="position:absolute;left:4086;top:4787;width:19;height:3" coordorigin="4086,4787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">
                  <v:shape id="Freeform 1215" o:spid="_x0000_s1494" style="position:absolute;left:4086;top:4787;width:19;height:3;visibility:visible;mso-wrap-style:square;v-text-anchor:top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" path="m,l18,3e" filled="f" strokeweight=".32186mm">
                    <v:path arrowok="t" o:connecttype="custom" o:connectlocs="0,4787;18,4790" o:connectangles="0,0"/>
                  </v:shape>
                </v:group>
                <v:group id="Group 1212" o:spid="_x0000_s1495" style="position:absolute;left:4104;top:4790;width:19;height:3" coordorigin="4104,4790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">
                  <v:shape id="Freeform 1213" o:spid="_x0000_s1496" style="position:absolute;left:4104;top:4790;width:19;height:3;visibility:visible;mso-wrap-style:square;v-text-anchor:top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" path="m,l19,3e" filled="f" strokeweight=".32186mm">
                    <v:path arrowok="t" o:connecttype="custom" o:connectlocs="0,4790;19,4793" o:connectangles="0,0"/>
                  </v:shape>
                </v:group>
                <v:group id="Group 1210" o:spid="_x0000_s1497" style="position:absolute;left:4123;top:4793;width:19;height:2" coordorigin="4123,4793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">
                  <v:shape id="Freeform 1211" o:spid="_x0000_s1498" style="position:absolute;left:4123;top:4793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" path="m,l18,1e" filled="f" strokeweight=".32186mm">
                    <v:path arrowok="t" o:connecttype="custom" o:connectlocs="0,4793;18,4794" o:connectangles="0,0"/>
                  </v:shape>
                </v:group>
                <v:group id="Group 1208" o:spid="_x0000_s1499" style="position:absolute;left:4141;top:4794;width:19;height:2" coordorigin="4141,4794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">
                  <v:shape id="Freeform 1209" o:spid="_x0000_s1500" style="position:absolute;left:4141;top:4794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" path="m,l18,2e" filled="f" strokeweight=".32186mm">
                    <v:path arrowok="t" o:connecttype="custom" o:connectlocs="0,4794;18,4796" o:connectangles="0,0"/>
                  </v:shape>
                </v:group>
                <v:group id="Group 1206" o:spid="_x0000_s1501" style="position:absolute;left:4159;top:4796;width:19;height:2" coordorigin="4159,4796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">
                  <v:shape id="Freeform 1207" o:spid="_x0000_s1502" style="position:absolute;left:4159;top:4796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" path="m,l18,1e" filled="f" strokeweight=".32186mm">
                    <v:path arrowok="t" o:connecttype="custom" o:connectlocs="0,4796;18,4797" o:connectangles="0,0"/>
                  </v:shape>
                </v:group>
                <v:group id="Group 1204" o:spid="_x0000_s1503" style="position:absolute;left:4177;top:4797;width:19;height:2" coordorigin="4177,4797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">
                  <v:shape id="Freeform 1205" o:spid="_x0000_s1504" style="position:absolute;left:4177;top:4797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" path="m,l19,1e" filled="f" strokeweight=".32186mm">
                    <v:path arrowok="t" o:connecttype="custom" o:connectlocs="0,9594;19,9596" o:connectangles="0,0"/>
                  </v:shape>
                </v:group>
                <v:group id="Group 1202" o:spid="_x0000_s1505" style="position:absolute;left:4196;top:4798;width:19;height:2" coordorigin="4196,4798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">
                  <v:shape id="Freeform 1203" o:spid="_x0000_s1506" style="position:absolute;left:4196;top:4798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" path="m,l18,e" filled="f" strokeweight=".32186mm">
                    <v:path arrowok="t" o:connecttype="custom" o:connectlocs="0,9596;18,9596" o:connectangles="0,0"/>
                  </v:shape>
                </v:group>
                <v:group id="Group 1200" o:spid="_x0000_s1507" style="position:absolute;left:4214;top:4798;width:19;height:2" coordorigin="4214,4798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">
                  <v:shape id="Freeform 1201" o:spid="_x0000_s1508" style="position:absolute;left:4214;top:4798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" path="m,l18,1e" filled="f" strokeweight=".32186mm">
                    <v:path arrowok="t" o:connecttype="custom" o:connectlocs="0,9596;18,9598" o:connectangles="0,0"/>
                  </v:shape>
                </v:group>
                <v:group id="Group 1198" o:spid="_x0000_s1509" style="position:absolute;left:4232;top:4799;width:19;height:2" coordorigin="4232,4799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">
                  <v:shape id="Freeform 1199" o:spid="_x0000_s1510" style="position:absolute;left:4232;top:4799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" path="m,l19,1e" filled="f" strokeweight=".32186mm">
                    <v:path arrowok="t" o:connecttype="custom" o:connectlocs="0,9598;19,9600" o:connectangles="0,0"/>
                  </v:shape>
                </v:group>
                <v:group id="Group 1196" o:spid="_x0000_s1511" style="position:absolute;left:4251;top:4800;width:19;height:2" coordorigin="4251,4800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">
                  <v:shape id="Freeform 1197" o:spid="_x0000_s1512" style="position:absolute;left:4251;top:4800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" path="m,l18,1e" filled="f" strokeweight=".32186mm">
                    <v:path arrowok="t" o:connecttype="custom" o:connectlocs="0,4800;18,4801" o:connectangles="0,0"/>
                  </v:shape>
                </v:group>
                <v:group id="Group 1194" o:spid="_x0000_s1513" style="position:absolute;left:4269;top:4801;width:19;height:2" coordorigin="4269,4801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">
                  <v:shape id="Freeform 1195" o:spid="_x0000_s1514" style="position:absolute;left:4269;top:4801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" path="m,l18,1e" filled="f" strokeweight=".32186mm">
                    <v:path arrowok="t" o:connecttype="custom" o:connectlocs="0,4801;18,4802" o:connectangles="0,0"/>
                  </v:shape>
                </v:group>
                <v:group id="Group 1192" o:spid="_x0000_s1515" style="position:absolute;left:4287;top:4802;width:19;height:3" coordorigin="4287,4802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">
                  <v:shape id="Freeform 1193" o:spid="_x0000_s1516" style="position:absolute;left:4287;top:4802;width:19;height:3;visibility:visible;mso-wrap-style:square;v-text-anchor:top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" path="m,l19,2e" filled="f" strokeweight=".32186mm">
                    <v:path arrowok="t" o:connecttype="custom" o:connectlocs="0,4802;19,4804" o:connectangles="0,0"/>
                  </v:shape>
                </v:group>
                <v:group id="Group 1190" o:spid="_x0000_s1517" style="position:absolute;left:4306;top:4804;width:19;height:3" coordorigin="4306,4804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">
                  <v:shape id="Freeform 1191" o:spid="_x0000_s1518" style="position:absolute;left:4306;top:4804;width:19;height:3;visibility:visible;mso-wrap-style:square;v-text-anchor:top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" path="m,l18,3e" filled="f" strokeweight=".32186mm">
                    <v:path arrowok="t" o:connecttype="custom" o:connectlocs="0,4804;18,4807" o:connectangles="0,0"/>
                  </v:shape>
                </v:group>
                <v:group id="Group 1188" o:spid="_x0000_s1519" style="position:absolute;left:4324;top:4807;width:19;height:4" coordorigin="4324,4807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">
                  <v:shape id="Freeform 1189" o:spid="_x0000_s1520" style="position:absolute;left:4324;top:4807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" path="m,l18,3e" filled="f" strokeweight=".32186mm">
                    <v:path arrowok="t" o:connecttype="custom" o:connectlocs="0,4807;18,4810" o:connectangles="0,0"/>
                  </v:shape>
                </v:group>
                <v:group id="Group 1186" o:spid="_x0000_s1521" style="position:absolute;left:4342;top:4810;width:19;height:4" coordorigin="4342,4810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">
                  <v:shape id="Freeform 1187" o:spid="_x0000_s1522" style="position:absolute;left:4342;top:4810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" path="m,l19,3e" filled="f" strokeweight=".32186mm">
                    <v:path arrowok="t" o:connecttype="custom" o:connectlocs="0,4810;19,4813" o:connectangles="0,0"/>
                  </v:shape>
                </v:group>
                <v:group id="Group 1184" o:spid="_x0000_s1523" style="position:absolute;left:4361;top:4813;width:19;height:4" coordorigin="4361,4813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">
                  <v:shape id="Freeform 1185" o:spid="_x0000_s1524" style="position:absolute;left:4361;top:4813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" path="m,l18,4e" filled="f" strokeweight=".32186mm">
                    <v:path arrowok="t" o:connecttype="custom" o:connectlocs="0,4813;18,4817" o:connectangles="0,0"/>
                  </v:shape>
                </v:group>
                <v:group id="Group 1182" o:spid="_x0000_s1525" style="position:absolute;left:4379;top:4817;width:19;height:5" coordorigin="4379,4817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">
                  <v:shape id="Freeform 1183" o:spid="_x0000_s1526" style="position:absolute;left:4379;top:4817;width:19;height:5;visibility:visible;mso-wrap-style:square;v-text-anchor:top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" path="m,l18,5e" filled="f" strokeweight=".32186mm">
                    <v:path arrowok="t" o:connecttype="custom" o:connectlocs="0,4817;18,4822" o:connectangles="0,0"/>
                  </v:shape>
                </v:group>
                <v:group id="Group 1180" o:spid="_x0000_s1527" style="position:absolute;left:4397;top:4822;width:19;height:5" coordorigin="4397,4822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">
                  <v:shape id="Freeform 1181" o:spid="_x0000_s1528" style="position:absolute;left:4397;top:4822;width:19;height:5;visibility:visible;mso-wrap-style:square;v-text-anchor:top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" path="m,l19,4e" filled="f" strokeweight=".32186mm">
                    <v:path arrowok="t" o:connecttype="custom" o:connectlocs="0,4822;19,4826" o:connectangles="0,0"/>
                  </v:shape>
                </v:group>
                <v:group id="Group 1178" o:spid="_x0000_s1529" style="position:absolute;left:4416;top:4826;width:19;height:5" coordorigin="4416,4826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">
                  <v:shape id="Freeform 1179" o:spid="_x0000_s1530" style="position:absolute;left:4416;top:4826;width:19;height:5;visibility:visible;mso-wrap-style:square;v-text-anchor:top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" path="m,l18,4e" filled="f" strokeweight=".32186mm">
                    <v:path arrowok="t" o:connecttype="custom" o:connectlocs="0,4826;18,4830" o:connectangles="0,0"/>
                  </v:shape>
                </v:group>
                <v:group id="Group 1176" o:spid="_x0000_s1531" style="position:absolute;left:4434;top:4830;width:19;height:5" coordorigin="4434,4830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">
                  <v:shape id="Freeform 1177" o:spid="_x0000_s1532" style="position:absolute;left:4434;top:4830;width:19;height:5;visibility:visible;mso-wrap-style:square;v-text-anchor:top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" path="m,l18,4e" filled="f" strokeweight=".32186mm">
                    <v:path arrowok="t" o:connecttype="custom" o:connectlocs="0,4830;18,4834" o:connectangles="0,0"/>
                  </v:shape>
                </v:group>
                <v:group id="Group 1174" o:spid="_x0000_s1533" style="position:absolute;left:4452;top:4834;width:19;height:4" coordorigin="4452,4834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">
                  <v:shape id="Freeform 1175" o:spid="_x0000_s1534" style="position:absolute;left:4452;top:4834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" path="m,l18,4e" filled="f" strokeweight=".32186mm">
                    <v:path arrowok="t" o:connecttype="custom" o:connectlocs="0,4834;18,4838" o:connectangles="0,0"/>
                  </v:shape>
                </v:group>
                <v:group id="Group 1172" o:spid="_x0000_s1535" style="position:absolute;left:4470;top:4838;width:19;height:4" coordorigin="4470,4838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">
                  <v:shape id="Freeform 1173" o:spid="_x0000_s1536" style="position:absolute;left:4470;top:4838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" path="m,l19,4e" filled="f" strokeweight=".32186mm">
                    <v:path arrowok="t" o:connecttype="custom" o:connectlocs="0,4838;19,4842" o:connectangles="0,0"/>
                  </v:shape>
                </v:group>
                <v:group id="Group 1170" o:spid="_x0000_s1537" style="position:absolute;left:4489;top:4842;width:19;height:4" coordorigin="4489,4842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">
                  <v:shape id="Freeform 1171" o:spid="_x0000_s1538" style="position:absolute;left:4489;top:4842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" path="m,l18,4e" filled="f" strokeweight=".32186mm">
                    <v:path arrowok="t" o:connecttype="custom" o:connectlocs="0,4842;18,4846" o:connectangles="0,0"/>
                  </v:shape>
                </v:group>
                <v:group id="Group 1168" o:spid="_x0000_s1539" style="position:absolute;left:4507;top:4846;width:19;height:4" coordorigin="4507,4846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">
                  <v:shape id="Freeform 1169" o:spid="_x0000_s1540" style="position:absolute;left:4507;top:4846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" path="m,l18,3e" filled="f" strokeweight=".32186mm">
                    <v:path arrowok="t" o:connecttype="custom" o:connectlocs="0,4846;18,4849" o:connectangles="0,0"/>
                  </v:shape>
                </v:group>
                <v:group id="Group 1166" o:spid="_x0000_s1541" style="position:absolute;left:4525;top:4849;width:19;height:4" coordorigin="4525,4849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">
                  <v:shape id="Freeform 1167" o:spid="_x0000_s1542" style="position:absolute;left:4525;top:4849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" path="m,l19,4e" filled="f" strokeweight=".32186mm">
                    <v:path arrowok="t" o:connecttype="custom" o:connectlocs="0,4849;19,4853" o:connectangles="0,0"/>
                  </v:shape>
                </v:group>
                <v:group id="Group 1164" o:spid="_x0000_s1543" style="position:absolute;left:4544;top:4853;width:19;height:4" coordorigin="4544,4853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">
                  <v:shape id="Freeform 1165" o:spid="_x0000_s1544" style="position:absolute;left:4544;top:4853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" path="m,l18,4e" filled="f" strokeweight=".32186mm">
                    <v:path arrowok="t" o:connecttype="custom" o:connectlocs="0,4853;18,4857" o:connectangles="0,0"/>
                  </v:shape>
                </v:group>
                <v:group id="Group 1162" o:spid="_x0000_s1545" style="position:absolute;left:4562;top:4857;width:19;height:4" coordorigin="4562,4857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">
                  <v:shape id="Freeform 1163" o:spid="_x0000_s1546" style="position:absolute;left:4562;top:4857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" path="m,l18,4e" filled="f" strokeweight=".32186mm">
                    <v:path arrowok="t" o:connecttype="custom" o:connectlocs="0,4857;18,4861" o:connectangles="0,0"/>
                  </v:shape>
                </v:group>
                <v:group id="Group 1160" o:spid="_x0000_s1547" style="position:absolute;left:4580;top:4861;width:19;height:5" coordorigin="4580,4861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">
                  <v:shape id="Freeform 1161" o:spid="_x0000_s1548" style="position:absolute;left:4580;top:4861;width:19;height:5;visibility:visible;mso-wrap-style:square;v-text-anchor:top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" path="m,l19,4e" filled="f" strokeweight=".32186mm">
                    <v:path arrowok="t" o:connecttype="custom" o:connectlocs="0,4861;19,4865" o:connectangles="0,0"/>
                  </v:shape>
                </v:group>
                <v:group id="Group 1158" o:spid="_x0000_s1549" style="position:absolute;left:4599;top:4865;width:19;height:5" coordorigin="4599,4865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">
                  <v:shape id="Freeform 1159" o:spid="_x0000_s1550" style="position:absolute;left:4599;top:4865;width:19;height:5;visibility:visible;mso-wrap-style:square;v-text-anchor:top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" path="m,l18,5e" filled="f" strokeweight=".32186mm">
                    <v:path arrowok="t" o:connecttype="custom" o:connectlocs="0,4865;18,4870" o:connectangles="0,0"/>
                  </v:shape>
                </v:group>
                <v:group id="Group 1156" o:spid="_x0000_s1551" style="position:absolute;left:4617;top:4870;width:19;height:5" coordorigin="4617,4870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">
                  <v:shape id="Freeform 1157" o:spid="_x0000_s1552" style="position:absolute;left:4617;top:4870;width:19;height:5;visibility:visible;mso-wrap-style:square;v-text-anchor:top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" path="m,l18,5e" filled="f" strokeweight=".32186mm">
                    <v:path arrowok="t" o:connecttype="custom" o:connectlocs="0,4870;18,4875" o:connectangles="0,0"/>
                  </v:shape>
                </v:group>
                <v:group id="Group 1154" o:spid="_x0000_s1553" style="position:absolute;left:4635;top:4875;width:19;height:5" coordorigin="4635,4875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">
                  <v:shape id="Freeform 1155" o:spid="_x0000_s1554" style="position:absolute;left:4635;top:4875;width:19;height:5;visibility:visible;mso-wrap-style:square;v-text-anchor:top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" path="m,l19,4e" filled="f" strokeweight=".32186mm">
                    <v:path arrowok="t" o:connecttype="custom" o:connectlocs="0,4875;19,4879" o:connectangles="0,0"/>
                  </v:shape>
                </v:group>
                <v:group id="Group 1152" o:spid="_x0000_s1555" style="position:absolute;left:4654;top:4879;width:19;height:5" coordorigin="4654,4879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">
                  <v:shape id="Freeform 1153" o:spid="_x0000_s1556" style="position:absolute;left:4654;top:4879;width:19;height:5;visibility:visible;mso-wrap-style:square;v-text-anchor:top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" path="m,l18,5e" filled="f" strokeweight=".32186mm">
                    <v:path arrowok="t" o:connecttype="custom" o:connectlocs="0,4879;18,4884" o:connectangles="0,0"/>
                  </v:shape>
                </v:group>
                <v:group id="Group 1150" o:spid="_x0000_s1557" style="position:absolute;left:4672;top:4884;width:19;height:5" coordorigin="4672,4884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">
                  <v:shape id="Freeform 1151" o:spid="_x0000_s1558" style="position:absolute;left:4672;top:4884;width:19;height:5;visibility:visible;mso-wrap-style:square;v-text-anchor:top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" path="m,l18,4e" filled="f" strokeweight=".32186mm">
                    <v:path arrowok="t" o:connecttype="custom" o:connectlocs="0,4884;18,4888" o:connectangles="0,0"/>
                  </v:shape>
                </v:group>
                <v:group id="Group 1148" o:spid="_x0000_s1559" style="position:absolute;left:4690;top:4888;width:19;height:5" coordorigin="4690,4888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">
                  <v:shape id="Freeform 1149" o:spid="_x0000_s1560" style="position:absolute;left:4690;top:4888;width:19;height:5;visibility:visible;mso-wrap-style:square;v-text-anchor:top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" path="m,l18,5e" filled="f" strokeweight=".32186mm">
                    <v:path arrowok="t" o:connecttype="custom" o:connectlocs="0,4888;18,4893" o:connectangles="0,0"/>
                  </v:shape>
                </v:group>
                <v:group id="Group 1146" o:spid="_x0000_s1561" style="position:absolute;left:4708;top:4893;width:19;height:5" coordorigin="4708,4893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">
                  <v:shape id="Freeform 1147" o:spid="_x0000_s1562" style="position:absolute;left:4708;top:4893;width:19;height:5;visibility:visible;mso-wrap-style:square;v-text-anchor:top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" path="m,l19,4e" filled="f" strokeweight=".32186mm">
                    <v:path arrowok="t" o:connecttype="custom" o:connectlocs="0,4893;19,4897" o:connectangles="0,0"/>
                  </v:shape>
                </v:group>
                <v:group id="Group 1144" o:spid="_x0000_s1563" style="position:absolute;left:4727;top:4897;width:19;height:4" coordorigin="4727,4897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">
                  <v:shape id="Freeform 1145" o:spid="_x0000_s1564" style="position:absolute;left:4727;top:4897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" path="m,l18,4e" filled="f" strokeweight=".32186mm">
                    <v:path arrowok="t" o:connecttype="custom" o:connectlocs="0,4897;18,4901" o:connectangles="0,0"/>
                  </v:shape>
                </v:group>
                <v:group id="Group 1142" o:spid="_x0000_s1565" style="position:absolute;left:4745;top:4901;width:19;height:4" coordorigin="4745,4901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">
                  <v:shape id="Freeform 1143" o:spid="_x0000_s1566" style="position:absolute;left:4745;top:4901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" path="m,l18,4e" filled="f" strokeweight=".32186mm">
                    <v:path arrowok="t" o:connecttype="custom" o:connectlocs="0,4901;18,4905" o:connectangles="0,0"/>
                  </v:shape>
                </v:group>
                <v:group id="Group 1140" o:spid="_x0000_s1567" style="position:absolute;left:4763;top:4905;width:19;height:3" coordorigin="4763,4905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">
                  <v:shape id="Freeform 1141" o:spid="_x0000_s1568" style="position:absolute;left:4763;top:4905;width:19;height:3;visibility:visible;mso-wrap-style:square;v-text-anchor:top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" path="m,l19,3e" filled="f" strokeweight=".32186mm">
                    <v:path arrowok="t" o:connecttype="custom" o:connectlocs="0,4905;19,4908" o:connectangles="0,0"/>
                  </v:shape>
                </v:group>
                <v:group id="Group 1138" o:spid="_x0000_s1569" style="position:absolute;left:4782;top:4908;width:19;height:3" coordorigin="4782,4908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">
                  <v:shape id="Freeform 1139" o:spid="_x0000_s1570" style="position:absolute;left:4782;top:4908;width:19;height:3;visibility:visible;mso-wrap-style:square;v-text-anchor:top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" path="m,l18,2e" filled="f" strokeweight=".32186mm">
                    <v:path arrowok="t" o:connecttype="custom" o:connectlocs="0,4908;18,4910" o:connectangles="0,0"/>
                  </v:shape>
                </v:group>
                <v:group id="Group 1136" o:spid="_x0000_s1571" style="position:absolute;left:4800;top:4910;width:19;height:2" coordorigin="4800,4910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">
                  <v:shape id="Freeform 1137" o:spid="_x0000_s1572" style="position:absolute;left:4800;top:4910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" path="m,l19,2e" filled="f" strokeweight=".32186mm">
                    <v:path arrowok="t" o:connecttype="custom" o:connectlocs="0,4910;19,4912" o:connectangles="0,0"/>
                  </v:shape>
                </v:group>
                <v:group id="Group 1134" o:spid="_x0000_s1573" style="position:absolute;left:4819;top:4912;width:19;height:2" coordorigin="4819,4912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">
                  <v:shape id="Freeform 1135" o:spid="_x0000_s1574" style="position:absolute;left:4819;top:4912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" path="m,l18,1e" filled="f" strokeweight=".32186mm">
                    <v:path arrowok="t" o:connecttype="custom" o:connectlocs="0,4912;18,4913" o:connectangles="0,0"/>
                  </v:shape>
                </v:group>
                <v:group id="Group 1132" o:spid="_x0000_s1575" style="position:absolute;left:4837;top:4913;width:19;height:2" coordorigin="4837,4913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">
                  <v:shape id="Freeform 1133" o:spid="_x0000_s1576" style="position:absolute;left:4837;top:4913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" path="m,l18,1e" filled="f" strokeweight=".32186mm">
                    <v:path arrowok="t" o:connecttype="custom" o:connectlocs="0,9826;18,9828" o:connectangles="0,0"/>
                  </v:shape>
                </v:group>
                <v:group id="Group 1130" o:spid="_x0000_s1577" style="position:absolute;left:4855;top:4914;width:19;height:2" coordorigin="4855,4914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">
                  <v:shape id="Freeform 1131" o:spid="_x0000_s1578" style="position:absolute;left:4855;top:4914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" path="m,l18,e" filled="f" strokeweight=".32186mm">
                    <v:path arrowok="t" o:connecttype="custom" o:connectlocs="0,9828;18,9828" o:connectangles="0,0"/>
                  </v:shape>
                </v:group>
                <v:group id="Group 1128" o:spid="_x0000_s1579" style="position:absolute;left:4873;top:4914;width:129;height:2" coordorigin="4873,4914" coordsize="12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">
                  <v:shape id="Freeform 1129" o:spid="_x0000_s1580" style="position:absolute;left:4873;top:4914;width:129;height:2;visibility:visible;mso-wrap-style:square;v-text-anchor:top" coordsize="12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" path="m,l128,e" filled="f" strokeweight=".3265mm">
                    <v:path arrowok="t" o:connecttype="custom" o:connectlocs="0,0;128,0" o:connectangles="0,0"/>
                  </v:shape>
                </v:group>
                <v:group id="Group 1126" o:spid="_x0000_s1581" style="position:absolute;left:4910;top:4914;width:19;height:2" coordorigin="4910,4914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">
                  <v:shape id="Freeform 1127" o:spid="_x0000_s1582" style="position:absolute;left:4910;top:4914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" path="m,l18,e" filled="f" strokeweight=".32186mm">
                    <v:path arrowok="t" o:connecttype="custom" o:connectlocs="0,9828;18,9828" o:connectangles="0,0"/>
                  </v:shape>
                </v:group>
                <v:group id="Group 1124" o:spid="_x0000_s1583" style="position:absolute;left:4947;top:4913;width:19;height:2" coordorigin="4947,4913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">
                  <v:shape id="Freeform 1125" o:spid="_x0000_s1584" style="position:absolute;left:4947;top:4913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" path="m,1l18,e" filled="f" strokeweight=".32186mm">
                    <v:path arrowok="t" o:connecttype="custom" o:connectlocs="0,9828;18,9826" o:connectangles="0,0"/>
                  </v:shape>
                </v:group>
                <v:group id="Group 1122" o:spid="_x0000_s1585" style="position:absolute;left:4965;top:4913;width:19;height:2" coordorigin="4965,4913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">
                  <v:shape id="Freeform 1123" o:spid="_x0000_s1586" style="position:absolute;left:4965;top:4913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" path="m,l18,1e" filled="f" strokeweight=".32186mm">
                    <v:path arrowok="t" o:connecttype="custom" o:connectlocs="0,9826;18,9828" o:connectangles="0,0"/>
                  </v:shape>
                </v:group>
                <v:group id="Group 1120" o:spid="_x0000_s1587" style="position:absolute;left:5001;top:4914;width:19;height:2" coordorigin="5001,4914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">
                  <v:shape id="Freeform 1121" o:spid="_x0000_s1588" style="position:absolute;left:5001;top:4914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" path="m,l19,e" filled="f" strokeweight=".32186mm">
                    <v:path arrowok="t" o:connecttype="custom" o:connectlocs="0,9828;19,9828" o:connectangles="0,0"/>
                  </v:shape>
                </v:group>
                <v:group id="Group 1118" o:spid="_x0000_s1589" style="position:absolute;left:5020;top:4914;width:19;height:2" coordorigin="5020,4914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">
                  <v:shape id="Freeform 1119" o:spid="_x0000_s1590" style="position:absolute;left:5020;top:4914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" path="m,l18,e" filled="f" strokeweight=".32186mm">
                    <v:path arrowok="t" o:connecttype="custom" o:connectlocs="0,9828;18,9828" o:connectangles="0,0"/>
                  </v:shape>
                </v:group>
                <v:group id="Group 1116" o:spid="_x0000_s1591" style="position:absolute;left:5038;top:4914;width:19;height:2" coordorigin="5038,4914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">
                  <v:shape id="Freeform 1117" o:spid="_x0000_s1592" style="position:absolute;left:5038;top:4914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" path="m,l18,e" filled="f" strokeweight=".32186mm">
                    <v:path arrowok="t" o:connecttype="custom" o:connectlocs="0,9828;18,9828" o:connectangles="0,0"/>
                  </v:shape>
                </v:group>
                <v:group id="Group 1114" o:spid="_x0000_s1593" style="position:absolute;left:5056;top:4914;width:19;height:2" coordorigin="5056,4914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">
                  <v:shape id="Freeform 1115" o:spid="_x0000_s1594" style="position:absolute;left:5056;top:4914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" path="m,l19,1e" filled="f" strokeweight=".32186mm">
                    <v:path arrowok="t" o:connecttype="custom" o:connectlocs="0,9828;19,9830" o:connectangles="0,0"/>
                  </v:shape>
                </v:group>
                <v:group id="Group 1112" o:spid="_x0000_s1595" style="position:absolute;left:5075;top:4915;width:19;height:2" coordorigin="5075,4915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">
                  <v:shape id="Freeform 1113" o:spid="_x0000_s1596" style="position:absolute;left:5075;top:4915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" path="m,l18,e" filled="f" strokeweight=".32186mm">
                    <v:path arrowok="t" o:connecttype="custom" o:connectlocs="0,9830;18,9830" o:connectangles="0,0"/>
                  </v:shape>
                </v:group>
                <v:group id="Group 1110" o:spid="_x0000_s1597" style="position:absolute;left:5093;top:4915;width:19;height:2" coordorigin="5093,4915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">
                  <v:shape id="Freeform 1111" o:spid="_x0000_s1598" style="position:absolute;left:5093;top:4915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" path="m,l18,1e" filled="f" strokeweight=".32186mm">
                    <v:path arrowok="t" o:connecttype="custom" o:connectlocs="0,9830;18,9832" o:connectangles="0,0"/>
                  </v:shape>
                </v:group>
                <v:group id="Group 1108" o:spid="_x0000_s1599" style="position:absolute;left:5111;top:4916;width:19;height:2" coordorigin="5111,4916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">
                  <v:shape id="Freeform 1109" o:spid="_x0000_s1600" style="position:absolute;left:5111;top:4916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" path="m,l19,1e" filled="f" strokeweight=".32186mm">
                    <v:path arrowok="t" o:connecttype="custom" o:connectlocs="0,9832;19,9834" o:connectangles="0,0"/>
                  </v:shape>
                </v:group>
                <v:group id="Group 1106" o:spid="_x0000_s1601" style="position:absolute;left:5130;top:4917;width:19;height:2" coordorigin="5130,4917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">
                  <v:shape id="Freeform 1107" o:spid="_x0000_s1602" style="position:absolute;left:5130;top:4917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" path="m,l18,1e" filled="f" strokeweight=".32186mm">
                    <v:path arrowok="t" o:connecttype="custom" o:connectlocs="0,4917;18,4918" o:connectangles="0,0"/>
                  </v:shape>
                </v:group>
                <v:group id="Group 1104" o:spid="_x0000_s1603" style="position:absolute;left:5148;top:4918;width:19;height:2" coordorigin="5148,4918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">
                  <v:shape id="Freeform 1105" o:spid="_x0000_s1604" style="position:absolute;left:5148;top:4918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" path="m,l18,1e" filled="f" strokeweight=".32186mm">
                    <v:path arrowok="t" o:connecttype="custom" o:connectlocs="0,4918;18,4919" o:connectangles="0,0"/>
                  </v:shape>
                </v:group>
                <v:group id="Group 1102" o:spid="_x0000_s1605" style="position:absolute;left:5166;top:4919;width:19;height:2" coordorigin="5166,4919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">
                  <v:shape id="Freeform 1103" o:spid="_x0000_s1606" style="position:absolute;left:5166;top:4919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" path="m,l19,2e" filled="f" strokeweight=".32186mm">
                    <v:path arrowok="t" o:connecttype="custom" o:connectlocs="0,4919;19,4921" o:connectangles="0,0"/>
                  </v:shape>
                </v:group>
                <v:group id="Group 1100" o:spid="_x0000_s1607" style="position:absolute;left:5185;top:4921;width:19;height:2" coordorigin="5185,4921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">
                  <v:shape id="Freeform 1101" o:spid="_x0000_s1608" style="position:absolute;left:5185;top:4921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" path="m,l18,2e" filled="f" strokeweight=".32186mm">
                    <v:path arrowok="t" o:connecttype="custom" o:connectlocs="0,4921;18,4923" o:connectangles="0,0"/>
                  </v:shape>
                </v:group>
                <v:group id="Group 1098" o:spid="_x0000_s1609" style="position:absolute;left:5203;top:4923;width:19;height:3" coordorigin="5203,4923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">
                  <v:shape id="Freeform 1099" o:spid="_x0000_s1610" style="position:absolute;left:5203;top:4923;width:19;height:3;visibility:visible;mso-wrap-style:square;v-text-anchor:top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" path="m,l18,2e" filled="f" strokeweight=".32186mm">
                    <v:path arrowok="t" o:connecttype="custom" o:connectlocs="0,4923;18,4925" o:connectangles="0,0"/>
                  </v:shape>
                </v:group>
                <v:group id="Group 1096" o:spid="_x0000_s1611" style="position:absolute;left:5221;top:4925;width:19;height:3" coordorigin="5221,4925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">
                  <v:shape id="Freeform 1097" o:spid="_x0000_s1612" style="position:absolute;left:5221;top:4925;width:19;height:3;visibility:visible;mso-wrap-style:square;v-text-anchor:top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" path="m,l19,2e" filled="f" strokeweight=".32186mm">
                    <v:path arrowok="t" o:connecttype="custom" o:connectlocs="0,4925;19,4927" o:connectangles="0,0"/>
                  </v:shape>
                </v:group>
                <v:group id="Group 1094" o:spid="_x0000_s1613" style="position:absolute;left:5240;top:4927;width:19;height:3" coordorigin="5240,4927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">
                  <v:shape id="Freeform 1095" o:spid="_x0000_s1614" style="position:absolute;left:5240;top:4927;width:19;height:3;visibility:visible;mso-wrap-style:square;v-text-anchor:top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" path="m,l18,3e" filled="f" strokeweight=".32186mm">
                    <v:path arrowok="t" o:connecttype="custom" o:connectlocs="0,4927;18,4930" o:connectangles="0,0"/>
                  </v:shape>
                </v:group>
                <v:group id="Group 1092" o:spid="_x0000_s1615" style="position:absolute;left:5258;top:4930;width:19;height:4" coordorigin="5258,4930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">
                  <v:shape id="Freeform 1093" o:spid="_x0000_s1616" style="position:absolute;left:5258;top:4930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" path="m,l18,3e" filled="f" strokeweight=".32186mm">
                    <v:path arrowok="t" o:connecttype="custom" o:connectlocs="0,4930;18,4933" o:connectangles="0,0"/>
                  </v:shape>
                </v:group>
                <v:group id="Group 1090" o:spid="_x0000_s1617" style="position:absolute;left:5276;top:4933;width:19;height:4" coordorigin="5276,4933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">
                  <v:shape id="Freeform 1091" o:spid="_x0000_s1618" style="position:absolute;left:5276;top:4933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" path="m,l18,4e" filled="f" strokeweight=".32186mm">
                    <v:path arrowok="t" o:connecttype="custom" o:connectlocs="0,4933;18,4937" o:connectangles="0,0"/>
                  </v:shape>
                </v:group>
                <v:group id="Group 1088" o:spid="_x0000_s1619" style="position:absolute;left:5294;top:4937;width:19;height:4" coordorigin="5294,4937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">
                  <v:shape id="Freeform 1089" o:spid="_x0000_s1620" style="position:absolute;left:5294;top:4937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" path="m,l19,3e" filled="f" strokeweight=".32186mm">
                    <v:path arrowok="t" o:connecttype="custom" o:connectlocs="0,4937;19,4940" o:connectangles="0,0"/>
                  </v:shape>
                </v:group>
                <v:group id="Group 1086" o:spid="_x0000_s1621" style="position:absolute;left:5313;top:4940;width:19;height:4" coordorigin="5313,4940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">
                  <v:shape id="Freeform 1087" o:spid="_x0000_s1622" style="position:absolute;left:5313;top:4940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" path="m,l18,4e" filled="f" strokeweight=".32186mm">
                    <v:path arrowok="t" o:connecttype="custom" o:connectlocs="0,4940;18,4944" o:connectangles="0,0"/>
                  </v:shape>
                </v:group>
                <v:group id="Group 1084" o:spid="_x0000_s1623" style="position:absolute;left:5331;top:4944;width:19;height:4" coordorigin="5331,4944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">
                  <v:shape id="Freeform 1085" o:spid="_x0000_s1624" style="position:absolute;left:5331;top:4944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" path="m,l18,3e" filled="f" strokeweight=".32186mm">
                    <v:path arrowok="t" o:connecttype="custom" o:connectlocs="0,4944;18,4947" o:connectangles="0,0"/>
                  </v:shape>
                </v:group>
                <v:group id="Group 1082" o:spid="_x0000_s1625" style="position:absolute;left:5349;top:4947;width:19;height:4" coordorigin="5349,4947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">
                  <v:shape id="Freeform 1083" o:spid="_x0000_s1626" style="position:absolute;left:5349;top:4947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" path="m,l19,3e" filled="f" strokeweight=".32186mm">
                    <v:path arrowok="t" o:connecttype="custom" o:connectlocs="0,4947;19,4950" o:connectangles="0,0"/>
                  </v:shape>
                </v:group>
                <v:group id="Group 1080" o:spid="_x0000_s1627" style="position:absolute;left:5368;top:4950;width:19;height:4" coordorigin="5368,4950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">
                  <v:shape id="Freeform 1081" o:spid="_x0000_s1628" style="position:absolute;left:5368;top:4950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" path="m,l18,3e" filled="f" strokeweight=".32186mm">
                    <v:path arrowok="t" o:connecttype="custom" o:connectlocs="0,4950;18,4953" o:connectangles="0,0"/>
                  </v:shape>
                </v:group>
                <v:group id="Group 1078" o:spid="_x0000_s1629" style="position:absolute;left:5386;top:4953;width:19;height:3" coordorigin="5386,4953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">
                  <v:shape id="Freeform 1079" o:spid="_x0000_s1630" style="position:absolute;left:5386;top:4953;width:19;height:3;visibility:visible;mso-wrap-style:square;v-text-anchor:top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" path="m,l18,3e" filled="f" strokeweight=".32186mm">
                    <v:path arrowok="t" o:connecttype="custom" o:connectlocs="0,4953;18,4956" o:connectangles="0,0"/>
                  </v:shape>
                </v:group>
                <v:group id="Group 1076" o:spid="_x0000_s1631" style="position:absolute;left:5404;top:4956;width:19;height:3" coordorigin="5404,4956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">
                  <v:shape id="Freeform 1077" o:spid="_x0000_s1632" style="position:absolute;left:5404;top:4956;width:19;height:3;visibility:visible;mso-wrap-style:square;v-text-anchor:top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" path="m,l19,2e" filled="f" strokeweight=".32186mm">
                    <v:path arrowok="t" o:connecttype="custom" o:connectlocs="0,4956;19,4958" o:connectangles="0,0"/>
                  </v:shape>
                </v:group>
                <v:group id="Group 1074" o:spid="_x0000_s1633" style="position:absolute;left:5423;top:4958;width:19;height:2" coordorigin="5423,4958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">
                  <v:shape id="Freeform 1075" o:spid="_x0000_s1634" style="position:absolute;left:5423;top:4958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" path="m,l18,2e" filled="f" strokeweight=".32186mm">
                    <v:path arrowok="t" o:connecttype="custom" o:connectlocs="0,4958;18,4960" o:connectangles="0,0"/>
                  </v:shape>
                </v:group>
                <v:group id="Group 1072" o:spid="_x0000_s1635" style="position:absolute;left:5441;top:4960;width:19;height:2" coordorigin="5441,4960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">
                  <v:shape id="Freeform 1073" o:spid="_x0000_s1636" style="position:absolute;left:5441;top:4960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" path="m,l18,1e" filled="f" strokeweight=".32186mm">
                    <v:path arrowok="t" o:connecttype="custom" o:connectlocs="0,4960;18,4961" o:connectangles="0,0"/>
                  </v:shape>
                </v:group>
                <v:group id="Group 1070" o:spid="_x0000_s1637" style="position:absolute;left:5459;top:4961;width:19;height:2" coordorigin="5459,4961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">
                  <v:shape id="Freeform 1071" o:spid="_x0000_s1638" style="position:absolute;left:5459;top:4961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" path="m,l19,1e" filled="f" strokeweight=".32186mm">
                    <v:path arrowok="t" o:connecttype="custom" o:connectlocs="0,4961;19,4962" o:connectangles="0,0"/>
                  </v:shape>
                </v:group>
                <v:group id="Group 1068" o:spid="_x0000_s1639" style="position:absolute;left:5478;top:4962;width:19;height:2" coordorigin="5478,4962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">
                  <v:shape id="Freeform 1069" o:spid="_x0000_s1640" style="position:absolute;left:5478;top:4962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" path="m,l18,1e" filled="f" strokeweight=".32186mm">
                    <v:path arrowok="t" o:connecttype="custom" o:connectlocs="0,9924;18,9926" o:connectangles="0,0"/>
                  </v:shape>
                </v:group>
                <v:group id="Group 1066" o:spid="_x0000_s1641" style="position:absolute;left:5496;top:4963;width:19;height:2" coordorigin="5496,4963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">
                  <v:shape id="Freeform 1067" o:spid="_x0000_s1642" style="position:absolute;left:5496;top:4963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" path="m,l18,e" filled="f" strokeweight=".32186mm">
                    <v:path arrowok="t" o:connecttype="custom" o:connectlocs="0,9926;18,9926" o:connectangles="0,0"/>
                  </v:shape>
                </v:group>
                <v:group id="Group 1064" o:spid="_x0000_s1643" style="position:absolute;left:5514;top:4963;width:110;height:2" coordorigin="5514,4963" coordsize="110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">
                  <v:shape id="Freeform 1065" o:spid="_x0000_s1644" style="position:absolute;left:5514;top:4963;width:110;height:2;visibility:visible;mso-wrap-style:square;v-text-anchor:top" coordsize="110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" path="m,l110,e" filled="f" strokeweight=".32186mm">
                    <v:path arrowok="t" o:connecttype="custom" o:connectlocs="0,0;110,0" o:connectangles="0,0"/>
                  </v:shape>
                </v:group>
                <v:group id="Group 1062" o:spid="_x0000_s1645" style="position:absolute;left:5624;top:4963;width:19;height:2" coordorigin="5624,4963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">
                  <v:shape id="Freeform 1063" o:spid="_x0000_s1646" style="position:absolute;left:5624;top:4963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" path="m,l19,1e" filled="f" strokeweight=".32186mm">
                    <v:path arrowok="t" o:connecttype="custom" o:connectlocs="0,9926;19,9928" o:connectangles="0,0"/>
                  </v:shape>
                </v:group>
                <v:group id="Group 1060" o:spid="_x0000_s1647" style="position:absolute;left:5643;top:4964;width:19;height:2" coordorigin="5643,4964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">
                  <v:shape id="Freeform 1061" o:spid="_x0000_s1648" style="position:absolute;left:5643;top:4964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" path="m,l18,e" filled="f" strokeweight=".32186mm">
                    <v:path arrowok="t" o:connecttype="custom" o:connectlocs="0,9928;18,9928" o:connectangles="0,0"/>
                  </v:shape>
                </v:group>
                <v:group id="Group 1058" o:spid="_x0000_s1649" style="position:absolute;left:5661;top:4964;width:19;height:2" coordorigin="5661,4964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">
                  <v:shape id="Freeform 1059" o:spid="_x0000_s1650" style="position:absolute;left:5661;top:4964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" path="m,l18,e" filled="f" strokeweight=".32186mm">
                    <v:path arrowok="t" o:connecttype="custom" o:connectlocs="0,9928;18,9928" o:connectangles="0,0"/>
                  </v:shape>
                </v:group>
                <v:group id="Group 1056" o:spid="_x0000_s1651" style="position:absolute;left:5679;top:4964;width:19;height:2" coordorigin="5679,4964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">
                  <v:shape id="Freeform 1057" o:spid="_x0000_s1652" style="position:absolute;left:5679;top:4964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" path="m,l18,1e" filled="f" strokeweight=".32186mm">
                    <v:path arrowok="t" o:connecttype="custom" o:connectlocs="0,9928;18,9930" o:connectangles="0,0"/>
                  </v:shape>
                </v:group>
                <v:group id="Group 1054" o:spid="_x0000_s1653" style="position:absolute;left:5697;top:4965;width:19;height:2" coordorigin="5697,4965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">
                  <v:shape id="Freeform 1055" o:spid="_x0000_s1654" style="position:absolute;left:5697;top:4965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" path="m,l19,e" filled="f" strokeweight=".32186mm">
                    <v:path arrowok="t" o:connecttype="custom" o:connectlocs="0,9930;19,9930" o:connectangles="0,0"/>
                  </v:shape>
                </v:group>
                <v:group id="Group 1052" o:spid="_x0000_s1655" style="position:absolute;left:5716;top:4965;width:19;height:2" coordorigin="5716,4965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">
                  <v:shape id="Freeform 1053" o:spid="_x0000_s1656" style="position:absolute;left:5716;top:4965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" path="m,l18,1e" filled="f" strokeweight=".32186mm">
                    <v:path arrowok="t" o:connecttype="custom" o:connectlocs="0,9930;18,9932" o:connectangles="0,0"/>
                  </v:shape>
                </v:group>
                <v:group id="Group 1050" o:spid="_x0000_s1657" style="position:absolute;left:5734;top:4966;width:19;height:2" coordorigin="5734,4966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">
                  <v:shape id="Freeform 1051" o:spid="_x0000_s1658" style="position:absolute;left:5734;top:4966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" path="m,l18,1e" filled="f" strokeweight=".32186mm">
                    <v:path arrowok="t" o:connecttype="custom" o:connectlocs="0,9932;18,9934" o:connectangles="0,0"/>
                  </v:shape>
                </v:group>
                <v:group id="Group 1048" o:spid="_x0000_s1659" style="position:absolute;left:5752;top:4967;width:19;height:2" coordorigin="5752,4967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">
                  <v:shape id="Freeform 1049" o:spid="_x0000_s1660" style="position:absolute;left:5752;top:4967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" path="m,l19,1e" filled="f" strokeweight=".32186mm">
                    <v:path arrowok="t" o:connecttype="custom" o:connectlocs="0,9934;19,9936" o:connectangles="0,0"/>
                  </v:shape>
                </v:group>
                <v:group id="Group 1046" o:spid="_x0000_s1661" style="position:absolute;left:5771;top:4968;width:19;height:2" coordorigin="5771,4968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">
                  <v:shape id="Freeform 1047" o:spid="_x0000_s1662" style="position:absolute;left:5771;top:4968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" path="m,l18,1e" filled="f" strokeweight=".32186mm">
                    <v:path arrowok="t" o:connecttype="custom" o:connectlocs="0,4968;18,4969" o:connectangles="0,0"/>
                  </v:shape>
                </v:group>
                <v:group id="Group 1044" o:spid="_x0000_s1663" style="position:absolute;left:5789;top:4969;width:19;height:2" coordorigin="5789,4969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">
                  <v:shape id="Freeform 1045" o:spid="_x0000_s1664" style="position:absolute;left:5789;top:4969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" path="m,l18,1e" filled="f" strokeweight=".32186mm">
                    <v:path arrowok="t" o:connecttype="custom" o:connectlocs="0,4969;18,4970" o:connectangles="0,0"/>
                  </v:shape>
                </v:group>
                <v:group id="Group 1042" o:spid="_x0000_s1665" style="position:absolute;left:5807;top:4970;width:19;height:2" coordorigin="5807,4970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">
                  <v:shape id="Freeform 1043" o:spid="_x0000_s1666" style="position:absolute;left:5807;top:4970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" path="m,l18,1e" filled="f" strokeweight=".32186mm">
                    <v:path arrowok="t" o:connecttype="custom" o:connectlocs="0,4970;18,4971" o:connectangles="0,0"/>
                  </v:shape>
                </v:group>
                <v:group id="Group 1040" o:spid="_x0000_s1667" style="position:absolute;left:5825;top:4971;width:19;height:2" coordorigin="5825,4971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">
                  <v:shape id="Freeform 1041" o:spid="_x0000_s1668" style="position:absolute;left:5825;top:4971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" path="m,l19,1e" filled="f" strokeweight=".32186mm">
                    <v:path arrowok="t" o:connecttype="custom" o:connectlocs="0,4971;19,4972" o:connectangles="0,0"/>
                  </v:shape>
                </v:group>
                <v:group id="Group 1038" o:spid="_x0000_s1669" style="position:absolute;left:5844;top:4972;width:19;height:2" coordorigin="5844,4972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">
                  <v:shape id="Freeform 1039" o:spid="_x0000_s1670" style="position:absolute;left:5844;top:4972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" path="m,l18,1e" filled="f" strokeweight=".32186mm">
                    <v:path arrowok="t" o:connecttype="custom" o:connectlocs="0,4972;18,4973" o:connectangles="0,0"/>
                  </v:shape>
                </v:group>
                <v:group id="Group 1036" o:spid="_x0000_s1671" style="position:absolute;left:5862;top:4973;width:19;height:2" coordorigin="5862,4973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">
                  <v:shape id="Freeform 1037" o:spid="_x0000_s1672" style="position:absolute;left:5862;top:4973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" path="m,l18,1e" filled="f" strokeweight=".32186mm">
                    <v:path arrowok="t" o:connecttype="custom" o:connectlocs="0,9946;18,9948" o:connectangles="0,0"/>
                  </v:shape>
                </v:group>
                <v:group id="Group 1034" o:spid="_x0000_s1673" style="position:absolute;left:5880;top:4974;width:19;height:2" coordorigin="5880,4974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">
                  <v:shape id="Freeform 1035" o:spid="_x0000_s1674" style="position:absolute;left:5880;top:4974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" path="m,l19,1e" filled="f" strokeweight=".32186mm">
                    <v:path arrowok="t" o:connecttype="custom" o:connectlocs="0,9948;19,9950" o:connectangles="0,0"/>
                  </v:shape>
                </v:group>
                <v:group id="Group 1032" o:spid="_x0000_s1675" style="position:absolute;left:5899;top:4975;width:19;height:2" coordorigin="5899,4975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">
                  <v:shape id="Freeform 1033" o:spid="_x0000_s1676" style="position:absolute;left:5899;top:4975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" path="m,l18,e" filled="f" strokeweight=".32186mm">
                    <v:path arrowok="t" o:connecttype="custom" o:connectlocs="0,9950;18,9950" o:connectangles="0,0"/>
                  </v:shape>
                </v:group>
                <v:group id="Group 1030" o:spid="_x0000_s1677" style="position:absolute;left:5917;top:4975;width:19;height:2" coordorigin="5917,4975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">
                  <v:shape id="Freeform 1031" o:spid="_x0000_s1678" style="position:absolute;left:5917;top:4975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" path="m,l19,e" filled="f" strokeweight=".32186mm">
                    <v:path arrowok="t" o:connecttype="custom" o:connectlocs="0,9950;19,9950" o:connectangles="0,0"/>
                  </v:shape>
                </v:group>
                <v:group id="Group 1028" o:spid="_x0000_s1679" style="position:absolute;left:5936;top:4975;width:19;height:2" coordorigin="5936,4975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">
                  <v:shape id="Freeform 1029" o:spid="_x0000_s1680" style="position:absolute;left:5936;top:4975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" path="m,l18,1e" filled="f" strokeweight=".32186mm">
                    <v:path arrowok="t" o:connecttype="custom" o:connectlocs="0,9950;18,9952" o:connectangles="0,0"/>
                  </v:shape>
                </v:group>
                <v:group id="Group 1026" o:spid="_x0000_s1681" style="position:absolute;left:5954;top:4976;width:55;height:2" coordorigin="5954,4976" coordsize="55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">
                  <v:shape id="Freeform 1027" o:spid="_x0000_s1682" style="position:absolute;left:5954;top:4976;width:55;height:2;visibility:visible;mso-wrap-style:square;v-text-anchor:top" coordsize="55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" path="m,l55,e" filled="f" strokeweight=".32186mm">
                    <v:path arrowok="t" o:connecttype="custom" o:connectlocs="0,0;55,0" o:connectangles="0,0"/>
                  </v:shape>
                </v:group>
                <v:group id="Group 1024" o:spid="_x0000_s1683" style="position:absolute;left:6009;top:4976;width:19;height:2" coordorigin="6009,4976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">
                  <v:shape id="Freeform 1025" o:spid="_x0000_s1684" style="position:absolute;left:6009;top:4976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" path="m,l18,e" filled="f" strokeweight=".32186mm">
                    <v:path arrowok="t" o:connecttype="custom" o:connectlocs="0,9952;18,9952" o:connectangles="0,0"/>
                  </v:shape>
                </v:group>
                <v:group id="Group 1022" o:spid="_x0000_s1685" style="position:absolute;left:6027;top:4976;width:19;height:2" coordorigin="6027,4976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">
                  <v:shape id="Freeform 1023" o:spid="_x0000_s1686" style="position:absolute;left:6027;top:4976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" path="m,l18,e" filled="f" strokeweight=".32186mm">
                    <v:path arrowok="t" o:connecttype="custom" o:connectlocs="0,9952;18,9952" o:connectangles="0,0"/>
                  </v:shape>
                </v:group>
                <v:group id="Group 1020" o:spid="_x0000_s1687" style="position:absolute;left:6045;top:4976;width:19;height:2" coordorigin="6045,4976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">
                  <v:shape id="Freeform 1021" o:spid="_x0000_s1688" style="position:absolute;left:6045;top:4976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" path="m,l19,1e" filled="f" strokeweight=".32186mm">
                    <v:path arrowok="t" o:connecttype="custom" o:connectlocs="0,9952;19,9954" o:connectangles="0,0"/>
                  </v:shape>
                </v:group>
                <v:group id="Group 1018" o:spid="_x0000_s1689" style="position:absolute;left:6064;top:4977;width:19;height:2" coordorigin="6064,4977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">
                  <v:shape id="Freeform 1019" o:spid="_x0000_s1690" style="position:absolute;left:6064;top:4977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" path="m,l18,1e" filled="f" strokeweight=".32186mm">
                    <v:path arrowok="t" o:connecttype="custom" o:connectlocs="0,9954;18,9956" o:connectangles="0,0"/>
                  </v:shape>
                </v:group>
                <v:group id="Group 1016" o:spid="_x0000_s1691" style="position:absolute;left:6082;top:4978;width:19;height:2" coordorigin="6082,4978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">
                  <v:shape id="Freeform 1017" o:spid="_x0000_s1692" style="position:absolute;left:6082;top:4978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" path="m,l18,1e" filled="f" strokeweight=".32186mm">
                    <v:path arrowok="t" o:connecttype="custom" o:connectlocs="0,4978;18,4979" o:connectangles="0,0"/>
                  </v:shape>
                </v:group>
                <v:group id="Group 1014" o:spid="_x0000_s1693" style="position:absolute;left:6100;top:4979;width:19;height:2" coordorigin="6100,4979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">
                  <v:shape id="Freeform 1015" o:spid="_x0000_s1694" style="position:absolute;left:6100;top:4979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" path="m,l18,1e" filled="f" strokeweight=".32186mm">
                    <v:path arrowok="t" o:connecttype="custom" o:connectlocs="0,4979;18,4980" o:connectangles="0,0"/>
                  </v:shape>
                </v:group>
                <v:group id="Group 1012" o:spid="_x0000_s1695" style="position:absolute;left:6118;top:4980;width:19;height:2" coordorigin="6118,4980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">
                  <v:shape id="Freeform 1013" o:spid="_x0000_s1696" style="position:absolute;left:6118;top:4980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" path="m,l19,1e" filled="f" strokeweight=".32186mm">
                    <v:path arrowok="t" o:connecttype="custom" o:connectlocs="0,4980;19,4981" o:connectangles="0,0"/>
                  </v:shape>
                </v:group>
                <v:group id="Group 1010" o:spid="_x0000_s1697" style="position:absolute;left:6137;top:4981;width:19;height:2" coordorigin="6137,4981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">
                  <v:shape id="Freeform 1011" o:spid="_x0000_s1698" style="position:absolute;left:6137;top:4981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" path="m,l18,2e" filled="f" strokeweight=".32186mm">
                    <v:path arrowok="t" o:connecttype="custom" o:connectlocs="0,4981;18,4983" o:connectangles="0,0"/>
                  </v:shape>
                </v:group>
                <v:group id="Group 1008" o:spid="_x0000_s1699" style="position:absolute;left:6155;top:4983;width:19;height:2" coordorigin="6155,4983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">
                  <v:shape id="Freeform 1009" o:spid="_x0000_s1700" style="position:absolute;left:6155;top:4983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" path="m,l18,1e" filled="f" strokeweight=".32186mm">
                    <v:path arrowok="t" o:connecttype="custom" o:connectlocs="0,4983;18,4984" o:connectangles="0,0"/>
                  </v:shape>
                </v:group>
                <v:group id="Group 1006" o:spid="_x0000_s1701" style="position:absolute;left:6173;top:4984;width:19;height:2" coordorigin="6173,4984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">
                  <v:shape id="Freeform 1007" o:spid="_x0000_s1702" style="position:absolute;left:6173;top:4984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" path="m,l19,2e" filled="f" strokeweight=".32186mm">
                    <v:path arrowok="t" o:connecttype="custom" o:connectlocs="0,4984;19,4986" o:connectangles="0,0"/>
                  </v:shape>
                </v:group>
                <v:group id="Group 1004" o:spid="_x0000_s1703" style="position:absolute;left:6192;top:4986;width:19;height:2" coordorigin="6192,4986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">
                  <v:shape id="Freeform 1005" o:spid="_x0000_s1704" style="position:absolute;left:6192;top:4986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" path="m,l18,1e" filled="f" strokeweight=".32186mm">
                    <v:path arrowok="t" o:connecttype="custom" o:connectlocs="0,4986;18,4987" o:connectangles="0,0"/>
                  </v:shape>
                </v:group>
                <v:group id="Group 1002" o:spid="_x0000_s1705" style="position:absolute;left:6210;top:4987;width:19;height:2" coordorigin="6210,4987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">
                  <v:shape id="Freeform 1003" o:spid="_x0000_s1706" style="position:absolute;left:6210;top:4987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" path="m,l18,e" filled="f" strokeweight=".32186mm">
                    <v:path arrowok="t" o:connecttype="custom" o:connectlocs="0,9974;18,9974" o:connectangles="0,0"/>
                  </v:shape>
                </v:group>
                <v:group id="Group 1000" o:spid="_x0000_s1707" style="position:absolute;left:6228;top:4987;width:19;height:2" coordorigin="6228,4987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">
                  <v:shape id="Freeform 1001" o:spid="_x0000_s1708" style="position:absolute;left:6228;top:4987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" path="m,l19,1e" filled="f" strokeweight=".32186mm">
                    <v:path arrowok="t" o:connecttype="custom" o:connectlocs="0,9974;19,9976" o:connectangles="0,0"/>
                  </v:shape>
                </v:group>
                <v:group id="Group 998" o:spid="_x0000_s1709" style="position:absolute;left:6247;top:4988;width:19;height:2" coordorigin="6247,4988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">
                  <v:shape id="Freeform 999" o:spid="_x0000_s1710" style="position:absolute;left:6247;top:4988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" path="m,l18,e" filled="f" strokeweight=".32186mm">
                    <v:path arrowok="t" o:connecttype="custom" o:connectlocs="0,9976;18,9976" o:connectangles="0,0"/>
                  </v:shape>
                </v:group>
                <v:group id="Group 996" o:spid="_x0000_s1711" style="position:absolute;left:6265;top:4988;width:19;height:2" coordorigin="6265,4988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">
                  <v:shape id="Freeform 997" o:spid="_x0000_s1712" style="position:absolute;left:6265;top:4988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" path="m,l18,e" filled="f" strokeweight=".32186mm">
                    <v:path arrowok="t" o:connecttype="custom" o:connectlocs="0,9976;18,9976" o:connectangles="0,0"/>
                  </v:shape>
                </v:group>
                <v:group id="Group 994" o:spid="_x0000_s1713" style="position:absolute;left:6283;top:4987;width:19;height:2" coordorigin="6283,4987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">
                  <v:shape id="Freeform 995" o:spid="_x0000_s1714" style="position:absolute;left:6283;top:4987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" path="m,1l19,e" filled="f" strokeweight=".32186mm">
                    <v:path arrowok="t" o:connecttype="custom" o:connectlocs="0,9976;19,9974" o:connectangles="0,0"/>
                  </v:shape>
                </v:group>
                <v:group id="Group 992" o:spid="_x0000_s1715" style="position:absolute;left:6302;top:4987;width:19;height:2" coordorigin="6302,4987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">
                  <v:shape id="Freeform 993" o:spid="_x0000_s1716" style="position:absolute;left:6302;top:4987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" path="m,l18,e" filled="f" strokeweight=".32186mm">
                    <v:path arrowok="t" o:connecttype="custom" o:connectlocs="0,9974;18,9974" o:connectangles="0,0"/>
                  </v:shape>
                </v:group>
                <v:group id="Group 990" o:spid="_x0000_s1717" style="position:absolute;left:6320;top:4986;width:19;height:2" coordorigin="6320,4986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">
                  <v:shape id="Freeform 991" o:spid="_x0000_s1718" style="position:absolute;left:6320;top:4986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" path="m,1l18,e" filled="f" strokeweight=".32186mm">
                    <v:path arrowok="t" o:connecttype="custom" o:connectlocs="0,9974;18,9972" o:connectangles="0,0"/>
                  </v:shape>
                </v:group>
                <v:group id="Group 988" o:spid="_x0000_s1719" style="position:absolute;left:6338;top:4985;width:19;height:2" coordorigin="6338,4985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">
                  <v:shape id="Freeform 989" o:spid="_x0000_s1720" style="position:absolute;left:6338;top:4985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" path="m,1l19,e" filled="f" strokeweight=".32186mm">
                    <v:path arrowok="t" o:connecttype="custom" o:connectlocs="0,9972;19,9970" o:connectangles="0,0"/>
                  </v:shape>
                </v:group>
                <v:group id="Group 986" o:spid="_x0000_s1721" style="position:absolute;left:6357;top:4985;width:19;height:2" coordorigin="6357,4985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">
                  <v:shape id="Freeform 987" o:spid="_x0000_s1722" style="position:absolute;left:6357;top:4985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" path="m,l18,e" filled="f" strokeweight=".32186mm">
                    <v:path arrowok="t" o:connecttype="custom" o:connectlocs="0,9970;18,9970" o:connectangles="0,0"/>
                  </v:shape>
                </v:group>
                <v:group id="Group 984" o:spid="_x0000_s1723" style="position:absolute;left:6375;top:4984;width:19;height:2" coordorigin="6375,4984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">
                  <v:shape id="Freeform 985" o:spid="_x0000_s1724" style="position:absolute;left:6375;top:4984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" path="m,1l18,e" filled="f" strokeweight=".32186mm">
                    <v:path arrowok="t" o:connecttype="custom" o:connectlocs="0,9970;18,9968" o:connectangles="0,0"/>
                  </v:shape>
                </v:group>
                <v:group id="Group 982" o:spid="_x0000_s1725" style="position:absolute;left:6393;top:4984;width:37;height:2" coordorigin="6393,4984" coordsize="37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">
                  <v:shape id="Freeform 983" o:spid="_x0000_s1726" style="position:absolute;left:6393;top:4984;width:37;height:2;visibility:visible;mso-wrap-style:square;v-text-anchor:top" coordsize="37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" path="m,l37,e" filled="f" strokeweight=".32186mm">
                    <v:path arrowok="t" o:connecttype="custom" o:connectlocs="0,0;37,0" o:connectangles="0,0"/>
                  </v:shape>
                </v:group>
                <v:group id="Group 980" o:spid="_x0000_s1727" style="position:absolute;left:6430;top:4984;width:19;height:2" coordorigin="6430,4984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">
                  <v:shape id="Freeform 981" o:spid="_x0000_s1728" style="position:absolute;left:6430;top:4984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" path="m,l18,1e" filled="f" strokeweight=".32186mm">
                    <v:path arrowok="t" o:connecttype="custom" o:connectlocs="0,9968;18,9970" o:connectangles="0,0"/>
                  </v:shape>
                </v:group>
                <v:group id="Group 978" o:spid="_x0000_s1729" style="position:absolute;left:6448;top:4985;width:19;height:2" coordorigin="6448,4985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">
                  <v:shape id="Freeform 979" o:spid="_x0000_s1730" style="position:absolute;left:6448;top:4985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" path="m,l19,e" filled="f" strokeweight=".32186mm">
                    <v:path arrowok="t" o:connecttype="custom" o:connectlocs="0,9970;19,9970" o:connectangles="0,0"/>
                  </v:shape>
                </v:group>
                <v:group id="Group 976" o:spid="_x0000_s1731" style="position:absolute;left:6467;top:4985;width:19;height:2" coordorigin="6467,4985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">
                  <v:shape id="Freeform 977" o:spid="_x0000_s1732" style="position:absolute;left:6467;top:4985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" path="m,l18,1e" filled="f" strokeweight=".32186mm">
                    <v:path arrowok="t" o:connecttype="custom" o:connectlocs="0,9970;18,9972" o:connectangles="0,0"/>
                  </v:shape>
                </v:group>
                <v:group id="Group 974" o:spid="_x0000_s1733" style="position:absolute;left:6485;top:4986;width:19;height:2" coordorigin="6485,4986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">
                  <v:shape id="Freeform 975" o:spid="_x0000_s1734" style="position:absolute;left:6485;top:4986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" path="m,l18,1e" filled="f" strokeweight=".32186mm">
                    <v:path arrowok="t" o:connecttype="custom" o:connectlocs="0,9972;18,9974" o:connectangles="0,0"/>
                  </v:shape>
                </v:group>
                <v:group id="Group 972" o:spid="_x0000_s1735" style="position:absolute;left:6503;top:4987;width:19;height:2" coordorigin="6503,4987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">
                  <v:shape id="Freeform 973" o:spid="_x0000_s1736" style="position:absolute;left:6503;top:4987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" path="m,l18,1e" filled="f" strokeweight=".32186mm">
                    <v:path arrowok="t" o:connecttype="custom" o:connectlocs="0,4987;18,4988" o:connectangles="0,0"/>
                  </v:shape>
                </v:group>
                <v:group id="Group 970" o:spid="_x0000_s1737" style="position:absolute;left:6521;top:4988;width:19;height:2" coordorigin="6521,4988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">
                  <v:shape id="Freeform 971" o:spid="_x0000_s1738" style="position:absolute;left:6521;top:4988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" path="m,l19,1e" filled="f" strokeweight=".32186mm">
                    <v:path arrowok="t" o:connecttype="custom" o:connectlocs="0,4988;19,4989" o:connectangles="0,0"/>
                  </v:shape>
                </v:group>
                <v:group id="Group 968" o:spid="_x0000_s1739" style="position:absolute;left:6540;top:4989;width:19;height:2" coordorigin="6540,4989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">
                  <v:shape id="Freeform 969" o:spid="_x0000_s1740" style="position:absolute;left:6540;top:4989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" path="m,l18,1e" filled="f" strokeweight=".32186mm">
                    <v:path arrowok="t" o:connecttype="custom" o:connectlocs="0,4989;18,4990" o:connectangles="0,0"/>
                  </v:shape>
                </v:group>
                <v:group id="Group 966" o:spid="_x0000_s1741" style="position:absolute;left:6558;top:4990;width:19;height:2" coordorigin="6558,4990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">
                  <v:shape id="Freeform 967" o:spid="_x0000_s1742" style="position:absolute;left:6558;top:4990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" path="m,l18,2e" filled="f" strokeweight=".32186mm">
                    <v:path arrowok="t" o:connecttype="custom" o:connectlocs="0,4990;18,4992" o:connectangles="0,0"/>
                  </v:shape>
                </v:group>
                <v:group id="Group 964" o:spid="_x0000_s1743" style="position:absolute;left:6576;top:4992;width:19;height:2" coordorigin="6576,4992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">
                  <v:shape id="Freeform 965" o:spid="_x0000_s1744" style="position:absolute;left:6576;top:4992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" path="m,l19,1e" filled="f" strokeweight=".32186mm">
                    <v:path arrowok="t" o:connecttype="custom" o:connectlocs="0,4992;19,4993" o:connectangles="0,0"/>
                  </v:shape>
                </v:group>
                <v:group id="Group 962" o:spid="_x0000_s1745" style="position:absolute;left:6595;top:4993;width:19;height:2" coordorigin="6595,4993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">
                  <v:shape id="Freeform 963" o:spid="_x0000_s1746" style="position:absolute;left:6595;top:4993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" path="m,l18,1e" filled="f" strokeweight=".32186mm">
                    <v:path arrowok="t" o:connecttype="custom" o:connectlocs="0,4993;18,4994" o:connectangles="0,0"/>
                  </v:shape>
                </v:group>
                <v:group id="Group 960" o:spid="_x0000_s1747" style="position:absolute;left:6613;top:4994;width:19;height:2" coordorigin="6613,4994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">
                  <v:shape id="Freeform 961" o:spid="_x0000_s1748" style="position:absolute;left:6613;top:4994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" path="m,l18,1e" filled="f" strokeweight=".32186mm">
                    <v:path arrowok="t" o:connecttype="custom" o:connectlocs="0,4994;18,4995" o:connectangles="0,0"/>
                  </v:shape>
                </v:group>
                <v:group id="Group 958" o:spid="_x0000_s1749" style="position:absolute;left:6631;top:4995;width:19;height:2" coordorigin="6631,4995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">
                  <v:shape id="Freeform 959" o:spid="_x0000_s1750" style="position:absolute;left:6631;top:4995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" path="m,l19,1e" filled="f" strokeweight=".32186mm">
                    <v:path arrowok="t" o:connecttype="custom" o:connectlocs="0,9990;19,9992" o:connectangles="0,0"/>
                  </v:shape>
                </v:group>
                <v:group id="Group 956" o:spid="_x0000_s1751" style="position:absolute;left:6650;top:4996;width:19;height:2" coordorigin="6650,4996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">
                  <v:shape id="Freeform 957" o:spid="_x0000_s1752" style="position:absolute;left:6650;top:4996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" path="m,l18,e" filled="f" strokeweight=".32186mm">
                    <v:path arrowok="t" o:connecttype="custom" o:connectlocs="0,9992;18,9992" o:connectangles="0,0"/>
                  </v:shape>
                </v:group>
                <v:group id="Group 954" o:spid="_x0000_s1753" style="position:absolute;left:6668;top:4996;width:19;height:2" coordorigin="6668,4996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">
                  <v:shape id="Freeform 955" o:spid="_x0000_s1754" style="position:absolute;left:6668;top:4996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" path="m,l18,1e" filled="f" strokeweight=".32186mm">
                    <v:path arrowok="t" o:connecttype="custom" o:connectlocs="0,9992;18,9994" o:connectangles="0,0"/>
                  </v:shape>
                </v:group>
                <v:group id="Group 952" o:spid="_x0000_s1755" style="position:absolute;left:6686;top:4997;width:37;height:2" coordorigin="6686,4997" coordsize="37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">
                  <v:shape id="Freeform 953" o:spid="_x0000_s1756" style="position:absolute;left:6686;top:4997;width:37;height:2;visibility:visible;mso-wrap-style:square;v-text-anchor:top" coordsize="37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" path="m,l37,e" filled="f" strokeweight=".32186mm">
                    <v:path arrowok="t" o:connecttype="custom" o:connectlocs="0,0;37,0" o:connectangles="0,0"/>
                  </v:shape>
                </v:group>
                <v:group id="Group 950" o:spid="_x0000_s1757" style="position:absolute;left:6723;top:4997;width:19;height:2" coordorigin="6723,4997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">
                  <v:shape id="Freeform 951" o:spid="_x0000_s1758" style="position:absolute;left:6723;top:4997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" path="m,l18,e" filled="f" strokeweight=".32186mm">
                    <v:path arrowok="t" o:connecttype="custom" o:connectlocs="0,9994;18,9994" o:connectangles="0,0"/>
                  </v:shape>
                </v:group>
                <v:group id="Group 948" o:spid="_x0000_s1759" style="position:absolute;left:6741;top:4996;width:19;height:2" coordorigin="6741,4996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">
                  <v:shape id="Freeform 949" o:spid="_x0000_s1760" style="position:absolute;left:6741;top:4996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" path="m,1l19,e" filled="f" strokeweight=".32186mm">
                    <v:path arrowok="t" o:connecttype="custom" o:connectlocs="0,9994;19,9992" o:connectangles="0,0"/>
                  </v:shape>
                </v:group>
                <v:group id="Group 946" o:spid="_x0000_s1761" style="position:absolute;left:6760;top:4995;width:19;height:2" coordorigin="6760,4995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">
                  <v:shape id="Freeform 947" o:spid="_x0000_s1762" style="position:absolute;left:6760;top:4995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" path="m,1l18,e" filled="f" strokeweight=".32186mm">
                    <v:path arrowok="t" o:connecttype="custom" o:connectlocs="0,9992;18,9990" o:connectangles="0,0"/>
                  </v:shape>
                </v:group>
                <v:group id="Group 944" o:spid="_x0000_s1763" style="position:absolute;left:6778;top:4994;width:19;height:2" coordorigin="6778,4994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">
                  <v:shape id="Freeform 945" o:spid="_x0000_s1764" style="position:absolute;left:6778;top:4994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" path="m,1l18,e" filled="f" strokeweight=".32186mm">
                    <v:path arrowok="t" o:connecttype="custom" o:connectlocs="0,4995;18,4994" o:connectangles="0,0"/>
                  </v:shape>
                </v:group>
                <v:group id="Group 942" o:spid="_x0000_s1765" style="position:absolute;left:6796;top:4993;width:19;height:2" coordorigin="6796,4993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">
                  <v:shape id="Freeform 943" o:spid="_x0000_s1766" style="position:absolute;left:6796;top:4993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" path="m,1l18,e" filled="f" strokeweight=".32186mm">
                    <v:path arrowok="t" o:connecttype="custom" o:connectlocs="0,4994;18,4993" o:connectangles="0,0"/>
                  </v:shape>
                </v:group>
                <v:group id="Group 940" o:spid="_x0000_s1767" style="position:absolute;left:6814;top:4992;width:19;height:2" coordorigin="6814,4992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">
                  <v:shape id="Freeform 941" o:spid="_x0000_s1768" style="position:absolute;left:6814;top:4992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" path="m,1l19,e" filled="f" strokeweight=".32186mm">
                    <v:path arrowok="t" o:connecttype="custom" o:connectlocs="0,9986;19,9984" o:connectangles="0,0"/>
                  </v:shape>
                </v:group>
                <v:group id="Group 938" o:spid="_x0000_s1769" style="position:absolute;left:6833;top:4992;width:19;height:2" coordorigin="6833,4992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">
                  <v:shape id="Freeform 939" o:spid="_x0000_s1770" style="position:absolute;left:6833;top:4992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" path="m,l18,e" filled="f" strokeweight=".32186mm">
                    <v:path arrowok="t" o:connecttype="custom" o:connectlocs="0,9984;18,9984" o:connectangles="0,0"/>
                  </v:shape>
                </v:group>
                <v:group id="Group 936" o:spid="_x0000_s1771" style="position:absolute;left:6851;top:4991;width:19;height:2" coordorigin="6851,4991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">
                  <v:shape id="Freeform 937" o:spid="_x0000_s1772" style="position:absolute;left:6851;top:4991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" path="m,1l18,e" filled="f" strokeweight=".32186mm">
                    <v:path arrowok="t" o:connecttype="custom" o:connectlocs="0,9984;18,9982" o:connectangles="0,0"/>
                  </v:shape>
                </v:group>
                <v:group id="Group 934" o:spid="_x0000_s1773" style="position:absolute;left:6869;top:4991;width:19;height:2" coordorigin="6869,4991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">
                  <v:shape id="Freeform 935" o:spid="_x0000_s1774" style="position:absolute;left:6869;top:4991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" path="m,l19,e" filled="f" strokeweight=".32186mm">
                    <v:path arrowok="t" o:connecttype="custom" o:connectlocs="0,0;19,0" o:connectangles="0,0"/>
                  </v:shape>
                </v:group>
                <v:group id="Group 932" o:spid="_x0000_s1775" style="position:absolute;left:6888;top:4991;width:19;height:2" coordorigin="6888,4991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">
                  <v:shape id="Freeform 933" o:spid="_x0000_s1776" style="position:absolute;left:6888;top:4991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" path="m,l18,1e" filled="f" strokeweight=".32186mm">
                    <v:path arrowok="t" o:connecttype="custom" o:connectlocs="0,9982;18,9984" o:connectangles="0,0"/>
                  </v:shape>
                </v:group>
                <v:group id="Group 930" o:spid="_x0000_s1777" style="position:absolute;left:6906;top:4992;width:19;height:2" coordorigin="6906,4992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">
                  <v:shape id="Freeform 931" o:spid="_x0000_s1778" style="position:absolute;left:6906;top:4992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" path="m,l18,1e" filled="f" strokeweight=".32186mm">
                    <v:path arrowok="t" o:connecttype="custom" o:connectlocs="0,9984;18,9986" o:connectangles="0,0"/>
                  </v:shape>
                </v:group>
                <v:group id="Group 928" o:spid="_x0000_s1779" style="position:absolute;left:6924;top:4993;width:19;height:2" coordorigin="6924,4993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">
                  <v:shape id="Freeform 929" o:spid="_x0000_s1780" style="position:absolute;left:6924;top:4993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" path="m,l18,1e" filled="f" strokeweight=".32186mm">
                    <v:path arrowok="t" o:connecttype="custom" o:connectlocs="0,4993;18,4994" o:connectangles="0,0"/>
                  </v:shape>
                </v:group>
                <v:group id="Group 926" o:spid="_x0000_s1781" style="position:absolute;left:6942;top:4994;width:19;height:2" coordorigin="6942,4994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">
                  <v:shape id="Freeform 927" o:spid="_x0000_s1782" style="position:absolute;left:6942;top:4994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" path="m,l19,2e" filled="f" strokeweight=".32186mm">
                    <v:path arrowok="t" o:connecttype="custom" o:connectlocs="0,4994;19,4996" o:connectangles="0,0"/>
                  </v:shape>
                </v:group>
                <v:group id="Group 924" o:spid="_x0000_s1783" style="position:absolute;left:6961;top:4996;width:19;height:2" coordorigin="6961,4996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">
                  <v:shape id="Freeform 925" o:spid="_x0000_s1784" style="position:absolute;left:6961;top:4996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" path="m,l18,1e" filled="f" strokeweight=".32186mm">
                    <v:path arrowok="t" o:connecttype="custom" o:connectlocs="0,4996;18,4997" o:connectangles="0,0"/>
                  </v:shape>
                </v:group>
                <v:group id="Group 922" o:spid="_x0000_s1785" style="position:absolute;left:6979;top:4997;width:19;height:2" coordorigin="6979,4997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">
                  <v:shape id="Freeform 923" o:spid="_x0000_s1786" style="position:absolute;left:6979;top:4997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" path="m,l18,2e" filled="f" strokeweight=".32186mm">
                    <v:path arrowok="t" o:connecttype="custom" o:connectlocs="0,4997;18,4999" o:connectangles="0,0"/>
                  </v:shape>
                </v:group>
                <v:group id="Group 920" o:spid="_x0000_s1787" style="position:absolute;left:6997;top:4999;width:19;height:2" coordorigin="6997,4999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">
                  <v:shape id="Freeform 921" o:spid="_x0000_s1788" style="position:absolute;left:6997;top:4999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" path="m,l19,1e" filled="f" strokeweight=".32186mm">
                    <v:path arrowok="t" o:connecttype="custom" o:connectlocs="0,4999;19,5000" o:connectangles="0,0"/>
                  </v:shape>
                </v:group>
                <v:group id="Group 918" o:spid="_x0000_s1789" style="position:absolute;left:7016;top:5000;width:19;height:2" coordorigin="7016,5000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">
                  <v:shape id="Freeform 919" o:spid="_x0000_s1790" style="position:absolute;left:7016;top:5000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" path="m,l18,1e" filled="f" strokeweight=".32186mm">
                    <v:path arrowok="t" o:connecttype="custom" o:connectlocs="0,5000;18,5001" o:connectangles="0,0"/>
                  </v:shape>
                </v:group>
                <v:group id="Group 916" o:spid="_x0000_s1791" style="position:absolute;left:7034;top:5001;width:19;height:2" coordorigin="7034,5001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">
                  <v:shape id="Freeform 917" o:spid="_x0000_s1792" style="position:absolute;left:7034;top:5001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" path="m,l19,1e" filled="f" strokeweight=".32186mm">
                    <v:path arrowok="t" o:connecttype="custom" o:connectlocs="0,10002;19,10004" o:connectangles="0,0"/>
                  </v:shape>
                </v:group>
                <v:group id="Group 914" o:spid="_x0000_s1793" style="position:absolute;left:7053;top:5002;width:19;height:2" coordorigin="7053,5002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">
                  <v:shape id="Freeform 915" o:spid="_x0000_s1794" style="position:absolute;left:7053;top:5002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" path="m,l18,e" filled="f" strokeweight=".32186mm">
                    <v:path arrowok="t" o:connecttype="custom" o:connectlocs="0,10004;18,10004" o:connectangles="0,0"/>
                  </v:shape>
                </v:group>
                <v:group id="Group 912" o:spid="_x0000_s1795" style="position:absolute;left:7071;top:5002;width:19;height:2" coordorigin="7071,5002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">
                  <v:shape id="Freeform 913" o:spid="_x0000_s1796" style="position:absolute;left:7071;top:5002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" path="m,l18,e" filled="f" strokeweight=".32186mm">
                    <v:path arrowok="t" o:connecttype="custom" o:connectlocs="0,10004;18,10004" o:connectangles="0,0"/>
                  </v:shape>
                </v:group>
                <v:group id="Group 910" o:spid="_x0000_s1797" style="position:absolute;left:7089;top:5002;width:19;height:2" coordorigin="7089,5002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">
                  <v:shape id="Freeform 911" o:spid="_x0000_s1798" style="position:absolute;left:7089;top:5002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" path="m,l18,e" filled="f" strokeweight=".32186mm">
                    <v:path arrowok="t" o:connecttype="custom" o:connectlocs="0,10004;18,10004" o:connectangles="0,0"/>
                  </v:shape>
                </v:group>
                <v:group id="Group 908" o:spid="_x0000_s1799" style="position:absolute;left:7107;top:5002;width:19;height:2" coordorigin="7107,5002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">
                  <v:shape id="Freeform 909" o:spid="_x0000_s1800" style="position:absolute;left:7107;top:5002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" path="m,l19,e" filled="f" strokeweight=".32186mm">
                    <v:path arrowok="t" o:connecttype="custom" o:connectlocs="0,0;19,0" o:connectangles="0,0"/>
                  </v:shape>
                </v:group>
                <v:group id="Group 906" o:spid="_x0000_s1801" style="position:absolute;left:7126;top:5002;width:19;height:2" coordorigin="7126,5002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">
                  <v:shape id="Freeform 907" o:spid="_x0000_s1802" style="position:absolute;left:7126;top:5002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" path="m,l18,e" filled="f" strokeweight=".32186mm">
                    <v:path arrowok="t" o:connecttype="custom" o:connectlocs="0,10004;18,10004" o:connectangles="0,0"/>
                  </v:shape>
                </v:group>
                <v:group id="Group 904" o:spid="_x0000_s1803" style="position:absolute;left:7144;top:5002;width:19;height:2" coordorigin="7144,5002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">
                  <v:shape id="Freeform 905" o:spid="_x0000_s1804" style="position:absolute;left:7144;top:5002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" path="m,l18,e" filled="f" strokeweight=".32186mm">
                    <v:path arrowok="t" o:connecttype="custom" o:connectlocs="0,10004;18,10004" o:connectangles="0,0"/>
                  </v:shape>
                </v:group>
                <v:group id="Group 902" o:spid="_x0000_s1805" style="position:absolute;left:7162;top:5002;width:37;height:2" coordorigin="7162,5002" coordsize="37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">
                  <v:shape id="Freeform 903" o:spid="_x0000_s1806" style="position:absolute;left:7162;top:5002;width:37;height:2;visibility:visible;mso-wrap-style:square;v-text-anchor:top" coordsize="37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" path="m,l37,e" filled="f" strokeweight=".32186mm">
                    <v:path arrowok="t" o:connecttype="custom" o:connectlocs="0,0;37,0" o:connectangles="0,0"/>
                  </v:shape>
                </v:group>
                <v:group id="Group 900" o:spid="_x0000_s1807" style="position:absolute;left:7199;top:5002;width:19;height:2" coordorigin="7199,5002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">
                  <v:shape id="Freeform 901" o:spid="_x0000_s1808" style="position:absolute;left:7199;top:5002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" path="m,l18,e" filled="f" strokeweight=".32186mm">
                    <v:path arrowok="t" o:connecttype="custom" o:connectlocs="0,10004;18,10004" o:connectangles="0,0"/>
                  </v:shape>
                </v:group>
                <v:group id="Group 898" o:spid="_x0000_s1809" style="position:absolute;left:7217;top:5002;width:19;height:2" coordorigin="7217,5002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">
                  <v:shape id="Freeform 899" o:spid="_x0000_s1810" style="position:absolute;left:7217;top:5002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" path="m,l18,e" filled="f" strokeweight=".32186mm">
                    <v:path arrowok="t" o:connecttype="custom" o:connectlocs="0,10004;18,10004" o:connectangles="0,0"/>
                  </v:shape>
                </v:group>
                <v:group id="Group 896" o:spid="_x0000_s1811" style="position:absolute;left:7235;top:5002;width:19;height:2" coordorigin="7235,5002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">
                  <v:shape id="Freeform 897" o:spid="_x0000_s1812" style="position:absolute;left:7235;top:5002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" path="m,l19,1e" filled="f" strokeweight=".32186mm">
                    <v:path arrowok="t" o:connecttype="custom" o:connectlocs="0,10004;19,10006" o:connectangles="0,0"/>
                  </v:shape>
                </v:group>
                <v:group id="Group 894" o:spid="_x0000_s1813" style="position:absolute;left:7254;top:5003;width:19;height:2" coordorigin="7254,5003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">
                  <v:shape id="Freeform 895" o:spid="_x0000_s1814" style="position:absolute;left:7254;top:5003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" path="m,l18,e" filled="f" strokeweight=".32186mm">
                    <v:path arrowok="t" o:connecttype="custom" o:connectlocs="0,10006;18,10006" o:connectangles="0,0"/>
                  </v:shape>
                </v:group>
                <v:group id="Group 892" o:spid="_x0000_s1815" style="position:absolute;left:7272;top:5003;width:19;height:2" coordorigin="7272,5003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">
                  <v:shape id="Freeform 893" o:spid="_x0000_s1816" style="position:absolute;left:7272;top:5003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" path="m,l19,1e" filled="f" strokeweight=".32186mm">
                    <v:path arrowok="t" o:connecttype="custom" o:connectlocs="0,10006;19,10008" o:connectangles="0,0"/>
                  </v:shape>
                </v:group>
                <v:group id="Group 890" o:spid="_x0000_s1817" style="position:absolute;left:7291;top:5004;width:19;height:2" coordorigin="7291,5004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">
                  <v:shape id="Freeform 891" o:spid="_x0000_s1818" style="position:absolute;left:7291;top:5004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" path="m,l18,e" filled="f" strokeweight=".32186mm">
                    <v:path arrowok="t" o:connecttype="custom" o:connectlocs="0,10008;18,10008" o:connectangles="0,0"/>
                  </v:shape>
                </v:group>
                <v:group id="Group 888" o:spid="_x0000_s1819" style="position:absolute;left:7309;top:5004;width:19;height:2" coordorigin="7309,5004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">
                  <v:shape id="Freeform 889" o:spid="_x0000_s1820" style="position:absolute;left:7309;top:5004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" path="m,l18,e" filled="f" strokeweight=".32186mm">
                    <v:path arrowok="t" o:connecttype="custom" o:connectlocs="0,10008;18,10008" o:connectangles="0,0"/>
                  </v:shape>
                </v:group>
                <v:group id="Group 886" o:spid="_x0000_s1821" style="position:absolute;left:7327;top:5004;width:19;height:2" coordorigin="7327,5004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">
                  <v:shape id="Freeform 887" o:spid="_x0000_s1822" style="position:absolute;left:7327;top:5004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" path="m,l18,e" filled="f" strokeweight=".32186mm">
                    <v:path arrowok="t" o:connecttype="custom" o:connectlocs="0,10008;18,10008" o:connectangles="0,0"/>
                  </v:shape>
                </v:group>
                <v:group id="Group 884" o:spid="_x0000_s1823" style="position:absolute;left:7345;top:5004;width:55;height:2" coordorigin="7345,5004" coordsize="55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">
                  <v:shape id="Freeform 885" o:spid="_x0000_s1824" style="position:absolute;left:7345;top:5004;width:55;height:2;visibility:visible;mso-wrap-style:square;v-text-anchor:top" coordsize="55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" path="m,l55,e" filled="f" strokeweight=".32186mm">
                    <v:path arrowok="t" o:connecttype="custom" o:connectlocs="0,0;55,0" o:connectangles="0,0"/>
                  </v:shape>
                </v:group>
                <v:group id="Group 882" o:spid="_x0000_s1825" style="position:absolute;left:7400;top:5004;width:19;height:2" coordorigin="7400,5004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">
                  <v:shape id="Freeform 883" o:spid="_x0000_s1826" style="position:absolute;left:7400;top:5004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" path="m,l19,1e" filled="f" strokeweight=".32186mm">
                    <v:path arrowok="t" o:connecttype="custom" o:connectlocs="0,10008;19,10010" o:connectangles="0,0"/>
                  </v:shape>
                </v:group>
                <v:group id="Group 880" o:spid="_x0000_s1827" style="position:absolute;left:94;top:9;width:7325;height:2" coordorigin="94,9" coordsize="7325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">
                  <v:shape id="Freeform 881" o:spid="_x0000_s1828" style="position:absolute;left:94;top:9;width:7325;height:2;visibility:visible;mso-wrap-style:square;v-text-anchor:top" coordsize="7325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" path="m,l7325,e" filled="f" strokecolor="#eaf2f3" strokeweight=".32186mm">
                    <v:path arrowok="t" o:connecttype="custom" o:connectlocs="0,0;7325,0" o:connectangles="0,0"/>
                  </v:shape>
                </v:group>
                <v:group id="Group 878" o:spid="_x0000_s1829" style="position:absolute;left:94;top:9;width:2;height:5129" coordorigin="94,9" coordsize="2,512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">
                  <v:shape id="Freeform 879" o:spid="_x0000_s1830" style="position:absolute;left:94;top:9;width:2;height:5129;visibility:visible;mso-wrap-style:square;v-text-anchor:top" coordsize="2,512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" path="m,l,5128e" filled="f" strokeweight=".21456mm">
                    <v:path arrowok="t" o:connecttype="custom" o:connectlocs="0,9;0,5137" o:connectangles="0,0"/>
                  </v:shape>
                </v:group>
                <v:group id="Group 876" o:spid="_x0000_s1831" style="position:absolute;left:10;top:3792;width:85;height:2" coordorigin="10,3792" coordsize="85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">
                  <v:shape id="Freeform 877" o:spid="_x0000_s1832" style="position:absolute;left:10;top:3792;width:85;height:2;visibility:visible;mso-wrap-style:square;v-text-anchor:top" coordsize="85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" path="m84,l,e" filled="f" strokeweight=".21456mm">
                    <v:path arrowok="t" o:connecttype="custom" o:connectlocs="84,0;0,0" o:connectangles="0,0"/>
                  </v:shape>
                </v:group>
                <v:group id="Group 874" o:spid="_x0000_s1833" style="position:absolute;left:10;top:2531;width:85;height:2" coordorigin="10,2531" coordsize="85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">
                  <v:shape id="Freeform 875" o:spid="_x0000_s1834" style="position:absolute;left:10;top:2531;width:85;height:2;visibility:visible;mso-wrap-style:square;v-text-anchor:top" coordsize="85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" path="m84,l,e" filled="f" strokeweight=".21456mm">
                    <v:path arrowok="t" o:connecttype="custom" o:connectlocs="84,0;0,0" o:connectangles="0,0"/>
                  </v:shape>
                </v:group>
                <v:group id="Group 872" o:spid="_x0000_s1835" style="position:absolute;left:10;top:1270;width:85;height:2" coordorigin="10,1270" coordsize="85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">
                  <v:shape id="Freeform 873" o:spid="_x0000_s1836" style="position:absolute;left:10;top:1270;width:85;height:2;visibility:visible;mso-wrap-style:square;v-text-anchor:top" coordsize="85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" path="m84,l,e" filled="f" strokeweight=".21456mm">
                    <v:path arrowok="t" o:connecttype="custom" o:connectlocs="84,0;0,0" o:connectangles="0,0"/>
                  </v:shape>
                </v:group>
                <v:group id="Group 870" o:spid="_x0000_s1837" style="position:absolute;left:10;top:9;width:85;height:2" coordorigin="10,9" coordsize="85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">
                  <v:shape id="Freeform 871" o:spid="_x0000_s1838" style="position:absolute;left:10;top:9;width:85;height:2;visibility:visible;mso-wrap-style:square;v-text-anchor:top" coordsize="85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" path="m84,l,e" filled="f" strokeweight=".21456mm">
                    <v:path arrowok="t" o:connecttype="custom" o:connectlocs="84,0;0,0" o:connectangles="0,0"/>
                  </v:shape>
                </v:group>
                <v:group id="Group 868" o:spid="_x0000_s1839" style="position:absolute;left:1925;top:5053;width:2;height:85" coordorigin="1925,5053" coordsize="2,8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">
                  <v:shape id="Freeform 869" o:spid="_x0000_s1840" style="position:absolute;left:1925;top:5053;width:2;height:85;visibility:visible;mso-wrap-style:square;v-text-anchor:top" coordsize="2,8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" path="m,l,84e" filled="f" strokeweight=".21456mm">
                    <v:path arrowok="t" o:connecttype="custom" o:connectlocs="0,5053;0,5137" o:connectangles="0,0"/>
                  </v:shape>
                </v:group>
                <v:group id="Group 866" o:spid="_x0000_s1841" style="position:absolute;left:3756;top:5053;width:2;height:85" coordorigin="3756,5053" coordsize="2,8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">
                  <v:shape id="Freeform 867" o:spid="_x0000_s1842" style="position:absolute;left:3756;top:5053;width:2;height:85;visibility:visible;mso-wrap-style:square;v-text-anchor:top" coordsize="2,8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" path="m,l,84e" filled="f" strokeweight=".21456mm">
                    <v:path arrowok="t" o:connecttype="custom" o:connectlocs="0,5053;0,5137" o:connectangles="0,0"/>
                  </v:shape>
                </v:group>
                <v:group id="Group 864" o:spid="_x0000_s1843" style="position:absolute;left:5588;top:5053;width:2;height:85" coordorigin="5588,5053" coordsize="2,8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">
                  <v:shape id="Freeform 865" o:spid="_x0000_s1844" style="position:absolute;left:5588;top:5053;width:2;height:85;visibility:visible;mso-wrap-style:square;v-text-anchor:top" coordsize="2,8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" path="m,l,84e" filled="f" strokeweight=".21456mm">
                    <v:path arrowok="t" o:connecttype="custom" o:connectlocs="0,5053;0,5137" o:connectangles="0,0"/>
                  </v:shape>
                </v:group>
                <v:group id="Group 862" o:spid="_x0000_s1845" style="position:absolute;left:7419;top:5053;width:2;height:85" coordorigin="7419,5053" coordsize="2,8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">
                  <v:shape id="Freeform 863" o:spid="_x0000_s1846" style="position:absolute;left:7419;top:5053;width:2;height:85;visibility:visible;mso-wrap-style:square;v-text-anchor:top" coordsize="2,8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" path="m,l,84e" filled="f" strokeweight=".21456mm">
                    <v:path arrowok="t" o:connecttype="custom" o:connectlocs="0,5053;0,5137" o:connectangles="0,0"/>
                  </v:shape>
                </v:group>
                <v:group id="Group 860" o:spid="_x0000_s1847" style="position:absolute;left:4428;top:1982;width:791;height:212" coordorigin="4428,1982" coordsize="791,21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">
                  <v:shape id="Freeform 861" o:spid="_x0000_s1848" style="position:absolute;left:4428;top:1982;width:791;height:212;visibility:visible;mso-wrap-style:square;v-text-anchor:top" coordsize="791,21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" path="m,211r790,l790,,,,,211xe" fillcolor="#ffe5cc" stroked="f">
                    <v:path arrowok="t" o:connecttype="custom" o:connectlocs="0,2193;790,2193;790,1982;0,1982;0,2193" o:connectangles="0,0,0,0,0"/>
                  </v:shape>
                </v:group>
                <v:group id="Group 858" o:spid="_x0000_s1849" style="position:absolute;left:4428;top:2278;width:791;height:212" coordorigin="4428,2278" coordsize="791,21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">
                  <v:shape id="Freeform 859" o:spid="_x0000_s1850" style="position:absolute;left:4428;top:2278;width:791;height:212;visibility:visible;mso-wrap-style:square;v-text-anchor:top" coordsize="791,21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" path="m,211r790,l790,,,,,211xe" fillcolor="#b2b2ff" stroked="f">
                    <v:path arrowok="t" o:connecttype="custom" o:connectlocs="0,2489;790,2489;790,2278;0,2278;0,2489" o:connectangles="0,0,0,0,0"/>
                  </v:shape>
                </v:group>
                <v:group id="Group 856" o:spid="_x0000_s1851" style="position:absolute;left:4428;top:2573;width:791;height:212" coordorigin="4428,2573" coordsize="791,21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">
                  <v:shape id="Freeform 857" o:spid="_x0000_s1852" style="position:absolute;left:4428;top:2573;width:791;height:212;visibility:visible;mso-wrap-style:square;v-text-anchor:top" coordsize="791,21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" path="m,211r790,l790,,,,,211xe" fillcolor="#9898ff" stroked="f">
                    <v:path arrowok="t" o:connecttype="custom" o:connectlocs="0,2784;790,2784;790,2573;0,2573;0,2784" o:connectangles="0,0,0,0,0"/>
                  </v:shape>
                </v:group>
                <v:group id="Group 853" o:spid="_x0000_s1853" style="position:absolute;left:4428;top:2869;width:791;height:212" coordorigin="4428,2869" coordsize="791,21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">
                  <v:shape id="Freeform 855" o:spid="_x0000_s1854" style="position:absolute;left:4428;top:2869;width:791;height:212;visibility:visible;mso-wrap-style:square;v-text-anchor:top" coordsize="791,21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" path="m,211r790,l790,,,,,211xe" fillcolor="#7f7fff" stroked="f">
                    <v:path arrowok="t" o:connecttype="custom" o:connectlocs="0,3080;790,3080;790,2869;0,2869;0,3080" o:connectangles="0,0,0,0,0"/>
                  </v:shape>
                  <v:shape id="Text Box 854" o:spid="_x0000_s1855" type="#_x0000_t202" style="position:absolute;width:7429;height:5144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" filled="f" stroked="f">
                    <v:textbox inset="0,0,0,0">
                      <w:txbxContent>
                        <w:p w14:paraId="7EF1DE21" w14:textId="77777777" w:rsidR="008063EC" w:rsidRPr="00FA0A64" w:rsidRDefault="008063EC">
                          <w:pPr>
                            <w:rPr>
                              <w:rFonts w:ascii="Century Gothic" w:eastAsia="Garamond" w:hAnsi="Century Gothic" w:cs="Garamond"/>
                              <w:sz w:val="20"/>
                              <w:szCs w:val="20"/>
                            </w:rPr>
                          </w:pPr>
                        </w:p>
                        <w:p w14:paraId="1FE3A6CE" w14:textId="77777777" w:rsidR="008063EC" w:rsidRPr="00FA0A64" w:rsidRDefault="008063EC">
                          <w:pPr>
                            <w:rPr>
                              <w:rFonts w:ascii="Century Gothic" w:eastAsia="Garamond" w:hAnsi="Century Gothic" w:cs="Garamond"/>
                              <w:sz w:val="20"/>
                              <w:szCs w:val="20"/>
                            </w:rPr>
                          </w:pPr>
                        </w:p>
                        <w:p w14:paraId="7B82E867" w14:textId="77777777" w:rsidR="008063EC" w:rsidRPr="00FA0A64" w:rsidRDefault="008063EC">
                          <w:pPr>
                            <w:rPr>
                              <w:rFonts w:ascii="Century Gothic" w:eastAsia="Garamond" w:hAnsi="Century Gothic" w:cs="Garamond"/>
                              <w:sz w:val="20"/>
                              <w:szCs w:val="20"/>
                            </w:rPr>
                          </w:pPr>
                        </w:p>
                        <w:p w14:paraId="681AA0C4" w14:textId="77777777" w:rsidR="008063EC" w:rsidRPr="00FA0A64" w:rsidRDefault="008063EC">
                          <w:pPr>
                            <w:rPr>
                              <w:rFonts w:ascii="Century Gothic" w:eastAsia="Garamond" w:hAnsi="Century Gothic" w:cs="Garamond"/>
                              <w:sz w:val="20"/>
                              <w:szCs w:val="20"/>
                            </w:rPr>
                          </w:pPr>
                        </w:p>
                        <w:p w14:paraId="60966807" w14:textId="77777777" w:rsidR="008063EC" w:rsidRPr="00FA0A64" w:rsidRDefault="008063EC">
                          <w:pPr>
                            <w:rPr>
                              <w:rFonts w:ascii="Century Gothic" w:eastAsia="Garamond" w:hAnsi="Century Gothic" w:cs="Garamond"/>
                              <w:sz w:val="20"/>
                              <w:szCs w:val="20"/>
                            </w:rPr>
                          </w:pPr>
                        </w:p>
                        <w:p w14:paraId="0521B2CF" w14:textId="77777777" w:rsidR="008063EC" w:rsidRPr="00FA0A64" w:rsidRDefault="008063EC">
                          <w:pPr>
                            <w:rPr>
                              <w:rFonts w:ascii="Century Gothic" w:eastAsia="Garamond" w:hAnsi="Century Gothic" w:cs="Garamond"/>
                              <w:sz w:val="20"/>
                              <w:szCs w:val="20"/>
                            </w:rPr>
                          </w:pPr>
                        </w:p>
                        <w:p w14:paraId="78D54FA4" w14:textId="77777777" w:rsidR="008063EC" w:rsidRPr="00FA0A64" w:rsidRDefault="008063EC">
                          <w:pPr>
                            <w:rPr>
                              <w:rFonts w:ascii="Century Gothic" w:eastAsia="Garamond" w:hAnsi="Century Gothic" w:cs="Garamond"/>
                              <w:sz w:val="20"/>
                              <w:szCs w:val="20"/>
                            </w:rPr>
                          </w:pPr>
                        </w:p>
                        <w:p w14:paraId="2A5D395F" w14:textId="77777777" w:rsidR="008063EC" w:rsidRPr="00FA0A64" w:rsidRDefault="008063EC">
                          <w:pPr>
                            <w:rPr>
                              <w:rFonts w:ascii="Century Gothic" w:eastAsia="Garamond" w:hAnsi="Century Gothic" w:cs="Garamond"/>
                              <w:sz w:val="20"/>
                              <w:szCs w:val="20"/>
                            </w:rPr>
                          </w:pPr>
                        </w:p>
                        <w:p w14:paraId="556EAF7A" w14:textId="77777777" w:rsidR="008063EC" w:rsidRPr="00FA0A64" w:rsidRDefault="008063EC">
                          <w:pPr>
                            <w:spacing w:before="164"/>
                            <w:ind w:right="126"/>
                            <w:jc w:val="right"/>
                            <w:rPr>
                              <w:rFonts w:ascii="Century Gothic" w:eastAsia="Arial" w:hAnsi="Century Gothic" w:cs="Arial"/>
                              <w:sz w:val="21"/>
                              <w:szCs w:val="21"/>
                            </w:rPr>
                          </w:pPr>
                          <w:r w:rsidRPr="00FA0A64">
                            <w:rPr>
                              <w:rFonts w:ascii="Century Gothic" w:eastAsia="Arial" w:hAnsi="Century Gothic" w:cs="Arial"/>
                              <w:sz w:val="21"/>
                              <w:szCs w:val="21"/>
                            </w:rPr>
                            <w:t>E in [−</w:t>
                          </w:r>
                          <w:proofErr w:type="gramStart"/>
                          <w:r w:rsidRPr="00FA0A64">
                            <w:rPr>
                              <w:rFonts w:ascii="Century Gothic" w:eastAsia="Arial" w:hAnsi="Century Gothic" w:cs="Arial"/>
                              <w:sz w:val="21"/>
                              <w:szCs w:val="21"/>
                            </w:rPr>
                            <w:t>Inf,  0.0</w:t>
                          </w:r>
                          <w:proofErr w:type="gramEnd"/>
                          <w:r w:rsidRPr="00FA0A64">
                            <w:rPr>
                              <w:rFonts w:ascii="Century Gothic" w:eastAsia="Arial" w:hAnsi="Century Gothic" w:cs="Arial"/>
                              <w:sz w:val="21"/>
                              <w:szCs w:val="21"/>
                            </w:rPr>
                            <w:t>] : 48.9</w:t>
                          </w:r>
                        </w:p>
                        <w:p w14:paraId="124EBD7B" w14:textId="77777777" w:rsidR="008063EC" w:rsidRPr="00FA0A64" w:rsidRDefault="008063EC">
                          <w:pPr>
                            <w:spacing w:before="54"/>
                            <w:ind w:right="191"/>
                            <w:jc w:val="right"/>
                            <w:rPr>
                              <w:rFonts w:ascii="Century Gothic" w:eastAsia="Arial" w:hAnsi="Century Gothic" w:cs="Arial"/>
                              <w:sz w:val="21"/>
                              <w:szCs w:val="21"/>
                            </w:rPr>
                          </w:pPr>
                          <w:r w:rsidRPr="00FA0A64">
                            <w:rPr>
                              <w:rFonts w:ascii="Century Gothic" w:hAnsi="Century Gothic"/>
                              <w:sz w:val="21"/>
                            </w:rPr>
                            <w:t>E in [0.0,</w:t>
                          </w:r>
                          <w:r w:rsidRPr="00FA0A64">
                            <w:rPr>
                              <w:rFonts w:ascii="Century Gothic" w:hAnsi="Century Gothic"/>
                              <w:spacing w:val="58"/>
                              <w:sz w:val="21"/>
                            </w:rPr>
                            <w:t xml:space="preserve"> </w:t>
                          </w:r>
                          <w:r w:rsidRPr="00FA0A64">
                            <w:rPr>
                              <w:rFonts w:ascii="Century Gothic" w:hAnsi="Century Gothic"/>
                              <w:sz w:val="21"/>
                            </w:rPr>
                            <w:t>0.5</w:t>
                          </w:r>
                          <w:proofErr w:type="gramStart"/>
                          <w:r w:rsidRPr="00FA0A64">
                            <w:rPr>
                              <w:rFonts w:ascii="Century Gothic" w:hAnsi="Century Gothic"/>
                              <w:sz w:val="21"/>
                            </w:rPr>
                            <w:t>] :</w:t>
                          </w:r>
                          <w:proofErr w:type="gramEnd"/>
                          <w:r w:rsidRPr="00FA0A64">
                            <w:rPr>
                              <w:rFonts w:ascii="Century Gothic" w:hAnsi="Century Gothic"/>
                              <w:sz w:val="21"/>
                            </w:rPr>
                            <w:t xml:space="preserve"> 20.8</w:t>
                          </w:r>
                        </w:p>
                        <w:p w14:paraId="71C7C935" w14:textId="77777777" w:rsidR="008063EC" w:rsidRPr="00FA0A64" w:rsidRDefault="008063EC">
                          <w:pPr>
                            <w:spacing w:before="54"/>
                            <w:ind w:right="367"/>
                            <w:jc w:val="right"/>
                            <w:rPr>
                              <w:rFonts w:ascii="Century Gothic" w:eastAsia="Arial" w:hAnsi="Century Gothic" w:cs="Arial"/>
                              <w:sz w:val="21"/>
                              <w:szCs w:val="21"/>
                            </w:rPr>
                          </w:pPr>
                          <w:r w:rsidRPr="00FA0A64">
                            <w:rPr>
                              <w:rFonts w:ascii="Century Gothic" w:hAnsi="Century Gothic"/>
                              <w:sz w:val="21"/>
                            </w:rPr>
                            <w:t>E in [0.5, 1.0</w:t>
                          </w:r>
                          <w:proofErr w:type="gramStart"/>
                          <w:r w:rsidRPr="00FA0A64">
                            <w:rPr>
                              <w:rFonts w:ascii="Century Gothic" w:hAnsi="Century Gothic"/>
                              <w:sz w:val="21"/>
                            </w:rPr>
                            <w:t>] :</w:t>
                          </w:r>
                          <w:proofErr w:type="gramEnd"/>
                          <w:r w:rsidRPr="00FA0A64">
                            <w:rPr>
                              <w:rFonts w:ascii="Century Gothic" w:hAnsi="Century Gothic"/>
                              <w:sz w:val="21"/>
                            </w:rPr>
                            <w:t xml:space="preserve"> 9.6</w:t>
                          </w:r>
                        </w:p>
                        <w:p w14:paraId="187EF8EE" w14:textId="77777777" w:rsidR="008063EC" w:rsidRPr="00FA0A64" w:rsidRDefault="008063EC">
                          <w:pPr>
                            <w:spacing w:before="54"/>
                            <w:ind w:right="249"/>
                            <w:jc w:val="right"/>
                            <w:rPr>
                              <w:rFonts w:ascii="Century Gothic" w:eastAsia="Arial" w:hAnsi="Century Gothic" w:cs="Arial"/>
                              <w:sz w:val="21"/>
                              <w:szCs w:val="21"/>
                            </w:rPr>
                          </w:pPr>
                          <w:r w:rsidRPr="00FA0A64">
                            <w:rPr>
                              <w:rFonts w:ascii="Century Gothic" w:hAnsi="Century Gothic"/>
                              <w:sz w:val="21"/>
                            </w:rPr>
                            <w:t>E in [1.0, Inf.</w:t>
                          </w:r>
                          <w:proofErr w:type="gramStart"/>
                          <w:r w:rsidRPr="00FA0A64">
                            <w:rPr>
                              <w:rFonts w:ascii="Century Gothic" w:hAnsi="Century Gothic"/>
                              <w:sz w:val="21"/>
                            </w:rPr>
                            <w:t>] :</w:t>
                          </w:r>
                          <w:proofErr w:type="gramEnd"/>
                          <w:r w:rsidRPr="00FA0A64">
                            <w:rPr>
                              <w:rFonts w:ascii="Century Gothic" w:hAnsi="Century Gothic"/>
                              <w:sz w:val="21"/>
                            </w:rPr>
                            <w:t xml:space="preserve"> 20.7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14:paraId="3C7B3340" w14:textId="77777777" w:rsidR="00ED727D" w:rsidRDefault="00A862F2">
      <w:pPr>
        <w:tabs>
          <w:tab w:val="left" w:pos="1892"/>
          <w:tab w:val="left" w:pos="3723"/>
          <w:tab w:val="left" w:pos="5555"/>
          <w:tab w:val="left" w:pos="7386"/>
        </w:tabs>
        <w:spacing w:line="224" w:lineRule="exact"/>
        <w:ind w:right="807"/>
        <w:jc w:val="center"/>
        <w:rPr>
          <w:rFonts w:ascii="Arial" w:eastAsia="Arial" w:hAnsi="Arial" w:cs="Arial"/>
          <w:sz w:val="21"/>
          <w:szCs w:val="21"/>
        </w:rPr>
      </w:pP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639808" behindDoc="0" locked="0" layoutInCell="1" allowOverlap="1" wp14:anchorId="08BA0F27" wp14:editId="64E40ED4">
                <wp:simplePos x="0" y="0"/>
                <wp:positionH relativeFrom="page">
                  <wp:posOffset>6541135</wp:posOffset>
                </wp:positionH>
                <wp:positionV relativeFrom="paragraph">
                  <wp:posOffset>-3395345</wp:posOffset>
                </wp:positionV>
                <wp:extent cx="1270" cy="3862705"/>
                <wp:effectExtent l="0" t="0" r="10795" b="0"/>
                <wp:wrapNone/>
                <wp:docPr id="854" name="Group 8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" cy="3862705"/>
                          <a:chOff x="10301" y="-5347"/>
                          <a:chExt cx="2" cy="6083"/>
                        </a:xfrm>
                      </wpg:grpSpPr>
                      <wps:wsp>
                        <wps:cNvPr id="855" name="Freeform 851"/>
                        <wps:cNvSpPr>
                          <a:spLocks/>
                        </wps:cNvSpPr>
                        <wps:spPr bwMode="auto">
                          <a:xfrm>
                            <a:off x="10301" y="-5347"/>
                            <a:ext cx="2" cy="6083"/>
                          </a:xfrm>
                          <a:custGeom>
                            <a:avLst/>
                            <a:gdLst>
                              <a:gd name="T0" fmla="+- 0 10301 10301"/>
                              <a:gd name="T1" fmla="*/ T0 w 1"/>
                              <a:gd name="T2" fmla="+- 0 735 -5347"/>
                              <a:gd name="T3" fmla="*/ 735 h 6083"/>
                              <a:gd name="T4" fmla="+- 0 10302 10301"/>
                              <a:gd name="T5" fmla="*/ T4 w 1"/>
                              <a:gd name="T6" fmla="+- 0 735 -5347"/>
                              <a:gd name="T7" fmla="*/ 735 h 6083"/>
                              <a:gd name="T8" fmla="+- 0 10302 10301"/>
                              <a:gd name="T9" fmla="*/ T8 w 1"/>
                              <a:gd name="T10" fmla="+- 0 -5347 -5347"/>
                              <a:gd name="T11" fmla="*/ -5347 h 6083"/>
                              <a:gd name="T12" fmla="+- 0 10301 10301"/>
                              <a:gd name="T13" fmla="*/ T12 w 1"/>
                              <a:gd name="T14" fmla="+- 0 -5347 -5347"/>
                              <a:gd name="T15" fmla="*/ -5347 h 6083"/>
                              <a:gd name="T16" fmla="+- 0 10301 10301"/>
                              <a:gd name="T17" fmla="*/ T16 w 1"/>
                              <a:gd name="T18" fmla="+- 0 735 -5347"/>
                              <a:gd name="T19" fmla="*/ 735 h 608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" h="6083">
                                <a:moveTo>
                                  <a:pt x="0" y="6082"/>
                                </a:moveTo>
                                <a:lnTo>
                                  <a:pt x="1" y="6082"/>
                                </a:lnTo>
                                <a:lnTo>
                                  <a:pt x="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608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AF2F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7368D95" id="Group 850" o:spid="_x0000_s1026" style="position:absolute;margin-left:515.05pt;margin-top:-267.35pt;width:.1pt;height:304.15pt;z-index:251639808;mso-position-horizontal-relative:page" coordorigin="10301,-5347" coordsize="2,60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">
                <v:shape id="Freeform 851" o:spid="_x0000_s1027" style="position:absolute;left:10301;top:-5347;width:2;height:6083;visibility:visible;mso-wrap-style:square;v-text-anchor:top" coordsize="1,60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" path="m,6082r1,l1,,,,,6082xe" fillcolor="#eaf2f3" stroked="f">
                  <v:path arrowok="t" o:connecttype="custom" o:connectlocs="0,735;2,735;2,-5347;0,-5347;0,735" o:connectangles="0,0,0,0,0"/>
                </v:shape>
                <w10:wrap anchorx="page"/>
              </v:group>
            </w:pict>
          </mc:Fallback>
        </mc:AlternateContent>
      </w: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40832" behindDoc="0" locked="0" layoutInCell="1" allowOverlap="1" wp14:anchorId="1C19B5AE" wp14:editId="215BA5CF">
                <wp:simplePos x="0" y="0"/>
                <wp:positionH relativeFrom="page">
                  <wp:posOffset>1365250</wp:posOffset>
                </wp:positionH>
                <wp:positionV relativeFrom="paragraph">
                  <wp:posOffset>-2163445</wp:posOffset>
                </wp:positionV>
                <wp:extent cx="307340" cy="1009650"/>
                <wp:effectExtent l="3175" t="0" r="3810" b="0"/>
                <wp:wrapNone/>
                <wp:docPr id="853" name="Text Box 8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7340" cy="1009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ED71621" w14:textId="77777777" w:rsidR="008063EC" w:rsidRPr="00FA0A64" w:rsidRDefault="008063EC">
                            <w:pPr>
                              <w:spacing w:line="231" w:lineRule="exact"/>
                              <w:jc w:val="center"/>
                              <w:rPr>
                                <w:rFonts w:ascii="Century Gothic" w:eastAsia="Arial" w:hAnsi="Century Gothic" w:cs="Arial"/>
                                <w:sz w:val="21"/>
                                <w:szCs w:val="21"/>
                              </w:rPr>
                            </w:pPr>
                            <w:r w:rsidRPr="00FA0A64">
                              <w:rPr>
                                <w:rFonts w:ascii="Century Gothic" w:hAnsi="Century Gothic"/>
                                <w:sz w:val="21"/>
                              </w:rPr>
                              <w:t>The density: f(E)</w:t>
                            </w:r>
                          </w:p>
                          <w:p w14:paraId="0C78CA94" w14:textId="77777777" w:rsidR="008063EC" w:rsidRPr="00FA0A64" w:rsidRDefault="008063EC">
                            <w:pPr>
                              <w:spacing w:line="237" w:lineRule="exact"/>
                              <w:jc w:val="center"/>
                              <w:rPr>
                                <w:rFonts w:ascii="Century Gothic" w:eastAsia="Arial" w:hAnsi="Century Gothic" w:cs="Arial"/>
                                <w:sz w:val="21"/>
                                <w:szCs w:val="21"/>
                              </w:rPr>
                            </w:pPr>
                            <w:r w:rsidRPr="00FA0A64">
                              <w:rPr>
                                <w:rFonts w:ascii="Century Gothic" w:hAnsi="Century Gothic"/>
                                <w:sz w:val="21"/>
                              </w:rPr>
                              <w:t>.4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C19B5AE" id="Text Box 849" o:spid="_x0000_s1856" type="#_x0000_t202" style="position:absolute;left:0;text-align:left;margin-left:107.5pt;margin-top:-170.35pt;width:24.2pt;height:79.5pt;z-index:2516408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" filled="f" stroked="f">
                <v:textbox style="layout-flow:vertical;mso-layout-flow-alt:bottom-to-top" inset="0,0,0,0">
                  <w:txbxContent>
                    <w:p w14:paraId="2ED71621" w14:textId="77777777" w:rsidR="008063EC" w:rsidRPr="00FA0A64" w:rsidRDefault="008063EC">
                      <w:pPr>
                        <w:spacing w:line="231" w:lineRule="exact"/>
                        <w:jc w:val="center"/>
                        <w:rPr>
                          <w:rFonts w:ascii="Century Gothic" w:eastAsia="Arial" w:hAnsi="Century Gothic" w:cs="Arial"/>
                          <w:sz w:val="21"/>
                          <w:szCs w:val="21"/>
                        </w:rPr>
                      </w:pPr>
                      <w:r w:rsidRPr="00FA0A64">
                        <w:rPr>
                          <w:rFonts w:ascii="Century Gothic" w:hAnsi="Century Gothic"/>
                          <w:sz w:val="21"/>
                        </w:rPr>
                        <w:t>The density: f(E)</w:t>
                      </w:r>
                    </w:p>
                    <w:p w14:paraId="0C78CA94" w14:textId="77777777" w:rsidR="008063EC" w:rsidRPr="00FA0A64" w:rsidRDefault="008063EC">
                      <w:pPr>
                        <w:spacing w:line="237" w:lineRule="exact"/>
                        <w:jc w:val="center"/>
                        <w:rPr>
                          <w:rFonts w:ascii="Century Gothic" w:eastAsia="Arial" w:hAnsi="Century Gothic" w:cs="Arial"/>
                          <w:sz w:val="21"/>
                          <w:szCs w:val="21"/>
                        </w:rPr>
                      </w:pPr>
                      <w:r w:rsidRPr="00FA0A64">
                        <w:rPr>
                          <w:rFonts w:ascii="Century Gothic" w:hAnsi="Century Gothic"/>
                          <w:sz w:val="21"/>
                        </w:rPr>
                        <w:t>.4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41856" behindDoc="0" locked="0" layoutInCell="1" allowOverlap="1" wp14:anchorId="53F4C89F" wp14:editId="70C14E1B">
                <wp:simplePos x="0" y="0"/>
                <wp:positionH relativeFrom="page">
                  <wp:posOffset>1513205</wp:posOffset>
                </wp:positionH>
                <wp:positionV relativeFrom="paragraph">
                  <wp:posOffset>-107315</wp:posOffset>
                </wp:positionV>
                <wp:extent cx="160020" cy="100330"/>
                <wp:effectExtent l="0" t="0" r="3175" b="0"/>
                <wp:wrapNone/>
                <wp:docPr id="852" name="Text Box 8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020" cy="1003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598AB3C" w14:textId="77777777" w:rsidR="008063EC" w:rsidRDefault="008063EC">
                            <w:pPr>
                              <w:spacing w:line="236" w:lineRule="exact"/>
                              <w:ind w:left="20"/>
                              <w:rPr>
                                <w:rFonts w:ascii="Arial" w:eastAsia="Arial" w:hAnsi="Arial" w:cs="Arial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Arial"/>
                                <w:sz w:val="21"/>
                              </w:rPr>
                              <w:t>0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3F4C89F" id="Text Box 848" o:spid="_x0000_s1857" type="#_x0000_t202" style="position:absolute;left:0;text-align:left;margin-left:119.15pt;margin-top:-8.45pt;width:12.6pt;height:7.9pt;z-index:2516418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" filled="f" stroked="f">
                <v:textbox style="layout-flow:vertical;mso-layout-flow-alt:bottom-to-top" inset="0,0,0,0">
                  <w:txbxContent>
                    <w:p w14:paraId="5598AB3C" w14:textId="77777777" w:rsidR="008063EC" w:rsidRDefault="008063EC">
                      <w:pPr>
                        <w:spacing w:line="236" w:lineRule="exact"/>
                        <w:ind w:left="20"/>
                        <w:rPr>
                          <w:rFonts w:ascii="Arial" w:eastAsia="Arial" w:hAnsi="Arial" w:cs="Arial"/>
                          <w:sz w:val="21"/>
                          <w:szCs w:val="21"/>
                        </w:rPr>
                      </w:pPr>
                      <w:r>
                        <w:rPr>
                          <w:rFonts w:ascii="Arial"/>
                          <w:sz w:val="21"/>
                        </w:rPr>
                        <w:t>0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 wp14:anchorId="42DE538D" wp14:editId="663817DF">
                <wp:simplePos x="0" y="0"/>
                <wp:positionH relativeFrom="page">
                  <wp:posOffset>1513205</wp:posOffset>
                </wp:positionH>
                <wp:positionV relativeFrom="paragraph">
                  <wp:posOffset>-927100</wp:posOffset>
                </wp:positionV>
                <wp:extent cx="160020" cy="137795"/>
                <wp:effectExtent l="0" t="0" r="3175" b="0"/>
                <wp:wrapNone/>
                <wp:docPr id="851" name="Text Box 8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020" cy="1377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EEDCA78" w14:textId="77777777" w:rsidR="008063EC" w:rsidRDefault="008063EC">
                            <w:pPr>
                              <w:spacing w:line="236" w:lineRule="exact"/>
                              <w:ind w:left="20"/>
                              <w:rPr>
                                <w:rFonts w:ascii="Arial" w:eastAsia="Arial" w:hAnsi="Arial" w:cs="Arial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Arial"/>
                                <w:sz w:val="21"/>
                              </w:rPr>
                              <w:t>.2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2DE538D" id="Text Box 847" o:spid="_x0000_s1858" type="#_x0000_t202" style="position:absolute;left:0;text-align:left;margin-left:119.15pt;margin-top:-73pt;width:12.6pt;height:10.85pt;z-index:2516428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" filled="f" stroked="f">
                <v:textbox style="layout-flow:vertical;mso-layout-flow-alt:bottom-to-top" inset="0,0,0,0">
                  <w:txbxContent>
                    <w:p w14:paraId="2EEDCA78" w14:textId="77777777" w:rsidR="008063EC" w:rsidRDefault="008063EC">
                      <w:pPr>
                        <w:spacing w:line="236" w:lineRule="exact"/>
                        <w:ind w:left="20"/>
                        <w:rPr>
                          <w:rFonts w:ascii="Arial" w:eastAsia="Arial" w:hAnsi="Arial" w:cs="Arial"/>
                          <w:sz w:val="21"/>
                          <w:szCs w:val="21"/>
                        </w:rPr>
                      </w:pPr>
                      <w:r>
                        <w:rPr>
                          <w:rFonts w:ascii="Arial"/>
                          <w:sz w:val="21"/>
                        </w:rPr>
                        <w:t>.2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0A0ED8">
        <w:rPr>
          <w:rFonts w:ascii="Arial" w:eastAsia="Arial" w:hAnsi="Arial" w:cs="Arial"/>
          <w:w w:val="95"/>
          <w:sz w:val="21"/>
          <w:szCs w:val="21"/>
        </w:rPr>
        <w:t>−2</w:t>
      </w:r>
      <w:r w:rsidR="000A0ED8">
        <w:rPr>
          <w:rFonts w:ascii="Arial" w:eastAsia="Arial" w:hAnsi="Arial" w:cs="Arial"/>
          <w:w w:val="95"/>
          <w:sz w:val="21"/>
          <w:szCs w:val="21"/>
        </w:rPr>
        <w:tab/>
        <w:t>0</w:t>
      </w:r>
      <w:r w:rsidR="000A0ED8">
        <w:rPr>
          <w:rFonts w:ascii="Arial" w:eastAsia="Arial" w:hAnsi="Arial" w:cs="Arial"/>
          <w:w w:val="95"/>
          <w:sz w:val="21"/>
          <w:szCs w:val="21"/>
        </w:rPr>
        <w:tab/>
        <w:t>2</w:t>
      </w:r>
      <w:r w:rsidR="000A0ED8">
        <w:rPr>
          <w:rFonts w:ascii="Arial" w:eastAsia="Arial" w:hAnsi="Arial" w:cs="Arial"/>
          <w:w w:val="95"/>
          <w:sz w:val="21"/>
          <w:szCs w:val="21"/>
        </w:rPr>
        <w:tab/>
      </w:r>
      <w:r w:rsidR="000A0ED8">
        <w:rPr>
          <w:rFonts w:ascii="Arial" w:eastAsia="Arial" w:hAnsi="Arial" w:cs="Arial"/>
          <w:sz w:val="21"/>
          <w:szCs w:val="21"/>
        </w:rPr>
        <w:t>4</w:t>
      </w:r>
      <w:r w:rsidR="000A0ED8">
        <w:rPr>
          <w:rFonts w:ascii="Arial" w:eastAsia="Arial" w:hAnsi="Arial" w:cs="Arial"/>
          <w:sz w:val="21"/>
          <w:szCs w:val="21"/>
        </w:rPr>
        <w:tab/>
        <w:t>6</w:t>
      </w:r>
    </w:p>
    <w:p w14:paraId="5D69E6DB" w14:textId="77777777" w:rsidR="00ED727D" w:rsidRPr="00FA0A64" w:rsidRDefault="000A0ED8">
      <w:pPr>
        <w:spacing w:line="237" w:lineRule="exact"/>
        <w:ind w:right="745"/>
        <w:jc w:val="center"/>
        <w:rPr>
          <w:rFonts w:ascii="Century Gothic" w:eastAsia="Arial" w:hAnsi="Century Gothic" w:cs="Arial"/>
          <w:sz w:val="21"/>
          <w:szCs w:val="21"/>
        </w:rPr>
      </w:pPr>
      <w:r w:rsidRPr="00FA0A64">
        <w:rPr>
          <w:rFonts w:ascii="Century Gothic" w:hAnsi="Century Gothic"/>
          <w:sz w:val="21"/>
        </w:rPr>
        <w:t>Pigou Index</w:t>
      </w:r>
    </w:p>
    <w:p w14:paraId="42CA39C6" w14:textId="77777777" w:rsidR="00ED727D" w:rsidRPr="00FA0A64" w:rsidRDefault="00E12E06" w:rsidP="00E12E06">
      <w:pPr>
        <w:ind w:left="965" w:firstLine="720"/>
        <w:rPr>
          <w:rFonts w:ascii="Avenir" w:eastAsia="Arial" w:hAnsi="Avenir" w:cs="Arial"/>
          <w:sz w:val="18"/>
          <w:szCs w:val="18"/>
        </w:rPr>
      </w:pPr>
      <w:r w:rsidRPr="00FA0A64">
        <w:rPr>
          <w:rFonts w:ascii="Avenir" w:eastAsia="Arial" w:hAnsi="Avenir" w:cs="Arial"/>
          <w:b/>
          <w:sz w:val="18"/>
          <w:szCs w:val="18"/>
        </w:rPr>
        <w:t>Note</w:t>
      </w:r>
      <w:r w:rsidRPr="00FA0A64">
        <w:rPr>
          <w:rFonts w:ascii="Avenir" w:eastAsia="Arial" w:hAnsi="Avenir" w:cs="Arial"/>
          <w:sz w:val="18"/>
          <w:szCs w:val="18"/>
        </w:rPr>
        <w:t>: …</w:t>
      </w:r>
    </w:p>
    <w:p w14:paraId="63172F14" w14:textId="77777777" w:rsidR="00E12E06" w:rsidRPr="00FA0A64" w:rsidRDefault="00E12E06" w:rsidP="00E12E06">
      <w:pPr>
        <w:spacing w:before="92"/>
        <w:ind w:left="1685"/>
        <w:rPr>
          <w:rFonts w:ascii="Avenir" w:eastAsia="Century" w:hAnsi="Avenir" w:cs="Century"/>
          <w:sz w:val="18"/>
          <w:szCs w:val="18"/>
        </w:rPr>
      </w:pPr>
      <w:r w:rsidRPr="00FA0A64">
        <w:rPr>
          <w:rFonts w:ascii="Avenir" w:hAnsi="Avenir"/>
          <w:b/>
          <w:sz w:val="18"/>
          <w:szCs w:val="18"/>
        </w:rPr>
        <w:t>Source:</w:t>
      </w:r>
      <w:r w:rsidRPr="00FA0A64">
        <w:rPr>
          <w:rFonts w:ascii="Avenir" w:hAnsi="Avenir"/>
          <w:b/>
          <w:spacing w:val="-3"/>
          <w:sz w:val="18"/>
          <w:szCs w:val="18"/>
        </w:rPr>
        <w:t xml:space="preserve"> </w:t>
      </w:r>
      <w:r w:rsidRPr="00FA0A64">
        <w:rPr>
          <w:rFonts w:ascii="Avenir" w:hAnsi="Avenir"/>
          <w:spacing w:val="-3"/>
          <w:sz w:val="18"/>
          <w:szCs w:val="18"/>
        </w:rPr>
        <w:t>Always,</w:t>
      </w:r>
      <w:r w:rsidRPr="00FA0A64">
        <w:rPr>
          <w:rFonts w:ascii="Avenir" w:hAnsi="Avenir"/>
          <w:spacing w:val="-12"/>
          <w:sz w:val="18"/>
          <w:szCs w:val="18"/>
        </w:rPr>
        <w:t xml:space="preserve"> </w:t>
      </w:r>
      <w:r w:rsidRPr="00FA0A64">
        <w:rPr>
          <w:rFonts w:ascii="Avenir" w:hAnsi="Avenir"/>
          <w:spacing w:val="-3"/>
          <w:sz w:val="18"/>
          <w:szCs w:val="18"/>
        </w:rPr>
        <w:t>always,</w:t>
      </w:r>
      <w:r w:rsidRPr="00FA0A64">
        <w:rPr>
          <w:rFonts w:ascii="Avenir" w:hAnsi="Avenir"/>
          <w:spacing w:val="-13"/>
          <w:sz w:val="18"/>
          <w:szCs w:val="18"/>
        </w:rPr>
        <w:t xml:space="preserve"> </w:t>
      </w:r>
      <w:r w:rsidRPr="00FA0A64">
        <w:rPr>
          <w:rFonts w:ascii="Avenir" w:hAnsi="Avenir"/>
          <w:spacing w:val="-3"/>
          <w:sz w:val="18"/>
          <w:szCs w:val="18"/>
        </w:rPr>
        <w:t>always</w:t>
      </w:r>
      <w:r w:rsidRPr="00FA0A64">
        <w:rPr>
          <w:rFonts w:ascii="Avenir" w:hAnsi="Avenir"/>
          <w:spacing w:val="-12"/>
          <w:sz w:val="18"/>
          <w:szCs w:val="18"/>
        </w:rPr>
        <w:t xml:space="preserve"> </w:t>
      </w:r>
      <w:r w:rsidRPr="00FA0A64">
        <w:rPr>
          <w:rFonts w:ascii="Avenir" w:hAnsi="Avenir"/>
          <w:sz w:val="18"/>
          <w:szCs w:val="18"/>
        </w:rPr>
        <w:t>indicate</w:t>
      </w:r>
      <w:r w:rsidRPr="00FA0A64">
        <w:rPr>
          <w:rFonts w:ascii="Avenir" w:hAnsi="Avenir"/>
          <w:spacing w:val="-12"/>
          <w:sz w:val="18"/>
          <w:szCs w:val="18"/>
        </w:rPr>
        <w:t xml:space="preserve"> </w:t>
      </w:r>
      <w:r w:rsidRPr="00FA0A64">
        <w:rPr>
          <w:rFonts w:ascii="Avenir" w:hAnsi="Avenir"/>
          <w:sz w:val="18"/>
          <w:szCs w:val="18"/>
        </w:rPr>
        <w:t>the</w:t>
      </w:r>
      <w:r w:rsidRPr="00FA0A64">
        <w:rPr>
          <w:rFonts w:ascii="Avenir" w:hAnsi="Avenir"/>
          <w:spacing w:val="-12"/>
          <w:sz w:val="18"/>
          <w:szCs w:val="18"/>
        </w:rPr>
        <w:t xml:space="preserve"> </w:t>
      </w:r>
      <w:r w:rsidRPr="00FA0A64">
        <w:rPr>
          <w:rFonts w:ascii="Avenir" w:hAnsi="Avenir"/>
          <w:sz w:val="18"/>
          <w:szCs w:val="18"/>
        </w:rPr>
        <w:t>source</w:t>
      </w:r>
      <w:r w:rsidRPr="00FA0A64">
        <w:rPr>
          <w:rFonts w:ascii="Avenir" w:hAnsi="Avenir"/>
          <w:spacing w:val="-13"/>
          <w:sz w:val="18"/>
          <w:szCs w:val="18"/>
        </w:rPr>
        <w:t xml:space="preserve"> </w:t>
      </w:r>
      <w:r w:rsidRPr="00FA0A64">
        <w:rPr>
          <w:rFonts w:ascii="Avenir" w:hAnsi="Avenir"/>
          <w:sz w:val="18"/>
          <w:szCs w:val="18"/>
        </w:rPr>
        <w:t>of</w:t>
      </w:r>
      <w:r w:rsidRPr="00FA0A64">
        <w:rPr>
          <w:rFonts w:ascii="Avenir" w:hAnsi="Avenir"/>
          <w:spacing w:val="-12"/>
          <w:sz w:val="18"/>
          <w:szCs w:val="18"/>
        </w:rPr>
        <w:t xml:space="preserve"> </w:t>
      </w:r>
      <w:r w:rsidRPr="00FA0A64">
        <w:rPr>
          <w:rFonts w:ascii="Avenir" w:hAnsi="Avenir"/>
          <w:sz w:val="18"/>
          <w:szCs w:val="18"/>
        </w:rPr>
        <w:t>data</w:t>
      </w:r>
    </w:p>
    <w:p w14:paraId="0B75FD6B" w14:textId="77777777" w:rsidR="00E12E06" w:rsidRDefault="00E12E06">
      <w:pPr>
        <w:rPr>
          <w:rFonts w:ascii="Arial" w:eastAsia="Arial" w:hAnsi="Arial" w:cs="Arial"/>
          <w:sz w:val="20"/>
          <w:szCs w:val="20"/>
        </w:rPr>
      </w:pPr>
    </w:p>
    <w:p w14:paraId="019B43FC" w14:textId="1D644CF5" w:rsidR="00ED727D" w:rsidRPr="003A71F8" w:rsidRDefault="000A0ED8" w:rsidP="007C1767">
      <w:pPr>
        <w:pStyle w:val="WPbody"/>
        <w:ind w:right="1326" w:firstLine="0"/>
        <w:sectPr w:rsidR="00ED727D" w:rsidRPr="003A71F8" w:rsidSect="003A71F8">
          <w:pgSz w:w="11900" w:h="16820"/>
          <w:pgMar w:top="1500" w:right="0" w:bottom="1120" w:left="1360" w:header="0" w:footer="927" w:gutter="0"/>
          <w:cols w:space="720"/>
          <w:docGrid w:linePitch="299"/>
        </w:sectPr>
      </w:pPr>
      <w:r w:rsidRPr="00E12E06">
        <w:rPr>
          <w:spacing w:val="-2"/>
        </w:rPr>
        <w:t>R</w:t>
      </w:r>
      <w:r w:rsidRPr="00E12E06">
        <w:rPr>
          <w:spacing w:val="-1"/>
        </w:rPr>
        <w:t>emember</w:t>
      </w:r>
      <w:r w:rsidRPr="00E12E06">
        <w:rPr>
          <w:spacing w:val="14"/>
        </w:rPr>
        <w:t xml:space="preserve"> </w:t>
      </w:r>
      <w:r w:rsidRPr="00E12E06">
        <w:t>that</w:t>
      </w:r>
      <w:r w:rsidRPr="00E12E06">
        <w:rPr>
          <w:spacing w:val="15"/>
        </w:rPr>
        <w:t xml:space="preserve"> </w:t>
      </w:r>
      <w:r w:rsidRPr="00FA0A64">
        <w:t>Figures</w:t>
      </w:r>
      <w:r w:rsidRPr="00E12E06">
        <w:rPr>
          <w:spacing w:val="14"/>
        </w:rPr>
        <w:t xml:space="preserve"> </w:t>
      </w:r>
      <w:r w:rsidRPr="00E12E06">
        <w:t>and</w:t>
      </w:r>
      <w:r w:rsidRPr="00E12E06">
        <w:rPr>
          <w:spacing w:val="15"/>
        </w:rPr>
        <w:t xml:space="preserve"> </w:t>
      </w:r>
      <w:r w:rsidRPr="00E12E06">
        <w:rPr>
          <w:spacing w:val="-5"/>
        </w:rPr>
        <w:t>T</w:t>
      </w:r>
      <w:r w:rsidRPr="00E12E06">
        <w:rPr>
          <w:spacing w:val="-4"/>
        </w:rPr>
        <w:t>ables</w:t>
      </w:r>
      <w:r w:rsidRPr="00E12E06">
        <w:rPr>
          <w:spacing w:val="14"/>
        </w:rPr>
        <w:t xml:space="preserve"> </w:t>
      </w:r>
      <w:r w:rsidRPr="00E12E06">
        <w:t>must</w:t>
      </w:r>
      <w:r w:rsidRPr="00E12E06">
        <w:rPr>
          <w:spacing w:val="15"/>
        </w:rPr>
        <w:t xml:space="preserve"> </w:t>
      </w:r>
      <w:r w:rsidRPr="00E12E06">
        <w:t>be</w:t>
      </w:r>
      <w:r w:rsidRPr="00E12E06">
        <w:rPr>
          <w:spacing w:val="15"/>
        </w:rPr>
        <w:t xml:space="preserve"> </w:t>
      </w:r>
      <w:r w:rsidRPr="00E12E06">
        <w:t>self-contained</w:t>
      </w:r>
      <w:r w:rsidRPr="00E12E06">
        <w:rPr>
          <w:spacing w:val="14"/>
        </w:rPr>
        <w:t xml:space="preserve"> </w:t>
      </w:r>
      <w:r w:rsidRPr="00E12E06">
        <w:t>(no</w:t>
      </w:r>
      <w:r w:rsidRPr="00E12E06">
        <w:rPr>
          <w:spacing w:val="15"/>
        </w:rPr>
        <w:t xml:space="preserve"> </w:t>
      </w:r>
      <w:r w:rsidRPr="00E12E06">
        <w:t>need</w:t>
      </w:r>
      <w:r w:rsidRPr="00E12E06">
        <w:rPr>
          <w:spacing w:val="14"/>
        </w:rPr>
        <w:t xml:space="preserve"> </w:t>
      </w:r>
      <w:r w:rsidRPr="00E12E06">
        <w:t>to</w:t>
      </w:r>
      <w:r w:rsidRPr="00E12E06">
        <w:rPr>
          <w:spacing w:val="15"/>
        </w:rPr>
        <w:t xml:space="preserve"> </w:t>
      </w:r>
      <w:r w:rsidRPr="00E12E06">
        <w:rPr>
          <w:spacing w:val="-3"/>
        </w:rPr>
        <w:t>r</w:t>
      </w:r>
      <w:r w:rsidRPr="00E12E06">
        <w:rPr>
          <w:spacing w:val="-2"/>
        </w:rPr>
        <w:t>ead</w:t>
      </w:r>
      <w:r w:rsidRPr="00E12E06">
        <w:rPr>
          <w:spacing w:val="15"/>
        </w:rPr>
        <w:t xml:space="preserve"> </w:t>
      </w:r>
      <w:r w:rsidRPr="00E12E06">
        <w:t>the</w:t>
      </w:r>
      <w:r w:rsidRPr="00E12E06">
        <w:rPr>
          <w:spacing w:val="14"/>
        </w:rPr>
        <w:t xml:space="preserve"> </w:t>
      </w:r>
      <w:r w:rsidRPr="00E12E06">
        <w:t>text</w:t>
      </w:r>
      <w:r w:rsidRPr="00E12E06">
        <w:rPr>
          <w:spacing w:val="15"/>
        </w:rPr>
        <w:t xml:space="preserve"> </w:t>
      </w:r>
      <w:r w:rsidRPr="00E12E06">
        <w:t>to</w:t>
      </w:r>
      <w:r w:rsidRPr="00E12E06">
        <w:rPr>
          <w:spacing w:val="14"/>
        </w:rPr>
        <w:t xml:space="preserve"> </w:t>
      </w:r>
      <w:r w:rsidR="00CF7BE2" w:rsidRPr="00E12E06">
        <w:t>un</w:t>
      </w:r>
      <w:r w:rsidRPr="00E12E06">
        <w:t>derstand</w:t>
      </w:r>
      <w:r w:rsidRPr="00E12E06">
        <w:rPr>
          <w:spacing w:val="10"/>
        </w:rPr>
        <w:t xml:space="preserve"> </w:t>
      </w:r>
      <w:r w:rsidRPr="00E12E06">
        <w:t>them)</w:t>
      </w:r>
    </w:p>
    <w:p w14:paraId="4A1DF552" w14:textId="77777777" w:rsidR="00ED727D" w:rsidRPr="00FA0A64" w:rsidRDefault="000A0ED8" w:rsidP="00FA0A64">
      <w:pPr>
        <w:pStyle w:val="WPheading1"/>
      </w:pPr>
      <w:bookmarkStart w:id="16" w:name="Identifying_the_causal_impact_of_X_on_Y:"/>
      <w:bookmarkStart w:id="17" w:name="_bookmark11"/>
      <w:bookmarkEnd w:id="16"/>
      <w:bookmarkEnd w:id="17"/>
      <w:r w:rsidRPr="00FA0A64">
        <w:lastRenderedPageBreak/>
        <w:t xml:space="preserve">Identifying the causal impact of X on </w:t>
      </w:r>
      <w:r w:rsidR="00CF7BE2" w:rsidRPr="00FA0A64">
        <w:t>Y:</w:t>
      </w:r>
      <w:r w:rsidRPr="00FA0A64">
        <w:t xml:space="preserve"> Empirical Strategy</w:t>
      </w:r>
    </w:p>
    <w:p w14:paraId="7A5930EA" w14:textId="77777777" w:rsidR="00ED727D" w:rsidRPr="00E12E06" w:rsidRDefault="00ED727D">
      <w:pPr>
        <w:spacing w:before="1"/>
        <w:rPr>
          <w:rFonts w:ascii="Georgia" w:eastAsia="Georgia" w:hAnsi="Georgia" w:cs="Georgia"/>
          <w:b/>
          <w:bCs/>
        </w:rPr>
      </w:pPr>
    </w:p>
    <w:p w14:paraId="4AB670F3" w14:textId="4D2BE5DF" w:rsidR="00ED727D" w:rsidRPr="00DD5464" w:rsidRDefault="00CF7BE2" w:rsidP="00FA0A64">
      <w:pPr>
        <w:pStyle w:val="Titre2"/>
        <w:numPr>
          <w:ilvl w:val="1"/>
          <w:numId w:val="15"/>
        </w:numPr>
        <w:tabs>
          <w:tab w:val="left" w:pos="727"/>
        </w:tabs>
        <w:spacing w:before="136"/>
        <w:jc w:val="both"/>
        <w:rPr>
          <w:rFonts w:ascii="Century Gothic" w:hAnsi="Century Gothic"/>
          <w:color w:val="0070C0"/>
          <w:spacing w:val="-3"/>
          <w:sz w:val="26"/>
          <w:szCs w:val="26"/>
        </w:rPr>
      </w:pPr>
      <w:bookmarkStart w:id="18" w:name="Econometric_specifications"/>
      <w:bookmarkStart w:id="19" w:name="_bookmark12"/>
      <w:bookmarkEnd w:id="18"/>
      <w:bookmarkEnd w:id="19"/>
      <w:r w:rsidRPr="00DD5464">
        <w:rPr>
          <w:rFonts w:ascii="Century Gothic" w:hAnsi="Century Gothic"/>
          <w:color w:val="0070C0"/>
          <w:spacing w:val="-3"/>
          <w:sz w:val="26"/>
          <w:szCs w:val="26"/>
        </w:rPr>
        <w:t>Econometric specifications</w:t>
      </w:r>
    </w:p>
    <w:p w14:paraId="54180280" w14:textId="77777777" w:rsidR="00ED727D" w:rsidRPr="00E12E06" w:rsidRDefault="00ED727D">
      <w:pPr>
        <w:spacing w:before="2"/>
        <w:rPr>
          <w:rFonts w:ascii="Georgia" w:eastAsia="Georgia" w:hAnsi="Georgia" w:cs="Georgia"/>
          <w:b/>
          <w:bCs/>
        </w:rPr>
      </w:pPr>
    </w:p>
    <w:p w14:paraId="3824DBBE" w14:textId="77777777" w:rsidR="00ED727D" w:rsidRPr="00E12E06" w:rsidRDefault="000A0ED8" w:rsidP="00FA0A64">
      <w:pPr>
        <w:pStyle w:val="WPbody"/>
      </w:pPr>
      <w:r w:rsidRPr="00E12E06">
        <w:t>The</w:t>
      </w:r>
      <w:r w:rsidRPr="00E12E06">
        <w:rPr>
          <w:spacing w:val="8"/>
        </w:rPr>
        <w:t xml:space="preserve"> </w:t>
      </w:r>
      <w:r w:rsidRPr="00E12E06">
        <w:t>challenges</w:t>
      </w:r>
      <w:r w:rsidRPr="00E12E06">
        <w:rPr>
          <w:spacing w:val="9"/>
        </w:rPr>
        <w:t xml:space="preserve"> </w:t>
      </w:r>
      <w:r w:rsidRPr="00E12E06">
        <w:rPr>
          <w:spacing w:val="-3"/>
        </w:rPr>
        <w:t>to</w:t>
      </w:r>
      <w:r w:rsidRPr="00E12E06">
        <w:rPr>
          <w:spacing w:val="-4"/>
        </w:rPr>
        <w:t>,</w:t>
      </w:r>
      <w:r w:rsidRPr="00E12E06">
        <w:rPr>
          <w:spacing w:val="9"/>
        </w:rPr>
        <w:t xml:space="preserve"> </w:t>
      </w:r>
      <w:r w:rsidRPr="00E12E06">
        <w:rPr>
          <w:spacing w:val="-1"/>
        </w:rPr>
        <w:t>e.g.,</w:t>
      </w:r>
      <w:r w:rsidRPr="00E12E06">
        <w:rPr>
          <w:spacing w:val="9"/>
        </w:rPr>
        <w:t xml:space="preserve"> </w:t>
      </w:r>
      <w:r w:rsidRPr="00E12E06">
        <w:t>identification</w:t>
      </w:r>
      <w:r w:rsidRPr="00E12E06">
        <w:rPr>
          <w:spacing w:val="8"/>
        </w:rPr>
        <w:t xml:space="preserve"> </w:t>
      </w:r>
      <w:r w:rsidRPr="00E12E06">
        <w:t>can</w:t>
      </w:r>
      <w:r w:rsidRPr="00E12E06">
        <w:rPr>
          <w:spacing w:val="9"/>
        </w:rPr>
        <w:t xml:space="preserve"> </w:t>
      </w:r>
      <w:r w:rsidRPr="00E12E06">
        <w:t>be</w:t>
      </w:r>
      <w:r w:rsidRPr="00E12E06">
        <w:rPr>
          <w:spacing w:val="9"/>
        </w:rPr>
        <w:t xml:space="preserve"> </w:t>
      </w:r>
      <w:r w:rsidRPr="00E12E06">
        <w:t>discussed</w:t>
      </w:r>
      <w:r w:rsidRPr="00E12E06">
        <w:rPr>
          <w:spacing w:val="9"/>
        </w:rPr>
        <w:t xml:space="preserve"> </w:t>
      </w:r>
      <w:r w:rsidRPr="00E12E06">
        <w:rPr>
          <w:spacing w:val="-2"/>
        </w:rPr>
        <w:t>here</w:t>
      </w:r>
      <w:r w:rsidRPr="00E12E06">
        <w:rPr>
          <w:spacing w:val="8"/>
        </w:rPr>
        <w:t xml:space="preserve"> </w:t>
      </w:r>
      <w:r w:rsidRPr="00E12E06">
        <w:t>or</w:t>
      </w:r>
      <w:r w:rsidRPr="00E12E06">
        <w:rPr>
          <w:spacing w:val="9"/>
        </w:rPr>
        <w:t xml:space="preserve"> </w:t>
      </w:r>
      <w:r w:rsidRPr="00E12E06">
        <w:t>in</w:t>
      </w:r>
      <w:r w:rsidRPr="00E12E06">
        <w:rPr>
          <w:spacing w:val="9"/>
        </w:rPr>
        <w:t xml:space="preserve"> </w:t>
      </w:r>
      <w:r w:rsidRPr="00E12E06">
        <w:t>a</w:t>
      </w:r>
      <w:r w:rsidRPr="00E12E06">
        <w:rPr>
          <w:spacing w:val="9"/>
        </w:rPr>
        <w:t xml:space="preserve"> </w:t>
      </w:r>
      <w:r w:rsidRPr="00E12E06">
        <w:rPr>
          <w:spacing w:val="-1"/>
        </w:rPr>
        <w:t>separate</w:t>
      </w:r>
      <w:r w:rsidRPr="00E12E06">
        <w:rPr>
          <w:spacing w:val="9"/>
        </w:rPr>
        <w:t xml:space="preserve"> </w:t>
      </w:r>
      <w:r w:rsidRPr="00E12E06">
        <w:t>subsection.</w:t>
      </w:r>
    </w:p>
    <w:p w14:paraId="790EC96F" w14:textId="77777777" w:rsidR="00E12E06" w:rsidRDefault="00E12E06" w:rsidP="00336F71">
      <w:pPr>
        <w:spacing w:before="59"/>
        <w:ind w:left="452"/>
        <w:rPr>
          <w:rFonts w:ascii="Georgia" w:hAnsi="Georgia"/>
          <w:i/>
          <w:w w:val="115"/>
        </w:rPr>
      </w:pPr>
    </w:p>
    <w:p w14:paraId="4752971E" w14:textId="1A490BE1" w:rsidR="00ED727D" w:rsidRPr="00FA0A64" w:rsidRDefault="000A0ED8" w:rsidP="00FA0A64">
      <w:pPr>
        <w:pStyle w:val="WPbody"/>
      </w:pPr>
      <w:proofErr w:type="gramStart"/>
      <w:r w:rsidRPr="00FA0A64">
        <w:t>Example</w:t>
      </w:r>
      <w:r w:rsidR="00FA0A64" w:rsidRPr="00FA0A64">
        <w:t xml:space="preserve"> </w:t>
      </w:r>
      <w:r w:rsidRPr="00FA0A64">
        <w:t xml:space="preserve"> for</w:t>
      </w:r>
      <w:proofErr w:type="gramEnd"/>
      <w:r w:rsidRPr="00FA0A64">
        <w:t xml:space="preserve"> </w:t>
      </w:r>
      <w:r w:rsidR="00FA0A64" w:rsidRPr="00FA0A64">
        <w:t xml:space="preserve"> </w:t>
      </w:r>
      <w:r w:rsidRPr="00FA0A64">
        <w:t xml:space="preserve">inserting </w:t>
      </w:r>
      <w:r w:rsidR="00FA0A64" w:rsidRPr="00FA0A64">
        <w:t xml:space="preserve"> </w:t>
      </w:r>
      <w:r w:rsidRPr="00FA0A64">
        <w:t xml:space="preserve">an </w:t>
      </w:r>
      <w:r w:rsidR="00FA0A64" w:rsidRPr="00FA0A64">
        <w:t xml:space="preserve"> </w:t>
      </w:r>
      <w:r w:rsidRPr="00FA0A64">
        <w:t>equation:</w:t>
      </w:r>
    </w:p>
    <w:p w14:paraId="467C3409" w14:textId="77777777" w:rsidR="00336F71" w:rsidRDefault="00336F71" w:rsidP="00336F71">
      <w:pPr>
        <w:jc w:val="both"/>
        <w:rPr>
          <w:rFonts w:ascii="Georgia" w:hAnsi="Georgia"/>
          <w:b/>
          <w:spacing w:val="-1"/>
          <w:w w:val="105"/>
        </w:rPr>
      </w:pPr>
    </w:p>
    <w:p w14:paraId="25E52AD1" w14:textId="77777777" w:rsidR="00E12E06" w:rsidRPr="00E12E06" w:rsidRDefault="00000000" w:rsidP="00E12E06">
      <w:pPr>
        <w:ind w:firstLine="452"/>
        <w:jc w:val="both"/>
        <w:rPr>
          <w:rFonts w:ascii="Bell MT" w:hAnsi="Bell MT" w:cs="Courier New"/>
          <w:i/>
          <w:spacing w:val="-1"/>
          <w:w w:val="105"/>
          <w:sz w:val="24"/>
          <w:szCs w:val="24"/>
        </w:rPr>
      </w:pPr>
      <m:oMath>
        <m:sSub>
          <m:sSubPr>
            <m:ctrlPr>
              <w:rPr>
                <w:rFonts w:ascii="Cambria Math" w:hAnsi="Cambria Math" w:cs="Courier New"/>
                <w:i/>
                <w:spacing w:val="-1"/>
                <w:w w:val="105"/>
                <w:sz w:val="24"/>
                <w:szCs w:val="24"/>
                <w:lang w:val="fr-CA"/>
              </w:rPr>
            </m:ctrlPr>
          </m:sSubPr>
          <m:e>
            <m:r>
              <w:rPr>
                <w:rFonts w:ascii="Cambria Math" w:hAnsi="Cambria Math" w:cs="Courier New"/>
                <w:spacing w:val="-1"/>
                <w:w w:val="105"/>
                <w:sz w:val="24"/>
                <w:szCs w:val="24"/>
                <w:lang w:val="fr-CA"/>
              </w:rPr>
              <m:t>Y</m:t>
            </m:r>
          </m:e>
          <m:sub>
            <m:r>
              <w:rPr>
                <w:rFonts w:ascii="Cambria Math" w:hAnsi="Cambria Math" w:cs="Courier New"/>
                <w:spacing w:val="-1"/>
                <w:w w:val="105"/>
                <w:sz w:val="24"/>
                <w:szCs w:val="24"/>
                <w:lang w:val="fr-CA"/>
              </w:rPr>
              <m:t>i</m:t>
            </m:r>
            <m:r>
              <w:rPr>
                <w:rFonts w:ascii="Cambria Math" w:hAnsi="Cambria Math" w:cs="Courier New"/>
                <w:spacing w:val="-1"/>
                <w:w w:val="105"/>
                <w:sz w:val="24"/>
                <w:szCs w:val="24"/>
              </w:rPr>
              <m:t>,</m:t>
            </m:r>
            <m:r>
              <w:rPr>
                <w:rFonts w:ascii="Cambria Math" w:hAnsi="Cambria Math" w:cs="Courier New"/>
                <w:spacing w:val="-1"/>
                <w:w w:val="105"/>
                <w:sz w:val="24"/>
                <w:szCs w:val="24"/>
                <w:lang w:val="fr-CA"/>
              </w:rPr>
              <m:t>s</m:t>
            </m:r>
            <m:r>
              <w:rPr>
                <w:rFonts w:ascii="Cambria Math" w:hAnsi="Cambria Math" w:cs="Courier New"/>
                <w:spacing w:val="-1"/>
                <w:w w:val="105"/>
                <w:sz w:val="24"/>
                <w:szCs w:val="24"/>
              </w:rPr>
              <m:t>,</m:t>
            </m:r>
            <m:r>
              <w:rPr>
                <w:rFonts w:ascii="Cambria Math" w:hAnsi="Cambria Math" w:cs="Courier New"/>
                <w:spacing w:val="-1"/>
                <w:w w:val="105"/>
                <w:sz w:val="24"/>
                <w:szCs w:val="24"/>
                <w:lang w:val="fr-CA"/>
              </w:rPr>
              <m:t>t</m:t>
            </m:r>
          </m:sub>
        </m:sSub>
        <m:r>
          <w:rPr>
            <w:rFonts w:ascii="Cambria Math" w:hAnsi="Cambria Math" w:cs="Courier New"/>
            <w:spacing w:val="-1"/>
            <w:w w:val="105"/>
            <w:sz w:val="24"/>
            <w:szCs w:val="24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 w:cs="Courier New"/>
                <w:i/>
                <w:spacing w:val="-1"/>
                <w:w w:val="105"/>
                <w:sz w:val="24"/>
                <w:szCs w:val="24"/>
                <w:lang w:val="fr-CA"/>
              </w:rPr>
            </m:ctrlPr>
          </m:naryPr>
          <m:sub>
            <m:r>
              <w:rPr>
                <w:rFonts w:ascii="Cambria Math" w:hAnsi="Cambria Math" w:cs="Courier New"/>
                <w:spacing w:val="-1"/>
                <w:w w:val="105"/>
                <w:sz w:val="24"/>
                <w:szCs w:val="24"/>
                <w:lang w:val="fr-CA"/>
              </w:rPr>
              <m:t>l</m:t>
            </m:r>
            <m:r>
              <w:rPr>
                <w:rFonts w:ascii="Cambria Math" w:hAnsi="Cambria Math" w:cs="Courier New"/>
                <w:spacing w:val="-1"/>
                <w:w w:val="105"/>
                <w:sz w:val="24"/>
                <w:szCs w:val="24"/>
              </w:rPr>
              <m:t>=1</m:t>
            </m:r>
          </m:sub>
          <m:sup>
            <m:r>
              <w:rPr>
                <w:rFonts w:ascii="Cambria Math" w:hAnsi="Cambria Math" w:cs="Courier New"/>
                <w:spacing w:val="-1"/>
                <w:w w:val="105"/>
                <w:sz w:val="24"/>
                <w:szCs w:val="24"/>
              </w:rPr>
              <m:t>2</m:t>
            </m:r>
          </m:sup>
          <m:e>
            <m:sSub>
              <m:sSubPr>
                <m:ctrlPr>
                  <w:rPr>
                    <w:rFonts w:ascii="Cambria Math" w:hAnsi="Cambria Math" w:cs="Courier New"/>
                    <w:i/>
                    <w:spacing w:val="-1"/>
                    <w:w w:val="105"/>
                    <w:sz w:val="24"/>
                    <w:szCs w:val="24"/>
                    <w:lang w:val="fr-CA"/>
                  </w:rPr>
                </m:ctrlPr>
              </m:sSubPr>
              <m:e>
                <m:r>
                  <w:rPr>
                    <w:rFonts w:ascii="Cambria Math" w:hAnsi="Cambria Math" w:cs="Courier New"/>
                    <w:spacing w:val="-1"/>
                    <w:w w:val="105"/>
                    <w:sz w:val="24"/>
                    <w:szCs w:val="24"/>
                    <w:lang w:val="fr-CA"/>
                  </w:rPr>
                  <m:t>β</m:t>
                </m:r>
              </m:e>
              <m:sub>
                <m:r>
                  <w:rPr>
                    <w:rFonts w:ascii="Cambria Math" w:hAnsi="Cambria Math" w:cs="Courier New"/>
                    <w:spacing w:val="-1"/>
                    <w:w w:val="105"/>
                    <w:sz w:val="24"/>
                    <w:szCs w:val="24"/>
                  </w:rPr>
                  <m:t>1,</m:t>
                </m:r>
                <m:r>
                  <w:rPr>
                    <w:rFonts w:ascii="Cambria Math" w:hAnsi="Cambria Math" w:cs="Courier New"/>
                    <w:spacing w:val="-1"/>
                    <w:w w:val="105"/>
                    <w:sz w:val="24"/>
                    <w:szCs w:val="24"/>
                    <w:lang w:val="fr-CA"/>
                  </w:rPr>
                  <m:t>l</m:t>
                </m:r>
              </m:sub>
            </m:sSub>
            <m:sSub>
              <m:sSubPr>
                <m:ctrlPr>
                  <w:rPr>
                    <w:rFonts w:ascii="Cambria Math" w:hAnsi="Cambria Math" w:cs="Courier New"/>
                    <w:i/>
                    <w:spacing w:val="-1"/>
                    <w:w w:val="105"/>
                    <w:sz w:val="24"/>
                    <w:szCs w:val="24"/>
                    <w:lang w:val="fr-CA"/>
                  </w:rPr>
                </m:ctrlPr>
              </m:sSubPr>
              <m:e>
                <m:r>
                  <w:rPr>
                    <w:rFonts w:ascii="Cambria Math" w:hAnsi="Cambria Math" w:cs="Courier New"/>
                    <w:spacing w:val="-1"/>
                    <w:w w:val="105"/>
                    <w:sz w:val="24"/>
                    <w:szCs w:val="24"/>
                    <w:lang w:val="fr-CA"/>
                  </w:rPr>
                  <m:t>X</m:t>
                </m:r>
              </m:e>
              <m:sub>
                <m:r>
                  <w:rPr>
                    <w:rFonts w:ascii="Cambria Math" w:hAnsi="Cambria Math" w:cs="Courier New"/>
                    <w:spacing w:val="-1"/>
                    <w:w w:val="105"/>
                    <w:sz w:val="24"/>
                    <w:szCs w:val="24"/>
                    <w:lang w:val="fr-CA"/>
                  </w:rPr>
                  <m:t>s</m:t>
                </m:r>
                <m:r>
                  <w:rPr>
                    <w:rFonts w:ascii="Cambria Math" w:hAnsi="Cambria Math" w:cs="Courier New"/>
                    <w:spacing w:val="-1"/>
                    <w:w w:val="105"/>
                    <w:sz w:val="24"/>
                    <w:szCs w:val="24"/>
                  </w:rPr>
                  <m:t>,</m:t>
                </m:r>
                <m:r>
                  <w:rPr>
                    <w:rFonts w:ascii="Cambria Math" w:hAnsi="Cambria Math" w:cs="Courier New"/>
                    <w:spacing w:val="-1"/>
                    <w:w w:val="105"/>
                    <w:sz w:val="24"/>
                    <w:szCs w:val="24"/>
                    <w:lang w:val="fr-CA"/>
                  </w:rPr>
                  <m:t>t</m:t>
                </m:r>
                <m:r>
                  <w:rPr>
                    <w:rFonts w:ascii="Cambria Math" w:hAnsi="Cambria Math" w:cs="Courier New"/>
                    <w:spacing w:val="-1"/>
                    <w:w w:val="105"/>
                    <w:sz w:val="24"/>
                    <w:szCs w:val="24"/>
                  </w:rPr>
                  <m:t>-</m:t>
                </m:r>
                <m:r>
                  <w:rPr>
                    <w:rFonts w:ascii="Cambria Math" w:hAnsi="Cambria Math" w:cs="Courier New"/>
                    <w:spacing w:val="-1"/>
                    <w:w w:val="105"/>
                    <w:sz w:val="24"/>
                    <w:szCs w:val="24"/>
                    <w:lang w:val="fr-CA"/>
                  </w:rPr>
                  <m:t>l</m:t>
                </m:r>
              </m:sub>
            </m:sSub>
          </m:e>
        </m:nary>
        <m:r>
          <w:rPr>
            <w:rFonts w:ascii="Cambria Math" w:hAnsi="Cambria Math" w:cs="Courier New"/>
            <w:spacing w:val="-1"/>
            <w:w w:val="105"/>
            <w:sz w:val="24"/>
            <w:szCs w:val="24"/>
          </w:rPr>
          <m:t>+</m:t>
        </m:r>
        <m:sSub>
          <m:sSubPr>
            <m:ctrlPr>
              <w:rPr>
                <w:rFonts w:ascii="Cambria Math" w:hAnsi="Cambria Math" w:cs="Courier New"/>
                <w:i/>
                <w:spacing w:val="-1"/>
                <w:w w:val="105"/>
                <w:sz w:val="24"/>
                <w:szCs w:val="24"/>
                <w:lang w:val="fr-CA"/>
              </w:rPr>
            </m:ctrlPr>
          </m:sSubPr>
          <m:e>
            <m:r>
              <w:rPr>
                <w:rFonts w:ascii="Cambria Math" w:hAnsi="Cambria Math" w:cs="Courier New"/>
                <w:spacing w:val="-1"/>
                <w:w w:val="105"/>
                <w:sz w:val="24"/>
                <w:szCs w:val="24"/>
                <w:lang w:val="fr-CA"/>
              </w:rPr>
              <m:t>γ</m:t>
            </m:r>
          </m:e>
          <m:sub>
            <m:r>
              <w:rPr>
                <w:rFonts w:ascii="Cambria Math" w:hAnsi="Cambria Math" w:cs="Courier New"/>
                <w:spacing w:val="-1"/>
                <w:w w:val="105"/>
                <w:sz w:val="24"/>
                <w:szCs w:val="24"/>
              </w:rPr>
              <m:t>1</m:t>
            </m:r>
          </m:sub>
        </m:sSub>
        <m:sSub>
          <m:sSubPr>
            <m:ctrlPr>
              <w:rPr>
                <w:rFonts w:ascii="Cambria Math" w:hAnsi="Cambria Math" w:cs="Courier New"/>
                <w:i/>
                <w:spacing w:val="-1"/>
                <w:w w:val="105"/>
                <w:sz w:val="24"/>
                <w:szCs w:val="24"/>
                <w:lang w:val="fr-CA"/>
              </w:rPr>
            </m:ctrlPr>
          </m:sSubPr>
          <m:e>
            <m:r>
              <w:rPr>
                <w:rFonts w:ascii="Cambria Math" w:hAnsi="Cambria Math" w:cs="Courier New"/>
                <w:spacing w:val="-1"/>
                <w:w w:val="105"/>
                <w:sz w:val="24"/>
                <w:szCs w:val="24"/>
                <w:lang w:val="fr-CA"/>
              </w:rPr>
              <m:t>Z</m:t>
            </m:r>
          </m:e>
          <m:sub>
            <m:r>
              <w:rPr>
                <w:rFonts w:ascii="Cambria Math" w:hAnsi="Cambria Math" w:cs="Courier New"/>
                <w:spacing w:val="-1"/>
                <w:w w:val="105"/>
                <w:sz w:val="24"/>
                <w:szCs w:val="24"/>
                <w:lang w:val="fr-CA"/>
              </w:rPr>
              <m:t>i</m:t>
            </m:r>
            <m:r>
              <w:rPr>
                <w:rFonts w:ascii="Cambria Math" w:hAnsi="Cambria Math" w:cs="Courier New"/>
                <w:spacing w:val="-1"/>
                <w:w w:val="105"/>
                <w:sz w:val="24"/>
                <w:szCs w:val="24"/>
              </w:rPr>
              <m:t>,</m:t>
            </m:r>
            <m:r>
              <w:rPr>
                <w:rFonts w:ascii="Cambria Math" w:hAnsi="Cambria Math" w:cs="Courier New"/>
                <w:spacing w:val="-1"/>
                <w:w w:val="105"/>
                <w:sz w:val="24"/>
                <w:szCs w:val="24"/>
                <w:lang w:val="fr-CA"/>
              </w:rPr>
              <m:t>t</m:t>
            </m:r>
          </m:sub>
        </m:sSub>
        <m:r>
          <w:rPr>
            <w:rFonts w:ascii="Cambria Math" w:hAnsi="Cambria Math" w:cs="Courier New"/>
            <w:spacing w:val="-1"/>
            <w:w w:val="105"/>
            <w:sz w:val="24"/>
            <w:szCs w:val="24"/>
          </w:rPr>
          <m:t>+</m:t>
        </m:r>
        <m:sSub>
          <m:sSubPr>
            <m:ctrlPr>
              <w:rPr>
                <w:rFonts w:ascii="Cambria Math" w:hAnsi="Cambria Math" w:cs="Courier New"/>
                <w:i/>
                <w:spacing w:val="-1"/>
                <w:w w:val="105"/>
                <w:sz w:val="24"/>
                <w:szCs w:val="24"/>
                <w:lang w:val="fr-CA"/>
              </w:rPr>
            </m:ctrlPr>
          </m:sSubPr>
          <m:e>
            <m:r>
              <w:rPr>
                <w:rFonts w:ascii="Cambria Math" w:hAnsi="Cambria Math" w:cs="Courier New"/>
                <w:spacing w:val="-1"/>
                <w:w w:val="105"/>
                <w:sz w:val="24"/>
                <w:szCs w:val="24"/>
                <w:lang w:val="fr-CA"/>
              </w:rPr>
              <m:t>γ</m:t>
            </m:r>
          </m:e>
          <m:sub>
            <m:r>
              <w:rPr>
                <w:rFonts w:ascii="Cambria Math" w:hAnsi="Cambria Math" w:cs="Courier New"/>
                <w:spacing w:val="-1"/>
                <w:w w:val="105"/>
                <w:sz w:val="24"/>
                <w:szCs w:val="24"/>
              </w:rPr>
              <m:t>2</m:t>
            </m:r>
          </m:sub>
        </m:sSub>
        <m:sSub>
          <m:sSubPr>
            <m:ctrlPr>
              <w:rPr>
                <w:rFonts w:ascii="Cambria Math" w:hAnsi="Cambria Math" w:cs="Courier New"/>
                <w:i/>
                <w:spacing w:val="-1"/>
                <w:w w:val="105"/>
                <w:sz w:val="24"/>
                <w:szCs w:val="24"/>
                <w:lang w:val="fr-CA"/>
              </w:rPr>
            </m:ctrlPr>
          </m:sSubPr>
          <m:e>
            <m:r>
              <w:rPr>
                <w:rFonts w:ascii="Cambria Math" w:hAnsi="Cambria Math" w:cs="Courier New"/>
                <w:spacing w:val="-1"/>
                <w:w w:val="105"/>
                <w:sz w:val="24"/>
                <w:szCs w:val="24"/>
                <w:lang w:val="fr-CA"/>
              </w:rPr>
              <m:t>Z</m:t>
            </m:r>
          </m:e>
          <m:sub>
            <m:r>
              <w:rPr>
                <w:rFonts w:ascii="Cambria Math" w:hAnsi="Cambria Math" w:cs="Courier New"/>
                <w:spacing w:val="-1"/>
                <w:w w:val="105"/>
                <w:sz w:val="24"/>
                <w:szCs w:val="24"/>
                <w:lang w:val="fr-CA"/>
              </w:rPr>
              <m:t>i</m:t>
            </m:r>
          </m:sub>
        </m:sSub>
        <m:r>
          <w:rPr>
            <w:rFonts w:ascii="Cambria Math" w:hAnsi="Cambria Math" w:cs="Courier New"/>
            <w:spacing w:val="-1"/>
            <w:w w:val="105"/>
            <w:sz w:val="24"/>
            <w:szCs w:val="24"/>
          </w:rPr>
          <m:t>+</m:t>
        </m:r>
        <m:sSub>
          <m:sSubPr>
            <m:ctrlPr>
              <w:rPr>
                <w:rFonts w:ascii="Cambria Math" w:hAnsi="Cambria Math" w:cs="Courier New"/>
                <w:i/>
                <w:spacing w:val="-1"/>
                <w:w w:val="105"/>
                <w:sz w:val="24"/>
                <w:szCs w:val="24"/>
                <w:lang w:val="fr-CA"/>
              </w:rPr>
            </m:ctrlPr>
          </m:sSubPr>
          <m:e>
            <m:r>
              <w:rPr>
                <w:rFonts w:ascii="Cambria Math" w:hAnsi="Cambria Math" w:cs="Courier New"/>
                <w:spacing w:val="-1"/>
                <w:w w:val="105"/>
                <w:sz w:val="24"/>
                <w:szCs w:val="24"/>
                <w:lang w:val="fr-CA"/>
              </w:rPr>
              <m:t>ω</m:t>
            </m:r>
          </m:e>
          <m:sub>
            <m:r>
              <w:rPr>
                <w:rFonts w:ascii="Cambria Math" w:hAnsi="Cambria Math" w:cs="Courier New"/>
                <w:spacing w:val="-1"/>
                <w:w w:val="105"/>
                <w:sz w:val="24"/>
                <w:szCs w:val="24"/>
              </w:rPr>
              <m:t>1</m:t>
            </m:r>
          </m:sub>
        </m:sSub>
        <m:sSub>
          <m:sSubPr>
            <m:ctrlPr>
              <w:rPr>
                <w:rFonts w:ascii="Cambria Math" w:hAnsi="Cambria Math" w:cs="Courier New"/>
                <w:i/>
                <w:spacing w:val="-1"/>
                <w:w w:val="105"/>
                <w:sz w:val="24"/>
                <w:szCs w:val="24"/>
                <w:lang w:val="fr-CA"/>
              </w:rPr>
            </m:ctrlPr>
          </m:sSubPr>
          <m:e>
            <m:r>
              <w:rPr>
                <w:rFonts w:ascii="Cambria Math" w:hAnsi="Cambria Math" w:cs="Courier New"/>
                <w:spacing w:val="-1"/>
                <w:w w:val="105"/>
                <w:sz w:val="24"/>
                <w:szCs w:val="24"/>
                <w:lang w:val="fr-CA"/>
              </w:rPr>
              <m:t>θ</m:t>
            </m:r>
          </m:e>
          <m:sub>
            <m:r>
              <w:rPr>
                <w:rFonts w:ascii="Cambria Math" w:hAnsi="Cambria Math" w:cs="Courier New"/>
                <w:spacing w:val="-1"/>
                <w:w w:val="105"/>
                <w:sz w:val="24"/>
                <w:szCs w:val="24"/>
                <w:lang w:val="fr-CA"/>
              </w:rPr>
              <m:t>i</m:t>
            </m:r>
            <m:r>
              <w:rPr>
                <w:rFonts w:ascii="Cambria Math" w:hAnsi="Cambria Math" w:cs="Courier New"/>
                <w:spacing w:val="-1"/>
                <w:w w:val="105"/>
                <w:sz w:val="24"/>
                <w:szCs w:val="24"/>
              </w:rPr>
              <m:t>,</m:t>
            </m:r>
            <m:r>
              <w:rPr>
                <w:rFonts w:ascii="Cambria Math" w:hAnsi="Cambria Math" w:cs="Courier New"/>
                <w:spacing w:val="-1"/>
                <w:w w:val="105"/>
                <w:sz w:val="24"/>
                <w:szCs w:val="24"/>
                <w:lang w:val="fr-CA"/>
              </w:rPr>
              <m:t>t</m:t>
            </m:r>
          </m:sub>
        </m:sSub>
        <m:r>
          <w:rPr>
            <w:rFonts w:ascii="Cambria Math" w:hAnsi="Cambria Math" w:cs="Courier New"/>
            <w:spacing w:val="-1"/>
            <w:w w:val="105"/>
            <w:sz w:val="24"/>
            <w:szCs w:val="24"/>
          </w:rPr>
          <m:t>+</m:t>
        </m:r>
        <m:sSub>
          <m:sSubPr>
            <m:ctrlPr>
              <w:rPr>
                <w:rFonts w:ascii="Cambria Math" w:hAnsi="Cambria Math" w:cs="Courier New"/>
                <w:i/>
                <w:spacing w:val="-1"/>
                <w:w w:val="105"/>
                <w:sz w:val="24"/>
                <w:szCs w:val="24"/>
                <w:lang w:val="fr-CA"/>
              </w:rPr>
            </m:ctrlPr>
          </m:sSubPr>
          <m:e>
            <m:r>
              <w:rPr>
                <w:rFonts w:ascii="Cambria Math" w:hAnsi="Cambria Math" w:cs="Courier New"/>
                <w:spacing w:val="-1"/>
                <w:w w:val="105"/>
                <w:sz w:val="24"/>
                <w:szCs w:val="24"/>
                <w:lang w:val="fr-CA"/>
              </w:rPr>
              <m:t>ω</m:t>
            </m:r>
          </m:e>
          <m:sub>
            <m:r>
              <w:rPr>
                <w:rFonts w:ascii="Cambria Math" w:hAnsi="Cambria Math" w:cs="Courier New"/>
                <w:spacing w:val="-1"/>
                <w:w w:val="105"/>
                <w:sz w:val="24"/>
                <w:szCs w:val="24"/>
              </w:rPr>
              <m:t>2</m:t>
            </m:r>
          </m:sub>
        </m:sSub>
        <m:sSub>
          <m:sSubPr>
            <m:ctrlPr>
              <w:rPr>
                <w:rFonts w:ascii="Cambria Math" w:hAnsi="Cambria Math" w:cs="Courier New"/>
                <w:i/>
                <w:spacing w:val="-1"/>
                <w:w w:val="105"/>
                <w:sz w:val="24"/>
                <w:szCs w:val="24"/>
                <w:lang w:val="fr-CA"/>
              </w:rPr>
            </m:ctrlPr>
          </m:sSubPr>
          <m:e>
            <m:r>
              <w:rPr>
                <w:rFonts w:ascii="Cambria Math" w:hAnsi="Cambria Math" w:cs="Courier New"/>
                <w:spacing w:val="-1"/>
                <w:w w:val="105"/>
                <w:sz w:val="24"/>
                <w:szCs w:val="24"/>
                <w:lang w:val="fr-CA"/>
              </w:rPr>
              <m:t>μ</m:t>
            </m:r>
          </m:e>
          <m:sub>
            <m:r>
              <w:rPr>
                <w:rFonts w:ascii="Cambria Math" w:hAnsi="Cambria Math" w:cs="Courier New"/>
                <w:spacing w:val="-1"/>
                <w:w w:val="105"/>
                <w:sz w:val="24"/>
                <w:szCs w:val="24"/>
                <w:lang w:val="fr-CA"/>
              </w:rPr>
              <m:t>s</m:t>
            </m:r>
          </m:sub>
        </m:sSub>
        <m:r>
          <w:rPr>
            <w:rFonts w:ascii="Cambria Math" w:hAnsi="Cambria Math" w:cs="Courier New"/>
            <w:spacing w:val="-1"/>
            <w:w w:val="105"/>
            <w:sz w:val="24"/>
            <w:szCs w:val="24"/>
          </w:rPr>
          <m:t>+</m:t>
        </m:r>
        <m:sSub>
          <m:sSubPr>
            <m:ctrlPr>
              <w:rPr>
                <w:rFonts w:ascii="Cambria Math" w:hAnsi="Cambria Math" w:cs="Courier New"/>
                <w:i/>
                <w:spacing w:val="-1"/>
                <w:w w:val="105"/>
                <w:sz w:val="24"/>
                <w:szCs w:val="24"/>
                <w:lang w:val="fr-CA"/>
              </w:rPr>
            </m:ctrlPr>
          </m:sSubPr>
          <m:e>
            <m:r>
              <w:rPr>
                <w:rFonts w:ascii="Cambria Math" w:hAnsi="Cambria Math" w:cs="Courier New"/>
                <w:spacing w:val="-1"/>
                <w:w w:val="105"/>
                <w:sz w:val="24"/>
                <w:szCs w:val="24"/>
                <w:lang w:val="fr-CA"/>
              </w:rPr>
              <m:t>ω</m:t>
            </m:r>
          </m:e>
          <m:sub>
            <m:r>
              <w:rPr>
                <w:rFonts w:ascii="Cambria Math" w:hAnsi="Cambria Math" w:cs="Courier New"/>
                <w:spacing w:val="-1"/>
                <w:w w:val="105"/>
                <w:sz w:val="24"/>
                <w:szCs w:val="24"/>
              </w:rPr>
              <m:t>3</m:t>
            </m:r>
          </m:sub>
        </m:sSub>
        <m:sSub>
          <m:sSubPr>
            <m:ctrlPr>
              <w:rPr>
                <w:rFonts w:ascii="Cambria Math" w:hAnsi="Cambria Math" w:cs="Courier New"/>
                <w:i/>
                <w:spacing w:val="-1"/>
                <w:w w:val="105"/>
                <w:sz w:val="24"/>
                <w:szCs w:val="24"/>
                <w:lang w:val="fr-CA"/>
              </w:rPr>
            </m:ctrlPr>
          </m:sSubPr>
          <m:e>
            <m:r>
              <w:rPr>
                <w:rFonts w:ascii="Cambria Math" w:hAnsi="Cambria Math" w:cs="Courier New"/>
                <w:spacing w:val="-1"/>
                <w:w w:val="105"/>
                <w:sz w:val="24"/>
                <w:szCs w:val="24"/>
                <w:lang w:val="fr-CA"/>
              </w:rPr>
              <m:t>σ</m:t>
            </m:r>
          </m:e>
          <m:sub>
            <m:r>
              <w:rPr>
                <w:rFonts w:ascii="Cambria Math" w:hAnsi="Cambria Math" w:cs="Courier New"/>
                <w:spacing w:val="-1"/>
                <w:w w:val="105"/>
                <w:sz w:val="24"/>
                <w:szCs w:val="24"/>
                <w:lang w:val="fr-CA"/>
              </w:rPr>
              <m:t>t</m:t>
            </m:r>
          </m:sub>
        </m:sSub>
        <m:r>
          <w:rPr>
            <w:rFonts w:ascii="Cambria Math" w:hAnsi="Cambria Math" w:cs="Courier New"/>
            <w:spacing w:val="-1"/>
            <w:w w:val="105"/>
            <w:sz w:val="24"/>
            <w:szCs w:val="24"/>
          </w:rPr>
          <m:t>+</m:t>
        </m:r>
        <m:sSub>
          <m:sSubPr>
            <m:ctrlPr>
              <w:rPr>
                <w:rFonts w:ascii="Cambria Math" w:hAnsi="Cambria Math" w:cs="Courier New"/>
                <w:i/>
                <w:spacing w:val="-1"/>
                <w:w w:val="105"/>
                <w:sz w:val="24"/>
                <w:szCs w:val="24"/>
                <w:lang w:val="fr-CA"/>
              </w:rPr>
            </m:ctrlPr>
          </m:sSubPr>
          <m:e>
            <m:r>
              <w:rPr>
                <w:rFonts w:ascii="Cambria Math" w:hAnsi="Cambria Math" w:cs="Courier New"/>
                <w:spacing w:val="-1"/>
                <w:w w:val="105"/>
                <w:sz w:val="24"/>
                <w:szCs w:val="24"/>
                <w:lang w:val="fr-CA"/>
              </w:rPr>
              <m:t>ε</m:t>
            </m:r>
          </m:e>
          <m:sub>
            <m:r>
              <w:rPr>
                <w:rFonts w:ascii="Cambria Math" w:hAnsi="Cambria Math" w:cs="Courier New"/>
                <w:spacing w:val="-1"/>
                <w:w w:val="105"/>
                <w:sz w:val="24"/>
                <w:szCs w:val="24"/>
                <w:lang w:val="fr-CA"/>
              </w:rPr>
              <m:t>i</m:t>
            </m:r>
            <m:r>
              <w:rPr>
                <w:rFonts w:ascii="Cambria Math" w:hAnsi="Cambria Math" w:cs="Courier New"/>
                <w:spacing w:val="-1"/>
                <w:w w:val="105"/>
                <w:sz w:val="24"/>
                <w:szCs w:val="24"/>
              </w:rPr>
              <m:t>,</m:t>
            </m:r>
            <m:r>
              <w:rPr>
                <w:rFonts w:ascii="Cambria Math" w:hAnsi="Cambria Math" w:cs="Courier New"/>
                <w:spacing w:val="-1"/>
                <w:w w:val="105"/>
                <w:sz w:val="24"/>
                <w:szCs w:val="24"/>
                <w:lang w:val="fr-CA"/>
              </w:rPr>
              <m:t>t</m:t>
            </m:r>
          </m:sub>
        </m:sSub>
      </m:oMath>
      <w:r w:rsidR="00E12E06" w:rsidRPr="00E12E06">
        <w:rPr>
          <w:rFonts w:ascii="Bell MT" w:eastAsiaTheme="minorEastAsia" w:hAnsi="Bell MT" w:cs="Courier New"/>
          <w:i/>
          <w:spacing w:val="-1"/>
          <w:w w:val="105"/>
          <w:sz w:val="24"/>
          <w:szCs w:val="24"/>
        </w:rPr>
        <w:tab/>
      </w:r>
      <w:r w:rsidR="00E12E06" w:rsidRPr="00FA0A64">
        <w:rPr>
          <w:rFonts w:ascii="Avenir" w:hAnsi="Avenir"/>
          <w:b/>
          <w:spacing w:val="-1"/>
          <w:w w:val="105"/>
          <w:szCs w:val="20"/>
        </w:rPr>
        <w:t>(01)</w:t>
      </w:r>
    </w:p>
    <w:p w14:paraId="63A85CD4" w14:textId="77777777" w:rsidR="00E12E06" w:rsidRPr="00E12E06" w:rsidRDefault="00E12E06" w:rsidP="00336F71">
      <w:pPr>
        <w:jc w:val="both"/>
        <w:rPr>
          <w:rFonts w:ascii="Georgia" w:hAnsi="Georgia"/>
          <w:b/>
          <w:spacing w:val="-1"/>
          <w:w w:val="105"/>
        </w:rPr>
      </w:pPr>
    </w:p>
    <w:p w14:paraId="4CFE271A" w14:textId="77777777" w:rsidR="00336F71" w:rsidRPr="00E12E06" w:rsidRDefault="00336F71" w:rsidP="00336F71">
      <w:pPr>
        <w:jc w:val="both"/>
        <w:rPr>
          <w:rFonts w:ascii="Georgia" w:hAnsi="Georgia"/>
          <w:b/>
          <w:spacing w:val="-1"/>
          <w:w w:val="105"/>
        </w:rPr>
      </w:pPr>
    </w:p>
    <w:p w14:paraId="4D2EF479" w14:textId="77777777" w:rsidR="00336F71" w:rsidRPr="00FA0A64" w:rsidRDefault="00336F71" w:rsidP="00336F71">
      <w:pPr>
        <w:jc w:val="both"/>
        <w:rPr>
          <w:rFonts w:ascii="Avenir" w:hAnsi="Avenir"/>
          <w:b/>
          <w:spacing w:val="-1"/>
          <w:w w:val="105"/>
        </w:rPr>
      </w:pPr>
    </w:p>
    <w:p w14:paraId="1D65B29B" w14:textId="77777777" w:rsidR="00336F71" w:rsidRPr="00FA0A64" w:rsidRDefault="00336F71" w:rsidP="00FA0A64">
      <w:pPr>
        <w:pStyle w:val="WPbody"/>
        <w:rPr>
          <w:rFonts w:eastAsia="Tahoma"/>
        </w:rPr>
      </w:pPr>
      <w:r w:rsidRPr="00FA0A64">
        <w:t>Remark(s):</w:t>
      </w:r>
    </w:p>
    <w:p w14:paraId="6181A652" w14:textId="77777777" w:rsidR="00336F71" w:rsidRPr="00FA0A64" w:rsidRDefault="00336F71" w:rsidP="00FA0A64">
      <w:pPr>
        <w:pStyle w:val="WPbody"/>
        <w:numPr>
          <w:ilvl w:val="0"/>
          <w:numId w:val="16"/>
        </w:numPr>
      </w:pPr>
      <w:r w:rsidRPr="00FA0A64">
        <w:t xml:space="preserve">Use the same font for all symbols and </w:t>
      </w:r>
      <w:proofErr w:type="gramStart"/>
      <w:r w:rsidRPr="00FA0A64">
        <w:t>notation;</w:t>
      </w:r>
      <w:proofErr w:type="gramEnd"/>
    </w:p>
    <w:p w14:paraId="45D6729A" w14:textId="77777777" w:rsidR="00336F71" w:rsidRPr="00FA0A64" w:rsidRDefault="00336F71" w:rsidP="00FA0A64">
      <w:pPr>
        <w:pStyle w:val="WPbody"/>
        <w:numPr>
          <w:ilvl w:val="0"/>
          <w:numId w:val="16"/>
        </w:numPr>
      </w:pPr>
      <w:r w:rsidRPr="00FA0A64">
        <w:t>Define clearly all notation used in the text and in the equations.</w:t>
      </w:r>
    </w:p>
    <w:p w14:paraId="5EE9C9F0" w14:textId="71C58E4E" w:rsidR="00336F71" w:rsidRPr="00FA0A64" w:rsidRDefault="00336F71" w:rsidP="00FA0A64">
      <w:pPr>
        <w:pStyle w:val="WPbody"/>
      </w:pPr>
      <w:r w:rsidRPr="00FA0A64">
        <w:t>In general, this section should be structured around these points:</w:t>
      </w:r>
    </w:p>
    <w:p w14:paraId="49F4DFD8" w14:textId="77777777" w:rsidR="00336F71" w:rsidRPr="00FA0A64" w:rsidRDefault="00336F71" w:rsidP="00FA0A64">
      <w:pPr>
        <w:pStyle w:val="WPbody"/>
        <w:numPr>
          <w:ilvl w:val="0"/>
          <w:numId w:val="17"/>
        </w:numPr>
      </w:pPr>
      <w:r w:rsidRPr="00FA0A64">
        <w:t>It describes how the paper answers the research question(s)</w:t>
      </w:r>
    </w:p>
    <w:p w14:paraId="523C2B46" w14:textId="77777777" w:rsidR="00336F71" w:rsidRPr="00FA0A64" w:rsidRDefault="00336F71" w:rsidP="00FA0A64">
      <w:pPr>
        <w:pStyle w:val="WPbody"/>
        <w:numPr>
          <w:ilvl w:val="0"/>
          <w:numId w:val="17"/>
        </w:numPr>
      </w:pPr>
      <w:r w:rsidRPr="00FA0A64">
        <w:t>To do that, you need a credible and solid research design</w:t>
      </w:r>
    </w:p>
    <w:p w14:paraId="6954F30B" w14:textId="77777777" w:rsidR="00336F71" w:rsidRPr="00FA0A64" w:rsidRDefault="00336F71" w:rsidP="00FA0A64">
      <w:pPr>
        <w:pStyle w:val="WPbody"/>
        <w:numPr>
          <w:ilvl w:val="0"/>
          <w:numId w:val="17"/>
        </w:numPr>
      </w:pPr>
      <w:r w:rsidRPr="00FA0A64">
        <w:t>You need the appropriate methodology</w:t>
      </w:r>
    </w:p>
    <w:p w14:paraId="7AFCEC4C" w14:textId="77777777" w:rsidR="00336F71" w:rsidRPr="00FA0A64" w:rsidRDefault="00336F71" w:rsidP="00FA0A64">
      <w:pPr>
        <w:pStyle w:val="WPbody"/>
        <w:numPr>
          <w:ilvl w:val="0"/>
          <w:numId w:val="17"/>
        </w:numPr>
      </w:pPr>
      <w:r w:rsidRPr="00FA0A64">
        <w:t>You need to convince the editor and the referees that you use the best possible methodology given the available data to answer your research questions</w:t>
      </w:r>
    </w:p>
    <w:p w14:paraId="540210C0" w14:textId="77777777" w:rsidR="00336F71" w:rsidRPr="00FA0A64" w:rsidRDefault="00336F71" w:rsidP="00FA0A64">
      <w:pPr>
        <w:pStyle w:val="WPbody"/>
        <w:numPr>
          <w:ilvl w:val="0"/>
          <w:numId w:val="17"/>
        </w:numPr>
      </w:pPr>
      <w:r w:rsidRPr="00FA0A64">
        <w:t xml:space="preserve">Must provide all the details that are needed to replicate your research design, </w:t>
      </w:r>
      <w:proofErr w:type="gramStart"/>
      <w:r w:rsidRPr="00FA0A64">
        <w:t>i.e.</w:t>
      </w:r>
      <w:proofErr w:type="gramEnd"/>
      <w:r w:rsidRPr="00FA0A64">
        <w:t xml:space="preserve"> the exact reference(s) and a broad but stand-alone description of the method</w:t>
      </w:r>
    </w:p>
    <w:p w14:paraId="6E497A60" w14:textId="77777777" w:rsidR="00336F71" w:rsidRPr="00FA0A64" w:rsidRDefault="00336F71" w:rsidP="00FA0A64">
      <w:pPr>
        <w:pStyle w:val="WPbody"/>
        <w:numPr>
          <w:ilvl w:val="0"/>
          <w:numId w:val="17"/>
        </w:numPr>
      </w:pPr>
      <w:r w:rsidRPr="00FA0A64">
        <w:t>No need to describe well-known methods (e.g., likelihood function of a probit), use references</w:t>
      </w:r>
    </w:p>
    <w:p w14:paraId="13E8B2E8" w14:textId="77777777" w:rsidR="00336F71" w:rsidRPr="00FA0A64" w:rsidRDefault="00336F71" w:rsidP="00FA0A64">
      <w:pPr>
        <w:pStyle w:val="WPbody"/>
        <w:numPr>
          <w:ilvl w:val="0"/>
          <w:numId w:val="17"/>
        </w:numPr>
        <w:sectPr w:rsidR="00336F71" w:rsidRPr="00FA0A64" w:rsidSect="003A71F8">
          <w:pgSz w:w="11900" w:h="16820"/>
          <w:pgMar w:top="1500" w:right="1360" w:bottom="1120" w:left="1360" w:header="0" w:footer="927" w:gutter="0"/>
          <w:cols w:space="720"/>
          <w:docGrid w:linePitch="299"/>
        </w:sectPr>
      </w:pPr>
      <w:r w:rsidRPr="00FA0A64">
        <w:t>Robustness checks and a discussion about the limits and caveats of the analysis are perceived favorably by referees</w:t>
      </w:r>
    </w:p>
    <w:p w14:paraId="550B6ABB" w14:textId="77777777" w:rsidR="00ED727D" w:rsidRPr="00FA0A64" w:rsidRDefault="00CA50B6" w:rsidP="00FA0A64">
      <w:pPr>
        <w:pStyle w:val="Titre1"/>
        <w:keepNext/>
        <w:keepLines/>
        <w:widowControl/>
        <w:numPr>
          <w:ilvl w:val="0"/>
          <w:numId w:val="10"/>
        </w:numPr>
        <w:spacing w:before="480"/>
        <w:ind w:left="993" w:hanging="420"/>
        <w:jc w:val="both"/>
        <w:rPr>
          <w:rFonts w:ascii="Century Gothic" w:eastAsiaTheme="majorEastAsia" w:hAnsi="Century Gothic" w:cstheme="majorBidi"/>
          <w:color w:val="E36C0A" w:themeColor="accent6" w:themeShade="BF"/>
          <w:sz w:val="30"/>
          <w:szCs w:val="30"/>
          <w:lang w:val="en-CA"/>
        </w:rPr>
      </w:pPr>
      <w:bookmarkStart w:id="20" w:name="Estimation_Results"/>
      <w:bookmarkStart w:id="21" w:name="_bookmark13"/>
      <w:bookmarkEnd w:id="20"/>
      <w:bookmarkEnd w:id="21"/>
      <w:r w:rsidRPr="00FA0A64">
        <w:rPr>
          <w:rFonts w:ascii="Century Gothic" w:eastAsiaTheme="majorEastAsia" w:hAnsi="Century Gothic" w:cstheme="majorBidi"/>
          <w:color w:val="E36C0A" w:themeColor="accent6" w:themeShade="BF"/>
          <w:sz w:val="30"/>
          <w:szCs w:val="30"/>
          <w:lang w:val="en-CA"/>
        </w:rPr>
        <w:lastRenderedPageBreak/>
        <w:t>Estimation Results</w:t>
      </w:r>
    </w:p>
    <w:p w14:paraId="320A62F9" w14:textId="77777777" w:rsidR="00ED727D" w:rsidRPr="00E12E06" w:rsidRDefault="00ED727D" w:rsidP="00CA50B6">
      <w:pPr>
        <w:spacing w:before="10"/>
        <w:jc w:val="both"/>
        <w:rPr>
          <w:rFonts w:ascii="Georgia" w:eastAsia="Georgia" w:hAnsi="Georgia" w:cs="Georgia"/>
          <w:b/>
          <w:bCs/>
        </w:rPr>
      </w:pPr>
    </w:p>
    <w:p w14:paraId="5383B888" w14:textId="77777777" w:rsidR="00ED727D" w:rsidRPr="00E12E06" w:rsidRDefault="000A0ED8" w:rsidP="00FA0A64">
      <w:pPr>
        <w:pStyle w:val="WPbody"/>
        <w:rPr>
          <w:spacing w:val="-1"/>
        </w:rPr>
      </w:pPr>
      <w:r w:rsidRPr="00E12E06">
        <w:t>This</w:t>
      </w:r>
      <w:r w:rsidRPr="00E12E06">
        <w:rPr>
          <w:spacing w:val="32"/>
        </w:rPr>
        <w:t xml:space="preserve"> </w:t>
      </w:r>
      <w:r w:rsidRPr="00E12E06">
        <w:t>section</w:t>
      </w:r>
      <w:r w:rsidRPr="00E12E06">
        <w:rPr>
          <w:spacing w:val="32"/>
        </w:rPr>
        <w:t xml:space="preserve"> </w:t>
      </w:r>
      <w:r w:rsidRPr="00E12E06">
        <w:t>should</w:t>
      </w:r>
      <w:r w:rsidRPr="00E12E06">
        <w:rPr>
          <w:spacing w:val="32"/>
        </w:rPr>
        <w:t xml:space="preserve"> </w:t>
      </w:r>
      <w:r w:rsidRPr="00E12E06">
        <w:rPr>
          <w:spacing w:val="-2"/>
        </w:rPr>
        <w:t>r</w:t>
      </w:r>
      <w:r w:rsidRPr="00E12E06">
        <w:rPr>
          <w:spacing w:val="-1"/>
        </w:rPr>
        <w:t>eport</w:t>
      </w:r>
      <w:r w:rsidRPr="00E12E06">
        <w:rPr>
          <w:spacing w:val="32"/>
        </w:rPr>
        <w:t xml:space="preserve"> </w:t>
      </w:r>
      <w:r w:rsidRPr="00E12E06">
        <w:t>the</w:t>
      </w:r>
      <w:r w:rsidRPr="00E12E06">
        <w:rPr>
          <w:spacing w:val="32"/>
        </w:rPr>
        <w:t xml:space="preserve"> </w:t>
      </w:r>
      <w:r w:rsidRPr="00E12E06">
        <w:t>discussion</w:t>
      </w:r>
      <w:r w:rsidRPr="00E12E06">
        <w:rPr>
          <w:spacing w:val="32"/>
        </w:rPr>
        <w:t xml:space="preserve"> </w:t>
      </w:r>
      <w:r w:rsidRPr="00E12E06">
        <w:t>and</w:t>
      </w:r>
      <w:r w:rsidRPr="00E12E06">
        <w:rPr>
          <w:spacing w:val="32"/>
        </w:rPr>
        <w:t xml:space="preserve"> </w:t>
      </w:r>
      <w:r w:rsidRPr="00E12E06">
        <w:rPr>
          <w:spacing w:val="-1"/>
        </w:rPr>
        <w:t>interpretation</w:t>
      </w:r>
      <w:r w:rsidRPr="00E12E06">
        <w:rPr>
          <w:spacing w:val="32"/>
        </w:rPr>
        <w:t xml:space="preserve"> </w:t>
      </w:r>
      <w:r w:rsidRPr="00E12E06">
        <w:t>of</w:t>
      </w:r>
      <w:r w:rsidRPr="00E12E06">
        <w:rPr>
          <w:spacing w:val="32"/>
        </w:rPr>
        <w:t xml:space="preserve"> </w:t>
      </w:r>
      <w:r w:rsidRPr="00E12E06">
        <w:t>the</w:t>
      </w:r>
      <w:r w:rsidRPr="00E12E06">
        <w:rPr>
          <w:spacing w:val="32"/>
        </w:rPr>
        <w:t xml:space="preserve"> </w:t>
      </w:r>
      <w:r w:rsidRPr="00E12E06">
        <w:rPr>
          <w:spacing w:val="-2"/>
        </w:rPr>
        <w:t>r</w:t>
      </w:r>
      <w:r w:rsidRPr="00E12E06">
        <w:rPr>
          <w:spacing w:val="-1"/>
        </w:rPr>
        <w:t>esults</w:t>
      </w:r>
      <w:r w:rsidRPr="00E12E06">
        <w:rPr>
          <w:spacing w:val="32"/>
        </w:rPr>
        <w:t xml:space="preserve"> </w:t>
      </w:r>
      <w:r w:rsidRPr="00E12E06">
        <w:t>together</w:t>
      </w:r>
      <w:r w:rsidRPr="00E12E06">
        <w:rPr>
          <w:spacing w:val="32"/>
        </w:rPr>
        <w:t xml:space="preserve"> </w:t>
      </w:r>
      <w:r w:rsidRPr="00E12E06">
        <w:t>with</w:t>
      </w:r>
      <w:r w:rsidRPr="00E12E06">
        <w:rPr>
          <w:spacing w:val="32"/>
        </w:rPr>
        <w:t xml:space="preserve"> </w:t>
      </w:r>
      <w:r w:rsidRPr="00E12E06">
        <w:t>the</w:t>
      </w:r>
      <w:r w:rsidRPr="00E12E06">
        <w:rPr>
          <w:spacing w:val="26"/>
          <w:w w:val="103"/>
        </w:rPr>
        <w:t xml:space="preserve"> </w:t>
      </w:r>
      <w:r w:rsidRPr="00E12E06">
        <w:t>associated</w:t>
      </w:r>
      <w:r w:rsidRPr="00E12E06">
        <w:rPr>
          <w:spacing w:val="19"/>
        </w:rPr>
        <w:t xml:space="preserve"> </w:t>
      </w:r>
      <w:r w:rsidRPr="00E12E06">
        <w:rPr>
          <w:spacing w:val="-1"/>
        </w:rPr>
        <w:t>tables</w:t>
      </w:r>
      <w:r w:rsidRPr="00E12E06">
        <w:rPr>
          <w:spacing w:val="20"/>
        </w:rPr>
        <w:t xml:space="preserve"> </w:t>
      </w:r>
      <w:r w:rsidRPr="00E12E06">
        <w:t>and</w:t>
      </w:r>
      <w:r w:rsidRPr="00E12E06">
        <w:rPr>
          <w:spacing w:val="20"/>
        </w:rPr>
        <w:t xml:space="preserve"> </w:t>
      </w:r>
      <w:r w:rsidRPr="00E12E06">
        <w:rPr>
          <w:spacing w:val="-2"/>
        </w:rPr>
        <w:t>figures</w:t>
      </w:r>
      <w:r w:rsidRPr="00E12E06">
        <w:rPr>
          <w:spacing w:val="-3"/>
        </w:rPr>
        <w:t>.</w:t>
      </w:r>
      <w:r w:rsidRPr="00E12E06">
        <w:rPr>
          <w:spacing w:val="20"/>
        </w:rPr>
        <w:t xml:space="preserve"> </w:t>
      </w:r>
      <w:r w:rsidRPr="00E12E06">
        <w:t>All</w:t>
      </w:r>
      <w:r w:rsidRPr="00E12E06">
        <w:rPr>
          <w:spacing w:val="20"/>
        </w:rPr>
        <w:t xml:space="preserve"> </w:t>
      </w:r>
      <w:r w:rsidRPr="00E12E06">
        <w:t>tables</w:t>
      </w:r>
      <w:r w:rsidRPr="00E12E06">
        <w:rPr>
          <w:spacing w:val="20"/>
        </w:rPr>
        <w:t xml:space="preserve"> </w:t>
      </w:r>
      <w:r w:rsidRPr="00E12E06">
        <w:t>and</w:t>
      </w:r>
      <w:r w:rsidRPr="00E12E06">
        <w:rPr>
          <w:spacing w:val="20"/>
        </w:rPr>
        <w:t xml:space="preserve"> </w:t>
      </w:r>
      <w:r w:rsidRPr="00E12E06">
        <w:rPr>
          <w:spacing w:val="-1"/>
        </w:rPr>
        <w:t>figures</w:t>
      </w:r>
      <w:r w:rsidRPr="00E12E06">
        <w:rPr>
          <w:spacing w:val="20"/>
        </w:rPr>
        <w:t xml:space="preserve"> </w:t>
      </w:r>
      <w:r w:rsidRPr="00E12E06">
        <w:t>should</w:t>
      </w:r>
      <w:r w:rsidRPr="00E12E06">
        <w:rPr>
          <w:spacing w:val="20"/>
        </w:rPr>
        <w:t xml:space="preserve"> </w:t>
      </w:r>
      <w:r w:rsidRPr="00E12E06">
        <w:t>be</w:t>
      </w:r>
      <w:r w:rsidRPr="00E12E06">
        <w:rPr>
          <w:spacing w:val="20"/>
        </w:rPr>
        <w:t xml:space="preserve"> </w:t>
      </w:r>
      <w:r w:rsidRPr="00E12E06">
        <w:rPr>
          <w:spacing w:val="-1"/>
        </w:rPr>
        <w:t>accurately</w:t>
      </w:r>
      <w:r w:rsidRPr="00E12E06">
        <w:rPr>
          <w:spacing w:val="20"/>
        </w:rPr>
        <w:t xml:space="preserve"> </w:t>
      </w:r>
      <w:r w:rsidRPr="00E12E06">
        <w:t>cited</w:t>
      </w:r>
      <w:r w:rsidRPr="00E12E06">
        <w:rPr>
          <w:spacing w:val="20"/>
        </w:rPr>
        <w:t xml:space="preserve"> </w:t>
      </w:r>
      <w:r w:rsidRPr="00E12E06">
        <w:t>in</w:t>
      </w:r>
      <w:r w:rsidRPr="00E12E06">
        <w:rPr>
          <w:spacing w:val="20"/>
        </w:rPr>
        <w:t xml:space="preserve"> </w:t>
      </w:r>
      <w:r w:rsidRPr="00E12E06">
        <w:t>the</w:t>
      </w:r>
      <w:r w:rsidRPr="00E12E06">
        <w:rPr>
          <w:spacing w:val="20"/>
        </w:rPr>
        <w:t xml:space="preserve"> </w:t>
      </w:r>
      <w:r w:rsidRPr="00E12E06">
        <w:t>text.</w:t>
      </w:r>
      <w:r w:rsidRPr="00E12E06">
        <w:rPr>
          <w:spacing w:val="20"/>
        </w:rPr>
        <w:t xml:space="preserve"> </w:t>
      </w:r>
      <w:proofErr w:type="gramStart"/>
      <w:r w:rsidRPr="00E12E06">
        <w:rPr>
          <w:spacing w:val="-3"/>
        </w:rPr>
        <w:t>I</w:t>
      </w:r>
      <w:r w:rsidRPr="00E12E06">
        <w:rPr>
          <w:spacing w:val="-2"/>
        </w:rPr>
        <w:t>n</w:t>
      </w:r>
      <w:r w:rsidRPr="00E12E06">
        <w:rPr>
          <w:spacing w:val="41"/>
          <w:w w:val="103"/>
        </w:rPr>
        <w:t xml:space="preserve"> </w:t>
      </w:r>
      <w:r w:rsidRPr="00E12E06">
        <w:rPr>
          <w:spacing w:val="-1"/>
        </w:rPr>
        <w:t>order</w:t>
      </w:r>
      <w:r w:rsidRPr="00E12E06">
        <w:rPr>
          <w:spacing w:val="1"/>
        </w:rPr>
        <w:t xml:space="preserve"> </w:t>
      </w:r>
      <w:r w:rsidRPr="00E12E06">
        <w:t>to</w:t>
      </w:r>
      <w:proofErr w:type="gramEnd"/>
      <w:r w:rsidRPr="00E12E06">
        <w:rPr>
          <w:spacing w:val="2"/>
        </w:rPr>
        <w:t xml:space="preserve"> </w:t>
      </w:r>
      <w:r w:rsidRPr="00E12E06">
        <w:t>keep</w:t>
      </w:r>
      <w:r w:rsidRPr="00E12E06">
        <w:rPr>
          <w:spacing w:val="2"/>
        </w:rPr>
        <w:t xml:space="preserve"> </w:t>
      </w:r>
      <w:r w:rsidRPr="00E12E06">
        <w:t>the</w:t>
      </w:r>
      <w:r w:rsidRPr="00E12E06">
        <w:rPr>
          <w:spacing w:val="2"/>
        </w:rPr>
        <w:t xml:space="preserve"> </w:t>
      </w:r>
      <w:r w:rsidRPr="00E12E06">
        <w:t>main</w:t>
      </w:r>
      <w:r w:rsidRPr="00E12E06">
        <w:rPr>
          <w:spacing w:val="2"/>
        </w:rPr>
        <w:t xml:space="preserve"> </w:t>
      </w:r>
      <w:r w:rsidRPr="00E12E06">
        <w:t>text</w:t>
      </w:r>
      <w:r w:rsidRPr="00E12E06">
        <w:rPr>
          <w:spacing w:val="2"/>
        </w:rPr>
        <w:t xml:space="preserve"> </w:t>
      </w:r>
      <w:r w:rsidRPr="00E12E06">
        <w:t>as</w:t>
      </w:r>
      <w:r w:rsidRPr="00E12E06">
        <w:rPr>
          <w:spacing w:val="2"/>
        </w:rPr>
        <w:t xml:space="preserve"> </w:t>
      </w:r>
      <w:r w:rsidRPr="00E12E06">
        <w:t>brief</w:t>
      </w:r>
      <w:r w:rsidRPr="00E12E06">
        <w:rPr>
          <w:spacing w:val="2"/>
        </w:rPr>
        <w:t xml:space="preserve"> </w:t>
      </w:r>
      <w:r w:rsidRPr="00E12E06">
        <w:t>as</w:t>
      </w:r>
      <w:r w:rsidRPr="00E12E06">
        <w:rPr>
          <w:spacing w:val="2"/>
        </w:rPr>
        <w:t xml:space="preserve"> </w:t>
      </w:r>
      <w:r w:rsidRPr="00E12E06">
        <w:rPr>
          <w:spacing w:val="-1"/>
        </w:rPr>
        <w:t>possible</w:t>
      </w:r>
      <w:r w:rsidRPr="00E12E06">
        <w:rPr>
          <w:spacing w:val="-2"/>
        </w:rPr>
        <w:t>,</w:t>
      </w:r>
      <w:r w:rsidRPr="00E12E06">
        <w:rPr>
          <w:spacing w:val="2"/>
        </w:rPr>
        <w:t xml:space="preserve"> </w:t>
      </w:r>
      <w:r w:rsidRPr="00E12E06">
        <w:t>some</w:t>
      </w:r>
      <w:r w:rsidRPr="00E12E06">
        <w:rPr>
          <w:spacing w:val="2"/>
        </w:rPr>
        <w:t xml:space="preserve"> </w:t>
      </w:r>
      <w:r w:rsidRPr="00E12E06">
        <w:t>less</w:t>
      </w:r>
      <w:r w:rsidRPr="00E12E06">
        <w:rPr>
          <w:spacing w:val="1"/>
        </w:rPr>
        <w:t xml:space="preserve"> </w:t>
      </w:r>
      <w:r w:rsidRPr="00E12E06">
        <w:rPr>
          <w:spacing w:val="-2"/>
        </w:rPr>
        <w:t>r</w:t>
      </w:r>
      <w:r w:rsidRPr="00E12E06">
        <w:rPr>
          <w:spacing w:val="-1"/>
        </w:rPr>
        <w:t>elevant</w:t>
      </w:r>
      <w:r w:rsidRPr="00E12E06">
        <w:rPr>
          <w:spacing w:val="2"/>
        </w:rPr>
        <w:t xml:space="preserve"> </w:t>
      </w:r>
      <w:r w:rsidRPr="00E12E06">
        <w:t>but</w:t>
      </w:r>
      <w:r w:rsidRPr="00E12E06">
        <w:rPr>
          <w:spacing w:val="2"/>
        </w:rPr>
        <w:t xml:space="preserve"> </w:t>
      </w:r>
      <w:r w:rsidRPr="00E12E06">
        <w:t>still</w:t>
      </w:r>
      <w:r w:rsidRPr="00E12E06">
        <w:rPr>
          <w:spacing w:val="2"/>
        </w:rPr>
        <w:t xml:space="preserve"> </w:t>
      </w:r>
      <w:r w:rsidRPr="00E12E06">
        <w:t>necessary</w:t>
      </w:r>
      <w:r w:rsidRPr="00E12E06">
        <w:rPr>
          <w:spacing w:val="2"/>
        </w:rPr>
        <w:t xml:space="preserve"> </w:t>
      </w:r>
      <w:r w:rsidRPr="00E12E06">
        <w:t>tables</w:t>
      </w:r>
      <w:r w:rsidRPr="00E12E06">
        <w:rPr>
          <w:spacing w:val="2"/>
        </w:rPr>
        <w:t xml:space="preserve"> </w:t>
      </w:r>
      <w:r w:rsidRPr="00E12E06">
        <w:t>and</w:t>
      </w:r>
      <w:r w:rsidRPr="00E12E06">
        <w:rPr>
          <w:spacing w:val="29"/>
          <w:w w:val="103"/>
        </w:rPr>
        <w:t xml:space="preserve"> </w:t>
      </w:r>
      <w:r w:rsidRPr="00E12E06">
        <w:rPr>
          <w:spacing w:val="-1"/>
        </w:rPr>
        <w:t>figures</w:t>
      </w:r>
      <w:r w:rsidRPr="00E12E06">
        <w:rPr>
          <w:spacing w:val="5"/>
        </w:rPr>
        <w:t xml:space="preserve"> </w:t>
      </w:r>
      <w:r w:rsidRPr="00E12E06">
        <w:t>can</w:t>
      </w:r>
      <w:r w:rsidRPr="00E12E06">
        <w:rPr>
          <w:spacing w:val="6"/>
        </w:rPr>
        <w:t xml:space="preserve"> </w:t>
      </w:r>
      <w:r w:rsidRPr="00E12E06">
        <w:t>be</w:t>
      </w:r>
      <w:r w:rsidRPr="00E12E06">
        <w:rPr>
          <w:spacing w:val="6"/>
        </w:rPr>
        <w:t xml:space="preserve"> </w:t>
      </w:r>
      <w:r w:rsidRPr="00E12E06">
        <w:rPr>
          <w:spacing w:val="-2"/>
        </w:rPr>
        <w:t>moved</w:t>
      </w:r>
      <w:r w:rsidRPr="00E12E06">
        <w:rPr>
          <w:spacing w:val="6"/>
        </w:rPr>
        <w:t xml:space="preserve"> </w:t>
      </w:r>
      <w:r w:rsidRPr="00E12E06">
        <w:t>into</w:t>
      </w:r>
      <w:r w:rsidRPr="00E12E06">
        <w:rPr>
          <w:spacing w:val="6"/>
        </w:rPr>
        <w:t xml:space="preserve"> </w:t>
      </w:r>
      <w:r w:rsidRPr="00E12E06">
        <w:t>an</w:t>
      </w:r>
      <w:r w:rsidRPr="00E12E06">
        <w:rPr>
          <w:spacing w:val="5"/>
        </w:rPr>
        <w:t xml:space="preserve"> </w:t>
      </w:r>
      <w:r w:rsidRPr="00E12E06">
        <w:t>Annex</w:t>
      </w:r>
      <w:r w:rsidRPr="00E12E06">
        <w:rPr>
          <w:spacing w:val="6"/>
        </w:rPr>
        <w:t xml:space="preserve"> </w:t>
      </w:r>
      <w:r w:rsidRPr="00E12E06">
        <w:t>(see</w:t>
      </w:r>
      <w:r w:rsidRPr="00E12E06">
        <w:rPr>
          <w:spacing w:val="6"/>
        </w:rPr>
        <w:t xml:space="preserve"> </w:t>
      </w:r>
      <w:r w:rsidRPr="00E12E06">
        <w:rPr>
          <w:spacing w:val="-1"/>
        </w:rPr>
        <w:t>below).</w:t>
      </w:r>
    </w:p>
    <w:p w14:paraId="7F4B1D95" w14:textId="77777777" w:rsidR="00CA50B6" w:rsidRPr="00E12E06" w:rsidRDefault="00CA50B6" w:rsidP="00CA50B6">
      <w:pPr>
        <w:pStyle w:val="Corpsdetexte"/>
        <w:spacing w:line="299" w:lineRule="auto"/>
        <w:ind w:left="114" w:right="112" w:firstLine="0"/>
        <w:jc w:val="both"/>
        <w:rPr>
          <w:spacing w:val="-1"/>
        </w:rPr>
      </w:pPr>
    </w:p>
    <w:p w14:paraId="7FBAD7B5" w14:textId="77777777" w:rsidR="00CA50B6" w:rsidRPr="00E12E06" w:rsidRDefault="00CA50B6" w:rsidP="00CA50B6">
      <w:pPr>
        <w:pStyle w:val="Corpsdetexte"/>
        <w:spacing w:line="299" w:lineRule="auto"/>
        <w:ind w:left="114" w:right="112" w:firstLine="0"/>
        <w:jc w:val="both"/>
        <w:rPr>
          <w:spacing w:val="-1"/>
        </w:rPr>
      </w:pPr>
    </w:p>
    <w:p w14:paraId="3DF24140" w14:textId="61A46C71" w:rsidR="00ED727D" w:rsidRPr="00DD5464" w:rsidRDefault="00336F71" w:rsidP="00FA0A64">
      <w:pPr>
        <w:pStyle w:val="WPheading2"/>
        <w:numPr>
          <w:ilvl w:val="1"/>
          <w:numId w:val="18"/>
        </w:numPr>
        <w:rPr>
          <w:rFonts w:ascii="Verdana" w:eastAsia="Verdana" w:hAnsi="Verdana" w:cs="Verdana"/>
          <w:color w:val="0070C0"/>
        </w:rPr>
      </w:pPr>
      <w:bookmarkStart w:id="22" w:name="Effect_of_X_on_Y"/>
      <w:bookmarkStart w:id="23" w:name="_bookmark14"/>
      <w:bookmarkEnd w:id="22"/>
      <w:bookmarkEnd w:id="23"/>
      <w:r w:rsidRPr="00DD5464">
        <w:rPr>
          <w:color w:val="0070C0"/>
        </w:rPr>
        <w:t>E</w:t>
      </w:r>
      <w:r w:rsidR="000A0ED8" w:rsidRPr="00DD5464">
        <w:rPr>
          <w:color w:val="0070C0"/>
        </w:rPr>
        <w:t>ffect</w:t>
      </w:r>
      <w:r w:rsidR="000A0ED8" w:rsidRPr="00DD5464">
        <w:rPr>
          <w:color w:val="0070C0"/>
          <w:spacing w:val="6"/>
        </w:rPr>
        <w:t xml:space="preserve"> </w:t>
      </w:r>
      <w:r w:rsidR="000A0ED8" w:rsidRPr="00DD5464">
        <w:rPr>
          <w:color w:val="0070C0"/>
        </w:rPr>
        <w:t>of</w:t>
      </w:r>
      <w:r w:rsidR="000A0ED8" w:rsidRPr="00DD5464">
        <w:rPr>
          <w:color w:val="0070C0"/>
          <w:spacing w:val="6"/>
        </w:rPr>
        <w:t xml:space="preserve"> </w:t>
      </w:r>
      <w:r w:rsidR="000A0ED8" w:rsidRPr="00DD5464">
        <w:rPr>
          <w:rFonts w:ascii="Verdana"/>
          <w:i/>
          <w:color w:val="0070C0"/>
        </w:rPr>
        <w:t xml:space="preserve">X </w:t>
      </w:r>
      <w:r w:rsidR="000A0ED8" w:rsidRPr="00DD5464">
        <w:rPr>
          <w:color w:val="0070C0"/>
        </w:rPr>
        <w:t>on</w:t>
      </w:r>
      <w:r w:rsidR="000A0ED8" w:rsidRPr="00DD5464">
        <w:rPr>
          <w:color w:val="0070C0"/>
          <w:spacing w:val="6"/>
        </w:rPr>
        <w:t xml:space="preserve"> </w:t>
      </w:r>
      <w:r w:rsidR="000A0ED8" w:rsidRPr="00DD5464">
        <w:rPr>
          <w:rFonts w:ascii="Verdana"/>
          <w:i/>
          <w:color w:val="0070C0"/>
        </w:rPr>
        <w:t>Y</w:t>
      </w:r>
    </w:p>
    <w:p w14:paraId="479072D8" w14:textId="77777777" w:rsidR="00FA0A64" w:rsidRDefault="00FA0A64" w:rsidP="00FA0A64">
      <w:pPr>
        <w:pStyle w:val="Corpsdetexte"/>
        <w:ind w:left="440" w:firstLine="0"/>
        <w:rPr>
          <w:rFonts w:ascii="Century Gothic" w:hAnsi="Century Gothic"/>
          <w:b/>
          <w:spacing w:val="-4"/>
          <w:w w:val="110"/>
          <w:sz w:val="20"/>
          <w:szCs w:val="20"/>
        </w:rPr>
      </w:pPr>
    </w:p>
    <w:p w14:paraId="38BD1766" w14:textId="2F2A02C4" w:rsidR="00FA0A64" w:rsidRPr="00FA0A64" w:rsidRDefault="00FA0A64" w:rsidP="00FA0A64">
      <w:pPr>
        <w:pStyle w:val="Corpsdetexte"/>
        <w:ind w:left="440" w:firstLine="0"/>
        <w:jc w:val="center"/>
        <w:rPr>
          <w:rFonts w:ascii="Century Gothic" w:eastAsia="Garamond" w:hAnsi="Century Gothic" w:cs="Garamond"/>
          <w:b/>
          <w:sz w:val="20"/>
          <w:szCs w:val="20"/>
        </w:rPr>
      </w:pPr>
      <w:r w:rsidRPr="00FA0A64">
        <w:rPr>
          <w:rFonts w:ascii="Century Gothic" w:hAnsi="Century Gothic"/>
          <w:b/>
          <w:spacing w:val="-4"/>
          <w:w w:val="110"/>
          <w:sz w:val="20"/>
          <w:szCs w:val="20"/>
        </w:rPr>
        <w:t>Table</w:t>
      </w:r>
      <w:r w:rsidRPr="00FA0A64">
        <w:rPr>
          <w:rFonts w:ascii="Century Gothic" w:hAnsi="Century Gothic"/>
          <w:b/>
          <w:spacing w:val="18"/>
          <w:w w:val="110"/>
          <w:sz w:val="20"/>
          <w:szCs w:val="20"/>
        </w:rPr>
        <w:t xml:space="preserve"> </w:t>
      </w:r>
      <w:r>
        <w:rPr>
          <w:rFonts w:ascii="Century Gothic" w:hAnsi="Century Gothic"/>
          <w:b/>
          <w:w w:val="110"/>
          <w:sz w:val="20"/>
          <w:szCs w:val="20"/>
        </w:rPr>
        <w:t>2:</w:t>
      </w:r>
      <w:r w:rsidRPr="00FA0A64">
        <w:rPr>
          <w:rFonts w:ascii="Century Gothic" w:hAnsi="Century Gothic"/>
          <w:b/>
          <w:spacing w:val="44"/>
          <w:w w:val="110"/>
          <w:sz w:val="20"/>
          <w:szCs w:val="20"/>
        </w:rPr>
        <w:t xml:space="preserve"> </w:t>
      </w:r>
      <w:r w:rsidRPr="00FA0A64">
        <w:rPr>
          <w:rFonts w:ascii="Century Gothic" w:hAnsi="Century Gothic"/>
          <w:b/>
          <w:spacing w:val="1"/>
          <w:w w:val="110"/>
          <w:sz w:val="20"/>
          <w:szCs w:val="20"/>
        </w:rPr>
        <w:t>Labor</w:t>
      </w:r>
      <w:r w:rsidRPr="00FA0A64">
        <w:rPr>
          <w:rFonts w:ascii="Century Gothic" w:hAnsi="Century Gothic"/>
          <w:b/>
          <w:spacing w:val="17"/>
          <w:w w:val="110"/>
          <w:sz w:val="20"/>
          <w:szCs w:val="20"/>
        </w:rPr>
        <w:t xml:space="preserve"> </w:t>
      </w:r>
      <w:r w:rsidRPr="00FA0A64">
        <w:rPr>
          <w:rFonts w:ascii="Century Gothic" w:hAnsi="Century Gothic"/>
          <w:b/>
          <w:spacing w:val="-1"/>
          <w:w w:val="110"/>
          <w:sz w:val="20"/>
          <w:szCs w:val="20"/>
        </w:rPr>
        <w:t>market</w:t>
      </w:r>
      <w:r w:rsidRPr="00FA0A64">
        <w:rPr>
          <w:rFonts w:ascii="Century Gothic" w:hAnsi="Century Gothic"/>
          <w:b/>
          <w:spacing w:val="17"/>
          <w:w w:val="110"/>
          <w:sz w:val="20"/>
          <w:szCs w:val="20"/>
        </w:rPr>
        <w:t xml:space="preserve"> </w:t>
      </w:r>
      <w:r w:rsidRPr="00FA0A64">
        <w:rPr>
          <w:rFonts w:ascii="Century Gothic" w:hAnsi="Century Gothic"/>
          <w:b/>
          <w:spacing w:val="-3"/>
          <w:w w:val="110"/>
          <w:sz w:val="20"/>
          <w:szCs w:val="20"/>
        </w:rPr>
        <w:t>pow</w:t>
      </w:r>
      <w:r w:rsidRPr="00FA0A64">
        <w:rPr>
          <w:rFonts w:ascii="Century Gothic" w:hAnsi="Century Gothic"/>
          <w:b/>
          <w:spacing w:val="-2"/>
          <w:w w:val="110"/>
          <w:sz w:val="20"/>
          <w:szCs w:val="20"/>
        </w:rPr>
        <w:t>er</w:t>
      </w:r>
      <w:r w:rsidRPr="00FA0A64">
        <w:rPr>
          <w:rFonts w:ascii="Century Gothic" w:hAnsi="Century Gothic"/>
          <w:b/>
          <w:spacing w:val="18"/>
          <w:w w:val="110"/>
          <w:sz w:val="20"/>
          <w:szCs w:val="20"/>
        </w:rPr>
        <w:t xml:space="preserve"> </w:t>
      </w:r>
      <w:r w:rsidRPr="00FA0A64">
        <w:rPr>
          <w:rFonts w:ascii="Century Gothic" w:hAnsi="Century Gothic"/>
          <w:b/>
          <w:spacing w:val="-1"/>
          <w:w w:val="110"/>
          <w:sz w:val="20"/>
          <w:szCs w:val="20"/>
        </w:rPr>
        <w:t>determinants</w:t>
      </w:r>
    </w:p>
    <w:p w14:paraId="49377E45" w14:textId="77777777" w:rsidR="00FA0A64" w:rsidRPr="00FA0A64" w:rsidRDefault="00FA0A64" w:rsidP="00FA0A64">
      <w:pPr>
        <w:pStyle w:val="Paragraphedeliste"/>
        <w:numPr>
          <w:ilvl w:val="0"/>
          <w:numId w:val="18"/>
        </w:numPr>
        <w:spacing w:before="4"/>
        <w:rPr>
          <w:rFonts w:ascii="Garamond" w:eastAsia="Garamond" w:hAnsi="Garamond" w:cs="Garamond"/>
          <w:sz w:val="5"/>
          <w:szCs w:val="5"/>
        </w:rPr>
      </w:pPr>
    </w:p>
    <w:tbl>
      <w:tblPr>
        <w:tblStyle w:val="TableNormal1"/>
        <w:tblW w:w="0" w:type="auto"/>
        <w:tblInd w:w="1565" w:type="dxa"/>
        <w:tblLayout w:type="fixed"/>
        <w:tblLook w:val="01E0" w:firstRow="1" w:lastRow="1" w:firstColumn="1" w:lastColumn="1" w:noHBand="0" w:noVBand="0"/>
      </w:tblPr>
      <w:tblGrid>
        <w:gridCol w:w="4025"/>
        <w:gridCol w:w="1177"/>
        <w:gridCol w:w="1187"/>
      </w:tblGrid>
      <w:tr w:rsidR="00FA0A64" w:rsidRPr="00FA0A64" w14:paraId="02932E3F" w14:textId="77777777" w:rsidTr="008063EC">
        <w:trPr>
          <w:trHeight w:hRule="exact" w:val="320"/>
        </w:trPr>
        <w:tc>
          <w:tcPr>
            <w:tcW w:w="4025" w:type="dxa"/>
            <w:shd w:val="clear" w:color="auto" w:fill="BFBFBF" w:themeFill="background1" w:themeFillShade="BF"/>
          </w:tcPr>
          <w:p w14:paraId="70F3EB37" w14:textId="77777777" w:rsidR="00FA0A64" w:rsidRPr="00FA0A64" w:rsidRDefault="00FA0A64" w:rsidP="008063EC">
            <w:pPr>
              <w:pStyle w:val="TableParagraph"/>
              <w:spacing w:before="28"/>
              <w:ind w:left="119"/>
              <w:rPr>
                <w:rFonts w:ascii="Century Gothic" w:eastAsia="Garamond" w:hAnsi="Century Gothic" w:cs="Garamond"/>
                <w:b/>
                <w:sz w:val="20"/>
              </w:rPr>
            </w:pPr>
            <w:r w:rsidRPr="00FA0A64">
              <w:rPr>
                <w:rFonts w:ascii="Century Gothic" w:hAnsi="Century Gothic"/>
                <w:b/>
                <w:w w:val="110"/>
                <w:sz w:val="20"/>
              </w:rPr>
              <w:t>Dep.</w:t>
            </w:r>
            <w:r w:rsidRPr="00FA0A64">
              <w:rPr>
                <w:rFonts w:ascii="Century Gothic" w:hAnsi="Century Gothic"/>
                <w:b/>
                <w:spacing w:val="39"/>
                <w:w w:val="110"/>
                <w:sz w:val="20"/>
              </w:rPr>
              <w:t xml:space="preserve"> </w:t>
            </w:r>
            <w:r w:rsidRPr="00FA0A64">
              <w:rPr>
                <w:rFonts w:ascii="Century Gothic" w:hAnsi="Century Gothic"/>
                <w:b/>
                <w:spacing w:val="-5"/>
                <w:w w:val="110"/>
                <w:sz w:val="20"/>
              </w:rPr>
              <w:t>V</w:t>
            </w:r>
            <w:r w:rsidRPr="00FA0A64">
              <w:rPr>
                <w:rFonts w:ascii="Century Gothic" w:hAnsi="Century Gothic"/>
                <w:b/>
                <w:spacing w:val="-4"/>
                <w:w w:val="110"/>
                <w:sz w:val="20"/>
              </w:rPr>
              <w:t>ar.:</w:t>
            </w:r>
            <w:r w:rsidRPr="00FA0A64">
              <w:rPr>
                <w:rFonts w:ascii="Century Gothic" w:hAnsi="Century Gothic"/>
                <w:b/>
                <w:spacing w:val="41"/>
                <w:w w:val="110"/>
                <w:sz w:val="20"/>
              </w:rPr>
              <w:t xml:space="preserve"> </w:t>
            </w:r>
            <w:r w:rsidRPr="00FA0A64">
              <w:rPr>
                <w:rFonts w:ascii="Century Gothic" w:hAnsi="Century Gothic"/>
                <w:b/>
                <w:w w:val="110"/>
                <w:sz w:val="20"/>
              </w:rPr>
              <w:t>Pigou</w:t>
            </w:r>
            <w:r w:rsidRPr="00FA0A64">
              <w:rPr>
                <w:rFonts w:ascii="Century Gothic" w:hAnsi="Century Gothic"/>
                <w:b/>
                <w:spacing w:val="15"/>
                <w:w w:val="110"/>
                <w:sz w:val="20"/>
              </w:rPr>
              <w:t xml:space="preserve"> </w:t>
            </w:r>
            <w:r w:rsidRPr="00FA0A64">
              <w:rPr>
                <w:rFonts w:ascii="Century Gothic" w:hAnsi="Century Gothic"/>
                <w:b/>
                <w:w w:val="110"/>
                <w:sz w:val="20"/>
              </w:rPr>
              <w:t>index</w:t>
            </w:r>
          </w:p>
        </w:tc>
        <w:tc>
          <w:tcPr>
            <w:tcW w:w="1177" w:type="dxa"/>
            <w:shd w:val="clear" w:color="auto" w:fill="BFBFBF" w:themeFill="background1" w:themeFillShade="BF"/>
          </w:tcPr>
          <w:p w14:paraId="58938820" w14:textId="77777777" w:rsidR="00FA0A64" w:rsidRPr="00FA0A64" w:rsidRDefault="00FA0A64" w:rsidP="008063EC">
            <w:pPr>
              <w:pStyle w:val="TableParagraph"/>
              <w:spacing w:before="28"/>
              <w:ind w:left="203"/>
              <w:rPr>
                <w:rFonts w:ascii="Century Gothic" w:eastAsia="Garamond" w:hAnsi="Century Gothic" w:cs="Garamond"/>
                <w:b/>
                <w:sz w:val="20"/>
              </w:rPr>
            </w:pPr>
            <w:r w:rsidRPr="00FA0A64">
              <w:rPr>
                <w:rFonts w:ascii="Century Gothic" w:hAnsi="Century Gothic"/>
                <w:b/>
                <w:spacing w:val="1"/>
                <w:w w:val="105"/>
                <w:sz w:val="20"/>
              </w:rPr>
              <w:t>Mo</w:t>
            </w:r>
            <w:r w:rsidRPr="00FA0A64">
              <w:rPr>
                <w:rFonts w:ascii="Century Gothic" w:hAnsi="Century Gothic"/>
                <w:b/>
                <w:w w:val="105"/>
                <w:sz w:val="20"/>
              </w:rPr>
              <w:t>del</w:t>
            </w:r>
            <w:r w:rsidRPr="00FA0A64">
              <w:rPr>
                <w:rFonts w:ascii="Century Gothic" w:hAnsi="Century Gothic"/>
                <w:b/>
                <w:spacing w:val="26"/>
                <w:w w:val="105"/>
                <w:sz w:val="20"/>
              </w:rPr>
              <w:t xml:space="preserve"> </w:t>
            </w:r>
            <w:r w:rsidRPr="00FA0A64">
              <w:rPr>
                <w:rFonts w:ascii="Century Gothic" w:hAnsi="Century Gothic"/>
                <w:b/>
                <w:w w:val="105"/>
                <w:sz w:val="20"/>
              </w:rPr>
              <w:t>1</w:t>
            </w:r>
          </w:p>
        </w:tc>
        <w:tc>
          <w:tcPr>
            <w:tcW w:w="1187" w:type="dxa"/>
            <w:shd w:val="clear" w:color="auto" w:fill="BFBFBF" w:themeFill="background1" w:themeFillShade="BF"/>
          </w:tcPr>
          <w:p w14:paraId="2EDA2A3D" w14:textId="77777777" w:rsidR="00FA0A64" w:rsidRPr="00FA0A64" w:rsidRDefault="00FA0A64" w:rsidP="008063EC">
            <w:pPr>
              <w:pStyle w:val="TableParagraph"/>
              <w:spacing w:before="28"/>
              <w:ind w:left="208"/>
              <w:rPr>
                <w:rFonts w:ascii="Century Gothic" w:eastAsia="Garamond" w:hAnsi="Century Gothic" w:cs="Garamond"/>
                <w:b/>
                <w:sz w:val="20"/>
              </w:rPr>
            </w:pPr>
            <w:r w:rsidRPr="00FA0A64">
              <w:rPr>
                <w:rFonts w:ascii="Century Gothic" w:hAnsi="Century Gothic"/>
                <w:b/>
                <w:spacing w:val="1"/>
                <w:w w:val="105"/>
                <w:sz w:val="20"/>
              </w:rPr>
              <w:t>Mo</w:t>
            </w:r>
            <w:r w:rsidRPr="00FA0A64">
              <w:rPr>
                <w:rFonts w:ascii="Century Gothic" w:hAnsi="Century Gothic"/>
                <w:b/>
                <w:w w:val="105"/>
                <w:sz w:val="20"/>
              </w:rPr>
              <w:t>del</w:t>
            </w:r>
            <w:r w:rsidRPr="00FA0A64">
              <w:rPr>
                <w:rFonts w:ascii="Century Gothic" w:hAnsi="Century Gothic"/>
                <w:b/>
                <w:spacing w:val="26"/>
                <w:w w:val="105"/>
                <w:sz w:val="20"/>
              </w:rPr>
              <w:t xml:space="preserve"> </w:t>
            </w:r>
            <w:r w:rsidRPr="00FA0A64">
              <w:rPr>
                <w:rFonts w:ascii="Century Gothic" w:hAnsi="Century Gothic"/>
                <w:b/>
                <w:w w:val="105"/>
                <w:sz w:val="20"/>
              </w:rPr>
              <w:t>2</w:t>
            </w:r>
          </w:p>
        </w:tc>
      </w:tr>
      <w:tr w:rsidR="00FA0A64" w14:paraId="59D6A48B" w14:textId="77777777" w:rsidTr="008063EC">
        <w:trPr>
          <w:trHeight w:hRule="exact" w:val="319"/>
        </w:trPr>
        <w:tc>
          <w:tcPr>
            <w:tcW w:w="4025" w:type="dxa"/>
          </w:tcPr>
          <w:p w14:paraId="6361D052" w14:textId="77777777" w:rsidR="00FA0A64" w:rsidRPr="00FA0A64" w:rsidRDefault="00FA0A64" w:rsidP="008063EC">
            <w:pPr>
              <w:pStyle w:val="TableParagraph"/>
              <w:spacing w:before="28"/>
              <w:ind w:left="119"/>
              <w:rPr>
                <w:rFonts w:ascii="Century Gothic" w:eastAsia="Garamond" w:hAnsi="Century Gothic" w:cs="Garamond"/>
                <w:sz w:val="20"/>
              </w:rPr>
            </w:pPr>
            <w:r w:rsidRPr="00FA0A64">
              <w:rPr>
                <w:rFonts w:ascii="Century Gothic" w:hAnsi="Century Gothic"/>
                <w:spacing w:val="-2"/>
                <w:w w:val="110"/>
                <w:sz w:val="20"/>
              </w:rPr>
              <w:t>Concen</w:t>
            </w:r>
            <w:r w:rsidRPr="00FA0A64">
              <w:rPr>
                <w:rFonts w:ascii="Century Gothic" w:hAnsi="Century Gothic"/>
                <w:spacing w:val="-1"/>
                <w:w w:val="110"/>
                <w:sz w:val="20"/>
              </w:rPr>
              <w:t>tration</w:t>
            </w:r>
            <w:r w:rsidRPr="00FA0A64">
              <w:rPr>
                <w:rFonts w:ascii="Century Gothic" w:hAnsi="Century Gothic"/>
                <w:spacing w:val="12"/>
                <w:w w:val="110"/>
                <w:sz w:val="20"/>
              </w:rPr>
              <w:t xml:space="preserve"> </w:t>
            </w:r>
            <w:r w:rsidRPr="00FA0A64">
              <w:rPr>
                <w:rFonts w:ascii="Century Gothic" w:hAnsi="Century Gothic"/>
                <w:w w:val="110"/>
                <w:sz w:val="20"/>
              </w:rPr>
              <w:t>in</w:t>
            </w:r>
            <w:r w:rsidRPr="00FA0A64">
              <w:rPr>
                <w:rFonts w:ascii="Century Gothic" w:hAnsi="Century Gothic"/>
                <w:spacing w:val="13"/>
                <w:w w:val="110"/>
                <w:sz w:val="20"/>
              </w:rPr>
              <w:t xml:space="preserve"> </w:t>
            </w:r>
            <w:r w:rsidRPr="00FA0A64">
              <w:rPr>
                <w:rFonts w:ascii="Century Gothic" w:hAnsi="Century Gothic"/>
                <w:spacing w:val="1"/>
                <w:w w:val="110"/>
                <w:sz w:val="20"/>
              </w:rPr>
              <w:t>Labor</w:t>
            </w:r>
          </w:p>
        </w:tc>
        <w:tc>
          <w:tcPr>
            <w:tcW w:w="1177" w:type="dxa"/>
          </w:tcPr>
          <w:p w14:paraId="3A81C4CA" w14:textId="77777777" w:rsidR="00FA0A64" w:rsidRPr="00FA0A64" w:rsidRDefault="00FA0A64" w:rsidP="008063EC">
            <w:pPr>
              <w:pStyle w:val="TableParagraph"/>
              <w:spacing w:line="276" w:lineRule="exact"/>
              <w:ind w:left="240"/>
              <w:rPr>
                <w:rFonts w:ascii="Century Gothic" w:eastAsia="Lucida Sans Unicode" w:hAnsi="Century Gothic" w:cs="Lucida Sans Unicode"/>
                <w:sz w:val="20"/>
                <w:szCs w:val="16"/>
              </w:rPr>
            </w:pPr>
            <w:r w:rsidRPr="00FA0A64">
              <w:rPr>
                <w:rFonts w:ascii="Century Gothic" w:eastAsia="Garamond" w:hAnsi="Century Gothic" w:cs="Garamond"/>
                <w:sz w:val="20"/>
              </w:rPr>
              <w:t>0.0220</w:t>
            </w:r>
            <w:r w:rsidRPr="00FA0A64">
              <w:rPr>
                <w:rFonts w:ascii="Cambria Math" w:eastAsia="Lucida Sans Unicode" w:hAnsi="Cambria Math" w:cs="Cambria Math"/>
                <w:position w:val="8"/>
                <w:sz w:val="20"/>
                <w:szCs w:val="16"/>
              </w:rPr>
              <w:t>∗</w:t>
            </w:r>
          </w:p>
        </w:tc>
        <w:tc>
          <w:tcPr>
            <w:tcW w:w="1187" w:type="dxa"/>
          </w:tcPr>
          <w:p w14:paraId="1F67528D" w14:textId="77777777" w:rsidR="00FA0A64" w:rsidRPr="00FA0A64" w:rsidRDefault="00FA0A64" w:rsidP="008063EC">
            <w:pPr>
              <w:pStyle w:val="TableParagraph"/>
              <w:spacing w:before="28"/>
              <w:ind w:left="292"/>
              <w:rPr>
                <w:rFonts w:ascii="Century Gothic" w:eastAsia="Garamond" w:hAnsi="Century Gothic" w:cs="Garamond"/>
                <w:sz w:val="20"/>
              </w:rPr>
            </w:pPr>
            <w:r w:rsidRPr="00FA0A64">
              <w:rPr>
                <w:rFonts w:ascii="Century Gothic" w:hAnsi="Century Gothic"/>
                <w:w w:val="105"/>
                <w:sz w:val="20"/>
              </w:rPr>
              <w:t>0.0204</w:t>
            </w:r>
          </w:p>
        </w:tc>
      </w:tr>
      <w:tr w:rsidR="00FA0A64" w14:paraId="4F47829E" w14:textId="77777777" w:rsidTr="008063EC">
        <w:trPr>
          <w:trHeight w:hRule="exact" w:val="312"/>
        </w:trPr>
        <w:tc>
          <w:tcPr>
            <w:tcW w:w="4025" w:type="dxa"/>
            <w:shd w:val="clear" w:color="auto" w:fill="F2F2F2" w:themeFill="background1" w:themeFillShade="F2"/>
          </w:tcPr>
          <w:p w14:paraId="1A73409D" w14:textId="77777777" w:rsidR="00FA0A64" w:rsidRPr="00FA0A64" w:rsidRDefault="00FA0A64" w:rsidP="008063EC">
            <w:pPr>
              <w:pStyle w:val="TableParagraph"/>
              <w:spacing w:before="20"/>
              <w:ind w:left="119"/>
              <w:rPr>
                <w:rFonts w:ascii="Century Gothic" w:eastAsia="Garamond" w:hAnsi="Century Gothic" w:cs="Garamond"/>
                <w:sz w:val="20"/>
              </w:rPr>
            </w:pPr>
            <w:r w:rsidRPr="00FA0A64">
              <w:rPr>
                <w:rFonts w:ascii="Century Gothic" w:hAnsi="Century Gothic"/>
                <w:spacing w:val="-2"/>
                <w:w w:val="110"/>
                <w:sz w:val="20"/>
              </w:rPr>
              <w:t>Concen</w:t>
            </w:r>
            <w:r w:rsidRPr="00FA0A64">
              <w:rPr>
                <w:rFonts w:ascii="Century Gothic" w:hAnsi="Century Gothic"/>
                <w:spacing w:val="-1"/>
                <w:w w:val="110"/>
                <w:sz w:val="20"/>
              </w:rPr>
              <w:t>tration</w:t>
            </w:r>
            <w:r w:rsidRPr="00FA0A64">
              <w:rPr>
                <w:rFonts w:ascii="Century Gothic" w:hAnsi="Century Gothic"/>
                <w:spacing w:val="20"/>
                <w:w w:val="110"/>
                <w:sz w:val="20"/>
              </w:rPr>
              <w:t xml:space="preserve"> </w:t>
            </w:r>
            <w:r w:rsidRPr="00FA0A64">
              <w:rPr>
                <w:rFonts w:ascii="Century Gothic" w:hAnsi="Century Gothic"/>
                <w:w w:val="110"/>
                <w:sz w:val="20"/>
              </w:rPr>
              <w:t>in</w:t>
            </w:r>
            <w:r w:rsidRPr="00FA0A64">
              <w:rPr>
                <w:rFonts w:ascii="Century Gothic" w:hAnsi="Century Gothic"/>
                <w:spacing w:val="22"/>
                <w:w w:val="110"/>
                <w:sz w:val="20"/>
              </w:rPr>
              <w:t xml:space="preserve"> </w:t>
            </w:r>
            <w:r w:rsidRPr="00FA0A64">
              <w:rPr>
                <w:rFonts w:ascii="Century Gothic" w:hAnsi="Century Gothic"/>
                <w:spacing w:val="-1"/>
                <w:w w:val="110"/>
                <w:sz w:val="20"/>
              </w:rPr>
              <w:t>Remunerations</w:t>
            </w:r>
          </w:p>
        </w:tc>
        <w:tc>
          <w:tcPr>
            <w:tcW w:w="1177" w:type="dxa"/>
            <w:shd w:val="clear" w:color="auto" w:fill="F2F2F2" w:themeFill="background1" w:themeFillShade="F2"/>
          </w:tcPr>
          <w:p w14:paraId="528291E3" w14:textId="77777777" w:rsidR="00FA0A64" w:rsidRPr="00FA0A64" w:rsidRDefault="00FA0A64" w:rsidP="008063EC">
            <w:pPr>
              <w:pStyle w:val="TableParagraph"/>
              <w:spacing w:line="268" w:lineRule="exact"/>
              <w:ind w:left="119"/>
              <w:rPr>
                <w:rFonts w:ascii="Century Gothic" w:eastAsia="Lucida Sans Unicode" w:hAnsi="Century Gothic" w:cs="Lucida Sans Unicode"/>
                <w:sz w:val="20"/>
                <w:szCs w:val="16"/>
              </w:rPr>
            </w:pPr>
            <w:r w:rsidRPr="00FA0A64">
              <w:rPr>
                <w:rFonts w:ascii="Century Gothic" w:eastAsia="Garamond" w:hAnsi="Century Gothic" w:cs="Garamond"/>
                <w:spacing w:val="-1"/>
                <w:sz w:val="20"/>
              </w:rPr>
              <w:t>-0.0468</w:t>
            </w:r>
            <w:r w:rsidRPr="00FA0A64">
              <w:rPr>
                <w:rFonts w:ascii="Cambria Math" w:eastAsia="Lucida Sans Unicode" w:hAnsi="Cambria Math" w:cs="Cambria Math"/>
                <w:spacing w:val="-2"/>
                <w:position w:val="8"/>
                <w:sz w:val="20"/>
                <w:szCs w:val="16"/>
              </w:rPr>
              <w:t>∗∗∗</w:t>
            </w:r>
          </w:p>
        </w:tc>
        <w:tc>
          <w:tcPr>
            <w:tcW w:w="1187" w:type="dxa"/>
            <w:shd w:val="clear" w:color="auto" w:fill="F2F2F2" w:themeFill="background1" w:themeFillShade="F2"/>
          </w:tcPr>
          <w:p w14:paraId="76239CE9" w14:textId="77777777" w:rsidR="00FA0A64" w:rsidRPr="00FA0A64" w:rsidRDefault="00FA0A64" w:rsidP="008063EC">
            <w:pPr>
              <w:pStyle w:val="TableParagraph"/>
              <w:spacing w:line="268" w:lineRule="exact"/>
              <w:ind w:left="124"/>
              <w:rPr>
                <w:rFonts w:ascii="Century Gothic" w:eastAsia="Lucida Sans Unicode" w:hAnsi="Century Gothic" w:cs="Lucida Sans Unicode"/>
                <w:sz w:val="20"/>
                <w:szCs w:val="16"/>
              </w:rPr>
            </w:pPr>
            <w:r w:rsidRPr="00FA0A64">
              <w:rPr>
                <w:rFonts w:ascii="Century Gothic" w:eastAsia="Garamond" w:hAnsi="Century Gothic" w:cs="Garamond"/>
                <w:spacing w:val="-1"/>
                <w:sz w:val="20"/>
              </w:rPr>
              <w:t>-0.0514</w:t>
            </w:r>
            <w:r w:rsidRPr="00FA0A64">
              <w:rPr>
                <w:rFonts w:ascii="Cambria Math" w:eastAsia="Lucida Sans Unicode" w:hAnsi="Cambria Math" w:cs="Cambria Math"/>
                <w:spacing w:val="-2"/>
                <w:position w:val="8"/>
                <w:sz w:val="20"/>
                <w:szCs w:val="16"/>
              </w:rPr>
              <w:t>∗∗∗</w:t>
            </w:r>
          </w:p>
        </w:tc>
      </w:tr>
      <w:tr w:rsidR="00FA0A64" w14:paraId="4CC0EF6E" w14:textId="77777777" w:rsidTr="008063EC">
        <w:trPr>
          <w:trHeight w:hRule="exact" w:val="312"/>
        </w:trPr>
        <w:tc>
          <w:tcPr>
            <w:tcW w:w="4025" w:type="dxa"/>
          </w:tcPr>
          <w:p w14:paraId="056AB780" w14:textId="77777777" w:rsidR="00FA0A64" w:rsidRPr="00FA0A64" w:rsidRDefault="00FA0A64" w:rsidP="008063EC">
            <w:pPr>
              <w:pStyle w:val="TableParagraph"/>
              <w:spacing w:before="20"/>
              <w:ind w:left="119"/>
              <w:rPr>
                <w:rFonts w:ascii="Century Gothic" w:eastAsia="Garamond" w:hAnsi="Century Gothic" w:cs="Garamond"/>
                <w:sz w:val="20"/>
              </w:rPr>
            </w:pPr>
            <w:r w:rsidRPr="00FA0A64">
              <w:rPr>
                <w:rFonts w:ascii="Century Gothic" w:hAnsi="Century Gothic"/>
                <w:spacing w:val="-2"/>
                <w:w w:val="110"/>
                <w:sz w:val="20"/>
              </w:rPr>
              <w:t>Concen</w:t>
            </w:r>
            <w:r w:rsidRPr="00FA0A64">
              <w:rPr>
                <w:rFonts w:ascii="Century Gothic" w:hAnsi="Century Gothic"/>
                <w:spacing w:val="-1"/>
                <w:w w:val="110"/>
                <w:sz w:val="20"/>
              </w:rPr>
              <w:t>tration</w:t>
            </w:r>
            <w:r w:rsidRPr="00FA0A64">
              <w:rPr>
                <w:rFonts w:ascii="Century Gothic" w:hAnsi="Century Gothic"/>
                <w:spacing w:val="12"/>
                <w:w w:val="110"/>
                <w:sz w:val="20"/>
              </w:rPr>
              <w:t xml:space="preserve"> </w:t>
            </w:r>
            <w:r w:rsidRPr="00FA0A64">
              <w:rPr>
                <w:rFonts w:ascii="Century Gothic" w:hAnsi="Century Gothic"/>
                <w:w w:val="110"/>
                <w:sz w:val="20"/>
              </w:rPr>
              <w:t>in</w:t>
            </w:r>
            <w:r w:rsidRPr="00FA0A64">
              <w:rPr>
                <w:rFonts w:ascii="Century Gothic" w:hAnsi="Century Gothic"/>
                <w:spacing w:val="13"/>
                <w:w w:val="110"/>
                <w:sz w:val="20"/>
              </w:rPr>
              <w:t xml:space="preserve"> </w:t>
            </w:r>
            <w:r w:rsidRPr="00FA0A64">
              <w:rPr>
                <w:rFonts w:ascii="Century Gothic" w:hAnsi="Century Gothic"/>
                <w:w w:val="110"/>
                <w:sz w:val="20"/>
              </w:rPr>
              <w:t>total</w:t>
            </w:r>
            <w:r w:rsidRPr="00FA0A64">
              <w:rPr>
                <w:rFonts w:ascii="Century Gothic" w:hAnsi="Century Gothic"/>
                <w:spacing w:val="13"/>
                <w:w w:val="110"/>
                <w:sz w:val="20"/>
              </w:rPr>
              <w:t xml:space="preserve"> </w:t>
            </w:r>
            <w:r w:rsidRPr="00FA0A64">
              <w:rPr>
                <w:rFonts w:ascii="Century Gothic" w:hAnsi="Century Gothic"/>
                <w:w w:val="110"/>
                <w:sz w:val="20"/>
              </w:rPr>
              <w:t>gross</w:t>
            </w:r>
            <w:r w:rsidRPr="00FA0A64">
              <w:rPr>
                <w:rFonts w:ascii="Century Gothic" w:hAnsi="Century Gothic"/>
                <w:spacing w:val="13"/>
                <w:w w:val="110"/>
                <w:sz w:val="20"/>
              </w:rPr>
              <w:t xml:space="preserve"> </w:t>
            </w:r>
            <w:r w:rsidRPr="00FA0A64">
              <w:rPr>
                <w:rFonts w:ascii="Century Gothic" w:hAnsi="Century Gothic"/>
                <w:w w:val="110"/>
                <w:sz w:val="20"/>
              </w:rPr>
              <w:t>production</w:t>
            </w:r>
          </w:p>
        </w:tc>
        <w:tc>
          <w:tcPr>
            <w:tcW w:w="1177" w:type="dxa"/>
          </w:tcPr>
          <w:p w14:paraId="6A0E63A4" w14:textId="77777777" w:rsidR="00FA0A64" w:rsidRPr="00FA0A64" w:rsidRDefault="00FA0A64" w:rsidP="008063EC">
            <w:pPr>
              <w:pStyle w:val="TableParagraph"/>
              <w:spacing w:line="268" w:lineRule="exact"/>
              <w:ind w:left="198"/>
              <w:rPr>
                <w:rFonts w:ascii="Century Gothic" w:eastAsia="Lucida Sans Unicode" w:hAnsi="Century Gothic" w:cs="Lucida Sans Unicode"/>
                <w:sz w:val="20"/>
                <w:szCs w:val="16"/>
              </w:rPr>
            </w:pPr>
            <w:r w:rsidRPr="00FA0A64">
              <w:rPr>
                <w:rFonts w:ascii="Century Gothic" w:eastAsia="Garamond" w:hAnsi="Century Gothic" w:cs="Garamond"/>
                <w:sz w:val="20"/>
              </w:rPr>
              <w:t>0.0285</w:t>
            </w:r>
            <w:r w:rsidRPr="00FA0A64">
              <w:rPr>
                <w:rFonts w:ascii="Cambria Math" w:eastAsia="Lucida Sans Unicode" w:hAnsi="Cambria Math" w:cs="Cambria Math"/>
                <w:position w:val="8"/>
                <w:sz w:val="20"/>
                <w:szCs w:val="16"/>
              </w:rPr>
              <w:t>∗∗</w:t>
            </w:r>
          </w:p>
        </w:tc>
        <w:tc>
          <w:tcPr>
            <w:tcW w:w="1187" w:type="dxa"/>
          </w:tcPr>
          <w:p w14:paraId="451188FB" w14:textId="77777777" w:rsidR="00FA0A64" w:rsidRPr="00FA0A64" w:rsidRDefault="00FA0A64" w:rsidP="008063EC">
            <w:pPr>
              <w:pStyle w:val="TableParagraph"/>
              <w:spacing w:line="268" w:lineRule="exact"/>
              <w:ind w:left="203"/>
              <w:rPr>
                <w:rFonts w:ascii="Century Gothic" w:eastAsia="Lucida Sans Unicode" w:hAnsi="Century Gothic" w:cs="Lucida Sans Unicode"/>
                <w:sz w:val="20"/>
                <w:szCs w:val="16"/>
              </w:rPr>
            </w:pPr>
            <w:r w:rsidRPr="00FA0A64">
              <w:rPr>
                <w:rFonts w:ascii="Century Gothic" w:eastAsia="Garamond" w:hAnsi="Century Gothic" w:cs="Garamond"/>
                <w:sz w:val="20"/>
              </w:rPr>
              <w:t>0.0291</w:t>
            </w:r>
            <w:r w:rsidRPr="00FA0A64">
              <w:rPr>
                <w:rFonts w:ascii="Cambria Math" w:eastAsia="Lucida Sans Unicode" w:hAnsi="Cambria Math" w:cs="Cambria Math"/>
                <w:position w:val="8"/>
                <w:sz w:val="20"/>
                <w:szCs w:val="16"/>
              </w:rPr>
              <w:t>∗∗</w:t>
            </w:r>
          </w:p>
        </w:tc>
      </w:tr>
      <w:tr w:rsidR="00FA0A64" w14:paraId="02DE0A69" w14:textId="77777777" w:rsidTr="008063EC">
        <w:trPr>
          <w:trHeight w:hRule="exact" w:val="312"/>
        </w:trPr>
        <w:tc>
          <w:tcPr>
            <w:tcW w:w="4025" w:type="dxa"/>
            <w:shd w:val="clear" w:color="auto" w:fill="F2F2F2" w:themeFill="background1" w:themeFillShade="F2"/>
          </w:tcPr>
          <w:p w14:paraId="20AE3E88" w14:textId="77777777" w:rsidR="00FA0A64" w:rsidRPr="00FA0A64" w:rsidRDefault="00FA0A64" w:rsidP="008063EC">
            <w:pPr>
              <w:pStyle w:val="TableParagraph"/>
              <w:spacing w:before="20"/>
              <w:ind w:left="119"/>
              <w:rPr>
                <w:rFonts w:ascii="Century Gothic" w:eastAsia="Garamond" w:hAnsi="Century Gothic" w:cs="Garamond"/>
                <w:sz w:val="20"/>
              </w:rPr>
            </w:pPr>
            <w:r w:rsidRPr="00FA0A64">
              <w:rPr>
                <w:rFonts w:ascii="Century Gothic" w:hAnsi="Century Gothic"/>
                <w:spacing w:val="-2"/>
                <w:w w:val="110"/>
                <w:sz w:val="20"/>
              </w:rPr>
              <w:t>Concen</w:t>
            </w:r>
            <w:r w:rsidRPr="00FA0A64">
              <w:rPr>
                <w:rFonts w:ascii="Century Gothic" w:hAnsi="Century Gothic"/>
                <w:spacing w:val="-1"/>
                <w:w w:val="110"/>
                <w:sz w:val="20"/>
              </w:rPr>
              <w:t>tration</w:t>
            </w:r>
            <w:r w:rsidRPr="00FA0A64">
              <w:rPr>
                <w:rFonts w:ascii="Century Gothic" w:hAnsi="Century Gothic"/>
                <w:spacing w:val="13"/>
                <w:w w:val="110"/>
                <w:sz w:val="20"/>
              </w:rPr>
              <w:t xml:space="preserve"> </w:t>
            </w:r>
            <w:r w:rsidRPr="00FA0A64">
              <w:rPr>
                <w:rFonts w:ascii="Century Gothic" w:hAnsi="Century Gothic"/>
                <w:w w:val="110"/>
                <w:sz w:val="20"/>
              </w:rPr>
              <w:t>in</w:t>
            </w:r>
            <w:r w:rsidRPr="00FA0A64">
              <w:rPr>
                <w:rFonts w:ascii="Century Gothic" w:hAnsi="Century Gothic"/>
                <w:spacing w:val="15"/>
                <w:w w:val="110"/>
                <w:sz w:val="20"/>
              </w:rPr>
              <w:t xml:space="preserve"> </w:t>
            </w:r>
            <w:r w:rsidRPr="00FA0A64">
              <w:rPr>
                <w:rFonts w:ascii="Century Gothic" w:hAnsi="Century Gothic"/>
                <w:w w:val="110"/>
                <w:sz w:val="20"/>
              </w:rPr>
              <w:t>fixed</w:t>
            </w:r>
            <w:r w:rsidRPr="00FA0A64">
              <w:rPr>
                <w:rFonts w:ascii="Century Gothic" w:hAnsi="Century Gothic"/>
                <w:spacing w:val="14"/>
                <w:w w:val="110"/>
                <w:sz w:val="20"/>
              </w:rPr>
              <w:t xml:space="preserve"> </w:t>
            </w:r>
            <w:r w:rsidRPr="00FA0A64">
              <w:rPr>
                <w:rFonts w:ascii="Century Gothic" w:hAnsi="Century Gothic"/>
                <w:w w:val="110"/>
                <w:sz w:val="20"/>
              </w:rPr>
              <w:t>assets</w:t>
            </w:r>
          </w:p>
        </w:tc>
        <w:tc>
          <w:tcPr>
            <w:tcW w:w="1177" w:type="dxa"/>
            <w:shd w:val="clear" w:color="auto" w:fill="F2F2F2" w:themeFill="background1" w:themeFillShade="F2"/>
          </w:tcPr>
          <w:p w14:paraId="57A1ACA4" w14:textId="77777777" w:rsidR="00FA0A64" w:rsidRPr="00FA0A64" w:rsidRDefault="00FA0A64" w:rsidP="008063EC">
            <w:pPr>
              <w:pStyle w:val="TableParagraph"/>
              <w:spacing w:line="268" w:lineRule="exact"/>
              <w:ind w:left="240"/>
              <w:rPr>
                <w:rFonts w:ascii="Century Gothic" w:eastAsia="Lucida Sans Unicode" w:hAnsi="Century Gothic" w:cs="Lucida Sans Unicode"/>
                <w:sz w:val="20"/>
                <w:szCs w:val="16"/>
              </w:rPr>
            </w:pPr>
            <w:r w:rsidRPr="00FA0A64">
              <w:rPr>
                <w:rFonts w:ascii="Century Gothic" w:eastAsia="Garamond" w:hAnsi="Century Gothic" w:cs="Garamond"/>
                <w:sz w:val="20"/>
              </w:rPr>
              <w:t>0.0172</w:t>
            </w:r>
            <w:r w:rsidRPr="00FA0A64">
              <w:rPr>
                <w:rFonts w:ascii="Cambria Math" w:eastAsia="Lucida Sans Unicode" w:hAnsi="Cambria Math" w:cs="Cambria Math"/>
                <w:position w:val="8"/>
                <w:sz w:val="20"/>
                <w:szCs w:val="16"/>
              </w:rPr>
              <w:t>∗</w:t>
            </w:r>
          </w:p>
        </w:tc>
        <w:tc>
          <w:tcPr>
            <w:tcW w:w="1187" w:type="dxa"/>
            <w:shd w:val="clear" w:color="auto" w:fill="F2F2F2" w:themeFill="background1" w:themeFillShade="F2"/>
          </w:tcPr>
          <w:p w14:paraId="7068E31F" w14:textId="77777777" w:rsidR="00FA0A64" w:rsidRPr="00FA0A64" w:rsidRDefault="00FA0A64" w:rsidP="008063EC">
            <w:pPr>
              <w:pStyle w:val="TableParagraph"/>
              <w:spacing w:line="268" w:lineRule="exact"/>
              <w:ind w:left="245"/>
              <w:rPr>
                <w:rFonts w:ascii="Century Gothic" w:eastAsia="Lucida Sans Unicode" w:hAnsi="Century Gothic" w:cs="Lucida Sans Unicode"/>
                <w:sz w:val="20"/>
                <w:szCs w:val="16"/>
              </w:rPr>
            </w:pPr>
            <w:r w:rsidRPr="00FA0A64">
              <w:rPr>
                <w:rFonts w:ascii="Century Gothic" w:eastAsia="Garamond" w:hAnsi="Century Gothic" w:cs="Garamond"/>
                <w:sz w:val="20"/>
              </w:rPr>
              <w:t>0.0196</w:t>
            </w:r>
            <w:r w:rsidRPr="00FA0A64">
              <w:rPr>
                <w:rFonts w:ascii="Cambria Math" w:eastAsia="Lucida Sans Unicode" w:hAnsi="Cambria Math" w:cs="Cambria Math"/>
                <w:position w:val="8"/>
                <w:sz w:val="20"/>
                <w:szCs w:val="16"/>
              </w:rPr>
              <w:t>∗</w:t>
            </w:r>
          </w:p>
        </w:tc>
      </w:tr>
      <w:tr w:rsidR="00FA0A64" w14:paraId="141DC5A1" w14:textId="77777777" w:rsidTr="008063EC">
        <w:trPr>
          <w:trHeight w:hRule="exact" w:val="312"/>
        </w:trPr>
        <w:tc>
          <w:tcPr>
            <w:tcW w:w="4025" w:type="dxa"/>
          </w:tcPr>
          <w:p w14:paraId="1B421239" w14:textId="77777777" w:rsidR="00FA0A64" w:rsidRPr="00FA0A64" w:rsidRDefault="00FA0A64" w:rsidP="008063EC">
            <w:pPr>
              <w:pStyle w:val="TableParagraph"/>
              <w:spacing w:before="20"/>
              <w:ind w:left="119"/>
              <w:rPr>
                <w:rFonts w:ascii="Century Gothic" w:eastAsia="Garamond" w:hAnsi="Century Gothic" w:cs="Garamond"/>
                <w:sz w:val="20"/>
              </w:rPr>
            </w:pPr>
            <w:r w:rsidRPr="00FA0A64">
              <w:rPr>
                <w:rFonts w:ascii="Century Gothic" w:hAnsi="Century Gothic"/>
                <w:w w:val="110"/>
                <w:sz w:val="20"/>
              </w:rPr>
              <w:t>Sector</w:t>
            </w:r>
            <w:r w:rsidRPr="00FA0A64">
              <w:rPr>
                <w:rFonts w:ascii="Century Gothic" w:hAnsi="Century Gothic"/>
                <w:spacing w:val="-5"/>
                <w:w w:val="110"/>
                <w:sz w:val="20"/>
              </w:rPr>
              <w:t xml:space="preserve"> </w:t>
            </w:r>
            <w:r w:rsidRPr="00FA0A64">
              <w:rPr>
                <w:rFonts w:ascii="Century Gothic" w:hAnsi="Century Gothic"/>
                <w:w w:val="110"/>
                <w:sz w:val="20"/>
              </w:rPr>
              <w:t>dummies</w:t>
            </w:r>
          </w:p>
        </w:tc>
        <w:tc>
          <w:tcPr>
            <w:tcW w:w="1177" w:type="dxa"/>
          </w:tcPr>
          <w:p w14:paraId="50C1D167" w14:textId="77777777" w:rsidR="00FA0A64" w:rsidRPr="00FA0A64" w:rsidRDefault="00FA0A64" w:rsidP="008063EC">
            <w:pPr>
              <w:pStyle w:val="TableParagraph"/>
              <w:spacing w:before="20"/>
              <w:ind w:left="4"/>
              <w:jc w:val="center"/>
              <w:rPr>
                <w:rFonts w:ascii="Century Gothic" w:eastAsia="Garamond" w:hAnsi="Century Gothic" w:cs="Garamond"/>
                <w:sz w:val="20"/>
              </w:rPr>
            </w:pPr>
            <w:r w:rsidRPr="00FA0A64">
              <w:rPr>
                <w:rFonts w:ascii="Century Gothic" w:hAnsi="Century Gothic"/>
                <w:w w:val="125"/>
                <w:sz w:val="20"/>
              </w:rPr>
              <w:t>...</w:t>
            </w:r>
          </w:p>
        </w:tc>
        <w:tc>
          <w:tcPr>
            <w:tcW w:w="1187" w:type="dxa"/>
          </w:tcPr>
          <w:p w14:paraId="368B2BD8" w14:textId="77777777" w:rsidR="00FA0A64" w:rsidRPr="00FA0A64" w:rsidRDefault="00FA0A64" w:rsidP="008063EC">
            <w:pPr>
              <w:pStyle w:val="TableParagraph"/>
              <w:spacing w:before="20"/>
              <w:ind w:left="379"/>
              <w:rPr>
                <w:rFonts w:ascii="Century Gothic" w:eastAsia="Garamond" w:hAnsi="Century Gothic" w:cs="Garamond"/>
                <w:sz w:val="20"/>
              </w:rPr>
            </w:pPr>
            <w:r w:rsidRPr="00FA0A64">
              <w:rPr>
                <w:rFonts w:ascii="Century Gothic" w:hAnsi="Century Gothic"/>
                <w:w w:val="110"/>
                <w:sz w:val="20"/>
              </w:rPr>
              <w:t>YES</w:t>
            </w:r>
          </w:p>
        </w:tc>
      </w:tr>
      <w:tr w:rsidR="00FA0A64" w14:paraId="6B6B541C" w14:textId="77777777" w:rsidTr="008063EC">
        <w:trPr>
          <w:trHeight w:hRule="exact" w:val="312"/>
        </w:trPr>
        <w:tc>
          <w:tcPr>
            <w:tcW w:w="4025" w:type="dxa"/>
            <w:shd w:val="clear" w:color="auto" w:fill="F2F2F2" w:themeFill="background1" w:themeFillShade="F2"/>
          </w:tcPr>
          <w:p w14:paraId="553361E4" w14:textId="77777777" w:rsidR="00FA0A64" w:rsidRPr="00FA0A64" w:rsidRDefault="00FA0A64" w:rsidP="008063EC">
            <w:pPr>
              <w:pStyle w:val="TableParagraph"/>
              <w:spacing w:before="20"/>
              <w:ind w:left="119"/>
              <w:rPr>
                <w:rFonts w:ascii="Century Gothic" w:eastAsia="Garamond" w:hAnsi="Century Gothic" w:cs="Garamond"/>
                <w:sz w:val="20"/>
              </w:rPr>
            </w:pPr>
            <w:r w:rsidRPr="00FA0A64">
              <w:rPr>
                <w:rFonts w:ascii="Century Gothic" w:hAnsi="Century Gothic"/>
                <w:spacing w:val="-2"/>
                <w:w w:val="115"/>
                <w:sz w:val="20"/>
              </w:rPr>
              <w:t>Constan</w:t>
            </w:r>
            <w:r w:rsidRPr="00FA0A64">
              <w:rPr>
                <w:rFonts w:ascii="Century Gothic" w:hAnsi="Century Gothic"/>
                <w:spacing w:val="-1"/>
                <w:w w:val="115"/>
                <w:sz w:val="20"/>
              </w:rPr>
              <w:t>t</w:t>
            </w:r>
          </w:p>
        </w:tc>
        <w:tc>
          <w:tcPr>
            <w:tcW w:w="1177" w:type="dxa"/>
            <w:shd w:val="clear" w:color="auto" w:fill="F2F2F2" w:themeFill="background1" w:themeFillShade="F2"/>
          </w:tcPr>
          <w:p w14:paraId="2F3F4EB5" w14:textId="77777777" w:rsidR="00FA0A64" w:rsidRPr="00FA0A64" w:rsidRDefault="00FA0A64" w:rsidP="008063EC">
            <w:pPr>
              <w:pStyle w:val="TableParagraph"/>
              <w:spacing w:before="20"/>
              <w:ind w:left="342"/>
              <w:rPr>
                <w:rFonts w:ascii="Century Gothic" w:eastAsia="Garamond" w:hAnsi="Century Gothic" w:cs="Garamond"/>
                <w:sz w:val="20"/>
              </w:rPr>
            </w:pPr>
            <w:r w:rsidRPr="00FA0A64">
              <w:rPr>
                <w:rFonts w:ascii="Century Gothic" w:hAnsi="Century Gothic"/>
                <w:w w:val="105"/>
                <w:sz w:val="20"/>
              </w:rPr>
              <w:t>0.165</w:t>
            </w:r>
          </w:p>
        </w:tc>
        <w:tc>
          <w:tcPr>
            <w:tcW w:w="1187" w:type="dxa"/>
            <w:shd w:val="clear" w:color="auto" w:fill="F2F2F2" w:themeFill="background1" w:themeFillShade="F2"/>
          </w:tcPr>
          <w:p w14:paraId="2ABB384B" w14:textId="77777777" w:rsidR="00FA0A64" w:rsidRPr="00FA0A64" w:rsidRDefault="00FA0A64" w:rsidP="008063EC">
            <w:pPr>
              <w:pStyle w:val="TableParagraph"/>
              <w:spacing w:before="20"/>
              <w:ind w:left="310"/>
              <w:rPr>
                <w:rFonts w:ascii="Century Gothic" w:eastAsia="Garamond" w:hAnsi="Century Gothic" w:cs="Garamond"/>
                <w:sz w:val="20"/>
              </w:rPr>
            </w:pPr>
            <w:r w:rsidRPr="00FA0A64">
              <w:rPr>
                <w:rFonts w:ascii="Century Gothic" w:hAnsi="Century Gothic"/>
                <w:w w:val="105"/>
                <w:sz w:val="20"/>
              </w:rPr>
              <w:t>-0.261</w:t>
            </w:r>
          </w:p>
        </w:tc>
      </w:tr>
      <w:tr w:rsidR="00FA0A64" w14:paraId="14D9D09B" w14:textId="77777777" w:rsidTr="008063EC">
        <w:trPr>
          <w:trHeight w:hRule="exact" w:val="319"/>
        </w:trPr>
        <w:tc>
          <w:tcPr>
            <w:tcW w:w="4025" w:type="dxa"/>
            <w:shd w:val="clear" w:color="auto" w:fill="D9D9D9" w:themeFill="background1" w:themeFillShade="D9"/>
          </w:tcPr>
          <w:p w14:paraId="0F869F3A" w14:textId="77777777" w:rsidR="00FA0A64" w:rsidRPr="00FA0A64" w:rsidRDefault="00FA0A64" w:rsidP="008063EC">
            <w:pPr>
              <w:pStyle w:val="TableParagraph"/>
              <w:spacing w:before="28"/>
              <w:ind w:left="119"/>
              <w:rPr>
                <w:rFonts w:ascii="Century Gothic" w:eastAsia="Garamond" w:hAnsi="Century Gothic" w:cs="Garamond"/>
                <w:sz w:val="20"/>
              </w:rPr>
            </w:pPr>
            <w:r w:rsidRPr="00FA0A64">
              <w:rPr>
                <w:rFonts w:ascii="Century Gothic" w:hAnsi="Century Gothic"/>
                <w:spacing w:val="-3"/>
                <w:w w:val="110"/>
                <w:sz w:val="20"/>
              </w:rPr>
              <w:t>Observ</w:t>
            </w:r>
            <w:r w:rsidRPr="00FA0A64">
              <w:rPr>
                <w:rFonts w:ascii="Century Gothic" w:hAnsi="Century Gothic"/>
                <w:spacing w:val="-2"/>
                <w:w w:val="110"/>
                <w:sz w:val="20"/>
              </w:rPr>
              <w:t>ations</w:t>
            </w:r>
          </w:p>
        </w:tc>
        <w:tc>
          <w:tcPr>
            <w:tcW w:w="1177" w:type="dxa"/>
            <w:shd w:val="clear" w:color="auto" w:fill="D9D9D9" w:themeFill="background1" w:themeFillShade="D9"/>
          </w:tcPr>
          <w:p w14:paraId="3A971AA9" w14:textId="77777777" w:rsidR="00FA0A64" w:rsidRPr="00FA0A64" w:rsidRDefault="00FA0A64" w:rsidP="008063EC">
            <w:pPr>
              <w:pStyle w:val="TableParagraph"/>
              <w:spacing w:before="28"/>
              <w:ind w:left="5"/>
              <w:jc w:val="center"/>
              <w:rPr>
                <w:rFonts w:ascii="Century Gothic" w:eastAsia="Garamond" w:hAnsi="Century Gothic" w:cs="Garamond"/>
                <w:sz w:val="20"/>
              </w:rPr>
            </w:pPr>
            <w:r w:rsidRPr="00FA0A64">
              <w:rPr>
                <w:rFonts w:ascii="Century Gothic" w:hAnsi="Century Gothic"/>
                <w:w w:val="105"/>
                <w:sz w:val="20"/>
              </w:rPr>
              <w:t>268</w:t>
            </w:r>
          </w:p>
        </w:tc>
        <w:tc>
          <w:tcPr>
            <w:tcW w:w="1187" w:type="dxa"/>
            <w:shd w:val="clear" w:color="auto" w:fill="D9D9D9" w:themeFill="background1" w:themeFillShade="D9"/>
          </w:tcPr>
          <w:p w14:paraId="51E68DC6" w14:textId="77777777" w:rsidR="00FA0A64" w:rsidRPr="00FA0A64" w:rsidRDefault="00FA0A64" w:rsidP="008063EC">
            <w:pPr>
              <w:pStyle w:val="TableParagraph"/>
              <w:spacing w:before="28"/>
              <w:ind w:left="4"/>
              <w:jc w:val="center"/>
              <w:rPr>
                <w:rFonts w:ascii="Century Gothic" w:eastAsia="Garamond" w:hAnsi="Century Gothic" w:cs="Garamond"/>
                <w:sz w:val="20"/>
              </w:rPr>
            </w:pPr>
            <w:r w:rsidRPr="00FA0A64">
              <w:rPr>
                <w:rFonts w:ascii="Century Gothic" w:hAnsi="Century Gothic"/>
                <w:w w:val="105"/>
                <w:sz w:val="20"/>
              </w:rPr>
              <w:t>268</w:t>
            </w:r>
          </w:p>
        </w:tc>
      </w:tr>
      <w:tr w:rsidR="00FA0A64" w14:paraId="1E82A15B" w14:textId="77777777" w:rsidTr="008063EC">
        <w:trPr>
          <w:trHeight w:hRule="exact" w:val="294"/>
        </w:trPr>
        <w:tc>
          <w:tcPr>
            <w:tcW w:w="4025" w:type="dxa"/>
          </w:tcPr>
          <w:p w14:paraId="03247E76" w14:textId="77777777" w:rsidR="00FA0A64" w:rsidRPr="00FA0A64" w:rsidRDefault="00FA0A64" w:rsidP="008063EC">
            <w:pPr>
              <w:pStyle w:val="TableParagraph"/>
              <w:spacing w:line="258" w:lineRule="exact"/>
              <w:ind w:left="119"/>
              <w:rPr>
                <w:rFonts w:ascii="Century Gothic" w:eastAsia="Tahoma" w:hAnsi="Century Gothic" w:cs="Tahoma"/>
                <w:sz w:val="20"/>
                <w:szCs w:val="16"/>
              </w:rPr>
            </w:pPr>
            <w:r w:rsidRPr="00FA0A64">
              <w:rPr>
                <w:rFonts w:ascii="Century Gothic" w:hAnsi="Century Gothic"/>
                <w:i/>
                <w:position w:val="-7"/>
                <w:sz w:val="20"/>
              </w:rPr>
              <w:t>R</w:t>
            </w:r>
            <w:r w:rsidRPr="00FA0A64">
              <w:rPr>
                <w:rFonts w:ascii="Century Gothic" w:hAnsi="Century Gothic"/>
                <w:sz w:val="20"/>
              </w:rPr>
              <w:t>2</w:t>
            </w:r>
          </w:p>
        </w:tc>
        <w:tc>
          <w:tcPr>
            <w:tcW w:w="1177" w:type="dxa"/>
          </w:tcPr>
          <w:p w14:paraId="2A143887" w14:textId="77777777" w:rsidR="00FA0A64" w:rsidRPr="00FA0A64" w:rsidRDefault="00FA0A64" w:rsidP="008063EC">
            <w:pPr>
              <w:pStyle w:val="TableParagraph"/>
              <w:spacing w:before="20"/>
              <w:ind w:left="342"/>
              <w:rPr>
                <w:rFonts w:ascii="Century Gothic" w:eastAsia="Garamond" w:hAnsi="Century Gothic" w:cs="Garamond"/>
                <w:sz w:val="20"/>
              </w:rPr>
            </w:pPr>
            <w:r w:rsidRPr="00FA0A64">
              <w:rPr>
                <w:rFonts w:ascii="Century Gothic" w:hAnsi="Century Gothic"/>
                <w:w w:val="105"/>
                <w:sz w:val="20"/>
              </w:rPr>
              <w:t>0.216</w:t>
            </w:r>
          </w:p>
        </w:tc>
        <w:tc>
          <w:tcPr>
            <w:tcW w:w="1187" w:type="dxa"/>
          </w:tcPr>
          <w:p w14:paraId="64C96DB5" w14:textId="77777777" w:rsidR="00FA0A64" w:rsidRPr="00FA0A64" w:rsidRDefault="00FA0A64" w:rsidP="008063EC">
            <w:pPr>
              <w:pStyle w:val="TableParagraph"/>
              <w:spacing w:before="20"/>
              <w:ind w:left="347"/>
              <w:rPr>
                <w:rFonts w:ascii="Century Gothic" w:eastAsia="Garamond" w:hAnsi="Century Gothic" w:cs="Garamond"/>
                <w:sz w:val="20"/>
              </w:rPr>
            </w:pPr>
            <w:r w:rsidRPr="00FA0A64">
              <w:rPr>
                <w:rFonts w:ascii="Century Gothic" w:hAnsi="Century Gothic"/>
                <w:w w:val="105"/>
                <w:sz w:val="20"/>
              </w:rPr>
              <w:t>0.360</w:t>
            </w:r>
          </w:p>
        </w:tc>
      </w:tr>
      <w:tr w:rsidR="00FA0A64" w14:paraId="0AAEE07D" w14:textId="77777777" w:rsidTr="008063EC">
        <w:trPr>
          <w:trHeight w:hRule="exact" w:val="377"/>
        </w:trPr>
        <w:tc>
          <w:tcPr>
            <w:tcW w:w="4025" w:type="dxa"/>
            <w:shd w:val="clear" w:color="auto" w:fill="D9D9D9" w:themeFill="background1" w:themeFillShade="D9"/>
          </w:tcPr>
          <w:p w14:paraId="1474E96B" w14:textId="77777777" w:rsidR="00FA0A64" w:rsidRPr="00FA0A64" w:rsidRDefault="00FA0A64" w:rsidP="008063EC">
            <w:pPr>
              <w:pStyle w:val="TableParagraph"/>
              <w:spacing w:line="286" w:lineRule="exact"/>
              <w:ind w:left="119"/>
              <w:rPr>
                <w:rFonts w:ascii="Century Gothic" w:eastAsia="Tahoma" w:hAnsi="Century Gothic" w:cs="Tahoma"/>
                <w:sz w:val="20"/>
                <w:szCs w:val="16"/>
              </w:rPr>
            </w:pPr>
            <w:r w:rsidRPr="00FA0A64">
              <w:rPr>
                <w:rFonts w:ascii="Century Gothic" w:hAnsi="Century Gothic"/>
                <w:w w:val="110"/>
                <w:sz w:val="20"/>
              </w:rPr>
              <w:t>Adjusted</w:t>
            </w:r>
            <w:r w:rsidRPr="00FA0A64">
              <w:rPr>
                <w:rFonts w:ascii="Century Gothic" w:hAnsi="Century Gothic"/>
                <w:spacing w:val="6"/>
                <w:w w:val="110"/>
                <w:sz w:val="20"/>
              </w:rPr>
              <w:t xml:space="preserve"> </w:t>
            </w:r>
            <w:r w:rsidRPr="00FA0A64">
              <w:rPr>
                <w:rFonts w:ascii="Century Gothic" w:hAnsi="Century Gothic"/>
                <w:i/>
                <w:w w:val="110"/>
                <w:sz w:val="20"/>
              </w:rPr>
              <w:t>R</w:t>
            </w:r>
            <w:r w:rsidRPr="00FA0A64">
              <w:rPr>
                <w:rFonts w:ascii="Century Gothic" w:hAnsi="Century Gothic"/>
                <w:w w:val="110"/>
                <w:position w:val="8"/>
                <w:sz w:val="20"/>
              </w:rPr>
              <w:t>2</w:t>
            </w:r>
          </w:p>
        </w:tc>
        <w:tc>
          <w:tcPr>
            <w:tcW w:w="1177" w:type="dxa"/>
            <w:shd w:val="clear" w:color="auto" w:fill="D9D9D9" w:themeFill="background1" w:themeFillShade="D9"/>
          </w:tcPr>
          <w:p w14:paraId="642B5AAD" w14:textId="77777777" w:rsidR="00FA0A64" w:rsidRPr="00FA0A64" w:rsidRDefault="00FA0A64" w:rsidP="008063EC">
            <w:pPr>
              <w:pStyle w:val="TableParagraph"/>
              <w:spacing w:before="38"/>
              <w:ind w:left="342"/>
              <w:rPr>
                <w:rFonts w:ascii="Century Gothic" w:eastAsia="Garamond" w:hAnsi="Century Gothic" w:cs="Garamond"/>
                <w:sz w:val="20"/>
              </w:rPr>
            </w:pPr>
            <w:r w:rsidRPr="00FA0A64">
              <w:rPr>
                <w:rFonts w:ascii="Century Gothic" w:hAnsi="Century Gothic"/>
                <w:w w:val="105"/>
                <w:sz w:val="20"/>
              </w:rPr>
              <w:t>0.204</w:t>
            </w:r>
          </w:p>
        </w:tc>
        <w:tc>
          <w:tcPr>
            <w:tcW w:w="1187" w:type="dxa"/>
            <w:shd w:val="clear" w:color="auto" w:fill="D9D9D9" w:themeFill="background1" w:themeFillShade="D9"/>
          </w:tcPr>
          <w:p w14:paraId="6E429083" w14:textId="77777777" w:rsidR="00FA0A64" w:rsidRPr="00FA0A64" w:rsidRDefault="00FA0A64" w:rsidP="008063EC">
            <w:pPr>
              <w:pStyle w:val="TableParagraph"/>
              <w:spacing w:before="38"/>
              <w:ind w:left="347"/>
              <w:rPr>
                <w:rFonts w:ascii="Century Gothic" w:eastAsia="Garamond" w:hAnsi="Century Gothic" w:cs="Garamond"/>
                <w:sz w:val="20"/>
              </w:rPr>
            </w:pPr>
            <w:r w:rsidRPr="00FA0A64">
              <w:rPr>
                <w:rFonts w:ascii="Century Gothic" w:hAnsi="Century Gothic"/>
                <w:w w:val="105"/>
                <w:sz w:val="20"/>
              </w:rPr>
              <w:t>0.302</w:t>
            </w:r>
          </w:p>
        </w:tc>
      </w:tr>
      <w:tr w:rsidR="00FA0A64" w:rsidRPr="00FA0A64" w14:paraId="0CF32DE1" w14:textId="77777777" w:rsidTr="008063EC">
        <w:trPr>
          <w:trHeight w:hRule="exact" w:val="727"/>
        </w:trPr>
        <w:tc>
          <w:tcPr>
            <w:tcW w:w="6389" w:type="dxa"/>
            <w:gridSpan w:val="3"/>
          </w:tcPr>
          <w:p w14:paraId="71E6C84A" w14:textId="77777777" w:rsidR="00FA0A64" w:rsidRPr="00FA0A64" w:rsidRDefault="00FA0A64" w:rsidP="008063EC">
            <w:pPr>
              <w:spacing w:line="201" w:lineRule="exact"/>
              <w:rPr>
                <w:rFonts w:ascii="Avenir" w:eastAsia="Century" w:hAnsi="Avenir" w:cs="Century"/>
                <w:sz w:val="18"/>
                <w:szCs w:val="18"/>
              </w:rPr>
            </w:pPr>
            <w:r w:rsidRPr="00FA0A64">
              <w:rPr>
                <w:rFonts w:ascii="Avenir" w:hAnsi="Avenir"/>
                <w:b/>
                <w:sz w:val="18"/>
                <w:szCs w:val="18"/>
              </w:rPr>
              <w:t>Note:</w:t>
            </w:r>
            <w:r w:rsidRPr="00FA0A64">
              <w:rPr>
                <w:rFonts w:ascii="Avenir" w:eastAsia="Lucida Sans Unicode" w:hAnsi="Avenir" w:cs="Lucida Sans Unicode"/>
                <w:position w:val="8"/>
                <w:sz w:val="18"/>
                <w:szCs w:val="18"/>
              </w:rPr>
              <w:t xml:space="preserve"> </w:t>
            </w:r>
            <w:r w:rsidRPr="00FA0A64">
              <w:rPr>
                <w:rFonts w:ascii="Cambria Math" w:eastAsia="Lucida Sans Unicode" w:hAnsi="Cambria Math" w:cs="Cambria Math"/>
                <w:position w:val="8"/>
                <w:sz w:val="18"/>
                <w:szCs w:val="18"/>
              </w:rPr>
              <w:t>∗</w:t>
            </w:r>
            <w:r w:rsidRPr="00FA0A64">
              <w:rPr>
                <w:rFonts w:ascii="Avenir" w:eastAsia="Lucida Sans Unicode" w:hAnsi="Avenir" w:cs="Lucida Sans Unicode"/>
                <w:spacing w:val="-4"/>
                <w:position w:val="8"/>
                <w:sz w:val="18"/>
                <w:szCs w:val="18"/>
              </w:rPr>
              <w:t xml:space="preserve"> </w:t>
            </w:r>
            <w:r w:rsidRPr="00FA0A64">
              <w:rPr>
                <w:rFonts w:ascii="Avenir" w:eastAsia="Verdana" w:hAnsi="Avenir" w:cs="Verdana"/>
                <w:i/>
                <w:sz w:val="18"/>
                <w:szCs w:val="18"/>
              </w:rPr>
              <w:t>p</w:t>
            </w:r>
            <w:r w:rsidRPr="00FA0A64">
              <w:rPr>
                <w:rFonts w:ascii="Avenir" w:eastAsia="Verdana" w:hAnsi="Avenir" w:cs="Verdana"/>
                <w:i/>
                <w:spacing w:val="-38"/>
                <w:sz w:val="18"/>
                <w:szCs w:val="18"/>
              </w:rPr>
              <w:t xml:space="preserve"> </w:t>
            </w:r>
            <w:r w:rsidRPr="00FA0A64">
              <w:rPr>
                <w:rFonts w:ascii="Avenir" w:eastAsia="Verdana" w:hAnsi="Avenir" w:cs="Verdana"/>
                <w:i/>
                <w:sz w:val="18"/>
                <w:szCs w:val="18"/>
              </w:rPr>
              <w:t>&lt;</w:t>
            </w:r>
            <w:r w:rsidRPr="00FA0A64">
              <w:rPr>
                <w:rFonts w:ascii="Avenir" w:eastAsia="Verdana" w:hAnsi="Avenir" w:cs="Verdana"/>
                <w:i/>
                <w:spacing w:val="-39"/>
                <w:sz w:val="18"/>
                <w:szCs w:val="18"/>
              </w:rPr>
              <w:t xml:space="preserve"> </w:t>
            </w:r>
            <w:r w:rsidRPr="00FA0A64">
              <w:rPr>
                <w:rFonts w:ascii="Avenir" w:eastAsia="Century" w:hAnsi="Avenir" w:cs="Century"/>
                <w:sz w:val="18"/>
                <w:szCs w:val="18"/>
              </w:rPr>
              <w:t>0</w:t>
            </w:r>
            <w:r w:rsidRPr="00FA0A64">
              <w:rPr>
                <w:rFonts w:ascii="Avenir" w:eastAsia="Verdana" w:hAnsi="Avenir" w:cs="Verdana"/>
                <w:i/>
                <w:sz w:val="18"/>
                <w:szCs w:val="18"/>
              </w:rPr>
              <w:t>.</w:t>
            </w:r>
            <w:r w:rsidRPr="00FA0A64">
              <w:rPr>
                <w:rFonts w:ascii="Avenir" w:eastAsia="Century" w:hAnsi="Avenir" w:cs="Century"/>
                <w:sz w:val="18"/>
                <w:szCs w:val="18"/>
              </w:rPr>
              <w:t>05,</w:t>
            </w:r>
            <w:r w:rsidRPr="00FA0A64">
              <w:rPr>
                <w:rFonts w:ascii="Avenir" w:eastAsia="Century" w:hAnsi="Avenir" w:cs="Century"/>
                <w:spacing w:val="-20"/>
                <w:sz w:val="18"/>
                <w:szCs w:val="18"/>
              </w:rPr>
              <w:t xml:space="preserve"> </w:t>
            </w:r>
            <w:r w:rsidRPr="00FA0A64">
              <w:rPr>
                <w:rFonts w:ascii="Cambria Math" w:eastAsia="Lucida Sans Unicode" w:hAnsi="Cambria Math" w:cs="Cambria Math"/>
                <w:position w:val="8"/>
                <w:sz w:val="18"/>
                <w:szCs w:val="18"/>
              </w:rPr>
              <w:t>∗∗</w:t>
            </w:r>
            <w:r w:rsidRPr="00FA0A64">
              <w:rPr>
                <w:rFonts w:ascii="Avenir" w:eastAsia="Lucida Sans Unicode" w:hAnsi="Avenir" w:cs="Lucida Sans Unicode"/>
                <w:spacing w:val="-3"/>
                <w:position w:val="8"/>
                <w:sz w:val="18"/>
                <w:szCs w:val="18"/>
              </w:rPr>
              <w:t xml:space="preserve"> </w:t>
            </w:r>
            <w:r w:rsidRPr="00FA0A64">
              <w:rPr>
                <w:rFonts w:ascii="Avenir" w:eastAsia="Verdana" w:hAnsi="Avenir" w:cs="Verdana"/>
                <w:i/>
                <w:sz w:val="18"/>
                <w:szCs w:val="18"/>
              </w:rPr>
              <w:t>p</w:t>
            </w:r>
            <w:r w:rsidRPr="00FA0A64">
              <w:rPr>
                <w:rFonts w:ascii="Avenir" w:eastAsia="Verdana" w:hAnsi="Avenir" w:cs="Verdana"/>
                <w:i/>
                <w:spacing w:val="-39"/>
                <w:sz w:val="18"/>
                <w:szCs w:val="18"/>
              </w:rPr>
              <w:t xml:space="preserve"> </w:t>
            </w:r>
            <w:r w:rsidRPr="00FA0A64">
              <w:rPr>
                <w:rFonts w:ascii="Avenir" w:eastAsia="Verdana" w:hAnsi="Avenir" w:cs="Verdana"/>
                <w:i/>
                <w:sz w:val="18"/>
                <w:szCs w:val="18"/>
              </w:rPr>
              <w:t>&lt;</w:t>
            </w:r>
            <w:r w:rsidRPr="00FA0A64">
              <w:rPr>
                <w:rFonts w:ascii="Avenir" w:eastAsia="Verdana" w:hAnsi="Avenir" w:cs="Verdana"/>
                <w:i/>
                <w:spacing w:val="-38"/>
                <w:sz w:val="18"/>
                <w:szCs w:val="18"/>
              </w:rPr>
              <w:t xml:space="preserve"> </w:t>
            </w:r>
            <w:r w:rsidRPr="00FA0A64">
              <w:rPr>
                <w:rFonts w:ascii="Avenir" w:eastAsia="Century" w:hAnsi="Avenir" w:cs="Century"/>
                <w:sz w:val="18"/>
                <w:szCs w:val="18"/>
              </w:rPr>
              <w:t>0</w:t>
            </w:r>
            <w:r w:rsidRPr="00FA0A64">
              <w:rPr>
                <w:rFonts w:ascii="Avenir" w:eastAsia="Verdana" w:hAnsi="Avenir" w:cs="Verdana"/>
                <w:i/>
                <w:sz w:val="18"/>
                <w:szCs w:val="18"/>
              </w:rPr>
              <w:t>.</w:t>
            </w:r>
            <w:r w:rsidRPr="00FA0A64">
              <w:rPr>
                <w:rFonts w:ascii="Avenir" w:eastAsia="Century" w:hAnsi="Avenir" w:cs="Century"/>
                <w:sz w:val="18"/>
                <w:szCs w:val="18"/>
              </w:rPr>
              <w:t>01,</w:t>
            </w:r>
            <w:r w:rsidRPr="00FA0A64">
              <w:rPr>
                <w:rFonts w:ascii="Avenir" w:eastAsia="Century" w:hAnsi="Avenir" w:cs="Century"/>
                <w:spacing w:val="-20"/>
                <w:sz w:val="18"/>
                <w:szCs w:val="18"/>
              </w:rPr>
              <w:t xml:space="preserve"> </w:t>
            </w:r>
            <w:r w:rsidRPr="00FA0A64">
              <w:rPr>
                <w:rFonts w:ascii="Cambria Math" w:eastAsia="Lucida Sans Unicode" w:hAnsi="Cambria Math" w:cs="Cambria Math"/>
                <w:position w:val="8"/>
                <w:sz w:val="18"/>
                <w:szCs w:val="18"/>
              </w:rPr>
              <w:t>∗∗∗</w:t>
            </w:r>
            <w:r w:rsidRPr="00FA0A64">
              <w:rPr>
                <w:rFonts w:ascii="Avenir" w:eastAsia="Lucida Sans Unicode" w:hAnsi="Avenir" w:cs="Lucida Sans Unicode"/>
                <w:spacing w:val="-3"/>
                <w:position w:val="8"/>
                <w:sz w:val="18"/>
                <w:szCs w:val="18"/>
              </w:rPr>
              <w:t xml:space="preserve"> </w:t>
            </w:r>
            <w:r w:rsidRPr="00FA0A64">
              <w:rPr>
                <w:rFonts w:ascii="Avenir" w:eastAsia="Verdana" w:hAnsi="Avenir" w:cs="Verdana"/>
                <w:i/>
                <w:sz w:val="18"/>
                <w:szCs w:val="18"/>
              </w:rPr>
              <w:t>p</w:t>
            </w:r>
            <w:r w:rsidRPr="00FA0A64">
              <w:rPr>
                <w:rFonts w:ascii="Avenir" w:eastAsia="Verdana" w:hAnsi="Avenir" w:cs="Verdana"/>
                <w:i/>
                <w:spacing w:val="-38"/>
                <w:sz w:val="18"/>
                <w:szCs w:val="18"/>
              </w:rPr>
              <w:t xml:space="preserve"> </w:t>
            </w:r>
            <w:r w:rsidRPr="00FA0A64">
              <w:rPr>
                <w:rFonts w:ascii="Avenir" w:eastAsia="Verdana" w:hAnsi="Avenir" w:cs="Verdana"/>
                <w:i/>
                <w:sz w:val="18"/>
                <w:szCs w:val="18"/>
              </w:rPr>
              <w:t>&lt;</w:t>
            </w:r>
            <w:r w:rsidRPr="00FA0A64">
              <w:rPr>
                <w:rFonts w:ascii="Avenir" w:eastAsia="Verdana" w:hAnsi="Avenir" w:cs="Verdana"/>
                <w:i/>
                <w:spacing w:val="-39"/>
                <w:sz w:val="18"/>
                <w:szCs w:val="18"/>
              </w:rPr>
              <w:t xml:space="preserve"> </w:t>
            </w:r>
            <w:r w:rsidRPr="00FA0A64">
              <w:rPr>
                <w:rFonts w:ascii="Avenir" w:eastAsia="Century" w:hAnsi="Avenir" w:cs="Century"/>
                <w:sz w:val="18"/>
                <w:szCs w:val="18"/>
              </w:rPr>
              <w:t>0</w:t>
            </w:r>
            <w:r w:rsidRPr="00FA0A64">
              <w:rPr>
                <w:rFonts w:ascii="Avenir" w:eastAsia="Verdana" w:hAnsi="Avenir" w:cs="Verdana"/>
                <w:i/>
                <w:sz w:val="18"/>
                <w:szCs w:val="18"/>
              </w:rPr>
              <w:t>.</w:t>
            </w:r>
            <w:r w:rsidRPr="00FA0A64">
              <w:rPr>
                <w:rFonts w:ascii="Avenir" w:eastAsia="Century" w:hAnsi="Avenir" w:cs="Century"/>
                <w:sz w:val="18"/>
                <w:szCs w:val="18"/>
              </w:rPr>
              <w:t>001</w:t>
            </w:r>
          </w:p>
          <w:p w14:paraId="3D9EB785" w14:textId="77777777" w:rsidR="00FA0A64" w:rsidRPr="00FA0A64" w:rsidRDefault="00FA0A64" w:rsidP="008063EC">
            <w:pPr>
              <w:spacing w:before="92"/>
              <w:rPr>
                <w:rFonts w:ascii="Avenir" w:eastAsia="Century" w:hAnsi="Avenir" w:cs="Century"/>
                <w:sz w:val="18"/>
                <w:szCs w:val="18"/>
              </w:rPr>
            </w:pPr>
            <w:r w:rsidRPr="00FA0A64">
              <w:rPr>
                <w:rFonts w:ascii="Avenir" w:hAnsi="Avenir"/>
                <w:b/>
                <w:sz w:val="18"/>
                <w:szCs w:val="18"/>
              </w:rPr>
              <w:t>Source:</w:t>
            </w:r>
            <w:r w:rsidRPr="00FA0A64">
              <w:rPr>
                <w:rFonts w:ascii="Avenir" w:hAnsi="Avenir"/>
                <w:b/>
                <w:spacing w:val="-3"/>
                <w:sz w:val="18"/>
                <w:szCs w:val="18"/>
              </w:rPr>
              <w:t xml:space="preserve"> </w:t>
            </w:r>
            <w:r w:rsidRPr="00FA0A64">
              <w:rPr>
                <w:rFonts w:ascii="Avenir" w:hAnsi="Avenir"/>
                <w:spacing w:val="-3"/>
                <w:sz w:val="18"/>
                <w:szCs w:val="18"/>
              </w:rPr>
              <w:t>Always,</w:t>
            </w:r>
            <w:r w:rsidRPr="00FA0A64">
              <w:rPr>
                <w:rFonts w:ascii="Avenir" w:hAnsi="Avenir"/>
                <w:spacing w:val="-12"/>
                <w:sz w:val="18"/>
                <w:szCs w:val="18"/>
              </w:rPr>
              <w:t xml:space="preserve"> </w:t>
            </w:r>
            <w:r w:rsidRPr="00FA0A64">
              <w:rPr>
                <w:rFonts w:ascii="Avenir" w:hAnsi="Avenir"/>
                <w:spacing w:val="-3"/>
                <w:sz w:val="18"/>
                <w:szCs w:val="18"/>
              </w:rPr>
              <w:t>always,</w:t>
            </w:r>
            <w:r w:rsidRPr="00FA0A64">
              <w:rPr>
                <w:rFonts w:ascii="Avenir" w:hAnsi="Avenir"/>
                <w:spacing w:val="-13"/>
                <w:sz w:val="18"/>
                <w:szCs w:val="18"/>
              </w:rPr>
              <w:t xml:space="preserve"> </w:t>
            </w:r>
            <w:r w:rsidRPr="00FA0A64">
              <w:rPr>
                <w:rFonts w:ascii="Avenir" w:hAnsi="Avenir"/>
                <w:spacing w:val="-3"/>
                <w:sz w:val="18"/>
                <w:szCs w:val="18"/>
              </w:rPr>
              <w:t>always</w:t>
            </w:r>
            <w:r w:rsidRPr="00FA0A64">
              <w:rPr>
                <w:rFonts w:ascii="Avenir" w:hAnsi="Avenir"/>
                <w:spacing w:val="-12"/>
                <w:sz w:val="18"/>
                <w:szCs w:val="18"/>
              </w:rPr>
              <w:t xml:space="preserve"> </w:t>
            </w:r>
            <w:r w:rsidRPr="00FA0A64">
              <w:rPr>
                <w:rFonts w:ascii="Avenir" w:hAnsi="Avenir"/>
                <w:sz w:val="18"/>
                <w:szCs w:val="18"/>
              </w:rPr>
              <w:t>indicate</w:t>
            </w:r>
            <w:r w:rsidRPr="00FA0A64">
              <w:rPr>
                <w:rFonts w:ascii="Avenir" w:hAnsi="Avenir"/>
                <w:spacing w:val="-12"/>
                <w:sz w:val="18"/>
                <w:szCs w:val="18"/>
              </w:rPr>
              <w:t xml:space="preserve"> </w:t>
            </w:r>
            <w:r w:rsidRPr="00FA0A64">
              <w:rPr>
                <w:rFonts w:ascii="Avenir" w:hAnsi="Avenir"/>
                <w:sz w:val="18"/>
                <w:szCs w:val="18"/>
              </w:rPr>
              <w:t>the</w:t>
            </w:r>
            <w:r w:rsidRPr="00FA0A64">
              <w:rPr>
                <w:rFonts w:ascii="Avenir" w:hAnsi="Avenir"/>
                <w:spacing w:val="-12"/>
                <w:sz w:val="18"/>
                <w:szCs w:val="18"/>
              </w:rPr>
              <w:t xml:space="preserve"> </w:t>
            </w:r>
            <w:r w:rsidRPr="00FA0A64">
              <w:rPr>
                <w:rFonts w:ascii="Avenir" w:hAnsi="Avenir"/>
                <w:sz w:val="18"/>
                <w:szCs w:val="18"/>
              </w:rPr>
              <w:t>source</w:t>
            </w:r>
            <w:r w:rsidRPr="00FA0A64">
              <w:rPr>
                <w:rFonts w:ascii="Avenir" w:hAnsi="Avenir"/>
                <w:spacing w:val="-13"/>
                <w:sz w:val="18"/>
                <w:szCs w:val="18"/>
              </w:rPr>
              <w:t xml:space="preserve"> </w:t>
            </w:r>
            <w:r w:rsidRPr="00FA0A64">
              <w:rPr>
                <w:rFonts w:ascii="Avenir" w:hAnsi="Avenir"/>
                <w:sz w:val="18"/>
                <w:szCs w:val="18"/>
              </w:rPr>
              <w:t>of</w:t>
            </w:r>
            <w:r w:rsidRPr="00FA0A64">
              <w:rPr>
                <w:rFonts w:ascii="Avenir" w:hAnsi="Avenir"/>
                <w:spacing w:val="-12"/>
                <w:sz w:val="18"/>
                <w:szCs w:val="18"/>
              </w:rPr>
              <w:t xml:space="preserve"> </w:t>
            </w:r>
            <w:r w:rsidRPr="00FA0A64">
              <w:rPr>
                <w:rFonts w:ascii="Avenir" w:hAnsi="Avenir"/>
                <w:sz w:val="18"/>
                <w:szCs w:val="18"/>
              </w:rPr>
              <w:t>data</w:t>
            </w:r>
          </w:p>
        </w:tc>
      </w:tr>
    </w:tbl>
    <w:p w14:paraId="6833CBEE" w14:textId="77777777" w:rsidR="00FA0A64" w:rsidRPr="00FA0A64" w:rsidRDefault="00FA0A64" w:rsidP="003A71F8">
      <w:pPr>
        <w:pStyle w:val="Paragraphedeliste"/>
        <w:ind w:left="440"/>
        <w:rPr>
          <w:rFonts w:ascii="Georgia" w:eastAsia="Century" w:hAnsi="Georgia" w:cs="Century"/>
        </w:rPr>
        <w:sectPr w:rsidR="00FA0A64" w:rsidRPr="00FA0A64" w:rsidSect="003A71F8">
          <w:pgSz w:w="11900" w:h="16820"/>
          <w:pgMar w:top="1500" w:right="1360" w:bottom="1120" w:left="1360" w:header="0" w:footer="927" w:gutter="0"/>
          <w:cols w:space="720"/>
          <w:docGrid w:linePitch="299"/>
        </w:sectPr>
      </w:pPr>
    </w:p>
    <w:p w14:paraId="1D2295FC" w14:textId="77777777" w:rsidR="00FA0A64" w:rsidRPr="00FA0A64" w:rsidRDefault="00FA0A64" w:rsidP="003A71F8">
      <w:pPr>
        <w:pStyle w:val="WPbody"/>
        <w:ind w:firstLine="0"/>
        <w:rPr>
          <w:rFonts w:eastAsia="Book Antiqua" w:cs="Book Antiqua"/>
        </w:rPr>
      </w:pPr>
      <w:r w:rsidRPr="00FA0A64">
        <w:rPr>
          <w:noProof/>
          <w:lang w:val="en-CA" w:eastAsia="en-CA"/>
        </w:rPr>
        <w:lastRenderedPageBreak/>
        <mc:AlternateContent>
          <mc:Choice Requires="wpg">
            <w:drawing>
              <wp:anchor distT="0" distB="0" distL="114300" distR="114300" simplePos="0" relativeHeight="251678720" behindDoc="1" locked="0" layoutInCell="1" allowOverlap="1" wp14:anchorId="644F0AB5" wp14:editId="475AB3F2">
                <wp:simplePos x="0" y="0"/>
                <wp:positionH relativeFrom="page">
                  <wp:posOffset>6359525</wp:posOffset>
                </wp:positionH>
                <wp:positionV relativeFrom="page">
                  <wp:posOffset>3580765</wp:posOffset>
                </wp:positionV>
                <wp:extent cx="46355" cy="1270"/>
                <wp:effectExtent l="6350" t="8890" r="13970" b="8890"/>
                <wp:wrapNone/>
                <wp:docPr id="1" name="Group 16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6355" cy="1270"/>
                          <a:chOff x="10015" y="5639"/>
                          <a:chExt cx="73" cy="2"/>
                        </a:xfrm>
                      </wpg:grpSpPr>
                      <wps:wsp>
                        <wps:cNvPr id="3" name="Freeform 1685"/>
                        <wps:cNvSpPr>
                          <a:spLocks/>
                        </wps:cNvSpPr>
                        <wps:spPr bwMode="auto">
                          <a:xfrm>
                            <a:off x="10015" y="5639"/>
                            <a:ext cx="73" cy="2"/>
                          </a:xfrm>
                          <a:custGeom>
                            <a:avLst/>
                            <a:gdLst>
                              <a:gd name="T0" fmla="+- 0 10015 10015"/>
                              <a:gd name="T1" fmla="*/ T0 w 73"/>
                              <a:gd name="T2" fmla="+- 0 10088 10015"/>
                              <a:gd name="T3" fmla="*/ T2 w 7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73">
                                <a:moveTo>
                                  <a:pt x="0" y="0"/>
                                </a:moveTo>
                                <a:lnTo>
                                  <a:pt x="73" y="0"/>
                                </a:lnTo>
                              </a:path>
                            </a:pathLst>
                          </a:custGeom>
                          <a:noFill/>
                          <a:ln w="11587">
                            <a:solidFill>
                              <a:srgbClr val="EAF2F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3D6A2B5" id="Group 1684" o:spid="_x0000_s1026" style="position:absolute;margin-left:500.75pt;margin-top:281.95pt;width:3.65pt;height:.1pt;z-index:-251637760;mso-position-horizontal-relative:page;mso-position-vertical-relative:page" coordorigin="10015,5639" coordsize="73,2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">
                <v:shape id="Freeform 1685" o:spid="_x0000_s1027" style="position:absolute;left:10015;top:5639;width:73;height:2;visibility:visible;mso-wrap-style:square;v-text-anchor:top" coordsize="73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" path="m,l73,e" filled="f" strokecolor="#eaf2f3" strokeweight=".32186mm">
                  <v:path arrowok="t" o:connecttype="custom" o:connectlocs="0,0;73,0" o:connectangles="0,0"/>
                </v:shape>
                <w10:wrap anchorx="page" anchory="page"/>
              </v:group>
            </w:pict>
          </mc:Fallback>
        </mc:AlternateContent>
      </w:r>
      <w:r w:rsidRPr="00FA0A64">
        <w:rPr>
          <w:w w:val="110"/>
        </w:rPr>
        <w:t>Example</w:t>
      </w:r>
      <w:r w:rsidRPr="00FA0A64">
        <w:rPr>
          <w:spacing w:val="-18"/>
          <w:w w:val="110"/>
        </w:rPr>
        <w:t xml:space="preserve"> </w:t>
      </w:r>
      <w:r w:rsidRPr="00FA0A64">
        <w:rPr>
          <w:w w:val="110"/>
        </w:rPr>
        <w:t>for</w:t>
      </w:r>
      <w:r w:rsidRPr="00FA0A64">
        <w:rPr>
          <w:spacing w:val="-17"/>
          <w:w w:val="110"/>
        </w:rPr>
        <w:t xml:space="preserve"> </w:t>
      </w:r>
      <w:r w:rsidRPr="00FA0A64">
        <w:rPr>
          <w:w w:val="110"/>
        </w:rPr>
        <w:t>inserting</w:t>
      </w:r>
      <w:r w:rsidRPr="00FA0A64">
        <w:rPr>
          <w:spacing w:val="-18"/>
          <w:w w:val="110"/>
        </w:rPr>
        <w:t xml:space="preserve"> </w:t>
      </w:r>
      <w:r w:rsidRPr="00FA0A64">
        <w:rPr>
          <w:w w:val="110"/>
        </w:rPr>
        <w:t>a</w:t>
      </w:r>
      <w:r w:rsidRPr="00FA0A64">
        <w:rPr>
          <w:spacing w:val="-17"/>
          <w:w w:val="110"/>
        </w:rPr>
        <w:t xml:space="preserve"> </w:t>
      </w:r>
      <w:r w:rsidRPr="00FA0A64">
        <w:rPr>
          <w:spacing w:val="-2"/>
          <w:w w:val="110"/>
        </w:rPr>
        <w:t>figur</w:t>
      </w:r>
      <w:r w:rsidRPr="00FA0A64">
        <w:rPr>
          <w:spacing w:val="-1"/>
          <w:w w:val="110"/>
        </w:rPr>
        <w:t>e:</w:t>
      </w:r>
    </w:p>
    <w:p w14:paraId="52E0A91B" w14:textId="77777777" w:rsidR="00FA0A64" w:rsidRPr="00336F71" w:rsidRDefault="00FA0A64" w:rsidP="00FA0A64">
      <w:pPr>
        <w:spacing w:line="20" w:lineRule="atLeast"/>
        <w:ind w:left="448"/>
        <w:rPr>
          <w:rFonts w:ascii="Georgia" w:eastAsia="Book Antiqua" w:hAnsi="Georgia" w:cs="Book Antiqua"/>
        </w:rPr>
      </w:pPr>
    </w:p>
    <w:p w14:paraId="0FC4525E" w14:textId="77777777" w:rsidR="00FA0A64" w:rsidRPr="00336F71" w:rsidRDefault="00FA0A64" w:rsidP="00FA0A64">
      <w:pPr>
        <w:spacing w:before="2"/>
        <w:rPr>
          <w:rFonts w:ascii="Georgia" w:eastAsia="Book Antiqua" w:hAnsi="Georgia" w:cs="Book Antiqua"/>
          <w:i/>
        </w:rPr>
      </w:pPr>
    </w:p>
    <w:p w14:paraId="7998A6A7" w14:textId="77777777" w:rsidR="00FA0A64" w:rsidRDefault="00FA0A64" w:rsidP="00FA0A64">
      <w:pPr>
        <w:pStyle w:val="WPtabletitle"/>
        <w:rPr>
          <w:rFonts w:eastAsia="Garamond" w:hAnsi="Garamond" w:cs="Garamond"/>
        </w:rPr>
      </w:pP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DB61DDB" wp14:editId="4EA45DAF">
                <wp:simplePos x="0" y="0"/>
                <wp:positionH relativeFrom="page">
                  <wp:posOffset>1513205</wp:posOffset>
                </wp:positionH>
                <wp:positionV relativeFrom="paragraph">
                  <wp:posOffset>1226185</wp:posOffset>
                </wp:positionV>
                <wp:extent cx="160020" cy="137795"/>
                <wp:effectExtent l="0" t="0" r="3175" b="0"/>
                <wp:wrapNone/>
                <wp:docPr id="840" name="Text Box 16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020" cy="1377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5F698AA" w14:textId="77777777" w:rsidR="008063EC" w:rsidRDefault="008063EC" w:rsidP="00FA0A64">
                            <w:pPr>
                              <w:spacing w:line="236" w:lineRule="exact"/>
                              <w:ind w:left="20"/>
                              <w:rPr>
                                <w:rFonts w:ascii="Arial" w:eastAsia="Arial" w:hAnsi="Arial" w:cs="Arial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Arial"/>
                                <w:sz w:val="21"/>
                              </w:rPr>
                              <w:t>.6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B61DDB" id="_x0000_s1859" type="#_x0000_t202" style="position:absolute;left:0;text-align:left;margin-left:119.15pt;margin-top:96.55pt;width:12.6pt;height:10.85pt;z-index:2516766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" filled="f" stroked="f">
                <v:textbox style="layout-flow:vertical;mso-layout-flow-alt:bottom-to-top" inset="0,0,0,0">
                  <w:txbxContent>
                    <w:p w14:paraId="75F698AA" w14:textId="77777777" w:rsidR="008063EC" w:rsidRDefault="008063EC" w:rsidP="00FA0A64">
                      <w:pPr>
                        <w:spacing w:line="236" w:lineRule="exact"/>
                        <w:ind w:left="20"/>
                        <w:rPr>
                          <w:rFonts w:ascii="Arial" w:eastAsia="Arial" w:hAnsi="Arial" w:cs="Arial"/>
                          <w:sz w:val="21"/>
                          <w:szCs w:val="21"/>
                        </w:rPr>
                      </w:pPr>
                      <w:r>
                        <w:rPr>
                          <w:rFonts w:ascii="Arial"/>
                          <w:sz w:val="21"/>
                        </w:rPr>
                        <w:t>.6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12AAD79F" wp14:editId="3F1EA875">
                <wp:simplePos x="0" y="0"/>
                <wp:positionH relativeFrom="page">
                  <wp:posOffset>1513205</wp:posOffset>
                </wp:positionH>
                <wp:positionV relativeFrom="paragraph">
                  <wp:posOffset>425450</wp:posOffset>
                </wp:positionV>
                <wp:extent cx="160020" cy="137795"/>
                <wp:effectExtent l="0" t="0" r="3175" b="0"/>
                <wp:wrapNone/>
                <wp:docPr id="841" name="Text Box 16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020" cy="1377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4B9F15" w14:textId="77777777" w:rsidR="008063EC" w:rsidRDefault="008063EC" w:rsidP="00FA0A64">
                            <w:pPr>
                              <w:spacing w:line="236" w:lineRule="exact"/>
                              <w:ind w:left="20"/>
                              <w:rPr>
                                <w:rFonts w:ascii="Arial" w:eastAsia="Arial" w:hAnsi="Arial" w:cs="Arial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Arial"/>
                                <w:sz w:val="21"/>
                              </w:rPr>
                              <w:t>.8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2AAD79F" id="_x0000_s1860" type="#_x0000_t202" style="position:absolute;left:0;text-align:left;margin-left:119.15pt;margin-top:33.5pt;width:12.6pt;height:10.85pt;z-index:2516776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" filled="f" stroked="f">
                <v:textbox style="layout-flow:vertical;mso-layout-flow-alt:bottom-to-top" inset="0,0,0,0">
                  <w:txbxContent>
                    <w:p w14:paraId="104B9F15" w14:textId="77777777" w:rsidR="008063EC" w:rsidRDefault="008063EC" w:rsidP="00FA0A64">
                      <w:pPr>
                        <w:spacing w:line="236" w:lineRule="exact"/>
                        <w:ind w:left="20"/>
                        <w:rPr>
                          <w:rFonts w:ascii="Arial" w:eastAsia="Arial" w:hAnsi="Arial" w:cs="Arial"/>
                          <w:sz w:val="21"/>
                          <w:szCs w:val="21"/>
                        </w:rPr>
                      </w:pPr>
                      <w:r>
                        <w:rPr>
                          <w:rFonts w:ascii="Arial"/>
                          <w:sz w:val="21"/>
                        </w:rPr>
                        <w:t>.8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t>Figure</w:t>
      </w:r>
      <w:r>
        <w:rPr>
          <w:spacing w:val="14"/>
        </w:rPr>
        <w:t xml:space="preserve"> </w:t>
      </w:r>
      <w:r>
        <w:t>1:</w:t>
      </w:r>
      <w:r>
        <w:rPr>
          <w:spacing w:val="39"/>
        </w:rPr>
        <w:t xml:space="preserve"> </w:t>
      </w:r>
      <w:r>
        <w:t>The</w:t>
      </w:r>
      <w:r>
        <w:rPr>
          <w:spacing w:val="14"/>
        </w:rPr>
        <w:t xml:space="preserve"> </w:t>
      </w:r>
      <w:r>
        <w:rPr>
          <w:spacing w:val="-1"/>
        </w:rPr>
        <w:t>density</w:t>
      </w:r>
      <w:r>
        <w:rPr>
          <w:spacing w:val="15"/>
        </w:rPr>
        <w:t xml:space="preserve"> </w:t>
      </w:r>
      <w:r>
        <w:rPr>
          <w:spacing w:val="-2"/>
        </w:rPr>
        <w:t>curv</w:t>
      </w:r>
      <w:r>
        <w:rPr>
          <w:spacing w:val="-3"/>
        </w:rPr>
        <w:t>e</w:t>
      </w:r>
      <w:r>
        <w:rPr>
          <w:spacing w:val="14"/>
        </w:rPr>
        <w:t xml:space="preserve"> </w:t>
      </w:r>
      <w:r>
        <w:t>of</w:t>
      </w:r>
      <w:r>
        <w:rPr>
          <w:spacing w:val="14"/>
        </w:rPr>
        <w:t xml:space="preserve"> </w:t>
      </w:r>
      <w:r>
        <w:t>the</w:t>
      </w:r>
      <w:r>
        <w:rPr>
          <w:spacing w:val="14"/>
        </w:rPr>
        <w:t xml:space="preserve"> </w:t>
      </w:r>
      <w:r>
        <w:t>Pigou</w:t>
      </w:r>
      <w:r>
        <w:rPr>
          <w:spacing w:val="14"/>
        </w:rPr>
        <w:t xml:space="preserve"> </w:t>
      </w:r>
      <w:r>
        <w:t>index</w:t>
      </w:r>
    </w:p>
    <w:p w14:paraId="703E51F2" w14:textId="77777777" w:rsidR="00FA0A64" w:rsidRDefault="00FA0A64" w:rsidP="00FA0A64">
      <w:pPr>
        <w:rPr>
          <w:rFonts w:ascii="Garamond" w:eastAsia="Garamond" w:hAnsi="Garamond" w:cs="Garamond"/>
          <w:sz w:val="20"/>
          <w:szCs w:val="20"/>
        </w:rPr>
      </w:pPr>
    </w:p>
    <w:p w14:paraId="21DAA5BB" w14:textId="77777777" w:rsidR="00FA0A64" w:rsidRDefault="00FA0A64" w:rsidP="00FA0A64">
      <w:pPr>
        <w:spacing w:before="9"/>
        <w:rPr>
          <w:rFonts w:ascii="Garamond" w:eastAsia="Garamond" w:hAnsi="Garamond" w:cs="Garamond"/>
          <w:sz w:val="19"/>
          <w:szCs w:val="19"/>
        </w:rPr>
      </w:pPr>
    </w:p>
    <w:p w14:paraId="5C14B14D" w14:textId="77777777" w:rsidR="00FA0A64" w:rsidRDefault="00FA0A64" w:rsidP="00FA0A64">
      <w:pPr>
        <w:spacing w:line="200" w:lineRule="atLeast"/>
        <w:ind w:left="1309"/>
        <w:rPr>
          <w:rFonts w:ascii="Garamond" w:eastAsia="Garamond" w:hAnsi="Garamond" w:cs="Garamond"/>
          <w:sz w:val="20"/>
          <w:szCs w:val="20"/>
        </w:rPr>
      </w:pPr>
      <w:r>
        <w:rPr>
          <w:rFonts w:ascii="Garamond" w:eastAsia="Garamond" w:hAnsi="Garamond" w:cs="Garamond"/>
          <w:noProof/>
          <w:sz w:val="20"/>
          <w:szCs w:val="20"/>
          <w:lang w:val="en-CA" w:eastAsia="en-CA"/>
        </w:rPr>
        <mc:AlternateContent>
          <mc:Choice Requires="wpg">
            <w:drawing>
              <wp:inline distT="0" distB="0" distL="0" distR="0" wp14:anchorId="1631651A" wp14:editId="00004CB3">
                <wp:extent cx="4717415" cy="3266440"/>
                <wp:effectExtent l="8890" t="1270" r="7620" b="8890"/>
                <wp:docPr id="842" name="Group 8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717415" cy="3266440"/>
                          <a:chOff x="0" y="0"/>
                          <a:chExt cx="7429" cy="5144"/>
                        </a:xfrm>
                      </wpg:grpSpPr>
                      <wpg:grpSp>
                        <wpg:cNvPr id="845" name="Group 1677"/>
                        <wpg:cNvGrpSpPr>
                          <a:grpSpLocks/>
                        </wpg:cNvGrpSpPr>
                        <wpg:grpSpPr bwMode="auto">
                          <a:xfrm>
                            <a:off x="94" y="5053"/>
                            <a:ext cx="7325" cy="2"/>
                            <a:chOff x="94" y="5053"/>
                            <a:chExt cx="7325" cy="2"/>
                          </a:xfrm>
                        </wpg:grpSpPr>
                        <wps:wsp>
                          <wps:cNvPr id="846" name="Freeform 1678"/>
                          <wps:cNvSpPr>
                            <a:spLocks/>
                          </wps:cNvSpPr>
                          <wps:spPr bwMode="auto">
                            <a:xfrm>
                              <a:off x="94" y="5053"/>
                              <a:ext cx="7325" cy="2"/>
                            </a:xfrm>
                            <a:custGeom>
                              <a:avLst/>
                              <a:gdLst>
                                <a:gd name="T0" fmla="+- 0 94 94"/>
                                <a:gd name="T1" fmla="*/ T0 w 7325"/>
                                <a:gd name="T2" fmla="+- 0 7419 94"/>
                                <a:gd name="T3" fmla="*/ T2 w 732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325">
                                  <a:moveTo>
                                    <a:pt x="0" y="0"/>
                                  </a:moveTo>
                                  <a:lnTo>
                                    <a:pt x="7325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EAF2F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47" name="Group 1675"/>
                        <wpg:cNvGrpSpPr>
                          <a:grpSpLocks/>
                        </wpg:cNvGrpSpPr>
                        <wpg:grpSpPr bwMode="auto">
                          <a:xfrm>
                            <a:off x="94" y="3792"/>
                            <a:ext cx="7325" cy="2"/>
                            <a:chOff x="94" y="3792"/>
                            <a:chExt cx="7325" cy="2"/>
                          </a:xfrm>
                        </wpg:grpSpPr>
                        <wps:wsp>
                          <wps:cNvPr id="848" name="Freeform 1676"/>
                          <wps:cNvSpPr>
                            <a:spLocks/>
                          </wps:cNvSpPr>
                          <wps:spPr bwMode="auto">
                            <a:xfrm>
                              <a:off x="94" y="3792"/>
                              <a:ext cx="7325" cy="2"/>
                            </a:xfrm>
                            <a:custGeom>
                              <a:avLst/>
                              <a:gdLst>
                                <a:gd name="T0" fmla="+- 0 94 94"/>
                                <a:gd name="T1" fmla="*/ T0 w 7325"/>
                                <a:gd name="T2" fmla="+- 0 7419 94"/>
                                <a:gd name="T3" fmla="*/ T2 w 732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325">
                                  <a:moveTo>
                                    <a:pt x="0" y="0"/>
                                  </a:moveTo>
                                  <a:lnTo>
                                    <a:pt x="7325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EAF2F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49" name="Group 1673"/>
                        <wpg:cNvGrpSpPr>
                          <a:grpSpLocks/>
                        </wpg:cNvGrpSpPr>
                        <wpg:grpSpPr bwMode="auto">
                          <a:xfrm>
                            <a:off x="94" y="2531"/>
                            <a:ext cx="4243" cy="2"/>
                            <a:chOff x="94" y="2531"/>
                            <a:chExt cx="4243" cy="2"/>
                          </a:xfrm>
                        </wpg:grpSpPr>
                        <wps:wsp>
                          <wps:cNvPr id="850" name="Freeform 1674"/>
                          <wps:cNvSpPr>
                            <a:spLocks/>
                          </wps:cNvSpPr>
                          <wps:spPr bwMode="auto">
                            <a:xfrm>
                              <a:off x="94" y="2531"/>
                              <a:ext cx="4243" cy="2"/>
                            </a:xfrm>
                            <a:custGeom>
                              <a:avLst/>
                              <a:gdLst>
                                <a:gd name="T0" fmla="+- 0 94 94"/>
                                <a:gd name="T1" fmla="*/ T0 w 4243"/>
                                <a:gd name="T2" fmla="+- 0 4337 94"/>
                                <a:gd name="T3" fmla="*/ T2 w 424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243">
                                  <a:moveTo>
                                    <a:pt x="0" y="0"/>
                                  </a:moveTo>
                                  <a:lnTo>
                                    <a:pt x="4243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EAF2F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85" name="Group 1671"/>
                        <wpg:cNvGrpSpPr>
                          <a:grpSpLocks/>
                        </wpg:cNvGrpSpPr>
                        <wpg:grpSpPr bwMode="auto">
                          <a:xfrm>
                            <a:off x="94" y="1270"/>
                            <a:ext cx="7325" cy="2"/>
                            <a:chOff x="94" y="1270"/>
                            <a:chExt cx="7325" cy="2"/>
                          </a:xfrm>
                        </wpg:grpSpPr>
                        <wps:wsp>
                          <wps:cNvPr id="1686" name="Freeform 1672"/>
                          <wps:cNvSpPr>
                            <a:spLocks/>
                          </wps:cNvSpPr>
                          <wps:spPr bwMode="auto">
                            <a:xfrm>
                              <a:off x="94" y="1270"/>
                              <a:ext cx="7325" cy="2"/>
                            </a:xfrm>
                            <a:custGeom>
                              <a:avLst/>
                              <a:gdLst>
                                <a:gd name="T0" fmla="+- 0 94 94"/>
                                <a:gd name="T1" fmla="*/ T0 w 7325"/>
                                <a:gd name="T2" fmla="+- 0 7419 94"/>
                                <a:gd name="T3" fmla="*/ T2 w 732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325">
                                  <a:moveTo>
                                    <a:pt x="0" y="0"/>
                                  </a:moveTo>
                                  <a:lnTo>
                                    <a:pt x="7325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EAF2F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87" name="Group 1665"/>
                        <wpg:cNvGrpSpPr>
                          <a:grpSpLocks/>
                        </wpg:cNvGrpSpPr>
                        <wpg:grpSpPr bwMode="auto">
                          <a:xfrm>
                            <a:off x="204" y="290"/>
                            <a:ext cx="1722" cy="4763"/>
                            <a:chOff x="204" y="290"/>
                            <a:chExt cx="1722" cy="4763"/>
                          </a:xfrm>
                        </wpg:grpSpPr>
                        <wps:wsp>
                          <wps:cNvPr id="1690" name="Freeform 1670"/>
                          <wps:cNvSpPr>
                            <a:spLocks/>
                          </wps:cNvSpPr>
                          <wps:spPr bwMode="auto">
                            <a:xfrm>
                              <a:off x="204" y="290"/>
                              <a:ext cx="1722" cy="4763"/>
                            </a:xfrm>
                            <a:custGeom>
                              <a:avLst/>
                              <a:gdLst>
                                <a:gd name="T0" fmla="+- 0 1614 204"/>
                                <a:gd name="T1" fmla="*/ T0 w 1722"/>
                                <a:gd name="T2" fmla="+- 0 290 290"/>
                                <a:gd name="T3" fmla="*/ 290 h 4763"/>
                                <a:gd name="T4" fmla="+- 0 1577 204"/>
                                <a:gd name="T5" fmla="*/ T4 w 1722"/>
                                <a:gd name="T6" fmla="+- 0 353 290"/>
                                <a:gd name="T7" fmla="*/ 353 h 4763"/>
                                <a:gd name="T8" fmla="+- 0 1559 204"/>
                                <a:gd name="T9" fmla="*/ T8 w 1722"/>
                                <a:gd name="T10" fmla="+- 0 417 290"/>
                                <a:gd name="T11" fmla="*/ 417 h 4763"/>
                                <a:gd name="T12" fmla="+- 0 1541 204"/>
                                <a:gd name="T13" fmla="*/ T12 w 1722"/>
                                <a:gd name="T14" fmla="+- 0 502 290"/>
                                <a:gd name="T15" fmla="*/ 502 h 4763"/>
                                <a:gd name="T16" fmla="+- 0 1522 204"/>
                                <a:gd name="T17" fmla="*/ T16 w 1722"/>
                                <a:gd name="T18" fmla="+- 0 608 290"/>
                                <a:gd name="T19" fmla="*/ 608 h 4763"/>
                                <a:gd name="T20" fmla="+- 0 1504 204"/>
                                <a:gd name="T21" fmla="*/ T20 w 1722"/>
                                <a:gd name="T22" fmla="+- 0 733 290"/>
                                <a:gd name="T23" fmla="*/ 733 h 4763"/>
                                <a:gd name="T24" fmla="+- 0 1486 204"/>
                                <a:gd name="T25" fmla="*/ T24 w 1722"/>
                                <a:gd name="T26" fmla="+- 0 875 290"/>
                                <a:gd name="T27" fmla="*/ 875 h 4763"/>
                                <a:gd name="T28" fmla="+- 0 1468 204"/>
                                <a:gd name="T29" fmla="*/ T28 w 1722"/>
                                <a:gd name="T30" fmla="+- 0 1032 290"/>
                                <a:gd name="T31" fmla="*/ 1032 h 4763"/>
                                <a:gd name="T32" fmla="+- 0 1449 204"/>
                                <a:gd name="T33" fmla="*/ T32 w 1722"/>
                                <a:gd name="T34" fmla="+- 0 1203 290"/>
                                <a:gd name="T35" fmla="*/ 1203 h 4763"/>
                                <a:gd name="T36" fmla="+- 0 1431 204"/>
                                <a:gd name="T37" fmla="*/ T36 w 1722"/>
                                <a:gd name="T38" fmla="+- 0 1384 290"/>
                                <a:gd name="T39" fmla="*/ 1384 h 4763"/>
                                <a:gd name="T40" fmla="+- 0 1413 204"/>
                                <a:gd name="T41" fmla="*/ T40 w 1722"/>
                                <a:gd name="T42" fmla="+- 0 1574 290"/>
                                <a:gd name="T43" fmla="*/ 1574 h 4763"/>
                                <a:gd name="T44" fmla="+- 0 1394 204"/>
                                <a:gd name="T45" fmla="*/ T44 w 1722"/>
                                <a:gd name="T46" fmla="+- 0 1771 290"/>
                                <a:gd name="T47" fmla="*/ 1771 h 4763"/>
                                <a:gd name="T48" fmla="+- 0 1376 204"/>
                                <a:gd name="T49" fmla="*/ T48 w 1722"/>
                                <a:gd name="T50" fmla="+- 0 1973 290"/>
                                <a:gd name="T51" fmla="*/ 1973 h 4763"/>
                                <a:gd name="T52" fmla="+- 0 1358 204"/>
                                <a:gd name="T53" fmla="*/ T52 w 1722"/>
                                <a:gd name="T54" fmla="+- 0 2176 290"/>
                                <a:gd name="T55" fmla="*/ 2176 h 4763"/>
                                <a:gd name="T56" fmla="+- 0 1339 204"/>
                                <a:gd name="T57" fmla="*/ T56 w 1722"/>
                                <a:gd name="T58" fmla="+- 0 2382 290"/>
                                <a:gd name="T59" fmla="*/ 2382 h 4763"/>
                                <a:gd name="T60" fmla="+- 0 1321 204"/>
                                <a:gd name="T61" fmla="*/ T60 w 1722"/>
                                <a:gd name="T62" fmla="+- 0 2586 290"/>
                                <a:gd name="T63" fmla="*/ 2586 h 4763"/>
                                <a:gd name="T64" fmla="+- 0 1303 204"/>
                                <a:gd name="T65" fmla="*/ T64 w 1722"/>
                                <a:gd name="T66" fmla="+- 0 2789 290"/>
                                <a:gd name="T67" fmla="*/ 2789 h 4763"/>
                                <a:gd name="T68" fmla="+- 0 1284 204"/>
                                <a:gd name="T69" fmla="*/ T68 w 1722"/>
                                <a:gd name="T70" fmla="+- 0 2988 290"/>
                                <a:gd name="T71" fmla="*/ 2988 h 4763"/>
                                <a:gd name="T72" fmla="+- 0 1266 204"/>
                                <a:gd name="T73" fmla="*/ T72 w 1722"/>
                                <a:gd name="T74" fmla="+- 0 3184 290"/>
                                <a:gd name="T75" fmla="*/ 3184 h 4763"/>
                                <a:gd name="T76" fmla="+- 0 1248 204"/>
                                <a:gd name="T77" fmla="*/ T76 w 1722"/>
                                <a:gd name="T78" fmla="+- 0 3374 290"/>
                                <a:gd name="T79" fmla="*/ 3374 h 4763"/>
                                <a:gd name="T80" fmla="+- 0 1229 204"/>
                                <a:gd name="T81" fmla="*/ T80 w 1722"/>
                                <a:gd name="T82" fmla="+- 0 3557 290"/>
                                <a:gd name="T83" fmla="*/ 3557 h 4763"/>
                                <a:gd name="T84" fmla="+- 0 1211 204"/>
                                <a:gd name="T85" fmla="*/ T84 w 1722"/>
                                <a:gd name="T86" fmla="+- 0 3732 290"/>
                                <a:gd name="T87" fmla="*/ 3732 h 4763"/>
                                <a:gd name="T88" fmla="+- 0 1193 204"/>
                                <a:gd name="T89" fmla="*/ T88 w 1722"/>
                                <a:gd name="T90" fmla="+- 0 3897 290"/>
                                <a:gd name="T91" fmla="*/ 3897 h 4763"/>
                                <a:gd name="T92" fmla="+- 0 1175 204"/>
                                <a:gd name="T93" fmla="*/ T92 w 1722"/>
                                <a:gd name="T94" fmla="+- 0 4051 290"/>
                                <a:gd name="T95" fmla="*/ 4051 h 4763"/>
                                <a:gd name="T96" fmla="+- 0 1156 204"/>
                                <a:gd name="T97" fmla="*/ T96 w 1722"/>
                                <a:gd name="T98" fmla="+- 0 4193 290"/>
                                <a:gd name="T99" fmla="*/ 4193 h 4763"/>
                                <a:gd name="T100" fmla="+- 0 1138 204"/>
                                <a:gd name="T101" fmla="*/ T100 w 1722"/>
                                <a:gd name="T102" fmla="+- 0 4322 290"/>
                                <a:gd name="T103" fmla="*/ 4322 h 4763"/>
                                <a:gd name="T104" fmla="+- 0 1120 204"/>
                                <a:gd name="T105" fmla="*/ T104 w 1722"/>
                                <a:gd name="T106" fmla="+- 0 4437 290"/>
                                <a:gd name="T107" fmla="*/ 4437 h 4763"/>
                                <a:gd name="T108" fmla="+- 0 1101 204"/>
                                <a:gd name="T109" fmla="*/ T108 w 1722"/>
                                <a:gd name="T110" fmla="+- 0 4538 290"/>
                                <a:gd name="T111" fmla="*/ 4538 h 4763"/>
                                <a:gd name="T112" fmla="+- 0 1083 204"/>
                                <a:gd name="T113" fmla="*/ T112 w 1722"/>
                                <a:gd name="T114" fmla="+- 0 4626 290"/>
                                <a:gd name="T115" fmla="*/ 4626 h 4763"/>
                                <a:gd name="T116" fmla="+- 0 1065 204"/>
                                <a:gd name="T117" fmla="*/ T116 w 1722"/>
                                <a:gd name="T118" fmla="+- 0 4701 290"/>
                                <a:gd name="T119" fmla="*/ 4701 h 4763"/>
                                <a:gd name="T120" fmla="+- 0 1046 204"/>
                                <a:gd name="T121" fmla="*/ T120 w 1722"/>
                                <a:gd name="T122" fmla="+- 0 4765 290"/>
                                <a:gd name="T123" fmla="*/ 4765 h 4763"/>
                                <a:gd name="T124" fmla="+- 0 1010 204"/>
                                <a:gd name="T125" fmla="*/ T124 w 1722"/>
                                <a:gd name="T126" fmla="+- 0 4863 290"/>
                                <a:gd name="T127" fmla="*/ 4863 h 4763"/>
                                <a:gd name="T128" fmla="+- 0 973 204"/>
                                <a:gd name="T129" fmla="*/ T128 w 1722"/>
                                <a:gd name="T130" fmla="+- 0 4932 290"/>
                                <a:gd name="T131" fmla="*/ 4932 h 4763"/>
                                <a:gd name="T132" fmla="+- 0 918 204"/>
                                <a:gd name="T133" fmla="*/ T132 w 1722"/>
                                <a:gd name="T134" fmla="+- 0 4996 290"/>
                                <a:gd name="T135" fmla="*/ 4996 h 4763"/>
                                <a:gd name="T136" fmla="+- 0 863 204"/>
                                <a:gd name="T137" fmla="*/ T136 w 1722"/>
                                <a:gd name="T138" fmla="+- 0 5030 290"/>
                                <a:gd name="T139" fmla="*/ 5030 h 4763"/>
                                <a:gd name="T140" fmla="+- 0 790 204"/>
                                <a:gd name="T141" fmla="*/ T140 w 1722"/>
                                <a:gd name="T142" fmla="+- 0 5048 290"/>
                                <a:gd name="T143" fmla="*/ 5048 h 4763"/>
                                <a:gd name="T144" fmla="+- 0 717 204"/>
                                <a:gd name="T145" fmla="*/ T144 w 1722"/>
                                <a:gd name="T146" fmla="+- 0 5052 290"/>
                                <a:gd name="T147" fmla="*/ 5052 h 4763"/>
                                <a:gd name="T148" fmla="+- 0 698 204"/>
                                <a:gd name="T149" fmla="*/ T148 w 1722"/>
                                <a:gd name="T150" fmla="+- 0 5053 290"/>
                                <a:gd name="T151" fmla="*/ 5053 h 4763"/>
                                <a:gd name="T152" fmla="+- 0 222 204"/>
                                <a:gd name="T153" fmla="*/ T152 w 1722"/>
                                <a:gd name="T154" fmla="+- 0 5053 290"/>
                                <a:gd name="T155" fmla="*/ 5053 h 4763"/>
                                <a:gd name="T156" fmla="+- 0 204 204"/>
                                <a:gd name="T157" fmla="*/ T156 w 1722"/>
                                <a:gd name="T158" fmla="+- 0 5053 290"/>
                                <a:gd name="T159" fmla="*/ 5053 h 4763"/>
                                <a:gd name="T160" fmla="+- 0 1925 204"/>
                                <a:gd name="T161" fmla="*/ T160 w 1722"/>
                                <a:gd name="T162" fmla="+- 0 5053 290"/>
                                <a:gd name="T163" fmla="*/ 5053 h 4763"/>
                                <a:gd name="T164" fmla="+- 0 1925 204"/>
                                <a:gd name="T165" fmla="*/ T164 w 1722"/>
                                <a:gd name="T166" fmla="+- 0 1588 290"/>
                                <a:gd name="T167" fmla="*/ 1588 h 4763"/>
                                <a:gd name="T168" fmla="+- 0 1907 204"/>
                                <a:gd name="T169" fmla="*/ T168 w 1722"/>
                                <a:gd name="T170" fmla="+- 0 1493 290"/>
                                <a:gd name="T171" fmla="*/ 1493 h 4763"/>
                                <a:gd name="T172" fmla="+- 0 1889 204"/>
                                <a:gd name="T173" fmla="*/ T172 w 1722"/>
                                <a:gd name="T174" fmla="+- 0 1397 290"/>
                                <a:gd name="T175" fmla="*/ 1397 h 4763"/>
                                <a:gd name="T176" fmla="+- 0 1870 204"/>
                                <a:gd name="T177" fmla="*/ T176 w 1722"/>
                                <a:gd name="T178" fmla="+- 0 1301 290"/>
                                <a:gd name="T179" fmla="*/ 1301 h 4763"/>
                                <a:gd name="T180" fmla="+- 0 1852 204"/>
                                <a:gd name="T181" fmla="*/ T180 w 1722"/>
                                <a:gd name="T182" fmla="+- 0 1205 290"/>
                                <a:gd name="T183" fmla="*/ 1205 h 4763"/>
                                <a:gd name="T184" fmla="+- 0 1834 204"/>
                                <a:gd name="T185" fmla="*/ T184 w 1722"/>
                                <a:gd name="T186" fmla="+- 0 1108 290"/>
                                <a:gd name="T187" fmla="*/ 1108 h 4763"/>
                                <a:gd name="T188" fmla="+- 0 1815 204"/>
                                <a:gd name="T189" fmla="*/ T188 w 1722"/>
                                <a:gd name="T190" fmla="+- 0 1010 290"/>
                                <a:gd name="T191" fmla="*/ 1010 h 4763"/>
                                <a:gd name="T192" fmla="+- 0 1797 204"/>
                                <a:gd name="T193" fmla="*/ T192 w 1722"/>
                                <a:gd name="T194" fmla="+- 0 913 290"/>
                                <a:gd name="T195" fmla="*/ 913 h 4763"/>
                                <a:gd name="T196" fmla="+- 0 1779 204"/>
                                <a:gd name="T197" fmla="*/ T196 w 1722"/>
                                <a:gd name="T198" fmla="+- 0 816 290"/>
                                <a:gd name="T199" fmla="*/ 816 h 4763"/>
                                <a:gd name="T200" fmla="+- 0 1761 204"/>
                                <a:gd name="T201" fmla="*/ T200 w 1722"/>
                                <a:gd name="T202" fmla="+- 0 722 290"/>
                                <a:gd name="T203" fmla="*/ 722 h 4763"/>
                                <a:gd name="T204" fmla="+- 0 1742 204"/>
                                <a:gd name="T205" fmla="*/ T204 w 1722"/>
                                <a:gd name="T206" fmla="+- 0 631 290"/>
                                <a:gd name="T207" fmla="*/ 631 h 4763"/>
                                <a:gd name="T208" fmla="+- 0 1724 204"/>
                                <a:gd name="T209" fmla="*/ T208 w 1722"/>
                                <a:gd name="T210" fmla="+- 0 546 290"/>
                                <a:gd name="T211" fmla="*/ 546 h 4763"/>
                                <a:gd name="T212" fmla="+- 0 1706 204"/>
                                <a:gd name="T213" fmla="*/ T212 w 1722"/>
                                <a:gd name="T214" fmla="+- 0 469 290"/>
                                <a:gd name="T215" fmla="*/ 469 h 4763"/>
                                <a:gd name="T216" fmla="+- 0 1687 204"/>
                                <a:gd name="T217" fmla="*/ T216 w 1722"/>
                                <a:gd name="T218" fmla="+- 0 402 290"/>
                                <a:gd name="T219" fmla="*/ 402 h 4763"/>
                                <a:gd name="T220" fmla="+- 0 1650 204"/>
                                <a:gd name="T221" fmla="*/ T220 w 1722"/>
                                <a:gd name="T222" fmla="+- 0 311 290"/>
                                <a:gd name="T223" fmla="*/ 311 h 4763"/>
                                <a:gd name="T224" fmla="+- 0 1632 204"/>
                                <a:gd name="T225" fmla="*/ T224 w 1722"/>
                                <a:gd name="T226" fmla="+- 0 291 290"/>
                                <a:gd name="T227" fmla="*/ 291 h 4763"/>
                                <a:gd name="T228" fmla="+- 0 1614 204"/>
                                <a:gd name="T229" fmla="*/ T228 w 1722"/>
                                <a:gd name="T230" fmla="+- 0 290 290"/>
                                <a:gd name="T231" fmla="*/ 290 h 476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  <a:cxn ang="0">
                                  <a:pos x="T161" y="T163"/>
                                </a:cxn>
                                <a:cxn ang="0">
                                  <a:pos x="T165" y="T167"/>
                                </a:cxn>
                                <a:cxn ang="0">
                                  <a:pos x="T169" y="T171"/>
                                </a:cxn>
                                <a:cxn ang="0">
                                  <a:pos x="T173" y="T175"/>
                                </a:cxn>
                                <a:cxn ang="0">
                                  <a:pos x="T177" y="T179"/>
                                </a:cxn>
                                <a:cxn ang="0">
                                  <a:pos x="T181" y="T183"/>
                                </a:cxn>
                                <a:cxn ang="0">
                                  <a:pos x="T185" y="T187"/>
                                </a:cxn>
                                <a:cxn ang="0">
                                  <a:pos x="T189" y="T191"/>
                                </a:cxn>
                                <a:cxn ang="0">
                                  <a:pos x="T193" y="T195"/>
                                </a:cxn>
                                <a:cxn ang="0">
                                  <a:pos x="T197" y="T199"/>
                                </a:cxn>
                                <a:cxn ang="0">
                                  <a:pos x="T201" y="T203"/>
                                </a:cxn>
                                <a:cxn ang="0">
                                  <a:pos x="T205" y="T207"/>
                                </a:cxn>
                                <a:cxn ang="0">
                                  <a:pos x="T209" y="T211"/>
                                </a:cxn>
                                <a:cxn ang="0">
                                  <a:pos x="T213" y="T215"/>
                                </a:cxn>
                                <a:cxn ang="0">
                                  <a:pos x="T217" y="T219"/>
                                </a:cxn>
                                <a:cxn ang="0">
                                  <a:pos x="T221" y="T223"/>
                                </a:cxn>
                                <a:cxn ang="0">
                                  <a:pos x="T225" y="T227"/>
                                </a:cxn>
                                <a:cxn ang="0">
                                  <a:pos x="T229" y="T231"/>
                                </a:cxn>
                              </a:cxnLst>
                              <a:rect l="0" t="0" r="r" b="b"/>
                              <a:pathLst>
                                <a:path w="1722" h="4763">
                                  <a:moveTo>
                                    <a:pt x="1410" y="0"/>
                                  </a:moveTo>
                                  <a:lnTo>
                                    <a:pt x="1373" y="63"/>
                                  </a:lnTo>
                                  <a:lnTo>
                                    <a:pt x="1355" y="127"/>
                                  </a:lnTo>
                                  <a:lnTo>
                                    <a:pt x="1337" y="212"/>
                                  </a:lnTo>
                                  <a:lnTo>
                                    <a:pt x="1318" y="318"/>
                                  </a:lnTo>
                                  <a:lnTo>
                                    <a:pt x="1300" y="443"/>
                                  </a:lnTo>
                                  <a:lnTo>
                                    <a:pt x="1282" y="585"/>
                                  </a:lnTo>
                                  <a:lnTo>
                                    <a:pt x="1264" y="742"/>
                                  </a:lnTo>
                                  <a:lnTo>
                                    <a:pt x="1245" y="913"/>
                                  </a:lnTo>
                                  <a:lnTo>
                                    <a:pt x="1227" y="1094"/>
                                  </a:lnTo>
                                  <a:lnTo>
                                    <a:pt x="1209" y="1284"/>
                                  </a:lnTo>
                                  <a:lnTo>
                                    <a:pt x="1190" y="1481"/>
                                  </a:lnTo>
                                  <a:lnTo>
                                    <a:pt x="1172" y="1683"/>
                                  </a:lnTo>
                                  <a:lnTo>
                                    <a:pt x="1154" y="1886"/>
                                  </a:lnTo>
                                  <a:lnTo>
                                    <a:pt x="1135" y="2092"/>
                                  </a:lnTo>
                                  <a:lnTo>
                                    <a:pt x="1117" y="2296"/>
                                  </a:lnTo>
                                  <a:lnTo>
                                    <a:pt x="1099" y="2499"/>
                                  </a:lnTo>
                                  <a:lnTo>
                                    <a:pt x="1080" y="2698"/>
                                  </a:lnTo>
                                  <a:lnTo>
                                    <a:pt x="1062" y="2894"/>
                                  </a:lnTo>
                                  <a:lnTo>
                                    <a:pt x="1044" y="3084"/>
                                  </a:lnTo>
                                  <a:lnTo>
                                    <a:pt x="1025" y="3267"/>
                                  </a:lnTo>
                                  <a:lnTo>
                                    <a:pt x="1007" y="3442"/>
                                  </a:lnTo>
                                  <a:lnTo>
                                    <a:pt x="989" y="3607"/>
                                  </a:lnTo>
                                  <a:lnTo>
                                    <a:pt x="971" y="3761"/>
                                  </a:lnTo>
                                  <a:lnTo>
                                    <a:pt x="952" y="3903"/>
                                  </a:lnTo>
                                  <a:lnTo>
                                    <a:pt x="934" y="4032"/>
                                  </a:lnTo>
                                  <a:lnTo>
                                    <a:pt x="916" y="4147"/>
                                  </a:lnTo>
                                  <a:lnTo>
                                    <a:pt x="897" y="4248"/>
                                  </a:lnTo>
                                  <a:lnTo>
                                    <a:pt x="879" y="4336"/>
                                  </a:lnTo>
                                  <a:lnTo>
                                    <a:pt x="861" y="4411"/>
                                  </a:lnTo>
                                  <a:lnTo>
                                    <a:pt x="842" y="4475"/>
                                  </a:lnTo>
                                  <a:lnTo>
                                    <a:pt x="806" y="4573"/>
                                  </a:lnTo>
                                  <a:lnTo>
                                    <a:pt x="769" y="4642"/>
                                  </a:lnTo>
                                  <a:lnTo>
                                    <a:pt x="714" y="4706"/>
                                  </a:lnTo>
                                  <a:lnTo>
                                    <a:pt x="659" y="4740"/>
                                  </a:lnTo>
                                  <a:lnTo>
                                    <a:pt x="586" y="4758"/>
                                  </a:lnTo>
                                  <a:lnTo>
                                    <a:pt x="513" y="4762"/>
                                  </a:lnTo>
                                  <a:lnTo>
                                    <a:pt x="494" y="4763"/>
                                  </a:lnTo>
                                  <a:lnTo>
                                    <a:pt x="18" y="4763"/>
                                  </a:lnTo>
                                  <a:lnTo>
                                    <a:pt x="0" y="4763"/>
                                  </a:lnTo>
                                  <a:lnTo>
                                    <a:pt x="1721" y="4763"/>
                                  </a:lnTo>
                                  <a:lnTo>
                                    <a:pt x="1721" y="1298"/>
                                  </a:lnTo>
                                  <a:lnTo>
                                    <a:pt x="1703" y="1203"/>
                                  </a:lnTo>
                                  <a:lnTo>
                                    <a:pt x="1685" y="1107"/>
                                  </a:lnTo>
                                  <a:lnTo>
                                    <a:pt x="1666" y="1011"/>
                                  </a:lnTo>
                                  <a:lnTo>
                                    <a:pt x="1648" y="915"/>
                                  </a:lnTo>
                                  <a:lnTo>
                                    <a:pt x="1630" y="818"/>
                                  </a:lnTo>
                                  <a:lnTo>
                                    <a:pt x="1611" y="720"/>
                                  </a:lnTo>
                                  <a:lnTo>
                                    <a:pt x="1593" y="623"/>
                                  </a:lnTo>
                                  <a:lnTo>
                                    <a:pt x="1575" y="526"/>
                                  </a:lnTo>
                                  <a:lnTo>
                                    <a:pt x="1557" y="432"/>
                                  </a:lnTo>
                                  <a:lnTo>
                                    <a:pt x="1538" y="341"/>
                                  </a:lnTo>
                                  <a:lnTo>
                                    <a:pt x="1520" y="256"/>
                                  </a:lnTo>
                                  <a:lnTo>
                                    <a:pt x="1502" y="179"/>
                                  </a:lnTo>
                                  <a:lnTo>
                                    <a:pt x="1483" y="112"/>
                                  </a:lnTo>
                                  <a:lnTo>
                                    <a:pt x="1446" y="21"/>
                                  </a:lnTo>
                                  <a:lnTo>
                                    <a:pt x="1428" y="1"/>
                                  </a:lnTo>
                                  <a:lnTo>
                                    <a:pt x="141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E5CC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91" name="Freeform 1669"/>
                          <wps:cNvSpPr>
                            <a:spLocks/>
                          </wps:cNvSpPr>
                          <wps:spPr bwMode="auto">
                            <a:xfrm>
                              <a:off x="204" y="290"/>
                              <a:ext cx="1722" cy="4763"/>
                            </a:xfrm>
                            <a:custGeom>
                              <a:avLst/>
                              <a:gdLst>
                                <a:gd name="T0" fmla="+- 0 570 204"/>
                                <a:gd name="T1" fmla="*/ T0 w 1722"/>
                                <a:gd name="T2" fmla="+- 0 5052 290"/>
                                <a:gd name="T3" fmla="*/ 5052 h 4763"/>
                                <a:gd name="T4" fmla="+- 0 277 204"/>
                                <a:gd name="T5" fmla="*/ T4 w 1722"/>
                                <a:gd name="T6" fmla="+- 0 5052 290"/>
                                <a:gd name="T7" fmla="*/ 5052 h 4763"/>
                                <a:gd name="T8" fmla="+- 0 259 204"/>
                                <a:gd name="T9" fmla="*/ T8 w 1722"/>
                                <a:gd name="T10" fmla="+- 0 5053 290"/>
                                <a:gd name="T11" fmla="*/ 5053 h 4763"/>
                                <a:gd name="T12" fmla="+- 0 589 204"/>
                                <a:gd name="T13" fmla="*/ T12 w 1722"/>
                                <a:gd name="T14" fmla="+- 0 5053 290"/>
                                <a:gd name="T15" fmla="*/ 5053 h 4763"/>
                                <a:gd name="T16" fmla="+- 0 570 204"/>
                                <a:gd name="T17" fmla="*/ T16 w 1722"/>
                                <a:gd name="T18" fmla="+- 0 5052 290"/>
                                <a:gd name="T19" fmla="*/ 5052 h 476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722" h="4763">
                                  <a:moveTo>
                                    <a:pt x="366" y="4762"/>
                                  </a:moveTo>
                                  <a:lnTo>
                                    <a:pt x="73" y="4762"/>
                                  </a:lnTo>
                                  <a:lnTo>
                                    <a:pt x="55" y="4763"/>
                                  </a:lnTo>
                                  <a:lnTo>
                                    <a:pt x="385" y="4763"/>
                                  </a:lnTo>
                                  <a:lnTo>
                                    <a:pt x="366" y="476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E5CC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92" name="Freeform 1668"/>
                          <wps:cNvSpPr>
                            <a:spLocks/>
                          </wps:cNvSpPr>
                          <wps:spPr bwMode="auto">
                            <a:xfrm>
                              <a:off x="204" y="290"/>
                              <a:ext cx="1722" cy="4763"/>
                            </a:xfrm>
                            <a:custGeom>
                              <a:avLst/>
                              <a:gdLst>
                                <a:gd name="T0" fmla="+- 0 534 204"/>
                                <a:gd name="T1" fmla="*/ T0 w 1722"/>
                                <a:gd name="T2" fmla="+- 0 5052 290"/>
                                <a:gd name="T3" fmla="*/ 5052 h 4763"/>
                                <a:gd name="T4" fmla="+- 0 314 204"/>
                                <a:gd name="T5" fmla="*/ T4 w 1722"/>
                                <a:gd name="T6" fmla="+- 0 5052 290"/>
                                <a:gd name="T7" fmla="*/ 5052 h 4763"/>
                                <a:gd name="T8" fmla="+- 0 296 204"/>
                                <a:gd name="T9" fmla="*/ T8 w 1722"/>
                                <a:gd name="T10" fmla="+- 0 5052 290"/>
                                <a:gd name="T11" fmla="*/ 5052 h 4763"/>
                                <a:gd name="T12" fmla="+- 0 552 204"/>
                                <a:gd name="T13" fmla="*/ T12 w 1722"/>
                                <a:gd name="T14" fmla="+- 0 5052 290"/>
                                <a:gd name="T15" fmla="*/ 5052 h 4763"/>
                                <a:gd name="T16" fmla="+- 0 534 204"/>
                                <a:gd name="T17" fmla="*/ T16 w 1722"/>
                                <a:gd name="T18" fmla="+- 0 5052 290"/>
                                <a:gd name="T19" fmla="*/ 5052 h 476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722" h="4763">
                                  <a:moveTo>
                                    <a:pt x="330" y="4762"/>
                                  </a:moveTo>
                                  <a:lnTo>
                                    <a:pt x="110" y="4762"/>
                                  </a:lnTo>
                                  <a:lnTo>
                                    <a:pt x="92" y="4762"/>
                                  </a:lnTo>
                                  <a:lnTo>
                                    <a:pt x="348" y="4762"/>
                                  </a:lnTo>
                                  <a:lnTo>
                                    <a:pt x="330" y="476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E5CC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93" name="Freeform 1667"/>
                          <wps:cNvSpPr>
                            <a:spLocks/>
                          </wps:cNvSpPr>
                          <wps:spPr bwMode="auto">
                            <a:xfrm>
                              <a:off x="204" y="290"/>
                              <a:ext cx="1722" cy="4763"/>
                            </a:xfrm>
                            <a:custGeom>
                              <a:avLst/>
                              <a:gdLst>
                                <a:gd name="T0" fmla="+- 0 497 204"/>
                                <a:gd name="T1" fmla="*/ T0 w 1722"/>
                                <a:gd name="T2" fmla="+- 0 5052 290"/>
                                <a:gd name="T3" fmla="*/ 5052 h 4763"/>
                                <a:gd name="T4" fmla="+- 0 351 204"/>
                                <a:gd name="T5" fmla="*/ T4 w 1722"/>
                                <a:gd name="T6" fmla="+- 0 5052 290"/>
                                <a:gd name="T7" fmla="*/ 5052 h 4763"/>
                                <a:gd name="T8" fmla="+- 0 332 204"/>
                                <a:gd name="T9" fmla="*/ T8 w 1722"/>
                                <a:gd name="T10" fmla="+- 0 5052 290"/>
                                <a:gd name="T11" fmla="*/ 5052 h 4763"/>
                                <a:gd name="T12" fmla="+- 0 515 204"/>
                                <a:gd name="T13" fmla="*/ T12 w 1722"/>
                                <a:gd name="T14" fmla="+- 0 5052 290"/>
                                <a:gd name="T15" fmla="*/ 5052 h 4763"/>
                                <a:gd name="T16" fmla="+- 0 497 204"/>
                                <a:gd name="T17" fmla="*/ T16 w 1722"/>
                                <a:gd name="T18" fmla="+- 0 5052 290"/>
                                <a:gd name="T19" fmla="*/ 5052 h 476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722" h="4763">
                                  <a:moveTo>
                                    <a:pt x="293" y="4762"/>
                                  </a:moveTo>
                                  <a:lnTo>
                                    <a:pt x="147" y="4762"/>
                                  </a:lnTo>
                                  <a:lnTo>
                                    <a:pt x="128" y="4762"/>
                                  </a:lnTo>
                                  <a:lnTo>
                                    <a:pt x="311" y="4762"/>
                                  </a:lnTo>
                                  <a:lnTo>
                                    <a:pt x="293" y="476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E5CC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94" name="Freeform 1666"/>
                          <wps:cNvSpPr>
                            <a:spLocks/>
                          </wps:cNvSpPr>
                          <wps:spPr bwMode="auto">
                            <a:xfrm>
                              <a:off x="204" y="290"/>
                              <a:ext cx="1722" cy="4763"/>
                            </a:xfrm>
                            <a:custGeom>
                              <a:avLst/>
                              <a:gdLst>
                                <a:gd name="T0" fmla="+- 0 460 204"/>
                                <a:gd name="T1" fmla="*/ T0 w 1722"/>
                                <a:gd name="T2" fmla="+- 0 5052 290"/>
                                <a:gd name="T3" fmla="*/ 5052 h 4763"/>
                                <a:gd name="T4" fmla="+- 0 387 204"/>
                                <a:gd name="T5" fmla="*/ T4 w 1722"/>
                                <a:gd name="T6" fmla="+- 0 5052 290"/>
                                <a:gd name="T7" fmla="*/ 5052 h 4763"/>
                                <a:gd name="T8" fmla="+- 0 369 204"/>
                                <a:gd name="T9" fmla="*/ T8 w 1722"/>
                                <a:gd name="T10" fmla="+- 0 5052 290"/>
                                <a:gd name="T11" fmla="*/ 5052 h 4763"/>
                                <a:gd name="T12" fmla="+- 0 479 204"/>
                                <a:gd name="T13" fmla="*/ T12 w 1722"/>
                                <a:gd name="T14" fmla="+- 0 5052 290"/>
                                <a:gd name="T15" fmla="*/ 5052 h 4763"/>
                                <a:gd name="T16" fmla="+- 0 460 204"/>
                                <a:gd name="T17" fmla="*/ T16 w 1722"/>
                                <a:gd name="T18" fmla="+- 0 5052 290"/>
                                <a:gd name="T19" fmla="*/ 5052 h 476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722" h="4763">
                                  <a:moveTo>
                                    <a:pt x="256" y="4762"/>
                                  </a:moveTo>
                                  <a:lnTo>
                                    <a:pt x="183" y="4762"/>
                                  </a:lnTo>
                                  <a:lnTo>
                                    <a:pt x="165" y="4762"/>
                                  </a:lnTo>
                                  <a:lnTo>
                                    <a:pt x="275" y="4762"/>
                                  </a:lnTo>
                                  <a:lnTo>
                                    <a:pt x="256" y="476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E5CC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95" name="Group 1663"/>
                        <wpg:cNvGrpSpPr>
                          <a:grpSpLocks/>
                        </wpg:cNvGrpSpPr>
                        <wpg:grpSpPr bwMode="auto">
                          <a:xfrm>
                            <a:off x="1467" y="290"/>
                            <a:ext cx="147" cy="743"/>
                            <a:chOff x="1467" y="290"/>
                            <a:chExt cx="147" cy="743"/>
                          </a:xfrm>
                        </wpg:grpSpPr>
                        <wps:wsp>
                          <wps:cNvPr id="1696" name="Freeform 1664"/>
                          <wps:cNvSpPr>
                            <a:spLocks/>
                          </wps:cNvSpPr>
                          <wps:spPr bwMode="auto">
                            <a:xfrm>
                              <a:off x="1467" y="290"/>
                              <a:ext cx="147" cy="743"/>
                            </a:xfrm>
                            <a:custGeom>
                              <a:avLst/>
                              <a:gdLst>
                                <a:gd name="T0" fmla="+- 0 1614 1467"/>
                                <a:gd name="T1" fmla="*/ T0 w 147"/>
                                <a:gd name="T2" fmla="+- 0 290 290"/>
                                <a:gd name="T3" fmla="*/ 290 h 743"/>
                                <a:gd name="T4" fmla="+- 0 1577 1467"/>
                                <a:gd name="T5" fmla="*/ T4 w 147"/>
                                <a:gd name="T6" fmla="+- 0 353 290"/>
                                <a:gd name="T7" fmla="*/ 353 h 743"/>
                                <a:gd name="T8" fmla="+- 0 1559 1467"/>
                                <a:gd name="T9" fmla="*/ T8 w 147"/>
                                <a:gd name="T10" fmla="+- 0 417 290"/>
                                <a:gd name="T11" fmla="*/ 417 h 743"/>
                                <a:gd name="T12" fmla="+- 0 1541 1467"/>
                                <a:gd name="T13" fmla="*/ T12 w 147"/>
                                <a:gd name="T14" fmla="+- 0 502 290"/>
                                <a:gd name="T15" fmla="*/ 502 h 743"/>
                                <a:gd name="T16" fmla="+- 0 1522 1467"/>
                                <a:gd name="T17" fmla="*/ T16 w 147"/>
                                <a:gd name="T18" fmla="+- 0 608 290"/>
                                <a:gd name="T19" fmla="*/ 608 h 743"/>
                                <a:gd name="T20" fmla="+- 0 1504 1467"/>
                                <a:gd name="T21" fmla="*/ T20 w 147"/>
                                <a:gd name="T22" fmla="+- 0 733 290"/>
                                <a:gd name="T23" fmla="*/ 733 h 743"/>
                                <a:gd name="T24" fmla="+- 0 1486 1467"/>
                                <a:gd name="T25" fmla="*/ T24 w 147"/>
                                <a:gd name="T26" fmla="+- 0 875 290"/>
                                <a:gd name="T27" fmla="*/ 875 h 743"/>
                                <a:gd name="T28" fmla="+- 0 1468 1467"/>
                                <a:gd name="T29" fmla="*/ T28 w 147"/>
                                <a:gd name="T30" fmla="+- 0 1032 290"/>
                                <a:gd name="T31" fmla="*/ 1032 h 74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147" h="743">
                                  <a:moveTo>
                                    <a:pt x="147" y="0"/>
                                  </a:moveTo>
                                  <a:lnTo>
                                    <a:pt x="110" y="63"/>
                                  </a:lnTo>
                                  <a:lnTo>
                                    <a:pt x="92" y="127"/>
                                  </a:lnTo>
                                  <a:lnTo>
                                    <a:pt x="74" y="212"/>
                                  </a:lnTo>
                                  <a:lnTo>
                                    <a:pt x="55" y="318"/>
                                  </a:lnTo>
                                  <a:lnTo>
                                    <a:pt x="37" y="443"/>
                                  </a:lnTo>
                                  <a:lnTo>
                                    <a:pt x="19" y="585"/>
                                  </a:lnTo>
                                  <a:lnTo>
                                    <a:pt x="1" y="742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97" name="Group 1660"/>
                        <wpg:cNvGrpSpPr>
                          <a:grpSpLocks/>
                        </wpg:cNvGrpSpPr>
                        <wpg:grpSpPr bwMode="auto">
                          <a:xfrm>
                            <a:off x="863" y="1205"/>
                            <a:ext cx="586" cy="3826"/>
                            <a:chOff x="863" y="1205"/>
                            <a:chExt cx="586" cy="3826"/>
                          </a:xfrm>
                        </wpg:grpSpPr>
                        <wps:wsp>
                          <wps:cNvPr id="1698" name="Freeform 1662"/>
                          <wps:cNvSpPr>
                            <a:spLocks/>
                          </wps:cNvSpPr>
                          <wps:spPr bwMode="auto">
                            <a:xfrm>
                              <a:off x="863" y="1205"/>
                              <a:ext cx="586" cy="3826"/>
                            </a:xfrm>
                            <a:custGeom>
                              <a:avLst/>
                              <a:gdLst>
                                <a:gd name="T0" fmla="+- 0 1449 863"/>
                                <a:gd name="T1" fmla="*/ T0 w 586"/>
                                <a:gd name="T2" fmla="+- 0 1205 1205"/>
                                <a:gd name="T3" fmla="*/ 1205 h 3826"/>
                                <a:gd name="T4" fmla="+- 0 1431 863"/>
                                <a:gd name="T5" fmla="*/ T4 w 586"/>
                                <a:gd name="T6" fmla="+- 0 1384 1205"/>
                                <a:gd name="T7" fmla="*/ 1384 h 382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586" h="3826">
                                  <a:moveTo>
                                    <a:pt x="586" y="0"/>
                                  </a:moveTo>
                                  <a:lnTo>
                                    <a:pt x="568" y="179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99" name="Freeform 1661"/>
                          <wps:cNvSpPr>
                            <a:spLocks/>
                          </wps:cNvSpPr>
                          <wps:spPr bwMode="auto">
                            <a:xfrm>
                              <a:off x="863" y="1205"/>
                              <a:ext cx="586" cy="3826"/>
                            </a:xfrm>
                            <a:custGeom>
                              <a:avLst/>
                              <a:gdLst>
                                <a:gd name="T0" fmla="+- 0 1431 863"/>
                                <a:gd name="T1" fmla="*/ T0 w 586"/>
                                <a:gd name="T2" fmla="+- 0 1384 1205"/>
                                <a:gd name="T3" fmla="*/ 1384 h 3826"/>
                                <a:gd name="T4" fmla="+- 0 1413 863"/>
                                <a:gd name="T5" fmla="*/ T4 w 586"/>
                                <a:gd name="T6" fmla="+- 0 1574 1205"/>
                                <a:gd name="T7" fmla="*/ 1574 h 3826"/>
                                <a:gd name="T8" fmla="+- 0 1394 863"/>
                                <a:gd name="T9" fmla="*/ T8 w 586"/>
                                <a:gd name="T10" fmla="+- 0 1771 1205"/>
                                <a:gd name="T11" fmla="*/ 1771 h 3826"/>
                                <a:gd name="T12" fmla="+- 0 1376 863"/>
                                <a:gd name="T13" fmla="*/ T12 w 586"/>
                                <a:gd name="T14" fmla="+- 0 1973 1205"/>
                                <a:gd name="T15" fmla="*/ 1973 h 3826"/>
                                <a:gd name="T16" fmla="+- 0 1358 863"/>
                                <a:gd name="T17" fmla="*/ T16 w 586"/>
                                <a:gd name="T18" fmla="+- 0 2176 1205"/>
                                <a:gd name="T19" fmla="*/ 2176 h 3826"/>
                                <a:gd name="T20" fmla="+- 0 1339 863"/>
                                <a:gd name="T21" fmla="*/ T20 w 586"/>
                                <a:gd name="T22" fmla="+- 0 2382 1205"/>
                                <a:gd name="T23" fmla="*/ 2382 h 3826"/>
                                <a:gd name="T24" fmla="+- 0 1321 863"/>
                                <a:gd name="T25" fmla="*/ T24 w 586"/>
                                <a:gd name="T26" fmla="+- 0 2586 1205"/>
                                <a:gd name="T27" fmla="*/ 2586 h 3826"/>
                                <a:gd name="T28" fmla="+- 0 1303 863"/>
                                <a:gd name="T29" fmla="*/ T28 w 586"/>
                                <a:gd name="T30" fmla="+- 0 2789 1205"/>
                                <a:gd name="T31" fmla="*/ 2789 h 3826"/>
                                <a:gd name="T32" fmla="+- 0 1284 863"/>
                                <a:gd name="T33" fmla="*/ T32 w 586"/>
                                <a:gd name="T34" fmla="+- 0 2988 1205"/>
                                <a:gd name="T35" fmla="*/ 2988 h 3826"/>
                                <a:gd name="T36" fmla="+- 0 1266 863"/>
                                <a:gd name="T37" fmla="*/ T36 w 586"/>
                                <a:gd name="T38" fmla="+- 0 3184 1205"/>
                                <a:gd name="T39" fmla="*/ 3184 h 3826"/>
                                <a:gd name="T40" fmla="+- 0 1248 863"/>
                                <a:gd name="T41" fmla="*/ T40 w 586"/>
                                <a:gd name="T42" fmla="+- 0 3374 1205"/>
                                <a:gd name="T43" fmla="*/ 3374 h 3826"/>
                                <a:gd name="T44" fmla="+- 0 1229 863"/>
                                <a:gd name="T45" fmla="*/ T44 w 586"/>
                                <a:gd name="T46" fmla="+- 0 3557 1205"/>
                                <a:gd name="T47" fmla="*/ 3557 h 3826"/>
                                <a:gd name="T48" fmla="+- 0 1211 863"/>
                                <a:gd name="T49" fmla="*/ T48 w 586"/>
                                <a:gd name="T50" fmla="+- 0 3732 1205"/>
                                <a:gd name="T51" fmla="*/ 3732 h 3826"/>
                                <a:gd name="T52" fmla="+- 0 1193 863"/>
                                <a:gd name="T53" fmla="*/ T52 w 586"/>
                                <a:gd name="T54" fmla="+- 0 3897 1205"/>
                                <a:gd name="T55" fmla="*/ 3897 h 3826"/>
                                <a:gd name="T56" fmla="+- 0 1175 863"/>
                                <a:gd name="T57" fmla="*/ T56 w 586"/>
                                <a:gd name="T58" fmla="+- 0 4051 1205"/>
                                <a:gd name="T59" fmla="*/ 4051 h 3826"/>
                                <a:gd name="T60" fmla="+- 0 1156 863"/>
                                <a:gd name="T61" fmla="*/ T60 w 586"/>
                                <a:gd name="T62" fmla="+- 0 4193 1205"/>
                                <a:gd name="T63" fmla="*/ 4193 h 3826"/>
                                <a:gd name="T64" fmla="+- 0 1138 863"/>
                                <a:gd name="T65" fmla="*/ T64 w 586"/>
                                <a:gd name="T66" fmla="+- 0 4322 1205"/>
                                <a:gd name="T67" fmla="*/ 4322 h 3826"/>
                                <a:gd name="T68" fmla="+- 0 1120 863"/>
                                <a:gd name="T69" fmla="*/ T68 w 586"/>
                                <a:gd name="T70" fmla="+- 0 4437 1205"/>
                                <a:gd name="T71" fmla="*/ 4437 h 3826"/>
                                <a:gd name="T72" fmla="+- 0 1101 863"/>
                                <a:gd name="T73" fmla="*/ T72 w 586"/>
                                <a:gd name="T74" fmla="+- 0 4538 1205"/>
                                <a:gd name="T75" fmla="*/ 4538 h 3826"/>
                                <a:gd name="T76" fmla="+- 0 1083 863"/>
                                <a:gd name="T77" fmla="*/ T76 w 586"/>
                                <a:gd name="T78" fmla="+- 0 4626 1205"/>
                                <a:gd name="T79" fmla="*/ 4626 h 3826"/>
                                <a:gd name="T80" fmla="+- 0 1065 863"/>
                                <a:gd name="T81" fmla="*/ T80 w 586"/>
                                <a:gd name="T82" fmla="+- 0 4701 1205"/>
                                <a:gd name="T83" fmla="*/ 4701 h 3826"/>
                                <a:gd name="T84" fmla="+- 0 1046 863"/>
                                <a:gd name="T85" fmla="*/ T84 w 586"/>
                                <a:gd name="T86" fmla="+- 0 4765 1205"/>
                                <a:gd name="T87" fmla="*/ 4765 h 3826"/>
                                <a:gd name="T88" fmla="+- 0 1010 863"/>
                                <a:gd name="T89" fmla="*/ T88 w 586"/>
                                <a:gd name="T90" fmla="+- 0 4863 1205"/>
                                <a:gd name="T91" fmla="*/ 4863 h 3826"/>
                                <a:gd name="T92" fmla="+- 0 973 863"/>
                                <a:gd name="T93" fmla="*/ T92 w 586"/>
                                <a:gd name="T94" fmla="+- 0 4932 1205"/>
                                <a:gd name="T95" fmla="*/ 4932 h 3826"/>
                                <a:gd name="T96" fmla="+- 0 918 863"/>
                                <a:gd name="T97" fmla="*/ T96 w 586"/>
                                <a:gd name="T98" fmla="+- 0 4996 1205"/>
                                <a:gd name="T99" fmla="*/ 4996 h 3826"/>
                                <a:gd name="T100" fmla="+- 0 863 863"/>
                                <a:gd name="T101" fmla="*/ T100 w 586"/>
                                <a:gd name="T102" fmla="+- 0 5030 1205"/>
                                <a:gd name="T103" fmla="*/ 5030 h 382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</a:cxnLst>
                              <a:rect l="0" t="0" r="r" b="b"/>
                              <a:pathLst>
                                <a:path w="586" h="3826">
                                  <a:moveTo>
                                    <a:pt x="568" y="179"/>
                                  </a:moveTo>
                                  <a:lnTo>
                                    <a:pt x="550" y="369"/>
                                  </a:lnTo>
                                  <a:lnTo>
                                    <a:pt x="531" y="566"/>
                                  </a:lnTo>
                                  <a:lnTo>
                                    <a:pt x="513" y="768"/>
                                  </a:lnTo>
                                  <a:lnTo>
                                    <a:pt x="495" y="971"/>
                                  </a:lnTo>
                                  <a:lnTo>
                                    <a:pt x="476" y="1177"/>
                                  </a:lnTo>
                                  <a:lnTo>
                                    <a:pt x="458" y="1381"/>
                                  </a:lnTo>
                                  <a:lnTo>
                                    <a:pt x="440" y="1584"/>
                                  </a:lnTo>
                                  <a:lnTo>
                                    <a:pt x="421" y="1783"/>
                                  </a:lnTo>
                                  <a:lnTo>
                                    <a:pt x="403" y="1979"/>
                                  </a:lnTo>
                                  <a:lnTo>
                                    <a:pt x="385" y="2169"/>
                                  </a:lnTo>
                                  <a:lnTo>
                                    <a:pt x="366" y="2352"/>
                                  </a:lnTo>
                                  <a:lnTo>
                                    <a:pt x="348" y="2527"/>
                                  </a:lnTo>
                                  <a:lnTo>
                                    <a:pt x="330" y="2692"/>
                                  </a:lnTo>
                                  <a:lnTo>
                                    <a:pt x="312" y="2846"/>
                                  </a:lnTo>
                                  <a:lnTo>
                                    <a:pt x="293" y="2988"/>
                                  </a:lnTo>
                                  <a:lnTo>
                                    <a:pt x="275" y="3117"/>
                                  </a:lnTo>
                                  <a:lnTo>
                                    <a:pt x="257" y="3232"/>
                                  </a:lnTo>
                                  <a:lnTo>
                                    <a:pt x="238" y="3333"/>
                                  </a:lnTo>
                                  <a:lnTo>
                                    <a:pt x="220" y="3421"/>
                                  </a:lnTo>
                                  <a:lnTo>
                                    <a:pt x="202" y="3496"/>
                                  </a:lnTo>
                                  <a:lnTo>
                                    <a:pt x="183" y="3560"/>
                                  </a:lnTo>
                                  <a:lnTo>
                                    <a:pt x="147" y="3658"/>
                                  </a:lnTo>
                                  <a:lnTo>
                                    <a:pt x="110" y="3727"/>
                                  </a:lnTo>
                                  <a:lnTo>
                                    <a:pt x="55" y="3791"/>
                                  </a:lnTo>
                                  <a:lnTo>
                                    <a:pt x="0" y="3825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00" name="Group 1658"/>
                        <wpg:cNvGrpSpPr>
                          <a:grpSpLocks/>
                        </wpg:cNvGrpSpPr>
                        <wpg:grpSpPr bwMode="auto">
                          <a:xfrm>
                            <a:off x="1925" y="1588"/>
                            <a:ext cx="458" cy="3465"/>
                            <a:chOff x="1925" y="1588"/>
                            <a:chExt cx="458" cy="3465"/>
                          </a:xfrm>
                        </wpg:grpSpPr>
                        <wps:wsp>
                          <wps:cNvPr id="1701" name="Freeform 1659"/>
                          <wps:cNvSpPr>
                            <a:spLocks/>
                          </wps:cNvSpPr>
                          <wps:spPr bwMode="auto">
                            <a:xfrm>
                              <a:off x="1925" y="1588"/>
                              <a:ext cx="458" cy="3465"/>
                            </a:xfrm>
                            <a:custGeom>
                              <a:avLst/>
                              <a:gdLst>
                                <a:gd name="T0" fmla="+- 0 1925 1925"/>
                                <a:gd name="T1" fmla="*/ T0 w 458"/>
                                <a:gd name="T2" fmla="+- 0 1588 1588"/>
                                <a:gd name="T3" fmla="*/ 1588 h 3465"/>
                                <a:gd name="T4" fmla="+- 0 1925 1925"/>
                                <a:gd name="T5" fmla="*/ T4 w 458"/>
                                <a:gd name="T6" fmla="+- 0 5053 1588"/>
                                <a:gd name="T7" fmla="*/ 5053 h 3465"/>
                                <a:gd name="T8" fmla="+- 0 2383 1925"/>
                                <a:gd name="T9" fmla="*/ T8 w 458"/>
                                <a:gd name="T10" fmla="+- 0 5053 1588"/>
                                <a:gd name="T11" fmla="*/ 5053 h 3465"/>
                                <a:gd name="T12" fmla="+- 0 2383 1925"/>
                                <a:gd name="T13" fmla="*/ T12 w 458"/>
                                <a:gd name="T14" fmla="+- 0 3308 1588"/>
                                <a:gd name="T15" fmla="*/ 3308 h 3465"/>
                                <a:gd name="T16" fmla="+- 0 2365 1925"/>
                                <a:gd name="T17" fmla="*/ T16 w 458"/>
                                <a:gd name="T18" fmla="+- 0 3261 1588"/>
                                <a:gd name="T19" fmla="*/ 3261 h 3465"/>
                                <a:gd name="T20" fmla="+- 0 2346 1925"/>
                                <a:gd name="T21" fmla="*/ T20 w 458"/>
                                <a:gd name="T22" fmla="+- 0 3213 1588"/>
                                <a:gd name="T23" fmla="*/ 3213 h 3465"/>
                                <a:gd name="T24" fmla="+- 0 2292 1925"/>
                                <a:gd name="T25" fmla="*/ T24 w 458"/>
                                <a:gd name="T26" fmla="+- 0 3072 1588"/>
                                <a:gd name="T27" fmla="*/ 3072 h 3465"/>
                                <a:gd name="T28" fmla="+- 0 2255 1925"/>
                                <a:gd name="T29" fmla="*/ T28 w 458"/>
                                <a:gd name="T30" fmla="+- 0 2976 1588"/>
                                <a:gd name="T31" fmla="*/ 2976 h 3465"/>
                                <a:gd name="T32" fmla="+- 0 2218 1925"/>
                                <a:gd name="T33" fmla="*/ T32 w 458"/>
                                <a:gd name="T34" fmla="+- 0 2875 1588"/>
                                <a:gd name="T35" fmla="*/ 2875 h 3465"/>
                                <a:gd name="T36" fmla="+- 0 2182 1925"/>
                                <a:gd name="T37" fmla="*/ T36 w 458"/>
                                <a:gd name="T38" fmla="+- 0 2765 1588"/>
                                <a:gd name="T39" fmla="*/ 2765 h 3465"/>
                                <a:gd name="T40" fmla="+- 0 2163 1925"/>
                                <a:gd name="T41" fmla="*/ T40 w 458"/>
                                <a:gd name="T42" fmla="+- 0 2705 1588"/>
                                <a:gd name="T43" fmla="*/ 2705 h 3465"/>
                                <a:gd name="T44" fmla="+- 0 2145 1925"/>
                                <a:gd name="T45" fmla="*/ T44 w 458"/>
                                <a:gd name="T46" fmla="+- 0 2641 1588"/>
                                <a:gd name="T47" fmla="*/ 2641 h 3465"/>
                                <a:gd name="T48" fmla="+- 0 2127 1925"/>
                                <a:gd name="T49" fmla="*/ T48 w 458"/>
                                <a:gd name="T50" fmla="+- 0 2572 1588"/>
                                <a:gd name="T51" fmla="*/ 2572 h 3465"/>
                                <a:gd name="T52" fmla="+- 0 2108 1925"/>
                                <a:gd name="T53" fmla="*/ T52 w 458"/>
                                <a:gd name="T54" fmla="+- 0 2498 1588"/>
                                <a:gd name="T55" fmla="*/ 2498 h 3465"/>
                                <a:gd name="T56" fmla="+- 0 2090 1925"/>
                                <a:gd name="T57" fmla="*/ T56 w 458"/>
                                <a:gd name="T58" fmla="+- 0 2419 1588"/>
                                <a:gd name="T59" fmla="*/ 2419 h 3465"/>
                                <a:gd name="T60" fmla="+- 0 2072 1925"/>
                                <a:gd name="T61" fmla="*/ T60 w 458"/>
                                <a:gd name="T62" fmla="+- 0 2336 1588"/>
                                <a:gd name="T63" fmla="*/ 2336 h 3465"/>
                                <a:gd name="T64" fmla="+- 0 2053 1925"/>
                                <a:gd name="T65" fmla="*/ T64 w 458"/>
                                <a:gd name="T66" fmla="+- 0 2249 1588"/>
                                <a:gd name="T67" fmla="*/ 2249 h 3465"/>
                                <a:gd name="T68" fmla="+- 0 2035 1925"/>
                                <a:gd name="T69" fmla="*/ T68 w 458"/>
                                <a:gd name="T70" fmla="+- 0 2158 1588"/>
                                <a:gd name="T71" fmla="*/ 2158 h 3465"/>
                                <a:gd name="T72" fmla="+- 0 2017 1925"/>
                                <a:gd name="T73" fmla="*/ T72 w 458"/>
                                <a:gd name="T74" fmla="+- 0 2065 1588"/>
                                <a:gd name="T75" fmla="*/ 2065 h 3465"/>
                                <a:gd name="T76" fmla="+- 0 1999 1925"/>
                                <a:gd name="T77" fmla="*/ T76 w 458"/>
                                <a:gd name="T78" fmla="+- 0 1971 1588"/>
                                <a:gd name="T79" fmla="*/ 1971 h 3465"/>
                                <a:gd name="T80" fmla="+- 0 1962 1925"/>
                                <a:gd name="T81" fmla="*/ T80 w 458"/>
                                <a:gd name="T82" fmla="+- 0 1779 1588"/>
                                <a:gd name="T83" fmla="*/ 1779 h 3465"/>
                                <a:gd name="T84" fmla="+- 0 1944 1925"/>
                                <a:gd name="T85" fmla="*/ T84 w 458"/>
                                <a:gd name="T86" fmla="+- 0 1684 1588"/>
                                <a:gd name="T87" fmla="*/ 1684 h 3465"/>
                                <a:gd name="T88" fmla="+- 0 1925 1925"/>
                                <a:gd name="T89" fmla="*/ T88 w 458"/>
                                <a:gd name="T90" fmla="+- 0 1588 1588"/>
                                <a:gd name="T91" fmla="*/ 1588 h 346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</a:cxnLst>
                              <a:rect l="0" t="0" r="r" b="b"/>
                              <a:pathLst>
                                <a:path w="458" h="3465">
                                  <a:moveTo>
                                    <a:pt x="0" y="0"/>
                                  </a:moveTo>
                                  <a:lnTo>
                                    <a:pt x="0" y="3465"/>
                                  </a:lnTo>
                                  <a:lnTo>
                                    <a:pt x="458" y="3465"/>
                                  </a:lnTo>
                                  <a:lnTo>
                                    <a:pt x="458" y="1720"/>
                                  </a:lnTo>
                                  <a:lnTo>
                                    <a:pt x="440" y="1673"/>
                                  </a:lnTo>
                                  <a:lnTo>
                                    <a:pt x="421" y="1625"/>
                                  </a:lnTo>
                                  <a:lnTo>
                                    <a:pt x="367" y="1484"/>
                                  </a:lnTo>
                                  <a:lnTo>
                                    <a:pt x="330" y="1388"/>
                                  </a:lnTo>
                                  <a:lnTo>
                                    <a:pt x="293" y="1287"/>
                                  </a:lnTo>
                                  <a:lnTo>
                                    <a:pt x="257" y="1177"/>
                                  </a:lnTo>
                                  <a:lnTo>
                                    <a:pt x="238" y="1117"/>
                                  </a:lnTo>
                                  <a:lnTo>
                                    <a:pt x="220" y="1053"/>
                                  </a:lnTo>
                                  <a:lnTo>
                                    <a:pt x="202" y="984"/>
                                  </a:lnTo>
                                  <a:lnTo>
                                    <a:pt x="183" y="910"/>
                                  </a:lnTo>
                                  <a:lnTo>
                                    <a:pt x="165" y="831"/>
                                  </a:lnTo>
                                  <a:lnTo>
                                    <a:pt x="147" y="748"/>
                                  </a:lnTo>
                                  <a:lnTo>
                                    <a:pt x="128" y="661"/>
                                  </a:lnTo>
                                  <a:lnTo>
                                    <a:pt x="110" y="570"/>
                                  </a:lnTo>
                                  <a:lnTo>
                                    <a:pt x="92" y="477"/>
                                  </a:lnTo>
                                  <a:lnTo>
                                    <a:pt x="74" y="383"/>
                                  </a:lnTo>
                                  <a:lnTo>
                                    <a:pt x="37" y="191"/>
                                  </a:lnTo>
                                  <a:lnTo>
                                    <a:pt x="19" y="96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B2B2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02" name="Group 1656"/>
                        <wpg:cNvGrpSpPr>
                          <a:grpSpLocks/>
                        </wpg:cNvGrpSpPr>
                        <wpg:grpSpPr bwMode="auto">
                          <a:xfrm>
                            <a:off x="2292" y="3072"/>
                            <a:ext cx="37" cy="94"/>
                            <a:chOff x="2292" y="3072"/>
                            <a:chExt cx="37" cy="94"/>
                          </a:xfrm>
                        </wpg:grpSpPr>
                        <wps:wsp>
                          <wps:cNvPr id="1703" name="Freeform 1657"/>
                          <wps:cNvSpPr>
                            <a:spLocks/>
                          </wps:cNvSpPr>
                          <wps:spPr bwMode="auto">
                            <a:xfrm>
                              <a:off x="2292" y="3072"/>
                              <a:ext cx="37" cy="94"/>
                            </a:xfrm>
                            <a:custGeom>
                              <a:avLst/>
                              <a:gdLst>
                                <a:gd name="T0" fmla="+- 0 2328 2292"/>
                                <a:gd name="T1" fmla="*/ T0 w 37"/>
                                <a:gd name="T2" fmla="+- 0 3166 3072"/>
                                <a:gd name="T3" fmla="*/ 3166 h 94"/>
                                <a:gd name="T4" fmla="+- 0 2310 2292"/>
                                <a:gd name="T5" fmla="*/ T4 w 37"/>
                                <a:gd name="T6" fmla="+- 0 3119 3072"/>
                                <a:gd name="T7" fmla="*/ 3119 h 94"/>
                                <a:gd name="T8" fmla="+- 0 2292 2292"/>
                                <a:gd name="T9" fmla="*/ T8 w 37"/>
                                <a:gd name="T10" fmla="+- 0 3072 3072"/>
                                <a:gd name="T11" fmla="*/ 3072 h 9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37" h="94">
                                  <a:moveTo>
                                    <a:pt x="36" y="94"/>
                                  </a:moveTo>
                                  <a:lnTo>
                                    <a:pt x="18" y="47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34" name="Group 1654"/>
                        <wpg:cNvGrpSpPr>
                          <a:grpSpLocks/>
                        </wpg:cNvGrpSpPr>
                        <wpg:grpSpPr bwMode="auto">
                          <a:xfrm>
                            <a:off x="1962" y="1780"/>
                            <a:ext cx="37" cy="190"/>
                            <a:chOff x="1962" y="1780"/>
                            <a:chExt cx="37" cy="190"/>
                          </a:xfrm>
                        </wpg:grpSpPr>
                        <wps:wsp>
                          <wps:cNvPr id="1735" name="Freeform 1655"/>
                          <wps:cNvSpPr>
                            <a:spLocks/>
                          </wps:cNvSpPr>
                          <wps:spPr bwMode="auto">
                            <a:xfrm>
                              <a:off x="1962" y="1780"/>
                              <a:ext cx="37" cy="190"/>
                            </a:xfrm>
                            <a:custGeom>
                              <a:avLst/>
                              <a:gdLst>
                                <a:gd name="T0" fmla="+- 0 1999 1962"/>
                                <a:gd name="T1" fmla="*/ T0 w 37"/>
                                <a:gd name="T2" fmla="+- 0 1970 1780"/>
                                <a:gd name="T3" fmla="*/ 1970 h 190"/>
                                <a:gd name="T4" fmla="+- 0 1980 1962"/>
                                <a:gd name="T5" fmla="*/ T4 w 37"/>
                                <a:gd name="T6" fmla="+- 0 1875 1780"/>
                                <a:gd name="T7" fmla="*/ 1875 h 190"/>
                                <a:gd name="T8" fmla="+- 0 1962 1962"/>
                                <a:gd name="T9" fmla="*/ T8 w 37"/>
                                <a:gd name="T10" fmla="+- 0 1780 1780"/>
                                <a:gd name="T11" fmla="*/ 1780 h 19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37" h="190">
                                  <a:moveTo>
                                    <a:pt x="37" y="190"/>
                                  </a:moveTo>
                                  <a:lnTo>
                                    <a:pt x="18" y="95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36" name="Group 1652"/>
                        <wpg:cNvGrpSpPr>
                          <a:grpSpLocks/>
                        </wpg:cNvGrpSpPr>
                        <wpg:grpSpPr bwMode="auto">
                          <a:xfrm>
                            <a:off x="1925" y="1588"/>
                            <a:ext cx="2" cy="3465"/>
                            <a:chOff x="1925" y="1588"/>
                            <a:chExt cx="2" cy="3465"/>
                          </a:xfrm>
                        </wpg:grpSpPr>
                        <wps:wsp>
                          <wps:cNvPr id="1739" name="Freeform 1653"/>
                          <wps:cNvSpPr>
                            <a:spLocks/>
                          </wps:cNvSpPr>
                          <wps:spPr bwMode="auto">
                            <a:xfrm>
                              <a:off x="1925" y="1588"/>
                              <a:ext cx="2" cy="3465"/>
                            </a:xfrm>
                            <a:custGeom>
                              <a:avLst/>
                              <a:gdLst>
                                <a:gd name="T0" fmla="+- 0 1588 1588"/>
                                <a:gd name="T1" fmla="*/ 1588 h 3465"/>
                                <a:gd name="T2" fmla="+- 0 5053 1588"/>
                                <a:gd name="T3" fmla="*/ 5053 h 346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465">
                                  <a:moveTo>
                                    <a:pt x="0" y="0"/>
                                  </a:moveTo>
                                  <a:lnTo>
                                    <a:pt x="0" y="3465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40" name="Group 1650"/>
                        <wpg:cNvGrpSpPr>
                          <a:grpSpLocks/>
                        </wpg:cNvGrpSpPr>
                        <wpg:grpSpPr bwMode="auto">
                          <a:xfrm>
                            <a:off x="2383" y="3308"/>
                            <a:ext cx="458" cy="1746"/>
                            <a:chOff x="2383" y="3308"/>
                            <a:chExt cx="458" cy="1746"/>
                          </a:xfrm>
                        </wpg:grpSpPr>
                        <wps:wsp>
                          <wps:cNvPr id="1741" name="Freeform 1651"/>
                          <wps:cNvSpPr>
                            <a:spLocks/>
                          </wps:cNvSpPr>
                          <wps:spPr bwMode="auto">
                            <a:xfrm>
                              <a:off x="2383" y="3308"/>
                              <a:ext cx="458" cy="1746"/>
                            </a:xfrm>
                            <a:custGeom>
                              <a:avLst/>
                              <a:gdLst>
                                <a:gd name="T0" fmla="+- 0 2383 2383"/>
                                <a:gd name="T1" fmla="*/ T0 w 458"/>
                                <a:gd name="T2" fmla="+- 0 3308 3308"/>
                                <a:gd name="T3" fmla="*/ 3308 h 1746"/>
                                <a:gd name="T4" fmla="+- 0 2383 2383"/>
                                <a:gd name="T5" fmla="*/ T4 w 458"/>
                                <a:gd name="T6" fmla="+- 0 5053 3308"/>
                                <a:gd name="T7" fmla="*/ 5053 h 1746"/>
                                <a:gd name="T8" fmla="+- 0 2841 2383"/>
                                <a:gd name="T9" fmla="*/ T8 w 458"/>
                                <a:gd name="T10" fmla="+- 0 5053 3308"/>
                                <a:gd name="T11" fmla="*/ 5053 h 1746"/>
                                <a:gd name="T12" fmla="+- 0 2841 2383"/>
                                <a:gd name="T13" fmla="*/ T12 w 458"/>
                                <a:gd name="T14" fmla="+- 0 4087 3308"/>
                                <a:gd name="T15" fmla="*/ 4087 h 1746"/>
                                <a:gd name="T16" fmla="+- 0 2823 2383"/>
                                <a:gd name="T17" fmla="*/ T16 w 458"/>
                                <a:gd name="T18" fmla="+- 0 4067 3308"/>
                                <a:gd name="T19" fmla="*/ 4067 h 1746"/>
                                <a:gd name="T20" fmla="+- 0 2804 2383"/>
                                <a:gd name="T21" fmla="*/ T20 w 458"/>
                                <a:gd name="T22" fmla="+- 0 4047 3308"/>
                                <a:gd name="T23" fmla="*/ 4047 h 1746"/>
                                <a:gd name="T24" fmla="+- 0 2749 2383"/>
                                <a:gd name="T25" fmla="*/ T24 w 458"/>
                                <a:gd name="T26" fmla="+- 0 3987 3308"/>
                                <a:gd name="T27" fmla="*/ 3987 h 1746"/>
                                <a:gd name="T28" fmla="+- 0 2694 2383"/>
                                <a:gd name="T29" fmla="*/ T28 w 458"/>
                                <a:gd name="T30" fmla="+- 0 3923 3308"/>
                                <a:gd name="T31" fmla="*/ 3923 h 1746"/>
                                <a:gd name="T32" fmla="+- 0 2639 2383"/>
                                <a:gd name="T33" fmla="*/ T32 w 458"/>
                                <a:gd name="T34" fmla="+- 0 3852 3308"/>
                                <a:gd name="T35" fmla="*/ 3852 h 1746"/>
                                <a:gd name="T36" fmla="+- 0 2603 2383"/>
                                <a:gd name="T37" fmla="*/ T36 w 458"/>
                                <a:gd name="T38" fmla="+- 0 3797 3308"/>
                                <a:gd name="T39" fmla="*/ 3797 h 1746"/>
                                <a:gd name="T40" fmla="+- 0 2566 2383"/>
                                <a:gd name="T41" fmla="*/ T40 w 458"/>
                                <a:gd name="T42" fmla="+- 0 3734 3308"/>
                                <a:gd name="T43" fmla="*/ 3734 h 1746"/>
                                <a:gd name="T44" fmla="+- 0 2530 2383"/>
                                <a:gd name="T45" fmla="*/ T44 w 458"/>
                                <a:gd name="T46" fmla="+- 0 3662 3308"/>
                                <a:gd name="T47" fmla="*/ 3662 h 1746"/>
                                <a:gd name="T48" fmla="+- 0 2493 2383"/>
                                <a:gd name="T49" fmla="*/ T48 w 458"/>
                                <a:gd name="T50" fmla="+- 0 3582 3308"/>
                                <a:gd name="T51" fmla="*/ 3582 h 1746"/>
                                <a:gd name="T52" fmla="+- 0 2456 2383"/>
                                <a:gd name="T53" fmla="*/ T52 w 458"/>
                                <a:gd name="T54" fmla="+- 0 3494 3308"/>
                                <a:gd name="T55" fmla="*/ 3494 h 1746"/>
                                <a:gd name="T56" fmla="+- 0 2420 2383"/>
                                <a:gd name="T57" fmla="*/ T56 w 458"/>
                                <a:gd name="T58" fmla="+- 0 3402 3308"/>
                                <a:gd name="T59" fmla="*/ 3402 h 1746"/>
                                <a:gd name="T60" fmla="+- 0 2401 2383"/>
                                <a:gd name="T61" fmla="*/ T60 w 458"/>
                                <a:gd name="T62" fmla="+- 0 3355 3308"/>
                                <a:gd name="T63" fmla="*/ 3355 h 1746"/>
                                <a:gd name="T64" fmla="+- 0 2383 2383"/>
                                <a:gd name="T65" fmla="*/ T64 w 458"/>
                                <a:gd name="T66" fmla="+- 0 3308 3308"/>
                                <a:gd name="T67" fmla="*/ 3308 h 174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</a:cxnLst>
                              <a:rect l="0" t="0" r="r" b="b"/>
                              <a:pathLst>
                                <a:path w="458" h="1746">
                                  <a:moveTo>
                                    <a:pt x="0" y="0"/>
                                  </a:moveTo>
                                  <a:lnTo>
                                    <a:pt x="0" y="1745"/>
                                  </a:lnTo>
                                  <a:lnTo>
                                    <a:pt x="458" y="1745"/>
                                  </a:lnTo>
                                  <a:lnTo>
                                    <a:pt x="458" y="779"/>
                                  </a:lnTo>
                                  <a:lnTo>
                                    <a:pt x="440" y="759"/>
                                  </a:lnTo>
                                  <a:lnTo>
                                    <a:pt x="421" y="739"/>
                                  </a:lnTo>
                                  <a:lnTo>
                                    <a:pt x="366" y="679"/>
                                  </a:lnTo>
                                  <a:lnTo>
                                    <a:pt x="311" y="615"/>
                                  </a:lnTo>
                                  <a:lnTo>
                                    <a:pt x="256" y="544"/>
                                  </a:lnTo>
                                  <a:lnTo>
                                    <a:pt x="220" y="489"/>
                                  </a:lnTo>
                                  <a:lnTo>
                                    <a:pt x="183" y="426"/>
                                  </a:lnTo>
                                  <a:lnTo>
                                    <a:pt x="147" y="354"/>
                                  </a:lnTo>
                                  <a:lnTo>
                                    <a:pt x="110" y="274"/>
                                  </a:lnTo>
                                  <a:lnTo>
                                    <a:pt x="73" y="186"/>
                                  </a:lnTo>
                                  <a:lnTo>
                                    <a:pt x="37" y="94"/>
                                  </a:lnTo>
                                  <a:lnTo>
                                    <a:pt x="18" y="47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9898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42" name="Group 1648"/>
                        <wpg:cNvGrpSpPr>
                          <a:grpSpLocks/>
                        </wpg:cNvGrpSpPr>
                        <wpg:grpSpPr bwMode="auto">
                          <a:xfrm>
                            <a:off x="2383" y="3308"/>
                            <a:ext cx="2" cy="1746"/>
                            <a:chOff x="2383" y="3308"/>
                            <a:chExt cx="2" cy="1746"/>
                          </a:xfrm>
                        </wpg:grpSpPr>
                        <wps:wsp>
                          <wps:cNvPr id="1743" name="Freeform 1649"/>
                          <wps:cNvSpPr>
                            <a:spLocks/>
                          </wps:cNvSpPr>
                          <wps:spPr bwMode="auto">
                            <a:xfrm>
                              <a:off x="2383" y="3308"/>
                              <a:ext cx="2" cy="1746"/>
                            </a:xfrm>
                            <a:custGeom>
                              <a:avLst/>
                              <a:gdLst>
                                <a:gd name="T0" fmla="+- 0 3308 3308"/>
                                <a:gd name="T1" fmla="*/ 3308 h 1746"/>
                                <a:gd name="T2" fmla="+- 0 5053 3308"/>
                                <a:gd name="T3" fmla="*/ 5053 h 1746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746">
                                  <a:moveTo>
                                    <a:pt x="0" y="0"/>
                                  </a:moveTo>
                                  <a:lnTo>
                                    <a:pt x="0" y="1745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44" name="Group 1640"/>
                        <wpg:cNvGrpSpPr>
                          <a:grpSpLocks/>
                        </wpg:cNvGrpSpPr>
                        <wpg:grpSpPr bwMode="auto">
                          <a:xfrm>
                            <a:off x="2841" y="4087"/>
                            <a:ext cx="4560" cy="966"/>
                            <a:chOff x="2841" y="4087"/>
                            <a:chExt cx="4560" cy="966"/>
                          </a:xfrm>
                        </wpg:grpSpPr>
                        <wps:wsp>
                          <wps:cNvPr id="1745" name="Freeform 1647"/>
                          <wps:cNvSpPr>
                            <a:spLocks/>
                          </wps:cNvSpPr>
                          <wps:spPr bwMode="auto">
                            <a:xfrm>
                              <a:off x="2841" y="4087"/>
                              <a:ext cx="4560" cy="966"/>
                            </a:xfrm>
                            <a:custGeom>
                              <a:avLst/>
                              <a:gdLst>
                                <a:gd name="T0" fmla="+- 0 2841 2841"/>
                                <a:gd name="T1" fmla="*/ T0 w 4560"/>
                                <a:gd name="T2" fmla="+- 0 5053 4087"/>
                                <a:gd name="T3" fmla="*/ 5053 h 966"/>
                                <a:gd name="T4" fmla="+- 0 7400 2841"/>
                                <a:gd name="T5" fmla="*/ T4 w 4560"/>
                                <a:gd name="T6" fmla="+- 0 5004 4087"/>
                                <a:gd name="T7" fmla="*/ 5004 h 966"/>
                                <a:gd name="T8" fmla="+- 0 7364 2841"/>
                                <a:gd name="T9" fmla="*/ T8 w 4560"/>
                                <a:gd name="T10" fmla="+- 0 5004 4087"/>
                                <a:gd name="T11" fmla="*/ 5004 h 966"/>
                                <a:gd name="T12" fmla="+- 0 7291 2841"/>
                                <a:gd name="T13" fmla="*/ T12 w 4560"/>
                                <a:gd name="T14" fmla="+- 0 5003 4087"/>
                                <a:gd name="T15" fmla="*/ 5003 h 966"/>
                                <a:gd name="T16" fmla="+- 0 7254 2841"/>
                                <a:gd name="T17" fmla="*/ T16 w 4560"/>
                                <a:gd name="T18" fmla="+- 0 5003 4087"/>
                                <a:gd name="T19" fmla="*/ 5003 h 966"/>
                                <a:gd name="T20" fmla="+- 0 7071 2841"/>
                                <a:gd name="T21" fmla="*/ T20 w 4560"/>
                                <a:gd name="T22" fmla="+- 0 5002 4087"/>
                                <a:gd name="T23" fmla="*/ 5002 h 966"/>
                                <a:gd name="T24" fmla="+- 0 7016 2841"/>
                                <a:gd name="T25" fmla="*/ T24 w 4560"/>
                                <a:gd name="T26" fmla="+- 0 5000 4087"/>
                                <a:gd name="T27" fmla="*/ 5000 h 966"/>
                                <a:gd name="T28" fmla="+- 0 6976 2841"/>
                                <a:gd name="T29" fmla="*/ T28 w 4560"/>
                                <a:gd name="T30" fmla="+- 0 4997 4087"/>
                                <a:gd name="T31" fmla="*/ 4997 h 966"/>
                                <a:gd name="T32" fmla="+- 0 6686 2841"/>
                                <a:gd name="T33" fmla="*/ T32 w 4560"/>
                                <a:gd name="T34" fmla="+- 0 4997 4087"/>
                                <a:gd name="T35" fmla="*/ 4997 h 966"/>
                                <a:gd name="T36" fmla="+- 0 6631 2841"/>
                                <a:gd name="T37" fmla="*/ T36 w 4560"/>
                                <a:gd name="T38" fmla="+- 0 4995 4087"/>
                                <a:gd name="T39" fmla="*/ 4995 h 966"/>
                                <a:gd name="T40" fmla="+- 0 6595 2841"/>
                                <a:gd name="T41" fmla="*/ T40 w 4560"/>
                                <a:gd name="T42" fmla="+- 0 4993 4087"/>
                                <a:gd name="T43" fmla="*/ 4993 h 966"/>
                                <a:gd name="T44" fmla="+- 0 6558 2841"/>
                                <a:gd name="T45" fmla="*/ T44 w 4560"/>
                                <a:gd name="T46" fmla="+- 0 4990 4087"/>
                                <a:gd name="T47" fmla="*/ 4990 h 966"/>
                                <a:gd name="T48" fmla="+- 0 6517 2841"/>
                                <a:gd name="T49" fmla="*/ T48 w 4560"/>
                                <a:gd name="T50" fmla="+- 0 4988 4087"/>
                                <a:gd name="T51" fmla="*/ 4988 h 966"/>
                                <a:gd name="T52" fmla="+- 0 6228 2841"/>
                                <a:gd name="T53" fmla="*/ T52 w 4560"/>
                                <a:gd name="T54" fmla="+- 0 4987 4087"/>
                                <a:gd name="T55" fmla="*/ 4987 h 966"/>
                                <a:gd name="T56" fmla="+- 0 6192 2841"/>
                                <a:gd name="T57" fmla="*/ T56 w 4560"/>
                                <a:gd name="T58" fmla="+- 0 4985 4087"/>
                                <a:gd name="T59" fmla="*/ 4985 h 966"/>
                                <a:gd name="T60" fmla="+- 0 6137 2841"/>
                                <a:gd name="T61" fmla="*/ T60 w 4560"/>
                                <a:gd name="T62" fmla="+- 0 4981 4087"/>
                                <a:gd name="T63" fmla="*/ 4981 h 966"/>
                                <a:gd name="T64" fmla="+- 0 6082 2841"/>
                                <a:gd name="T65" fmla="*/ T64 w 4560"/>
                                <a:gd name="T66" fmla="+- 0 4978 4087"/>
                                <a:gd name="T67" fmla="*/ 4978 h 966"/>
                                <a:gd name="T68" fmla="+- 0 6027 2841"/>
                                <a:gd name="T69" fmla="*/ T68 w 4560"/>
                                <a:gd name="T70" fmla="+- 0 4976 4087"/>
                                <a:gd name="T71" fmla="*/ 4976 h 966"/>
                                <a:gd name="T72" fmla="+- 0 5917 2841"/>
                                <a:gd name="T73" fmla="*/ T72 w 4560"/>
                                <a:gd name="T74" fmla="+- 0 4975 4087"/>
                                <a:gd name="T75" fmla="*/ 4975 h 966"/>
                                <a:gd name="T76" fmla="+- 0 5881 2841"/>
                                <a:gd name="T77" fmla="*/ T76 w 4560"/>
                                <a:gd name="T78" fmla="+- 0 4974 4087"/>
                                <a:gd name="T79" fmla="*/ 4974 h 966"/>
                                <a:gd name="T80" fmla="+- 0 5844 2841"/>
                                <a:gd name="T81" fmla="*/ T80 w 4560"/>
                                <a:gd name="T82" fmla="+- 0 4972 4087"/>
                                <a:gd name="T83" fmla="*/ 4972 h 966"/>
                                <a:gd name="T84" fmla="+- 0 5752 2841"/>
                                <a:gd name="T85" fmla="*/ T84 w 4560"/>
                                <a:gd name="T86" fmla="+- 0 4967 4087"/>
                                <a:gd name="T87" fmla="*/ 4967 h 966"/>
                                <a:gd name="T88" fmla="+- 0 5716 2841"/>
                                <a:gd name="T89" fmla="*/ T88 w 4560"/>
                                <a:gd name="T90" fmla="+- 0 4965 4087"/>
                                <a:gd name="T91" fmla="*/ 4965 h 966"/>
                                <a:gd name="T92" fmla="+- 0 5679 2841"/>
                                <a:gd name="T93" fmla="*/ T92 w 4560"/>
                                <a:gd name="T94" fmla="+- 0 4964 4087"/>
                                <a:gd name="T95" fmla="*/ 4964 h 966"/>
                                <a:gd name="T96" fmla="+- 0 5643 2841"/>
                                <a:gd name="T97" fmla="*/ T96 w 4560"/>
                                <a:gd name="T98" fmla="+- 0 4963 4087"/>
                                <a:gd name="T99" fmla="*/ 4963 h 966"/>
                                <a:gd name="T100" fmla="+- 0 5496 2841"/>
                                <a:gd name="T101" fmla="*/ T100 w 4560"/>
                                <a:gd name="T102" fmla="+- 0 4963 4087"/>
                                <a:gd name="T103" fmla="*/ 4963 h 966"/>
                                <a:gd name="T104" fmla="+- 0 5350 2841"/>
                                <a:gd name="T105" fmla="*/ T104 w 4560"/>
                                <a:gd name="T106" fmla="+- 0 4947 4087"/>
                                <a:gd name="T107" fmla="*/ 4947 h 966"/>
                                <a:gd name="T108" fmla="+- 0 5258 2841"/>
                                <a:gd name="T109" fmla="*/ T108 w 4560"/>
                                <a:gd name="T110" fmla="+- 0 4930 4087"/>
                                <a:gd name="T111" fmla="*/ 4930 h 966"/>
                                <a:gd name="T112" fmla="+- 0 5111 2841"/>
                                <a:gd name="T113" fmla="*/ T112 w 4560"/>
                                <a:gd name="T114" fmla="+- 0 4916 4087"/>
                                <a:gd name="T115" fmla="*/ 4916 h 966"/>
                                <a:gd name="T116" fmla="+- 0 5029 2841"/>
                                <a:gd name="T117" fmla="*/ T116 w 4560"/>
                                <a:gd name="T118" fmla="+- 0 4914 4087"/>
                                <a:gd name="T119" fmla="*/ 4914 h 966"/>
                                <a:gd name="T120" fmla="+- 0 4855 2841"/>
                                <a:gd name="T121" fmla="*/ T120 w 4560"/>
                                <a:gd name="T122" fmla="+- 0 4914 4087"/>
                                <a:gd name="T123" fmla="*/ 4914 h 966"/>
                                <a:gd name="T124" fmla="+- 0 4709 2841"/>
                                <a:gd name="T125" fmla="*/ T124 w 4560"/>
                                <a:gd name="T126" fmla="+- 0 4893 4087"/>
                                <a:gd name="T127" fmla="*/ 4893 h 966"/>
                                <a:gd name="T128" fmla="+- 0 4599 2841"/>
                                <a:gd name="T129" fmla="*/ T128 w 4560"/>
                                <a:gd name="T130" fmla="+- 0 4865 4087"/>
                                <a:gd name="T131" fmla="*/ 4865 h 966"/>
                                <a:gd name="T132" fmla="+- 0 4544 2841"/>
                                <a:gd name="T133" fmla="*/ T132 w 4560"/>
                                <a:gd name="T134" fmla="+- 0 4853 4087"/>
                                <a:gd name="T135" fmla="*/ 4853 h 966"/>
                                <a:gd name="T136" fmla="+- 0 4489 2841"/>
                                <a:gd name="T137" fmla="*/ T136 w 4560"/>
                                <a:gd name="T138" fmla="+- 0 4842 4087"/>
                                <a:gd name="T139" fmla="*/ 4842 h 966"/>
                                <a:gd name="T140" fmla="+- 0 4452 2841"/>
                                <a:gd name="T141" fmla="*/ T140 w 4560"/>
                                <a:gd name="T142" fmla="+- 0 4834 4087"/>
                                <a:gd name="T143" fmla="*/ 4834 h 966"/>
                                <a:gd name="T144" fmla="+- 0 4397 2841"/>
                                <a:gd name="T145" fmla="*/ T144 w 4560"/>
                                <a:gd name="T146" fmla="+- 0 4822 4087"/>
                                <a:gd name="T147" fmla="*/ 4822 h 966"/>
                                <a:gd name="T148" fmla="+- 0 4287 2841"/>
                                <a:gd name="T149" fmla="*/ T148 w 4560"/>
                                <a:gd name="T150" fmla="+- 0 4802 4087"/>
                                <a:gd name="T151" fmla="*/ 4802 h 966"/>
                                <a:gd name="T152" fmla="+- 0 4178 2841"/>
                                <a:gd name="T153" fmla="*/ T152 w 4560"/>
                                <a:gd name="T154" fmla="+- 0 4797 4087"/>
                                <a:gd name="T155" fmla="*/ 4797 h 966"/>
                                <a:gd name="T156" fmla="+- 0 4031 2841"/>
                                <a:gd name="T157" fmla="*/ T156 w 4560"/>
                                <a:gd name="T158" fmla="+- 0 4775 4087"/>
                                <a:gd name="T159" fmla="*/ 4775 h 966"/>
                                <a:gd name="T160" fmla="+- 0 3921 2841"/>
                                <a:gd name="T161" fmla="*/ T160 w 4560"/>
                                <a:gd name="T162" fmla="+- 0 4739 4087"/>
                                <a:gd name="T163" fmla="*/ 4739 h 966"/>
                                <a:gd name="T164" fmla="+- 0 3830 2841"/>
                                <a:gd name="T165" fmla="*/ T164 w 4560"/>
                                <a:gd name="T166" fmla="+- 0 4712 4087"/>
                                <a:gd name="T167" fmla="*/ 4712 h 966"/>
                                <a:gd name="T168" fmla="+- 0 3702 2841"/>
                                <a:gd name="T169" fmla="*/ T168 w 4560"/>
                                <a:gd name="T170" fmla="+- 0 4691 4087"/>
                                <a:gd name="T171" fmla="*/ 4691 h 966"/>
                                <a:gd name="T172" fmla="+- 0 3610 2841"/>
                                <a:gd name="T173" fmla="*/ T172 w 4560"/>
                                <a:gd name="T174" fmla="+- 0 4673 4087"/>
                                <a:gd name="T175" fmla="*/ 4673 h 966"/>
                                <a:gd name="T176" fmla="+- 0 3463 2841"/>
                                <a:gd name="T177" fmla="*/ T176 w 4560"/>
                                <a:gd name="T178" fmla="+- 0 4612 4087"/>
                                <a:gd name="T179" fmla="*/ 4612 h 966"/>
                                <a:gd name="T180" fmla="+- 0 3354 2841"/>
                                <a:gd name="T181" fmla="*/ T180 w 4560"/>
                                <a:gd name="T182" fmla="+- 0 4554 4087"/>
                                <a:gd name="T183" fmla="*/ 4554 h 966"/>
                                <a:gd name="T184" fmla="+- 0 3244 2841"/>
                                <a:gd name="T185" fmla="*/ T184 w 4560"/>
                                <a:gd name="T186" fmla="+- 0 4480 4087"/>
                                <a:gd name="T187" fmla="*/ 4480 h 966"/>
                                <a:gd name="T188" fmla="+- 0 3170 2841"/>
                                <a:gd name="T189" fmla="*/ T188 w 4560"/>
                                <a:gd name="T190" fmla="+- 0 4428 4087"/>
                                <a:gd name="T191" fmla="*/ 4428 h 966"/>
                                <a:gd name="T192" fmla="+- 0 3061 2841"/>
                                <a:gd name="T193" fmla="*/ T192 w 4560"/>
                                <a:gd name="T194" fmla="+- 0 4333 4087"/>
                                <a:gd name="T195" fmla="*/ 4333 h 966"/>
                                <a:gd name="T196" fmla="+- 0 2951 2841"/>
                                <a:gd name="T197" fmla="*/ T196 w 4560"/>
                                <a:gd name="T198" fmla="+- 0 4211 4087"/>
                                <a:gd name="T199" fmla="*/ 4211 h 966"/>
                                <a:gd name="T200" fmla="+- 0 2896 2841"/>
                                <a:gd name="T201" fmla="*/ T200 w 4560"/>
                                <a:gd name="T202" fmla="+- 0 4148 4087"/>
                                <a:gd name="T203" fmla="*/ 4148 h 966"/>
                                <a:gd name="T204" fmla="+- 0 2841 2841"/>
                                <a:gd name="T205" fmla="*/ T204 w 4560"/>
                                <a:gd name="T206" fmla="+- 0 4087 4087"/>
                                <a:gd name="T207" fmla="*/ 4087 h 96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  <a:cxn ang="0">
                                  <a:pos x="T161" y="T163"/>
                                </a:cxn>
                                <a:cxn ang="0">
                                  <a:pos x="T165" y="T167"/>
                                </a:cxn>
                                <a:cxn ang="0">
                                  <a:pos x="T169" y="T171"/>
                                </a:cxn>
                                <a:cxn ang="0">
                                  <a:pos x="T173" y="T175"/>
                                </a:cxn>
                                <a:cxn ang="0">
                                  <a:pos x="T177" y="T179"/>
                                </a:cxn>
                                <a:cxn ang="0">
                                  <a:pos x="T181" y="T183"/>
                                </a:cxn>
                                <a:cxn ang="0">
                                  <a:pos x="T185" y="T187"/>
                                </a:cxn>
                                <a:cxn ang="0">
                                  <a:pos x="T189" y="T191"/>
                                </a:cxn>
                                <a:cxn ang="0">
                                  <a:pos x="T193" y="T195"/>
                                </a:cxn>
                                <a:cxn ang="0">
                                  <a:pos x="T197" y="T199"/>
                                </a:cxn>
                                <a:cxn ang="0">
                                  <a:pos x="T201" y="T203"/>
                                </a:cxn>
                                <a:cxn ang="0">
                                  <a:pos x="T205" y="T207"/>
                                </a:cxn>
                              </a:cxnLst>
                              <a:rect l="0" t="0" r="r" b="b"/>
                              <a:pathLst>
                                <a:path w="4560" h="966">
                                  <a:moveTo>
                                    <a:pt x="0" y="0"/>
                                  </a:moveTo>
                                  <a:lnTo>
                                    <a:pt x="0" y="966"/>
                                  </a:lnTo>
                                  <a:lnTo>
                                    <a:pt x="4559" y="966"/>
                                  </a:lnTo>
                                  <a:lnTo>
                                    <a:pt x="4559" y="917"/>
                                  </a:lnTo>
                                  <a:lnTo>
                                    <a:pt x="4541" y="917"/>
                                  </a:lnTo>
                                  <a:lnTo>
                                    <a:pt x="4523" y="917"/>
                                  </a:lnTo>
                                  <a:lnTo>
                                    <a:pt x="4504" y="917"/>
                                  </a:lnTo>
                                  <a:lnTo>
                                    <a:pt x="4450" y="916"/>
                                  </a:lnTo>
                                  <a:lnTo>
                                    <a:pt x="4431" y="916"/>
                                  </a:lnTo>
                                  <a:lnTo>
                                    <a:pt x="4413" y="916"/>
                                  </a:lnTo>
                                  <a:lnTo>
                                    <a:pt x="4395" y="915"/>
                                  </a:lnTo>
                                  <a:lnTo>
                                    <a:pt x="4230" y="915"/>
                                  </a:lnTo>
                                  <a:lnTo>
                                    <a:pt x="4193" y="914"/>
                                  </a:lnTo>
                                  <a:lnTo>
                                    <a:pt x="4175" y="913"/>
                                  </a:lnTo>
                                  <a:lnTo>
                                    <a:pt x="4157" y="912"/>
                                  </a:lnTo>
                                  <a:lnTo>
                                    <a:pt x="4135" y="910"/>
                                  </a:lnTo>
                                  <a:lnTo>
                                    <a:pt x="3864" y="910"/>
                                  </a:lnTo>
                                  <a:lnTo>
                                    <a:pt x="3845" y="910"/>
                                  </a:lnTo>
                                  <a:lnTo>
                                    <a:pt x="3809" y="909"/>
                                  </a:lnTo>
                                  <a:lnTo>
                                    <a:pt x="3790" y="908"/>
                                  </a:lnTo>
                                  <a:lnTo>
                                    <a:pt x="3772" y="907"/>
                                  </a:lnTo>
                                  <a:lnTo>
                                    <a:pt x="3754" y="906"/>
                                  </a:lnTo>
                                  <a:lnTo>
                                    <a:pt x="3735" y="904"/>
                                  </a:lnTo>
                                  <a:lnTo>
                                    <a:pt x="3717" y="903"/>
                                  </a:lnTo>
                                  <a:lnTo>
                                    <a:pt x="3699" y="902"/>
                                  </a:lnTo>
                                  <a:lnTo>
                                    <a:pt x="3676" y="901"/>
                                  </a:lnTo>
                                  <a:lnTo>
                                    <a:pt x="3406" y="901"/>
                                  </a:lnTo>
                                  <a:lnTo>
                                    <a:pt x="3387" y="900"/>
                                  </a:lnTo>
                                  <a:lnTo>
                                    <a:pt x="3369" y="899"/>
                                  </a:lnTo>
                                  <a:lnTo>
                                    <a:pt x="3351" y="898"/>
                                  </a:lnTo>
                                  <a:lnTo>
                                    <a:pt x="3314" y="896"/>
                                  </a:lnTo>
                                  <a:lnTo>
                                    <a:pt x="3296" y="894"/>
                                  </a:lnTo>
                                  <a:lnTo>
                                    <a:pt x="3259" y="892"/>
                                  </a:lnTo>
                                  <a:lnTo>
                                    <a:pt x="3241" y="891"/>
                                  </a:lnTo>
                                  <a:lnTo>
                                    <a:pt x="3223" y="890"/>
                                  </a:lnTo>
                                  <a:lnTo>
                                    <a:pt x="3186" y="889"/>
                                  </a:lnTo>
                                  <a:lnTo>
                                    <a:pt x="3113" y="889"/>
                                  </a:lnTo>
                                  <a:lnTo>
                                    <a:pt x="3076" y="888"/>
                                  </a:lnTo>
                                  <a:lnTo>
                                    <a:pt x="3058" y="888"/>
                                  </a:lnTo>
                                  <a:lnTo>
                                    <a:pt x="3040" y="887"/>
                                  </a:lnTo>
                                  <a:lnTo>
                                    <a:pt x="3021" y="886"/>
                                  </a:lnTo>
                                  <a:lnTo>
                                    <a:pt x="3003" y="885"/>
                                  </a:lnTo>
                                  <a:lnTo>
                                    <a:pt x="2985" y="884"/>
                                  </a:lnTo>
                                  <a:lnTo>
                                    <a:pt x="2911" y="880"/>
                                  </a:lnTo>
                                  <a:lnTo>
                                    <a:pt x="2893" y="879"/>
                                  </a:lnTo>
                                  <a:lnTo>
                                    <a:pt x="2875" y="878"/>
                                  </a:lnTo>
                                  <a:lnTo>
                                    <a:pt x="2856" y="877"/>
                                  </a:lnTo>
                                  <a:lnTo>
                                    <a:pt x="2838" y="877"/>
                                  </a:lnTo>
                                  <a:lnTo>
                                    <a:pt x="2820" y="877"/>
                                  </a:lnTo>
                                  <a:lnTo>
                                    <a:pt x="2802" y="876"/>
                                  </a:lnTo>
                                  <a:lnTo>
                                    <a:pt x="2692" y="876"/>
                                  </a:lnTo>
                                  <a:lnTo>
                                    <a:pt x="2655" y="876"/>
                                  </a:lnTo>
                                  <a:lnTo>
                                    <a:pt x="2582" y="871"/>
                                  </a:lnTo>
                                  <a:lnTo>
                                    <a:pt x="2509" y="860"/>
                                  </a:lnTo>
                                  <a:lnTo>
                                    <a:pt x="2454" y="850"/>
                                  </a:lnTo>
                                  <a:lnTo>
                                    <a:pt x="2417" y="843"/>
                                  </a:lnTo>
                                  <a:lnTo>
                                    <a:pt x="2344" y="834"/>
                                  </a:lnTo>
                                  <a:lnTo>
                                    <a:pt x="2270" y="829"/>
                                  </a:lnTo>
                                  <a:lnTo>
                                    <a:pt x="2197" y="827"/>
                                  </a:lnTo>
                                  <a:lnTo>
                                    <a:pt x="2188" y="827"/>
                                  </a:lnTo>
                                  <a:lnTo>
                                    <a:pt x="2032" y="827"/>
                                  </a:lnTo>
                                  <a:lnTo>
                                    <a:pt x="2014" y="827"/>
                                  </a:lnTo>
                                  <a:lnTo>
                                    <a:pt x="1941" y="821"/>
                                  </a:lnTo>
                                  <a:lnTo>
                                    <a:pt x="1868" y="806"/>
                                  </a:lnTo>
                                  <a:lnTo>
                                    <a:pt x="1794" y="787"/>
                                  </a:lnTo>
                                  <a:lnTo>
                                    <a:pt x="1758" y="778"/>
                                  </a:lnTo>
                                  <a:lnTo>
                                    <a:pt x="1721" y="770"/>
                                  </a:lnTo>
                                  <a:lnTo>
                                    <a:pt x="1703" y="766"/>
                                  </a:lnTo>
                                  <a:lnTo>
                                    <a:pt x="1666" y="759"/>
                                  </a:lnTo>
                                  <a:lnTo>
                                    <a:pt x="1648" y="755"/>
                                  </a:lnTo>
                                  <a:lnTo>
                                    <a:pt x="1630" y="751"/>
                                  </a:lnTo>
                                  <a:lnTo>
                                    <a:pt x="1611" y="747"/>
                                  </a:lnTo>
                                  <a:lnTo>
                                    <a:pt x="1575" y="739"/>
                                  </a:lnTo>
                                  <a:lnTo>
                                    <a:pt x="1556" y="735"/>
                                  </a:lnTo>
                                  <a:lnTo>
                                    <a:pt x="1520" y="726"/>
                                  </a:lnTo>
                                  <a:lnTo>
                                    <a:pt x="1446" y="715"/>
                                  </a:lnTo>
                                  <a:lnTo>
                                    <a:pt x="1373" y="711"/>
                                  </a:lnTo>
                                  <a:lnTo>
                                    <a:pt x="1337" y="710"/>
                                  </a:lnTo>
                                  <a:lnTo>
                                    <a:pt x="1263" y="703"/>
                                  </a:lnTo>
                                  <a:lnTo>
                                    <a:pt x="1190" y="688"/>
                                  </a:lnTo>
                                  <a:lnTo>
                                    <a:pt x="1117" y="665"/>
                                  </a:lnTo>
                                  <a:lnTo>
                                    <a:pt x="1080" y="652"/>
                                  </a:lnTo>
                                  <a:lnTo>
                                    <a:pt x="1062" y="646"/>
                                  </a:lnTo>
                                  <a:lnTo>
                                    <a:pt x="989" y="625"/>
                                  </a:lnTo>
                                  <a:lnTo>
                                    <a:pt x="915" y="612"/>
                                  </a:lnTo>
                                  <a:lnTo>
                                    <a:pt x="861" y="604"/>
                                  </a:lnTo>
                                  <a:lnTo>
                                    <a:pt x="842" y="602"/>
                                  </a:lnTo>
                                  <a:lnTo>
                                    <a:pt x="769" y="586"/>
                                  </a:lnTo>
                                  <a:lnTo>
                                    <a:pt x="696" y="560"/>
                                  </a:lnTo>
                                  <a:lnTo>
                                    <a:pt x="622" y="525"/>
                                  </a:lnTo>
                                  <a:lnTo>
                                    <a:pt x="568" y="497"/>
                                  </a:lnTo>
                                  <a:lnTo>
                                    <a:pt x="513" y="467"/>
                                  </a:lnTo>
                                  <a:lnTo>
                                    <a:pt x="458" y="431"/>
                                  </a:lnTo>
                                  <a:lnTo>
                                    <a:pt x="403" y="393"/>
                                  </a:lnTo>
                                  <a:lnTo>
                                    <a:pt x="384" y="380"/>
                                  </a:lnTo>
                                  <a:lnTo>
                                    <a:pt x="329" y="341"/>
                                  </a:lnTo>
                                  <a:lnTo>
                                    <a:pt x="275" y="298"/>
                                  </a:lnTo>
                                  <a:lnTo>
                                    <a:pt x="220" y="246"/>
                                  </a:lnTo>
                                  <a:lnTo>
                                    <a:pt x="165" y="187"/>
                                  </a:lnTo>
                                  <a:lnTo>
                                    <a:pt x="110" y="124"/>
                                  </a:lnTo>
                                  <a:lnTo>
                                    <a:pt x="73" y="82"/>
                                  </a:lnTo>
                                  <a:lnTo>
                                    <a:pt x="55" y="61"/>
                                  </a:lnTo>
                                  <a:lnTo>
                                    <a:pt x="18" y="21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7F7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46" name="Freeform 1646"/>
                          <wps:cNvSpPr>
                            <a:spLocks/>
                          </wps:cNvSpPr>
                          <wps:spPr bwMode="auto">
                            <a:xfrm>
                              <a:off x="2841" y="4087"/>
                              <a:ext cx="4560" cy="966"/>
                            </a:xfrm>
                            <a:custGeom>
                              <a:avLst/>
                              <a:gdLst>
                                <a:gd name="T0" fmla="+- 0 7181 2841"/>
                                <a:gd name="T1" fmla="*/ T0 w 4560"/>
                                <a:gd name="T2" fmla="+- 0 5001 4087"/>
                                <a:gd name="T3" fmla="*/ 5001 h 966"/>
                                <a:gd name="T4" fmla="+- 0 7163 2841"/>
                                <a:gd name="T5" fmla="*/ T4 w 4560"/>
                                <a:gd name="T6" fmla="+- 0 5002 4087"/>
                                <a:gd name="T7" fmla="*/ 5002 h 966"/>
                                <a:gd name="T8" fmla="+- 0 7144 2841"/>
                                <a:gd name="T9" fmla="*/ T8 w 4560"/>
                                <a:gd name="T10" fmla="+- 0 5002 4087"/>
                                <a:gd name="T11" fmla="*/ 5002 h 966"/>
                                <a:gd name="T12" fmla="+- 0 7107 2841"/>
                                <a:gd name="T13" fmla="*/ T12 w 4560"/>
                                <a:gd name="T14" fmla="+- 0 5002 4087"/>
                                <a:gd name="T15" fmla="*/ 5002 h 966"/>
                                <a:gd name="T16" fmla="+- 0 7236 2841"/>
                                <a:gd name="T17" fmla="*/ T16 w 4560"/>
                                <a:gd name="T18" fmla="+- 0 5002 4087"/>
                                <a:gd name="T19" fmla="*/ 5002 h 966"/>
                                <a:gd name="T20" fmla="+- 0 7181 2841"/>
                                <a:gd name="T21" fmla="*/ T20 w 4560"/>
                                <a:gd name="T22" fmla="+- 0 5001 4087"/>
                                <a:gd name="T23" fmla="*/ 5001 h 96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4560" h="966">
                                  <a:moveTo>
                                    <a:pt x="4340" y="914"/>
                                  </a:moveTo>
                                  <a:lnTo>
                                    <a:pt x="4322" y="915"/>
                                  </a:lnTo>
                                  <a:lnTo>
                                    <a:pt x="4303" y="915"/>
                                  </a:lnTo>
                                  <a:lnTo>
                                    <a:pt x="4266" y="915"/>
                                  </a:lnTo>
                                  <a:lnTo>
                                    <a:pt x="4395" y="915"/>
                                  </a:lnTo>
                                  <a:lnTo>
                                    <a:pt x="4340" y="91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7F7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47" name="Freeform 1645"/>
                          <wps:cNvSpPr>
                            <a:spLocks/>
                          </wps:cNvSpPr>
                          <wps:spPr bwMode="auto">
                            <a:xfrm>
                              <a:off x="2841" y="4087"/>
                              <a:ext cx="4560" cy="966"/>
                            </a:xfrm>
                            <a:custGeom>
                              <a:avLst/>
                              <a:gdLst>
                                <a:gd name="T0" fmla="+- 0 6869 2841"/>
                                <a:gd name="T1" fmla="*/ T0 w 4560"/>
                                <a:gd name="T2" fmla="+- 0 4991 4087"/>
                                <a:gd name="T3" fmla="*/ 4991 h 966"/>
                                <a:gd name="T4" fmla="+- 0 6851 2841"/>
                                <a:gd name="T5" fmla="*/ T4 w 4560"/>
                                <a:gd name="T6" fmla="+- 0 4991 4087"/>
                                <a:gd name="T7" fmla="*/ 4991 h 966"/>
                                <a:gd name="T8" fmla="+- 0 6796 2841"/>
                                <a:gd name="T9" fmla="*/ T8 w 4560"/>
                                <a:gd name="T10" fmla="+- 0 4994 4087"/>
                                <a:gd name="T11" fmla="*/ 4994 h 966"/>
                                <a:gd name="T12" fmla="+- 0 6760 2841"/>
                                <a:gd name="T13" fmla="*/ T12 w 4560"/>
                                <a:gd name="T14" fmla="+- 0 4996 4087"/>
                                <a:gd name="T15" fmla="*/ 4996 h 966"/>
                                <a:gd name="T16" fmla="+- 0 6741 2841"/>
                                <a:gd name="T17" fmla="*/ T16 w 4560"/>
                                <a:gd name="T18" fmla="+- 0 4996 4087"/>
                                <a:gd name="T19" fmla="*/ 4996 h 966"/>
                                <a:gd name="T20" fmla="+- 0 6705 2841"/>
                                <a:gd name="T21" fmla="*/ T20 w 4560"/>
                                <a:gd name="T22" fmla="+- 0 4997 4087"/>
                                <a:gd name="T23" fmla="*/ 4997 h 966"/>
                                <a:gd name="T24" fmla="+- 0 6976 2841"/>
                                <a:gd name="T25" fmla="*/ T24 w 4560"/>
                                <a:gd name="T26" fmla="+- 0 4997 4087"/>
                                <a:gd name="T27" fmla="*/ 4997 h 966"/>
                                <a:gd name="T28" fmla="+- 0 6961 2841"/>
                                <a:gd name="T29" fmla="*/ T28 w 4560"/>
                                <a:gd name="T30" fmla="+- 0 4996 4087"/>
                                <a:gd name="T31" fmla="*/ 4996 h 966"/>
                                <a:gd name="T32" fmla="+- 0 6924 2841"/>
                                <a:gd name="T33" fmla="*/ T32 w 4560"/>
                                <a:gd name="T34" fmla="+- 0 4993 4087"/>
                                <a:gd name="T35" fmla="*/ 4993 h 966"/>
                                <a:gd name="T36" fmla="+- 0 6906 2841"/>
                                <a:gd name="T37" fmla="*/ T36 w 4560"/>
                                <a:gd name="T38" fmla="+- 0 4992 4087"/>
                                <a:gd name="T39" fmla="*/ 4992 h 966"/>
                                <a:gd name="T40" fmla="+- 0 6888 2841"/>
                                <a:gd name="T41" fmla="*/ T40 w 4560"/>
                                <a:gd name="T42" fmla="+- 0 4991 4087"/>
                                <a:gd name="T43" fmla="*/ 4991 h 966"/>
                                <a:gd name="T44" fmla="+- 0 6869 2841"/>
                                <a:gd name="T45" fmla="*/ T44 w 4560"/>
                                <a:gd name="T46" fmla="+- 0 4991 4087"/>
                                <a:gd name="T47" fmla="*/ 4991 h 96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</a:cxnLst>
                              <a:rect l="0" t="0" r="r" b="b"/>
                              <a:pathLst>
                                <a:path w="4560" h="966">
                                  <a:moveTo>
                                    <a:pt x="4028" y="904"/>
                                  </a:moveTo>
                                  <a:lnTo>
                                    <a:pt x="4010" y="904"/>
                                  </a:lnTo>
                                  <a:lnTo>
                                    <a:pt x="3955" y="907"/>
                                  </a:lnTo>
                                  <a:lnTo>
                                    <a:pt x="3919" y="909"/>
                                  </a:lnTo>
                                  <a:lnTo>
                                    <a:pt x="3900" y="909"/>
                                  </a:lnTo>
                                  <a:lnTo>
                                    <a:pt x="3864" y="910"/>
                                  </a:lnTo>
                                  <a:lnTo>
                                    <a:pt x="4135" y="910"/>
                                  </a:lnTo>
                                  <a:lnTo>
                                    <a:pt x="4120" y="909"/>
                                  </a:lnTo>
                                  <a:lnTo>
                                    <a:pt x="4083" y="906"/>
                                  </a:lnTo>
                                  <a:lnTo>
                                    <a:pt x="4065" y="905"/>
                                  </a:lnTo>
                                  <a:lnTo>
                                    <a:pt x="4047" y="904"/>
                                  </a:lnTo>
                                  <a:lnTo>
                                    <a:pt x="4028" y="90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7F7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48" name="Freeform 1644"/>
                          <wps:cNvSpPr>
                            <a:spLocks/>
                          </wps:cNvSpPr>
                          <wps:spPr bwMode="auto">
                            <a:xfrm>
                              <a:off x="2841" y="4087"/>
                              <a:ext cx="4560" cy="966"/>
                            </a:xfrm>
                            <a:custGeom>
                              <a:avLst/>
                              <a:gdLst>
                                <a:gd name="T0" fmla="+- 0 6430 2841"/>
                                <a:gd name="T1" fmla="*/ T0 w 4560"/>
                                <a:gd name="T2" fmla="+- 0 4984 4087"/>
                                <a:gd name="T3" fmla="*/ 4984 h 966"/>
                                <a:gd name="T4" fmla="+- 0 6412 2841"/>
                                <a:gd name="T5" fmla="*/ T4 w 4560"/>
                                <a:gd name="T6" fmla="+- 0 4984 4087"/>
                                <a:gd name="T7" fmla="*/ 4984 h 966"/>
                                <a:gd name="T8" fmla="+- 0 6375 2841"/>
                                <a:gd name="T9" fmla="*/ T8 w 4560"/>
                                <a:gd name="T10" fmla="+- 0 4985 4087"/>
                                <a:gd name="T11" fmla="*/ 4985 h 966"/>
                                <a:gd name="T12" fmla="+- 0 6357 2841"/>
                                <a:gd name="T13" fmla="*/ T12 w 4560"/>
                                <a:gd name="T14" fmla="+- 0 4985 4087"/>
                                <a:gd name="T15" fmla="*/ 4985 h 966"/>
                                <a:gd name="T16" fmla="+- 0 6339 2841"/>
                                <a:gd name="T17" fmla="*/ T16 w 4560"/>
                                <a:gd name="T18" fmla="+- 0 4986 4087"/>
                                <a:gd name="T19" fmla="*/ 4986 h 966"/>
                                <a:gd name="T20" fmla="+- 0 6320 2841"/>
                                <a:gd name="T21" fmla="*/ T20 w 4560"/>
                                <a:gd name="T22" fmla="+- 0 4986 4087"/>
                                <a:gd name="T23" fmla="*/ 4986 h 966"/>
                                <a:gd name="T24" fmla="+- 0 6302 2841"/>
                                <a:gd name="T25" fmla="*/ T24 w 4560"/>
                                <a:gd name="T26" fmla="+- 0 4987 4087"/>
                                <a:gd name="T27" fmla="*/ 4987 h 966"/>
                                <a:gd name="T28" fmla="+- 0 6265 2841"/>
                                <a:gd name="T29" fmla="*/ T28 w 4560"/>
                                <a:gd name="T30" fmla="+- 0 4988 4087"/>
                                <a:gd name="T31" fmla="*/ 4988 h 966"/>
                                <a:gd name="T32" fmla="+- 0 6517 2841"/>
                                <a:gd name="T33" fmla="*/ T32 w 4560"/>
                                <a:gd name="T34" fmla="+- 0 4988 4087"/>
                                <a:gd name="T35" fmla="*/ 4988 h 966"/>
                                <a:gd name="T36" fmla="+- 0 6485 2841"/>
                                <a:gd name="T37" fmla="*/ T36 w 4560"/>
                                <a:gd name="T38" fmla="+- 0 4986 4087"/>
                                <a:gd name="T39" fmla="*/ 4986 h 966"/>
                                <a:gd name="T40" fmla="+- 0 6467 2841"/>
                                <a:gd name="T41" fmla="*/ T40 w 4560"/>
                                <a:gd name="T42" fmla="+- 0 4985 4087"/>
                                <a:gd name="T43" fmla="*/ 4985 h 966"/>
                                <a:gd name="T44" fmla="+- 0 6430 2841"/>
                                <a:gd name="T45" fmla="*/ T44 w 4560"/>
                                <a:gd name="T46" fmla="+- 0 4984 4087"/>
                                <a:gd name="T47" fmla="*/ 4984 h 96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</a:cxnLst>
                              <a:rect l="0" t="0" r="r" b="b"/>
                              <a:pathLst>
                                <a:path w="4560" h="966">
                                  <a:moveTo>
                                    <a:pt x="3589" y="897"/>
                                  </a:moveTo>
                                  <a:lnTo>
                                    <a:pt x="3571" y="897"/>
                                  </a:lnTo>
                                  <a:lnTo>
                                    <a:pt x="3534" y="898"/>
                                  </a:lnTo>
                                  <a:lnTo>
                                    <a:pt x="3516" y="898"/>
                                  </a:lnTo>
                                  <a:lnTo>
                                    <a:pt x="3498" y="899"/>
                                  </a:lnTo>
                                  <a:lnTo>
                                    <a:pt x="3479" y="899"/>
                                  </a:lnTo>
                                  <a:lnTo>
                                    <a:pt x="3461" y="900"/>
                                  </a:lnTo>
                                  <a:lnTo>
                                    <a:pt x="3424" y="901"/>
                                  </a:lnTo>
                                  <a:lnTo>
                                    <a:pt x="3676" y="901"/>
                                  </a:lnTo>
                                  <a:lnTo>
                                    <a:pt x="3644" y="899"/>
                                  </a:lnTo>
                                  <a:lnTo>
                                    <a:pt x="3626" y="898"/>
                                  </a:lnTo>
                                  <a:lnTo>
                                    <a:pt x="3589" y="89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7F7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49" name="Freeform 1643"/>
                          <wps:cNvSpPr>
                            <a:spLocks/>
                          </wps:cNvSpPr>
                          <wps:spPr bwMode="auto">
                            <a:xfrm>
                              <a:off x="2841" y="4087"/>
                              <a:ext cx="4560" cy="966"/>
                            </a:xfrm>
                            <a:custGeom>
                              <a:avLst/>
                              <a:gdLst>
                                <a:gd name="T0" fmla="+- 0 5606 2841"/>
                                <a:gd name="T1" fmla="*/ T0 w 4560"/>
                                <a:gd name="T2" fmla="+- 0 4963 4087"/>
                                <a:gd name="T3" fmla="*/ 4963 h 966"/>
                                <a:gd name="T4" fmla="+- 0 5569 2841"/>
                                <a:gd name="T5" fmla="*/ T4 w 4560"/>
                                <a:gd name="T6" fmla="+- 0 4963 4087"/>
                                <a:gd name="T7" fmla="*/ 4963 h 966"/>
                                <a:gd name="T8" fmla="+- 0 5551 2841"/>
                                <a:gd name="T9" fmla="*/ T8 w 4560"/>
                                <a:gd name="T10" fmla="+- 0 4963 4087"/>
                                <a:gd name="T11" fmla="*/ 4963 h 966"/>
                                <a:gd name="T12" fmla="+- 0 5624 2841"/>
                                <a:gd name="T13" fmla="*/ T12 w 4560"/>
                                <a:gd name="T14" fmla="+- 0 4963 4087"/>
                                <a:gd name="T15" fmla="*/ 4963 h 966"/>
                                <a:gd name="T16" fmla="+- 0 5606 2841"/>
                                <a:gd name="T17" fmla="*/ T16 w 4560"/>
                                <a:gd name="T18" fmla="+- 0 4963 4087"/>
                                <a:gd name="T19" fmla="*/ 4963 h 96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560" h="966">
                                  <a:moveTo>
                                    <a:pt x="2765" y="876"/>
                                  </a:moveTo>
                                  <a:lnTo>
                                    <a:pt x="2728" y="876"/>
                                  </a:lnTo>
                                  <a:lnTo>
                                    <a:pt x="2710" y="876"/>
                                  </a:lnTo>
                                  <a:lnTo>
                                    <a:pt x="2783" y="876"/>
                                  </a:lnTo>
                                  <a:lnTo>
                                    <a:pt x="2765" y="87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7F7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50" name="Freeform 1642"/>
                          <wps:cNvSpPr>
                            <a:spLocks/>
                          </wps:cNvSpPr>
                          <wps:spPr bwMode="auto">
                            <a:xfrm>
                              <a:off x="2841" y="4087"/>
                              <a:ext cx="4560" cy="966"/>
                            </a:xfrm>
                            <a:custGeom>
                              <a:avLst/>
                              <a:gdLst>
                                <a:gd name="T0" fmla="+- 0 5020 2841"/>
                                <a:gd name="T1" fmla="*/ T0 w 4560"/>
                                <a:gd name="T2" fmla="+- 0 4914 4087"/>
                                <a:gd name="T3" fmla="*/ 4914 h 966"/>
                                <a:gd name="T4" fmla="+- 0 4910 2841"/>
                                <a:gd name="T5" fmla="*/ T4 w 4560"/>
                                <a:gd name="T6" fmla="+- 0 4914 4087"/>
                                <a:gd name="T7" fmla="*/ 4914 h 966"/>
                                <a:gd name="T8" fmla="+- 0 4892 2841"/>
                                <a:gd name="T9" fmla="*/ T8 w 4560"/>
                                <a:gd name="T10" fmla="+- 0 4914 4087"/>
                                <a:gd name="T11" fmla="*/ 4914 h 966"/>
                                <a:gd name="T12" fmla="+- 0 5029 2841"/>
                                <a:gd name="T13" fmla="*/ T12 w 4560"/>
                                <a:gd name="T14" fmla="+- 0 4914 4087"/>
                                <a:gd name="T15" fmla="*/ 4914 h 966"/>
                                <a:gd name="T16" fmla="+- 0 5020 2841"/>
                                <a:gd name="T17" fmla="*/ T16 w 4560"/>
                                <a:gd name="T18" fmla="+- 0 4914 4087"/>
                                <a:gd name="T19" fmla="*/ 4914 h 96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560" h="966">
                                  <a:moveTo>
                                    <a:pt x="2179" y="827"/>
                                  </a:moveTo>
                                  <a:lnTo>
                                    <a:pt x="2069" y="827"/>
                                  </a:lnTo>
                                  <a:lnTo>
                                    <a:pt x="2051" y="827"/>
                                  </a:lnTo>
                                  <a:lnTo>
                                    <a:pt x="2188" y="827"/>
                                  </a:lnTo>
                                  <a:lnTo>
                                    <a:pt x="2179" y="82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7F7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51" name="Freeform 1641"/>
                          <wps:cNvSpPr>
                            <a:spLocks/>
                          </wps:cNvSpPr>
                          <wps:spPr bwMode="auto">
                            <a:xfrm>
                              <a:off x="2841" y="4087"/>
                              <a:ext cx="4560" cy="966"/>
                            </a:xfrm>
                            <a:custGeom>
                              <a:avLst/>
                              <a:gdLst>
                                <a:gd name="T0" fmla="+- 0 4983 2841"/>
                                <a:gd name="T1" fmla="*/ T0 w 4560"/>
                                <a:gd name="T2" fmla="+- 0 4913 4087"/>
                                <a:gd name="T3" fmla="*/ 4913 h 966"/>
                                <a:gd name="T4" fmla="+- 0 4947 2841"/>
                                <a:gd name="T5" fmla="*/ T4 w 4560"/>
                                <a:gd name="T6" fmla="+- 0 4913 4087"/>
                                <a:gd name="T7" fmla="*/ 4913 h 966"/>
                                <a:gd name="T8" fmla="+- 0 4928 2841"/>
                                <a:gd name="T9" fmla="*/ T8 w 4560"/>
                                <a:gd name="T10" fmla="+- 0 4914 4087"/>
                                <a:gd name="T11" fmla="*/ 4914 h 966"/>
                                <a:gd name="T12" fmla="+- 0 5002 2841"/>
                                <a:gd name="T13" fmla="*/ T12 w 4560"/>
                                <a:gd name="T14" fmla="+- 0 4914 4087"/>
                                <a:gd name="T15" fmla="*/ 4914 h 966"/>
                                <a:gd name="T16" fmla="+- 0 4983 2841"/>
                                <a:gd name="T17" fmla="*/ T16 w 4560"/>
                                <a:gd name="T18" fmla="+- 0 4913 4087"/>
                                <a:gd name="T19" fmla="*/ 4913 h 96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560" h="966">
                                  <a:moveTo>
                                    <a:pt x="2142" y="826"/>
                                  </a:moveTo>
                                  <a:lnTo>
                                    <a:pt x="2106" y="826"/>
                                  </a:lnTo>
                                  <a:lnTo>
                                    <a:pt x="2087" y="827"/>
                                  </a:lnTo>
                                  <a:lnTo>
                                    <a:pt x="2161" y="827"/>
                                  </a:lnTo>
                                  <a:lnTo>
                                    <a:pt x="2142" y="82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7F7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52" name="Group 1638"/>
                        <wpg:cNvGrpSpPr>
                          <a:grpSpLocks/>
                        </wpg:cNvGrpSpPr>
                        <wpg:grpSpPr bwMode="auto">
                          <a:xfrm>
                            <a:off x="7291" y="5003"/>
                            <a:ext cx="27" cy="2"/>
                            <a:chOff x="7291" y="5003"/>
                            <a:chExt cx="27" cy="2"/>
                          </a:xfrm>
                        </wpg:grpSpPr>
                        <wps:wsp>
                          <wps:cNvPr id="1753" name="Freeform 1639"/>
                          <wps:cNvSpPr>
                            <a:spLocks/>
                          </wps:cNvSpPr>
                          <wps:spPr bwMode="auto">
                            <a:xfrm>
                              <a:off x="7291" y="5003"/>
                              <a:ext cx="27" cy="2"/>
                            </a:xfrm>
                            <a:custGeom>
                              <a:avLst/>
                              <a:gdLst>
                                <a:gd name="T0" fmla="+- 0 7317 7291"/>
                                <a:gd name="T1" fmla="*/ T0 w 27"/>
                                <a:gd name="T2" fmla="+- 0 5004 5003"/>
                                <a:gd name="T3" fmla="*/ 5004 h 1"/>
                                <a:gd name="T4" fmla="+- 0 7309 7291"/>
                                <a:gd name="T5" fmla="*/ T4 w 27"/>
                                <a:gd name="T6" fmla="+- 0 5004 5003"/>
                                <a:gd name="T7" fmla="*/ 5004 h 1"/>
                                <a:gd name="T8" fmla="+- 0 7291 7291"/>
                                <a:gd name="T9" fmla="*/ T8 w 27"/>
                                <a:gd name="T10" fmla="+- 0 5003 5003"/>
                                <a:gd name="T11" fmla="*/ 5003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27" h="1">
                                  <a:moveTo>
                                    <a:pt x="26" y="1"/>
                                  </a:moveTo>
                                  <a:lnTo>
                                    <a:pt x="18" y="1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54" name="Group 1636"/>
                        <wpg:cNvGrpSpPr>
                          <a:grpSpLocks/>
                        </wpg:cNvGrpSpPr>
                        <wpg:grpSpPr bwMode="auto">
                          <a:xfrm>
                            <a:off x="6156" y="4983"/>
                            <a:ext cx="37" cy="3"/>
                            <a:chOff x="6156" y="4983"/>
                            <a:chExt cx="37" cy="3"/>
                          </a:xfrm>
                        </wpg:grpSpPr>
                        <wps:wsp>
                          <wps:cNvPr id="1755" name="Freeform 1637"/>
                          <wps:cNvSpPr>
                            <a:spLocks/>
                          </wps:cNvSpPr>
                          <wps:spPr bwMode="auto">
                            <a:xfrm>
                              <a:off x="6156" y="4983"/>
                              <a:ext cx="37" cy="3"/>
                            </a:xfrm>
                            <a:custGeom>
                              <a:avLst/>
                              <a:gdLst>
                                <a:gd name="T0" fmla="+- 0 6192 6156"/>
                                <a:gd name="T1" fmla="*/ T0 w 37"/>
                                <a:gd name="T2" fmla="+- 0 4985 4983"/>
                                <a:gd name="T3" fmla="*/ 4985 h 3"/>
                                <a:gd name="T4" fmla="+- 0 6174 6156"/>
                                <a:gd name="T5" fmla="*/ T4 w 37"/>
                                <a:gd name="T6" fmla="+- 0 4984 4983"/>
                                <a:gd name="T7" fmla="*/ 4984 h 3"/>
                                <a:gd name="T8" fmla="+- 0 6156 6156"/>
                                <a:gd name="T9" fmla="*/ T8 w 37"/>
                                <a:gd name="T10" fmla="+- 0 4983 4983"/>
                                <a:gd name="T11" fmla="*/ 4983 h 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37" h="3">
                                  <a:moveTo>
                                    <a:pt x="36" y="2"/>
                                  </a:moveTo>
                                  <a:lnTo>
                                    <a:pt x="18" y="1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56" name="Group 1634"/>
                        <wpg:cNvGrpSpPr>
                          <a:grpSpLocks/>
                        </wpg:cNvGrpSpPr>
                        <wpg:grpSpPr bwMode="auto">
                          <a:xfrm>
                            <a:off x="6101" y="4979"/>
                            <a:ext cx="37" cy="3"/>
                            <a:chOff x="6101" y="4979"/>
                            <a:chExt cx="37" cy="3"/>
                          </a:xfrm>
                        </wpg:grpSpPr>
                        <wps:wsp>
                          <wps:cNvPr id="1757" name="Freeform 1635"/>
                          <wps:cNvSpPr>
                            <a:spLocks/>
                          </wps:cNvSpPr>
                          <wps:spPr bwMode="auto">
                            <a:xfrm>
                              <a:off x="6101" y="4979"/>
                              <a:ext cx="37" cy="3"/>
                            </a:xfrm>
                            <a:custGeom>
                              <a:avLst/>
                              <a:gdLst>
                                <a:gd name="T0" fmla="+- 0 6137 6101"/>
                                <a:gd name="T1" fmla="*/ T0 w 37"/>
                                <a:gd name="T2" fmla="+- 0 4981 4979"/>
                                <a:gd name="T3" fmla="*/ 4981 h 3"/>
                                <a:gd name="T4" fmla="+- 0 6119 6101"/>
                                <a:gd name="T5" fmla="*/ T4 w 37"/>
                                <a:gd name="T6" fmla="+- 0 4980 4979"/>
                                <a:gd name="T7" fmla="*/ 4980 h 3"/>
                                <a:gd name="T8" fmla="+- 0 6101 6101"/>
                                <a:gd name="T9" fmla="*/ T8 w 37"/>
                                <a:gd name="T10" fmla="+- 0 4979 4979"/>
                                <a:gd name="T11" fmla="*/ 4979 h 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37" h="3">
                                  <a:moveTo>
                                    <a:pt x="36" y="2"/>
                                  </a:moveTo>
                                  <a:lnTo>
                                    <a:pt x="18" y="1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58" name="Group 1632"/>
                        <wpg:cNvGrpSpPr>
                          <a:grpSpLocks/>
                        </wpg:cNvGrpSpPr>
                        <wpg:grpSpPr bwMode="auto">
                          <a:xfrm>
                            <a:off x="5752" y="4967"/>
                            <a:ext cx="33" cy="2"/>
                            <a:chOff x="5752" y="4967"/>
                            <a:chExt cx="33" cy="2"/>
                          </a:xfrm>
                        </wpg:grpSpPr>
                        <wps:wsp>
                          <wps:cNvPr id="1759" name="Freeform 1633"/>
                          <wps:cNvSpPr>
                            <a:spLocks/>
                          </wps:cNvSpPr>
                          <wps:spPr bwMode="auto">
                            <a:xfrm>
                              <a:off x="5752" y="4967"/>
                              <a:ext cx="33" cy="2"/>
                            </a:xfrm>
                            <a:custGeom>
                              <a:avLst/>
                              <a:gdLst>
                                <a:gd name="T0" fmla="+- 0 5784 5752"/>
                                <a:gd name="T1" fmla="*/ T0 w 33"/>
                                <a:gd name="T2" fmla="+- 0 4968 4967"/>
                                <a:gd name="T3" fmla="*/ 4968 h 2"/>
                                <a:gd name="T4" fmla="+- 0 5771 5752"/>
                                <a:gd name="T5" fmla="*/ T4 w 33"/>
                                <a:gd name="T6" fmla="+- 0 4968 4967"/>
                                <a:gd name="T7" fmla="*/ 4968 h 2"/>
                                <a:gd name="T8" fmla="+- 0 5752 5752"/>
                                <a:gd name="T9" fmla="*/ T8 w 33"/>
                                <a:gd name="T10" fmla="+- 0 4967 4967"/>
                                <a:gd name="T11" fmla="*/ 4967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33" h="2">
                                  <a:moveTo>
                                    <a:pt x="32" y="1"/>
                                  </a:moveTo>
                                  <a:lnTo>
                                    <a:pt x="19" y="1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60" name="Group 1630"/>
                        <wpg:cNvGrpSpPr>
                          <a:grpSpLocks/>
                        </wpg:cNvGrpSpPr>
                        <wpg:grpSpPr bwMode="auto">
                          <a:xfrm>
                            <a:off x="5259" y="4930"/>
                            <a:ext cx="36" cy="7"/>
                            <a:chOff x="5259" y="4930"/>
                            <a:chExt cx="36" cy="7"/>
                          </a:xfrm>
                        </wpg:grpSpPr>
                        <wps:wsp>
                          <wps:cNvPr id="1761" name="Freeform 1631"/>
                          <wps:cNvSpPr>
                            <a:spLocks/>
                          </wps:cNvSpPr>
                          <wps:spPr bwMode="auto">
                            <a:xfrm>
                              <a:off x="5259" y="4930"/>
                              <a:ext cx="36" cy="7"/>
                            </a:xfrm>
                            <a:custGeom>
                              <a:avLst/>
                              <a:gdLst>
                                <a:gd name="T0" fmla="+- 0 5294 5259"/>
                                <a:gd name="T1" fmla="*/ T0 w 36"/>
                                <a:gd name="T2" fmla="+- 0 4936 4930"/>
                                <a:gd name="T3" fmla="*/ 4936 h 7"/>
                                <a:gd name="T4" fmla="+- 0 5276 5259"/>
                                <a:gd name="T5" fmla="*/ T4 w 36"/>
                                <a:gd name="T6" fmla="+- 0 4933 4930"/>
                                <a:gd name="T7" fmla="*/ 4933 h 7"/>
                                <a:gd name="T8" fmla="+- 0 5259 5259"/>
                                <a:gd name="T9" fmla="*/ T8 w 36"/>
                                <a:gd name="T10" fmla="+- 0 4930 4930"/>
                                <a:gd name="T11" fmla="*/ 4930 h 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36" h="7">
                                  <a:moveTo>
                                    <a:pt x="35" y="6"/>
                                  </a:moveTo>
                                  <a:lnTo>
                                    <a:pt x="17" y="3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62" name="Group 1628"/>
                        <wpg:cNvGrpSpPr>
                          <a:grpSpLocks/>
                        </wpg:cNvGrpSpPr>
                        <wpg:grpSpPr bwMode="auto">
                          <a:xfrm>
                            <a:off x="5057" y="4914"/>
                            <a:ext cx="55" cy="2"/>
                            <a:chOff x="5057" y="4914"/>
                            <a:chExt cx="55" cy="2"/>
                          </a:xfrm>
                        </wpg:grpSpPr>
                        <wps:wsp>
                          <wps:cNvPr id="1763" name="Freeform 1629"/>
                          <wps:cNvSpPr>
                            <a:spLocks/>
                          </wps:cNvSpPr>
                          <wps:spPr bwMode="auto">
                            <a:xfrm>
                              <a:off x="5057" y="4914"/>
                              <a:ext cx="55" cy="2"/>
                            </a:xfrm>
                            <a:custGeom>
                              <a:avLst/>
                              <a:gdLst>
                                <a:gd name="T0" fmla="+- 0 5111 5057"/>
                                <a:gd name="T1" fmla="*/ T0 w 55"/>
                                <a:gd name="T2" fmla="+- 0 4916 4914"/>
                                <a:gd name="T3" fmla="*/ 4916 h 2"/>
                                <a:gd name="T4" fmla="+- 0 5093 5057"/>
                                <a:gd name="T5" fmla="*/ T4 w 55"/>
                                <a:gd name="T6" fmla="+- 0 4915 4914"/>
                                <a:gd name="T7" fmla="*/ 4915 h 2"/>
                                <a:gd name="T8" fmla="+- 0 5075 5057"/>
                                <a:gd name="T9" fmla="*/ T8 w 55"/>
                                <a:gd name="T10" fmla="+- 0 4915 4914"/>
                                <a:gd name="T11" fmla="*/ 4915 h 2"/>
                                <a:gd name="T12" fmla="+- 0 5057 5057"/>
                                <a:gd name="T13" fmla="*/ T12 w 55"/>
                                <a:gd name="T14" fmla="+- 0 4914 4914"/>
                                <a:gd name="T15" fmla="*/ 4914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55" h="2">
                                  <a:moveTo>
                                    <a:pt x="54" y="2"/>
                                  </a:moveTo>
                                  <a:lnTo>
                                    <a:pt x="36" y="1"/>
                                  </a:lnTo>
                                  <a:lnTo>
                                    <a:pt x="18" y="1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64" name="Group 1626"/>
                        <wpg:cNvGrpSpPr>
                          <a:grpSpLocks/>
                        </wpg:cNvGrpSpPr>
                        <wpg:grpSpPr bwMode="auto">
                          <a:xfrm>
                            <a:off x="4635" y="4874"/>
                            <a:ext cx="56" cy="15"/>
                            <a:chOff x="4635" y="4874"/>
                            <a:chExt cx="56" cy="15"/>
                          </a:xfrm>
                        </wpg:grpSpPr>
                        <wps:wsp>
                          <wps:cNvPr id="1765" name="Freeform 1627"/>
                          <wps:cNvSpPr>
                            <a:spLocks/>
                          </wps:cNvSpPr>
                          <wps:spPr bwMode="auto">
                            <a:xfrm>
                              <a:off x="4635" y="4874"/>
                              <a:ext cx="56" cy="15"/>
                            </a:xfrm>
                            <a:custGeom>
                              <a:avLst/>
                              <a:gdLst>
                                <a:gd name="T0" fmla="+- 0 4690 4635"/>
                                <a:gd name="T1" fmla="*/ T0 w 56"/>
                                <a:gd name="T2" fmla="+- 0 4888 4874"/>
                                <a:gd name="T3" fmla="*/ 4888 h 15"/>
                                <a:gd name="T4" fmla="+- 0 4672 4635"/>
                                <a:gd name="T5" fmla="*/ T4 w 56"/>
                                <a:gd name="T6" fmla="+- 0 4884 4874"/>
                                <a:gd name="T7" fmla="*/ 4884 h 15"/>
                                <a:gd name="T8" fmla="+- 0 4654 4635"/>
                                <a:gd name="T9" fmla="*/ T8 w 56"/>
                                <a:gd name="T10" fmla="+- 0 4879 4874"/>
                                <a:gd name="T11" fmla="*/ 4879 h 15"/>
                                <a:gd name="T12" fmla="+- 0 4635 4635"/>
                                <a:gd name="T13" fmla="*/ T12 w 56"/>
                                <a:gd name="T14" fmla="+- 0 4874 4874"/>
                                <a:gd name="T15" fmla="*/ 4874 h 1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56" h="15">
                                  <a:moveTo>
                                    <a:pt x="55" y="14"/>
                                  </a:moveTo>
                                  <a:lnTo>
                                    <a:pt x="37" y="10"/>
                                  </a:lnTo>
                                  <a:lnTo>
                                    <a:pt x="19" y="5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66" name="Group 1624"/>
                        <wpg:cNvGrpSpPr>
                          <a:grpSpLocks/>
                        </wpg:cNvGrpSpPr>
                        <wpg:grpSpPr bwMode="auto">
                          <a:xfrm>
                            <a:off x="4599" y="4865"/>
                            <a:ext cx="37" cy="9"/>
                            <a:chOff x="4599" y="4865"/>
                            <a:chExt cx="37" cy="9"/>
                          </a:xfrm>
                        </wpg:grpSpPr>
                        <wps:wsp>
                          <wps:cNvPr id="1767" name="Freeform 1625"/>
                          <wps:cNvSpPr>
                            <a:spLocks/>
                          </wps:cNvSpPr>
                          <wps:spPr bwMode="auto">
                            <a:xfrm>
                              <a:off x="4599" y="4865"/>
                              <a:ext cx="37" cy="9"/>
                            </a:xfrm>
                            <a:custGeom>
                              <a:avLst/>
                              <a:gdLst>
                                <a:gd name="T0" fmla="+- 0 4635 4599"/>
                                <a:gd name="T1" fmla="*/ T0 w 37"/>
                                <a:gd name="T2" fmla="+- 0 4874 4865"/>
                                <a:gd name="T3" fmla="*/ 4874 h 9"/>
                                <a:gd name="T4" fmla="+- 0 4617 4599"/>
                                <a:gd name="T5" fmla="*/ T4 w 37"/>
                                <a:gd name="T6" fmla="+- 0 4870 4865"/>
                                <a:gd name="T7" fmla="*/ 4870 h 9"/>
                                <a:gd name="T8" fmla="+- 0 4599 4599"/>
                                <a:gd name="T9" fmla="*/ T8 w 37"/>
                                <a:gd name="T10" fmla="+- 0 4865 4865"/>
                                <a:gd name="T11" fmla="*/ 4865 h 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37" h="9">
                                  <a:moveTo>
                                    <a:pt x="36" y="9"/>
                                  </a:moveTo>
                                  <a:lnTo>
                                    <a:pt x="18" y="5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68" name="Group 1622"/>
                        <wpg:cNvGrpSpPr>
                          <a:grpSpLocks/>
                        </wpg:cNvGrpSpPr>
                        <wpg:grpSpPr bwMode="auto">
                          <a:xfrm>
                            <a:off x="4563" y="4857"/>
                            <a:ext cx="36" cy="9"/>
                            <a:chOff x="4563" y="4857"/>
                            <a:chExt cx="36" cy="9"/>
                          </a:xfrm>
                        </wpg:grpSpPr>
                        <wps:wsp>
                          <wps:cNvPr id="1769" name="Freeform 1623"/>
                          <wps:cNvSpPr>
                            <a:spLocks/>
                          </wps:cNvSpPr>
                          <wps:spPr bwMode="auto">
                            <a:xfrm>
                              <a:off x="4563" y="4857"/>
                              <a:ext cx="36" cy="9"/>
                            </a:xfrm>
                            <a:custGeom>
                              <a:avLst/>
                              <a:gdLst>
                                <a:gd name="T0" fmla="+- 0 4598 4563"/>
                                <a:gd name="T1" fmla="*/ T0 w 36"/>
                                <a:gd name="T2" fmla="+- 0 4865 4857"/>
                                <a:gd name="T3" fmla="*/ 4865 h 9"/>
                                <a:gd name="T4" fmla="+- 0 4580 4563"/>
                                <a:gd name="T5" fmla="*/ T4 w 36"/>
                                <a:gd name="T6" fmla="+- 0 4861 4857"/>
                                <a:gd name="T7" fmla="*/ 4861 h 9"/>
                                <a:gd name="T8" fmla="+- 0 4563 4563"/>
                                <a:gd name="T9" fmla="*/ T8 w 36"/>
                                <a:gd name="T10" fmla="+- 0 4857 4857"/>
                                <a:gd name="T11" fmla="*/ 4857 h 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36" h="9">
                                  <a:moveTo>
                                    <a:pt x="35" y="8"/>
                                  </a:moveTo>
                                  <a:lnTo>
                                    <a:pt x="17" y="4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70" name="Group 1620"/>
                        <wpg:cNvGrpSpPr>
                          <a:grpSpLocks/>
                        </wpg:cNvGrpSpPr>
                        <wpg:grpSpPr bwMode="auto">
                          <a:xfrm>
                            <a:off x="4507" y="4846"/>
                            <a:ext cx="37" cy="8"/>
                            <a:chOff x="4507" y="4846"/>
                            <a:chExt cx="37" cy="8"/>
                          </a:xfrm>
                        </wpg:grpSpPr>
                        <wps:wsp>
                          <wps:cNvPr id="1771" name="Freeform 1621"/>
                          <wps:cNvSpPr>
                            <a:spLocks/>
                          </wps:cNvSpPr>
                          <wps:spPr bwMode="auto">
                            <a:xfrm>
                              <a:off x="4507" y="4846"/>
                              <a:ext cx="37" cy="8"/>
                            </a:xfrm>
                            <a:custGeom>
                              <a:avLst/>
                              <a:gdLst>
                                <a:gd name="T0" fmla="+- 0 4544 4507"/>
                                <a:gd name="T1" fmla="*/ T0 w 37"/>
                                <a:gd name="T2" fmla="+- 0 4853 4846"/>
                                <a:gd name="T3" fmla="*/ 4853 h 8"/>
                                <a:gd name="T4" fmla="+- 0 4526 4507"/>
                                <a:gd name="T5" fmla="*/ T4 w 37"/>
                                <a:gd name="T6" fmla="+- 0 4849 4846"/>
                                <a:gd name="T7" fmla="*/ 4849 h 8"/>
                                <a:gd name="T8" fmla="+- 0 4507 4507"/>
                                <a:gd name="T9" fmla="*/ T8 w 37"/>
                                <a:gd name="T10" fmla="+- 0 4846 4846"/>
                                <a:gd name="T11" fmla="*/ 4846 h 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37" h="8">
                                  <a:moveTo>
                                    <a:pt x="37" y="7"/>
                                  </a:moveTo>
                                  <a:lnTo>
                                    <a:pt x="19" y="3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72" name="Group 1618"/>
                        <wpg:cNvGrpSpPr>
                          <a:grpSpLocks/>
                        </wpg:cNvGrpSpPr>
                        <wpg:grpSpPr bwMode="auto">
                          <a:xfrm>
                            <a:off x="4361" y="4813"/>
                            <a:ext cx="36" cy="9"/>
                            <a:chOff x="4361" y="4813"/>
                            <a:chExt cx="36" cy="9"/>
                          </a:xfrm>
                        </wpg:grpSpPr>
                        <wps:wsp>
                          <wps:cNvPr id="1773" name="Freeform 1619"/>
                          <wps:cNvSpPr>
                            <a:spLocks/>
                          </wps:cNvSpPr>
                          <wps:spPr bwMode="auto">
                            <a:xfrm>
                              <a:off x="4361" y="4813"/>
                              <a:ext cx="36" cy="9"/>
                            </a:xfrm>
                            <a:custGeom>
                              <a:avLst/>
                              <a:gdLst>
                                <a:gd name="T0" fmla="+- 0 4397 4361"/>
                                <a:gd name="T1" fmla="*/ T0 w 36"/>
                                <a:gd name="T2" fmla="+- 0 4821 4813"/>
                                <a:gd name="T3" fmla="*/ 4821 h 9"/>
                                <a:gd name="T4" fmla="+- 0 4379 4361"/>
                                <a:gd name="T5" fmla="*/ T4 w 36"/>
                                <a:gd name="T6" fmla="+- 0 4817 4813"/>
                                <a:gd name="T7" fmla="*/ 4817 h 9"/>
                                <a:gd name="T8" fmla="+- 0 4361 4361"/>
                                <a:gd name="T9" fmla="*/ T8 w 36"/>
                                <a:gd name="T10" fmla="+- 0 4813 4813"/>
                                <a:gd name="T11" fmla="*/ 4813 h 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36" h="9">
                                  <a:moveTo>
                                    <a:pt x="36" y="8"/>
                                  </a:moveTo>
                                  <a:lnTo>
                                    <a:pt x="18" y="4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74" name="Group 1616"/>
                        <wpg:cNvGrpSpPr>
                          <a:grpSpLocks/>
                        </wpg:cNvGrpSpPr>
                        <wpg:grpSpPr bwMode="auto">
                          <a:xfrm>
                            <a:off x="2969" y="4232"/>
                            <a:ext cx="37" cy="42"/>
                            <a:chOff x="2969" y="4232"/>
                            <a:chExt cx="37" cy="42"/>
                          </a:xfrm>
                        </wpg:grpSpPr>
                        <wps:wsp>
                          <wps:cNvPr id="1775" name="Freeform 1617"/>
                          <wps:cNvSpPr>
                            <a:spLocks/>
                          </wps:cNvSpPr>
                          <wps:spPr bwMode="auto">
                            <a:xfrm>
                              <a:off x="2969" y="4232"/>
                              <a:ext cx="37" cy="42"/>
                            </a:xfrm>
                            <a:custGeom>
                              <a:avLst/>
                              <a:gdLst>
                                <a:gd name="T0" fmla="+- 0 3005 2969"/>
                                <a:gd name="T1" fmla="*/ T0 w 37"/>
                                <a:gd name="T2" fmla="+- 0 4274 4232"/>
                                <a:gd name="T3" fmla="*/ 4274 h 42"/>
                                <a:gd name="T4" fmla="+- 0 2987 2969"/>
                                <a:gd name="T5" fmla="*/ T4 w 37"/>
                                <a:gd name="T6" fmla="+- 0 4253 4232"/>
                                <a:gd name="T7" fmla="*/ 4253 h 42"/>
                                <a:gd name="T8" fmla="+- 0 2969 2969"/>
                                <a:gd name="T9" fmla="*/ T8 w 37"/>
                                <a:gd name="T10" fmla="+- 0 4232 4232"/>
                                <a:gd name="T11" fmla="*/ 4232 h 4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37" h="42">
                                  <a:moveTo>
                                    <a:pt x="36" y="42"/>
                                  </a:moveTo>
                                  <a:lnTo>
                                    <a:pt x="18" y="21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76" name="Group 1614"/>
                        <wpg:cNvGrpSpPr>
                          <a:grpSpLocks/>
                        </wpg:cNvGrpSpPr>
                        <wpg:grpSpPr bwMode="auto">
                          <a:xfrm>
                            <a:off x="7110" y="5002"/>
                            <a:ext cx="31" cy="2"/>
                            <a:chOff x="7110" y="5002"/>
                            <a:chExt cx="31" cy="2"/>
                          </a:xfrm>
                        </wpg:grpSpPr>
                        <wps:wsp>
                          <wps:cNvPr id="1777" name="Freeform 1615"/>
                          <wps:cNvSpPr>
                            <a:spLocks/>
                          </wps:cNvSpPr>
                          <wps:spPr bwMode="auto">
                            <a:xfrm>
                              <a:off x="7110" y="5002"/>
                              <a:ext cx="31" cy="2"/>
                            </a:xfrm>
                            <a:custGeom>
                              <a:avLst/>
                              <a:gdLst>
                                <a:gd name="T0" fmla="+- 0 7141 7110"/>
                                <a:gd name="T1" fmla="*/ T0 w 31"/>
                                <a:gd name="T2" fmla="+- 0 5002 5002"/>
                                <a:gd name="T3" fmla="*/ 5002 h 1"/>
                                <a:gd name="T4" fmla="+- 0 7126 7110"/>
                                <a:gd name="T5" fmla="*/ T4 w 31"/>
                                <a:gd name="T6" fmla="+- 0 5002 5002"/>
                                <a:gd name="T7" fmla="*/ 5002 h 1"/>
                                <a:gd name="T8" fmla="+- 0 7110 7110"/>
                                <a:gd name="T9" fmla="*/ T8 w 31"/>
                                <a:gd name="T10" fmla="+- 0 5002 5002"/>
                                <a:gd name="T11" fmla="*/ 5002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31" h="1">
                                  <a:moveTo>
                                    <a:pt x="31" y="0"/>
                                  </a:moveTo>
                                  <a:lnTo>
                                    <a:pt x="16" y="0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78" name="Group 1612"/>
                        <wpg:cNvGrpSpPr>
                          <a:grpSpLocks/>
                        </wpg:cNvGrpSpPr>
                        <wpg:grpSpPr bwMode="auto">
                          <a:xfrm>
                            <a:off x="6760" y="4994"/>
                            <a:ext cx="37" cy="3"/>
                            <a:chOff x="6760" y="4994"/>
                            <a:chExt cx="37" cy="3"/>
                          </a:xfrm>
                        </wpg:grpSpPr>
                        <wps:wsp>
                          <wps:cNvPr id="1779" name="Freeform 1613"/>
                          <wps:cNvSpPr>
                            <a:spLocks/>
                          </wps:cNvSpPr>
                          <wps:spPr bwMode="auto">
                            <a:xfrm>
                              <a:off x="6760" y="4994"/>
                              <a:ext cx="37" cy="3"/>
                            </a:xfrm>
                            <a:custGeom>
                              <a:avLst/>
                              <a:gdLst>
                                <a:gd name="T0" fmla="+- 0 6796 6760"/>
                                <a:gd name="T1" fmla="*/ T0 w 37"/>
                                <a:gd name="T2" fmla="+- 0 4994 4994"/>
                                <a:gd name="T3" fmla="*/ 4994 h 3"/>
                                <a:gd name="T4" fmla="+- 0 6778 6760"/>
                                <a:gd name="T5" fmla="*/ T4 w 37"/>
                                <a:gd name="T6" fmla="+- 0 4995 4994"/>
                                <a:gd name="T7" fmla="*/ 4995 h 3"/>
                                <a:gd name="T8" fmla="+- 0 6760 6760"/>
                                <a:gd name="T9" fmla="*/ T8 w 37"/>
                                <a:gd name="T10" fmla="+- 0 4996 4994"/>
                                <a:gd name="T11" fmla="*/ 4996 h 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37" h="3">
                                  <a:moveTo>
                                    <a:pt x="36" y="0"/>
                                  </a:moveTo>
                                  <a:lnTo>
                                    <a:pt x="18" y="1"/>
                                  </a:lnTo>
                                  <a:lnTo>
                                    <a:pt x="0" y="2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80" name="Group 1610"/>
                        <wpg:cNvGrpSpPr>
                          <a:grpSpLocks/>
                        </wpg:cNvGrpSpPr>
                        <wpg:grpSpPr bwMode="auto">
                          <a:xfrm>
                            <a:off x="6486" y="4986"/>
                            <a:ext cx="26" cy="2"/>
                            <a:chOff x="6486" y="4986"/>
                            <a:chExt cx="26" cy="2"/>
                          </a:xfrm>
                        </wpg:grpSpPr>
                        <wps:wsp>
                          <wps:cNvPr id="1781" name="Freeform 1611"/>
                          <wps:cNvSpPr>
                            <a:spLocks/>
                          </wps:cNvSpPr>
                          <wps:spPr bwMode="auto">
                            <a:xfrm>
                              <a:off x="6486" y="4986"/>
                              <a:ext cx="26" cy="2"/>
                            </a:xfrm>
                            <a:custGeom>
                              <a:avLst/>
                              <a:gdLst>
                                <a:gd name="T0" fmla="+- 0 6512 6486"/>
                                <a:gd name="T1" fmla="*/ T0 w 26"/>
                                <a:gd name="T2" fmla="+- 0 4987 4986"/>
                                <a:gd name="T3" fmla="*/ 4987 h 2"/>
                                <a:gd name="T4" fmla="+- 0 6503 6486"/>
                                <a:gd name="T5" fmla="*/ T4 w 26"/>
                                <a:gd name="T6" fmla="+- 0 4987 4986"/>
                                <a:gd name="T7" fmla="*/ 4987 h 2"/>
                                <a:gd name="T8" fmla="+- 0 6486 6486"/>
                                <a:gd name="T9" fmla="*/ T8 w 26"/>
                                <a:gd name="T10" fmla="+- 0 4986 4986"/>
                                <a:gd name="T11" fmla="*/ 4986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26" h="2">
                                  <a:moveTo>
                                    <a:pt x="26" y="1"/>
                                  </a:moveTo>
                                  <a:lnTo>
                                    <a:pt x="17" y="1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82" name="Group 1608"/>
                        <wpg:cNvGrpSpPr>
                          <a:grpSpLocks/>
                        </wpg:cNvGrpSpPr>
                        <wpg:grpSpPr bwMode="auto">
                          <a:xfrm>
                            <a:off x="6265" y="4987"/>
                            <a:ext cx="37" cy="2"/>
                            <a:chOff x="6265" y="4987"/>
                            <a:chExt cx="37" cy="2"/>
                          </a:xfrm>
                        </wpg:grpSpPr>
                        <wps:wsp>
                          <wps:cNvPr id="1783" name="Freeform 1609"/>
                          <wps:cNvSpPr>
                            <a:spLocks/>
                          </wps:cNvSpPr>
                          <wps:spPr bwMode="auto">
                            <a:xfrm>
                              <a:off x="6265" y="4987"/>
                              <a:ext cx="37" cy="2"/>
                            </a:xfrm>
                            <a:custGeom>
                              <a:avLst/>
                              <a:gdLst>
                                <a:gd name="T0" fmla="+- 0 6302 6265"/>
                                <a:gd name="T1" fmla="*/ T0 w 37"/>
                                <a:gd name="T2" fmla="+- 0 4987 4987"/>
                                <a:gd name="T3" fmla="*/ 4987 h 1"/>
                                <a:gd name="T4" fmla="+- 0 6283 6265"/>
                                <a:gd name="T5" fmla="*/ T4 w 37"/>
                                <a:gd name="T6" fmla="+- 0 4987 4987"/>
                                <a:gd name="T7" fmla="*/ 4987 h 1"/>
                                <a:gd name="T8" fmla="+- 0 6265 6265"/>
                                <a:gd name="T9" fmla="*/ T8 w 37"/>
                                <a:gd name="T10" fmla="+- 0 4988 4987"/>
                                <a:gd name="T11" fmla="*/ 4988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37" h="1">
                                  <a:moveTo>
                                    <a:pt x="37" y="0"/>
                                  </a:moveTo>
                                  <a:lnTo>
                                    <a:pt x="18" y="0"/>
                                  </a:lnTo>
                                  <a:lnTo>
                                    <a:pt x="0" y="1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84" name="Group 1606"/>
                        <wpg:cNvGrpSpPr>
                          <a:grpSpLocks/>
                        </wpg:cNvGrpSpPr>
                        <wpg:grpSpPr bwMode="auto">
                          <a:xfrm>
                            <a:off x="10" y="5052"/>
                            <a:ext cx="7409" cy="2"/>
                            <a:chOff x="10" y="5052"/>
                            <a:chExt cx="7409" cy="2"/>
                          </a:xfrm>
                        </wpg:grpSpPr>
                        <wps:wsp>
                          <wps:cNvPr id="1785" name="Freeform 1607"/>
                          <wps:cNvSpPr>
                            <a:spLocks/>
                          </wps:cNvSpPr>
                          <wps:spPr bwMode="auto">
                            <a:xfrm>
                              <a:off x="10" y="5052"/>
                              <a:ext cx="7409" cy="2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T0 w 7409"/>
                                <a:gd name="T2" fmla="+- 0 7419 10"/>
                                <a:gd name="T3" fmla="*/ T2 w 740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409">
                                  <a:moveTo>
                                    <a:pt x="0" y="0"/>
                                  </a:moveTo>
                                  <a:lnTo>
                                    <a:pt x="7409" y="0"/>
                                  </a:lnTo>
                                </a:path>
                              </a:pathLst>
                            </a:custGeom>
                            <a:noFill/>
                            <a:ln w="1241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86" name="Group 1604"/>
                        <wpg:cNvGrpSpPr>
                          <a:grpSpLocks/>
                        </wpg:cNvGrpSpPr>
                        <wpg:grpSpPr bwMode="auto">
                          <a:xfrm>
                            <a:off x="149" y="5053"/>
                            <a:ext cx="19" cy="2"/>
                            <a:chOff x="149" y="5053"/>
                            <a:chExt cx="19" cy="2"/>
                          </a:xfrm>
                        </wpg:grpSpPr>
                        <wps:wsp>
                          <wps:cNvPr id="1787" name="Freeform 1605"/>
                          <wps:cNvSpPr>
                            <a:spLocks/>
                          </wps:cNvSpPr>
                          <wps:spPr bwMode="auto">
                            <a:xfrm>
                              <a:off x="149" y="5053"/>
                              <a:ext cx="19" cy="2"/>
                            </a:xfrm>
                            <a:custGeom>
                              <a:avLst/>
                              <a:gdLst>
                                <a:gd name="T0" fmla="+- 0 149 149"/>
                                <a:gd name="T1" fmla="*/ T0 w 19"/>
                                <a:gd name="T2" fmla="+- 0 5053 5053"/>
                                <a:gd name="T3" fmla="*/ 5053 h 1"/>
                                <a:gd name="T4" fmla="+- 0 167 149"/>
                                <a:gd name="T5" fmla="*/ T4 w 19"/>
                                <a:gd name="T6" fmla="+- 0 5053 5053"/>
                                <a:gd name="T7" fmla="*/ 5053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88" name="Group 1602"/>
                        <wpg:cNvGrpSpPr>
                          <a:grpSpLocks/>
                        </wpg:cNvGrpSpPr>
                        <wpg:grpSpPr bwMode="auto">
                          <a:xfrm>
                            <a:off x="241" y="5053"/>
                            <a:ext cx="19" cy="2"/>
                            <a:chOff x="241" y="5053"/>
                            <a:chExt cx="19" cy="2"/>
                          </a:xfrm>
                        </wpg:grpSpPr>
                        <wps:wsp>
                          <wps:cNvPr id="1789" name="Freeform 1603"/>
                          <wps:cNvSpPr>
                            <a:spLocks/>
                          </wps:cNvSpPr>
                          <wps:spPr bwMode="auto">
                            <a:xfrm>
                              <a:off x="241" y="5053"/>
                              <a:ext cx="19" cy="2"/>
                            </a:xfrm>
                            <a:custGeom>
                              <a:avLst/>
                              <a:gdLst>
                                <a:gd name="T0" fmla="+- 0 241 241"/>
                                <a:gd name="T1" fmla="*/ T0 w 19"/>
                                <a:gd name="T2" fmla="+- 0 5053 5053"/>
                                <a:gd name="T3" fmla="*/ 5053 h 1"/>
                                <a:gd name="T4" fmla="+- 0 259 241"/>
                                <a:gd name="T5" fmla="*/ T4 w 19"/>
                                <a:gd name="T6" fmla="+- 0 5053 5053"/>
                                <a:gd name="T7" fmla="*/ 5053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90" name="Group 1600"/>
                        <wpg:cNvGrpSpPr>
                          <a:grpSpLocks/>
                        </wpg:cNvGrpSpPr>
                        <wpg:grpSpPr bwMode="auto">
                          <a:xfrm>
                            <a:off x="277" y="5052"/>
                            <a:ext cx="19" cy="2"/>
                            <a:chOff x="277" y="5052"/>
                            <a:chExt cx="19" cy="2"/>
                          </a:xfrm>
                        </wpg:grpSpPr>
                        <wps:wsp>
                          <wps:cNvPr id="1791" name="Freeform 1601"/>
                          <wps:cNvSpPr>
                            <a:spLocks/>
                          </wps:cNvSpPr>
                          <wps:spPr bwMode="auto">
                            <a:xfrm>
                              <a:off x="277" y="5052"/>
                              <a:ext cx="19" cy="2"/>
                            </a:xfrm>
                            <a:custGeom>
                              <a:avLst/>
                              <a:gdLst>
                                <a:gd name="T0" fmla="+- 0 277 277"/>
                                <a:gd name="T1" fmla="*/ T0 w 19"/>
                                <a:gd name="T2" fmla="+- 0 5053 5052"/>
                                <a:gd name="T3" fmla="*/ 5053 h 1"/>
                                <a:gd name="T4" fmla="+- 0 295 277"/>
                                <a:gd name="T5" fmla="*/ T4 w 19"/>
                                <a:gd name="T6" fmla="+- 0 5052 5052"/>
                                <a:gd name="T7" fmla="*/ 5052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1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92" name="Group 1598"/>
                        <wpg:cNvGrpSpPr>
                          <a:grpSpLocks/>
                        </wpg:cNvGrpSpPr>
                        <wpg:grpSpPr bwMode="auto">
                          <a:xfrm>
                            <a:off x="314" y="5052"/>
                            <a:ext cx="19" cy="2"/>
                            <a:chOff x="314" y="5052"/>
                            <a:chExt cx="19" cy="2"/>
                          </a:xfrm>
                        </wpg:grpSpPr>
                        <wps:wsp>
                          <wps:cNvPr id="1793" name="Freeform 1599"/>
                          <wps:cNvSpPr>
                            <a:spLocks/>
                          </wps:cNvSpPr>
                          <wps:spPr bwMode="auto">
                            <a:xfrm>
                              <a:off x="314" y="5052"/>
                              <a:ext cx="19" cy="2"/>
                            </a:xfrm>
                            <a:custGeom>
                              <a:avLst/>
                              <a:gdLst>
                                <a:gd name="T0" fmla="+- 0 314 314"/>
                                <a:gd name="T1" fmla="*/ T0 w 19"/>
                                <a:gd name="T2" fmla="+- 0 5052 5052"/>
                                <a:gd name="T3" fmla="*/ 5052 h 1"/>
                                <a:gd name="T4" fmla="+- 0 332 314"/>
                                <a:gd name="T5" fmla="*/ T4 w 19"/>
                                <a:gd name="T6" fmla="+- 0 5052 5052"/>
                                <a:gd name="T7" fmla="*/ 5052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94" name="Group 1596"/>
                        <wpg:cNvGrpSpPr>
                          <a:grpSpLocks/>
                        </wpg:cNvGrpSpPr>
                        <wpg:grpSpPr bwMode="auto">
                          <a:xfrm>
                            <a:off x="350" y="5052"/>
                            <a:ext cx="19" cy="2"/>
                            <a:chOff x="350" y="5052"/>
                            <a:chExt cx="19" cy="2"/>
                          </a:xfrm>
                        </wpg:grpSpPr>
                        <wps:wsp>
                          <wps:cNvPr id="1795" name="Freeform 1597"/>
                          <wps:cNvSpPr>
                            <a:spLocks/>
                          </wps:cNvSpPr>
                          <wps:spPr bwMode="auto">
                            <a:xfrm>
                              <a:off x="350" y="5052"/>
                              <a:ext cx="19" cy="2"/>
                            </a:xfrm>
                            <a:custGeom>
                              <a:avLst/>
                              <a:gdLst>
                                <a:gd name="T0" fmla="+- 0 350 350"/>
                                <a:gd name="T1" fmla="*/ T0 w 19"/>
                                <a:gd name="T2" fmla="+- 0 5052 5052"/>
                                <a:gd name="T3" fmla="*/ 5052 h 1"/>
                                <a:gd name="T4" fmla="+- 0 369 350"/>
                                <a:gd name="T5" fmla="*/ T4 w 19"/>
                                <a:gd name="T6" fmla="+- 0 5052 5052"/>
                                <a:gd name="T7" fmla="*/ 5052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96" name="Group 1594"/>
                        <wpg:cNvGrpSpPr>
                          <a:grpSpLocks/>
                        </wpg:cNvGrpSpPr>
                        <wpg:grpSpPr bwMode="auto">
                          <a:xfrm>
                            <a:off x="479" y="5052"/>
                            <a:ext cx="19" cy="2"/>
                            <a:chOff x="479" y="5052"/>
                            <a:chExt cx="19" cy="2"/>
                          </a:xfrm>
                        </wpg:grpSpPr>
                        <wps:wsp>
                          <wps:cNvPr id="1797" name="Freeform 1595"/>
                          <wps:cNvSpPr>
                            <a:spLocks/>
                          </wps:cNvSpPr>
                          <wps:spPr bwMode="auto">
                            <a:xfrm>
                              <a:off x="479" y="5052"/>
                              <a:ext cx="19" cy="2"/>
                            </a:xfrm>
                            <a:custGeom>
                              <a:avLst/>
                              <a:gdLst>
                                <a:gd name="T0" fmla="+- 0 479 479"/>
                                <a:gd name="T1" fmla="*/ T0 w 19"/>
                                <a:gd name="T2" fmla="+- 0 5052 5052"/>
                                <a:gd name="T3" fmla="*/ 5052 h 1"/>
                                <a:gd name="T4" fmla="+- 0 497 479"/>
                                <a:gd name="T5" fmla="*/ T4 w 19"/>
                                <a:gd name="T6" fmla="+- 0 5052 5052"/>
                                <a:gd name="T7" fmla="*/ 5052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98" name="Group 1592"/>
                        <wpg:cNvGrpSpPr>
                          <a:grpSpLocks/>
                        </wpg:cNvGrpSpPr>
                        <wpg:grpSpPr bwMode="auto">
                          <a:xfrm>
                            <a:off x="515" y="5052"/>
                            <a:ext cx="19" cy="2"/>
                            <a:chOff x="515" y="5052"/>
                            <a:chExt cx="19" cy="2"/>
                          </a:xfrm>
                        </wpg:grpSpPr>
                        <wps:wsp>
                          <wps:cNvPr id="1799" name="Freeform 1593"/>
                          <wps:cNvSpPr>
                            <a:spLocks/>
                          </wps:cNvSpPr>
                          <wps:spPr bwMode="auto">
                            <a:xfrm>
                              <a:off x="515" y="5052"/>
                              <a:ext cx="19" cy="2"/>
                            </a:xfrm>
                            <a:custGeom>
                              <a:avLst/>
                              <a:gdLst>
                                <a:gd name="T0" fmla="+- 0 515 515"/>
                                <a:gd name="T1" fmla="*/ T0 w 19"/>
                                <a:gd name="T2" fmla="+- 0 5052 5052"/>
                                <a:gd name="T3" fmla="*/ 5052 h 1"/>
                                <a:gd name="T4" fmla="+- 0 534 515"/>
                                <a:gd name="T5" fmla="*/ T4 w 19"/>
                                <a:gd name="T6" fmla="+- 0 5052 5052"/>
                                <a:gd name="T7" fmla="*/ 5052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00" name="Group 1590"/>
                        <wpg:cNvGrpSpPr>
                          <a:grpSpLocks/>
                        </wpg:cNvGrpSpPr>
                        <wpg:grpSpPr bwMode="auto">
                          <a:xfrm>
                            <a:off x="552" y="5052"/>
                            <a:ext cx="19" cy="2"/>
                            <a:chOff x="552" y="5052"/>
                            <a:chExt cx="19" cy="2"/>
                          </a:xfrm>
                        </wpg:grpSpPr>
                        <wps:wsp>
                          <wps:cNvPr id="1801" name="Freeform 1591"/>
                          <wps:cNvSpPr>
                            <a:spLocks/>
                          </wps:cNvSpPr>
                          <wps:spPr bwMode="auto">
                            <a:xfrm>
                              <a:off x="552" y="5052"/>
                              <a:ext cx="19" cy="2"/>
                            </a:xfrm>
                            <a:custGeom>
                              <a:avLst/>
                              <a:gdLst>
                                <a:gd name="T0" fmla="+- 0 552 552"/>
                                <a:gd name="T1" fmla="*/ T0 w 19"/>
                                <a:gd name="T2" fmla="+- 0 5052 5052"/>
                                <a:gd name="T3" fmla="*/ 5052 h 1"/>
                                <a:gd name="T4" fmla="+- 0 570 552"/>
                                <a:gd name="T5" fmla="*/ T4 w 19"/>
                                <a:gd name="T6" fmla="+- 0 5053 5052"/>
                                <a:gd name="T7" fmla="*/ 5053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02" name="Group 1588"/>
                        <wpg:cNvGrpSpPr>
                          <a:grpSpLocks/>
                        </wpg:cNvGrpSpPr>
                        <wpg:grpSpPr bwMode="auto">
                          <a:xfrm>
                            <a:off x="588" y="5053"/>
                            <a:ext cx="19" cy="2"/>
                            <a:chOff x="588" y="5053"/>
                            <a:chExt cx="19" cy="2"/>
                          </a:xfrm>
                        </wpg:grpSpPr>
                        <wps:wsp>
                          <wps:cNvPr id="1803" name="Freeform 1589"/>
                          <wps:cNvSpPr>
                            <a:spLocks/>
                          </wps:cNvSpPr>
                          <wps:spPr bwMode="auto">
                            <a:xfrm>
                              <a:off x="588" y="5053"/>
                              <a:ext cx="19" cy="2"/>
                            </a:xfrm>
                            <a:custGeom>
                              <a:avLst/>
                              <a:gdLst>
                                <a:gd name="T0" fmla="+- 0 588 588"/>
                                <a:gd name="T1" fmla="*/ T0 w 19"/>
                                <a:gd name="T2" fmla="+- 0 5053 5053"/>
                                <a:gd name="T3" fmla="*/ 5053 h 1"/>
                                <a:gd name="T4" fmla="+- 0 607 588"/>
                                <a:gd name="T5" fmla="*/ T4 w 19"/>
                                <a:gd name="T6" fmla="+- 0 5053 5053"/>
                                <a:gd name="T7" fmla="*/ 5053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04" name="Group 1586"/>
                        <wpg:cNvGrpSpPr>
                          <a:grpSpLocks/>
                        </wpg:cNvGrpSpPr>
                        <wpg:grpSpPr bwMode="auto">
                          <a:xfrm>
                            <a:off x="680" y="5053"/>
                            <a:ext cx="19" cy="2"/>
                            <a:chOff x="680" y="5053"/>
                            <a:chExt cx="19" cy="2"/>
                          </a:xfrm>
                        </wpg:grpSpPr>
                        <wps:wsp>
                          <wps:cNvPr id="1805" name="Freeform 1587"/>
                          <wps:cNvSpPr>
                            <a:spLocks/>
                          </wps:cNvSpPr>
                          <wps:spPr bwMode="auto">
                            <a:xfrm>
                              <a:off x="680" y="5053"/>
                              <a:ext cx="19" cy="2"/>
                            </a:xfrm>
                            <a:custGeom>
                              <a:avLst/>
                              <a:gdLst>
                                <a:gd name="T0" fmla="+- 0 680 680"/>
                                <a:gd name="T1" fmla="*/ T0 w 19"/>
                                <a:gd name="T2" fmla="+- 0 5053 5053"/>
                                <a:gd name="T3" fmla="*/ 5053 h 1"/>
                                <a:gd name="T4" fmla="+- 0 698 680"/>
                                <a:gd name="T5" fmla="*/ T4 w 19"/>
                                <a:gd name="T6" fmla="+- 0 5053 5053"/>
                                <a:gd name="T7" fmla="*/ 5053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06" name="Group 1584"/>
                        <wpg:cNvGrpSpPr>
                          <a:grpSpLocks/>
                        </wpg:cNvGrpSpPr>
                        <wpg:grpSpPr bwMode="auto">
                          <a:xfrm>
                            <a:off x="698" y="5052"/>
                            <a:ext cx="19" cy="2"/>
                            <a:chOff x="698" y="5052"/>
                            <a:chExt cx="19" cy="2"/>
                          </a:xfrm>
                        </wpg:grpSpPr>
                        <wps:wsp>
                          <wps:cNvPr id="1807" name="Freeform 1585"/>
                          <wps:cNvSpPr>
                            <a:spLocks/>
                          </wps:cNvSpPr>
                          <wps:spPr bwMode="auto">
                            <a:xfrm>
                              <a:off x="698" y="5052"/>
                              <a:ext cx="19" cy="2"/>
                            </a:xfrm>
                            <a:custGeom>
                              <a:avLst/>
                              <a:gdLst>
                                <a:gd name="T0" fmla="+- 0 698 698"/>
                                <a:gd name="T1" fmla="*/ T0 w 19"/>
                                <a:gd name="T2" fmla="+- 0 5053 5052"/>
                                <a:gd name="T3" fmla="*/ 5053 h 1"/>
                                <a:gd name="T4" fmla="+- 0 717 698"/>
                                <a:gd name="T5" fmla="*/ T4 w 19"/>
                                <a:gd name="T6" fmla="+- 0 5052 5052"/>
                                <a:gd name="T7" fmla="*/ 5052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1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08" name="Group 1582"/>
                        <wpg:cNvGrpSpPr>
                          <a:grpSpLocks/>
                        </wpg:cNvGrpSpPr>
                        <wpg:grpSpPr bwMode="auto">
                          <a:xfrm>
                            <a:off x="717" y="5052"/>
                            <a:ext cx="19" cy="2"/>
                            <a:chOff x="717" y="5052"/>
                            <a:chExt cx="19" cy="2"/>
                          </a:xfrm>
                        </wpg:grpSpPr>
                        <wps:wsp>
                          <wps:cNvPr id="1809" name="Freeform 1583"/>
                          <wps:cNvSpPr>
                            <a:spLocks/>
                          </wps:cNvSpPr>
                          <wps:spPr bwMode="auto">
                            <a:xfrm>
                              <a:off x="717" y="5052"/>
                              <a:ext cx="19" cy="2"/>
                            </a:xfrm>
                            <a:custGeom>
                              <a:avLst/>
                              <a:gdLst>
                                <a:gd name="T0" fmla="+- 0 717 717"/>
                                <a:gd name="T1" fmla="*/ T0 w 19"/>
                                <a:gd name="T2" fmla="+- 0 5052 5052"/>
                                <a:gd name="T3" fmla="*/ 5052 h 1"/>
                                <a:gd name="T4" fmla="+- 0 735 717"/>
                                <a:gd name="T5" fmla="*/ T4 w 19"/>
                                <a:gd name="T6" fmla="+- 0 5052 5052"/>
                                <a:gd name="T7" fmla="*/ 5052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10" name="Group 1580"/>
                        <wpg:cNvGrpSpPr>
                          <a:grpSpLocks/>
                        </wpg:cNvGrpSpPr>
                        <wpg:grpSpPr bwMode="auto">
                          <a:xfrm>
                            <a:off x="735" y="5051"/>
                            <a:ext cx="19" cy="2"/>
                            <a:chOff x="735" y="5051"/>
                            <a:chExt cx="19" cy="2"/>
                          </a:xfrm>
                        </wpg:grpSpPr>
                        <wps:wsp>
                          <wps:cNvPr id="1811" name="Freeform 1581"/>
                          <wps:cNvSpPr>
                            <a:spLocks/>
                          </wps:cNvSpPr>
                          <wps:spPr bwMode="auto">
                            <a:xfrm>
                              <a:off x="735" y="5051"/>
                              <a:ext cx="19" cy="2"/>
                            </a:xfrm>
                            <a:custGeom>
                              <a:avLst/>
                              <a:gdLst>
                                <a:gd name="T0" fmla="+- 0 735 735"/>
                                <a:gd name="T1" fmla="*/ T0 w 19"/>
                                <a:gd name="T2" fmla="+- 0 5052 5051"/>
                                <a:gd name="T3" fmla="*/ 5052 h 1"/>
                                <a:gd name="T4" fmla="+- 0 753 735"/>
                                <a:gd name="T5" fmla="*/ T4 w 19"/>
                                <a:gd name="T6" fmla="+- 0 5051 5051"/>
                                <a:gd name="T7" fmla="*/ 5051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1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12" name="Group 1578"/>
                        <wpg:cNvGrpSpPr>
                          <a:grpSpLocks/>
                        </wpg:cNvGrpSpPr>
                        <wpg:grpSpPr bwMode="auto">
                          <a:xfrm>
                            <a:off x="753" y="5050"/>
                            <a:ext cx="19" cy="2"/>
                            <a:chOff x="753" y="5050"/>
                            <a:chExt cx="19" cy="2"/>
                          </a:xfrm>
                        </wpg:grpSpPr>
                        <wps:wsp>
                          <wps:cNvPr id="1813" name="Freeform 1579"/>
                          <wps:cNvSpPr>
                            <a:spLocks/>
                          </wps:cNvSpPr>
                          <wps:spPr bwMode="auto">
                            <a:xfrm>
                              <a:off x="753" y="5050"/>
                              <a:ext cx="19" cy="2"/>
                            </a:xfrm>
                            <a:custGeom>
                              <a:avLst/>
                              <a:gdLst>
                                <a:gd name="T0" fmla="+- 0 753 753"/>
                                <a:gd name="T1" fmla="*/ T0 w 19"/>
                                <a:gd name="T2" fmla="+- 0 5051 5050"/>
                                <a:gd name="T3" fmla="*/ 5051 h 2"/>
                                <a:gd name="T4" fmla="+- 0 772 753"/>
                                <a:gd name="T5" fmla="*/ T4 w 19"/>
                                <a:gd name="T6" fmla="+- 0 5050 5050"/>
                                <a:gd name="T7" fmla="*/ 5050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1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14" name="Group 1576"/>
                        <wpg:cNvGrpSpPr>
                          <a:grpSpLocks/>
                        </wpg:cNvGrpSpPr>
                        <wpg:grpSpPr bwMode="auto">
                          <a:xfrm>
                            <a:off x="772" y="5048"/>
                            <a:ext cx="19" cy="2"/>
                            <a:chOff x="772" y="5048"/>
                            <a:chExt cx="19" cy="2"/>
                          </a:xfrm>
                        </wpg:grpSpPr>
                        <wps:wsp>
                          <wps:cNvPr id="1815" name="Freeform 1577"/>
                          <wps:cNvSpPr>
                            <a:spLocks/>
                          </wps:cNvSpPr>
                          <wps:spPr bwMode="auto">
                            <a:xfrm>
                              <a:off x="772" y="5048"/>
                              <a:ext cx="19" cy="2"/>
                            </a:xfrm>
                            <a:custGeom>
                              <a:avLst/>
                              <a:gdLst>
                                <a:gd name="T0" fmla="+- 0 772 772"/>
                                <a:gd name="T1" fmla="*/ T0 w 19"/>
                                <a:gd name="T2" fmla="+- 0 5050 5048"/>
                                <a:gd name="T3" fmla="*/ 5050 h 2"/>
                                <a:gd name="T4" fmla="+- 0 790 772"/>
                                <a:gd name="T5" fmla="*/ T4 w 19"/>
                                <a:gd name="T6" fmla="+- 0 5048 5048"/>
                                <a:gd name="T7" fmla="*/ 5048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2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16" name="Group 1574"/>
                        <wpg:cNvGrpSpPr>
                          <a:grpSpLocks/>
                        </wpg:cNvGrpSpPr>
                        <wpg:grpSpPr bwMode="auto">
                          <a:xfrm>
                            <a:off x="790" y="5046"/>
                            <a:ext cx="19" cy="3"/>
                            <a:chOff x="790" y="5046"/>
                            <a:chExt cx="19" cy="3"/>
                          </a:xfrm>
                        </wpg:grpSpPr>
                        <wps:wsp>
                          <wps:cNvPr id="1817" name="Freeform 1575"/>
                          <wps:cNvSpPr>
                            <a:spLocks/>
                          </wps:cNvSpPr>
                          <wps:spPr bwMode="auto">
                            <a:xfrm>
                              <a:off x="790" y="5046"/>
                              <a:ext cx="19" cy="3"/>
                            </a:xfrm>
                            <a:custGeom>
                              <a:avLst/>
                              <a:gdLst>
                                <a:gd name="T0" fmla="+- 0 790 790"/>
                                <a:gd name="T1" fmla="*/ T0 w 19"/>
                                <a:gd name="T2" fmla="+- 0 5048 5046"/>
                                <a:gd name="T3" fmla="*/ 5048 h 3"/>
                                <a:gd name="T4" fmla="+- 0 808 790"/>
                                <a:gd name="T5" fmla="*/ T4 w 19"/>
                                <a:gd name="T6" fmla="+- 0 5046 5046"/>
                                <a:gd name="T7" fmla="*/ 5046 h 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">
                                  <a:moveTo>
                                    <a:pt x="0" y="2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18" name="Group 1572"/>
                        <wpg:cNvGrpSpPr>
                          <a:grpSpLocks/>
                        </wpg:cNvGrpSpPr>
                        <wpg:grpSpPr bwMode="auto">
                          <a:xfrm>
                            <a:off x="808" y="5042"/>
                            <a:ext cx="19" cy="4"/>
                            <a:chOff x="808" y="5042"/>
                            <a:chExt cx="19" cy="4"/>
                          </a:xfrm>
                        </wpg:grpSpPr>
                        <wps:wsp>
                          <wps:cNvPr id="1819" name="Freeform 1573"/>
                          <wps:cNvSpPr>
                            <a:spLocks/>
                          </wps:cNvSpPr>
                          <wps:spPr bwMode="auto">
                            <a:xfrm>
                              <a:off x="808" y="5042"/>
                              <a:ext cx="19" cy="4"/>
                            </a:xfrm>
                            <a:custGeom>
                              <a:avLst/>
                              <a:gdLst>
                                <a:gd name="T0" fmla="+- 0 808 808"/>
                                <a:gd name="T1" fmla="*/ T0 w 19"/>
                                <a:gd name="T2" fmla="+- 0 5046 5042"/>
                                <a:gd name="T3" fmla="*/ 5046 h 4"/>
                                <a:gd name="T4" fmla="+- 0 826 808"/>
                                <a:gd name="T5" fmla="*/ T4 w 19"/>
                                <a:gd name="T6" fmla="+- 0 5042 5042"/>
                                <a:gd name="T7" fmla="*/ 5042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4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20" name="Group 1570"/>
                        <wpg:cNvGrpSpPr>
                          <a:grpSpLocks/>
                        </wpg:cNvGrpSpPr>
                        <wpg:grpSpPr bwMode="auto">
                          <a:xfrm>
                            <a:off x="826" y="5037"/>
                            <a:ext cx="19" cy="5"/>
                            <a:chOff x="826" y="5037"/>
                            <a:chExt cx="19" cy="5"/>
                          </a:xfrm>
                        </wpg:grpSpPr>
                        <wps:wsp>
                          <wps:cNvPr id="1821" name="Freeform 1571"/>
                          <wps:cNvSpPr>
                            <a:spLocks/>
                          </wps:cNvSpPr>
                          <wps:spPr bwMode="auto">
                            <a:xfrm>
                              <a:off x="826" y="5037"/>
                              <a:ext cx="19" cy="5"/>
                            </a:xfrm>
                            <a:custGeom>
                              <a:avLst/>
                              <a:gdLst>
                                <a:gd name="T0" fmla="+- 0 826 826"/>
                                <a:gd name="T1" fmla="*/ T0 w 19"/>
                                <a:gd name="T2" fmla="+- 0 5042 5037"/>
                                <a:gd name="T3" fmla="*/ 5042 h 5"/>
                                <a:gd name="T4" fmla="+- 0 845 826"/>
                                <a:gd name="T5" fmla="*/ T4 w 19"/>
                                <a:gd name="T6" fmla="+- 0 5037 5037"/>
                                <a:gd name="T7" fmla="*/ 5037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">
                                  <a:moveTo>
                                    <a:pt x="0" y="5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22" name="Group 1568"/>
                        <wpg:cNvGrpSpPr>
                          <a:grpSpLocks/>
                        </wpg:cNvGrpSpPr>
                        <wpg:grpSpPr bwMode="auto">
                          <a:xfrm>
                            <a:off x="845" y="5030"/>
                            <a:ext cx="19" cy="7"/>
                            <a:chOff x="845" y="5030"/>
                            <a:chExt cx="19" cy="7"/>
                          </a:xfrm>
                        </wpg:grpSpPr>
                        <wps:wsp>
                          <wps:cNvPr id="1823" name="Freeform 1569"/>
                          <wps:cNvSpPr>
                            <a:spLocks/>
                          </wps:cNvSpPr>
                          <wps:spPr bwMode="auto">
                            <a:xfrm>
                              <a:off x="845" y="5030"/>
                              <a:ext cx="19" cy="7"/>
                            </a:xfrm>
                            <a:custGeom>
                              <a:avLst/>
                              <a:gdLst>
                                <a:gd name="T0" fmla="+- 0 845 845"/>
                                <a:gd name="T1" fmla="*/ T0 w 19"/>
                                <a:gd name="T2" fmla="+- 0 5037 5030"/>
                                <a:gd name="T3" fmla="*/ 5037 h 7"/>
                                <a:gd name="T4" fmla="+- 0 863 845"/>
                                <a:gd name="T5" fmla="*/ T4 w 19"/>
                                <a:gd name="T6" fmla="+- 0 5030 5030"/>
                                <a:gd name="T7" fmla="*/ 5030 h 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7">
                                  <a:moveTo>
                                    <a:pt x="0" y="7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24" name="Group 1566"/>
                        <wpg:cNvGrpSpPr>
                          <a:grpSpLocks/>
                        </wpg:cNvGrpSpPr>
                        <wpg:grpSpPr bwMode="auto">
                          <a:xfrm>
                            <a:off x="863" y="5021"/>
                            <a:ext cx="19" cy="9"/>
                            <a:chOff x="863" y="5021"/>
                            <a:chExt cx="19" cy="9"/>
                          </a:xfrm>
                        </wpg:grpSpPr>
                        <wps:wsp>
                          <wps:cNvPr id="1825" name="Freeform 1567"/>
                          <wps:cNvSpPr>
                            <a:spLocks/>
                          </wps:cNvSpPr>
                          <wps:spPr bwMode="auto">
                            <a:xfrm>
                              <a:off x="863" y="5021"/>
                              <a:ext cx="19" cy="9"/>
                            </a:xfrm>
                            <a:custGeom>
                              <a:avLst/>
                              <a:gdLst>
                                <a:gd name="T0" fmla="+- 0 863 863"/>
                                <a:gd name="T1" fmla="*/ T0 w 19"/>
                                <a:gd name="T2" fmla="+- 0 5030 5021"/>
                                <a:gd name="T3" fmla="*/ 5030 h 9"/>
                                <a:gd name="T4" fmla="+- 0 881 863"/>
                                <a:gd name="T5" fmla="*/ T4 w 19"/>
                                <a:gd name="T6" fmla="+- 0 5021 5021"/>
                                <a:gd name="T7" fmla="*/ 5021 h 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">
                                  <a:moveTo>
                                    <a:pt x="0" y="9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26" name="Group 1564"/>
                        <wpg:cNvGrpSpPr>
                          <a:grpSpLocks/>
                        </wpg:cNvGrpSpPr>
                        <wpg:grpSpPr bwMode="auto">
                          <a:xfrm>
                            <a:off x="881" y="5010"/>
                            <a:ext cx="19" cy="11"/>
                            <a:chOff x="881" y="5010"/>
                            <a:chExt cx="19" cy="11"/>
                          </a:xfrm>
                        </wpg:grpSpPr>
                        <wps:wsp>
                          <wps:cNvPr id="1827" name="Freeform 1565"/>
                          <wps:cNvSpPr>
                            <a:spLocks/>
                          </wps:cNvSpPr>
                          <wps:spPr bwMode="auto">
                            <a:xfrm>
                              <a:off x="881" y="5010"/>
                              <a:ext cx="19" cy="11"/>
                            </a:xfrm>
                            <a:custGeom>
                              <a:avLst/>
                              <a:gdLst>
                                <a:gd name="T0" fmla="+- 0 881 881"/>
                                <a:gd name="T1" fmla="*/ T0 w 19"/>
                                <a:gd name="T2" fmla="+- 0 5021 5010"/>
                                <a:gd name="T3" fmla="*/ 5021 h 11"/>
                                <a:gd name="T4" fmla="+- 0 900 881"/>
                                <a:gd name="T5" fmla="*/ T4 w 19"/>
                                <a:gd name="T6" fmla="+- 0 5010 5010"/>
                                <a:gd name="T7" fmla="*/ 5010 h 1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1">
                                  <a:moveTo>
                                    <a:pt x="0" y="11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28" name="Group 1562"/>
                        <wpg:cNvGrpSpPr>
                          <a:grpSpLocks/>
                        </wpg:cNvGrpSpPr>
                        <wpg:grpSpPr bwMode="auto">
                          <a:xfrm>
                            <a:off x="900" y="4996"/>
                            <a:ext cx="19" cy="15"/>
                            <a:chOff x="900" y="4996"/>
                            <a:chExt cx="19" cy="15"/>
                          </a:xfrm>
                        </wpg:grpSpPr>
                        <wps:wsp>
                          <wps:cNvPr id="1829" name="Freeform 1563"/>
                          <wps:cNvSpPr>
                            <a:spLocks/>
                          </wps:cNvSpPr>
                          <wps:spPr bwMode="auto">
                            <a:xfrm>
                              <a:off x="900" y="4996"/>
                              <a:ext cx="19" cy="15"/>
                            </a:xfrm>
                            <a:custGeom>
                              <a:avLst/>
                              <a:gdLst>
                                <a:gd name="T0" fmla="+- 0 900 900"/>
                                <a:gd name="T1" fmla="*/ T0 w 19"/>
                                <a:gd name="T2" fmla="+- 0 5010 4996"/>
                                <a:gd name="T3" fmla="*/ 5010 h 15"/>
                                <a:gd name="T4" fmla="+- 0 918 900"/>
                                <a:gd name="T5" fmla="*/ T4 w 19"/>
                                <a:gd name="T6" fmla="+- 0 4996 4996"/>
                                <a:gd name="T7" fmla="*/ 4996 h 1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5">
                                  <a:moveTo>
                                    <a:pt x="0" y="14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30" name="Group 1560"/>
                        <wpg:cNvGrpSpPr>
                          <a:grpSpLocks/>
                        </wpg:cNvGrpSpPr>
                        <wpg:grpSpPr bwMode="auto">
                          <a:xfrm>
                            <a:off x="918" y="4979"/>
                            <a:ext cx="19" cy="18"/>
                            <a:chOff x="918" y="4979"/>
                            <a:chExt cx="19" cy="18"/>
                          </a:xfrm>
                        </wpg:grpSpPr>
                        <wps:wsp>
                          <wps:cNvPr id="1831" name="Freeform 1561"/>
                          <wps:cNvSpPr>
                            <a:spLocks/>
                          </wps:cNvSpPr>
                          <wps:spPr bwMode="auto">
                            <a:xfrm>
                              <a:off x="918" y="4979"/>
                              <a:ext cx="19" cy="18"/>
                            </a:xfrm>
                            <a:custGeom>
                              <a:avLst/>
                              <a:gdLst>
                                <a:gd name="T0" fmla="+- 0 918 918"/>
                                <a:gd name="T1" fmla="*/ T0 w 19"/>
                                <a:gd name="T2" fmla="+- 0 4996 4979"/>
                                <a:gd name="T3" fmla="*/ 4996 h 18"/>
                                <a:gd name="T4" fmla="+- 0 936 918"/>
                                <a:gd name="T5" fmla="*/ T4 w 19"/>
                                <a:gd name="T6" fmla="+- 0 4979 4979"/>
                                <a:gd name="T7" fmla="*/ 4979 h 1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8">
                                  <a:moveTo>
                                    <a:pt x="0" y="17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32" name="Group 1558"/>
                        <wpg:cNvGrpSpPr>
                          <a:grpSpLocks/>
                        </wpg:cNvGrpSpPr>
                        <wpg:grpSpPr bwMode="auto">
                          <a:xfrm>
                            <a:off x="936" y="4958"/>
                            <a:ext cx="19" cy="22"/>
                            <a:chOff x="936" y="4958"/>
                            <a:chExt cx="19" cy="22"/>
                          </a:xfrm>
                        </wpg:grpSpPr>
                        <wps:wsp>
                          <wps:cNvPr id="1833" name="Freeform 1559"/>
                          <wps:cNvSpPr>
                            <a:spLocks/>
                          </wps:cNvSpPr>
                          <wps:spPr bwMode="auto">
                            <a:xfrm>
                              <a:off x="936" y="4958"/>
                              <a:ext cx="19" cy="22"/>
                            </a:xfrm>
                            <a:custGeom>
                              <a:avLst/>
                              <a:gdLst>
                                <a:gd name="T0" fmla="+- 0 936 936"/>
                                <a:gd name="T1" fmla="*/ T0 w 19"/>
                                <a:gd name="T2" fmla="+- 0 4979 4958"/>
                                <a:gd name="T3" fmla="*/ 4979 h 22"/>
                                <a:gd name="T4" fmla="+- 0 955 936"/>
                                <a:gd name="T5" fmla="*/ T4 w 19"/>
                                <a:gd name="T6" fmla="+- 0 4958 4958"/>
                                <a:gd name="T7" fmla="*/ 4958 h 2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2">
                                  <a:moveTo>
                                    <a:pt x="0" y="21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34" name="Group 1556"/>
                        <wpg:cNvGrpSpPr>
                          <a:grpSpLocks/>
                        </wpg:cNvGrpSpPr>
                        <wpg:grpSpPr bwMode="auto">
                          <a:xfrm>
                            <a:off x="955" y="4932"/>
                            <a:ext cx="19" cy="26"/>
                            <a:chOff x="955" y="4932"/>
                            <a:chExt cx="19" cy="26"/>
                          </a:xfrm>
                        </wpg:grpSpPr>
                        <wps:wsp>
                          <wps:cNvPr id="1835" name="Freeform 1557"/>
                          <wps:cNvSpPr>
                            <a:spLocks/>
                          </wps:cNvSpPr>
                          <wps:spPr bwMode="auto">
                            <a:xfrm>
                              <a:off x="955" y="4932"/>
                              <a:ext cx="19" cy="26"/>
                            </a:xfrm>
                            <a:custGeom>
                              <a:avLst/>
                              <a:gdLst>
                                <a:gd name="T0" fmla="+- 0 955 955"/>
                                <a:gd name="T1" fmla="*/ T0 w 19"/>
                                <a:gd name="T2" fmla="+- 0 4958 4932"/>
                                <a:gd name="T3" fmla="*/ 4958 h 26"/>
                                <a:gd name="T4" fmla="+- 0 973 955"/>
                                <a:gd name="T5" fmla="*/ T4 w 19"/>
                                <a:gd name="T6" fmla="+- 0 4932 4932"/>
                                <a:gd name="T7" fmla="*/ 4932 h 2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6">
                                  <a:moveTo>
                                    <a:pt x="0" y="26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36" name="Group 1554"/>
                        <wpg:cNvGrpSpPr>
                          <a:grpSpLocks/>
                        </wpg:cNvGrpSpPr>
                        <wpg:grpSpPr bwMode="auto">
                          <a:xfrm>
                            <a:off x="973" y="4901"/>
                            <a:ext cx="19" cy="31"/>
                            <a:chOff x="973" y="4901"/>
                            <a:chExt cx="19" cy="31"/>
                          </a:xfrm>
                        </wpg:grpSpPr>
                        <wps:wsp>
                          <wps:cNvPr id="1837" name="Freeform 1555"/>
                          <wps:cNvSpPr>
                            <a:spLocks/>
                          </wps:cNvSpPr>
                          <wps:spPr bwMode="auto">
                            <a:xfrm>
                              <a:off x="973" y="4901"/>
                              <a:ext cx="19" cy="31"/>
                            </a:xfrm>
                            <a:custGeom>
                              <a:avLst/>
                              <a:gdLst>
                                <a:gd name="T0" fmla="+- 0 973 973"/>
                                <a:gd name="T1" fmla="*/ T0 w 19"/>
                                <a:gd name="T2" fmla="+- 0 4932 4901"/>
                                <a:gd name="T3" fmla="*/ 4932 h 31"/>
                                <a:gd name="T4" fmla="+- 0 991 973"/>
                                <a:gd name="T5" fmla="*/ T4 w 19"/>
                                <a:gd name="T6" fmla="+- 0 4901 4901"/>
                                <a:gd name="T7" fmla="*/ 4901 h 3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1">
                                  <a:moveTo>
                                    <a:pt x="0" y="31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38" name="Group 1552"/>
                        <wpg:cNvGrpSpPr>
                          <a:grpSpLocks/>
                        </wpg:cNvGrpSpPr>
                        <wpg:grpSpPr bwMode="auto">
                          <a:xfrm>
                            <a:off x="991" y="4864"/>
                            <a:ext cx="19" cy="38"/>
                            <a:chOff x="991" y="4864"/>
                            <a:chExt cx="19" cy="38"/>
                          </a:xfrm>
                        </wpg:grpSpPr>
                        <wps:wsp>
                          <wps:cNvPr id="1839" name="Freeform 1553"/>
                          <wps:cNvSpPr>
                            <a:spLocks/>
                          </wps:cNvSpPr>
                          <wps:spPr bwMode="auto">
                            <a:xfrm>
                              <a:off x="991" y="4864"/>
                              <a:ext cx="19" cy="38"/>
                            </a:xfrm>
                            <a:custGeom>
                              <a:avLst/>
                              <a:gdLst>
                                <a:gd name="T0" fmla="+- 0 991 991"/>
                                <a:gd name="T1" fmla="*/ T0 w 19"/>
                                <a:gd name="T2" fmla="+- 0 4901 4864"/>
                                <a:gd name="T3" fmla="*/ 4901 h 38"/>
                                <a:gd name="T4" fmla="+- 0 1010 991"/>
                                <a:gd name="T5" fmla="*/ T4 w 19"/>
                                <a:gd name="T6" fmla="+- 0 4864 4864"/>
                                <a:gd name="T7" fmla="*/ 4864 h 3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8">
                                  <a:moveTo>
                                    <a:pt x="0" y="37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40" name="Group 1550"/>
                        <wpg:cNvGrpSpPr>
                          <a:grpSpLocks/>
                        </wpg:cNvGrpSpPr>
                        <wpg:grpSpPr bwMode="auto">
                          <a:xfrm>
                            <a:off x="1010" y="4819"/>
                            <a:ext cx="19" cy="45"/>
                            <a:chOff x="1010" y="4819"/>
                            <a:chExt cx="19" cy="45"/>
                          </a:xfrm>
                        </wpg:grpSpPr>
                        <wps:wsp>
                          <wps:cNvPr id="1841" name="Freeform 1551"/>
                          <wps:cNvSpPr>
                            <a:spLocks/>
                          </wps:cNvSpPr>
                          <wps:spPr bwMode="auto">
                            <a:xfrm>
                              <a:off x="1010" y="4819"/>
                              <a:ext cx="19" cy="45"/>
                            </a:xfrm>
                            <a:custGeom>
                              <a:avLst/>
                              <a:gdLst>
                                <a:gd name="T0" fmla="+- 0 1010 1010"/>
                                <a:gd name="T1" fmla="*/ T0 w 19"/>
                                <a:gd name="T2" fmla="+- 0 4864 4819"/>
                                <a:gd name="T3" fmla="*/ 4864 h 45"/>
                                <a:gd name="T4" fmla="+- 0 1028 1010"/>
                                <a:gd name="T5" fmla="*/ T4 w 19"/>
                                <a:gd name="T6" fmla="+- 0 4819 4819"/>
                                <a:gd name="T7" fmla="*/ 4819 h 4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5">
                                  <a:moveTo>
                                    <a:pt x="0" y="45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42" name="Group 1548"/>
                        <wpg:cNvGrpSpPr>
                          <a:grpSpLocks/>
                        </wpg:cNvGrpSpPr>
                        <wpg:grpSpPr bwMode="auto">
                          <a:xfrm>
                            <a:off x="1028" y="4765"/>
                            <a:ext cx="19" cy="54"/>
                            <a:chOff x="1028" y="4765"/>
                            <a:chExt cx="19" cy="54"/>
                          </a:xfrm>
                        </wpg:grpSpPr>
                        <wps:wsp>
                          <wps:cNvPr id="1843" name="Freeform 1549"/>
                          <wps:cNvSpPr>
                            <a:spLocks/>
                          </wps:cNvSpPr>
                          <wps:spPr bwMode="auto">
                            <a:xfrm>
                              <a:off x="1028" y="4765"/>
                              <a:ext cx="19" cy="54"/>
                            </a:xfrm>
                            <a:custGeom>
                              <a:avLst/>
                              <a:gdLst>
                                <a:gd name="T0" fmla="+- 0 1028 1028"/>
                                <a:gd name="T1" fmla="*/ T0 w 19"/>
                                <a:gd name="T2" fmla="+- 0 4819 4765"/>
                                <a:gd name="T3" fmla="*/ 4819 h 54"/>
                                <a:gd name="T4" fmla="+- 0 1046 1028"/>
                                <a:gd name="T5" fmla="*/ T4 w 19"/>
                                <a:gd name="T6" fmla="+- 0 4765 4765"/>
                                <a:gd name="T7" fmla="*/ 4765 h 5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4">
                                  <a:moveTo>
                                    <a:pt x="0" y="54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44" name="Group 1546"/>
                        <wpg:cNvGrpSpPr>
                          <a:grpSpLocks/>
                        </wpg:cNvGrpSpPr>
                        <wpg:grpSpPr bwMode="auto">
                          <a:xfrm>
                            <a:off x="1046" y="4701"/>
                            <a:ext cx="19" cy="64"/>
                            <a:chOff x="1046" y="4701"/>
                            <a:chExt cx="19" cy="64"/>
                          </a:xfrm>
                        </wpg:grpSpPr>
                        <wps:wsp>
                          <wps:cNvPr id="1845" name="Freeform 1547"/>
                          <wps:cNvSpPr>
                            <a:spLocks/>
                          </wps:cNvSpPr>
                          <wps:spPr bwMode="auto">
                            <a:xfrm>
                              <a:off x="1046" y="4701"/>
                              <a:ext cx="19" cy="64"/>
                            </a:xfrm>
                            <a:custGeom>
                              <a:avLst/>
                              <a:gdLst>
                                <a:gd name="T0" fmla="+- 0 1046 1046"/>
                                <a:gd name="T1" fmla="*/ T0 w 19"/>
                                <a:gd name="T2" fmla="+- 0 4765 4701"/>
                                <a:gd name="T3" fmla="*/ 4765 h 64"/>
                                <a:gd name="T4" fmla="+- 0 1065 1046"/>
                                <a:gd name="T5" fmla="*/ T4 w 19"/>
                                <a:gd name="T6" fmla="+- 0 4701 4701"/>
                                <a:gd name="T7" fmla="*/ 4701 h 6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64">
                                  <a:moveTo>
                                    <a:pt x="0" y="64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46" name="Group 1544"/>
                        <wpg:cNvGrpSpPr>
                          <a:grpSpLocks/>
                        </wpg:cNvGrpSpPr>
                        <wpg:grpSpPr bwMode="auto">
                          <a:xfrm>
                            <a:off x="1065" y="4626"/>
                            <a:ext cx="19" cy="76"/>
                            <a:chOff x="1065" y="4626"/>
                            <a:chExt cx="19" cy="76"/>
                          </a:xfrm>
                        </wpg:grpSpPr>
                        <wps:wsp>
                          <wps:cNvPr id="1847" name="Freeform 1545"/>
                          <wps:cNvSpPr>
                            <a:spLocks/>
                          </wps:cNvSpPr>
                          <wps:spPr bwMode="auto">
                            <a:xfrm>
                              <a:off x="1065" y="4626"/>
                              <a:ext cx="19" cy="76"/>
                            </a:xfrm>
                            <a:custGeom>
                              <a:avLst/>
                              <a:gdLst>
                                <a:gd name="T0" fmla="+- 0 1065 1065"/>
                                <a:gd name="T1" fmla="*/ T0 w 19"/>
                                <a:gd name="T2" fmla="+- 0 4701 4626"/>
                                <a:gd name="T3" fmla="*/ 4701 h 76"/>
                                <a:gd name="T4" fmla="+- 0 1083 1065"/>
                                <a:gd name="T5" fmla="*/ T4 w 19"/>
                                <a:gd name="T6" fmla="+- 0 4626 4626"/>
                                <a:gd name="T7" fmla="*/ 4626 h 7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76">
                                  <a:moveTo>
                                    <a:pt x="0" y="75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48" name="Group 1542"/>
                        <wpg:cNvGrpSpPr>
                          <a:grpSpLocks/>
                        </wpg:cNvGrpSpPr>
                        <wpg:grpSpPr bwMode="auto">
                          <a:xfrm>
                            <a:off x="1083" y="4538"/>
                            <a:ext cx="19" cy="88"/>
                            <a:chOff x="1083" y="4538"/>
                            <a:chExt cx="19" cy="88"/>
                          </a:xfrm>
                        </wpg:grpSpPr>
                        <wps:wsp>
                          <wps:cNvPr id="1849" name="Freeform 1543"/>
                          <wps:cNvSpPr>
                            <a:spLocks/>
                          </wps:cNvSpPr>
                          <wps:spPr bwMode="auto">
                            <a:xfrm>
                              <a:off x="1083" y="4538"/>
                              <a:ext cx="19" cy="88"/>
                            </a:xfrm>
                            <a:custGeom>
                              <a:avLst/>
                              <a:gdLst>
                                <a:gd name="T0" fmla="+- 0 1083 1083"/>
                                <a:gd name="T1" fmla="*/ T0 w 19"/>
                                <a:gd name="T2" fmla="+- 0 4626 4538"/>
                                <a:gd name="T3" fmla="*/ 4626 h 88"/>
                                <a:gd name="T4" fmla="+- 0 1101 1083"/>
                                <a:gd name="T5" fmla="*/ T4 w 19"/>
                                <a:gd name="T6" fmla="+- 0 4538 4538"/>
                                <a:gd name="T7" fmla="*/ 4538 h 8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88">
                                  <a:moveTo>
                                    <a:pt x="0" y="88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50" name="Group 1540"/>
                        <wpg:cNvGrpSpPr>
                          <a:grpSpLocks/>
                        </wpg:cNvGrpSpPr>
                        <wpg:grpSpPr bwMode="auto">
                          <a:xfrm>
                            <a:off x="1101" y="4437"/>
                            <a:ext cx="19" cy="102"/>
                            <a:chOff x="1101" y="4437"/>
                            <a:chExt cx="19" cy="102"/>
                          </a:xfrm>
                        </wpg:grpSpPr>
                        <wps:wsp>
                          <wps:cNvPr id="1851" name="Freeform 1541"/>
                          <wps:cNvSpPr>
                            <a:spLocks/>
                          </wps:cNvSpPr>
                          <wps:spPr bwMode="auto">
                            <a:xfrm>
                              <a:off x="1101" y="4437"/>
                              <a:ext cx="19" cy="102"/>
                            </a:xfrm>
                            <a:custGeom>
                              <a:avLst/>
                              <a:gdLst>
                                <a:gd name="T0" fmla="+- 0 1101 1101"/>
                                <a:gd name="T1" fmla="*/ T0 w 19"/>
                                <a:gd name="T2" fmla="+- 0 4538 4437"/>
                                <a:gd name="T3" fmla="*/ 4538 h 102"/>
                                <a:gd name="T4" fmla="+- 0 1119 1101"/>
                                <a:gd name="T5" fmla="*/ T4 w 19"/>
                                <a:gd name="T6" fmla="+- 0 4437 4437"/>
                                <a:gd name="T7" fmla="*/ 4437 h 10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02">
                                  <a:moveTo>
                                    <a:pt x="0" y="101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52" name="Group 1538"/>
                        <wpg:cNvGrpSpPr>
                          <a:grpSpLocks/>
                        </wpg:cNvGrpSpPr>
                        <wpg:grpSpPr bwMode="auto">
                          <a:xfrm>
                            <a:off x="1119" y="4322"/>
                            <a:ext cx="19" cy="115"/>
                            <a:chOff x="1119" y="4322"/>
                            <a:chExt cx="19" cy="115"/>
                          </a:xfrm>
                        </wpg:grpSpPr>
                        <wps:wsp>
                          <wps:cNvPr id="1853" name="Freeform 1539"/>
                          <wps:cNvSpPr>
                            <a:spLocks/>
                          </wps:cNvSpPr>
                          <wps:spPr bwMode="auto">
                            <a:xfrm>
                              <a:off x="1119" y="4322"/>
                              <a:ext cx="19" cy="115"/>
                            </a:xfrm>
                            <a:custGeom>
                              <a:avLst/>
                              <a:gdLst>
                                <a:gd name="T0" fmla="+- 0 1119 1119"/>
                                <a:gd name="T1" fmla="*/ T0 w 19"/>
                                <a:gd name="T2" fmla="+- 0 4437 4322"/>
                                <a:gd name="T3" fmla="*/ 4437 h 115"/>
                                <a:gd name="T4" fmla="+- 0 1138 1119"/>
                                <a:gd name="T5" fmla="*/ T4 w 19"/>
                                <a:gd name="T6" fmla="+- 0 4322 4322"/>
                                <a:gd name="T7" fmla="*/ 4322 h 11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15">
                                  <a:moveTo>
                                    <a:pt x="0" y="115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54" name="Group 1536"/>
                        <wpg:cNvGrpSpPr>
                          <a:grpSpLocks/>
                        </wpg:cNvGrpSpPr>
                        <wpg:grpSpPr bwMode="auto">
                          <a:xfrm>
                            <a:off x="1138" y="4193"/>
                            <a:ext cx="19" cy="129"/>
                            <a:chOff x="1138" y="4193"/>
                            <a:chExt cx="19" cy="129"/>
                          </a:xfrm>
                        </wpg:grpSpPr>
                        <wps:wsp>
                          <wps:cNvPr id="1855" name="Freeform 1537"/>
                          <wps:cNvSpPr>
                            <a:spLocks/>
                          </wps:cNvSpPr>
                          <wps:spPr bwMode="auto">
                            <a:xfrm>
                              <a:off x="1138" y="4193"/>
                              <a:ext cx="19" cy="129"/>
                            </a:xfrm>
                            <a:custGeom>
                              <a:avLst/>
                              <a:gdLst>
                                <a:gd name="T0" fmla="+- 0 1138 1138"/>
                                <a:gd name="T1" fmla="*/ T0 w 19"/>
                                <a:gd name="T2" fmla="+- 0 4322 4193"/>
                                <a:gd name="T3" fmla="*/ 4322 h 129"/>
                                <a:gd name="T4" fmla="+- 0 1156 1138"/>
                                <a:gd name="T5" fmla="*/ T4 w 19"/>
                                <a:gd name="T6" fmla="+- 0 4193 4193"/>
                                <a:gd name="T7" fmla="*/ 4193 h 12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29">
                                  <a:moveTo>
                                    <a:pt x="0" y="129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56" name="Group 1534"/>
                        <wpg:cNvGrpSpPr>
                          <a:grpSpLocks/>
                        </wpg:cNvGrpSpPr>
                        <wpg:grpSpPr bwMode="auto">
                          <a:xfrm>
                            <a:off x="1156" y="4051"/>
                            <a:ext cx="19" cy="142"/>
                            <a:chOff x="1156" y="4051"/>
                            <a:chExt cx="19" cy="142"/>
                          </a:xfrm>
                        </wpg:grpSpPr>
                        <wps:wsp>
                          <wps:cNvPr id="1857" name="Freeform 1535"/>
                          <wps:cNvSpPr>
                            <a:spLocks/>
                          </wps:cNvSpPr>
                          <wps:spPr bwMode="auto">
                            <a:xfrm>
                              <a:off x="1156" y="4051"/>
                              <a:ext cx="19" cy="142"/>
                            </a:xfrm>
                            <a:custGeom>
                              <a:avLst/>
                              <a:gdLst>
                                <a:gd name="T0" fmla="+- 0 1156 1156"/>
                                <a:gd name="T1" fmla="*/ T0 w 19"/>
                                <a:gd name="T2" fmla="+- 0 4193 4051"/>
                                <a:gd name="T3" fmla="*/ 4193 h 142"/>
                                <a:gd name="T4" fmla="+- 0 1174 1156"/>
                                <a:gd name="T5" fmla="*/ T4 w 19"/>
                                <a:gd name="T6" fmla="+- 0 4051 4051"/>
                                <a:gd name="T7" fmla="*/ 4051 h 14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42">
                                  <a:moveTo>
                                    <a:pt x="0" y="142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58" name="Group 1532"/>
                        <wpg:cNvGrpSpPr>
                          <a:grpSpLocks/>
                        </wpg:cNvGrpSpPr>
                        <wpg:grpSpPr bwMode="auto">
                          <a:xfrm>
                            <a:off x="1174" y="3897"/>
                            <a:ext cx="19" cy="155"/>
                            <a:chOff x="1174" y="3897"/>
                            <a:chExt cx="19" cy="155"/>
                          </a:xfrm>
                        </wpg:grpSpPr>
                        <wps:wsp>
                          <wps:cNvPr id="1859" name="Freeform 1533"/>
                          <wps:cNvSpPr>
                            <a:spLocks/>
                          </wps:cNvSpPr>
                          <wps:spPr bwMode="auto">
                            <a:xfrm>
                              <a:off x="1174" y="3897"/>
                              <a:ext cx="19" cy="155"/>
                            </a:xfrm>
                            <a:custGeom>
                              <a:avLst/>
                              <a:gdLst>
                                <a:gd name="T0" fmla="+- 0 1174 1174"/>
                                <a:gd name="T1" fmla="*/ T0 w 19"/>
                                <a:gd name="T2" fmla="+- 0 4051 3897"/>
                                <a:gd name="T3" fmla="*/ 4051 h 155"/>
                                <a:gd name="T4" fmla="+- 0 1193 1174"/>
                                <a:gd name="T5" fmla="*/ T4 w 19"/>
                                <a:gd name="T6" fmla="+- 0 3897 3897"/>
                                <a:gd name="T7" fmla="*/ 3897 h 15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55">
                                  <a:moveTo>
                                    <a:pt x="0" y="154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60" name="Group 1530"/>
                        <wpg:cNvGrpSpPr>
                          <a:grpSpLocks/>
                        </wpg:cNvGrpSpPr>
                        <wpg:grpSpPr bwMode="auto">
                          <a:xfrm>
                            <a:off x="1193" y="3732"/>
                            <a:ext cx="19" cy="166"/>
                            <a:chOff x="1193" y="3732"/>
                            <a:chExt cx="19" cy="166"/>
                          </a:xfrm>
                        </wpg:grpSpPr>
                        <wps:wsp>
                          <wps:cNvPr id="1861" name="Freeform 1531"/>
                          <wps:cNvSpPr>
                            <a:spLocks/>
                          </wps:cNvSpPr>
                          <wps:spPr bwMode="auto">
                            <a:xfrm>
                              <a:off x="1193" y="3732"/>
                              <a:ext cx="19" cy="166"/>
                            </a:xfrm>
                            <a:custGeom>
                              <a:avLst/>
                              <a:gdLst>
                                <a:gd name="T0" fmla="+- 0 1193 1193"/>
                                <a:gd name="T1" fmla="*/ T0 w 19"/>
                                <a:gd name="T2" fmla="+- 0 3897 3732"/>
                                <a:gd name="T3" fmla="*/ 3897 h 166"/>
                                <a:gd name="T4" fmla="+- 0 1211 1193"/>
                                <a:gd name="T5" fmla="*/ T4 w 19"/>
                                <a:gd name="T6" fmla="+- 0 3732 3732"/>
                                <a:gd name="T7" fmla="*/ 3732 h 16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66">
                                  <a:moveTo>
                                    <a:pt x="0" y="165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62" name="Group 1528"/>
                        <wpg:cNvGrpSpPr>
                          <a:grpSpLocks/>
                        </wpg:cNvGrpSpPr>
                        <wpg:grpSpPr bwMode="auto">
                          <a:xfrm>
                            <a:off x="1211" y="3557"/>
                            <a:ext cx="19" cy="175"/>
                            <a:chOff x="1211" y="3557"/>
                            <a:chExt cx="19" cy="175"/>
                          </a:xfrm>
                        </wpg:grpSpPr>
                        <wps:wsp>
                          <wps:cNvPr id="1863" name="Freeform 1529"/>
                          <wps:cNvSpPr>
                            <a:spLocks/>
                          </wps:cNvSpPr>
                          <wps:spPr bwMode="auto">
                            <a:xfrm>
                              <a:off x="1211" y="3557"/>
                              <a:ext cx="19" cy="175"/>
                            </a:xfrm>
                            <a:custGeom>
                              <a:avLst/>
                              <a:gdLst>
                                <a:gd name="T0" fmla="+- 0 1211 1211"/>
                                <a:gd name="T1" fmla="*/ T0 w 19"/>
                                <a:gd name="T2" fmla="+- 0 3732 3557"/>
                                <a:gd name="T3" fmla="*/ 3732 h 175"/>
                                <a:gd name="T4" fmla="+- 0 1229 1211"/>
                                <a:gd name="T5" fmla="*/ T4 w 19"/>
                                <a:gd name="T6" fmla="+- 0 3557 3557"/>
                                <a:gd name="T7" fmla="*/ 3557 h 17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75">
                                  <a:moveTo>
                                    <a:pt x="0" y="175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64" name="Group 1526"/>
                        <wpg:cNvGrpSpPr>
                          <a:grpSpLocks/>
                        </wpg:cNvGrpSpPr>
                        <wpg:grpSpPr bwMode="auto">
                          <a:xfrm>
                            <a:off x="1229" y="3374"/>
                            <a:ext cx="19" cy="184"/>
                            <a:chOff x="1229" y="3374"/>
                            <a:chExt cx="19" cy="184"/>
                          </a:xfrm>
                        </wpg:grpSpPr>
                        <wps:wsp>
                          <wps:cNvPr id="1865" name="Freeform 1527"/>
                          <wps:cNvSpPr>
                            <a:spLocks/>
                          </wps:cNvSpPr>
                          <wps:spPr bwMode="auto">
                            <a:xfrm>
                              <a:off x="1229" y="3374"/>
                              <a:ext cx="19" cy="184"/>
                            </a:xfrm>
                            <a:custGeom>
                              <a:avLst/>
                              <a:gdLst>
                                <a:gd name="T0" fmla="+- 0 1229 1229"/>
                                <a:gd name="T1" fmla="*/ T0 w 19"/>
                                <a:gd name="T2" fmla="+- 0 3557 3374"/>
                                <a:gd name="T3" fmla="*/ 3557 h 184"/>
                                <a:gd name="T4" fmla="+- 0 1248 1229"/>
                                <a:gd name="T5" fmla="*/ T4 w 19"/>
                                <a:gd name="T6" fmla="+- 0 3374 3374"/>
                                <a:gd name="T7" fmla="*/ 3374 h 18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84">
                                  <a:moveTo>
                                    <a:pt x="0" y="183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66" name="Group 1524"/>
                        <wpg:cNvGrpSpPr>
                          <a:grpSpLocks/>
                        </wpg:cNvGrpSpPr>
                        <wpg:grpSpPr bwMode="auto">
                          <a:xfrm>
                            <a:off x="1248" y="3184"/>
                            <a:ext cx="19" cy="190"/>
                            <a:chOff x="1248" y="3184"/>
                            <a:chExt cx="19" cy="190"/>
                          </a:xfrm>
                        </wpg:grpSpPr>
                        <wps:wsp>
                          <wps:cNvPr id="1867" name="Freeform 1525"/>
                          <wps:cNvSpPr>
                            <a:spLocks/>
                          </wps:cNvSpPr>
                          <wps:spPr bwMode="auto">
                            <a:xfrm>
                              <a:off x="1248" y="3184"/>
                              <a:ext cx="19" cy="190"/>
                            </a:xfrm>
                            <a:custGeom>
                              <a:avLst/>
                              <a:gdLst>
                                <a:gd name="T0" fmla="+- 0 1248 1248"/>
                                <a:gd name="T1" fmla="*/ T0 w 19"/>
                                <a:gd name="T2" fmla="+- 0 3374 3184"/>
                                <a:gd name="T3" fmla="*/ 3374 h 190"/>
                                <a:gd name="T4" fmla="+- 0 1266 1248"/>
                                <a:gd name="T5" fmla="*/ T4 w 19"/>
                                <a:gd name="T6" fmla="+- 0 3184 3184"/>
                                <a:gd name="T7" fmla="*/ 3184 h 19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90">
                                  <a:moveTo>
                                    <a:pt x="0" y="19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68" name="Group 1522"/>
                        <wpg:cNvGrpSpPr>
                          <a:grpSpLocks/>
                        </wpg:cNvGrpSpPr>
                        <wpg:grpSpPr bwMode="auto">
                          <a:xfrm>
                            <a:off x="1266" y="2989"/>
                            <a:ext cx="19" cy="196"/>
                            <a:chOff x="1266" y="2989"/>
                            <a:chExt cx="19" cy="196"/>
                          </a:xfrm>
                        </wpg:grpSpPr>
                        <wps:wsp>
                          <wps:cNvPr id="1869" name="Freeform 1523"/>
                          <wps:cNvSpPr>
                            <a:spLocks/>
                          </wps:cNvSpPr>
                          <wps:spPr bwMode="auto">
                            <a:xfrm>
                              <a:off x="1266" y="2989"/>
                              <a:ext cx="19" cy="196"/>
                            </a:xfrm>
                            <a:custGeom>
                              <a:avLst/>
                              <a:gdLst>
                                <a:gd name="T0" fmla="+- 0 1266 1266"/>
                                <a:gd name="T1" fmla="*/ T0 w 19"/>
                                <a:gd name="T2" fmla="+- 0 3184 2989"/>
                                <a:gd name="T3" fmla="*/ 3184 h 196"/>
                                <a:gd name="T4" fmla="+- 0 1284 1266"/>
                                <a:gd name="T5" fmla="*/ T4 w 19"/>
                                <a:gd name="T6" fmla="+- 0 2989 2989"/>
                                <a:gd name="T7" fmla="*/ 2989 h 19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96">
                                  <a:moveTo>
                                    <a:pt x="0" y="195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70" name="Group 1520"/>
                        <wpg:cNvGrpSpPr>
                          <a:grpSpLocks/>
                        </wpg:cNvGrpSpPr>
                        <wpg:grpSpPr bwMode="auto">
                          <a:xfrm>
                            <a:off x="1284" y="2789"/>
                            <a:ext cx="19" cy="200"/>
                            <a:chOff x="1284" y="2789"/>
                            <a:chExt cx="19" cy="200"/>
                          </a:xfrm>
                        </wpg:grpSpPr>
                        <wps:wsp>
                          <wps:cNvPr id="1871" name="Freeform 1521"/>
                          <wps:cNvSpPr>
                            <a:spLocks/>
                          </wps:cNvSpPr>
                          <wps:spPr bwMode="auto">
                            <a:xfrm>
                              <a:off x="1284" y="2789"/>
                              <a:ext cx="19" cy="200"/>
                            </a:xfrm>
                            <a:custGeom>
                              <a:avLst/>
                              <a:gdLst>
                                <a:gd name="T0" fmla="+- 0 1284 1284"/>
                                <a:gd name="T1" fmla="*/ T0 w 19"/>
                                <a:gd name="T2" fmla="+- 0 2989 2789"/>
                                <a:gd name="T3" fmla="*/ 2989 h 200"/>
                                <a:gd name="T4" fmla="+- 0 1303 1284"/>
                                <a:gd name="T5" fmla="*/ T4 w 19"/>
                                <a:gd name="T6" fmla="+- 0 2789 2789"/>
                                <a:gd name="T7" fmla="*/ 2789 h 2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00">
                                  <a:moveTo>
                                    <a:pt x="0" y="200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72" name="Group 1518"/>
                        <wpg:cNvGrpSpPr>
                          <a:grpSpLocks/>
                        </wpg:cNvGrpSpPr>
                        <wpg:grpSpPr bwMode="auto">
                          <a:xfrm>
                            <a:off x="1303" y="2586"/>
                            <a:ext cx="19" cy="203"/>
                            <a:chOff x="1303" y="2586"/>
                            <a:chExt cx="19" cy="203"/>
                          </a:xfrm>
                        </wpg:grpSpPr>
                        <wps:wsp>
                          <wps:cNvPr id="1873" name="Freeform 1519"/>
                          <wps:cNvSpPr>
                            <a:spLocks/>
                          </wps:cNvSpPr>
                          <wps:spPr bwMode="auto">
                            <a:xfrm>
                              <a:off x="1303" y="2586"/>
                              <a:ext cx="19" cy="203"/>
                            </a:xfrm>
                            <a:custGeom>
                              <a:avLst/>
                              <a:gdLst>
                                <a:gd name="T0" fmla="+- 0 1303 1303"/>
                                <a:gd name="T1" fmla="*/ T0 w 19"/>
                                <a:gd name="T2" fmla="+- 0 2789 2586"/>
                                <a:gd name="T3" fmla="*/ 2789 h 203"/>
                                <a:gd name="T4" fmla="+- 0 1321 1303"/>
                                <a:gd name="T5" fmla="*/ T4 w 19"/>
                                <a:gd name="T6" fmla="+- 0 2586 2586"/>
                                <a:gd name="T7" fmla="*/ 2586 h 20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03">
                                  <a:moveTo>
                                    <a:pt x="0" y="203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74" name="Group 1516"/>
                        <wpg:cNvGrpSpPr>
                          <a:grpSpLocks/>
                        </wpg:cNvGrpSpPr>
                        <wpg:grpSpPr bwMode="auto">
                          <a:xfrm>
                            <a:off x="1321" y="2382"/>
                            <a:ext cx="19" cy="205"/>
                            <a:chOff x="1321" y="2382"/>
                            <a:chExt cx="19" cy="205"/>
                          </a:xfrm>
                        </wpg:grpSpPr>
                        <wps:wsp>
                          <wps:cNvPr id="1875" name="Freeform 1517"/>
                          <wps:cNvSpPr>
                            <a:spLocks/>
                          </wps:cNvSpPr>
                          <wps:spPr bwMode="auto">
                            <a:xfrm>
                              <a:off x="1321" y="2382"/>
                              <a:ext cx="19" cy="205"/>
                            </a:xfrm>
                            <a:custGeom>
                              <a:avLst/>
                              <a:gdLst>
                                <a:gd name="T0" fmla="+- 0 1321 1321"/>
                                <a:gd name="T1" fmla="*/ T0 w 19"/>
                                <a:gd name="T2" fmla="+- 0 2586 2382"/>
                                <a:gd name="T3" fmla="*/ 2586 h 205"/>
                                <a:gd name="T4" fmla="+- 0 1339 1321"/>
                                <a:gd name="T5" fmla="*/ T4 w 19"/>
                                <a:gd name="T6" fmla="+- 0 2382 2382"/>
                                <a:gd name="T7" fmla="*/ 2382 h 20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05">
                                  <a:moveTo>
                                    <a:pt x="0" y="204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76" name="Group 1514"/>
                        <wpg:cNvGrpSpPr>
                          <a:grpSpLocks/>
                        </wpg:cNvGrpSpPr>
                        <wpg:grpSpPr bwMode="auto">
                          <a:xfrm>
                            <a:off x="1339" y="2177"/>
                            <a:ext cx="19" cy="205"/>
                            <a:chOff x="1339" y="2177"/>
                            <a:chExt cx="19" cy="205"/>
                          </a:xfrm>
                        </wpg:grpSpPr>
                        <wps:wsp>
                          <wps:cNvPr id="1877" name="Freeform 1515"/>
                          <wps:cNvSpPr>
                            <a:spLocks/>
                          </wps:cNvSpPr>
                          <wps:spPr bwMode="auto">
                            <a:xfrm>
                              <a:off x="1339" y="2177"/>
                              <a:ext cx="19" cy="205"/>
                            </a:xfrm>
                            <a:custGeom>
                              <a:avLst/>
                              <a:gdLst>
                                <a:gd name="T0" fmla="+- 0 1339 1339"/>
                                <a:gd name="T1" fmla="*/ T0 w 19"/>
                                <a:gd name="T2" fmla="+- 0 2382 2177"/>
                                <a:gd name="T3" fmla="*/ 2382 h 205"/>
                                <a:gd name="T4" fmla="+- 0 1358 1339"/>
                                <a:gd name="T5" fmla="*/ T4 w 19"/>
                                <a:gd name="T6" fmla="+- 0 2177 2177"/>
                                <a:gd name="T7" fmla="*/ 2177 h 20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05">
                                  <a:moveTo>
                                    <a:pt x="0" y="205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78" name="Group 1512"/>
                        <wpg:cNvGrpSpPr>
                          <a:grpSpLocks/>
                        </wpg:cNvGrpSpPr>
                        <wpg:grpSpPr bwMode="auto">
                          <a:xfrm>
                            <a:off x="1358" y="1973"/>
                            <a:ext cx="19" cy="205"/>
                            <a:chOff x="1358" y="1973"/>
                            <a:chExt cx="19" cy="205"/>
                          </a:xfrm>
                        </wpg:grpSpPr>
                        <wps:wsp>
                          <wps:cNvPr id="1879" name="Freeform 1513"/>
                          <wps:cNvSpPr>
                            <a:spLocks/>
                          </wps:cNvSpPr>
                          <wps:spPr bwMode="auto">
                            <a:xfrm>
                              <a:off x="1358" y="1973"/>
                              <a:ext cx="19" cy="205"/>
                            </a:xfrm>
                            <a:custGeom>
                              <a:avLst/>
                              <a:gdLst>
                                <a:gd name="T0" fmla="+- 0 1358 1358"/>
                                <a:gd name="T1" fmla="*/ T0 w 19"/>
                                <a:gd name="T2" fmla="+- 0 2177 1973"/>
                                <a:gd name="T3" fmla="*/ 2177 h 205"/>
                                <a:gd name="T4" fmla="+- 0 1376 1358"/>
                                <a:gd name="T5" fmla="*/ T4 w 19"/>
                                <a:gd name="T6" fmla="+- 0 1973 1973"/>
                                <a:gd name="T7" fmla="*/ 1973 h 20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05">
                                  <a:moveTo>
                                    <a:pt x="0" y="204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80" name="Group 1510"/>
                        <wpg:cNvGrpSpPr>
                          <a:grpSpLocks/>
                        </wpg:cNvGrpSpPr>
                        <wpg:grpSpPr bwMode="auto">
                          <a:xfrm>
                            <a:off x="1376" y="1771"/>
                            <a:ext cx="19" cy="202"/>
                            <a:chOff x="1376" y="1771"/>
                            <a:chExt cx="19" cy="202"/>
                          </a:xfrm>
                        </wpg:grpSpPr>
                        <wps:wsp>
                          <wps:cNvPr id="1881" name="Freeform 1511"/>
                          <wps:cNvSpPr>
                            <a:spLocks/>
                          </wps:cNvSpPr>
                          <wps:spPr bwMode="auto">
                            <a:xfrm>
                              <a:off x="1376" y="1771"/>
                              <a:ext cx="19" cy="202"/>
                            </a:xfrm>
                            <a:custGeom>
                              <a:avLst/>
                              <a:gdLst>
                                <a:gd name="T0" fmla="+- 0 1376 1376"/>
                                <a:gd name="T1" fmla="*/ T0 w 19"/>
                                <a:gd name="T2" fmla="+- 0 1973 1771"/>
                                <a:gd name="T3" fmla="*/ 1973 h 202"/>
                                <a:gd name="T4" fmla="+- 0 1394 1376"/>
                                <a:gd name="T5" fmla="*/ T4 w 19"/>
                                <a:gd name="T6" fmla="+- 0 1771 1771"/>
                                <a:gd name="T7" fmla="*/ 1771 h 20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02">
                                  <a:moveTo>
                                    <a:pt x="0" y="202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82" name="Group 1508"/>
                        <wpg:cNvGrpSpPr>
                          <a:grpSpLocks/>
                        </wpg:cNvGrpSpPr>
                        <wpg:grpSpPr bwMode="auto">
                          <a:xfrm>
                            <a:off x="1394" y="1575"/>
                            <a:ext cx="19" cy="197"/>
                            <a:chOff x="1394" y="1575"/>
                            <a:chExt cx="19" cy="197"/>
                          </a:xfrm>
                        </wpg:grpSpPr>
                        <wps:wsp>
                          <wps:cNvPr id="1883" name="Freeform 1509"/>
                          <wps:cNvSpPr>
                            <a:spLocks/>
                          </wps:cNvSpPr>
                          <wps:spPr bwMode="auto">
                            <a:xfrm>
                              <a:off x="1394" y="1575"/>
                              <a:ext cx="19" cy="197"/>
                            </a:xfrm>
                            <a:custGeom>
                              <a:avLst/>
                              <a:gdLst>
                                <a:gd name="T0" fmla="+- 0 1394 1394"/>
                                <a:gd name="T1" fmla="*/ T0 w 19"/>
                                <a:gd name="T2" fmla="+- 0 1771 1575"/>
                                <a:gd name="T3" fmla="*/ 1771 h 197"/>
                                <a:gd name="T4" fmla="+- 0 1412 1394"/>
                                <a:gd name="T5" fmla="*/ T4 w 19"/>
                                <a:gd name="T6" fmla="+- 0 1575 1575"/>
                                <a:gd name="T7" fmla="*/ 1575 h 19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97">
                                  <a:moveTo>
                                    <a:pt x="0" y="196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84" name="Group 1506"/>
                        <wpg:cNvGrpSpPr>
                          <a:grpSpLocks/>
                        </wpg:cNvGrpSpPr>
                        <wpg:grpSpPr bwMode="auto">
                          <a:xfrm>
                            <a:off x="1412" y="1384"/>
                            <a:ext cx="19" cy="191"/>
                            <a:chOff x="1412" y="1384"/>
                            <a:chExt cx="19" cy="191"/>
                          </a:xfrm>
                        </wpg:grpSpPr>
                        <wps:wsp>
                          <wps:cNvPr id="1885" name="Freeform 1507"/>
                          <wps:cNvSpPr>
                            <a:spLocks/>
                          </wps:cNvSpPr>
                          <wps:spPr bwMode="auto">
                            <a:xfrm>
                              <a:off x="1412" y="1384"/>
                              <a:ext cx="19" cy="191"/>
                            </a:xfrm>
                            <a:custGeom>
                              <a:avLst/>
                              <a:gdLst>
                                <a:gd name="T0" fmla="+- 0 1412 1412"/>
                                <a:gd name="T1" fmla="*/ T0 w 19"/>
                                <a:gd name="T2" fmla="+- 0 1575 1384"/>
                                <a:gd name="T3" fmla="*/ 1575 h 191"/>
                                <a:gd name="T4" fmla="+- 0 1431 1412"/>
                                <a:gd name="T5" fmla="*/ T4 w 19"/>
                                <a:gd name="T6" fmla="+- 0 1384 1384"/>
                                <a:gd name="T7" fmla="*/ 1384 h 19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91">
                                  <a:moveTo>
                                    <a:pt x="0" y="191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86" name="Group 1504"/>
                        <wpg:cNvGrpSpPr>
                          <a:grpSpLocks/>
                        </wpg:cNvGrpSpPr>
                        <wpg:grpSpPr bwMode="auto">
                          <a:xfrm>
                            <a:off x="1431" y="1203"/>
                            <a:ext cx="19" cy="182"/>
                            <a:chOff x="1431" y="1203"/>
                            <a:chExt cx="19" cy="182"/>
                          </a:xfrm>
                        </wpg:grpSpPr>
                        <wps:wsp>
                          <wps:cNvPr id="1887" name="Freeform 1505"/>
                          <wps:cNvSpPr>
                            <a:spLocks/>
                          </wps:cNvSpPr>
                          <wps:spPr bwMode="auto">
                            <a:xfrm>
                              <a:off x="1431" y="1203"/>
                              <a:ext cx="19" cy="182"/>
                            </a:xfrm>
                            <a:custGeom>
                              <a:avLst/>
                              <a:gdLst>
                                <a:gd name="T0" fmla="+- 0 1431 1431"/>
                                <a:gd name="T1" fmla="*/ T0 w 19"/>
                                <a:gd name="T2" fmla="+- 0 1384 1203"/>
                                <a:gd name="T3" fmla="*/ 1384 h 182"/>
                                <a:gd name="T4" fmla="+- 0 1449 1431"/>
                                <a:gd name="T5" fmla="*/ T4 w 19"/>
                                <a:gd name="T6" fmla="+- 0 1203 1203"/>
                                <a:gd name="T7" fmla="*/ 1203 h 18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82">
                                  <a:moveTo>
                                    <a:pt x="0" y="181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88" name="Group 1502"/>
                        <wpg:cNvGrpSpPr>
                          <a:grpSpLocks/>
                        </wpg:cNvGrpSpPr>
                        <wpg:grpSpPr bwMode="auto">
                          <a:xfrm>
                            <a:off x="1449" y="1032"/>
                            <a:ext cx="19" cy="171"/>
                            <a:chOff x="1449" y="1032"/>
                            <a:chExt cx="19" cy="171"/>
                          </a:xfrm>
                        </wpg:grpSpPr>
                        <wps:wsp>
                          <wps:cNvPr id="1889" name="Freeform 1503"/>
                          <wps:cNvSpPr>
                            <a:spLocks/>
                          </wps:cNvSpPr>
                          <wps:spPr bwMode="auto">
                            <a:xfrm>
                              <a:off x="1449" y="1032"/>
                              <a:ext cx="19" cy="171"/>
                            </a:xfrm>
                            <a:custGeom>
                              <a:avLst/>
                              <a:gdLst>
                                <a:gd name="T0" fmla="+- 0 1449 1449"/>
                                <a:gd name="T1" fmla="*/ T0 w 19"/>
                                <a:gd name="T2" fmla="+- 0 1203 1032"/>
                                <a:gd name="T3" fmla="*/ 1203 h 171"/>
                                <a:gd name="T4" fmla="+- 0 1467 1449"/>
                                <a:gd name="T5" fmla="*/ T4 w 19"/>
                                <a:gd name="T6" fmla="+- 0 1032 1032"/>
                                <a:gd name="T7" fmla="*/ 1032 h 17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71">
                                  <a:moveTo>
                                    <a:pt x="0" y="171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90" name="Group 1500"/>
                        <wpg:cNvGrpSpPr>
                          <a:grpSpLocks/>
                        </wpg:cNvGrpSpPr>
                        <wpg:grpSpPr bwMode="auto">
                          <a:xfrm>
                            <a:off x="1467" y="875"/>
                            <a:ext cx="19" cy="158"/>
                            <a:chOff x="1467" y="875"/>
                            <a:chExt cx="19" cy="158"/>
                          </a:xfrm>
                        </wpg:grpSpPr>
                        <wps:wsp>
                          <wps:cNvPr id="1891" name="Freeform 1501"/>
                          <wps:cNvSpPr>
                            <a:spLocks/>
                          </wps:cNvSpPr>
                          <wps:spPr bwMode="auto">
                            <a:xfrm>
                              <a:off x="1467" y="875"/>
                              <a:ext cx="19" cy="158"/>
                            </a:xfrm>
                            <a:custGeom>
                              <a:avLst/>
                              <a:gdLst>
                                <a:gd name="T0" fmla="+- 0 1467 1467"/>
                                <a:gd name="T1" fmla="*/ T0 w 19"/>
                                <a:gd name="T2" fmla="+- 0 1032 875"/>
                                <a:gd name="T3" fmla="*/ 1032 h 158"/>
                                <a:gd name="T4" fmla="+- 0 1486 1467"/>
                                <a:gd name="T5" fmla="*/ T4 w 19"/>
                                <a:gd name="T6" fmla="+- 0 875 875"/>
                                <a:gd name="T7" fmla="*/ 875 h 15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58">
                                  <a:moveTo>
                                    <a:pt x="0" y="157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92" name="Group 1498"/>
                        <wpg:cNvGrpSpPr>
                          <a:grpSpLocks/>
                        </wpg:cNvGrpSpPr>
                        <wpg:grpSpPr bwMode="auto">
                          <a:xfrm>
                            <a:off x="1486" y="733"/>
                            <a:ext cx="19" cy="142"/>
                            <a:chOff x="1486" y="733"/>
                            <a:chExt cx="19" cy="142"/>
                          </a:xfrm>
                        </wpg:grpSpPr>
                        <wps:wsp>
                          <wps:cNvPr id="1893" name="Freeform 1499"/>
                          <wps:cNvSpPr>
                            <a:spLocks/>
                          </wps:cNvSpPr>
                          <wps:spPr bwMode="auto">
                            <a:xfrm>
                              <a:off x="1486" y="733"/>
                              <a:ext cx="19" cy="142"/>
                            </a:xfrm>
                            <a:custGeom>
                              <a:avLst/>
                              <a:gdLst>
                                <a:gd name="T0" fmla="+- 0 1486 1486"/>
                                <a:gd name="T1" fmla="*/ T0 w 19"/>
                                <a:gd name="T2" fmla="+- 0 875 733"/>
                                <a:gd name="T3" fmla="*/ 875 h 142"/>
                                <a:gd name="T4" fmla="+- 0 1504 1486"/>
                                <a:gd name="T5" fmla="*/ T4 w 19"/>
                                <a:gd name="T6" fmla="+- 0 733 733"/>
                                <a:gd name="T7" fmla="*/ 733 h 14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42">
                                  <a:moveTo>
                                    <a:pt x="0" y="142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94" name="Group 1496"/>
                        <wpg:cNvGrpSpPr>
                          <a:grpSpLocks/>
                        </wpg:cNvGrpSpPr>
                        <wpg:grpSpPr bwMode="auto">
                          <a:xfrm>
                            <a:off x="1504" y="608"/>
                            <a:ext cx="19" cy="125"/>
                            <a:chOff x="1504" y="608"/>
                            <a:chExt cx="19" cy="125"/>
                          </a:xfrm>
                        </wpg:grpSpPr>
                        <wps:wsp>
                          <wps:cNvPr id="1895" name="Freeform 1497"/>
                          <wps:cNvSpPr>
                            <a:spLocks/>
                          </wps:cNvSpPr>
                          <wps:spPr bwMode="auto">
                            <a:xfrm>
                              <a:off x="1504" y="608"/>
                              <a:ext cx="19" cy="125"/>
                            </a:xfrm>
                            <a:custGeom>
                              <a:avLst/>
                              <a:gdLst>
                                <a:gd name="T0" fmla="+- 0 1504 1504"/>
                                <a:gd name="T1" fmla="*/ T0 w 19"/>
                                <a:gd name="T2" fmla="+- 0 733 608"/>
                                <a:gd name="T3" fmla="*/ 733 h 125"/>
                                <a:gd name="T4" fmla="+- 0 1522 1504"/>
                                <a:gd name="T5" fmla="*/ T4 w 19"/>
                                <a:gd name="T6" fmla="+- 0 608 608"/>
                                <a:gd name="T7" fmla="*/ 608 h 1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25">
                                  <a:moveTo>
                                    <a:pt x="0" y="125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96" name="Group 1494"/>
                        <wpg:cNvGrpSpPr>
                          <a:grpSpLocks/>
                        </wpg:cNvGrpSpPr>
                        <wpg:grpSpPr bwMode="auto">
                          <a:xfrm>
                            <a:off x="1522" y="502"/>
                            <a:ext cx="19" cy="106"/>
                            <a:chOff x="1522" y="502"/>
                            <a:chExt cx="19" cy="106"/>
                          </a:xfrm>
                        </wpg:grpSpPr>
                        <wps:wsp>
                          <wps:cNvPr id="1897" name="Freeform 1495"/>
                          <wps:cNvSpPr>
                            <a:spLocks/>
                          </wps:cNvSpPr>
                          <wps:spPr bwMode="auto">
                            <a:xfrm>
                              <a:off x="1522" y="502"/>
                              <a:ext cx="19" cy="106"/>
                            </a:xfrm>
                            <a:custGeom>
                              <a:avLst/>
                              <a:gdLst>
                                <a:gd name="T0" fmla="+- 0 1522 1522"/>
                                <a:gd name="T1" fmla="*/ T0 w 19"/>
                                <a:gd name="T2" fmla="+- 0 608 502"/>
                                <a:gd name="T3" fmla="*/ 608 h 106"/>
                                <a:gd name="T4" fmla="+- 0 1541 1522"/>
                                <a:gd name="T5" fmla="*/ T4 w 19"/>
                                <a:gd name="T6" fmla="+- 0 502 502"/>
                                <a:gd name="T7" fmla="*/ 502 h 10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06">
                                  <a:moveTo>
                                    <a:pt x="0" y="106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98" name="Group 1492"/>
                        <wpg:cNvGrpSpPr>
                          <a:grpSpLocks/>
                        </wpg:cNvGrpSpPr>
                        <wpg:grpSpPr bwMode="auto">
                          <a:xfrm>
                            <a:off x="1541" y="417"/>
                            <a:ext cx="19" cy="86"/>
                            <a:chOff x="1541" y="417"/>
                            <a:chExt cx="19" cy="86"/>
                          </a:xfrm>
                        </wpg:grpSpPr>
                        <wps:wsp>
                          <wps:cNvPr id="1899" name="Freeform 1493"/>
                          <wps:cNvSpPr>
                            <a:spLocks/>
                          </wps:cNvSpPr>
                          <wps:spPr bwMode="auto">
                            <a:xfrm>
                              <a:off x="1541" y="417"/>
                              <a:ext cx="19" cy="86"/>
                            </a:xfrm>
                            <a:custGeom>
                              <a:avLst/>
                              <a:gdLst>
                                <a:gd name="T0" fmla="+- 0 1541 1541"/>
                                <a:gd name="T1" fmla="*/ T0 w 19"/>
                                <a:gd name="T2" fmla="+- 0 502 417"/>
                                <a:gd name="T3" fmla="*/ 502 h 86"/>
                                <a:gd name="T4" fmla="+- 0 1559 1541"/>
                                <a:gd name="T5" fmla="*/ T4 w 19"/>
                                <a:gd name="T6" fmla="+- 0 417 417"/>
                                <a:gd name="T7" fmla="*/ 417 h 8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86">
                                  <a:moveTo>
                                    <a:pt x="0" y="85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00" name="Group 1490"/>
                        <wpg:cNvGrpSpPr>
                          <a:grpSpLocks/>
                        </wpg:cNvGrpSpPr>
                        <wpg:grpSpPr bwMode="auto">
                          <a:xfrm>
                            <a:off x="1559" y="353"/>
                            <a:ext cx="19" cy="65"/>
                            <a:chOff x="1559" y="353"/>
                            <a:chExt cx="19" cy="65"/>
                          </a:xfrm>
                        </wpg:grpSpPr>
                        <wps:wsp>
                          <wps:cNvPr id="1901" name="Freeform 1491"/>
                          <wps:cNvSpPr>
                            <a:spLocks/>
                          </wps:cNvSpPr>
                          <wps:spPr bwMode="auto">
                            <a:xfrm>
                              <a:off x="1559" y="353"/>
                              <a:ext cx="19" cy="65"/>
                            </a:xfrm>
                            <a:custGeom>
                              <a:avLst/>
                              <a:gdLst>
                                <a:gd name="T0" fmla="+- 0 1559 1559"/>
                                <a:gd name="T1" fmla="*/ T0 w 19"/>
                                <a:gd name="T2" fmla="+- 0 417 353"/>
                                <a:gd name="T3" fmla="*/ 417 h 65"/>
                                <a:gd name="T4" fmla="+- 0 1577 1559"/>
                                <a:gd name="T5" fmla="*/ T4 w 19"/>
                                <a:gd name="T6" fmla="+- 0 353 353"/>
                                <a:gd name="T7" fmla="*/ 353 h 6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65">
                                  <a:moveTo>
                                    <a:pt x="0" y="64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02" name="Group 1488"/>
                        <wpg:cNvGrpSpPr>
                          <a:grpSpLocks/>
                        </wpg:cNvGrpSpPr>
                        <wpg:grpSpPr bwMode="auto">
                          <a:xfrm>
                            <a:off x="1577" y="310"/>
                            <a:ext cx="19" cy="43"/>
                            <a:chOff x="1577" y="310"/>
                            <a:chExt cx="19" cy="43"/>
                          </a:xfrm>
                        </wpg:grpSpPr>
                        <wps:wsp>
                          <wps:cNvPr id="1903" name="Freeform 1489"/>
                          <wps:cNvSpPr>
                            <a:spLocks/>
                          </wps:cNvSpPr>
                          <wps:spPr bwMode="auto">
                            <a:xfrm>
                              <a:off x="1577" y="310"/>
                              <a:ext cx="19" cy="43"/>
                            </a:xfrm>
                            <a:custGeom>
                              <a:avLst/>
                              <a:gdLst>
                                <a:gd name="T0" fmla="+- 0 1577 1577"/>
                                <a:gd name="T1" fmla="*/ T0 w 19"/>
                                <a:gd name="T2" fmla="+- 0 353 310"/>
                                <a:gd name="T3" fmla="*/ 353 h 43"/>
                                <a:gd name="T4" fmla="+- 0 1596 1577"/>
                                <a:gd name="T5" fmla="*/ T4 w 19"/>
                                <a:gd name="T6" fmla="+- 0 310 310"/>
                                <a:gd name="T7" fmla="*/ 310 h 4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3">
                                  <a:moveTo>
                                    <a:pt x="0" y="43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04" name="Group 1486"/>
                        <wpg:cNvGrpSpPr>
                          <a:grpSpLocks/>
                        </wpg:cNvGrpSpPr>
                        <wpg:grpSpPr bwMode="auto">
                          <a:xfrm>
                            <a:off x="1596" y="290"/>
                            <a:ext cx="19" cy="21"/>
                            <a:chOff x="1596" y="290"/>
                            <a:chExt cx="19" cy="21"/>
                          </a:xfrm>
                        </wpg:grpSpPr>
                        <wps:wsp>
                          <wps:cNvPr id="1905" name="Freeform 1487"/>
                          <wps:cNvSpPr>
                            <a:spLocks/>
                          </wps:cNvSpPr>
                          <wps:spPr bwMode="auto">
                            <a:xfrm>
                              <a:off x="1596" y="290"/>
                              <a:ext cx="19" cy="21"/>
                            </a:xfrm>
                            <a:custGeom>
                              <a:avLst/>
                              <a:gdLst>
                                <a:gd name="T0" fmla="+- 0 1596 1596"/>
                                <a:gd name="T1" fmla="*/ T0 w 19"/>
                                <a:gd name="T2" fmla="+- 0 310 290"/>
                                <a:gd name="T3" fmla="*/ 310 h 21"/>
                                <a:gd name="T4" fmla="+- 0 1614 1596"/>
                                <a:gd name="T5" fmla="*/ T4 w 19"/>
                                <a:gd name="T6" fmla="+- 0 290 290"/>
                                <a:gd name="T7" fmla="*/ 290 h 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1">
                                  <a:moveTo>
                                    <a:pt x="0" y="2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06" name="Group 1484"/>
                        <wpg:cNvGrpSpPr>
                          <a:grpSpLocks/>
                        </wpg:cNvGrpSpPr>
                        <wpg:grpSpPr bwMode="auto">
                          <a:xfrm>
                            <a:off x="1614" y="290"/>
                            <a:ext cx="19" cy="2"/>
                            <a:chOff x="1614" y="290"/>
                            <a:chExt cx="19" cy="2"/>
                          </a:xfrm>
                        </wpg:grpSpPr>
                        <wps:wsp>
                          <wps:cNvPr id="1907" name="Freeform 1485"/>
                          <wps:cNvSpPr>
                            <a:spLocks/>
                          </wps:cNvSpPr>
                          <wps:spPr bwMode="auto">
                            <a:xfrm>
                              <a:off x="1614" y="290"/>
                              <a:ext cx="19" cy="2"/>
                            </a:xfrm>
                            <a:custGeom>
                              <a:avLst/>
                              <a:gdLst>
                                <a:gd name="T0" fmla="+- 0 1614 1614"/>
                                <a:gd name="T1" fmla="*/ T0 w 19"/>
                                <a:gd name="T2" fmla="+- 0 290 290"/>
                                <a:gd name="T3" fmla="*/ 290 h 1"/>
                                <a:gd name="T4" fmla="+- 0 1632 1614"/>
                                <a:gd name="T5" fmla="*/ T4 w 19"/>
                                <a:gd name="T6" fmla="+- 0 291 290"/>
                                <a:gd name="T7" fmla="*/ 291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08" name="Group 1482"/>
                        <wpg:cNvGrpSpPr>
                          <a:grpSpLocks/>
                        </wpg:cNvGrpSpPr>
                        <wpg:grpSpPr bwMode="auto">
                          <a:xfrm>
                            <a:off x="1632" y="291"/>
                            <a:ext cx="19" cy="21"/>
                            <a:chOff x="1632" y="291"/>
                            <a:chExt cx="19" cy="21"/>
                          </a:xfrm>
                        </wpg:grpSpPr>
                        <wps:wsp>
                          <wps:cNvPr id="1909" name="Freeform 1483"/>
                          <wps:cNvSpPr>
                            <a:spLocks/>
                          </wps:cNvSpPr>
                          <wps:spPr bwMode="auto">
                            <a:xfrm>
                              <a:off x="1632" y="291"/>
                              <a:ext cx="19" cy="21"/>
                            </a:xfrm>
                            <a:custGeom>
                              <a:avLst/>
                              <a:gdLst>
                                <a:gd name="T0" fmla="+- 0 1632 1632"/>
                                <a:gd name="T1" fmla="*/ T0 w 19"/>
                                <a:gd name="T2" fmla="+- 0 291 291"/>
                                <a:gd name="T3" fmla="*/ 291 h 21"/>
                                <a:gd name="T4" fmla="+- 0 1650 1632"/>
                                <a:gd name="T5" fmla="*/ T4 w 19"/>
                                <a:gd name="T6" fmla="+- 0 311 291"/>
                                <a:gd name="T7" fmla="*/ 311 h 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1">
                                  <a:moveTo>
                                    <a:pt x="0" y="0"/>
                                  </a:moveTo>
                                  <a:lnTo>
                                    <a:pt x="18" y="2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10" name="Group 1480"/>
                        <wpg:cNvGrpSpPr>
                          <a:grpSpLocks/>
                        </wpg:cNvGrpSpPr>
                        <wpg:grpSpPr bwMode="auto">
                          <a:xfrm>
                            <a:off x="1650" y="311"/>
                            <a:ext cx="19" cy="39"/>
                            <a:chOff x="1650" y="311"/>
                            <a:chExt cx="19" cy="39"/>
                          </a:xfrm>
                        </wpg:grpSpPr>
                        <wps:wsp>
                          <wps:cNvPr id="1911" name="Freeform 1481"/>
                          <wps:cNvSpPr>
                            <a:spLocks/>
                          </wps:cNvSpPr>
                          <wps:spPr bwMode="auto">
                            <a:xfrm>
                              <a:off x="1650" y="311"/>
                              <a:ext cx="19" cy="39"/>
                            </a:xfrm>
                            <a:custGeom>
                              <a:avLst/>
                              <a:gdLst>
                                <a:gd name="T0" fmla="+- 0 1650 1650"/>
                                <a:gd name="T1" fmla="*/ T0 w 19"/>
                                <a:gd name="T2" fmla="+- 0 311 311"/>
                                <a:gd name="T3" fmla="*/ 311 h 39"/>
                                <a:gd name="T4" fmla="+- 0 1669 1650"/>
                                <a:gd name="T5" fmla="*/ T4 w 19"/>
                                <a:gd name="T6" fmla="+- 0 349 311"/>
                                <a:gd name="T7" fmla="*/ 349 h 3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9">
                                  <a:moveTo>
                                    <a:pt x="0" y="0"/>
                                  </a:moveTo>
                                  <a:lnTo>
                                    <a:pt x="19" y="38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12" name="Group 1478"/>
                        <wpg:cNvGrpSpPr>
                          <a:grpSpLocks/>
                        </wpg:cNvGrpSpPr>
                        <wpg:grpSpPr bwMode="auto">
                          <a:xfrm>
                            <a:off x="1669" y="349"/>
                            <a:ext cx="19" cy="54"/>
                            <a:chOff x="1669" y="349"/>
                            <a:chExt cx="19" cy="54"/>
                          </a:xfrm>
                        </wpg:grpSpPr>
                        <wps:wsp>
                          <wps:cNvPr id="1913" name="Freeform 1479"/>
                          <wps:cNvSpPr>
                            <a:spLocks/>
                          </wps:cNvSpPr>
                          <wps:spPr bwMode="auto">
                            <a:xfrm>
                              <a:off x="1669" y="349"/>
                              <a:ext cx="19" cy="54"/>
                            </a:xfrm>
                            <a:custGeom>
                              <a:avLst/>
                              <a:gdLst>
                                <a:gd name="T0" fmla="+- 0 1669 1669"/>
                                <a:gd name="T1" fmla="*/ T0 w 19"/>
                                <a:gd name="T2" fmla="+- 0 349 349"/>
                                <a:gd name="T3" fmla="*/ 349 h 54"/>
                                <a:gd name="T4" fmla="+- 0 1687 1669"/>
                                <a:gd name="T5" fmla="*/ T4 w 19"/>
                                <a:gd name="T6" fmla="+- 0 403 349"/>
                                <a:gd name="T7" fmla="*/ 403 h 5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4">
                                  <a:moveTo>
                                    <a:pt x="0" y="0"/>
                                  </a:moveTo>
                                  <a:lnTo>
                                    <a:pt x="18" y="5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14" name="Group 1476"/>
                        <wpg:cNvGrpSpPr>
                          <a:grpSpLocks/>
                        </wpg:cNvGrpSpPr>
                        <wpg:grpSpPr bwMode="auto">
                          <a:xfrm>
                            <a:off x="1687" y="403"/>
                            <a:ext cx="19" cy="67"/>
                            <a:chOff x="1687" y="403"/>
                            <a:chExt cx="19" cy="67"/>
                          </a:xfrm>
                        </wpg:grpSpPr>
                        <wps:wsp>
                          <wps:cNvPr id="1915" name="Freeform 1477"/>
                          <wps:cNvSpPr>
                            <a:spLocks/>
                          </wps:cNvSpPr>
                          <wps:spPr bwMode="auto">
                            <a:xfrm>
                              <a:off x="1687" y="403"/>
                              <a:ext cx="19" cy="67"/>
                            </a:xfrm>
                            <a:custGeom>
                              <a:avLst/>
                              <a:gdLst>
                                <a:gd name="T0" fmla="+- 0 1687 1687"/>
                                <a:gd name="T1" fmla="*/ T0 w 19"/>
                                <a:gd name="T2" fmla="+- 0 403 403"/>
                                <a:gd name="T3" fmla="*/ 403 h 67"/>
                                <a:gd name="T4" fmla="+- 0 1705 1687"/>
                                <a:gd name="T5" fmla="*/ T4 w 19"/>
                                <a:gd name="T6" fmla="+- 0 469 403"/>
                                <a:gd name="T7" fmla="*/ 469 h 6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67">
                                  <a:moveTo>
                                    <a:pt x="0" y="0"/>
                                  </a:moveTo>
                                  <a:lnTo>
                                    <a:pt x="18" y="66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16" name="Group 1474"/>
                        <wpg:cNvGrpSpPr>
                          <a:grpSpLocks/>
                        </wpg:cNvGrpSpPr>
                        <wpg:grpSpPr bwMode="auto">
                          <a:xfrm>
                            <a:off x="1705" y="469"/>
                            <a:ext cx="19" cy="78"/>
                            <a:chOff x="1705" y="469"/>
                            <a:chExt cx="19" cy="78"/>
                          </a:xfrm>
                        </wpg:grpSpPr>
                        <wps:wsp>
                          <wps:cNvPr id="1917" name="Freeform 1475"/>
                          <wps:cNvSpPr>
                            <a:spLocks/>
                          </wps:cNvSpPr>
                          <wps:spPr bwMode="auto">
                            <a:xfrm>
                              <a:off x="1705" y="469"/>
                              <a:ext cx="19" cy="78"/>
                            </a:xfrm>
                            <a:custGeom>
                              <a:avLst/>
                              <a:gdLst>
                                <a:gd name="T0" fmla="+- 0 1705 1705"/>
                                <a:gd name="T1" fmla="*/ T0 w 19"/>
                                <a:gd name="T2" fmla="+- 0 469 469"/>
                                <a:gd name="T3" fmla="*/ 469 h 78"/>
                                <a:gd name="T4" fmla="+- 0 1724 1705"/>
                                <a:gd name="T5" fmla="*/ T4 w 19"/>
                                <a:gd name="T6" fmla="+- 0 546 469"/>
                                <a:gd name="T7" fmla="*/ 546 h 7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78">
                                  <a:moveTo>
                                    <a:pt x="0" y="0"/>
                                  </a:moveTo>
                                  <a:lnTo>
                                    <a:pt x="19" y="77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18" name="Group 1472"/>
                        <wpg:cNvGrpSpPr>
                          <a:grpSpLocks/>
                        </wpg:cNvGrpSpPr>
                        <wpg:grpSpPr bwMode="auto">
                          <a:xfrm>
                            <a:off x="1724" y="546"/>
                            <a:ext cx="19" cy="85"/>
                            <a:chOff x="1724" y="546"/>
                            <a:chExt cx="19" cy="85"/>
                          </a:xfrm>
                        </wpg:grpSpPr>
                        <wps:wsp>
                          <wps:cNvPr id="1919" name="Freeform 1473"/>
                          <wps:cNvSpPr>
                            <a:spLocks/>
                          </wps:cNvSpPr>
                          <wps:spPr bwMode="auto">
                            <a:xfrm>
                              <a:off x="1724" y="546"/>
                              <a:ext cx="19" cy="85"/>
                            </a:xfrm>
                            <a:custGeom>
                              <a:avLst/>
                              <a:gdLst>
                                <a:gd name="T0" fmla="+- 0 1724 1724"/>
                                <a:gd name="T1" fmla="*/ T0 w 19"/>
                                <a:gd name="T2" fmla="+- 0 546 546"/>
                                <a:gd name="T3" fmla="*/ 546 h 85"/>
                                <a:gd name="T4" fmla="+- 0 1742 1724"/>
                                <a:gd name="T5" fmla="*/ T4 w 19"/>
                                <a:gd name="T6" fmla="+- 0 631 546"/>
                                <a:gd name="T7" fmla="*/ 631 h 8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85">
                                  <a:moveTo>
                                    <a:pt x="0" y="0"/>
                                  </a:moveTo>
                                  <a:lnTo>
                                    <a:pt x="18" y="85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20" name="Group 1470"/>
                        <wpg:cNvGrpSpPr>
                          <a:grpSpLocks/>
                        </wpg:cNvGrpSpPr>
                        <wpg:grpSpPr bwMode="auto">
                          <a:xfrm>
                            <a:off x="1742" y="631"/>
                            <a:ext cx="19" cy="91"/>
                            <a:chOff x="1742" y="631"/>
                            <a:chExt cx="19" cy="91"/>
                          </a:xfrm>
                        </wpg:grpSpPr>
                        <wps:wsp>
                          <wps:cNvPr id="1921" name="Freeform 1471"/>
                          <wps:cNvSpPr>
                            <a:spLocks/>
                          </wps:cNvSpPr>
                          <wps:spPr bwMode="auto">
                            <a:xfrm>
                              <a:off x="1742" y="631"/>
                              <a:ext cx="19" cy="91"/>
                            </a:xfrm>
                            <a:custGeom>
                              <a:avLst/>
                              <a:gdLst>
                                <a:gd name="T0" fmla="+- 0 1742 1742"/>
                                <a:gd name="T1" fmla="*/ T0 w 19"/>
                                <a:gd name="T2" fmla="+- 0 631 631"/>
                                <a:gd name="T3" fmla="*/ 631 h 91"/>
                                <a:gd name="T4" fmla="+- 0 1760 1742"/>
                                <a:gd name="T5" fmla="*/ T4 w 19"/>
                                <a:gd name="T6" fmla="+- 0 722 631"/>
                                <a:gd name="T7" fmla="*/ 722 h 9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1">
                                  <a:moveTo>
                                    <a:pt x="0" y="0"/>
                                  </a:moveTo>
                                  <a:lnTo>
                                    <a:pt x="18" y="9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22" name="Group 1468"/>
                        <wpg:cNvGrpSpPr>
                          <a:grpSpLocks/>
                        </wpg:cNvGrpSpPr>
                        <wpg:grpSpPr bwMode="auto">
                          <a:xfrm>
                            <a:off x="1760" y="722"/>
                            <a:ext cx="19" cy="95"/>
                            <a:chOff x="1760" y="722"/>
                            <a:chExt cx="19" cy="95"/>
                          </a:xfrm>
                        </wpg:grpSpPr>
                        <wps:wsp>
                          <wps:cNvPr id="1923" name="Freeform 1469"/>
                          <wps:cNvSpPr>
                            <a:spLocks/>
                          </wps:cNvSpPr>
                          <wps:spPr bwMode="auto">
                            <a:xfrm>
                              <a:off x="1760" y="722"/>
                              <a:ext cx="19" cy="95"/>
                            </a:xfrm>
                            <a:custGeom>
                              <a:avLst/>
                              <a:gdLst>
                                <a:gd name="T0" fmla="+- 0 1760 1760"/>
                                <a:gd name="T1" fmla="*/ T0 w 19"/>
                                <a:gd name="T2" fmla="+- 0 722 722"/>
                                <a:gd name="T3" fmla="*/ 722 h 95"/>
                                <a:gd name="T4" fmla="+- 0 1779 1760"/>
                                <a:gd name="T5" fmla="*/ T4 w 19"/>
                                <a:gd name="T6" fmla="+- 0 816 722"/>
                                <a:gd name="T7" fmla="*/ 816 h 9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5">
                                  <a:moveTo>
                                    <a:pt x="0" y="0"/>
                                  </a:moveTo>
                                  <a:lnTo>
                                    <a:pt x="19" y="9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24" name="Group 1466"/>
                        <wpg:cNvGrpSpPr>
                          <a:grpSpLocks/>
                        </wpg:cNvGrpSpPr>
                        <wpg:grpSpPr bwMode="auto">
                          <a:xfrm>
                            <a:off x="1779" y="816"/>
                            <a:ext cx="19" cy="97"/>
                            <a:chOff x="1779" y="816"/>
                            <a:chExt cx="19" cy="97"/>
                          </a:xfrm>
                        </wpg:grpSpPr>
                        <wps:wsp>
                          <wps:cNvPr id="1925" name="Freeform 1467"/>
                          <wps:cNvSpPr>
                            <a:spLocks/>
                          </wps:cNvSpPr>
                          <wps:spPr bwMode="auto">
                            <a:xfrm>
                              <a:off x="1779" y="816"/>
                              <a:ext cx="19" cy="97"/>
                            </a:xfrm>
                            <a:custGeom>
                              <a:avLst/>
                              <a:gdLst>
                                <a:gd name="T0" fmla="+- 0 1779 1779"/>
                                <a:gd name="T1" fmla="*/ T0 w 19"/>
                                <a:gd name="T2" fmla="+- 0 816 816"/>
                                <a:gd name="T3" fmla="*/ 816 h 97"/>
                                <a:gd name="T4" fmla="+- 0 1797 1779"/>
                                <a:gd name="T5" fmla="*/ T4 w 19"/>
                                <a:gd name="T6" fmla="+- 0 913 816"/>
                                <a:gd name="T7" fmla="*/ 913 h 9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7">
                                  <a:moveTo>
                                    <a:pt x="0" y="0"/>
                                  </a:moveTo>
                                  <a:lnTo>
                                    <a:pt x="18" y="97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26" name="Group 1464"/>
                        <wpg:cNvGrpSpPr>
                          <a:grpSpLocks/>
                        </wpg:cNvGrpSpPr>
                        <wpg:grpSpPr bwMode="auto">
                          <a:xfrm>
                            <a:off x="1797" y="913"/>
                            <a:ext cx="19" cy="98"/>
                            <a:chOff x="1797" y="913"/>
                            <a:chExt cx="19" cy="98"/>
                          </a:xfrm>
                        </wpg:grpSpPr>
                        <wps:wsp>
                          <wps:cNvPr id="1927" name="Freeform 1465"/>
                          <wps:cNvSpPr>
                            <a:spLocks/>
                          </wps:cNvSpPr>
                          <wps:spPr bwMode="auto">
                            <a:xfrm>
                              <a:off x="1797" y="913"/>
                              <a:ext cx="19" cy="98"/>
                            </a:xfrm>
                            <a:custGeom>
                              <a:avLst/>
                              <a:gdLst>
                                <a:gd name="T0" fmla="+- 0 1797 1797"/>
                                <a:gd name="T1" fmla="*/ T0 w 19"/>
                                <a:gd name="T2" fmla="+- 0 913 913"/>
                                <a:gd name="T3" fmla="*/ 913 h 98"/>
                                <a:gd name="T4" fmla="+- 0 1815 1797"/>
                                <a:gd name="T5" fmla="*/ T4 w 19"/>
                                <a:gd name="T6" fmla="+- 0 1010 913"/>
                                <a:gd name="T7" fmla="*/ 1010 h 9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8">
                                  <a:moveTo>
                                    <a:pt x="0" y="0"/>
                                  </a:moveTo>
                                  <a:lnTo>
                                    <a:pt x="18" y="97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28" name="Group 1462"/>
                        <wpg:cNvGrpSpPr>
                          <a:grpSpLocks/>
                        </wpg:cNvGrpSpPr>
                        <wpg:grpSpPr bwMode="auto">
                          <a:xfrm>
                            <a:off x="1815" y="1010"/>
                            <a:ext cx="19" cy="98"/>
                            <a:chOff x="1815" y="1010"/>
                            <a:chExt cx="19" cy="98"/>
                          </a:xfrm>
                        </wpg:grpSpPr>
                        <wps:wsp>
                          <wps:cNvPr id="1929" name="Freeform 1463"/>
                          <wps:cNvSpPr>
                            <a:spLocks/>
                          </wps:cNvSpPr>
                          <wps:spPr bwMode="auto">
                            <a:xfrm>
                              <a:off x="1815" y="1010"/>
                              <a:ext cx="19" cy="98"/>
                            </a:xfrm>
                            <a:custGeom>
                              <a:avLst/>
                              <a:gdLst>
                                <a:gd name="T0" fmla="+- 0 1815 1815"/>
                                <a:gd name="T1" fmla="*/ T0 w 19"/>
                                <a:gd name="T2" fmla="+- 0 1010 1010"/>
                                <a:gd name="T3" fmla="*/ 1010 h 98"/>
                                <a:gd name="T4" fmla="+- 0 1834 1815"/>
                                <a:gd name="T5" fmla="*/ T4 w 19"/>
                                <a:gd name="T6" fmla="+- 0 1108 1010"/>
                                <a:gd name="T7" fmla="*/ 1108 h 9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8">
                                  <a:moveTo>
                                    <a:pt x="0" y="0"/>
                                  </a:moveTo>
                                  <a:lnTo>
                                    <a:pt x="19" y="98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30" name="Group 1460"/>
                        <wpg:cNvGrpSpPr>
                          <a:grpSpLocks/>
                        </wpg:cNvGrpSpPr>
                        <wpg:grpSpPr bwMode="auto">
                          <a:xfrm>
                            <a:off x="1834" y="1108"/>
                            <a:ext cx="19" cy="97"/>
                            <a:chOff x="1834" y="1108"/>
                            <a:chExt cx="19" cy="97"/>
                          </a:xfrm>
                        </wpg:grpSpPr>
                        <wps:wsp>
                          <wps:cNvPr id="1931" name="Freeform 1461"/>
                          <wps:cNvSpPr>
                            <a:spLocks/>
                          </wps:cNvSpPr>
                          <wps:spPr bwMode="auto">
                            <a:xfrm>
                              <a:off x="1834" y="1108"/>
                              <a:ext cx="19" cy="97"/>
                            </a:xfrm>
                            <a:custGeom>
                              <a:avLst/>
                              <a:gdLst>
                                <a:gd name="T0" fmla="+- 0 1834 1834"/>
                                <a:gd name="T1" fmla="*/ T0 w 19"/>
                                <a:gd name="T2" fmla="+- 0 1108 1108"/>
                                <a:gd name="T3" fmla="*/ 1108 h 97"/>
                                <a:gd name="T4" fmla="+- 0 1852 1834"/>
                                <a:gd name="T5" fmla="*/ T4 w 19"/>
                                <a:gd name="T6" fmla="+- 0 1205 1108"/>
                                <a:gd name="T7" fmla="*/ 1205 h 9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7">
                                  <a:moveTo>
                                    <a:pt x="0" y="0"/>
                                  </a:moveTo>
                                  <a:lnTo>
                                    <a:pt x="18" y="97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32" name="Group 1458"/>
                        <wpg:cNvGrpSpPr>
                          <a:grpSpLocks/>
                        </wpg:cNvGrpSpPr>
                        <wpg:grpSpPr bwMode="auto">
                          <a:xfrm>
                            <a:off x="1852" y="1205"/>
                            <a:ext cx="19" cy="97"/>
                            <a:chOff x="1852" y="1205"/>
                            <a:chExt cx="19" cy="97"/>
                          </a:xfrm>
                        </wpg:grpSpPr>
                        <wps:wsp>
                          <wps:cNvPr id="1933" name="Freeform 1459"/>
                          <wps:cNvSpPr>
                            <a:spLocks/>
                          </wps:cNvSpPr>
                          <wps:spPr bwMode="auto">
                            <a:xfrm>
                              <a:off x="1852" y="1205"/>
                              <a:ext cx="19" cy="97"/>
                            </a:xfrm>
                            <a:custGeom>
                              <a:avLst/>
                              <a:gdLst>
                                <a:gd name="T0" fmla="+- 0 1852 1852"/>
                                <a:gd name="T1" fmla="*/ T0 w 19"/>
                                <a:gd name="T2" fmla="+- 0 1205 1205"/>
                                <a:gd name="T3" fmla="*/ 1205 h 97"/>
                                <a:gd name="T4" fmla="+- 0 1870 1852"/>
                                <a:gd name="T5" fmla="*/ T4 w 19"/>
                                <a:gd name="T6" fmla="+- 0 1301 1205"/>
                                <a:gd name="T7" fmla="*/ 1301 h 9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7">
                                  <a:moveTo>
                                    <a:pt x="0" y="0"/>
                                  </a:moveTo>
                                  <a:lnTo>
                                    <a:pt x="18" y="96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34" name="Group 1456"/>
                        <wpg:cNvGrpSpPr>
                          <a:grpSpLocks/>
                        </wpg:cNvGrpSpPr>
                        <wpg:grpSpPr bwMode="auto">
                          <a:xfrm>
                            <a:off x="1870" y="1301"/>
                            <a:ext cx="19" cy="96"/>
                            <a:chOff x="1870" y="1301"/>
                            <a:chExt cx="19" cy="96"/>
                          </a:xfrm>
                        </wpg:grpSpPr>
                        <wps:wsp>
                          <wps:cNvPr id="1935" name="Freeform 1457"/>
                          <wps:cNvSpPr>
                            <a:spLocks/>
                          </wps:cNvSpPr>
                          <wps:spPr bwMode="auto">
                            <a:xfrm>
                              <a:off x="1870" y="1301"/>
                              <a:ext cx="19" cy="96"/>
                            </a:xfrm>
                            <a:custGeom>
                              <a:avLst/>
                              <a:gdLst>
                                <a:gd name="T0" fmla="+- 0 1870 1870"/>
                                <a:gd name="T1" fmla="*/ T0 w 19"/>
                                <a:gd name="T2" fmla="+- 0 1301 1301"/>
                                <a:gd name="T3" fmla="*/ 1301 h 96"/>
                                <a:gd name="T4" fmla="+- 0 1889 1870"/>
                                <a:gd name="T5" fmla="*/ T4 w 19"/>
                                <a:gd name="T6" fmla="+- 0 1397 1301"/>
                                <a:gd name="T7" fmla="*/ 1397 h 9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6">
                                  <a:moveTo>
                                    <a:pt x="0" y="0"/>
                                  </a:moveTo>
                                  <a:lnTo>
                                    <a:pt x="19" y="96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36" name="Group 1454"/>
                        <wpg:cNvGrpSpPr>
                          <a:grpSpLocks/>
                        </wpg:cNvGrpSpPr>
                        <wpg:grpSpPr bwMode="auto">
                          <a:xfrm>
                            <a:off x="1889" y="1397"/>
                            <a:ext cx="19" cy="96"/>
                            <a:chOff x="1889" y="1397"/>
                            <a:chExt cx="19" cy="96"/>
                          </a:xfrm>
                        </wpg:grpSpPr>
                        <wps:wsp>
                          <wps:cNvPr id="1937" name="Freeform 1455"/>
                          <wps:cNvSpPr>
                            <a:spLocks/>
                          </wps:cNvSpPr>
                          <wps:spPr bwMode="auto">
                            <a:xfrm>
                              <a:off x="1889" y="1397"/>
                              <a:ext cx="19" cy="96"/>
                            </a:xfrm>
                            <a:custGeom>
                              <a:avLst/>
                              <a:gdLst>
                                <a:gd name="T0" fmla="+- 0 1889 1889"/>
                                <a:gd name="T1" fmla="*/ T0 w 19"/>
                                <a:gd name="T2" fmla="+- 0 1397 1397"/>
                                <a:gd name="T3" fmla="*/ 1397 h 96"/>
                                <a:gd name="T4" fmla="+- 0 1907 1889"/>
                                <a:gd name="T5" fmla="*/ T4 w 19"/>
                                <a:gd name="T6" fmla="+- 0 1493 1397"/>
                                <a:gd name="T7" fmla="*/ 1493 h 9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6">
                                  <a:moveTo>
                                    <a:pt x="0" y="0"/>
                                  </a:moveTo>
                                  <a:lnTo>
                                    <a:pt x="18" y="96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38" name="Group 1452"/>
                        <wpg:cNvGrpSpPr>
                          <a:grpSpLocks/>
                        </wpg:cNvGrpSpPr>
                        <wpg:grpSpPr bwMode="auto">
                          <a:xfrm>
                            <a:off x="1907" y="1493"/>
                            <a:ext cx="19" cy="96"/>
                            <a:chOff x="1907" y="1493"/>
                            <a:chExt cx="19" cy="96"/>
                          </a:xfrm>
                        </wpg:grpSpPr>
                        <wps:wsp>
                          <wps:cNvPr id="1939" name="Freeform 1453"/>
                          <wps:cNvSpPr>
                            <a:spLocks/>
                          </wps:cNvSpPr>
                          <wps:spPr bwMode="auto">
                            <a:xfrm>
                              <a:off x="1907" y="1493"/>
                              <a:ext cx="19" cy="96"/>
                            </a:xfrm>
                            <a:custGeom>
                              <a:avLst/>
                              <a:gdLst>
                                <a:gd name="T0" fmla="+- 0 1907 1907"/>
                                <a:gd name="T1" fmla="*/ T0 w 19"/>
                                <a:gd name="T2" fmla="+- 0 1493 1493"/>
                                <a:gd name="T3" fmla="*/ 1493 h 96"/>
                                <a:gd name="T4" fmla="+- 0 1925 1907"/>
                                <a:gd name="T5" fmla="*/ T4 w 19"/>
                                <a:gd name="T6" fmla="+- 0 1588 1493"/>
                                <a:gd name="T7" fmla="*/ 1588 h 9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6">
                                  <a:moveTo>
                                    <a:pt x="0" y="0"/>
                                  </a:moveTo>
                                  <a:lnTo>
                                    <a:pt x="18" y="95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40" name="Group 1450"/>
                        <wpg:cNvGrpSpPr>
                          <a:grpSpLocks/>
                        </wpg:cNvGrpSpPr>
                        <wpg:grpSpPr bwMode="auto">
                          <a:xfrm>
                            <a:off x="1925" y="1588"/>
                            <a:ext cx="19" cy="96"/>
                            <a:chOff x="1925" y="1588"/>
                            <a:chExt cx="19" cy="96"/>
                          </a:xfrm>
                        </wpg:grpSpPr>
                        <wps:wsp>
                          <wps:cNvPr id="1941" name="Freeform 1451"/>
                          <wps:cNvSpPr>
                            <a:spLocks/>
                          </wps:cNvSpPr>
                          <wps:spPr bwMode="auto">
                            <a:xfrm>
                              <a:off x="1925" y="1588"/>
                              <a:ext cx="19" cy="96"/>
                            </a:xfrm>
                            <a:custGeom>
                              <a:avLst/>
                              <a:gdLst>
                                <a:gd name="T0" fmla="+- 0 1925 1925"/>
                                <a:gd name="T1" fmla="*/ T0 w 19"/>
                                <a:gd name="T2" fmla="+- 0 1588 1588"/>
                                <a:gd name="T3" fmla="*/ 1588 h 96"/>
                                <a:gd name="T4" fmla="+- 0 1943 1925"/>
                                <a:gd name="T5" fmla="*/ T4 w 19"/>
                                <a:gd name="T6" fmla="+- 0 1684 1588"/>
                                <a:gd name="T7" fmla="*/ 1684 h 9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6">
                                  <a:moveTo>
                                    <a:pt x="0" y="0"/>
                                  </a:moveTo>
                                  <a:lnTo>
                                    <a:pt x="18" y="96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42" name="Group 1448"/>
                        <wpg:cNvGrpSpPr>
                          <a:grpSpLocks/>
                        </wpg:cNvGrpSpPr>
                        <wpg:grpSpPr bwMode="auto">
                          <a:xfrm>
                            <a:off x="1943" y="1684"/>
                            <a:ext cx="19" cy="96"/>
                            <a:chOff x="1943" y="1684"/>
                            <a:chExt cx="19" cy="96"/>
                          </a:xfrm>
                        </wpg:grpSpPr>
                        <wps:wsp>
                          <wps:cNvPr id="1943" name="Freeform 1449"/>
                          <wps:cNvSpPr>
                            <a:spLocks/>
                          </wps:cNvSpPr>
                          <wps:spPr bwMode="auto">
                            <a:xfrm>
                              <a:off x="1943" y="1684"/>
                              <a:ext cx="19" cy="96"/>
                            </a:xfrm>
                            <a:custGeom>
                              <a:avLst/>
                              <a:gdLst>
                                <a:gd name="T0" fmla="+- 0 1943 1943"/>
                                <a:gd name="T1" fmla="*/ T0 w 19"/>
                                <a:gd name="T2" fmla="+- 0 1684 1684"/>
                                <a:gd name="T3" fmla="*/ 1684 h 96"/>
                                <a:gd name="T4" fmla="+- 0 1962 1943"/>
                                <a:gd name="T5" fmla="*/ T4 w 19"/>
                                <a:gd name="T6" fmla="+- 0 1779 1684"/>
                                <a:gd name="T7" fmla="*/ 1779 h 9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6">
                                  <a:moveTo>
                                    <a:pt x="0" y="0"/>
                                  </a:moveTo>
                                  <a:lnTo>
                                    <a:pt x="19" y="95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44" name="Group 1446"/>
                        <wpg:cNvGrpSpPr>
                          <a:grpSpLocks/>
                        </wpg:cNvGrpSpPr>
                        <wpg:grpSpPr bwMode="auto">
                          <a:xfrm>
                            <a:off x="1962" y="1779"/>
                            <a:ext cx="19" cy="96"/>
                            <a:chOff x="1962" y="1779"/>
                            <a:chExt cx="19" cy="96"/>
                          </a:xfrm>
                        </wpg:grpSpPr>
                        <wps:wsp>
                          <wps:cNvPr id="1945" name="Freeform 1447"/>
                          <wps:cNvSpPr>
                            <a:spLocks/>
                          </wps:cNvSpPr>
                          <wps:spPr bwMode="auto">
                            <a:xfrm>
                              <a:off x="1962" y="1779"/>
                              <a:ext cx="19" cy="96"/>
                            </a:xfrm>
                            <a:custGeom>
                              <a:avLst/>
                              <a:gdLst>
                                <a:gd name="T0" fmla="+- 0 1962 1962"/>
                                <a:gd name="T1" fmla="*/ T0 w 19"/>
                                <a:gd name="T2" fmla="+- 0 1779 1779"/>
                                <a:gd name="T3" fmla="*/ 1779 h 96"/>
                                <a:gd name="T4" fmla="+- 0 1980 1962"/>
                                <a:gd name="T5" fmla="*/ T4 w 19"/>
                                <a:gd name="T6" fmla="+- 0 1875 1779"/>
                                <a:gd name="T7" fmla="*/ 1875 h 9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6">
                                  <a:moveTo>
                                    <a:pt x="0" y="0"/>
                                  </a:moveTo>
                                  <a:lnTo>
                                    <a:pt x="18" y="96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46" name="Group 1444"/>
                        <wpg:cNvGrpSpPr>
                          <a:grpSpLocks/>
                        </wpg:cNvGrpSpPr>
                        <wpg:grpSpPr bwMode="auto">
                          <a:xfrm>
                            <a:off x="1980" y="1875"/>
                            <a:ext cx="19" cy="96"/>
                            <a:chOff x="1980" y="1875"/>
                            <a:chExt cx="19" cy="96"/>
                          </a:xfrm>
                        </wpg:grpSpPr>
                        <wps:wsp>
                          <wps:cNvPr id="1947" name="Freeform 1445"/>
                          <wps:cNvSpPr>
                            <a:spLocks/>
                          </wps:cNvSpPr>
                          <wps:spPr bwMode="auto">
                            <a:xfrm>
                              <a:off x="1980" y="1875"/>
                              <a:ext cx="19" cy="96"/>
                            </a:xfrm>
                            <a:custGeom>
                              <a:avLst/>
                              <a:gdLst>
                                <a:gd name="T0" fmla="+- 0 1980 1980"/>
                                <a:gd name="T1" fmla="*/ T0 w 19"/>
                                <a:gd name="T2" fmla="+- 0 1875 1875"/>
                                <a:gd name="T3" fmla="*/ 1875 h 96"/>
                                <a:gd name="T4" fmla="+- 0 1998 1980"/>
                                <a:gd name="T5" fmla="*/ T4 w 19"/>
                                <a:gd name="T6" fmla="+- 0 1971 1875"/>
                                <a:gd name="T7" fmla="*/ 1971 h 9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6">
                                  <a:moveTo>
                                    <a:pt x="0" y="0"/>
                                  </a:moveTo>
                                  <a:lnTo>
                                    <a:pt x="18" y="96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48" name="Group 1442"/>
                        <wpg:cNvGrpSpPr>
                          <a:grpSpLocks/>
                        </wpg:cNvGrpSpPr>
                        <wpg:grpSpPr bwMode="auto">
                          <a:xfrm>
                            <a:off x="1998" y="1971"/>
                            <a:ext cx="19" cy="95"/>
                            <a:chOff x="1998" y="1971"/>
                            <a:chExt cx="19" cy="95"/>
                          </a:xfrm>
                        </wpg:grpSpPr>
                        <wps:wsp>
                          <wps:cNvPr id="1949" name="Freeform 1443"/>
                          <wps:cNvSpPr>
                            <a:spLocks/>
                          </wps:cNvSpPr>
                          <wps:spPr bwMode="auto">
                            <a:xfrm>
                              <a:off x="1998" y="1971"/>
                              <a:ext cx="19" cy="95"/>
                            </a:xfrm>
                            <a:custGeom>
                              <a:avLst/>
                              <a:gdLst>
                                <a:gd name="T0" fmla="+- 0 1998 1998"/>
                                <a:gd name="T1" fmla="*/ T0 w 19"/>
                                <a:gd name="T2" fmla="+- 0 1971 1971"/>
                                <a:gd name="T3" fmla="*/ 1971 h 95"/>
                                <a:gd name="T4" fmla="+- 0 2017 1998"/>
                                <a:gd name="T5" fmla="*/ T4 w 19"/>
                                <a:gd name="T6" fmla="+- 0 2065 1971"/>
                                <a:gd name="T7" fmla="*/ 2065 h 9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5">
                                  <a:moveTo>
                                    <a:pt x="0" y="0"/>
                                  </a:moveTo>
                                  <a:lnTo>
                                    <a:pt x="19" y="9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50" name="Group 1440"/>
                        <wpg:cNvGrpSpPr>
                          <a:grpSpLocks/>
                        </wpg:cNvGrpSpPr>
                        <wpg:grpSpPr bwMode="auto">
                          <a:xfrm>
                            <a:off x="2017" y="2065"/>
                            <a:ext cx="19" cy="93"/>
                            <a:chOff x="2017" y="2065"/>
                            <a:chExt cx="19" cy="93"/>
                          </a:xfrm>
                        </wpg:grpSpPr>
                        <wps:wsp>
                          <wps:cNvPr id="1951" name="Freeform 1441"/>
                          <wps:cNvSpPr>
                            <a:spLocks/>
                          </wps:cNvSpPr>
                          <wps:spPr bwMode="auto">
                            <a:xfrm>
                              <a:off x="2017" y="2065"/>
                              <a:ext cx="19" cy="93"/>
                            </a:xfrm>
                            <a:custGeom>
                              <a:avLst/>
                              <a:gdLst>
                                <a:gd name="T0" fmla="+- 0 2017 2017"/>
                                <a:gd name="T1" fmla="*/ T0 w 19"/>
                                <a:gd name="T2" fmla="+- 0 2065 2065"/>
                                <a:gd name="T3" fmla="*/ 2065 h 93"/>
                                <a:gd name="T4" fmla="+- 0 2035 2017"/>
                                <a:gd name="T5" fmla="*/ T4 w 19"/>
                                <a:gd name="T6" fmla="+- 0 2158 2065"/>
                                <a:gd name="T7" fmla="*/ 2158 h 9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3">
                                  <a:moveTo>
                                    <a:pt x="0" y="0"/>
                                  </a:moveTo>
                                  <a:lnTo>
                                    <a:pt x="18" y="9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52" name="Group 1438"/>
                        <wpg:cNvGrpSpPr>
                          <a:grpSpLocks/>
                        </wpg:cNvGrpSpPr>
                        <wpg:grpSpPr bwMode="auto">
                          <a:xfrm>
                            <a:off x="2035" y="2158"/>
                            <a:ext cx="19" cy="91"/>
                            <a:chOff x="2035" y="2158"/>
                            <a:chExt cx="19" cy="91"/>
                          </a:xfrm>
                        </wpg:grpSpPr>
                        <wps:wsp>
                          <wps:cNvPr id="1953" name="Freeform 1439"/>
                          <wps:cNvSpPr>
                            <a:spLocks/>
                          </wps:cNvSpPr>
                          <wps:spPr bwMode="auto">
                            <a:xfrm>
                              <a:off x="2035" y="2158"/>
                              <a:ext cx="19" cy="91"/>
                            </a:xfrm>
                            <a:custGeom>
                              <a:avLst/>
                              <a:gdLst>
                                <a:gd name="T0" fmla="+- 0 2035 2035"/>
                                <a:gd name="T1" fmla="*/ T0 w 19"/>
                                <a:gd name="T2" fmla="+- 0 2158 2158"/>
                                <a:gd name="T3" fmla="*/ 2158 h 91"/>
                                <a:gd name="T4" fmla="+- 0 2053 2035"/>
                                <a:gd name="T5" fmla="*/ T4 w 19"/>
                                <a:gd name="T6" fmla="+- 0 2249 2158"/>
                                <a:gd name="T7" fmla="*/ 2249 h 9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1">
                                  <a:moveTo>
                                    <a:pt x="0" y="0"/>
                                  </a:moveTo>
                                  <a:lnTo>
                                    <a:pt x="18" y="9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54" name="Group 1436"/>
                        <wpg:cNvGrpSpPr>
                          <a:grpSpLocks/>
                        </wpg:cNvGrpSpPr>
                        <wpg:grpSpPr bwMode="auto">
                          <a:xfrm>
                            <a:off x="2053" y="2249"/>
                            <a:ext cx="19" cy="88"/>
                            <a:chOff x="2053" y="2249"/>
                            <a:chExt cx="19" cy="88"/>
                          </a:xfrm>
                        </wpg:grpSpPr>
                        <wps:wsp>
                          <wps:cNvPr id="1955" name="Freeform 1437"/>
                          <wps:cNvSpPr>
                            <a:spLocks/>
                          </wps:cNvSpPr>
                          <wps:spPr bwMode="auto">
                            <a:xfrm>
                              <a:off x="2053" y="2249"/>
                              <a:ext cx="19" cy="88"/>
                            </a:xfrm>
                            <a:custGeom>
                              <a:avLst/>
                              <a:gdLst>
                                <a:gd name="T0" fmla="+- 0 2053 2053"/>
                                <a:gd name="T1" fmla="*/ T0 w 19"/>
                                <a:gd name="T2" fmla="+- 0 2249 2249"/>
                                <a:gd name="T3" fmla="*/ 2249 h 88"/>
                                <a:gd name="T4" fmla="+- 0 2072 2053"/>
                                <a:gd name="T5" fmla="*/ T4 w 19"/>
                                <a:gd name="T6" fmla="+- 0 2336 2249"/>
                                <a:gd name="T7" fmla="*/ 2336 h 8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88">
                                  <a:moveTo>
                                    <a:pt x="0" y="0"/>
                                  </a:moveTo>
                                  <a:lnTo>
                                    <a:pt x="19" y="87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56" name="Group 1434"/>
                        <wpg:cNvGrpSpPr>
                          <a:grpSpLocks/>
                        </wpg:cNvGrpSpPr>
                        <wpg:grpSpPr bwMode="auto">
                          <a:xfrm>
                            <a:off x="2072" y="2336"/>
                            <a:ext cx="19" cy="84"/>
                            <a:chOff x="2072" y="2336"/>
                            <a:chExt cx="19" cy="84"/>
                          </a:xfrm>
                        </wpg:grpSpPr>
                        <wps:wsp>
                          <wps:cNvPr id="1957" name="Freeform 1435"/>
                          <wps:cNvSpPr>
                            <a:spLocks/>
                          </wps:cNvSpPr>
                          <wps:spPr bwMode="auto">
                            <a:xfrm>
                              <a:off x="2072" y="2336"/>
                              <a:ext cx="19" cy="84"/>
                            </a:xfrm>
                            <a:custGeom>
                              <a:avLst/>
                              <a:gdLst>
                                <a:gd name="T0" fmla="+- 0 2072 2072"/>
                                <a:gd name="T1" fmla="*/ T0 w 19"/>
                                <a:gd name="T2" fmla="+- 0 2336 2336"/>
                                <a:gd name="T3" fmla="*/ 2336 h 84"/>
                                <a:gd name="T4" fmla="+- 0 2090 2072"/>
                                <a:gd name="T5" fmla="*/ T4 w 19"/>
                                <a:gd name="T6" fmla="+- 0 2419 2336"/>
                                <a:gd name="T7" fmla="*/ 2419 h 8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84">
                                  <a:moveTo>
                                    <a:pt x="0" y="0"/>
                                  </a:moveTo>
                                  <a:lnTo>
                                    <a:pt x="18" y="8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58" name="Group 1432"/>
                        <wpg:cNvGrpSpPr>
                          <a:grpSpLocks/>
                        </wpg:cNvGrpSpPr>
                        <wpg:grpSpPr bwMode="auto">
                          <a:xfrm>
                            <a:off x="2090" y="2419"/>
                            <a:ext cx="19" cy="79"/>
                            <a:chOff x="2090" y="2419"/>
                            <a:chExt cx="19" cy="79"/>
                          </a:xfrm>
                        </wpg:grpSpPr>
                        <wps:wsp>
                          <wps:cNvPr id="1959" name="Freeform 1433"/>
                          <wps:cNvSpPr>
                            <a:spLocks/>
                          </wps:cNvSpPr>
                          <wps:spPr bwMode="auto">
                            <a:xfrm>
                              <a:off x="2090" y="2419"/>
                              <a:ext cx="19" cy="79"/>
                            </a:xfrm>
                            <a:custGeom>
                              <a:avLst/>
                              <a:gdLst>
                                <a:gd name="T0" fmla="+- 0 2090 2090"/>
                                <a:gd name="T1" fmla="*/ T0 w 19"/>
                                <a:gd name="T2" fmla="+- 0 2419 2419"/>
                                <a:gd name="T3" fmla="*/ 2419 h 79"/>
                                <a:gd name="T4" fmla="+- 0 2108 2090"/>
                                <a:gd name="T5" fmla="*/ T4 w 19"/>
                                <a:gd name="T6" fmla="+- 0 2498 2419"/>
                                <a:gd name="T7" fmla="*/ 2498 h 7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79">
                                  <a:moveTo>
                                    <a:pt x="0" y="0"/>
                                  </a:moveTo>
                                  <a:lnTo>
                                    <a:pt x="18" y="79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60" name="Group 1430"/>
                        <wpg:cNvGrpSpPr>
                          <a:grpSpLocks/>
                        </wpg:cNvGrpSpPr>
                        <wpg:grpSpPr bwMode="auto">
                          <a:xfrm>
                            <a:off x="2108" y="2498"/>
                            <a:ext cx="19" cy="74"/>
                            <a:chOff x="2108" y="2498"/>
                            <a:chExt cx="19" cy="74"/>
                          </a:xfrm>
                        </wpg:grpSpPr>
                        <wps:wsp>
                          <wps:cNvPr id="1961" name="Freeform 1431"/>
                          <wps:cNvSpPr>
                            <a:spLocks/>
                          </wps:cNvSpPr>
                          <wps:spPr bwMode="auto">
                            <a:xfrm>
                              <a:off x="2108" y="2498"/>
                              <a:ext cx="19" cy="74"/>
                            </a:xfrm>
                            <a:custGeom>
                              <a:avLst/>
                              <a:gdLst>
                                <a:gd name="T0" fmla="+- 0 2108 2108"/>
                                <a:gd name="T1" fmla="*/ T0 w 19"/>
                                <a:gd name="T2" fmla="+- 0 2498 2498"/>
                                <a:gd name="T3" fmla="*/ 2498 h 74"/>
                                <a:gd name="T4" fmla="+- 0 2127 2108"/>
                                <a:gd name="T5" fmla="*/ T4 w 19"/>
                                <a:gd name="T6" fmla="+- 0 2572 2498"/>
                                <a:gd name="T7" fmla="*/ 2572 h 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74">
                                  <a:moveTo>
                                    <a:pt x="0" y="0"/>
                                  </a:moveTo>
                                  <a:lnTo>
                                    <a:pt x="19" y="7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62" name="Group 1428"/>
                        <wpg:cNvGrpSpPr>
                          <a:grpSpLocks/>
                        </wpg:cNvGrpSpPr>
                        <wpg:grpSpPr bwMode="auto">
                          <a:xfrm>
                            <a:off x="2127" y="2572"/>
                            <a:ext cx="19" cy="69"/>
                            <a:chOff x="2127" y="2572"/>
                            <a:chExt cx="19" cy="69"/>
                          </a:xfrm>
                        </wpg:grpSpPr>
                        <wps:wsp>
                          <wps:cNvPr id="1963" name="Freeform 1429"/>
                          <wps:cNvSpPr>
                            <a:spLocks/>
                          </wps:cNvSpPr>
                          <wps:spPr bwMode="auto">
                            <a:xfrm>
                              <a:off x="2127" y="2572"/>
                              <a:ext cx="19" cy="69"/>
                            </a:xfrm>
                            <a:custGeom>
                              <a:avLst/>
                              <a:gdLst>
                                <a:gd name="T0" fmla="+- 0 2127 2127"/>
                                <a:gd name="T1" fmla="*/ T0 w 19"/>
                                <a:gd name="T2" fmla="+- 0 2572 2572"/>
                                <a:gd name="T3" fmla="*/ 2572 h 69"/>
                                <a:gd name="T4" fmla="+- 0 2145 2127"/>
                                <a:gd name="T5" fmla="*/ T4 w 19"/>
                                <a:gd name="T6" fmla="+- 0 2641 2572"/>
                                <a:gd name="T7" fmla="*/ 2641 h 6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69">
                                  <a:moveTo>
                                    <a:pt x="0" y="0"/>
                                  </a:moveTo>
                                  <a:lnTo>
                                    <a:pt x="18" y="69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64" name="Group 1426"/>
                        <wpg:cNvGrpSpPr>
                          <a:grpSpLocks/>
                        </wpg:cNvGrpSpPr>
                        <wpg:grpSpPr bwMode="auto">
                          <a:xfrm>
                            <a:off x="2145" y="2641"/>
                            <a:ext cx="19" cy="65"/>
                            <a:chOff x="2145" y="2641"/>
                            <a:chExt cx="19" cy="65"/>
                          </a:xfrm>
                        </wpg:grpSpPr>
                        <wps:wsp>
                          <wps:cNvPr id="1965" name="Freeform 1427"/>
                          <wps:cNvSpPr>
                            <a:spLocks/>
                          </wps:cNvSpPr>
                          <wps:spPr bwMode="auto">
                            <a:xfrm>
                              <a:off x="2145" y="2641"/>
                              <a:ext cx="19" cy="65"/>
                            </a:xfrm>
                            <a:custGeom>
                              <a:avLst/>
                              <a:gdLst>
                                <a:gd name="T0" fmla="+- 0 2145 2145"/>
                                <a:gd name="T1" fmla="*/ T0 w 19"/>
                                <a:gd name="T2" fmla="+- 0 2641 2641"/>
                                <a:gd name="T3" fmla="*/ 2641 h 65"/>
                                <a:gd name="T4" fmla="+- 0 2163 2145"/>
                                <a:gd name="T5" fmla="*/ T4 w 19"/>
                                <a:gd name="T6" fmla="+- 0 2705 2641"/>
                                <a:gd name="T7" fmla="*/ 2705 h 6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65">
                                  <a:moveTo>
                                    <a:pt x="0" y="0"/>
                                  </a:moveTo>
                                  <a:lnTo>
                                    <a:pt x="18" y="6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66" name="Group 1424"/>
                        <wpg:cNvGrpSpPr>
                          <a:grpSpLocks/>
                        </wpg:cNvGrpSpPr>
                        <wpg:grpSpPr bwMode="auto">
                          <a:xfrm>
                            <a:off x="2163" y="2705"/>
                            <a:ext cx="19" cy="61"/>
                            <a:chOff x="2163" y="2705"/>
                            <a:chExt cx="19" cy="61"/>
                          </a:xfrm>
                        </wpg:grpSpPr>
                        <wps:wsp>
                          <wps:cNvPr id="1967" name="Freeform 1425"/>
                          <wps:cNvSpPr>
                            <a:spLocks/>
                          </wps:cNvSpPr>
                          <wps:spPr bwMode="auto">
                            <a:xfrm>
                              <a:off x="2163" y="2705"/>
                              <a:ext cx="19" cy="61"/>
                            </a:xfrm>
                            <a:custGeom>
                              <a:avLst/>
                              <a:gdLst>
                                <a:gd name="T0" fmla="+- 0 2163 2163"/>
                                <a:gd name="T1" fmla="*/ T0 w 19"/>
                                <a:gd name="T2" fmla="+- 0 2705 2705"/>
                                <a:gd name="T3" fmla="*/ 2705 h 61"/>
                                <a:gd name="T4" fmla="+- 0 2182 2163"/>
                                <a:gd name="T5" fmla="*/ T4 w 19"/>
                                <a:gd name="T6" fmla="+- 0 2765 2705"/>
                                <a:gd name="T7" fmla="*/ 2765 h 6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61">
                                  <a:moveTo>
                                    <a:pt x="0" y="0"/>
                                  </a:moveTo>
                                  <a:lnTo>
                                    <a:pt x="19" y="6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68" name="Group 1422"/>
                        <wpg:cNvGrpSpPr>
                          <a:grpSpLocks/>
                        </wpg:cNvGrpSpPr>
                        <wpg:grpSpPr bwMode="auto">
                          <a:xfrm>
                            <a:off x="2182" y="2765"/>
                            <a:ext cx="19" cy="57"/>
                            <a:chOff x="2182" y="2765"/>
                            <a:chExt cx="19" cy="57"/>
                          </a:xfrm>
                        </wpg:grpSpPr>
                        <wps:wsp>
                          <wps:cNvPr id="1969" name="Freeform 1423"/>
                          <wps:cNvSpPr>
                            <a:spLocks/>
                          </wps:cNvSpPr>
                          <wps:spPr bwMode="auto">
                            <a:xfrm>
                              <a:off x="2182" y="2765"/>
                              <a:ext cx="19" cy="57"/>
                            </a:xfrm>
                            <a:custGeom>
                              <a:avLst/>
                              <a:gdLst>
                                <a:gd name="T0" fmla="+- 0 2182 2182"/>
                                <a:gd name="T1" fmla="*/ T0 w 19"/>
                                <a:gd name="T2" fmla="+- 0 2765 2765"/>
                                <a:gd name="T3" fmla="*/ 2765 h 57"/>
                                <a:gd name="T4" fmla="+- 0 2200 2182"/>
                                <a:gd name="T5" fmla="*/ T4 w 19"/>
                                <a:gd name="T6" fmla="+- 0 2822 2765"/>
                                <a:gd name="T7" fmla="*/ 2822 h 5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7">
                                  <a:moveTo>
                                    <a:pt x="0" y="0"/>
                                  </a:moveTo>
                                  <a:lnTo>
                                    <a:pt x="18" y="57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70" name="Group 1420"/>
                        <wpg:cNvGrpSpPr>
                          <a:grpSpLocks/>
                        </wpg:cNvGrpSpPr>
                        <wpg:grpSpPr bwMode="auto">
                          <a:xfrm>
                            <a:off x="2200" y="2822"/>
                            <a:ext cx="19" cy="54"/>
                            <a:chOff x="2200" y="2822"/>
                            <a:chExt cx="19" cy="54"/>
                          </a:xfrm>
                        </wpg:grpSpPr>
                        <wps:wsp>
                          <wps:cNvPr id="1971" name="Freeform 1421"/>
                          <wps:cNvSpPr>
                            <a:spLocks/>
                          </wps:cNvSpPr>
                          <wps:spPr bwMode="auto">
                            <a:xfrm>
                              <a:off x="2200" y="2822"/>
                              <a:ext cx="19" cy="54"/>
                            </a:xfrm>
                            <a:custGeom>
                              <a:avLst/>
                              <a:gdLst>
                                <a:gd name="T0" fmla="+- 0 2200 2200"/>
                                <a:gd name="T1" fmla="*/ T0 w 19"/>
                                <a:gd name="T2" fmla="+- 0 2822 2822"/>
                                <a:gd name="T3" fmla="*/ 2822 h 54"/>
                                <a:gd name="T4" fmla="+- 0 2218 2200"/>
                                <a:gd name="T5" fmla="*/ T4 w 19"/>
                                <a:gd name="T6" fmla="+- 0 2875 2822"/>
                                <a:gd name="T7" fmla="*/ 2875 h 5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4">
                                  <a:moveTo>
                                    <a:pt x="0" y="0"/>
                                  </a:moveTo>
                                  <a:lnTo>
                                    <a:pt x="18" y="5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72" name="Group 1418"/>
                        <wpg:cNvGrpSpPr>
                          <a:grpSpLocks/>
                        </wpg:cNvGrpSpPr>
                        <wpg:grpSpPr bwMode="auto">
                          <a:xfrm>
                            <a:off x="2218" y="2875"/>
                            <a:ext cx="19" cy="52"/>
                            <a:chOff x="2218" y="2875"/>
                            <a:chExt cx="19" cy="52"/>
                          </a:xfrm>
                        </wpg:grpSpPr>
                        <wps:wsp>
                          <wps:cNvPr id="1973" name="Freeform 1419"/>
                          <wps:cNvSpPr>
                            <a:spLocks/>
                          </wps:cNvSpPr>
                          <wps:spPr bwMode="auto">
                            <a:xfrm>
                              <a:off x="2218" y="2875"/>
                              <a:ext cx="19" cy="52"/>
                            </a:xfrm>
                            <a:custGeom>
                              <a:avLst/>
                              <a:gdLst>
                                <a:gd name="T0" fmla="+- 0 2218 2218"/>
                                <a:gd name="T1" fmla="*/ T0 w 19"/>
                                <a:gd name="T2" fmla="+- 0 2875 2875"/>
                                <a:gd name="T3" fmla="*/ 2875 h 52"/>
                                <a:gd name="T4" fmla="+- 0 2236 2218"/>
                                <a:gd name="T5" fmla="*/ T4 w 19"/>
                                <a:gd name="T6" fmla="+- 0 2926 2875"/>
                                <a:gd name="T7" fmla="*/ 2926 h 5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2">
                                  <a:moveTo>
                                    <a:pt x="0" y="0"/>
                                  </a:moveTo>
                                  <a:lnTo>
                                    <a:pt x="18" y="5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74" name="Group 1416"/>
                        <wpg:cNvGrpSpPr>
                          <a:grpSpLocks/>
                        </wpg:cNvGrpSpPr>
                        <wpg:grpSpPr bwMode="auto">
                          <a:xfrm>
                            <a:off x="2236" y="2926"/>
                            <a:ext cx="19" cy="50"/>
                            <a:chOff x="2236" y="2926"/>
                            <a:chExt cx="19" cy="50"/>
                          </a:xfrm>
                        </wpg:grpSpPr>
                        <wps:wsp>
                          <wps:cNvPr id="1975" name="Freeform 1417"/>
                          <wps:cNvSpPr>
                            <a:spLocks/>
                          </wps:cNvSpPr>
                          <wps:spPr bwMode="auto">
                            <a:xfrm>
                              <a:off x="2236" y="2926"/>
                              <a:ext cx="19" cy="50"/>
                            </a:xfrm>
                            <a:custGeom>
                              <a:avLst/>
                              <a:gdLst>
                                <a:gd name="T0" fmla="+- 0 2236 2236"/>
                                <a:gd name="T1" fmla="*/ T0 w 19"/>
                                <a:gd name="T2" fmla="+- 0 2926 2926"/>
                                <a:gd name="T3" fmla="*/ 2926 h 50"/>
                                <a:gd name="T4" fmla="+- 0 2255 2236"/>
                                <a:gd name="T5" fmla="*/ T4 w 19"/>
                                <a:gd name="T6" fmla="+- 0 2976 2926"/>
                                <a:gd name="T7" fmla="*/ 2976 h 5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0">
                                  <a:moveTo>
                                    <a:pt x="0" y="0"/>
                                  </a:moveTo>
                                  <a:lnTo>
                                    <a:pt x="19" y="5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76" name="Group 1414"/>
                        <wpg:cNvGrpSpPr>
                          <a:grpSpLocks/>
                        </wpg:cNvGrpSpPr>
                        <wpg:grpSpPr bwMode="auto">
                          <a:xfrm>
                            <a:off x="2255" y="2976"/>
                            <a:ext cx="19" cy="49"/>
                            <a:chOff x="2255" y="2976"/>
                            <a:chExt cx="19" cy="49"/>
                          </a:xfrm>
                        </wpg:grpSpPr>
                        <wps:wsp>
                          <wps:cNvPr id="1977" name="Freeform 1415"/>
                          <wps:cNvSpPr>
                            <a:spLocks/>
                          </wps:cNvSpPr>
                          <wps:spPr bwMode="auto">
                            <a:xfrm>
                              <a:off x="2255" y="2976"/>
                              <a:ext cx="19" cy="49"/>
                            </a:xfrm>
                            <a:custGeom>
                              <a:avLst/>
                              <a:gdLst>
                                <a:gd name="T0" fmla="+- 0 2255 2255"/>
                                <a:gd name="T1" fmla="*/ T0 w 19"/>
                                <a:gd name="T2" fmla="+- 0 2976 2976"/>
                                <a:gd name="T3" fmla="*/ 2976 h 49"/>
                                <a:gd name="T4" fmla="+- 0 2273 2255"/>
                                <a:gd name="T5" fmla="*/ T4 w 19"/>
                                <a:gd name="T6" fmla="+- 0 3024 2976"/>
                                <a:gd name="T7" fmla="*/ 3024 h 4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9">
                                  <a:moveTo>
                                    <a:pt x="0" y="0"/>
                                  </a:moveTo>
                                  <a:lnTo>
                                    <a:pt x="18" y="48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78" name="Group 1412"/>
                        <wpg:cNvGrpSpPr>
                          <a:grpSpLocks/>
                        </wpg:cNvGrpSpPr>
                        <wpg:grpSpPr bwMode="auto">
                          <a:xfrm>
                            <a:off x="2273" y="3024"/>
                            <a:ext cx="19" cy="48"/>
                            <a:chOff x="2273" y="3024"/>
                            <a:chExt cx="19" cy="48"/>
                          </a:xfrm>
                        </wpg:grpSpPr>
                        <wps:wsp>
                          <wps:cNvPr id="1979" name="Freeform 1413"/>
                          <wps:cNvSpPr>
                            <a:spLocks/>
                          </wps:cNvSpPr>
                          <wps:spPr bwMode="auto">
                            <a:xfrm>
                              <a:off x="2273" y="3024"/>
                              <a:ext cx="19" cy="48"/>
                            </a:xfrm>
                            <a:custGeom>
                              <a:avLst/>
                              <a:gdLst>
                                <a:gd name="T0" fmla="+- 0 2273 2273"/>
                                <a:gd name="T1" fmla="*/ T0 w 19"/>
                                <a:gd name="T2" fmla="+- 0 3024 3024"/>
                                <a:gd name="T3" fmla="*/ 3024 h 48"/>
                                <a:gd name="T4" fmla="+- 0 2291 2273"/>
                                <a:gd name="T5" fmla="*/ T4 w 19"/>
                                <a:gd name="T6" fmla="+- 0 3072 3024"/>
                                <a:gd name="T7" fmla="*/ 3072 h 4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8">
                                  <a:moveTo>
                                    <a:pt x="0" y="0"/>
                                  </a:moveTo>
                                  <a:lnTo>
                                    <a:pt x="18" y="48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80" name="Group 1410"/>
                        <wpg:cNvGrpSpPr>
                          <a:grpSpLocks/>
                        </wpg:cNvGrpSpPr>
                        <wpg:grpSpPr bwMode="auto">
                          <a:xfrm>
                            <a:off x="2291" y="3072"/>
                            <a:ext cx="19" cy="48"/>
                            <a:chOff x="2291" y="3072"/>
                            <a:chExt cx="19" cy="48"/>
                          </a:xfrm>
                        </wpg:grpSpPr>
                        <wps:wsp>
                          <wps:cNvPr id="1981" name="Freeform 1411"/>
                          <wps:cNvSpPr>
                            <a:spLocks/>
                          </wps:cNvSpPr>
                          <wps:spPr bwMode="auto">
                            <a:xfrm>
                              <a:off x="2291" y="3072"/>
                              <a:ext cx="19" cy="48"/>
                            </a:xfrm>
                            <a:custGeom>
                              <a:avLst/>
                              <a:gdLst>
                                <a:gd name="T0" fmla="+- 0 2291 2291"/>
                                <a:gd name="T1" fmla="*/ T0 w 19"/>
                                <a:gd name="T2" fmla="+- 0 3072 3072"/>
                                <a:gd name="T3" fmla="*/ 3072 h 48"/>
                                <a:gd name="T4" fmla="+- 0 2310 2291"/>
                                <a:gd name="T5" fmla="*/ T4 w 19"/>
                                <a:gd name="T6" fmla="+- 0 3119 3072"/>
                                <a:gd name="T7" fmla="*/ 3119 h 4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8">
                                  <a:moveTo>
                                    <a:pt x="0" y="0"/>
                                  </a:moveTo>
                                  <a:lnTo>
                                    <a:pt x="19" y="47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82" name="Group 1408"/>
                        <wpg:cNvGrpSpPr>
                          <a:grpSpLocks/>
                        </wpg:cNvGrpSpPr>
                        <wpg:grpSpPr bwMode="auto">
                          <a:xfrm>
                            <a:off x="2310" y="3119"/>
                            <a:ext cx="19" cy="48"/>
                            <a:chOff x="2310" y="3119"/>
                            <a:chExt cx="19" cy="48"/>
                          </a:xfrm>
                        </wpg:grpSpPr>
                        <wps:wsp>
                          <wps:cNvPr id="1983" name="Freeform 1409"/>
                          <wps:cNvSpPr>
                            <a:spLocks/>
                          </wps:cNvSpPr>
                          <wps:spPr bwMode="auto">
                            <a:xfrm>
                              <a:off x="2310" y="3119"/>
                              <a:ext cx="19" cy="48"/>
                            </a:xfrm>
                            <a:custGeom>
                              <a:avLst/>
                              <a:gdLst>
                                <a:gd name="T0" fmla="+- 0 2310 2310"/>
                                <a:gd name="T1" fmla="*/ T0 w 19"/>
                                <a:gd name="T2" fmla="+- 0 3119 3119"/>
                                <a:gd name="T3" fmla="*/ 3119 h 48"/>
                                <a:gd name="T4" fmla="+- 0 2328 2310"/>
                                <a:gd name="T5" fmla="*/ T4 w 19"/>
                                <a:gd name="T6" fmla="+- 0 3166 3119"/>
                                <a:gd name="T7" fmla="*/ 3166 h 4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8">
                                  <a:moveTo>
                                    <a:pt x="0" y="0"/>
                                  </a:moveTo>
                                  <a:lnTo>
                                    <a:pt x="18" y="47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84" name="Group 1406"/>
                        <wpg:cNvGrpSpPr>
                          <a:grpSpLocks/>
                        </wpg:cNvGrpSpPr>
                        <wpg:grpSpPr bwMode="auto">
                          <a:xfrm>
                            <a:off x="2328" y="3166"/>
                            <a:ext cx="19" cy="48"/>
                            <a:chOff x="2328" y="3166"/>
                            <a:chExt cx="19" cy="48"/>
                          </a:xfrm>
                        </wpg:grpSpPr>
                        <wps:wsp>
                          <wps:cNvPr id="1985" name="Freeform 1407"/>
                          <wps:cNvSpPr>
                            <a:spLocks/>
                          </wps:cNvSpPr>
                          <wps:spPr bwMode="auto">
                            <a:xfrm>
                              <a:off x="2328" y="3166"/>
                              <a:ext cx="19" cy="48"/>
                            </a:xfrm>
                            <a:custGeom>
                              <a:avLst/>
                              <a:gdLst>
                                <a:gd name="T0" fmla="+- 0 2328 2328"/>
                                <a:gd name="T1" fmla="*/ T0 w 19"/>
                                <a:gd name="T2" fmla="+- 0 3166 3166"/>
                                <a:gd name="T3" fmla="*/ 3166 h 48"/>
                                <a:gd name="T4" fmla="+- 0 2346 2328"/>
                                <a:gd name="T5" fmla="*/ T4 w 19"/>
                                <a:gd name="T6" fmla="+- 0 3213 3166"/>
                                <a:gd name="T7" fmla="*/ 3213 h 4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8">
                                  <a:moveTo>
                                    <a:pt x="0" y="0"/>
                                  </a:moveTo>
                                  <a:lnTo>
                                    <a:pt x="18" y="47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86" name="Group 1404"/>
                        <wpg:cNvGrpSpPr>
                          <a:grpSpLocks/>
                        </wpg:cNvGrpSpPr>
                        <wpg:grpSpPr bwMode="auto">
                          <a:xfrm>
                            <a:off x="2346" y="3213"/>
                            <a:ext cx="19" cy="48"/>
                            <a:chOff x="2346" y="3213"/>
                            <a:chExt cx="19" cy="48"/>
                          </a:xfrm>
                        </wpg:grpSpPr>
                        <wps:wsp>
                          <wps:cNvPr id="1987" name="Freeform 1405"/>
                          <wps:cNvSpPr>
                            <a:spLocks/>
                          </wps:cNvSpPr>
                          <wps:spPr bwMode="auto">
                            <a:xfrm>
                              <a:off x="2346" y="3213"/>
                              <a:ext cx="19" cy="48"/>
                            </a:xfrm>
                            <a:custGeom>
                              <a:avLst/>
                              <a:gdLst>
                                <a:gd name="T0" fmla="+- 0 2346 2346"/>
                                <a:gd name="T1" fmla="*/ T0 w 19"/>
                                <a:gd name="T2" fmla="+- 0 3213 3213"/>
                                <a:gd name="T3" fmla="*/ 3213 h 48"/>
                                <a:gd name="T4" fmla="+- 0 2365 2346"/>
                                <a:gd name="T5" fmla="*/ T4 w 19"/>
                                <a:gd name="T6" fmla="+- 0 3261 3213"/>
                                <a:gd name="T7" fmla="*/ 3261 h 4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8">
                                  <a:moveTo>
                                    <a:pt x="0" y="0"/>
                                  </a:moveTo>
                                  <a:lnTo>
                                    <a:pt x="19" y="48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88" name="Group 1402"/>
                        <wpg:cNvGrpSpPr>
                          <a:grpSpLocks/>
                        </wpg:cNvGrpSpPr>
                        <wpg:grpSpPr bwMode="auto">
                          <a:xfrm>
                            <a:off x="2365" y="3261"/>
                            <a:ext cx="19" cy="48"/>
                            <a:chOff x="2365" y="3261"/>
                            <a:chExt cx="19" cy="48"/>
                          </a:xfrm>
                        </wpg:grpSpPr>
                        <wps:wsp>
                          <wps:cNvPr id="1989" name="Freeform 1403"/>
                          <wps:cNvSpPr>
                            <a:spLocks/>
                          </wps:cNvSpPr>
                          <wps:spPr bwMode="auto">
                            <a:xfrm>
                              <a:off x="2365" y="3261"/>
                              <a:ext cx="19" cy="48"/>
                            </a:xfrm>
                            <a:custGeom>
                              <a:avLst/>
                              <a:gdLst>
                                <a:gd name="T0" fmla="+- 0 2365 2365"/>
                                <a:gd name="T1" fmla="*/ T0 w 19"/>
                                <a:gd name="T2" fmla="+- 0 3261 3261"/>
                                <a:gd name="T3" fmla="*/ 3261 h 48"/>
                                <a:gd name="T4" fmla="+- 0 2383 2365"/>
                                <a:gd name="T5" fmla="*/ T4 w 19"/>
                                <a:gd name="T6" fmla="+- 0 3308 3261"/>
                                <a:gd name="T7" fmla="*/ 3308 h 4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8">
                                  <a:moveTo>
                                    <a:pt x="0" y="0"/>
                                  </a:moveTo>
                                  <a:lnTo>
                                    <a:pt x="18" y="47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90" name="Group 1400"/>
                        <wpg:cNvGrpSpPr>
                          <a:grpSpLocks/>
                        </wpg:cNvGrpSpPr>
                        <wpg:grpSpPr bwMode="auto">
                          <a:xfrm>
                            <a:off x="2383" y="3308"/>
                            <a:ext cx="19" cy="48"/>
                            <a:chOff x="2383" y="3308"/>
                            <a:chExt cx="19" cy="48"/>
                          </a:xfrm>
                        </wpg:grpSpPr>
                        <wps:wsp>
                          <wps:cNvPr id="1991" name="Freeform 1401"/>
                          <wps:cNvSpPr>
                            <a:spLocks/>
                          </wps:cNvSpPr>
                          <wps:spPr bwMode="auto">
                            <a:xfrm>
                              <a:off x="2383" y="3308"/>
                              <a:ext cx="19" cy="48"/>
                            </a:xfrm>
                            <a:custGeom>
                              <a:avLst/>
                              <a:gdLst>
                                <a:gd name="T0" fmla="+- 0 2383 2383"/>
                                <a:gd name="T1" fmla="*/ T0 w 19"/>
                                <a:gd name="T2" fmla="+- 0 3308 3308"/>
                                <a:gd name="T3" fmla="*/ 3308 h 48"/>
                                <a:gd name="T4" fmla="+- 0 2401 2383"/>
                                <a:gd name="T5" fmla="*/ T4 w 19"/>
                                <a:gd name="T6" fmla="+- 0 3355 3308"/>
                                <a:gd name="T7" fmla="*/ 3355 h 4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8">
                                  <a:moveTo>
                                    <a:pt x="0" y="0"/>
                                  </a:moveTo>
                                  <a:lnTo>
                                    <a:pt x="18" y="47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92" name="Group 1398"/>
                        <wpg:cNvGrpSpPr>
                          <a:grpSpLocks/>
                        </wpg:cNvGrpSpPr>
                        <wpg:grpSpPr bwMode="auto">
                          <a:xfrm>
                            <a:off x="2401" y="3355"/>
                            <a:ext cx="19" cy="48"/>
                            <a:chOff x="2401" y="3355"/>
                            <a:chExt cx="19" cy="48"/>
                          </a:xfrm>
                        </wpg:grpSpPr>
                        <wps:wsp>
                          <wps:cNvPr id="1993" name="Freeform 1399"/>
                          <wps:cNvSpPr>
                            <a:spLocks/>
                          </wps:cNvSpPr>
                          <wps:spPr bwMode="auto">
                            <a:xfrm>
                              <a:off x="2401" y="3355"/>
                              <a:ext cx="19" cy="48"/>
                            </a:xfrm>
                            <a:custGeom>
                              <a:avLst/>
                              <a:gdLst>
                                <a:gd name="T0" fmla="+- 0 2401 2401"/>
                                <a:gd name="T1" fmla="*/ T0 w 19"/>
                                <a:gd name="T2" fmla="+- 0 3355 3355"/>
                                <a:gd name="T3" fmla="*/ 3355 h 48"/>
                                <a:gd name="T4" fmla="+- 0 2420 2401"/>
                                <a:gd name="T5" fmla="*/ T4 w 19"/>
                                <a:gd name="T6" fmla="+- 0 3402 3355"/>
                                <a:gd name="T7" fmla="*/ 3402 h 4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8">
                                  <a:moveTo>
                                    <a:pt x="0" y="0"/>
                                  </a:moveTo>
                                  <a:lnTo>
                                    <a:pt x="19" y="47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94" name="Group 1396"/>
                        <wpg:cNvGrpSpPr>
                          <a:grpSpLocks/>
                        </wpg:cNvGrpSpPr>
                        <wpg:grpSpPr bwMode="auto">
                          <a:xfrm>
                            <a:off x="2420" y="3402"/>
                            <a:ext cx="19" cy="47"/>
                            <a:chOff x="2420" y="3402"/>
                            <a:chExt cx="19" cy="47"/>
                          </a:xfrm>
                        </wpg:grpSpPr>
                        <wps:wsp>
                          <wps:cNvPr id="1995" name="Freeform 1397"/>
                          <wps:cNvSpPr>
                            <a:spLocks/>
                          </wps:cNvSpPr>
                          <wps:spPr bwMode="auto">
                            <a:xfrm>
                              <a:off x="2420" y="3402"/>
                              <a:ext cx="19" cy="47"/>
                            </a:xfrm>
                            <a:custGeom>
                              <a:avLst/>
                              <a:gdLst>
                                <a:gd name="T0" fmla="+- 0 2420 2420"/>
                                <a:gd name="T1" fmla="*/ T0 w 19"/>
                                <a:gd name="T2" fmla="+- 0 3402 3402"/>
                                <a:gd name="T3" fmla="*/ 3402 h 47"/>
                                <a:gd name="T4" fmla="+- 0 2438 2420"/>
                                <a:gd name="T5" fmla="*/ T4 w 19"/>
                                <a:gd name="T6" fmla="+- 0 3448 3402"/>
                                <a:gd name="T7" fmla="*/ 3448 h 4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7">
                                  <a:moveTo>
                                    <a:pt x="0" y="0"/>
                                  </a:moveTo>
                                  <a:lnTo>
                                    <a:pt x="18" y="46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96" name="Group 1394"/>
                        <wpg:cNvGrpSpPr>
                          <a:grpSpLocks/>
                        </wpg:cNvGrpSpPr>
                        <wpg:grpSpPr bwMode="auto">
                          <a:xfrm>
                            <a:off x="2438" y="3448"/>
                            <a:ext cx="19" cy="46"/>
                            <a:chOff x="2438" y="3448"/>
                            <a:chExt cx="19" cy="46"/>
                          </a:xfrm>
                        </wpg:grpSpPr>
                        <wps:wsp>
                          <wps:cNvPr id="1997" name="Freeform 1395"/>
                          <wps:cNvSpPr>
                            <a:spLocks/>
                          </wps:cNvSpPr>
                          <wps:spPr bwMode="auto">
                            <a:xfrm>
                              <a:off x="2438" y="3448"/>
                              <a:ext cx="19" cy="46"/>
                            </a:xfrm>
                            <a:custGeom>
                              <a:avLst/>
                              <a:gdLst>
                                <a:gd name="T0" fmla="+- 0 2438 2438"/>
                                <a:gd name="T1" fmla="*/ T0 w 19"/>
                                <a:gd name="T2" fmla="+- 0 3448 3448"/>
                                <a:gd name="T3" fmla="*/ 3448 h 46"/>
                                <a:gd name="T4" fmla="+- 0 2456 2438"/>
                                <a:gd name="T5" fmla="*/ T4 w 19"/>
                                <a:gd name="T6" fmla="+- 0 3494 3448"/>
                                <a:gd name="T7" fmla="*/ 3494 h 4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6">
                                  <a:moveTo>
                                    <a:pt x="0" y="0"/>
                                  </a:moveTo>
                                  <a:lnTo>
                                    <a:pt x="18" y="46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98" name="Group 1392"/>
                        <wpg:cNvGrpSpPr>
                          <a:grpSpLocks/>
                        </wpg:cNvGrpSpPr>
                        <wpg:grpSpPr bwMode="auto">
                          <a:xfrm>
                            <a:off x="2456" y="3494"/>
                            <a:ext cx="19" cy="45"/>
                            <a:chOff x="2456" y="3494"/>
                            <a:chExt cx="19" cy="45"/>
                          </a:xfrm>
                        </wpg:grpSpPr>
                        <wps:wsp>
                          <wps:cNvPr id="1999" name="Freeform 1393"/>
                          <wps:cNvSpPr>
                            <a:spLocks/>
                          </wps:cNvSpPr>
                          <wps:spPr bwMode="auto">
                            <a:xfrm>
                              <a:off x="2456" y="3494"/>
                              <a:ext cx="19" cy="45"/>
                            </a:xfrm>
                            <a:custGeom>
                              <a:avLst/>
                              <a:gdLst>
                                <a:gd name="T0" fmla="+- 0 2456 2456"/>
                                <a:gd name="T1" fmla="*/ T0 w 19"/>
                                <a:gd name="T2" fmla="+- 0 3494 3494"/>
                                <a:gd name="T3" fmla="*/ 3494 h 45"/>
                                <a:gd name="T4" fmla="+- 0 2475 2456"/>
                                <a:gd name="T5" fmla="*/ T4 w 19"/>
                                <a:gd name="T6" fmla="+- 0 3539 3494"/>
                                <a:gd name="T7" fmla="*/ 3539 h 4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5">
                                  <a:moveTo>
                                    <a:pt x="0" y="0"/>
                                  </a:moveTo>
                                  <a:lnTo>
                                    <a:pt x="19" y="45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00" name="Group 1390"/>
                        <wpg:cNvGrpSpPr>
                          <a:grpSpLocks/>
                        </wpg:cNvGrpSpPr>
                        <wpg:grpSpPr bwMode="auto">
                          <a:xfrm>
                            <a:off x="2475" y="3539"/>
                            <a:ext cx="19" cy="44"/>
                            <a:chOff x="2475" y="3539"/>
                            <a:chExt cx="19" cy="44"/>
                          </a:xfrm>
                        </wpg:grpSpPr>
                        <wps:wsp>
                          <wps:cNvPr id="2001" name="Freeform 1391"/>
                          <wps:cNvSpPr>
                            <a:spLocks/>
                          </wps:cNvSpPr>
                          <wps:spPr bwMode="auto">
                            <a:xfrm>
                              <a:off x="2475" y="3539"/>
                              <a:ext cx="19" cy="44"/>
                            </a:xfrm>
                            <a:custGeom>
                              <a:avLst/>
                              <a:gdLst>
                                <a:gd name="T0" fmla="+- 0 2475 2475"/>
                                <a:gd name="T1" fmla="*/ T0 w 19"/>
                                <a:gd name="T2" fmla="+- 0 3539 3539"/>
                                <a:gd name="T3" fmla="*/ 3539 h 44"/>
                                <a:gd name="T4" fmla="+- 0 2493 2475"/>
                                <a:gd name="T5" fmla="*/ T4 w 19"/>
                                <a:gd name="T6" fmla="+- 0 3582 3539"/>
                                <a:gd name="T7" fmla="*/ 3582 h 4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4">
                                  <a:moveTo>
                                    <a:pt x="0" y="0"/>
                                  </a:moveTo>
                                  <a:lnTo>
                                    <a:pt x="18" y="4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02" name="Group 1388"/>
                        <wpg:cNvGrpSpPr>
                          <a:grpSpLocks/>
                        </wpg:cNvGrpSpPr>
                        <wpg:grpSpPr bwMode="auto">
                          <a:xfrm>
                            <a:off x="2493" y="3582"/>
                            <a:ext cx="19" cy="42"/>
                            <a:chOff x="2493" y="3582"/>
                            <a:chExt cx="19" cy="42"/>
                          </a:xfrm>
                        </wpg:grpSpPr>
                        <wps:wsp>
                          <wps:cNvPr id="2003" name="Freeform 1389"/>
                          <wps:cNvSpPr>
                            <a:spLocks/>
                          </wps:cNvSpPr>
                          <wps:spPr bwMode="auto">
                            <a:xfrm>
                              <a:off x="2493" y="3582"/>
                              <a:ext cx="19" cy="42"/>
                            </a:xfrm>
                            <a:custGeom>
                              <a:avLst/>
                              <a:gdLst>
                                <a:gd name="T0" fmla="+- 0 2493 2493"/>
                                <a:gd name="T1" fmla="*/ T0 w 19"/>
                                <a:gd name="T2" fmla="+- 0 3582 3582"/>
                                <a:gd name="T3" fmla="*/ 3582 h 42"/>
                                <a:gd name="T4" fmla="+- 0 2511 2493"/>
                                <a:gd name="T5" fmla="*/ T4 w 19"/>
                                <a:gd name="T6" fmla="+- 0 3623 3582"/>
                                <a:gd name="T7" fmla="*/ 3623 h 4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2">
                                  <a:moveTo>
                                    <a:pt x="0" y="0"/>
                                  </a:moveTo>
                                  <a:lnTo>
                                    <a:pt x="18" y="4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04" name="Group 1386"/>
                        <wpg:cNvGrpSpPr>
                          <a:grpSpLocks/>
                        </wpg:cNvGrpSpPr>
                        <wpg:grpSpPr bwMode="auto">
                          <a:xfrm>
                            <a:off x="2511" y="3623"/>
                            <a:ext cx="19" cy="40"/>
                            <a:chOff x="2511" y="3623"/>
                            <a:chExt cx="19" cy="40"/>
                          </a:xfrm>
                        </wpg:grpSpPr>
                        <wps:wsp>
                          <wps:cNvPr id="2005" name="Freeform 1387"/>
                          <wps:cNvSpPr>
                            <a:spLocks/>
                          </wps:cNvSpPr>
                          <wps:spPr bwMode="auto">
                            <a:xfrm>
                              <a:off x="2511" y="3623"/>
                              <a:ext cx="19" cy="40"/>
                            </a:xfrm>
                            <a:custGeom>
                              <a:avLst/>
                              <a:gdLst>
                                <a:gd name="T0" fmla="+- 0 2511 2511"/>
                                <a:gd name="T1" fmla="*/ T0 w 19"/>
                                <a:gd name="T2" fmla="+- 0 3623 3623"/>
                                <a:gd name="T3" fmla="*/ 3623 h 40"/>
                                <a:gd name="T4" fmla="+- 0 2529 2511"/>
                                <a:gd name="T5" fmla="*/ T4 w 19"/>
                                <a:gd name="T6" fmla="+- 0 3663 3623"/>
                                <a:gd name="T7" fmla="*/ 3663 h 4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0">
                                  <a:moveTo>
                                    <a:pt x="0" y="0"/>
                                  </a:moveTo>
                                  <a:lnTo>
                                    <a:pt x="18" y="4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06" name="Group 1384"/>
                        <wpg:cNvGrpSpPr>
                          <a:grpSpLocks/>
                        </wpg:cNvGrpSpPr>
                        <wpg:grpSpPr bwMode="auto">
                          <a:xfrm>
                            <a:off x="2529" y="3663"/>
                            <a:ext cx="19" cy="37"/>
                            <a:chOff x="2529" y="3663"/>
                            <a:chExt cx="19" cy="37"/>
                          </a:xfrm>
                        </wpg:grpSpPr>
                        <wps:wsp>
                          <wps:cNvPr id="2007" name="Freeform 1385"/>
                          <wps:cNvSpPr>
                            <a:spLocks/>
                          </wps:cNvSpPr>
                          <wps:spPr bwMode="auto">
                            <a:xfrm>
                              <a:off x="2529" y="3663"/>
                              <a:ext cx="19" cy="37"/>
                            </a:xfrm>
                            <a:custGeom>
                              <a:avLst/>
                              <a:gdLst>
                                <a:gd name="T0" fmla="+- 0 2529 2529"/>
                                <a:gd name="T1" fmla="*/ T0 w 19"/>
                                <a:gd name="T2" fmla="+- 0 3663 3663"/>
                                <a:gd name="T3" fmla="*/ 3663 h 37"/>
                                <a:gd name="T4" fmla="+- 0 2548 2529"/>
                                <a:gd name="T5" fmla="*/ T4 w 19"/>
                                <a:gd name="T6" fmla="+- 0 3700 3663"/>
                                <a:gd name="T7" fmla="*/ 3700 h 3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7">
                                  <a:moveTo>
                                    <a:pt x="0" y="0"/>
                                  </a:moveTo>
                                  <a:lnTo>
                                    <a:pt x="19" y="37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08" name="Group 1382"/>
                        <wpg:cNvGrpSpPr>
                          <a:grpSpLocks/>
                        </wpg:cNvGrpSpPr>
                        <wpg:grpSpPr bwMode="auto">
                          <a:xfrm>
                            <a:off x="2548" y="3700"/>
                            <a:ext cx="19" cy="35"/>
                            <a:chOff x="2548" y="3700"/>
                            <a:chExt cx="19" cy="35"/>
                          </a:xfrm>
                        </wpg:grpSpPr>
                        <wps:wsp>
                          <wps:cNvPr id="2009" name="Freeform 1383"/>
                          <wps:cNvSpPr>
                            <a:spLocks/>
                          </wps:cNvSpPr>
                          <wps:spPr bwMode="auto">
                            <a:xfrm>
                              <a:off x="2548" y="3700"/>
                              <a:ext cx="19" cy="35"/>
                            </a:xfrm>
                            <a:custGeom>
                              <a:avLst/>
                              <a:gdLst>
                                <a:gd name="T0" fmla="+- 0 2548 2548"/>
                                <a:gd name="T1" fmla="*/ T0 w 19"/>
                                <a:gd name="T2" fmla="+- 0 3700 3700"/>
                                <a:gd name="T3" fmla="*/ 3700 h 35"/>
                                <a:gd name="T4" fmla="+- 0 2566 2548"/>
                                <a:gd name="T5" fmla="*/ T4 w 19"/>
                                <a:gd name="T6" fmla="+- 0 3734 3700"/>
                                <a:gd name="T7" fmla="*/ 3734 h 3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5">
                                  <a:moveTo>
                                    <a:pt x="0" y="0"/>
                                  </a:moveTo>
                                  <a:lnTo>
                                    <a:pt x="18" y="3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10" name="Group 1380"/>
                        <wpg:cNvGrpSpPr>
                          <a:grpSpLocks/>
                        </wpg:cNvGrpSpPr>
                        <wpg:grpSpPr bwMode="auto">
                          <a:xfrm>
                            <a:off x="2566" y="3734"/>
                            <a:ext cx="19" cy="33"/>
                            <a:chOff x="2566" y="3734"/>
                            <a:chExt cx="19" cy="33"/>
                          </a:xfrm>
                        </wpg:grpSpPr>
                        <wps:wsp>
                          <wps:cNvPr id="2011" name="Freeform 1381"/>
                          <wps:cNvSpPr>
                            <a:spLocks/>
                          </wps:cNvSpPr>
                          <wps:spPr bwMode="auto">
                            <a:xfrm>
                              <a:off x="2566" y="3734"/>
                              <a:ext cx="19" cy="33"/>
                            </a:xfrm>
                            <a:custGeom>
                              <a:avLst/>
                              <a:gdLst>
                                <a:gd name="T0" fmla="+- 0 2566 2566"/>
                                <a:gd name="T1" fmla="*/ T0 w 19"/>
                                <a:gd name="T2" fmla="+- 0 3734 3734"/>
                                <a:gd name="T3" fmla="*/ 3734 h 33"/>
                                <a:gd name="T4" fmla="+- 0 2584 2566"/>
                                <a:gd name="T5" fmla="*/ T4 w 19"/>
                                <a:gd name="T6" fmla="+- 0 3767 3734"/>
                                <a:gd name="T7" fmla="*/ 3767 h 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3">
                                  <a:moveTo>
                                    <a:pt x="0" y="0"/>
                                  </a:moveTo>
                                  <a:lnTo>
                                    <a:pt x="18" y="3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12" name="Group 1378"/>
                        <wpg:cNvGrpSpPr>
                          <a:grpSpLocks/>
                        </wpg:cNvGrpSpPr>
                        <wpg:grpSpPr bwMode="auto">
                          <a:xfrm>
                            <a:off x="2584" y="3767"/>
                            <a:ext cx="19" cy="31"/>
                            <a:chOff x="2584" y="3767"/>
                            <a:chExt cx="19" cy="31"/>
                          </a:xfrm>
                        </wpg:grpSpPr>
                        <wps:wsp>
                          <wps:cNvPr id="2013" name="Freeform 1379"/>
                          <wps:cNvSpPr>
                            <a:spLocks/>
                          </wps:cNvSpPr>
                          <wps:spPr bwMode="auto">
                            <a:xfrm>
                              <a:off x="2584" y="3767"/>
                              <a:ext cx="19" cy="31"/>
                            </a:xfrm>
                            <a:custGeom>
                              <a:avLst/>
                              <a:gdLst>
                                <a:gd name="T0" fmla="+- 0 2584 2584"/>
                                <a:gd name="T1" fmla="*/ T0 w 19"/>
                                <a:gd name="T2" fmla="+- 0 3767 3767"/>
                                <a:gd name="T3" fmla="*/ 3767 h 31"/>
                                <a:gd name="T4" fmla="+- 0 2603 2584"/>
                                <a:gd name="T5" fmla="*/ T4 w 19"/>
                                <a:gd name="T6" fmla="+- 0 3797 3767"/>
                                <a:gd name="T7" fmla="*/ 3797 h 3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1">
                                  <a:moveTo>
                                    <a:pt x="0" y="0"/>
                                  </a:moveTo>
                                  <a:lnTo>
                                    <a:pt x="19" y="3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14" name="Group 1376"/>
                        <wpg:cNvGrpSpPr>
                          <a:grpSpLocks/>
                        </wpg:cNvGrpSpPr>
                        <wpg:grpSpPr bwMode="auto">
                          <a:xfrm>
                            <a:off x="2603" y="3797"/>
                            <a:ext cx="19" cy="29"/>
                            <a:chOff x="2603" y="3797"/>
                            <a:chExt cx="19" cy="29"/>
                          </a:xfrm>
                        </wpg:grpSpPr>
                        <wps:wsp>
                          <wps:cNvPr id="2015" name="Freeform 1377"/>
                          <wps:cNvSpPr>
                            <a:spLocks/>
                          </wps:cNvSpPr>
                          <wps:spPr bwMode="auto">
                            <a:xfrm>
                              <a:off x="2603" y="3797"/>
                              <a:ext cx="19" cy="29"/>
                            </a:xfrm>
                            <a:custGeom>
                              <a:avLst/>
                              <a:gdLst>
                                <a:gd name="T0" fmla="+- 0 2603 2603"/>
                                <a:gd name="T1" fmla="*/ T0 w 19"/>
                                <a:gd name="T2" fmla="+- 0 3797 3797"/>
                                <a:gd name="T3" fmla="*/ 3797 h 29"/>
                                <a:gd name="T4" fmla="+- 0 2621 2603"/>
                                <a:gd name="T5" fmla="*/ T4 w 19"/>
                                <a:gd name="T6" fmla="+- 0 3825 3797"/>
                                <a:gd name="T7" fmla="*/ 3825 h 2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9">
                                  <a:moveTo>
                                    <a:pt x="0" y="0"/>
                                  </a:moveTo>
                                  <a:lnTo>
                                    <a:pt x="18" y="28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16" name="Group 1374"/>
                        <wpg:cNvGrpSpPr>
                          <a:grpSpLocks/>
                        </wpg:cNvGrpSpPr>
                        <wpg:grpSpPr bwMode="auto">
                          <a:xfrm>
                            <a:off x="2621" y="3825"/>
                            <a:ext cx="19" cy="27"/>
                            <a:chOff x="2621" y="3825"/>
                            <a:chExt cx="19" cy="27"/>
                          </a:xfrm>
                        </wpg:grpSpPr>
                        <wps:wsp>
                          <wps:cNvPr id="2017" name="Freeform 1375"/>
                          <wps:cNvSpPr>
                            <a:spLocks/>
                          </wps:cNvSpPr>
                          <wps:spPr bwMode="auto">
                            <a:xfrm>
                              <a:off x="2621" y="3825"/>
                              <a:ext cx="19" cy="27"/>
                            </a:xfrm>
                            <a:custGeom>
                              <a:avLst/>
                              <a:gdLst>
                                <a:gd name="T0" fmla="+- 0 2621 2621"/>
                                <a:gd name="T1" fmla="*/ T0 w 19"/>
                                <a:gd name="T2" fmla="+- 0 3825 3825"/>
                                <a:gd name="T3" fmla="*/ 3825 h 27"/>
                                <a:gd name="T4" fmla="+- 0 2639 2621"/>
                                <a:gd name="T5" fmla="*/ T4 w 19"/>
                                <a:gd name="T6" fmla="+- 0 3852 3825"/>
                                <a:gd name="T7" fmla="*/ 3852 h 2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7">
                                  <a:moveTo>
                                    <a:pt x="0" y="0"/>
                                  </a:moveTo>
                                  <a:lnTo>
                                    <a:pt x="18" y="27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18" name="Group 1372"/>
                        <wpg:cNvGrpSpPr>
                          <a:grpSpLocks/>
                        </wpg:cNvGrpSpPr>
                        <wpg:grpSpPr bwMode="auto">
                          <a:xfrm>
                            <a:off x="2639" y="3852"/>
                            <a:ext cx="19" cy="25"/>
                            <a:chOff x="2639" y="3852"/>
                            <a:chExt cx="19" cy="25"/>
                          </a:xfrm>
                        </wpg:grpSpPr>
                        <wps:wsp>
                          <wps:cNvPr id="2019" name="Freeform 1373"/>
                          <wps:cNvSpPr>
                            <a:spLocks/>
                          </wps:cNvSpPr>
                          <wps:spPr bwMode="auto">
                            <a:xfrm>
                              <a:off x="2639" y="3852"/>
                              <a:ext cx="19" cy="25"/>
                            </a:xfrm>
                            <a:custGeom>
                              <a:avLst/>
                              <a:gdLst>
                                <a:gd name="T0" fmla="+- 0 2639 2639"/>
                                <a:gd name="T1" fmla="*/ T0 w 19"/>
                                <a:gd name="T2" fmla="+- 0 3852 3852"/>
                                <a:gd name="T3" fmla="*/ 3852 h 25"/>
                                <a:gd name="T4" fmla="+- 0 2658 2639"/>
                                <a:gd name="T5" fmla="*/ T4 w 19"/>
                                <a:gd name="T6" fmla="+- 0 3877 3852"/>
                                <a:gd name="T7" fmla="*/ 3877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5">
                                  <a:moveTo>
                                    <a:pt x="0" y="0"/>
                                  </a:moveTo>
                                  <a:lnTo>
                                    <a:pt x="19" y="25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20" name="Group 1370"/>
                        <wpg:cNvGrpSpPr>
                          <a:grpSpLocks/>
                        </wpg:cNvGrpSpPr>
                        <wpg:grpSpPr bwMode="auto">
                          <a:xfrm>
                            <a:off x="2658" y="3877"/>
                            <a:ext cx="19" cy="24"/>
                            <a:chOff x="2658" y="3877"/>
                            <a:chExt cx="19" cy="24"/>
                          </a:xfrm>
                        </wpg:grpSpPr>
                        <wps:wsp>
                          <wps:cNvPr id="2021" name="Freeform 1371"/>
                          <wps:cNvSpPr>
                            <a:spLocks/>
                          </wps:cNvSpPr>
                          <wps:spPr bwMode="auto">
                            <a:xfrm>
                              <a:off x="2658" y="3877"/>
                              <a:ext cx="19" cy="24"/>
                            </a:xfrm>
                            <a:custGeom>
                              <a:avLst/>
                              <a:gdLst>
                                <a:gd name="T0" fmla="+- 0 2658 2658"/>
                                <a:gd name="T1" fmla="*/ T0 w 19"/>
                                <a:gd name="T2" fmla="+- 0 3877 3877"/>
                                <a:gd name="T3" fmla="*/ 3877 h 24"/>
                                <a:gd name="T4" fmla="+- 0 2676 2658"/>
                                <a:gd name="T5" fmla="*/ T4 w 19"/>
                                <a:gd name="T6" fmla="+- 0 3901 3877"/>
                                <a:gd name="T7" fmla="*/ 3901 h 2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4">
                                  <a:moveTo>
                                    <a:pt x="0" y="0"/>
                                  </a:moveTo>
                                  <a:lnTo>
                                    <a:pt x="18" y="2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22" name="Group 1368"/>
                        <wpg:cNvGrpSpPr>
                          <a:grpSpLocks/>
                        </wpg:cNvGrpSpPr>
                        <wpg:grpSpPr bwMode="auto">
                          <a:xfrm>
                            <a:off x="2676" y="3901"/>
                            <a:ext cx="19" cy="23"/>
                            <a:chOff x="2676" y="3901"/>
                            <a:chExt cx="19" cy="23"/>
                          </a:xfrm>
                        </wpg:grpSpPr>
                        <wps:wsp>
                          <wps:cNvPr id="2023" name="Freeform 1369"/>
                          <wps:cNvSpPr>
                            <a:spLocks/>
                          </wps:cNvSpPr>
                          <wps:spPr bwMode="auto">
                            <a:xfrm>
                              <a:off x="2676" y="3901"/>
                              <a:ext cx="19" cy="23"/>
                            </a:xfrm>
                            <a:custGeom>
                              <a:avLst/>
                              <a:gdLst>
                                <a:gd name="T0" fmla="+- 0 2676 2676"/>
                                <a:gd name="T1" fmla="*/ T0 w 19"/>
                                <a:gd name="T2" fmla="+- 0 3901 3901"/>
                                <a:gd name="T3" fmla="*/ 3901 h 23"/>
                                <a:gd name="T4" fmla="+- 0 2694 2676"/>
                                <a:gd name="T5" fmla="*/ T4 w 19"/>
                                <a:gd name="T6" fmla="+- 0 3923 3901"/>
                                <a:gd name="T7" fmla="*/ 3923 h 2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3">
                                  <a:moveTo>
                                    <a:pt x="0" y="0"/>
                                  </a:moveTo>
                                  <a:lnTo>
                                    <a:pt x="18" y="2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24" name="Group 1366"/>
                        <wpg:cNvGrpSpPr>
                          <a:grpSpLocks/>
                        </wpg:cNvGrpSpPr>
                        <wpg:grpSpPr bwMode="auto">
                          <a:xfrm>
                            <a:off x="2694" y="3923"/>
                            <a:ext cx="19" cy="22"/>
                            <a:chOff x="2694" y="3923"/>
                            <a:chExt cx="19" cy="22"/>
                          </a:xfrm>
                        </wpg:grpSpPr>
                        <wps:wsp>
                          <wps:cNvPr id="2025" name="Freeform 1367"/>
                          <wps:cNvSpPr>
                            <a:spLocks/>
                          </wps:cNvSpPr>
                          <wps:spPr bwMode="auto">
                            <a:xfrm>
                              <a:off x="2694" y="3923"/>
                              <a:ext cx="19" cy="22"/>
                            </a:xfrm>
                            <a:custGeom>
                              <a:avLst/>
                              <a:gdLst>
                                <a:gd name="T0" fmla="+- 0 2694 2694"/>
                                <a:gd name="T1" fmla="*/ T0 w 19"/>
                                <a:gd name="T2" fmla="+- 0 3923 3923"/>
                                <a:gd name="T3" fmla="*/ 3923 h 22"/>
                                <a:gd name="T4" fmla="+- 0 2713 2694"/>
                                <a:gd name="T5" fmla="*/ T4 w 19"/>
                                <a:gd name="T6" fmla="+- 0 3945 3923"/>
                                <a:gd name="T7" fmla="*/ 3945 h 2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2">
                                  <a:moveTo>
                                    <a:pt x="0" y="0"/>
                                  </a:moveTo>
                                  <a:lnTo>
                                    <a:pt x="19" y="2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26" name="Group 1364"/>
                        <wpg:cNvGrpSpPr>
                          <a:grpSpLocks/>
                        </wpg:cNvGrpSpPr>
                        <wpg:grpSpPr bwMode="auto">
                          <a:xfrm>
                            <a:off x="2713" y="3945"/>
                            <a:ext cx="19" cy="22"/>
                            <a:chOff x="2713" y="3945"/>
                            <a:chExt cx="19" cy="22"/>
                          </a:xfrm>
                        </wpg:grpSpPr>
                        <wps:wsp>
                          <wps:cNvPr id="2027" name="Freeform 1365"/>
                          <wps:cNvSpPr>
                            <a:spLocks/>
                          </wps:cNvSpPr>
                          <wps:spPr bwMode="auto">
                            <a:xfrm>
                              <a:off x="2713" y="3945"/>
                              <a:ext cx="19" cy="22"/>
                            </a:xfrm>
                            <a:custGeom>
                              <a:avLst/>
                              <a:gdLst>
                                <a:gd name="T0" fmla="+- 0 2713 2713"/>
                                <a:gd name="T1" fmla="*/ T0 w 19"/>
                                <a:gd name="T2" fmla="+- 0 3945 3945"/>
                                <a:gd name="T3" fmla="*/ 3945 h 22"/>
                                <a:gd name="T4" fmla="+- 0 2731 2713"/>
                                <a:gd name="T5" fmla="*/ T4 w 19"/>
                                <a:gd name="T6" fmla="+- 0 3966 3945"/>
                                <a:gd name="T7" fmla="*/ 3966 h 2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2">
                                  <a:moveTo>
                                    <a:pt x="0" y="0"/>
                                  </a:moveTo>
                                  <a:lnTo>
                                    <a:pt x="18" y="2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28" name="Group 1362"/>
                        <wpg:cNvGrpSpPr>
                          <a:grpSpLocks/>
                        </wpg:cNvGrpSpPr>
                        <wpg:grpSpPr bwMode="auto">
                          <a:xfrm>
                            <a:off x="2731" y="3966"/>
                            <a:ext cx="19" cy="21"/>
                            <a:chOff x="2731" y="3966"/>
                            <a:chExt cx="19" cy="21"/>
                          </a:xfrm>
                        </wpg:grpSpPr>
                        <wps:wsp>
                          <wps:cNvPr id="2029" name="Freeform 1363"/>
                          <wps:cNvSpPr>
                            <a:spLocks/>
                          </wps:cNvSpPr>
                          <wps:spPr bwMode="auto">
                            <a:xfrm>
                              <a:off x="2731" y="3966"/>
                              <a:ext cx="19" cy="21"/>
                            </a:xfrm>
                            <a:custGeom>
                              <a:avLst/>
                              <a:gdLst>
                                <a:gd name="T0" fmla="+- 0 2731 2731"/>
                                <a:gd name="T1" fmla="*/ T0 w 19"/>
                                <a:gd name="T2" fmla="+- 0 3966 3966"/>
                                <a:gd name="T3" fmla="*/ 3966 h 21"/>
                                <a:gd name="T4" fmla="+- 0 2749 2731"/>
                                <a:gd name="T5" fmla="*/ T4 w 19"/>
                                <a:gd name="T6" fmla="+- 0 3987 3966"/>
                                <a:gd name="T7" fmla="*/ 3987 h 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1">
                                  <a:moveTo>
                                    <a:pt x="0" y="0"/>
                                  </a:moveTo>
                                  <a:lnTo>
                                    <a:pt x="18" y="2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30" name="Group 1360"/>
                        <wpg:cNvGrpSpPr>
                          <a:grpSpLocks/>
                        </wpg:cNvGrpSpPr>
                        <wpg:grpSpPr bwMode="auto">
                          <a:xfrm>
                            <a:off x="2749" y="3987"/>
                            <a:ext cx="19" cy="21"/>
                            <a:chOff x="2749" y="3987"/>
                            <a:chExt cx="19" cy="21"/>
                          </a:xfrm>
                        </wpg:grpSpPr>
                        <wps:wsp>
                          <wps:cNvPr id="2031" name="Freeform 1361"/>
                          <wps:cNvSpPr>
                            <a:spLocks/>
                          </wps:cNvSpPr>
                          <wps:spPr bwMode="auto">
                            <a:xfrm>
                              <a:off x="2749" y="3987"/>
                              <a:ext cx="19" cy="21"/>
                            </a:xfrm>
                            <a:custGeom>
                              <a:avLst/>
                              <a:gdLst>
                                <a:gd name="T0" fmla="+- 0 2749 2749"/>
                                <a:gd name="T1" fmla="*/ T0 w 19"/>
                                <a:gd name="T2" fmla="+- 0 3987 3987"/>
                                <a:gd name="T3" fmla="*/ 3987 h 21"/>
                                <a:gd name="T4" fmla="+- 0 2767 2749"/>
                                <a:gd name="T5" fmla="*/ T4 w 19"/>
                                <a:gd name="T6" fmla="+- 0 4007 3987"/>
                                <a:gd name="T7" fmla="*/ 4007 h 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1">
                                  <a:moveTo>
                                    <a:pt x="0" y="0"/>
                                  </a:moveTo>
                                  <a:lnTo>
                                    <a:pt x="18" y="2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32" name="Group 1358"/>
                        <wpg:cNvGrpSpPr>
                          <a:grpSpLocks/>
                        </wpg:cNvGrpSpPr>
                        <wpg:grpSpPr bwMode="auto">
                          <a:xfrm>
                            <a:off x="2767" y="4007"/>
                            <a:ext cx="19" cy="21"/>
                            <a:chOff x="2767" y="4007"/>
                            <a:chExt cx="19" cy="21"/>
                          </a:xfrm>
                        </wpg:grpSpPr>
                        <wps:wsp>
                          <wps:cNvPr id="2033" name="Freeform 1359"/>
                          <wps:cNvSpPr>
                            <a:spLocks/>
                          </wps:cNvSpPr>
                          <wps:spPr bwMode="auto">
                            <a:xfrm>
                              <a:off x="2767" y="4007"/>
                              <a:ext cx="19" cy="21"/>
                            </a:xfrm>
                            <a:custGeom>
                              <a:avLst/>
                              <a:gdLst>
                                <a:gd name="T0" fmla="+- 0 2767 2767"/>
                                <a:gd name="T1" fmla="*/ T0 w 19"/>
                                <a:gd name="T2" fmla="+- 0 4007 4007"/>
                                <a:gd name="T3" fmla="*/ 4007 h 21"/>
                                <a:gd name="T4" fmla="+- 0 2786 2767"/>
                                <a:gd name="T5" fmla="*/ T4 w 19"/>
                                <a:gd name="T6" fmla="+- 0 4028 4007"/>
                                <a:gd name="T7" fmla="*/ 4028 h 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1">
                                  <a:moveTo>
                                    <a:pt x="0" y="0"/>
                                  </a:moveTo>
                                  <a:lnTo>
                                    <a:pt x="19" y="2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34" name="Group 1356"/>
                        <wpg:cNvGrpSpPr>
                          <a:grpSpLocks/>
                        </wpg:cNvGrpSpPr>
                        <wpg:grpSpPr bwMode="auto">
                          <a:xfrm>
                            <a:off x="2786" y="4028"/>
                            <a:ext cx="19" cy="20"/>
                            <a:chOff x="2786" y="4028"/>
                            <a:chExt cx="19" cy="20"/>
                          </a:xfrm>
                        </wpg:grpSpPr>
                        <wps:wsp>
                          <wps:cNvPr id="2035" name="Freeform 1357"/>
                          <wps:cNvSpPr>
                            <a:spLocks/>
                          </wps:cNvSpPr>
                          <wps:spPr bwMode="auto">
                            <a:xfrm>
                              <a:off x="2786" y="4028"/>
                              <a:ext cx="19" cy="20"/>
                            </a:xfrm>
                            <a:custGeom>
                              <a:avLst/>
                              <a:gdLst>
                                <a:gd name="T0" fmla="+- 0 2786 2786"/>
                                <a:gd name="T1" fmla="*/ T0 w 19"/>
                                <a:gd name="T2" fmla="+- 0 4028 4028"/>
                                <a:gd name="T3" fmla="*/ 4028 h 20"/>
                                <a:gd name="T4" fmla="+- 0 2804 2786"/>
                                <a:gd name="T5" fmla="*/ T4 w 19"/>
                                <a:gd name="T6" fmla="+- 0 4047 4028"/>
                                <a:gd name="T7" fmla="*/ 4047 h 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0">
                                  <a:moveTo>
                                    <a:pt x="0" y="0"/>
                                  </a:moveTo>
                                  <a:lnTo>
                                    <a:pt x="18" y="19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36" name="Group 1354"/>
                        <wpg:cNvGrpSpPr>
                          <a:grpSpLocks/>
                        </wpg:cNvGrpSpPr>
                        <wpg:grpSpPr bwMode="auto">
                          <a:xfrm>
                            <a:off x="2804" y="4047"/>
                            <a:ext cx="19" cy="21"/>
                            <a:chOff x="2804" y="4047"/>
                            <a:chExt cx="19" cy="21"/>
                          </a:xfrm>
                        </wpg:grpSpPr>
                        <wps:wsp>
                          <wps:cNvPr id="2037" name="Freeform 1355"/>
                          <wps:cNvSpPr>
                            <a:spLocks/>
                          </wps:cNvSpPr>
                          <wps:spPr bwMode="auto">
                            <a:xfrm>
                              <a:off x="2804" y="4047"/>
                              <a:ext cx="19" cy="21"/>
                            </a:xfrm>
                            <a:custGeom>
                              <a:avLst/>
                              <a:gdLst>
                                <a:gd name="T0" fmla="+- 0 2804 2804"/>
                                <a:gd name="T1" fmla="*/ T0 w 19"/>
                                <a:gd name="T2" fmla="+- 0 4047 4047"/>
                                <a:gd name="T3" fmla="*/ 4047 h 21"/>
                                <a:gd name="T4" fmla="+- 0 2822 2804"/>
                                <a:gd name="T5" fmla="*/ T4 w 19"/>
                                <a:gd name="T6" fmla="+- 0 4068 4047"/>
                                <a:gd name="T7" fmla="*/ 4068 h 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1">
                                  <a:moveTo>
                                    <a:pt x="0" y="0"/>
                                  </a:moveTo>
                                  <a:lnTo>
                                    <a:pt x="18" y="2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38" name="Group 1352"/>
                        <wpg:cNvGrpSpPr>
                          <a:grpSpLocks/>
                        </wpg:cNvGrpSpPr>
                        <wpg:grpSpPr bwMode="auto">
                          <a:xfrm>
                            <a:off x="2822" y="4068"/>
                            <a:ext cx="19" cy="21"/>
                            <a:chOff x="2822" y="4068"/>
                            <a:chExt cx="19" cy="21"/>
                          </a:xfrm>
                        </wpg:grpSpPr>
                        <wps:wsp>
                          <wps:cNvPr id="2039" name="Freeform 1353"/>
                          <wps:cNvSpPr>
                            <a:spLocks/>
                          </wps:cNvSpPr>
                          <wps:spPr bwMode="auto">
                            <a:xfrm>
                              <a:off x="2822" y="4068"/>
                              <a:ext cx="19" cy="21"/>
                            </a:xfrm>
                            <a:custGeom>
                              <a:avLst/>
                              <a:gdLst>
                                <a:gd name="T0" fmla="+- 0 2822 2822"/>
                                <a:gd name="T1" fmla="*/ T0 w 19"/>
                                <a:gd name="T2" fmla="+- 0 4068 4068"/>
                                <a:gd name="T3" fmla="*/ 4068 h 21"/>
                                <a:gd name="T4" fmla="+- 0 2841 2822"/>
                                <a:gd name="T5" fmla="*/ T4 w 19"/>
                                <a:gd name="T6" fmla="+- 0 4088 4068"/>
                                <a:gd name="T7" fmla="*/ 4088 h 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1">
                                  <a:moveTo>
                                    <a:pt x="0" y="0"/>
                                  </a:moveTo>
                                  <a:lnTo>
                                    <a:pt x="19" y="2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40" name="Group 1350"/>
                        <wpg:cNvGrpSpPr>
                          <a:grpSpLocks/>
                        </wpg:cNvGrpSpPr>
                        <wpg:grpSpPr bwMode="auto">
                          <a:xfrm>
                            <a:off x="2841" y="4088"/>
                            <a:ext cx="19" cy="21"/>
                            <a:chOff x="2841" y="4088"/>
                            <a:chExt cx="19" cy="21"/>
                          </a:xfrm>
                        </wpg:grpSpPr>
                        <wps:wsp>
                          <wps:cNvPr id="2041" name="Freeform 1351"/>
                          <wps:cNvSpPr>
                            <a:spLocks/>
                          </wps:cNvSpPr>
                          <wps:spPr bwMode="auto">
                            <a:xfrm>
                              <a:off x="2841" y="4088"/>
                              <a:ext cx="19" cy="21"/>
                            </a:xfrm>
                            <a:custGeom>
                              <a:avLst/>
                              <a:gdLst>
                                <a:gd name="T0" fmla="+- 0 2841 2841"/>
                                <a:gd name="T1" fmla="*/ T0 w 19"/>
                                <a:gd name="T2" fmla="+- 0 4088 4088"/>
                                <a:gd name="T3" fmla="*/ 4088 h 21"/>
                                <a:gd name="T4" fmla="+- 0 2859 2841"/>
                                <a:gd name="T5" fmla="*/ T4 w 19"/>
                                <a:gd name="T6" fmla="+- 0 4108 4088"/>
                                <a:gd name="T7" fmla="*/ 4108 h 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1">
                                  <a:moveTo>
                                    <a:pt x="0" y="0"/>
                                  </a:moveTo>
                                  <a:lnTo>
                                    <a:pt x="18" y="2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42" name="Group 1348"/>
                        <wpg:cNvGrpSpPr>
                          <a:grpSpLocks/>
                        </wpg:cNvGrpSpPr>
                        <wpg:grpSpPr bwMode="auto">
                          <a:xfrm>
                            <a:off x="2859" y="4108"/>
                            <a:ext cx="19" cy="21"/>
                            <a:chOff x="2859" y="4108"/>
                            <a:chExt cx="19" cy="21"/>
                          </a:xfrm>
                        </wpg:grpSpPr>
                        <wps:wsp>
                          <wps:cNvPr id="2043" name="Freeform 1349"/>
                          <wps:cNvSpPr>
                            <a:spLocks/>
                          </wps:cNvSpPr>
                          <wps:spPr bwMode="auto">
                            <a:xfrm>
                              <a:off x="2859" y="4108"/>
                              <a:ext cx="19" cy="21"/>
                            </a:xfrm>
                            <a:custGeom>
                              <a:avLst/>
                              <a:gdLst>
                                <a:gd name="T0" fmla="+- 0 2859 2859"/>
                                <a:gd name="T1" fmla="*/ T0 w 19"/>
                                <a:gd name="T2" fmla="+- 0 4108 4108"/>
                                <a:gd name="T3" fmla="*/ 4108 h 21"/>
                                <a:gd name="T4" fmla="+- 0 2877 2859"/>
                                <a:gd name="T5" fmla="*/ T4 w 19"/>
                                <a:gd name="T6" fmla="+- 0 4128 4108"/>
                                <a:gd name="T7" fmla="*/ 4128 h 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1">
                                  <a:moveTo>
                                    <a:pt x="0" y="0"/>
                                  </a:moveTo>
                                  <a:lnTo>
                                    <a:pt x="18" y="2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44" name="Group 1346"/>
                        <wpg:cNvGrpSpPr>
                          <a:grpSpLocks/>
                        </wpg:cNvGrpSpPr>
                        <wpg:grpSpPr bwMode="auto">
                          <a:xfrm>
                            <a:off x="2877" y="4128"/>
                            <a:ext cx="19" cy="21"/>
                            <a:chOff x="2877" y="4128"/>
                            <a:chExt cx="19" cy="21"/>
                          </a:xfrm>
                        </wpg:grpSpPr>
                        <wps:wsp>
                          <wps:cNvPr id="2045" name="Freeform 1347"/>
                          <wps:cNvSpPr>
                            <a:spLocks/>
                          </wps:cNvSpPr>
                          <wps:spPr bwMode="auto">
                            <a:xfrm>
                              <a:off x="2877" y="4128"/>
                              <a:ext cx="19" cy="21"/>
                            </a:xfrm>
                            <a:custGeom>
                              <a:avLst/>
                              <a:gdLst>
                                <a:gd name="T0" fmla="+- 0 2877 2877"/>
                                <a:gd name="T1" fmla="*/ T0 w 19"/>
                                <a:gd name="T2" fmla="+- 0 4128 4128"/>
                                <a:gd name="T3" fmla="*/ 4128 h 21"/>
                                <a:gd name="T4" fmla="+- 0 2896 2877"/>
                                <a:gd name="T5" fmla="*/ T4 w 19"/>
                                <a:gd name="T6" fmla="+- 0 4149 4128"/>
                                <a:gd name="T7" fmla="*/ 4149 h 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1">
                                  <a:moveTo>
                                    <a:pt x="0" y="0"/>
                                  </a:moveTo>
                                  <a:lnTo>
                                    <a:pt x="19" y="2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46" name="Group 1344"/>
                        <wpg:cNvGrpSpPr>
                          <a:grpSpLocks/>
                        </wpg:cNvGrpSpPr>
                        <wpg:grpSpPr bwMode="auto">
                          <a:xfrm>
                            <a:off x="2896" y="4149"/>
                            <a:ext cx="19" cy="21"/>
                            <a:chOff x="2896" y="4149"/>
                            <a:chExt cx="19" cy="21"/>
                          </a:xfrm>
                        </wpg:grpSpPr>
                        <wps:wsp>
                          <wps:cNvPr id="2047" name="Freeform 1345"/>
                          <wps:cNvSpPr>
                            <a:spLocks/>
                          </wps:cNvSpPr>
                          <wps:spPr bwMode="auto">
                            <a:xfrm>
                              <a:off x="2896" y="4149"/>
                              <a:ext cx="19" cy="21"/>
                            </a:xfrm>
                            <a:custGeom>
                              <a:avLst/>
                              <a:gdLst>
                                <a:gd name="T0" fmla="+- 0 2896 2896"/>
                                <a:gd name="T1" fmla="*/ T0 w 19"/>
                                <a:gd name="T2" fmla="+- 0 4149 4149"/>
                                <a:gd name="T3" fmla="*/ 4149 h 21"/>
                                <a:gd name="T4" fmla="+- 0 2914 2896"/>
                                <a:gd name="T5" fmla="*/ T4 w 19"/>
                                <a:gd name="T6" fmla="+- 0 4169 4149"/>
                                <a:gd name="T7" fmla="*/ 4169 h 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1">
                                  <a:moveTo>
                                    <a:pt x="0" y="0"/>
                                  </a:moveTo>
                                  <a:lnTo>
                                    <a:pt x="18" y="2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48" name="Group 1342"/>
                        <wpg:cNvGrpSpPr>
                          <a:grpSpLocks/>
                        </wpg:cNvGrpSpPr>
                        <wpg:grpSpPr bwMode="auto">
                          <a:xfrm>
                            <a:off x="2914" y="4169"/>
                            <a:ext cx="19" cy="21"/>
                            <a:chOff x="2914" y="4169"/>
                            <a:chExt cx="19" cy="21"/>
                          </a:xfrm>
                        </wpg:grpSpPr>
                        <wps:wsp>
                          <wps:cNvPr id="2049" name="Freeform 1343"/>
                          <wps:cNvSpPr>
                            <a:spLocks/>
                          </wps:cNvSpPr>
                          <wps:spPr bwMode="auto">
                            <a:xfrm>
                              <a:off x="2914" y="4169"/>
                              <a:ext cx="19" cy="21"/>
                            </a:xfrm>
                            <a:custGeom>
                              <a:avLst/>
                              <a:gdLst>
                                <a:gd name="T0" fmla="+- 0 2914 2914"/>
                                <a:gd name="T1" fmla="*/ T0 w 19"/>
                                <a:gd name="T2" fmla="+- 0 4169 4169"/>
                                <a:gd name="T3" fmla="*/ 4169 h 21"/>
                                <a:gd name="T4" fmla="+- 0 2932 2914"/>
                                <a:gd name="T5" fmla="*/ T4 w 19"/>
                                <a:gd name="T6" fmla="+- 0 4190 4169"/>
                                <a:gd name="T7" fmla="*/ 4190 h 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1">
                                  <a:moveTo>
                                    <a:pt x="0" y="0"/>
                                  </a:moveTo>
                                  <a:lnTo>
                                    <a:pt x="18" y="2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50" name="Group 1340"/>
                        <wpg:cNvGrpSpPr>
                          <a:grpSpLocks/>
                        </wpg:cNvGrpSpPr>
                        <wpg:grpSpPr bwMode="auto">
                          <a:xfrm>
                            <a:off x="2932" y="4190"/>
                            <a:ext cx="19" cy="22"/>
                            <a:chOff x="2932" y="4190"/>
                            <a:chExt cx="19" cy="22"/>
                          </a:xfrm>
                        </wpg:grpSpPr>
                        <wps:wsp>
                          <wps:cNvPr id="2051" name="Freeform 1341"/>
                          <wps:cNvSpPr>
                            <a:spLocks/>
                          </wps:cNvSpPr>
                          <wps:spPr bwMode="auto">
                            <a:xfrm>
                              <a:off x="2932" y="4190"/>
                              <a:ext cx="19" cy="22"/>
                            </a:xfrm>
                            <a:custGeom>
                              <a:avLst/>
                              <a:gdLst>
                                <a:gd name="T0" fmla="+- 0 2932 2932"/>
                                <a:gd name="T1" fmla="*/ T0 w 19"/>
                                <a:gd name="T2" fmla="+- 0 4190 4190"/>
                                <a:gd name="T3" fmla="*/ 4190 h 22"/>
                                <a:gd name="T4" fmla="+- 0 2951 2932"/>
                                <a:gd name="T5" fmla="*/ T4 w 19"/>
                                <a:gd name="T6" fmla="+- 0 4211 4190"/>
                                <a:gd name="T7" fmla="*/ 4211 h 2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2">
                                  <a:moveTo>
                                    <a:pt x="0" y="0"/>
                                  </a:moveTo>
                                  <a:lnTo>
                                    <a:pt x="19" y="2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52" name="Group 1338"/>
                        <wpg:cNvGrpSpPr>
                          <a:grpSpLocks/>
                        </wpg:cNvGrpSpPr>
                        <wpg:grpSpPr bwMode="auto">
                          <a:xfrm>
                            <a:off x="2951" y="4211"/>
                            <a:ext cx="19" cy="21"/>
                            <a:chOff x="2951" y="4211"/>
                            <a:chExt cx="19" cy="21"/>
                          </a:xfrm>
                        </wpg:grpSpPr>
                        <wps:wsp>
                          <wps:cNvPr id="2053" name="Freeform 1339"/>
                          <wps:cNvSpPr>
                            <a:spLocks/>
                          </wps:cNvSpPr>
                          <wps:spPr bwMode="auto">
                            <a:xfrm>
                              <a:off x="2951" y="4211"/>
                              <a:ext cx="19" cy="21"/>
                            </a:xfrm>
                            <a:custGeom>
                              <a:avLst/>
                              <a:gdLst>
                                <a:gd name="T0" fmla="+- 0 2951 2951"/>
                                <a:gd name="T1" fmla="*/ T0 w 19"/>
                                <a:gd name="T2" fmla="+- 0 4211 4211"/>
                                <a:gd name="T3" fmla="*/ 4211 h 21"/>
                                <a:gd name="T4" fmla="+- 0 2969 2951"/>
                                <a:gd name="T5" fmla="*/ T4 w 19"/>
                                <a:gd name="T6" fmla="+- 0 4232 4211"/>
                                <a:gd name="T7" fmla="*/ 4232 h 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1">
                                  <a:moveTo>
                                    <a:pt x="0" y="0"/>
                                  </a:moveTo>
                                  <a:lnTo>
                                    <a:pt x="18" y="2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54" name="Group 1336"/>
                        <wpg:cNvGrpSpPr>
                          <a:grpSpLocks/>
                        </wpg:cNvGrpSpPr>
                        <wpg:grpSpPr bwMode="auto">
                          <a:xfrm>
                            <a:off x="2969" y="4232"/>
                            <a:ext cx="19" cy="22"/>
                            <a:chOff x="2969" y="4232"/>
                            <a:chExt cx="19" cy="22"/>
                          </a:xfrm>
                        </wpg:grpSpPr>
                        <wps:wsp>
                          <wps:cNvPr id="2055" name="Freeform 1337"/>
                          <wps:cNvSpPr>
                            <a:spLocks/>
                          </wps:cNvSpPr>
                          <wps:spPr bwMode="auto">
                            <a:xfrm>
                              <a:off x="2969" y="4232"/>
                              <a:ext cx="19" cy="22"/>
                            </a:xfrm>
                            <a:custGeom>
                              <a:avLst/>
                              <a:gdLst>
                                <a:gd name="T0" fmla="+- 0 2969 2969"/>
                                <a:gd name="T1" fmla="*/ T0 w 19"/>
                                <a:gd name="T2" fmla="+- 0 4232 4232"/>
                                <a:gd name="T3" fmla="*/ 4232 h 22"/>
                                <a:gd name="T4" fmla="+- 0 2987 2969"/>
                                <a:gd name="T5" fmla="*/ T4 w 19"/>
                                <a:gd name="T6" fmla="+- 0 4253 4232"/>
                                <a:gd name="T7" fmla="*/ 4253 h 2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2">
                                  <a:moveTo>
                                    <a:pt x="0" y="0"/>
                                  </a:moveTo>
                                  <a:lnTo>
                                    <a:pt x="18" y="2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56" name="Group 1334"/>
                        <wpg:cNvGrpSpPr>
                          <a:grpSpLocks/>
                        </wpg:cNvGrpSpPr>
                        <wpg:grpSpPr bwMode="auto">
                          <a:xfrm>
                            <a:off x="2987" y="4253"/>
                            <a:ext cx="19" cy="21"/>
                            <a:chOff x="2987" y="4253"/>
                            <a:chExt cx="19" cy="21"/>
                          </a:xfrm>
                        </wpg:grpSpPr>
                        <wps:wsp>
                          <wps:cNvPr id="2057" name="Freeform 1335"/>
                          <wps:cNvSpPr>
                            <a:spLocks/>
                          </wps:cNvSpPr>
                          <wps:spPr bwMode="auto">
                            <a:xfrm>
                              <a:off x="2987" y="4253"/>
                              <a:ext cx="19" cy="21"/>
                            </a:xfrm>
                            <a:custGeom>
                              <a:avLst/>
                              <a:gdLst>
                                <a:gd name="T0" fmla="+- 0 2987 2987"/>
                                <a:gd name="T1" fmla="*/ T0 w 19"/>
                                <a:gd name="T2" fmla="+- 0 4253 4253"/>
                                <a:gd name="T3" fmla="*/ 4253 h 21"/>
                                <a:gd name="T4" fmla="+- 0 3006 2987"/>
                                <a:gd name="T5" fmla="*/ T4 w 19"/>
                                <a:gd name="T6" fmla="+- 0 4274 4253"/>
                                <a:gd name="T7" fmla="*/ 4274 h 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1">
                                  <a:moveTo>
                                    <a:pt x="0" y="0"/>
                                  </a:moveTo>
                                  <a:lnTo>
                                    <a:pt x="19" y="2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58" name="Group 1332"/>
                        <wpg:cNvGrpSpPr>
                          <a:grpSpLocks/>
                        </wpg:cNvGrpSpPr>
                        <wpg:grpSpPr bwMode="auto">
                          <a:xfrm>
                            <a:off x="3006" y="4274"/>
                            <a:ext cx="19" cy="21"/>
                            <a:chOff x="3006" y="4274"/>
                            <a:chExt cx="19" cy="21"/>
                          </a:xfrm>
                        </wpg:grpSpPr>
                        <wps:wsp>
                          <wps:cNvPr id="2059" name="Freeform 1333"/>
                          <wps:cNvSpPr>
                            <a:spLocks/>
                          </wps:cNvSpPr>
                          <wps:spPr bwMode="auto">
                            <a:xfrm>
                              <a:off x="3006" y="4274"/>
                              <a:ext cx="19" cy="21"/>
                            </a:xfrm>
                            <a:custGeom>
                              <a:avLst/>
                              <a:gdLst>
                                <a:gd name="T0" fmla="+- 0 3006 3006"/>
                                <a:gd name="T1" fmla="*/ T0 w 19"/>
                                <a:gd name="T2" fmla="+- 0 4274 4274"/>
                                <a:gd name="T3" fmla="*/ 4274 h 21"/>
                                <a:gd name="T4" fmla="+- 0 3024 3006"/>
                                <a:gd name="T5" fmla="*/ T4 w 19"/>
                                <a:gd name="T6" fmla="+- 0 4294 4274"/>
                                <a:gd name="T7" fmla="*/ 4294 h 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1">
                                  <a:moveTo>
                                    <a:pt x="0" y="0"/>
                                  </a:moveTo>
                                  <a:lnTo>
                                    <a:pt x="18" y="2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60" name="Group 1330"/>
                        <wpg:cNvGrpSpPr>
                          <a:grpSpLocks/>
                        </wpg:cNvGrpSpPr>
                        <wpg:grpSpPr bwMode="auto">
                          <a:xfrm>
                            <a:off x="3024" y="4294"/>
                            <a:ext cx="19" cy="20"/>
                            <a:chOff x="3024" y="4294"/>
                            <a:chExt cx="19" cy="20"/>
                          </a:xfrm>
                        </wpg:grpSpPr>
                        <wps:wsp>
                          <wps:cNvPr id="2061" name="Freeform 1331"/>
                          <wps:cNvSpPr>
                            <a:spLocks/>
                          </wps:cNvSpPr>
                          <wps:spPr bwMode="auto">
                            <a:xfrm>
                              <a:off x="3024" y="4294"/>
                              <a:ext cx="19" cy="20"/>
                            </a:xfrm>
                            <a:custGeom>
                              <a:avLst/>
                              <a:gdLst>
                                <a:gd name="T0" fmla="+- 0 3024 3024"/>
                                <a:gd name="T1" fmla="*/ T0 w 19"/>
                                <a:gd name="T2" fmla="+- 0 4294 4294"/>
                                <a:gd name="T3" fmla="*/ 4294 h 20"/>
                                <a:gd name="T4" fmla="+- 0 3042 3024"/>
                                <a:gd name="T5" fmla="*/ T4 w 19"/>
                                <a:gd name="T6" fmla="+- 0 4314 4294"/>
                                <a:gd name="T7" fmla="*/ 4314 h 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0">
                                  <a:moveTo>
                                    <a:pt x="0" y="0"/>
                                  </a:moveTo>
                                  <a:lnTo>
                                    <a:pt x="18" y="2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62" name="Group 1328"/>
                        <wpg:cNvGrpSpPr>
                          <a:grpSpLocks/>
                        </wpg:cNvGrpSpPr>
                        <wpg:grpSpPr bwMode="auto">
                          <a:xfrm>
                            <a:off x="3042" y="4314"/>
                            <a:ext cx="19" cy="20"/>
                            <a:chOff x="3042" y="4314"/>
                            <a:chExt cx="19" cy="20"/>
                          </a:xfrm>
                        </wpg:grpSpPr>
                        <wps:wsp>
                          <wps:cNvPr id="2063" name="Freeform 1329"/>
                          <wps:cNvSpPr>
                            <a:spLocks/>
                          </wps:cNvSpPr>
                          <wps:spPr bwMode="auto">
                            <a:xfrm>
                              <a:off x="3042" y="4314"/>
                              <a:ext cx="19" cy="20"/>
                            </a:xfrm>
                            <a:custGeom>
                              <a:avLst/>
                              <a:gdLst>
                                <a:gd name="T0" fmla="+- 0 3042 3042"/>
                                <a:gd name="T1" fmla="*/ T0 w 19"/>
                                <a:gd name="T2" fmla="+- 0 4314 4314"/>
                                <a:gd name="T3" fmla="*/ 4314 h 20"/>
                                <a:gd name="T4" fmla="+- 0 3060 3042"/>
                                <a:gd name="T5" fmla="*/ T4 w 19"/>
                                <a:gd name="T6" fmla="+- 0 4333 4314"/>
                                <a:gd name="T7" fmla="*/ 4333 h 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0">
                                  <a:moveTo>
                                    <a:pt x="0" y="0"/>
                                  </a:moveTo>
                                  <a:lnTo>
                                    <a:pt x="18" y="19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64" name="Group 1326"/>
                        <wpg:cNvGrpSpPr>
                          <a:grpSpLocks/>
                        </wpg:cNvGrpSpPr>
                        <wpg:grpSpPr bwMode="auto">
                          <a:xfrm>
                            <a:off x="3060" y="4333"/>
                            <a:ext cx="19" cy="19"/>
                            <a:chOff x="3060" y="4333"/>
                            <a:chExt cx="19" cy="19"/>
                          </a:xfrm>
                        </wpg:grpSpPr>
                        <wps:wsp>
                          <wps:cNvPr id="2065" name="Freeform 1327"/>
                          <wps:cNvSpPr>
                            <a:spLocks/>
                          </wps:cNvSpPr>
                          <wps:spPr bwMode="auto">
                            <a:xfrm>
                              <a:off x="3060" y="4333"/>
                              <a:ext cx="19" cy="19"/>
                            </a:xfrm>
                            <a:custGeom>
                              <a:avLst/>
                              <a:gdLst>
                                <a:gd name="T0" fmla="+- 0 3060 3060"/>
                                <a:gd name="T1" fmla="*/ T0 w 19"/>
                                <a:gd name="T2" fmla="+- 0 4333 4333"/>
                                <a:gd name="T3" fmla="*/ 4333 h 19"/>
                                <a:gd name="T4" fmla="+- 0 3079 3060"/>
                                <a:gd name="T5" fmla="*/ T4 w 19"/>
                                <a:gd name="T6" fmla="+- 0 4352 4333"/>
                                <a:gd name="T7" fmla="*/ 4352 h 1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9">
                                  <a:moveTo>
                                    <a:pt x="0" y="0"/>
                                  </a:moveTo>
                                  <a:lnTo>
                                    <a:pt x="19" y="19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66" name="Group 1324"/>
                        <wpg:cNvGrpSpPr>
                          <a:grpSpLocks/>
                        </wpg:cNvGrpSpPr>
                        <wpg:grpSpPr bwMode="auto">
                          <a:xfrm>
                            <a:off x="3079" y="4352"/>
                            <a:ext cx="19" cy="18"/>
                            <a:chOff x="3079" y="4352"/>
                            <a:chExt cx="19" cy="18"/>
                          </a:xfrm>
                        </wpg:grpSpPr>
                        <wps:wsp>
                          <wps:cNvPr id="2067" name="Freeform 1325"/>
                          <wps:cNvSpPr>
                            <a:spLocks/>
                          </wps:cNvSpPr>
                          <wps:spPr bwMode="auto">
                            <a:xfrm>
                              <a:off x="3079" y="4352"/>
                              <a:ext cx="19" cy="18"/>
                            </a:xfrm>
                            <a:custGeom>
                              <a:avLst/>
                              <a:gdLst>
                                <a:gd name="T0" fmla="+- 0 3079 3079"/>
                                <a:gd name="T1" fmla="*/ T0 w 19"/>
                                <a:gd name="T2" fmla="+- 0 4352 4352"/>
                                <a:gd name="T3" fmla="*/ 4352 h 18"/>
                                <a:gd name="T4" fmla="+- 0 3097 3079"/>
                                <a:gd name="T5" fmla="*/ T4 w 19"/>
                                <a:gd name="T6" fmla="+- 0 4369 4352"/>
                                <a:gd name="T7" fmla="*/ 4369 h 1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8">
                                  <a:moveTo>
                                    <a:pt x="0" y="0"/>
                                  </a:moveTo>
                                  <a:lnTo>
                                    <a:pt x="18" y="17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68" name="Group 1322"/>
                        <wpg:cNvGrpSpPr>
                          <a:grpSpLocks/>
                        </wpg:cNvGrpSpPr>
                        <wpg:grpSpPr bwMode="auto">
                          <a:xfrm>
                            <a:off x="3097" y="4369"/>
                            <a:ext cx="19" cy="16"/>
                            <a:chOff x="3097" y="4369"/>
                            <a:chExt cx="19" cy="16"/>
                          </a:xfrm>
                        </wpg:grpSpPr>
                        <wps:wsp>
                          <wps:cNvPr id="2069" name="Freeform 1323"/>
                          <wps:cNvSpPr>
                            <a:spLocks/>
                          </wps:cNvSpPr>
                          <wps:spPr bwMode="auto">
                            <a:xfrm>
                              <a:off x="3097" y="4369"/>
                              <a:ext cx="19" cy="16"/>
                            </a:xfrm>
                            <a:custGeom>
                              <a:avLst/>
                              <a:gdLst>
                                <a:gd name="T0" fmla="+- 0 3097 3097"/>
                                <a:gd name="T1" fmla="*/ T0 w 19"/>
                                <a:gd name="T2" fmla="+- 0 4369 4369"/>
                                <a:gd name="T3" fmla="*/ 4369 h 16"/>
                                <a:gd name="T4" fmla="+- 0 3115 3097"/>
                                <a:gd name="T5" fmla="*/ T4 w 19"/>
                                <a:gd name="T6" fmla="+- 0 4385 4369"/>
                                <a:gd name="T7" fmla="*/ 4385 h 1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6">
                                  <a:moveTo>
                                    <a:pt x="0" y="0"/>
                                  </a:moveTo>
                                  <a:lnTo>
                                    <a:pt x="18" y="16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70" name="Group 1320"/>
                        <wpg:cNvGrpSpPr>
                          <a:grpSpLocks/>
                        </wpg:cNvGrpSpPr>
                        <wpg:grpSpPr bwMode="auto">
                          <a:xfrm>
                            <a:off x="3115" y="4385"/>
                            <a:ext cx="19" cy="16"/>
                            <a:chOff x="3115" y="4385"/>
                            <a:chExt cx="19" cy="16"/>
                          </a:xfrm>
                        </wpg:grpSpPr>
                        <wps:wsp>
                          <wps:cNvPr id="2071" name="Freeform 1321"/>
                          <wps:cNvSpPr>
                            <a:spLocks/>
                          </wps:cNvSpPr>
                          <wps:spPr bwMode="auto">
                            <a:xfrm>
                              <a:off x="3115" y="4385"/>
                              <a:ext cx="19" cy="16"/>
                            </a:xfrm>
                            <a:custGeom>
                              <a:avLst/>
                              <a:gdLst>
                                <a:gd name="T0" fmla="+- 0 3115 3115"/>
                                <a:gd name="T1" fmla="*/ T0 w 19"/>
                                <a:gd name="T2" fmla="+- 0 4385 4385"/>
                                <a:gd name="T3" fmla="*/ 4385 h 16"/>
                                <a:gd name="T4" fmla="+- 0 3134 3115"/>
                                <a:gd name="T5" fmla="*/ T4 w 19"/>
                                <a:gd name="T6" fmla="+- 0 4400 4385"/>
                                <a:gd name="T7" fmla="*/ 4400 h 1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6">
                                  <a:moveTo>
                                    <a:pt x="0" y="0"/>
                                  </a:moveTo>
                                  <a:lnTo>
                                    <a:pt x="19" y="15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72" name="Group 1318"/>
                        <wpg:cNvGrpSpPr>
                          <a:grpSpLocks/>
                        </wpg:cNvGrpSpPr>
                        <wpg:grpSpPr bwMode="auto">
                          <a:xfrm>
                            <a:off x="3134" y="4400"/>
                            <a:ext cx="19" cy="15"/>
                            <a:chOff x="3134" y="4400"/>
                            <a:chExt cx="19" cy="15"/>
                          </a:xfrm>
                        </wpg:grpSpPr>
                        <wps:wsp>
                          <wps:cNvPr id="2073" name="Freeform 1319"/>
                          <wps:cNvSpPr>
                            <a:spLocks/>
                          </wps:cNvSpPr>
                          <wps:spPr bwMode="auto">
                            <a:xfrm>
                              <a:off x="3134" y="4400"/>
                              <a:ext cx="19" cy="15"/>
                            </a:xfrm>
                            <a:custGeom>
                              <a:avLst/>
                              <a:gdLst>
                                <a:gd name="T0" fmla="+- 0 3134 3134"/>
                                <a:gd name="T1" fmla="*/ T0 w 19"/>
                                <a:gd name="T2" fmla="+- 0 4400 4400"/>
                                <a:gd name="T3" fmla="*/ 4400 h 15"/>
                                <a:gd name="T4" fmla="+- 0 3152 3134"/>
                                <a:gd name="T5" fmla="*/ T4 w 19"/>
                                <a:gd name="T6" fmla="+- 0 4414 4400"/>
                                <a:gd name="T7" fmla="*/ 4414 h 1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5">
                                  <a:moveTo>
                                    <a:pt x="0" y="0"/>
                                  </a:moveTo>
                                  <a:lnTo>
                                    <a:pt x="18" y="1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74" name="Group 1316"/>
                        <wpg:cNvGrpSpPr>
                          <a:grpSpLocks/>
                        </wpg:cNvGrpSpPr>
                        <wpg:grpSpPr bwMode="auto">
                          <a:xfrm>
                            <a:off x="3152" y="4414"/>
                            <a:ext cx="19" cy="14"/>
                            <a:chOff x="3152" y="4414"/>
                            <a:chExt cx="19" cy="14"/>
                          </a:xfrm>
                        </wpg:grpSpPr>
                        <wps:wsp>
                          <wps:cNvPr id="2075" name="Freeform 1317"/>
                          <wps:cNvSpPr>
                            <a:spLocks/>
                          </wps:cNvSpPr>
                          <wps:spPr bwMode="auto">
                            <a:xfrm>
                              <a:off x="3152" y="4414"/>
                              <a:ext cx="19" cy="14"/>
                            </a:xfrm>
                            <a:custGeom>
                              <a:avLst/>
                              <a:gdLst>
                                <a:gd name="T0" fmla="+- 0 3152 3152"/>
                                <a:gd name="T1" fmla="*/ T0 w 19"/>
                                <a:gd name="T2" fmla="+- 0 4414 4414"/>
                                <a:gd name="T3" fmla="*/ 4414 h 14"/>
                                <a:gd name="T4" fmla="+- 0 3170 3152"/>
                                <a:gd name="T5" fmla="*/ T4 w 19"/>
                                <a:gd name="T6" fmla="+- 0 4428 4414"/>
                                <a:gd name="T7" fmla="*/ 4428 h 1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4">
                                  <a:moveTo>
                                    <a:pt x="0" y="0"/>
                                  </a:moveTo>
                                  <a:lnTo>
                                    <a:pt x="18" y="1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76" name="Group 1314"/>
                        <wpg:cNvGrpSpPr>
                          <a:grpSpLocks/>
                        </wpg:cNvGrpSpPr>
                        <wpg:grpSpPr bwMode="auto">
                          <a:xfrm>
                            <a:off x="3170" y="4428"/>
                            <a:ext cx="19" cy="14"/>
                            <a:chOff x="3170" y="4428"/>
                            <a:chExt cx="19" cy="14"/>
                          </a:xfrm>
                        </wpg:grpSpPr>
                        <wps:wsp>
                          <wps:cNvPr id="2077" name="Freeform 1315"/>
                          <wps:cNvSpPr>
                            <a:spLocks/>
                          </wps:cNvSpPr>
                          <wps:spPr bwMode="auto">
                            <a:xfrm>
                              <a:off x="3170" y="4428"/>
                              <a:ext cx="19" cy="14"/>
                            </a:xfrm>
                            <a:custGeom>
                              <a:avLst/>
                              <a:gdLst>
                                <a:gd name="T0" fmla="+- 0 3170 3170"/>
                                <a:gd name="T1" fmla="*/ T0 w 19"/>
                                <a:gd name="T2" fmla="+- 0 4428 4428"/>
                                <a:gd name="T3" fmla="*/ 4428 h 14"/>
                                <a:gd name="T4" fmla="+- 0 3189 3170"/>
                                <a:gd name="T5" fmla="*/ T4 w 19"/>
                                <a:gd name="T6" fmla="+- 0 4441 4428"/>
                                <a:gd name="T7" fmla="*/ 4441 h 1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4">
                                  <a:moveTo>
                                    <a:pt x="0" y="0"/>
                                  </a:moveTo>
                                  <a:lnTo>
                                    <a:pt x="19" y="1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78" name="Group 1312"/>
                        <wpg:cNvGrpSpPr>
                          <a:grpSpLocks/>
                        </wpg:cNvGrpSpPr>
                        <wpg:grpSpPr bwMode="auto">
                          <a:xfrm>
                            <a:off x="3189" y="4441"/>
                            <a:ext cx="19" cy="14"/>
                            <a:chOff x="3189" y="4441"/>
                            <a:chExt cx="19" cy="14"/>
                          </a:xfrm>
                        </wpg:grpSpPr>
                        <wps:wsp>
                          <wps:cNvPr id="2079" name="Freeform 1313"/>
                          <wps:cNvSpPr>
                            <a:spLocks/>
                          </wps:cNvSpPr>
                          <wps:spPr bwMode="auto">
                            <a:xfrm>
                              <a:off x="3189" y="4441"/>
                              <a:ext cx="19" cy="14"/>
                            </a:xfrm>
                            <a:custGeom>
                              <a:avLst/>
                              <a:gdLst>
                                <a:gd name="T0" fmla="+- 0 3189 3189"/>
                                <a:gd name="T1" fmla="*/ T0 w 19"/>
                                <a:gd name="T2" fmla="+- 0 4441 4441"/>
                                <a:gd name="T3" fmla="*/ 4441 h 14"/>
                                <a:gd name="T4" fmla="+- 0 3207 3189"/>
                                <a:gd name="T5" fmla="*/ T4 w 19"/>
                                <a:gd name="T6" fmla="+- 0 4454 4441"/>
                                <a:gd name="T7" fmla="*/ 4454 h 1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4">
                                  <a:moveTo>
                                    <a:pt x="0" y="0"/>
                                  </a:moveTo>
                                  <a:lnTo>
                                    <a:pt x="18" y="1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80" name="Group 1310"/>
                        <wpg:cNvGrpSpPr>
                          <a:grpSpLocks/>
                        </wpg:cNvGrpSpPr>
                        <wpg:grpSpPr bwMode="auto">
                          <a:xfrm>
                            <a:off x="3207" y="4454"/>
                            <a:ext cx="19" cy="13"/>
                            <a:chOff x="3207" y="4454"/>
                            <a:chExt cx="19" cy="13"/>
                          </a:xfrm>
                        </wpg:grpSpPr>
                        <wps:wsp>
                          <wps:cNvPr id="2081" name="Freeform 1311"/>
                          <wps:cNvSpPr>
                            <a:spLocks/>
                          </wps:cNvSpPr>
                          <wps:spPr bwMode="auto">
                            <a:xfrm>
                              <a:off x="3207" y="4454"/>
                              <a:ext cx="19" cy="13"/>
                            </a:xfrm>
                            <a:custGeom>
                              <a:avLst/>
                              <a:gdLst>
                                <a:gd name="T0" fmla="+- 0 3207 3207"/>
                                <a:gd name="T1" fmla="*/ T0 w 19"/>
                                <a:gd name="T2" fmla="+- 0 4454 4454"/>
                                <a:gd name="T3" fmla="*/ 4454 h 13"/>
                                <a:gd name="T4" fmla="+- 0 3225 3207"/>
                                <a:gd name="T5" fmla="*/ T4 w 19"/>
                                <a:gd name="T6" fmla="+- 0 4467 4454"/>
                                <a:gd name="T7" fmla="*/ 4467 h 1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3">
                                  <a:moveTo>
                                    <a:pt x="0" y="0"/>
                                  </a:moveTo>
                                  <a:lnTo>
                                    <a:pt x="18" y="1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82" name="Group 1308"/>
                        <wpg:cNvGrpSpPr>
                          <a:grpSpLocks/>
                        </wpg:cNvGrpSpPr>
                        <wpg:grpSpPr bwMode="auto">
                          <a:xfrm>
                            <a:off x="3225" y="4467"/>
                            <a:ext cx="19" cy="14"/>
                            <a:chOff x="3225" y="4467"/>
                            <a:chExt cx="19" cy="14"/>
                          </a:xfrm>
                        </wpg:grpSpPr>
                        <wps:wsp>
                          <wps:cNvPr id="2083" name="Freeform 1309"/>
                          <wps:cNvSpPr>
                            <a:spLocks/>
                          </wps:cNvSpPr>
                          <wps:spPr bwMode="auto">
                            <a:xfrm>
                              <a:off x="3225" y="4467"/>
                              <a:ext cx="19" cy="14"/>
                            </a:xfrm>
                            <a:custGeom>
                              <a:avLst/>
                              <a:gdLst>
                                <a:gd name="T0" fmla="+- 0 3225 3225"/>
                                <a:gd name="T1" fmla="*/ T0 w 19"/>
                                <a:gd name="T2" fmla="+- 0 4467 4467"/>
                                <a:gd name="T3" fmla="*/ 4467 h 14"/>
                                <a:gd name="T4" fmla="+- 0 3244 3225"/>
                                <a:gd name="T5" fmla="*/ T4 w 19"/>
                                <a:gd name="T6" fmla="+- 0 4480 4467"/>
                                <a:gd name="T7" fmla="*/ 4480 h 1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4">
                                  <a:moveTo>
                                    <a:pt x="0" y="0"/>
                                  </a:moveTo>
                                  <a:lnTo>
                                    <a:pt x="19" y="1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84" name="Group 1306"/>
                        <wpg:cNvGrpSpPr>
                          <a:grpSpLocks/>
                        </wpg:cNvGrpSpPr>
                        <wpg:grpSpPr bwMode="auto">
                          <a:xfrm>
                            <a:off x="3244" y="4480"/>
                            <a:ext cx="19" cy="13"/>
                            <a:chOff x="3244" y="4480"/>
                            <a:chExt cx="19" cy="13"/>
                          </a:xfrm>
                        </wpg:grpSpPr>
                        <wps:wsp>
                          <wps:cNvPr id="2085" name="Freeform 1307"/>
                          <wps:cNvSpPr>
                            <a:spLocks/>
                          </wps:cNvSpPr>
                          <wps:spPr bwMode="auto">
                            <a:xfrm>
                              <a:off x="3244" y="4480"/>
                              <a:ext cx="19" cy="13"/>
                            </a:xfrm>
                            <a:custGeom>
                              <a:avLst/>
                              <a:gdLst>
                                <a:gd name="T0" fmla="+- 0 3244 3244"/>
                                <a:gd name="T1" fmla="*/ T0 w 19"/>
                                <a:gd name="T2" fmla="+- 0 4480 4480"/>
                                <a:gd name="T3" fmla="*/ 4480 h 13"/>
                                <a:gd name="T4" fmla="+- 0 3262 3244"/>
                                <a:gd name="T5" fmla="*/ T4 w 19"/>
                                <a:gd name="T6" fmla="+- 0 4493 4480"/>
                                <a:gd name="T7" fmla="*/ 4493 h 1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3">
                                  <a:moveTo>
                                    <a:pt x="0" y="0"/>
                                  </a:moveTo>
                                  <a:lnTo>
                                    <a:pt x="18" y="1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86" name="Group 1304"/>
                        <wpg:cNvGrpSpPr>
                          <a:grpSpLocks/>
                        </wpg:cNvGrpSpPr>
                        <wpg:grpSpPr bwMode="auto">
                          <a:xfrm>
                            <a:off x="3262" y="4493"/>
                            <a:ext cx="19" cy="13"/>
                            <a:chOff x="3262" y="4493"/>
                            <a:chExt cx="19" cy="13"/>
                          </a:xfrm>
                        </wpg:grpSpPr>
                        <wps:wsp>
                          <wps:cNvPr id="2087" name="Freeform 1305"/>
                          <wps:cNvSpPr>
                            <a:spLocks/>
                          </wps:cNvSpPr>
                          <wps:spPr bwMode="auto">
                            <a:xfrm>
                              <a:off x="3262" y="4493"/>
                              <a:ext cx="19" cy="13"/>
                            </a:xfrm>
                            <a:custGeom>
                              <a:avLst/>
                              <a:gdLst>
                                <a:gd name="T0" fmla="+- 0 3262 3262"/>
                                <a:gd name="T1" fmla="*/ T0 w 19"/>
                                <a:gd name="T2" fmla="+- 0 4493 4493"/>
                                <a:gd name="T3" fmla="*/ 4493 h 13"/>
                                <a:gd name="T4" fmla="+- 0 3280 3262"/>
                                <a:gd name="T5" fmla="*/ T4 w 19"/>
                                <a:gd name="T6" fmla="+- 0 4506 4493"/>
                                <a:gd name="T7" fmla="*/ 4506 h 1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3">
                                  <a:moveTo>
                                    <a:pt x="0" y="0"/>
                                  </a:moveTo>
                                  <a:lnTo>
                                    <a:pt x="18" y="1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88" name="Group 1302"/>
                        <wpg:cNvGrpSpPr>
                          <a:grpSpLocks/>
                        </wpg:cNvGrpSpPr>
                        <wpg:grpSpPr bwMode="auto">
                          <a:xfrm>
                            <a:off x="3280" y="4506"/>
                            <a:ext cx="19" cy="13"/>
                            <a:chOff x="3280" y="4506"/>
                            <a:chExt cx="19" cy="13"/>
                          </a:xfrm>
                        </wpg:grpSpPr>
                        <wps:wsp>
                          <wps:cNvPr id="2089" name="Freeform 1303"/>
                          <wps:cNvSpPr>
                            <a:spLocks/>
                          </wps:cNvSpPr>
                          <wps:spPr bwMode="auto">
                            <a:xfrm>
                              <a:off x="3280" y="4506"/>
                              <a:ext cx="19" cy="13"/>
                            </a:xfrm>
                            <a:custGeom>
                              <a:avLst/>
                              <a:gdLst>
                                <a:gd name="T0" fmla="+- 0 3280 3280"/>
                                <a:gd name="T1" fmla="*/ T0 w 19"/>
                                <a:gd name="T2" fmla="+- 0 4506 4506"/>
                                <a:gd name="T3" fmla="*/ 4506 h 13"/>
                                <a:gd name="T4" fmla="+- 0 3299 3280"/>
                                <a:gd name="T5" fmla="*/ T4 w 19"/>
                                <a:gd name="T6" fmla="+- 0 4519 4506"/>
                                <a:gd name="T7" fmla="*/ 4519 h 1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3">
                                  <a:moveTo>
                                    <a:pt x="0" y="0"/>
                                  </a:moveTo>
                                  <a:lnTo>
                                    <a:pt x="19" y="1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90" name="Group 1300"/>
                        <wpg:cNvGrpSpPr>
                          <a:grpSpLocks/>
                        </wpg:cNvGrpSpPr>
                        <wpg:grpSpPr bwMode="auto">
                          <a:xfrm>
                            <a:off x="3299" y="4519"/>
                            <a:ext cx="19" cy="13"/>
                            <a:chOff x="3299" y="4519"/>
                            <a:chExt cx="19" cy="13"/>
                          </a:xfrm>
                        </wpg:grpSpPr>
                        <wps:wsp>
                          <wps:cNvPr id="2091" name="Freeform 1301"/>
                          <wps:cNvSpPr>
                            <a:spLocks/>
                          </wps:cNvSpPr>
                          <wps:spPr bwMode="auto">
                            <a:xfrm>
                              <a:off x="3299" y="4519"/>
                              <a:ext cx="19" cy="13"/>
                            </a:xfrm>
                            <a:custGeom>
                              <a:avLst/>
                              <a:gdLst>
                                <a:gd name="T0" fmla="+- 0 3299 3299"/>
                                <a:gd name="T1" fmla="*/ T0 w 19"/>
                                <a:gd name="T2" fmla="+- 0 4519 4519"/>
                                <a:gd name="T3" fmla="*/ 4519 h 13"/>
                                <a:gd name="T4" fmla="+- 0 3317 3299"/>
                                <a:gd name="T5" fmla="*/ T4 w 19"/>
                                <a:gd name="T6" fmla="+- 0 4531 4519"/>
                                <a:gd name="T7" fmla="*/ 4531 h 1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3">
                                  <a:moveTo>
                                    <a:pt x="0" y="0"/>
                                  </a:moveTo>
                                  <a:lnTo>
                                    <a:pt x="18" y="1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92" name="Group 1298"/>
                        <wpg:cNvGrpSpPr>
                          <a:grpSpLocks/>
                        </wpg:cNvGrpSpPr>
                        <wpg:grpSpPr bwMode="auto">
                          <a:xfrm>
                            <a:off x="3317" y="4531"/>
                            <a:ext cx="19" cy="12"/>
                            <a:chOff x="3317" y="4531"/>
                            <a:chExt cx="19" cy="12"/>
                          </a:xfrm>
                        </wpg:grpSpPr>
                        <wps:wsp>
                          <wps:cNvPr id="2093" name="Freeform 1299"/>
                          <wps:cNvSpPr>
                            <a:spLocks/>
                          </wps:cNvSpPr>
                          <wps:spPr bwMode="auto">
                            <a:xfrm>
                              <a:off x="3317" y="4531"/>
                              <a:ext cx="19" cy="12"/>
                            </a:xfrm>
                            <a:custGeom>
                              <a:avLst/>
                              <a:gdLst>
                                <a:gd name="T0" fmla="+- 0 3317 3317"/>
                                <a:gd name="T1" fmla="*/ T0 w 19"/>
                                <a:gd name="T2" fmla="+- 0 4531 4531"/>
                                <a:gd name="T3" fmla="*/ 4531 h 12"/>
                                <a:gd name="T4" fmla="+- 0 3335 3317"/>
                                <a:gd name="T5" fmla="*/ T4 w 19"/>
                                <a:gd name="T6" fmla="+- 0 4543 4531"/>
                                <a:gd name="T7" fmla="*/ 4543 h 1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2">
                                  <a:moveTo>
                                    <a:pt x="0" y="0"/>
                                  </a:moveTo>
                                  <a:lnTo>
                                    <a:pt x="18" y="1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94" name="Group 1296"/>
                        <wpg:cNvGrpSpPr>
                          <a:grpSpLocks/>
                        </wpg:cNvGrpSpPr>
                        <wpg:grpSpPr bwMode="auto">
                          <a:xfrm>
                            <a:off x="3335" y="4543"/>
                            <a:ext cx="19" cy="12"/>
                            <a:chOff x="3335" y="4543"/>
                            <a:chExt cx="19" cy="12"/>
                          </a:xfrm>
                        </wpg:grpSpPr>
                        <wps:wsp>
                          <wps:cNvPr id="2095" name="Freeform 1297"/>
                          <wps:cNvSpPr>
                            <a:spLocks/>
                          </wps:cNvSpPr>
                          <wps:spPr bwMode="auto">
                            <a:xfrm>
                              <a:off x="3335" y="4543"/>
                              <a:ext cx="19" cy="12"/>
                            </a:xfrm>
                            <a:custGeom>
                              <a:avLst/>
                              <a:gdLst>
                                <a:gd name="T0" fmla="+- 0 3335 3335"/>
                                <a:gd name="T1" fmla="*/ T0 w 19"/>
                                <a:gd name="T2" fmla="+- 0 4543 4543"/>
                                <a:gd name="T3" fmla="*/ 4543 h 12"/>
                                <a:gd name="T4" fmla="+- 0 3353 3335"/>
                                <a:gd name="T5" fmla="*/ T4 w 19"/>
                                <a:gd name="T6" fmla="+- 0 4554 4543"/>
                                <a:gd name="T7" fmla="*/ 4554 h 1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2">
                                  <a:moveTo>
                                    <a:pt x="0" y="0"/>
                                  </a:moveTo>
                                  <a:lnTo>
                                    <a:pt x="18" y="1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96" name="Group 1294"/>
                        <wpg:cNvGrpSpPr>
                          <a:grpSpLocks/>
                        </wpg:cNvGrpSpPr>
                        <wpg:grpSpPr bwMode="auto">
                          <a:xfrm>
                            <a:off x="3353" y="4554"/>
                            <a:ext cx="19" cy="11"/>
                            <a:chOff x="3353" y="4554"/>
                            <a:chExt cx="19" cy="11"/>
                          </a:xfrm>
                        </wpg:grpSpPr>
                        <wps:wsp>
                          <wps:cNvPr id="2097" name="Freeform 1295"/>
                          <wps:cNvSpPr>
                            <a:spLocks/>
                          </wps:cNvSpPr>
                          <wps:spPr bwMode="auto">
                            <a:xfrm>
                              <a:off x="3353" y="4554"/>
                              <a:ext cx="19" cy="11"/>
                            </a:xfrm>
                            <a:custGeom>
                              <a:avLst/>
                              <a:gdLst>
                                <a:gd name="T0" fmla="+- 0 3353 3353"/>
                                <a:gd name="T1" fmla="*/ T0 w 19"/>
                                <a:gd name="T2" fmla="+- 0 4554 4554"/>
                                <a:gd name="T3" fmla="*/ 4554 h 11"/>
                                <a:gd name="T4" fmla="+- 0 3372 3353"/>
                                <a:gd name="T5" fmla="*/ T4 w 19"/>
                                <a:gd name="T6" fmla="+- 0 4565 4554"/>
                                <a:gd name="T7" fmla="*/ 4565 h 1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1">
                                  <a:moveTo>
                                    <a:pt x="0" y="0"/>
                                  </a:moveTo>
                                  <a:lnTo>
                                    <a:pt x="19" y="1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98" name="Group 1292"/>
                        <wpg:cNvGrpSpPr>
                          <a:grpSpLocks/>
                        </wpg:cNvGrpSpPr>
                        <wpg:grpSpPr bwMode="auto">
                          <a:xfrm>
                            <a:off x="3372" y="4565"/>
                            <a:ext cx="19" cy="11"/>
                            <a:chOff x="3372" y="4565"/>
                            <a:chExt cx="19" cy="11"/>
                          </a:xfrm>
                        </wpg:grpSpPr>
                        <wps:wsp>
                          <wps:cNvPr id="2099" name="Freeform 1293"/>
                          <wps:cNvSpPr>
                            <a:spLocks/>
                          </wps:cNvSpPr>
                          <wps:spPr bwMode="auto">
                            <a:xfrm>
                              <a:off x="3372" y="4565"/>
                              <a:ext cx="19" cy="11"/>
                            </a:xfrm>
                            <a:custGeom>
                              <a:avLst/>
                              <a:gdLst>
                                <a:gd name="T0" fmla="+- 0 3372 3372"/>
                                <a:gd name="T1" fmla="*/ T0 w 19"/>
                                <a:gd name="T2" fmla="+- 0 4565 4565"/>
                                <a:gd name="T3" fmla="*/ 4565 h 11"/>
                                <a:gd name="T4" fmla="+- 0 3390 3372"/>
                                <a:gd name="T5" fmla="*/ T4 w 19"/>
                                <a:gd name="T6" fmla="+- 0 4575 4565"/>
                                <a:gd name="T7" fmla="*/ 4575 h 1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1">
                                  <a:moveTo>
                                    <a:pt x="0" y="0"/>
                                  </a:moveTo>
                                  <a:lnTo>
                                    <a:pt x="18" y="1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00" name="Group 1290"/>
                        <wpg:cNvGrpSpPr>
                          <a:grpSpLocks/>
                        </wpg:cNvGrpSpPr>
                        <wpg:grpSpPr bwMode="auto">
                          <a:xfrm>
                            <a:off x="3390" y="4575"/>
                            <a:ext cx="19" cy="10"/>
                            <a:chOff x="3390" y="4575"/>
                            <a:chExt cx="19" cy="10"/>
                          </a:xfrm>
                        </wpg:grpSpPr>
                        <wps:wsp>
                          <wps:cNvPr id="2101" name="Freeform 1291"/>
                          <wps:cNvSpPr>
                            <a:spLocks/>
                          </wps:cNvSpPr>
                          <wps:spPr bwMode="auto">
                            <a:xfrm>
                              <a:off x="3390" y="4575"/>
                              <a:ext cx="19" cy="10"/>
                            </a:xfrm>
                            <a:custGeom>
                              <a:avLst/>
                              <a:gdLst>
                                <a:gd name="T0" fmla="+- 0 3390 3390"/>
                                <a:gd name="T1" fmla="*/ T0 w 19"/>
                                <a:gd name="T2" fmla="+- 0 4575 4575"/>
                                <a:gd name="T3" fmla="*/ 4575 h 10"/>
                                <a:gd name="T4" fmla="+- 0 3408 3390"/>
                                <a:gd name="T5" fmla="*/ T4 w 19"/>
                                <a:gd name="T6" fmla="+- 0 4584 4575"/>
                                <a:gd name="T7" fmla="*/ 4584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0">
                                  <a:moveTo>
                                    <a:pt x="0" y="0"/>
                                  </a:moveTo>
                                  <a:lnTo>
                                    <a:pt x="18" y="9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02" name="Group 1288"/>
                        <wpg:cNvGrpSpPr>
                          <a:grpSpLocks/>
                        </wpg:cNvGrpSpPr>
                        <wpg:grpSpPr bwMode="auto">
                          <a:xfrm>
                            <a:off x="3408" y="4584"/>
                            <a:ext cx="19" cy="10"/>
                            <a:chOff x="3408" y="4584"/>
                            <a:chExt cx="19" cy="10"/>
                          </a:xfrm>
                        </wpg:grpSpPr>
                        <wps:wsp>
                          <wps:cNvPr id="2103" name="Freeform 1289"/>
                          <wps:cNvSpPr>
                            <a:spLocks/>
                          </wps:cNvSpPr>
                          <wps:spPr bwMode="auto">
                            <a:xfrm>
                              <a:off x="3408" y="4584"/>
                              <a:ext cx="19" cy="10"/>
                            </a:xfrm>
                            <a:custGeom>
                              <a:avLst/>
                              <a:gdLst>
                                <a:gd name="T0" fmla="+- 0 3408 3408"/>
                                <a:gd name="T1" fmla="*/ T0 w 19"/>
                                <a:gd name="T2" fmla="+- 0 4584 4584"/>
                                <a:gd name="T3" fmla="*/ 4584 h 10"/>
                                <a:gd name="T4" fmla="+- 0 3427 3408"/>
                                <a:gd name="T5" fmla="*/ T4 w 19"/>
                                <a:gd name="T6" fmla="+- 0 4594 4584"/>
                                <a:gd name="T7" fmla="*/ 4594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0">
                                  <a:moveTo>
                                    <a:pt x="0" y="0"/>
                                  </a:moveTo>
                                  <a:lnTo>
                                    <a:pt x="19" y="1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04" name="Group 1286"/>
                        <wpg:cNvGrpSpPr>
                          <a:grpSpLocks/>
                        </wpg:cNvGrpSpPr>
                        <wpg:grpSpPr bwMode="auto">
                          <a:xfrm>
                            <a:off x="3427" y="4594"/>
                            <a:ext cx="19" cy="10"/>
                            <a:chOff x="3427" y="4594"/>
                            <a:chExt cx="19" cy="10"/>
                          </a:xfrm>
                        </wpg:grpSpPr>
                        <wps:wsp>
                          <wps:cNvPr id="2105" name="Freeform 1287"/>
                          <wps:cNvSpPr>
                            <a:spLocks/>
                          </wps:cNvSpPr>
                          <wps:spPr bwMode="auto">
                            <a:xfrm>
                              <a:off x="3427" y="4594"/>
                              <a:ext cx="19" cy="10"/>
                            </a:xfrm>
                            <a:custGeom>
                              <a:avLst/>
                              <a:gdLst>
                                <a:gd name="T0" fmla="+- 0 3427 3427"/>
                                <a:gd name="T1" fmla="*/ T0 w 19"/>
                                <a:gd name="T2" fmla="+- 0 4594 4594"/>
                                <a:gd name="T3" fmla="*/ 4594 h 10"/>
                                <a:gd name="T4" fmla="+- 0 3445 3427"/>
                                <a:gd name="T5" fmla="*/ T4 w 19"/>
                                <a:gd name="T6" fmla="+- 0 4603 4594"/>
                                <a:gd name="T7" fmla="*/ 4603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0">
                                  <a:moveTo>
                                    <a:pt x="0" y="0"/>
                                  </a:moveTo>
                                  <a:lnTo>
                                    <a:pt x="18" y="9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06" name="Group 1284"/>
                        <wpg:cNvGrpSpPr>
                          <a:grpSpLocks/>
                        </wpg:cNvGrpSpPr>
                        <wpg:grpSpPr bwMode="auto">
                          <a:xfrm>
                            <a:off x="3445" y="4603"/>
                            <a:ext cx="19" cy="10"/>
                            <a:chOff x="3445" y="4603"/>
                            <a:chExt cx="19" cy="10"/>
                          </a:xfrm>
                        </wpg:grpSpPr>
                        <wps:wsp>
                          <wps:cNvPr id="2107" name="Freeform 1285"/>
                          <wps:cNvSpPr>
                            <a:spLocks/>
                          </wps:cNvSpPr>
                          <wps:spPr bwMode="auto">
                            <a:xfrm>
                              <a:off x="3445" y="4603"/>
                              <a:ext cx="19" cy="10"/>
                            </a:xfrm>
                            <a:custGeom>
                              <a:avLst/>
                              <a:gdLst>
                                <a:gd name="T0" fmla="+- 0 3445 3445"/>
                                <a:gd name="T1" fmla="*/ T0 w 19"/>
                                <a:gd name="T2" fmla="+- 0 4603 4603"/>
                                <a:gd name="T3" fmla="*/ 4603 h 10"/>
                                <a:gd name="T4" fmla="+- 0 3463 3445"/>
                                <a:gd name="T5" fmla="*/ T4 w 19"/>
                                <a:gd name="T6" fmla="+- 0 4612 4603"/>
                                <a:gd name="T7" fmla="*/ 4612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0">
                                  <a:moveTo>
                                    <a:pt x="0" y="0"/>
                                  </a:moveTo>
                                  <a:lnTo>
                                    <a:pt x="18" y="9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08" name="Group 1282"/>
                        <wpg:cNvGrpSpPr>
                          <a:grpSpLocks/>
                        </wpg:cNvGrpSpPr>
                        <wpg:grpSpPr bwMode="auto">
                          <a:xfrm>
                            <a:off x="3463" y="4612"/>
                            <a:ext cx="19" cy="9"/>
                            <a:chOff x="3463" y="4612"/>
                            <a:chExt cx="19" cy="9"/>
                          </a:xfrm>
                        </wpg:grpSpPr>
                        <wps:wsp>
                          <wps:cNvPr id="2109" name="Freeform 1283"/>
                          <wps:cNvSpPr>
                            <a:spLocks/>
                          </wps:cNvSpPr>
                          <wps:spPr bwMode="auto">
                            <a:xfrm>
                              <a:off x="3463" y="4612"/>
                              <a:ext cx="19" cy="9"/>
                            </a:xfrm>
                            <a:custGeom>
                              <a:avLst/>
                              <a:gdLst>
                                <a:gd name="T0" fmla="+- 0 3463 3463"/>
                                <a:gd name="T1" fmla="*/ T0 w 19"/>
                                <a:gd name="T2" fmla="+- 0 4612 4612"/>
                                <a:gd name="T3" fmla="*/ 4612 h 9"/>
                                <a:gd name="T4" fmla="+- 0 3482 3463"/>
                                <a:gd name="T5" fmla="*/ T4 w 19"/>
                                <a:gd name="T6" fmla="+- 0 4621 4612"/>
                                <a:gd name="T7" fmla="*/ 4621 h 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">
                                  <a:moveTo>
                                    <a:pt x="0" y="0"/>
                                  </a:moveTo>
                                  <a:lnTo>
                                    <a:pt x="19" y="9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10" name="Group 1280"/>
                        <wpg:cNvGrpSpPr>
                          <a:grpSpLocks/>
                        </wpg:cNvGrpSpPr>
                        <wpg:grpSpPr bwMode="auto">
                          <a:xfrm>
                            <a:off x="3482" y="4621"/>
                            <a:ext cx="19" cy="9"/>
                            <a:chOff x="3482" y="4621"/>
                            <a:chExt cx="19" cy="9"/>
                          </a:xfrm>
                        </wpg:grpSpPr>
                        <wps:wsp>
                          <wps:cNvPr id="2111" name="Freeform 1281"/>
                          <wps:cNvSpPr>
                            <a:spLocks/>
                          </wps:cNvSpPr>
                          <wps:spPr bwMode="auto">
                            <a:xfrm>
                              <a:off x="3482" y="4621"/>
                              <a:ext cx="19" cy="9"/>
                            </a:xfrm>
                            <a:custGeom>
                              <a:avLst/>
                              <a:gdLst>
                                <a:gd name="T0" fmla="+- 0 3482 3482"/>
                                <a:gd name="T1" fmla="*/ T0 w 19"/>
                                <a:gd name="T2" fmla="+- 0 4621 4621"/>
                                <a:gd name="T3" fmla="*/ 4621 h 9"/>
                                <a:gd name="T4" fmla="+- 0 3500 3482"/>
                                <a:gd name="T5" fmla="*/ T4 w 19"/>
                                <a:gd name="T6" fmla="+- 0 4630 4621"/>
                                <a:gd name="T7" fmla="*/ 4630 h 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">
                                  <a:moveTo>
                                    <a:pt x="0" y="0"/>
                                  </a:moveTo>
                                  <a:lnTo>
                                    <a:pt x="18" y="9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12" name="Group 1278"/>
                        <wpg:cNvGrpSpPr>
                          <a:grpSpLocks/>
                        </wpg:cNvGrpSpPr>
                        <wpg:grpSpPr bwMode="auto">
                          <a:xfrm>
                            <a:off x="3500" y="4630"/>
                            <a:ext cx="19" cy="9"/>
                            <a:chOff x="3500" y="4630"/>
                            <a:chExt cx="19" cy="9"/>
                          </a:xfrm>
                        </wpg:grpSpPr>
                        <wps:wsp>
                          <wps:cNvPr id="2113" name="Freeform 1279"/>
                          <wps:cNvSpPr>
                            <a:spLocks/>
                          </wps:cNvSpPr>
                          <wps:spPr bwMode="auto">
                            <a:xfrm>
                              <a:off x="3500" y="4630"/>
                              <a:ext cx="19" cy="9"/>
                            </a:xfrm>
                            <a:custGeom>
                              <a:avLst/>
                              <a:gdLst>
                                <a:gd name="T0" fmla="+- 0 3500 3500"/>
                                <a:gd name="T1" fmla="*/ T0 w 19"/>
                                <a:gd name="T2" fmla="+- 0 4630 4630"/>
                                <a:gd name="T3" fmla="*/ 4630 h 9"/>
                                <a:gd name="T4" fmla="+- 0 3518 3500"/>
                                <a:gd name="T5" fmla="*/ T4 w 19"/>
                                <a:gd name="T6" fmla="+- 0 4639 4630"/>
                                <a:gd name="T7" fmla="*/ 4639 h 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">
                                  <a:moveTo>
                                    <a:pt x="0" y="0"/>
                                  </a:moveTo>
                                  <a:lnTo>
                                    <a:pt x="18" y="9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14" name="Group 1276"/>
                        <wpg:cNvGrpSpPr>
                          <a:grpSpLocks/>
                        </wpg:cNvGrpSpPr>
                        <wpg:grpSpPr bwMode="auto">
                          <a:xfrm>
                            <a:off x="3518" y="4639"/>
                            <a:ext cx="19" cy="9"/>
                            <a:chOff x="3518" y="4639"/>
                            <a:chExt cx="19" cy="9"/>
                          </a:xfrm>
                        </wpg:grpSpPr>
                        <wps:wsp>
                          <wps:cNvPr id="2115" name="Freeform 1277"/>
                          <wps:cNvSpPr>
                            <a:spLocks/>
                          </wps:cNvSpPr>
                          <wps:spPr bwMode="auto">
                            <a:xfrm>
                              <a:off x="3518" y="4639"/>
                              <a:ext cx="19" cy="9"/>
                            </a:xfrm>
                            <a:custGeom>
                              <a:avLst/>
                              <a:gdLst>
                                <a:gd name="T0" fmla="+- 0 3518 3518"/>
                                <a:gd name="T1" fmla="*/ T0 w 19"/>
                                <a:gd name="T2" fmla="+- 0 4639 4639"/>
                                <a:gd name="T3" fmla="*/ 4639 h 9"/>
                                <a:gd name="T4" fmla="+- 0 3537 3518"/>
                                <a:gd name="T5" fmla="*/ T4 w 19"/>
                                <a:gd name="T6" fmla="+- 0 4647 4639"/>
                                <a:gd name="T7" fmla="*/ 4647 h 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">
                                  <a:moveTo>
                                    <a:pt x="0" y="0"/>
                                  </a:moveTo>
                                  <a:lnTo>
                                    <a:pt x="19" y="8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16" name="Group 1274"/>
                        <wpg:cNvGrpSpPr>
                          <a:grpSpLocks/>
                        </wpg:cNvGrpSpPr>
                        <wpg:grpSpPr bwMode="auto">
                          <a:xfrm>
                            <a:off x="3537" y="4647"/>
                            <a:ext cx="19" cy="8"/>
                            <a:chOff x="3537" y="4647"/>
                            <a:chExt cx="19" cy="8"/>
                          </a:xfrm>
                        </wpg:grpSpPr>
                        <wps:wsp>
                          <wps:cNvPr id="2117" name="Freeform 1275"/>
                          <wps:cNvSpPr>
                            <a:spLocks/>
                          </wps:cNvSpPr>
                          <wps:spPr bwMode="auto">
                            <a:xfrm>
                              <a:off x="3537" y="4647"/>
                              <a:ext cx="19" cy="8"/>
                            </a:xfrm>
                            <a:custGeom>
                              <a:avLst/>
                              <a:gdLst>
                                <a:gd name="T0" fmla="+- 0 3537 3537"/>
                                <a:gd name="T1" fmla="*/ T0 w 19"/>
                                <a:gd name="T2" fmla="+- 0 4647 4647"/>
                                <a:gd name="T3" fmla="*/ 4647 h 8"/>
                                <a:gd name="T4" fmla="+- 0 3555 3537"/>
                                <a:gd name="T5" fmla="*/ T4 w 19"/>
                                <a:gd name="T6" fmla="+- 0 4655 4647"/>
                                <a:gd name="T7" fmla="*/ 4655 h 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8">
                                  <a:moveTo>
                                    <a:pt x="0" y="0"/>
                                  </a:moveTo>
                                  <a:lnTo>
                                    <a:pt x="18" y="8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18" name="Group 1272"/>
                        <wpg:cNvGrpSpPr>
                          <a:grpSpLocks/>
                        </wpg:cNvGrpSpPr>
                        <wpg:grpSpPr bwMode="auto">
                          <a:xfrm>
                            <a:off x="3555" y="4655"/>
                            <a:ext cx="19" cy="8"/>
                            <a:chOff x="3555" y="4655"/>
                            <a:chExt cx="19" cy="8"/>
                          </a:xfrm>
                        </wpg:grpSpPr>
                        <wps:wsp>
                          <wps:cNvPr id="2119" name="Freeform 1273"/>
                          <wps:cNvSpPr>
                            <a:spLocks/>
                          </wps:cNvSpPr>
                          <wps:spPr bwMode="auto">
                            <a:xfrm>
                              <a:off x="3555" y="4655"/>
                              <a:ext cx="19" cy="8"/>
                            </a:xfrm>
                            <a:custGeom>
                              <a:avLst/>
                              <a:gdLst>
                                <a:gd name="T0" fmla="+- 0 3555 3555"/>
                                <a:gd name="T1" fmla="*/ T0 w 19"/>
                                <a:gd name="T2" fmla="+- 0 4655 4655"/>
                                <a:gd name="T3" fmla="*/ 4655 h 8"/>
                                <a:gd name="T4" fmla="+- 0 3573 3555"/>
                                <a:gd name="T5" fmla="*/ T4 w 19"/>
                                <a:gd name="T6" fmla="+- 0 4662 4655"/>
                                <a:gd name="T7" fmla="*/ 4662 h 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8">
                                  <a:moveTo>
                                    <a:pt x="0" y="0"/>
                                  </a:moveTo>
                                  <a:lnTo>
                                    <a:pt x="18" y="7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20" name="Group 1270"/>
                        <wpg:cNvGrpSpPr>
                          <a:grpSpLocks/>
                        </wpg:cNvGrpSpPr>
                        <wpg:grpSpPr bwMode="auto">
                          <a:xfrm>
                            <a:off x="3573" y="4662"/>
                            <a:ext cx="19" cy="7"/>
                            <a:chOff x="3573" y="4662"/>
                            <a:chExt cx="19" cy="7"/>
                          </a:xfrm>
                        </wpg:grpSpPr>
                        <wps:wsp>
                          <wps:cNvPr id="2121" name="Freeform 1271"/>
                          <wps:cNvSpPr>
                            <a:spLocks/>
                          </wps:cNvSpPr>
                          <wps:spPr bwMode="auto">
                            <a:xfrm>
                              <a:off x="3573" y="4662"/>
                              <a:ext cx="19" cy="7"/>
                            </a:xfrm>
                            <a:custGeom>
                              <a:avLst/>
                              <a:gdLst>
                                <a:gd name="T0" fmla="+- 0 3573 3573"/>
                                <a:gd name="T1" fmla="*/ T0 w 19"/>
                                <a:gd name="T2" fmla="+- 0 4662 4662"/>
                                <a:gd name="T3" fmla="*/ 4662 h 7"/>
                                <a:gd name="T4" fmla="+- 0 3591 3573"/>
                                <a:gd name="T5" fmla="*/ T4 w 19"/>
                                <a:gd name="T6" fmla="+- 0 4668 4662"/>
                                <a:gd name="T7" fmla="*/ 4668 h 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7">
                                  <a:moveTo>
                                    <a:pt x="0" y="0"/>
                                  </a:moveTo>
                                  <a:lnTo>
                                    <a:pt x="18" y="6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22" name="Group 1268"/>
                        <wpg:cNvGrpSpPr>
                          <a:grpSpLocks/>
                        </wpg:cNvGrpSpPr>
                        <wpg:grpSpPr bwMode="auto">
                          <a:xfrm>
                            <a:off x="3591" y="4668"/>
                            <a:ext cx="19" cy="6"/>
                            <a:chOff x="3591" y="4668"/>
                            <a:chExt cx="19" cy="6"/>
                          </a:xfrm>
                        </wpg:grpSpPr>
                        <wps:wsp>
                          <wps:cNvPr id="2123" name="Freeform 1269"/>
                          <wps:cNvSpPr>
                            <a:spLocks/>
                          </wps:cNvSpPr>
                          <wps:spPr bwMode="auto">
                            <a:xfrm>
                              <a:off x="3591" y="4668"/>
                              <a:ext cx="19" cy="6"/>
                            </a:xfrm>
                            <a:custGeom>
                              <a:avLst/>
                              <a:gdLst>
                                <a:gd name="T0" fmla="+- 0 3591 3591"/>
                                <a:gd name="T1" fmla="*/ T0 w 19"/>
                                <a:gd name="T2" fmla="+- 0 4668 4668"/>
                                <a:gd name="T3" fmla="*/ 4668 h 6"/>
                                <a:gd name="T4" fmla="+- 0 3610 3591"/>
                                <a:gd name="T5" fmla="*/ T4 w 19"/>
                                <a:gd name="T6" fmla="+- 0 4673 4668"/>
                                <a:gd name="T7" fmla="*/ 4673 h 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6">
                                  <a:moveTo>
                                    <a:pt x="0" y="0"/>
                                  </a:moveTo>
                                  <a:lnTo>
                                    <a:pt x="19" y="5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24" name="Group 1266"/>
                        <wpg:cNvGrpSpPr>
                          <a:grpSpLocks/>
                        </wpg:cNvGrpSpPr>
                        <wpg:grpSpPr bwMode="auto">
                          <a:xfrm>
                            <a:off x="3610" y="4673"/>
                            <a:ext cx="19" cy="5"/>
                            <a:chOff x="3610" y="4673"/>
                            <a:chExt cx="19" cy="5"/>
                          </a:xfrm>
                        </wpg:grpSpPr>
                        <wps:wsp>
                          <wps:cNvPr id="2125" name="Freeform 1267"/>
                          <wps:cNvSpPr>
                            <a:spLocks/>
                          </wps:cNvSpPr>
                          <wps:spPr bwMode="auto">
                            <a:xfrm>
                              <a:off x="3610" y="4673"/>
                              <a:ext cx="19" cy="5"/>
                            </a:xfrm>
                            <a:custGeom>
                              <a:avLst/>
                              <a:gdLst>
                                <a:gd name="T0" fmla="+- 0 3610 3610"/>
                                <a:gd name="T1" fmla="*/ T0 w 19"/>
                                <a:gd name="T2" fmla="+- 0 4673 4673"/>
                                <a:gd name="T3" fmla="*/ 4673 h 5"/>
                                <a:gd name="T4" fmla="+- 0 3628 3610"/>
                                <a:gd name="T5" fmla="*/ T4 w 19"/>
                                <a:gd name="T6" fmla="+- 0 4678 4673"/>
                                <a:gd name="T7" fmla="*/ 4678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">
                                  <a:moveTo>
                                    <a:pt x="0" y="0"/>
                                  </a:moveTo>
                                  <a:lnTo>
                                    <a:pt x="18" y="5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26" name="Group 1264"/>
                        <wpg:cNvGrpSpPr>
                          <a:grpSpLocks/>
                        </wpg:cNvGrpSpPr>
                        <wpg:grpSpPr bwMode="auto">
                          <a:xfrm>
                            <a:off x="3628" y="4678"/>
                            <a:ext cx="19" cy="4"/>
                            <a:chOff x="3628" y="4678"/>
                            <a:chExt cx="19" cy="4"/>
                          </a:xfrm>
                        </wpg:grpSpPr>
                        <wps:wsp>
                          <wps:cNvPr id="2127" name="Freeform 1265"/>
                          <wps:cNvSpPr>
                            <a:spLocks/>
                          </wps:cNvSpPr>
                          <wps:spPr bwMode="auto">
                            <a:xfrm>
                              <a:off x="3628" y="4678"/>
                              <a:ext cx="19" cy="4"/>
                            </a:xfrm>
                            <a:custGeom>
                              <a:avLst/>
                              <a:gdLst>
                                <a:gd name="T0" fmla="+- 0 3628 3628"/>
                                <a:gd name="T1" fmla="*/ T0 w 19"/>
                                <a:gd name="T2" fmla="+- 0 4678 4678"/>
                                <a:gd name="T3" fmla="*/ 4678 h 4"/>
                                <a:gd name="T4" fmla="+- 0 3646 3628"/>
                                <a:gd name="T5" fmla="*/ T4 w 19"/>
                                <a:gd name="T6" fmla="+- 0 4682 4678"/>
                                <a:gd name="T7" fmla="*/ 4682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8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28" name="Group 1262"/>
                        <wpg:cNvGrpSpPr>
                          <a:grpSpLocks/>
                        </wpg:cNvGrpSpPr>
                        <wpg:grpSpPr bwMode="auto">
                          <a:xfrm>
                            <a:off x="3646" y="4682"/>
                            <a:ext cx="19" cy="4"/>
                            <a:chOff x="3646" y="4682"/>
                            <a:chExt cx="19" cy="4"/>
                          </a:xfrm>
                        </wpg:grpSpPr>
                        <wps:wsp>
                          <wps:cNvPr id="2129" name="Freeform 1263"/>
                          <wps:cNvSpPr>
                            <a:spLocks/>
                          </wps:cNvSpPr>
                          <wps:spPr bwMode="auto">
                            <a:xfrm>
                              <a:off x="3646" y="4682"/>
                              <a:ext cx="19" cy="4"/>
                            </a:xfrm>
                            <a:custGeom>
                              <a:avLst/>
                              <a:gdLst>
                                <a:gd name="T0" fmla="+- 0 3646 3646"/>
                                <a:gd name="T1" fmla="*/ T0 w 19"/>
                                <a:gd name="T2" fmla="+- 0 4682 4682"/>
                                <a:gd name="T3" fmla="*/ 4682 h 4"/>
                                <a:gd name="T4" fmla="+- 0 3665 3646"/>
                                <a:gd name="T5" fmla="*/ T4 w 19"/>
                                <a:gd name="T6" fmla="+- 0 4686 4682"/>
                                <a:gd name="T7" fmla="*/ 4686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9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30" name="Group 1260"/>
                        <wpg:cNvGrpSpPr>
                          <a:grpSpLocks/>
                        </wpg:cNvGrpSpPr>
                        <wpg:grpSpPr bwMode="auto">
                          <a:xfrm>
                            <a:off x="3665" y="4686"/>
                            <a:ext cx="19" cy="4"/>
                            <a:chOff x="3665" y="4686"/>
                            <a:chExt cx="19" cy="4"/>
                          </a:xfrm>
                        </wpg:grpSpPr>
                        <wps:wsp>
                          <wps:cNvPr id="2131" name="Freeform 1261"/>
                          <wps:cNvSpPr>
                            <a:spLocks/>
                          </wps:cNvSpPr>
                          <wps:spPr bwMode="auto">
                            <a:xfrm>
                              <a:off x="3665" y="4686"/>
                              <a:ext cx="19" cy="4"/>
                            </a:xfrm>
                            <a:custGeom>
                              <a:avLst/>
                              <a:gdLst>
                                <a:gd name="T0" fmla="+- 0 3665 3665"/>
                                <a:gd name="T1" fmla="*/ T0 w 19"/>
                                <a:gd name="T2" fmla="+- 0 4686 4686"/>
                                <a:gd name="T3" fmla="*/ 4686 h 4"/>
                                <a:gd name="T4" fmla="+- 0 3683 3665"/>
                                <a:gd name="T5" fmla="*/ T4 w 19"/>
                                <a:gd name="T6" fmla="+- 0 4689 4686"/>
                                <a:gd name="T7" fmla="*/ 4689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8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32" name="Group 1258"/>
                        <wpg:cNvGrpSpPr>
                          <a:grpSpLocks/>
                        </wpg:cNvGrpSpPr>
                        <wpg:grpSpPr bwMode="auto">
                          <a:xfrm>
                            <a:off x="3683" y="4689"/>
                            <a:ext cx="19" cy="3"/>
                            <a:chOff x="3683" y="4689"/>
                            <a:chExt cx="19" cy="3"/>
                          </a:xfrm>
                        </wpg:grpSpPr>
                        <wps:wsp>
                          <wps:cNvPr id="2133" name="Freeform 1259"/>
                          <wps:cNvSpPr>
                            <a:spLocks/>
                          </wps:cNvSpPr>
                          <wps:spPr bwMode="auto">
                            <a:xfrm>
                              <a:off x="3683" y="4689"/>
                              <a:ext cx="19" cy="3"/>
                            </a:xfrm>
                            <a:custGeom>
                              <a:avLst/>
                              <a:gdLst>
                                <a:gd name="T0" fmla="+- 0 3683 3683"/>
                                <a:gd name="T1" fmla="*/ T0 w 19"/>
                                <a:gd name="T2" fmla="+- 0 4689 4689"/>
                                <a:gd name="T3" fmla="*/ 4689 h 3"/>
                                <a:gd name="T4" fmla="+- 0 3701 3683"/>
                                <a:gd name="T5" fmla="*/ T4 w 19"/>
                                <a:gd name="T6" fmla="+- 0 4691 4689"/>
                                <a:gd name="T7" fmla="*/ 4691 h 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">
                                  <a:moveTo>
                                    <a:pt x="0" y="0"/>
                                  </a:moveTo>
                                  <a:lnTo>
                                    <a:pt x="18" y="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34" name="Group 1256"/>
                        <wpg:cNvGrpSpPr>
                          <a:grpSpLocks/>
                        </wpg:cNvGrpSpPr>
                        <wpg:grpSpPr bwMode="auto">
                          <a:xfrm>
                            <a:off x="3701" y="4691"/>
                            <a:ext cx="19" cy="3"/>
                            <a:chOff x="3701" y="4691"/>
                            <a:chExt cx="19" cy="3"/>
                          </a:xfrm>
                        </wpg:grpSpPr>
                        <wps:wsp>
                          <wps:cNvPr id="2135" name="Freeform 1257"/>
                          <wps:cNvSpPr>
                            <a:spLocks/>
                          </wps:cNvSpPr>
                          <wps:spPr bwMode="auto">
                            <a:xfrm>
                              <a:off x="3701" y="4691"/>
                              <a:ext cx="19" cy="3"/>
                            </a:xfrm>
                            <a:custGeom>
                              <a:avLst/>
                              <a:gdLst>
                                <a:gd name="T0" fmla="+- 0 3701 3701"/>
                                <a:gd name="T1" fmla="*/ T0 w 19"/>
                                <a:gd name="T2" fmla="+- 0 4691 4691"/>
                                <a:gd name="T3" fmla="*/ 4691 h 3"/>
                                <a:gd name="T4" fmla="+- 0 3720 3701"/>
                                <a:gd name="T5" fmla="*/ T4 w 19"/>
                                <a:gd name="T6" fmla="+- 0 4694 4691"/>
                                <a:gd name="T7" fmla="*/ 4694 h 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">
                                  <a:moveTo>
                                    <a:pt x="0" y="0"/>
                                  </a:moveTo>
                                  <a:lnTo>
                                    <a:pt x="19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36" name="Group 1254"/>
                        <wpg:cNvGrpSpPr>
                          <a:grpSpLocks/>
                        </wpg:cNvGrpSpPr>
                        <wpg:grpSpPr bwMode="auto">
                          <a:xfrm>
                            <a:off x="3720" y="4694"/>
                            <a:ext cx="19" cy="3"/>
                            <a:chOff x="3720" y="4694"/>
                            <a:chExt cx="19" cy="3"/>
                          </a:xfrm>
                        </wpg:grpSpPr>
                        <wps:wsp>
                          <wps:cNvPr id="2137" name="Freeform 1255"/>
                          <wps:cNvSpPr>
                            <a:spLocks/>
                          </wps:cNvSpPr>
                          <wps:spPr bwMode="auto">
                            <a:xfrm>
                              <a:off x="3720" y="4694"/>
                              <a:ext cx="19" cy="3"/>
                            </a:xfrm>
                            <a:custGeom>
                              <a:avLst/>
                              <a:gdLst>
                                <a:gd name="T0" fmla="+- 0 3720 3720"/>
                                <a:gd name="T1" fmla="*/ T0 w 19"/>
                                <a:gd name="T2" fmla="+- 0 4694 4694"/>
                                <a:gd name="T3" fmla="*/ 4694 h 3"/>
                                <a:gd name="T4" fmla="+- 0 3738 3720"/>
                                <a:gd name="T5" fmla="*/ T4 w 19"/>
                                <a:gd name="T6" fmla="+- 0 4697 4694"/>
                                <a:gd name="T7" fmla="*/ 4697 h 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">
                                  <a:moveTo>
                                    <a:pt x="0" y="0"/>
                                  </a:moveTo>
                                  <a:lnTo>
                                    <a:pt x="18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38" name="Group 1252"/>
                        <wpg:cNvGrpSpPr>
                          <a:grpSpLocks/>
                        </wpg:cNvGrpSpPr>
                        <wpg:grpSpPr bwMode="auto">
                          <a:xfrm>
                            <a:off x="3738" y="4697"/>
                            <a:ext cx="19" cy="3"/>
                            <a:chOff x="3738" y="4697"/>
                            <a:chExt cx="19" cy="3"/>
                          </a:xfrm>
                        </wpg:grpSpPr>
                        <wps:wsp>
                          <wps:cNvPr id="2139" name="Freeform 1253"/>
                          <wps:cNvSpPr>
                            <a:spLocks/>
                          </wps:cNvSpPr>
                          <wps:spPr bwMode="auto">
                            <a:xfrm>
                              <a:off x="3738" y="4697"/>
                              <a:ext cx="19" cy="3"/>
                            </a:xfrm>
                            <a:custGeom>
                              <a:avLst/>
                              <a:gdLst>
                                <a:gd name="T0" fmla="+- 0 3738 3738"/>
                                <a:gd name="T1" fmla="*/ T0 w 19"/>
                                <a:gd name="T2" fmla="+- 0 4697 4697"/>
                                <a:gd name="T3" fmla="*/ 4697 h 3"/>
                                <a:gd name="T4" fmla="+- 0 3756 3738"/>
                                <a:gd name="T5" fmla="*/ T4 w 19"/>
                                <a:gd name="T6" fmla="+- 0 4699 4697"/>
                                <a:gd name="T7" fmla="*/ 4699 h 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">
                                  <a:moveTo>
                                    <a:pt x="0" y="0"/>
                                  </a:moveTo>
                                  <a:lnTo>
                                    <a:pt x="18" y="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40" name="Group 1250"/>
                        <wpg:cNvGrpSpPr>
                          <a:grpSpLocks/>
                        </wpg:cNvGrpSpPr>
                        <wpg:grpSpPr bwMode="auto">
                          <a:xfrm>
                            <a:off x="3756" y="4699"/>
                            <a:ext cx="19" cy="3"/>
                            <a:chOff x="3756" y="4699"/>
                            <a:chExt cx="19" cy="3"/>
                          </a:xfrm>
                        </wpg:grpSpPr>
                        <wps:wsp>
                          <wps:cNvPr id="2141" name="Freeform 1251"/>
                          <wps:cNvSpPr>
                            <a:spLocks/>
                          </wps:cNvSpPr>
                          <wps:spPr bwMode="auto">
                            <a:xfrm>
                              <a:off x="3756" y="4699"/>
                              <a:ext cx="19" cy="3"/>
                            </a:xfrm>
                            <a:custGeom>
                              <a:avLst/>
                              <a:gdLst>
                                <a:gd name="T0" fmla="+- 0 3756 3756"/>
                                <a:gd name="T1" fmla="*/ T0 w 19"/>
                                <a:gd name="T2" fmla="+- 0 4699 4699"/>
                                <a:gd name="T3" fmla="*/ 4699 h 3"/>
                                <a:gd name="T4" fmla="+- 0 3775 3756"/>
                                <a:gd name="T5" fmla="*/ T4 w 19"/>
                                <a:gd name="T6" fmla="+- 0 4702 4699"/>
                                <a:gd name="T7" fmla="*/ 4702 h 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">
                                  <a:moveTo>
                                    <a:pt x="0" y="0"/>
                                  </a:moveTo>
                                  <a:lnTo>
                                    <a:pt x="19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42" name="Group 1248"/>
                        <wpg:cNvGrpSpPr>
                          <a:grpSpLocks/>
                        </wpg:cNvGrpSpPr>
                        <wpg:grpSpPr bwMode="auto">
                          <a:xfrm>
                            <a:off x="3775" y="4702"/>
                            <a:ext cx="19" cy="4"/>
                            <a:chOff x="3775" y="4702"/>
                            <a:chExt cx="19" cy="4"/>
                          </a:xfrm>
                        </wpg:grpSpPr>
                        <wps:wsp>
                          <wps:cNvPr id="2143" name="Freeform 1249"/>
                          <wps:cNvSpPr>
                            <a:spLocks/>
                          </wps:cNvSpPr>
                          <wps:spPr bwMode="auto">
                            <a:xfrm>
                              <a:off x="3775" y="4702"/>
                              <a:ext cx="19" cy="4"/>
                            </a:xfrm>
                            <a:custGeom>
                              <a:avLst/>
                              <a:gdLst>
                                <a:gd name="T0" fmla="+- 0 3775 3775"/>
                                <a:gd name="T1" fmla="*/ T0 w 19"/>
                                <a:gd name="T2" fmla="+- 0 4702 4702"/>
                                <a:gd name="T3" fmla="*/ 4702 h 4"/>
                                <a:gd name="T4" fmla="+- 0 3793 3775"/>
                                <a:gd name="T5" fmla="*/ T4 w 19"/>
                                <a:gd name="T6" fmla="+- 0 4705 4702"/>
                                <a:gd name="T7" fmla="*/ 4705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8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44" name="Group 1246"/>
                        <wpg:cNvGrpSpPr>
                          <a:grpSpLocks/>
                        </wpg:cNvGrpSpPr>
                        <wpg:grpSpPr bwMode="auto">
                          <a:xfrm>
                            <a:off x="3793" y="4705"/>
                            <a:ext cx="19" cy="4"/>
                            <a:chOff x="3793" y="4705"/>
                            <a:chExt cx="19" cy="4"/>
                          </a:xfrm>
                        </wpg:grpSpPr>
                        <wps:wsp>
                          <wps:cNvPr id="2145" name="Freeform 1247"/>
                          <wps:cNvSpPr>
                            <a:spLocks/>
                          </wps:cNvSpPr>
                          <wps:spPr bwMode="auto">
                            <a:xfrm>
                              <a:off x="3793" y="4705"/>
                              <a:ext cx="19" cy="4"/>
                            </a:xfrm>
                            <a:custGeom>
                              <a:avLst/>
                              <a:gdLst>
                                <a:gd name="T0" fmla="+- 0 3793 3793"/>
                                <a:gd name="T1" fmla="*/ T0 w 19"/>
                                <a:gd name="T2" fmla="+- 0 4705 4705"/>
                                <a:gd name="T3" fmla="*/ 4705 h 4"/>
                                <a:gd name="T4" fmla="+- 0 3811 3793"/>
                                <a:gd name="T5" fmla="*/ T4 w 19"/>
                                <a:gd name="T6" fmla="+- 0 4709 4705"/>
                                <a:gd name="T7" fmla="*/ 4709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8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46" name="Group 1244"/>
                        <wpg:cNvGrpSpPr>
                          <a:grpSpLocks/>
                        </wpg:cNvGrpSpPr>
                        <wpg:grpSpPr bwMode="auto">
                          <a:xfrm>
                            <a:off x="3811" y="4709"/>
                            <a:ext cx="19" cy="4"/>
                            <a:chOff x="3811" y="4709"/>
                            <a:chExt cx="19" cy="4"/>
                          </a:xfrm>
                        </wpg:grpSpPr>
                        <wps:wsp>
                          <wps:cNvPr id="2147" name="Freeform 1245"/>
                          <wps:cNvSpPr>
                            <a:spLocks/>
                          </wps:cNvSpPr>
                          <wps:spPr bwMode="auto">
                            <a:xfrm>
                              <a:off x="3811" y="4709"/>
                              <a:ext cx="19" cy="4"/>
                            </a:xfrm>
                            <a:custGeom>
                              <a:avLst/>
                              <a:gdLst>
                                <a:gd name="T0" fmla="+- 0 3811 3811"/>
                                <a:gd name="T1" fmla="*/ T0 w 19"/>
                                <a:gd name="T2" fmla="+- 0 4709 4709"/>
                                <a:gd name="T3" fmla="*/ 4709 h 4"/>
                                <a:gd name="T4" fmla="+- 0 3830 3811"/>
                                <a:gd name="T5" fmla="*/ T4 w 19"/>
                                <a:gd name="T6" fmla="+- 0 4712 4709"/>
                                <a:gd name="T7" fmla="*/ 4712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9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48" name="Group 1242"/>
                        <wpg:cNvGrpSpPr>
                          <a:grpSpLocks/>
                        </wpg:cNvGrpSpPr>
                        <wpg:grpSpPr bwMode="auto">
                          <a:xfrm>
                            <a:off x="3830" y="4712"/>
                            <a:ext cx="19" cy="5"/>
                            <a:chOff x="3830" y="4712"/>
                            <a:chExt cx="19" cy="5"/>
                          </a:xfrm>
                        </wpg:grpSpPr>
                        <wps:wsp>
                          <wps:cNvPr id="2149" name="Freeform 1243"/>
                          <wps:cNvSpPr>
                            <a:spLocks/>
                          </wps:cNvSpPr>
                          <wps:spPr bwMode="auto">
                            <a:xfrm>
                              <a:off x="3830" y="4712"/>
                              <a:ext cx="19" cy="5"/>
                            </a:xfrm>
                            <a:custGeom>
                              <a:avLst/>
                              <a:gdLst>
                                <a:gd name="T0" fmla="+- 0 3830 3830"/>
                                <a:gd name="T1" fmla="*/ T0 w 19"/>
                                <a:gd name="T2" fmla="+- 0 4712 4712"/>
                                <a:gd name="T3" fmla="*/ 4712 h 5"/>
                                <a:gd name="T4" fmla="+- 0 3848 3830"/>
                                <a:gd name="T5" fmla="*/ T4 w 19"/>
                                <a:gd name="T6" fmla="+- 0 4717 4712"/>
                                <a:gd name="T7" fmla="*/ 4717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">
                                  <a:moveTo>
                                    <a:pt x="0" y="0"/>
                                  </a:moveTo>
                                  <a:lnTo>
                                    <a:pt x="18" y="5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50" name="Group 1240"/>
                        <wpg:cNvGrpSpPr>
                          <a:grpSpLocks/>
                        </wpg:cNvGrpSpPr>
                        <wpg:grpSpPr bwMode="auto">
                          <a:xfrm>
                            <a:off x="3848" y="4717"/>
                            <a:ext cx="19" cy="5"/>
                            <a:chOff x="3848" y="4717"/>
                            <a:chExt cx="19" cy="5"/>
                          </a:xfrm>
                        </wpg:grpSpPr>
                        <wps:wsp>
                          <wps:cNvPr id="2151" name="Freeform 1241"/>
                          <wps:cNvSpPr>
                            <a:spLocks/>
                          </wps:cNvSpPr>
                          <wps:spPr bwMode="auto">
                            <a:xfrm>
                              <a:off x="3848" y="4717"/>
                              <a:ext cx="19" cy="5"/>
                            </a:xfrm>
                            <a:custGeom>
                              <a:avLst/>
                              <a:gdLst>
                                <a:gd name="T0" fmla="+- 0 3848 3848"/>
                                <a:gd name="T1" fmla="*/ T0 w 19"/>
                                <a:gd name="T2" fmla="+- 0 4717 4717"/>
                                <a:gd name="T3" fmla="*/ 4717 h 5"/>
                                <a:gd name="T4" fmla="+- 0 3866 3848"/>
                                <a:gd name="T5" fmla="*/ T4 w 19"/>
                                <a:gd name="T6" fmla="+- 0 4721 4717"/>
                                <a:gd name="T7" fmla="*/ 4721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">
                                  <a:moveTo>
                                    <a:pt x="0" y="0"/>
                                  </a:moveTo>
                                  <a:lnTo>
                                    <a:pt x="18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52" name="Group 1238"/>
                        <wpg:cNvGrpSpPr>
                          <a:grpSpLocks/>
                        </wpg:cNvGrpSpPr>
                        <wpg:grpSpPr bwMode="auto">
                          <a:xfrm>
                            <a:off x="3866" y="4721"/>
                            <a:ext cx="19" cy="6"/>
                            <a:chOff x="3866" y="4721"/>
                            <a:chExt cx="19" cy="6"/>
                          </a:xfrm>
                        </wpg:grpSpPr>
                        <wps:wsp>
                          <wps:cNvPr id="2153" name="Freeform 1239"/>
                          <wps:cNvSpPr>
                            <a:spLocks/>
                          </wps:cNvSpPr>
                          <wps:spPr bwMode="auto">
                            <a:xfrm>
                              <a:off x="3866" y="4721"/>
                              <a:ext cx="19" cy="6"/>
                            </a:xfrm>
                            <a:custGeom>
                              <a:avLst/>
                              <a:gdLst>
                                <a:gd name="T0" fmla="+- 0 3866 3866"/>
                                <a:gd name="T1" fmla="*/ T0 w 19"/>
                                <a:gd name="T2" fmla="+- 0 4721 4721"/>
                                <a:gd name="T3" fmla="*/ 4721 h 6"/>
                                <a:gd name="T4" fmla="+- 0 3884 3866"/>
                                <a:gd name="T5" fmla="*/ T4 w 19"/>
                                <a:gd name="T6" fmla="+- 0 4727 4721"/>
                                <a:gd name="T7" fmla="*/ 4727 h 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6">
                                  <a:moveTo>
                                    <a:pt x="0" y="0"/>
                                  </a:moveTo>
                                  <a:lnTo>
                                    <a:pt x="18" y="6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54" name="Group 1236"/>
                        <wpg:cNvGrpSpPr>
                          <a:grpSpLocks/>
                        </wpg:cNvGrpSpPr>
                        <wpg:grpSpPr bwMode="auto">
                          <a:xfrm>
                            <a:off x="3884" y="4727"/>
                            <a:ext cx="19" cy="6"/>
                            <a:chOff x="3884" y="4727"/>
                            <a:chExt cx="19" cy="6"/>
                          </a:xfrm>
                        </wpg:grpSpPr>
                        <wps:wsp>
                          <wps:cNvPr id="2155" name="Freeform 1237"/>
                          <wps:cNvSpPr>
                            <a:spLocks/>
                          </wps:cNvSpPr>
                          <wps:spPr bwMode="auto">
                            <a:xfrm>
                              <a:off x="3884" y="4727"/>
                              <a:ext cx="19" cy="6"/>
                            </a:xfrm>
                            <a:custGeom>
                              <a:avLst/>
                              <a:gdLst>
                                <a:gd name="T0" fmla="+- 0 3884 3884"/>
                                <a:gd name="T1" fmla="*/ T0 w 19"/>
                                <a:gd name="T2" fmla="+- 0 4727 4727"/>
                                <a:gd name="T3" fmla="*/ 4727 h 6"/>
                                <a:gd name="T4" fmla="+- 0 3903 3884"/>
                                <a:gd name="T5" fmla="*/ T4 w 19"/>
                                <a:gd name="T6" fmla="+- 0 4733 4727"/>
                                <a:gd name="T7" fmla="*/ 4733 h 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6">
                                  <a:moveTo>
                                    <a:pt x="0" y="0"/>
                                  </a:moveTo>
                                  <a:lnTo>
                                    <a:pt x="19" y="6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56" name="Group 1234"/>
                        <wpg:cNvGrpSpPr>
                          <a:grpSpLocks/>
                        </wpg:cNvGrpSpPr>
                        <wpg:grpSpPr bwMode="auto">
                          <a:xfrm>
                            <a:off x="3903" y="4733"/>
                            <a:ext cx="19" cy="7"/>
                            <a:chOff x="3903" y="4733"/>
                            <a:chExt cx="19" cy="7"/>
                          </a:xfrm>
                        </wpg:grpSpPr>
                        <wps:wsp>
                          <wps:cNvPr id="2157" name="Freeform 1235"/>
                          <wps:cNvSpPr>
                            <a:spLocks/>
                          </wps:cNvSpPr>
                          <wps:spPr bwMode="auto">
                            <a:xfrm>
                              <a:off x="3903" y="4733"/>
                              <a:ext cx="19" cy="7"/>
                            </a:xfrm>
                            <a:custGeom>
                              <a:avLst/>
                              <a:gdLst>
                                <a:gd name="T0" fmla="+- 0 3903 3903"/>
                                <a:gd name="T1" fmla="*/ T0 w 19"/>
                                <a:gd name="T2" fmla="+- 0 4733 4733"/>
                                <a:gd name="T3" fmla="*/ 4733 h 7"/>
                                <a:gd name="T4" fmla="+- 0 3921 3903"/>
                                <a:gd name="T5" fmla="*/ T4 w 19"/>
                                <a:gd name="T6" fmla="+- 0 4739 4733"/>
                                <a:gd name="T7" fmla="*/ 4739 h 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7">
                                  <a:moveTo>
                                    <a:pt x="0" y="0"/>
                                  </a:moveTo>
                                  <a:lnTo>
                                    <a:pt x="18" y="6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58" name="Group 1232"/>
                        <wpg:cNvGrpSpPr>
                          <a:grpSpLocks/>
                        </wpg:cNvGrpSpPr>
                        <wpg:grpSpPr bwMode="auto">
                          <a:xfrm>
                            <a:off x="3921" y="4739"/>
                            <a:ext cx="19" cy="7"/>
                            <a:chOff x="3921" y="4739"/>
                            <a:chExt cx="19" cy="7"/>
                          </a:xfrm>
                        </wpg:grpSpPr>
                        <wps:wsp>
                          <wps:cNvPr id="2159" name="Freeform 1233"/>
                          <wps:cNvSpPr>
                            <a:spLocks/>
                          </wps:cNvSpPr>
                          <wps:spPr bwMode="auto">
                            <a:xfrm>
                              <a:off x="3921" y="4739"/>
                              <a:ext cx="19" cy="7"/>
                            </a:xfrm>
                            <a:custGeom>
                              <a:avLst/>
                              <a:gdLst>
                                <a:gd name="T0" fmla="+- 0 3921 3921"/>
                                <a:gd name="T1" fmla="*/ T0 w 19"/>
                                <a:gd name="T2" fmla="+- 0 4739 4739"/>
                                <a:gd name="T3" fmla="*/ 4739 h 7"/>
                                <a:gd name="T4" fmla="+- 0 3939 3921"/>
                                <a:gd name="T5" fmla="*/ T4 w 19"/>
                                <a:gd name="T6" fmla="+- 0 4745 4739"/>
                                <a:gd name="T7" fmla="*/ 4745 h 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7">
                                  <a:moveTo>
                                    <a:pt x="0" y="0"/>
                                  </a:moveTo>
                                  <a:lnTo>
                                    <a:pt x="18" y="6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60" name="Group 1230"/>
                        <wpg:cNvGrpSpPr>
                          <a:grpSpLocks/>
                        </wpg:cNvGrpSpPr>
                        <wpg:grpSpPr bwMode="auto">
                          <a:xfrm>
                            <a:off x="3939" y="4745"/>
                            <a:ext cx="19" cy="7"/>
                            <a:chOff x="3939" y="4745"/>
                            <a:chExt cx="19" cy="7"/>
                          </a:xfrm>
                        </wpg:grpSpPr>
                        <wps:wsp>
                          <wps:cNvPr id="2161" name="Freeform 1231"/>
                          <wps:cNvSpPr>
                            <a:spLocks/>
                          </wps:cNvSpPr>
                          <wps:spPr bwMode="auto">
                            <a:xfrm>
                              <a:off x="3939" y="4745"/>
                              <a:ext cx="19" cy="7"/>
                            </a:xfrm>
                            <a:custGeom>
                              <a:avLst/>
                              <a:gdLst>
                                <a:gd name="T0" fmla="+- 0 3939 3939"/>
                                <a:gd name="T1" fmla="*/ T0 w 19"/>
                                <a:gd name="T2" fmla="+- 0 4745 4745"/>
                                <a:gd name="T3" fmla="*/ 4745 h 7"/>
                                <a:gd name="T4" fmla="+- 0 3958 3939"/>
                                <a:gd name="T5" fmla="*/ T4 w 19"/>
                                <a:gd name="T6" fmla="+- 0 4752 4745"/>
                                <a:gd name="T7" fmla="*/ 4752 h 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7">
                                  <a:moveTo>
                                    <a:pt x="0" y="0"/>
                                  </a:moveTo>
                                  <a:lnTo>
                                    <a:pt x="19" y="7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62" name="Group 1228"/>
                        <wpg:cNvGrpSpPr>
                          <a:grpSpLocks/>
                        </wpg:cNvGrpSpPr>
                        <wpg:grpSpPr bwMode="auto">
                          <a:xfrm>
                            <a:off x="3958" y="4752"/>
                            <a:ext cx="19" cy="7"/>
                            <a:chOff x="3958" y="4752"/>
                            <a:chExt cx="19" cy="7"/>
                          </a:xfrm>
                        </wpg:grpSpPr>
                        <wps:wsp>
                          <wps:cNvPr id="2163" name="Freeform 1229"/>
                          <wps:cNvSpPr>
                            <a:spLocks/>
                          </wps:cNvSpPr>
                          <wps:spPr bwMode="auto">
                            <a:xfrm>
                              <a:off x="3958" y="4752"/>
                              <a:ext cx="19" cy="7"/>
                            </a:xfrm>
                            <a:custGeom>
                              <a:avLst/>
                              <a:gdLst>
                                <a:gd name="T0" fmla="+- 0 3958 3958"/>
                                <a:gd name="T1" fmla="*/ T0 w 19"/>
                                <a:gd name="T2" fmla="+- 0 4752 4752"/>
                                <a:gd name="T3" fmla="*/ 4752 h 7"/>
                                <a:gd name="T4" fmla="+- 0 3976 3958"/>
                                <a:gd name="T5" fmla="*/ T4 w 19"/>
                                <a:gd name="T6" fmla="+- 0 4759 4752"/>
                                <a:gd name="T7" fmla="*/ 4759 h 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7">
                                  <a:moveTo>
                                    <a:pt x="0" y="0"/>
                                  </a:moveTo>
                                  <a:lnTo>
                                    <a:pt x="18" y="7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64" name="Group 1226"/>
                        <wpg:cNvGrpSpPr>
                          <a:grpSpLocks/>
                        </wpg:cNvGrpSpPr>
                        <wpg:grpSpPr bwMode="auto">
                          <a:xfrm>
                            <a:off x="3976" y="4759"/>
                            <a:ext cx="19" cy="6"/>
                            <a:chOff x="3976" y="4759"/>
                            <a:chExt cx="19" cy="6"/>
                          </a:xfrm>
                        </wpg:grpSpPr>
                        <wps:wsp>
                          <wps:cNvPr id="2165" name="Freeform 1227"/>
                          <wps:cNvSpPr>
                            <a:spLocks/>
                          </wps:cNvSpPr>
                          <wps:spPr bwMode="auto">
                            <a:xfrm>
                              <a:off x="3976" y="4759"/>
                              <a:ext cx="19" cy="6"/>
                            </a:xfrm>
                            <a:custGeom>
                              <a:avLst/>
                              <a:gdLst>
                                <a:gd name="T0" fmla="+- 0 3976 3976"/>
                                <a:gd name="T1" fmla="*/ T0 w 19"/>
                                <a:gd name="T2" fmla="+- 0 4759 4759"/>
                                <a:gd name="T3" fmla="*/ 4759 h 6"/>
                                <a:gd name="T4" fmla="+- 0 3995 3976"/>
                                <a:gd name="T5" fmla="*/ T4 w 19"/>
                                <a:gd name="T6" fmla="+- 0 4765 4759"/>
                                <a:gd name="T7" fmla="*/ 4765 h 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6">
                                  <a:moveTo>
                                    <a:pt x="0" y="0"/>
                                  </a:moveTo>
                                  <a:lnTo>
                                    <a:pt x="19" y="6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66" name="Group 1224"/>
                        <wpg:cNvGrpSpPr>
                          <a:grpSpLocks/>
                        </wpg:cNvGrpSpPr>
                        <wpg:grpSpPr bwMode="auto">
                          <a:xfrm>
                            <a:off x="3995" y="4765"/>
                            <a:ext cx="19" cy="6"/>
                            <a:chOff x="3995" y="4765"/>
                            <a:chExt cx="19" cy="6"/>
                          </a:xfrm>
                        </wpg:grpSpPr>
                        <wps:wsp>
                          <wps:cNvPr id="2167" name="Freeform 1225"/>
                          <wps:cNvSpPr>
                            <a:spLocks/>
                          </wps:cNvSpPr>
                          <wps:spPr bwMode="auto">
                            <a:xfrm>
                              <a:off x="3995" y="4765"/>
                              <a:ext cx="19" cy="6"/>
                            </a:xfrm>
                            <a:custGeom>
                              <a:avLst/>
                              <a:gdLst>
                                <a:gd name="T0" fmla="+- 0 3995 3995"/>
                                <a:gd name="T1" fmla="*/ T0 w 19"/>
                                <a:gd name="T2" fmla="+- 0 4765 4765"/>
                                <a:gd name="T3" fmla="*/ 4765 h 6"/>
                                <a:gd name="T4" fmla="+- 0 4013 3995"/>
                                <a:gd name="T5" fmla="*/ T4 w 19"/>
                                <a:gd name="T6" fmla="+- 0 4770 4765"/>
                                <a:gd name="T7" fmla="*/ 4770 h 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6">
                                  <a:moveTo>
                                    <a:pt x="0" y="0"/>
                                  </a:moveTo>
                                  <a:lnTo>
                                    <a:pt x="18" y="5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68" name="Group 1222"/>
                        <wpg:cNvGrpSpPr>
                          <a:grpSpLocks/>
                        </wpg:cNvGrpSpPr>
                        <wpg:grpSpPr bwMode="auto">
                          <a:xfrm>
                            <a:off x="4013" y="4770"/>
                            <a:ext cx="19" cy="5"/>
                            <a:chOff x="4013" y="4770"/>
                            <a:chExt cx="19" cy="5"/>
                          </a:xfrm>
                        </wpg:grpSpPr>
                        <wps:wsp>
                          <wps:cNvPr id="2169" name="Freeform 1223"/>
                          <wps:cNvSpPr>
                            <a:spLocks/>
                          </wps:cNvSpPr>
                          <wps:spPr bwMode="auto">
                            <a:xfrm>
                              <a:off x="4013" y="4770"/>
                              <a:ext cx="19" cy="5"/>
                            </a:xfrm>
                            <a:custGeom>
                              <a:avLst/>
                              <a:gdLst>
                                <a:gd name="T0" fmla="+- 0 4013 4013"/>
                                <a:gd name="T1" fmla="*/ T0 w 19"/>
                                <a:gd name="T2" fmla="+- 0 4770 4770"/>
                                <a:gd name="T3" fmla="*/ 4770 h 5"/>
                                <a:gd name="T4" fmla="+- 0 4031 4013"/>
                                <a:gd name="T5" fmla="*/ T4 w 19"/>
                                <a:gd name="T6" fmla="+- 0 4775 4770"/>
                                <a:gd name="T7" fmla="*/ 4775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">
                                  <a:moveTo>
                                    <a:pt x="0" y="0"/>
                                  </a:moveTo>
                                  <a:lnTo>
                                    <a:pt x="18" y="5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70" name="Group 1220"/>
                        <wpg:cNvGrpSpPr>
                          <a:grpSpLocks/>
                        </wpg:cNvGrpSpPr>
                        <wpg:grpSpPr bwMode="auto">
                          <a:xfrm>
                            <a:off x="4031" y="4775"/>
                            <a:ext cx="19" cy="5"/>
                            <a:chOff x="4031" y="4775"/>
                            <a:chExt cx="19" cy="5"/>
                          </a:xfrm>
                        </wpg:grpSpPr>
                        <wps:wsp>
                          <wps:cNvPr id="2171" name="Freeform 1221"/>
                          <wps:cNvSpPr>
                            <a:spLocks/>
                          </wps:cNvSpPr>
                          <wps:spPr bwMode="auto">
                            <a:xfrm>
                              <a:off x="4031" y="4775"/>
                              <a:ext cx="19" cy="5"/>
                            </a:xfrm>
                            <a:custGeom>
                              <a:avLst/>
                              <a:gdLst>
                                <a:gd name="T0" fmla="+- 0 4031 4031"/>
                                <a:gd name="T1" fmla="*/ T0 w 19"/>
                                <a:gd name="T2" fmla="+- 0 4775 4775"/>
                                <a:gd name="T3" fmla="*/ 4775 h 5"/>
                                <a:gd name="T4" fmla="+- 0 4049 4031"/>
                                <a:gd name="T5" fmla="*/ T4 w 19"/>
                                <a:gd name="T6" fmla="+- 0 4780 4775"/>
                                <a:gd name="T7" fmla="*/ 4780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">
                                  <a:moveTo>
                                    <a:pt x="0" y="0"/>
                                  </a:moveTo>
                                  <a:lnTo>
                                    <a:pt x="18" y="5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72" name="Group 1218"/>
                        <wpg:cNvGrpSpPr>
                          <a:grpSpLocks/>
                        </wpg:cNvGrpSpPr>
                        <wpg:grpSpPr bwMode="auto">
                          <a:xfrm>
                            <a:off x="4049" y="4780"/>
                            <a:ext cx="19" cy="4"/>
                            <a:chOff x="4049" y="4780"/>
                            <a:chExt cx="19" cy="4"/>
                          </a:xfrm>
                        </wpg:grpSpPr>
                        <wps:wsp>
                          <wps:cNvPr id="2173" name="Freeform 1219"/>
                          <wps:cNvSpPr>
                            <a:spLocks/>
                          </wps:cNvSpPr>
                          <wps:spPr bwMode="auto">
                            <a:xfrm>
                              <a:off x="4049" y="4780"/>
                              <a:ext cx="19" cy="4"/>
                            </a:xfrm>
                            <a:custGeom>
                              <a:avLst/>
                              <a:gdLst>
                                <a:gd name="T0" fmla="+- 0 4049 4049"/>
                                <a:gd name="T1" fmla="*/ T0 w 19"/>
                                <a:gd name="T2" fmla="+- 0 4780 4780"/>
                                <a:gd name="T3" fmla="*/ 4780 h 4"/>
                                <a:gd name="T4" fmla="+- 0 4068 4049"/>
                                <a:gd name="T5" fmla="*/ T4 w 19"/>
                                <a:gd name="T6" fmla="+- 0 4784 4780"/>
                                <a:gd name="T7" fmla="*/ 4784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9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74" name="Group 1216"/>
                        <wpg:cNvGrpSpPr>
                          <a:grpSpLocks/>
                        </wpg:cNvGrpSpPr>
                        <wpg:grpSpPr bwMode="auto">
                          <a:xfrm>
                            <a:off x="4068" y="4784"/>
                            <a:ext cx="19" cy="4"/>
                            <a:chOff x="4068" y="4784"/>
                            <a:chExt cx="19" cy="4"/>
                          </a:xfrm>
                        </wpg:grpSpPr>
                        <wps:wsp>
                          <wps:cNvPr id="2175" name="Freeform 1217"/>
                          <wps:cNvSpPr>
                            <a:spLocks/>
                          </wps:cNvSpPr>
                          <wps:spPr bwMode="auto">
                            <a:xfrm>
                              <a:off x="4068" y="4784"/>
                              <a:ext cx="19" cy="4"/>
                            </a:xfrm>
                            <a:custGeom>
                              <a:avLst/>
                              <a:gdLst>
                                <a:gd name="T0" fmla="+- 0 4068 4068"/>
                                <a:gd name="T1" fmla="*/ T0 w 19"/>
                                <a:gd name="T2" fmla="+- 0 4784 4784"/>
                                <a:gd name="T3" fmla="*/ 4784 h 4"/>
                                <a:gd name="T4" fmla="+- 0 4086 4068"/>
                                <a:gd name="T5" fmla="*/ T4 w 19"/>
                                <a:gd name="T6" fmla="+- 0 4787 4784"/>
                                <a:gd name="T7" fmla="*/ 4787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8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76" name="Group 1214"/>
                        <wpg:cNvGrpSpPr>
                          <a:grpSpLocks/>
                        </wpg:cNvGrpSpPr>
                        <wpg:grpSpPr bwMode="auto">
                          <a:xfrm>
                            <a:off x="4086" y="4787"/>
                            <a:ext cx="19" cy="3"/>
                            <a:chOff x="4086" y="4787"/>
                            <a:chExt cx="19" cy="3"/>
                          </a:xfrm>
                        </wpg:grpSpPr>
                        <wps:wsp>
                          <wps:cNvPr id="2177" name="Freeform 1215"/>
                          <wps:cNvSpPr>
                            <a:spLocks/>
                          </wps:cNvSpPr>
                          <wps:spPr bwMode="auto">
                            <a:xfrm>
                              <a:off x="4086" y="4787"/>
                              <a:ext cx="19" cy="3"/>
                            </a:xfrm>
                            <a:custGeom>
                              <a:avLst/>
                              <a:gdLst>
                                <a:gd name="T0" fmla="+- 0 4086 4086"/>
                                <a:gd name="T1" fmla="*/ T0 w 19"/>
                                <a:gd name="T2" fmla="+- 0 4787 4787"/>
                                <a:gd name="T3" fmla="*/ 4787 h 3"/>
                                <a:gd name="T4" fmla="+- 0 4104 4086"/>
                                <a:gd name="T5" fmla="*/ T4 w 19"/>
                                <a:gd name="T6" fmla="+- 0 4790 4787"/>
                                <a:gd name="T7" fmla="*/ 4790 h 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">
                                  <a:moveTo>
                                    <a:pt x="0" y="0"/>
                                  </a:moveTo>
                                  <a:lnTo>
                                    <a:pt x="18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78" name="Group 1212"/>
                        <wpg:cNvGrpSpPr>
                          <a:grpSpLocks/>
                        </wpg:cNvGrpSpPr>
                        <wpg:grpSpPr bwMode="auto">
                          <a:xfrm>
                            <a:off x="4104" y="4790"/>
                            <a:ext cx="19" cy="3"/>
                            <a:chOff x="4104" y="4790"/>
                            <a:chExt cx="19" cy="3"/>
                          </a:xfrm>
                        </wpg:grpSpPr>
                        <wps:wsp>
                          <wps:cNvPr id="2179" name="Freeform 1213"/>
                          <wps:cNvSpPr>
                            <a:spLocks/>
                          </wps:cNvSpPr>
                          <wps:spPr bwMode="auto">
                            <a:xfrm>
                              <a:off x="4104" y="4790"/>
                              <a:ext cx="19" cy="3"/>
                            </a:xfrm>
                            <a:custGeom>
                              <a:avLst/>
                              <a:gdLst>
                                <a:gd name="T0" fmla="+- 0 4104 4104"/>
                                <a:gd name="T1" fmla="*/ T0 w 19"/>
                                <a:gd name="T2" fmla="+- 0 4790 4790"/>
                                <a:gd name="T3" fmla="*/ 4790 h 3"/>
                                <a:gd name="T4" fmla="+- 0 4123 4104"/>
                                <a:gd name="T5" fmla="*/ T4 w 19"/>
                                <a:gd name="T6" fmla="+- 0 4793 4790"/>
                                <a:gd name="T7" fmla="*/ 4793 h 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">
                                  <a:moveTo>
                                    <a:pt x="0" y="0"/>
                                  </a:moveTo>
                                  <a:lnTo>
                                    <a:pt x="19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80" name="Group 1210"/>
                        <wpg:cNvGrpSpPr>
                          <a:grpSpLocks/>
                        </wpg:cNvGrpSpPr>
                        <wpg:grpSpPr bwMode="auto">
                          <a:xfrm>
                            <a:off x="4123" y="4793"/>
                            <a:ext cx="19" cy="2"/>
                            <a:chOff x="4123" y="4793"/>
                            <a:chExt cx="19" cy="2"/>
                          </a:xfrm>
                        </wpg:grpSpPr>
                        <wps:wsp>
                          <wps:cNvPr id="2181" name="Freeform 1211"/>
                          <wps:cNvSpPr>
                            <a:spLocks/>
                          </wps:cNvSpPr>
                          <wps:spPr bwMode="auto">
                            <a:xfrm>
                              <a:off x="4123" y="4793"/>
                              <a:ext cx="19" cy="2"/>
                            </a:xfrm>
                            <a:custGeom>
                              <a:avLst/>
                              <a:gdLst>
                                <a:gd name="T0" fmla="+- 0 4123 4123"/>
                                <a:gd name="T1" fmla="*/ T0 w 19"/>
                                <a:gd name="T2" fmla="+- 0 4793 4793"/>
                                <a:gd name="T3" fmla="*/ 4793 h 2"/>
                                <a:gd name="T4" fmla="+- 0 4141 4123"/>
                                <a:gd name="T5" fmla="*/ T4 w 19"/>
                                <a:gd name="T6" fmla="+- 0 4794 4793"/>
                                <a:gd name="T7" fmla="*/ 4794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82" name="Group 1208"/>
                        <wpg:cNvGrpSpPr>
                          <a:grpSpLocks/>
                        </wpg:cNvGrpSpPr>
                        <wpg:grpSpPr bwMode="auto">
                          <a:xfrm>
                            <a:off x="4141" y="4794"/>
                            <a:ext cx="19" cy="2"/>
                            <a:chOff x="4141" y="4794"/>
                            <a:chExt cx="19" cy="2"/>
                          </a:xfrm>
                        </wpg:grpSpPr>
                        <wps:wsp>
                          <wps:cNvPr id="2183" name="Freeform 1209"/>
                          <wps:cNvSpPr>
                            <a:spLocks/>
                          </wps:cNvSpPr>
                          <wps:spPr bwMode="auto">
                            <a:xfrm>
                              <a:off x="4141" y="4794"/>
                              <a:ext cx="19" cy="2"/>
                            </a:xfrm>
                            <a:custGeom>
                              <a:avLst/>
                              <a:gdLst>
                                <a:gd name="T0" fmla="+- 0 4141 4141"/>
                                <a:gd name="T1" fmla="*/ T0 w 19"/>
                                <a:gd name="T2" fmla="+- 0 4794 4794"/>
                                <a:gd name="T3" fmla="*/ 4794 h 2"/>
                                <a:gd name="T4" fmla="+- 0 4159 4141"/>
                                <a:gd name="T5" fmla="*/ T4 w 19"/>
                                <a:gd name="T6" fmla="+- 0 4796 4794"/>
                                <a:gd name="T7" fmla="*/ 4796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84" name="Group 1206"/>
                        <wpg:cNvGrpSpPr>
                          <a:grpSpLocks/>
                        </wpg:cNvGrpSpPr>
                        <wpg:grpSpPr bwMode="auto">
                          <a:xfrm>
                            <a:off x="4159" y="4796"/>
                            <a:ext cx="19" cy="2"/>
                            <a:chOff x="4159" y="4796"/>
                            <a:chExt cx="19" cy="2"/>
                          </a:xfrm>
                        </wpg:grpSpPr>
                        <wps:wsp>
                          <wps:cNvPr id="2185" name="Freeform 1207"/>
                          <wps:cNvSpPr>
                            <a:spLocks/>
                          </wps:cNvSpPr>
                          <wps:spPr bwMode="auto">
                            <a:xfrm>
                              <a:off x="4159" y="4796"/>
                              <a:ext cx="19" cy="2"/>
                            </a:xfrm>
                            <a:custGeom>
                              <a:avLst/>
                              <a:gdLst>
                                <a:gd name="T0" fmla="+- 0 4159 4159"/>
                                <a:gd name="T1" fmla="*/ T0 w 19"/>
                                <a:gd name="T2" fmla="+- 0 4796 4796"/>
                                <a:gd name="T3" fmla="*/ 4796 h 2"/>
                                <a:gd name="T4" fmla="+- 0 4177 4159"/>
                                <a:gd name="T5" fmla="*/ T4 w 19"/>
                                <a:gd name="T6" fmla="+- 0 4797 4796"/>
                                <a:gd name="T7" fmla="*/ 4797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86" name="Group 1204"/>
                        <wpg:cNvGrpSpPr>
                          <a:grpSpLocks/>
                        </wpg:cNvGrpSpPr>
                        <wpg:grpSpPr bwMode="auto">
                          <a:xfrm>
                            <a:off x="4177" y="4797"/>
                            <a:ext cx="19" cy="2"/>
                            <a:chOff x="4177" y="4797"/>
                            <a:chExt cx="19" cy="2"/>
                          </a:xfrm>
                        </wpg:grpSpPr>
                        <wps:wsp>
                          <wps:cNvPr id="2187" name="Freeform 1205"/>
                          <wps:cNvSpPr>
                            <a:spLocks/>
                          </wps:cNvSpPr>
                          <wps:spPr bwMode="auto">
                            <a:xfrm>
                              <a:off x="4177" y="4797"/>
                              <a:ext cx="19" cy="2"/>
                            </a:xfrm>
                            <a:custGeom>
                              <a:avLst/>
                              <a:gdLst>
                                <a:gd name="T0" fmla="+- 0 4177 4177"/>
                                <a:gd name="T1" fmla="*/ T0 w 19"/>
                                <a:gd name="T2" fmla="+- 0 4797 4797"/>
                                <a:gd name="T3" fmla="*/ 4797 h 1"/>
                                <a:gd name="T4" fmla="+- 0 4196 4177"/>
                                <a:gd name="T5" fmla="*/ T4 w 19"/>
                                <a:gd name="T6" fmla="+- 0 4798 4797"/>
                                <a:gd name="T7" fmla="*/ 4798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88" name="Group 1202"/>
                        <wpg:cNvGrpSpPr>
                          <a:grpSpLocks/>
                        </wpg:cNvGrpSpPr>
                        <wpg:grpSpPr bwMode="auto">
                          <a:xfrm>
                            <a:off x="4196" y="4798"/>
                            <a:ext cx="19" cy="2"/>
                            <a:chOff x="4196" y="4798"/>
                            <a:chExt cx="19" cy="2"/>
                          </a:xfrm>
                        </wpg:grpSpPr>
                        <wps:wsp>
                          <wps:cNvPr id="2189" name="Freeform 1203"/>
                          <wps:cNvSpPr>
                            <a:spLocks/>
                          </wps:cNvSpPr>
                          <wps:spPr bwMode="auto">
                            <a:xfrm>
                              <a:off x="4196" y="4798"/>
                              <a:ext cx="19" cy="2"/>
                            </a:xfrm>
                            <a:custGeom>
                              <a:avLst/>
                              <a:gdLst>
                                <a:gd name="T0" fmla="+- 0 4196 4196"/>
                                <a:gd name="T1" fmla="*/ T0 w 19"/>
                                <a:gd name="T2" fmla="+- 0 4798 4798"/>
                                <a:gd name="T3" fmla="*/ 4798 h 1"/>
                                <a:gd name="T4" fmla="+- 0 4214 4196"/>
                                <a:gd name="T5" fmla="*/ T4 w 19"/>
                                <a:gd name="T6" fmla="+- 0 4798 4798"/>
                                <a:gd name="T7" fmla="*/ 4798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90" name="Group 1200"/>
                        <wpg:cNvGrpSpPr>
                          <a:grpSpLocks/>
                        </wpg:cNvGrpSpPr>
                        <wpg:grpSpPr bwMode="auto">
                          <a:xfrm>
                            <a:off x="4214" y="4798"/>
                            <a:ext cx="19" cy="2"/>
                            <a:chOff x="4214" y="4798"/>
                            <a:chExt cx="19" cy="2"/>
                          </a:xfrm>
                        </wpg:grpSpPr>
                        <wps:wsp>
                          <wps:cNvPr id="2191" name="Freeform 1201"/>
                          <wps:cNvSpPr>
                            <a:spLocks/>
                          </wps:cNvSpPr>
                          <wps:spPr bwMode="auto">
                            <a:xfrm>
                              <a:off x="4214" y="4798"/>
                              <a:ext cx="19" cy="2"/>
                            </a:xfrm>
                            <a:custGeom>
                              <a:avLst/>
                              <a:gdLst>
                                <a:gd name="T0" fmla="+- 0 4214 4214"/>
                                <a:gd name="T1" fmla="*/ T0 w 19"/>
                                <a:gd name="T2" fmla="+- 0 4798 4798"/>
                                <a:gd name="T3" fmla="*/ 4798 h 1"/>
                                <a:gd name="T4" fmla="+- 0 4232 4214"/>
                                <a:gd name="T5" fmla="*/ T4 w 19"/>
                                <a:gd name="T6" fmla="+- 0 4799 4798"/>
                                <a:gd name="T7" fmla="*/ 4799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92" name="Group 1198"/>
                        <wpg:cNvGrpSpPr>
                          <a:grpSpLocks/>
                        </wpg:cNvGrpSpPr>
                        <wpg:grpSpPr bwMode="auto">
                          <a:xfrm>
                            <a:off x="4232" y="4799"/>
                            <a:ext cx="19" cy="2"/>
                            <a:chOff x="4232" y="4799"/>
                            <a:chExt cx="19" cy="2"/>
                          </a:xfrm>
                        </wpg:grpSpPr>
                        <wps:wsp>
                          <wps:cNvPr id="2193" name="Freeform 1199"/>
                          <wps:cNvSpPr>
                            <a:spLocks/>
                          </wps:cNvSpPr>
                          <wps:spPr bwMode="auto">
                            <a:xfrm>
                              <a:off x="4232" y="4799"/>
                              <a:ext cx="19" cy="2"/>
                            </a:xfrm>
                            <a:custGeom>
                              <a:avLst/>
                              <a:gdLst>
                                <a:gd name="T0" fmla="+- 0 4232 4232"/>
                                <a:gd name="T1" fmla="*/ T0 w 19"/>
                                <a:gd name="T2" fmla="+- 0 4799 4799"/>
                                <a:gd name="T3" fmla="*/ 4799 h 1"/>
                                <a:gd name="T4" fmla="+- 0 4251 4232"/>
                                <a:gd name="T5" fmla="*/ T4 w 19"/>
                                <a:gd name="T6" fmla="+- 0 4800 4799"/>
                                <a:gd name="T7" fmla="*/ 4800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94" name="Group 1196"/>
                        <wpg:cNvGrpSpPr>
                          <a:grpSpLocks/>
                        </wpg:cNvGrpSpPr>
                        <wpg:grpSpPr bwMode="auto">
                          <a:xfrm>
                            <a:off x="4251" y="4800"/>
                            <a:ext cx="19" cy="2"/>
                            <a:chOff x="4251" y="4800"/>
                            <a:chExt cx="19" cy="2"/>
                          </a:xfrm>
                        </wpg:grpSpPr>
                        <wps:wsp>
                          <wps:cNvPr id="2195" name="Freeform 1197"/>
                          <wps:cNvSpPr>
                            <a:spLocks/>
                          </wps:cNvSpPr>
                          <wps:spPr bwMode="auto">
                            <a:xfrm>
                              <a:off x="4251" y="4800"/>
                              <a:ext cx="19" cy="2"/>
                            </a:xfrm>
                            <a:custGeom>
                              <a:avLst/>
                              <a:gdLst>
                                <a:gd name="T0" fmla="+- 0 4251 4251"/>
                                <a:gd name="T1" fmla="*/ T0 w 19"/>
                                <a:gd name="T2" fmla="+- 0 4800 4800"/>
                                <a:gd name="T3" fmla="*/ 4800 h 2"/>
                                <a:gd name="T4" fmla="+- 0 4269 4251"/>
                                <a:gd name="T5" fmla="*/ T4 w 19"/>
                                <a:gd name="T6" fmla="+- 0 4801 4800"/>
                                <a:gd name="T7" fmla="*/ 4801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96" name="Group 1194"/>
                        <wpg:cNvGrpSpPr>
                          <a:grpSpLocks/>
                        </wpg:cNvGrpSpPr>
                        <wpg:grpSpPr bwMode="auto">
                          <a:xfrm>
                            <a:off x="4269" y="4801"/>
                            <a:ext cx="19" cy="2"/>
                            <a:chOff x="4269" y="4801"/>
                            <a:chExt cx="19" cy="2"/>
                          </a:xfrm>
                        </wpg:grpSpPr>
                        <wps:wsp>
                          <wps:cNvPr id="2197" name="Freeform 1195"/>
                          <wps:cNvSpPr>
                            <a:spLocks/>
                          </wps:cNvSpPr>
                          <wps:spPr bwMode="auto">
                            <a:xfrm>
                              <a:off x="4269" y="4801"/>
                              <a:ext cx="19" cy="2"/>
                            </a:xfrm>
                            <a:custGeom>
                              <a:avLst/>
                              <a:gdLst>
                                <a:gd name="T0" fmla="+- 0 4269 4269"/>
                                <a:gd name="T1" fmla="*/ T0 w 19"/>
                                <a:gd name="T2" fmla="+- 0 4801 4801"/>
                                <a:gd name="T3" fmla="*/ 4801 h 2"/>
                                <a:gd name="T4" fmla="+- 0 4287 4269"/>
                                <a:gd name="T5" fmla="*/ T4 w 19"/>
                                <a:gd name="T6" fmla="+- 0 4802 4801"/>
                                <a:gd name="T7" fmla="*/ 4802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98" name="Group 1192"/>
                        <wpg:cNvGrpSpPr>
                          <a:grpSpLocks/>
                        </wpg:cNvGrpSpPr>
                        <wpg:grpSpPr bwMode="auto">
                          <a:xfrm>
                            <a:off x="4287" y="4802"/>
                            <a:ext cx="19" cy="3"/>
                            <a:chOff x="4287" y="4802"/>
                            <a:chExt cx="19" cy="3"/>
                          </a:xfrm>
                        </wpg:grpSpPr>
                        <wps:wsp>
                          <wps:cNvPr id="2199" name="Freeform 1193"/>
                          <wps:cNvSpPr>
                            <a:spLocks/>
                          </wps:cNvSpPr>
                          <wps:spPr bwMode="auto">
                            <a:xfrm>
                              <a:off x="4287" y="4802"/>
                              <a:ext cx="19" cy="3"/>
                            </a:xfrm>
                            <a:custGeom>
                              <a:avLst/>
                              <a:gdLst>
                                <a:gd name="T0" fmla="+- 0 4287 4287"/>
                                <a:gd name="T1" fmla="*/ T0 w 19"/>
                                <a:gd name="T2" fmla="+- 0 4802 4802"/>
                                <a:gd name="T3" fmla="*/ 4802 h 3"/>
                                <a:gd name="T4" fmla="+- 0 4306 4287"/>
                                <a:gd name="T5" fmla="*/ T4 w 19"/>
                                <a:gd name="T6" fmla="+- 0 4804 4802"/>
                                <a:gd name="T7" fmla="*/ 4804 h 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">
                                  <a:moveTo>
                                    <a:pt x="0" y="0"/>
                                  </a:moveTo>
                                  <a:lnTo>
                                    <a:pt x="19" y="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00" name="Group 1190"/>
                        <wpg:cNvGrpSpPr>
                          <a:grpSpLocks/>
                        </wpg:cNvGrpSpPr>
                        <wpg:grpSpPr bwMode="auto">
                          <a:xfrm>
                            <a:off x="4306" y="4804"/>
                            <a:ext cx="19" cy="3"/>
                            <a:chOff x="4306" y="4804"/>
                            <a:chExt cx="19" cy="3"/>
                          </a:xfrm>
                        </wpg:grpSpPr>
                        <wps:wsp>
                          <wps:cNvPr id="2201" name="Freeform 1191"/>
                          <wps:cNvSpPr>
                            <a:spLocks/>
                          </wps:cNvSpPr>
                          <wps:spPr bwMode="auto">
                            <a:xfrm>
                              <a:off x="4306" y="4804"/>
                              <a:ext cx="19" cy="3"/>
                            </a:xfrm>
                            <a:custGeom>
                              <a:avLst/>
                              <a:gdLst>
                                <a:gd name="T0" fmla="+- 0 4306 4306"/>
                                <a:gd name="T1" fmla="*/ T0 w 19"/>
                                <a:gd name="T2" fmla="+- 0 4804 4804"/>
                                <a:gd name="T3" fmla="*/ 4804 h 3"/>
                                <a:gd name="T4" fmla="+- 0 4324 4306"/>
                                <a:gd name="T5" fmla="*/ T4 w 19"/>
                                <a:gd name="T6" fmla="+- 0 4807 4804"/>
                                <a:gd name="T7" fmla="*/ 4807 h 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">
                                  <a:moveTo>
                                    <a:pt x="0" y="0"/>
                                  </a:moveTo>
                                  <a:lnTo>
                                    <a:pt x="18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02" name="Group 1188"/>
                        <wpg:cNvGrpSpPr>
                          <a:grpSpLocks/>
                        </wpg:cNvGrpSpPr>
                        <wpg:grpSpPr bwMode="auto">
                          <a:xfrm>
                            <a:off x="4324" y="4807"/>
                            <a:ext cx="19" cy="4"/>
                            <a:chOff x="4324" y="4807"/>
                            <a:chExt cx="19" cy="4"/>
                          </a:xfrm>
                        </wpg:grpSpPr>
                        <wps:wsp>
                          <wps:cNvPr id="2203" name="Freeform 1189"/>
                          <wps:cNvSpPr>
                            <a:spLocks/>
                          </wps:cNvSpPr>
                          <wps:spPr bwMode="auto">
                            <a:xfrm>
                              <a:off x="4324" y="4807"/>
                              <a:ext cx="19" cy="4"/>
                            </a:xfrm>
                            <a:custGeom>
                              <a:avLst/>
                              <a:gdLst>
                                <a:gd name="T0" fmla="+- 0 4324 4324"/>
                                <a:gd name="T1" fmla="*/ T0 w 19"/>
                                <a:gd name="T2" fmla="+- 0 4807 4807"/>
                                <a:gd name="T3" fmla="*/ 4807 h 4"/>
                                <a:gd name="T4" fmla="+- 0 4342 4324"/>
                                <a:gd name="T5" fmla="*/ T4 w 19"/>
                                <a:gd name="T6" fmla="+- 0 4810 4807"/>
                                <a:gd name="T7" fmla="*/ 4810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8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04" name="Group 1186"/>
                        <wpg:cNvGrpSpPr>
                          <a:grpSpLocks/>
                        </wpg:cNvGrpSpPr>
                        <wpg:grpSpPr bwMode="auto">
                          <a:xfrm>
                            <a:off x="4342" y="4810"/>
                            <a:ext cx="19" cy="4"/>
                            <a:chOff x="4342" y="4810"/>
                            <a:chExt cx="19" cy="4"/>
                          </a:xfrm>
                        </wpg:grpSpPr>
                        <wps:wsp>
                          <wps:cNvPr id="2205" name="Freeform 1187"/>
                          <wps:cNvSpPr>
                            <a:spLocks/>
                          </wps:cNvSpPr>
                          <wps:spPr bwMode="auto">
                            <a:xfrm>
                              <a:off x="4342" y="4810"/>
                              <a:ext cx="19" cy="4"/>
                            </a:xfrm>
                            <a:custGeom>
                              <a:avLst/>
                              <a:gdLst>
                                <a:gd name="T0" fmla="+- 0 4342 4342"/>
                                <a:gd name="T1" fmla="*/ T0 w 19"/>
                                <a:gd name="T2" fmla="+- 0 4810 4810"/>
                                <a:gd name="T3" fmla="*/ 4810 h 4"/>
                                <a:gd name="T4" fmla="+- 0 4361 4342"/>
                                <a:gd name="T5" fmla="*/ T4 w 19"/>
                                <a:gd name="T6" fmla="+- 0 4813 4810"/>
                                <a:gd name="T7" fmla="*/ 4813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9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06" name="Group 1184"/>
                        <wpg:cNvGrpSpPr>
                          <a:grpSpLocks/>
                        </wpg:cNvGrpSpPr>
                        <wpg:grpSpPr bwMode="auto">
                          <a:xfrm>
                            <a:off x="4361" y="4813"/>
                            <a:ext cx="19" cy="4"/>
                            <a:chOff x="4361" y="4813"/>
                            <a:chExt cx="19" cy="4"/>
                          </a:xfrm>
                        </wpg:grpSpPr>
                        <wps:wsp>
                          <wps:cNvPr id="2207" name="Freeform 1185"/>
                          <wps:cNvSpPr>
                            <a:spLocks/>
                          </wps:cNvSpPr>
                          <wps:spPr bwMode="auto">
                            <a:xfrm>
                              <a:off x="4361" y="4813"/>
                              <a:ext cx="19" cy="4"/>
                            </a:xfrm>
                            <a:custGeom>
                              <a:avLst/>
                              <a:gdLst>
                                <a:gd name="T0" fmla="+- 0 4361 4361"/>
                                <a:gd name="T1" fmla="*/ T0 w 19"/>
                                <a:gd name="T2" fmla="+- 0 4813 4813"/>
                                <a:gd name="T3" fmla="*/ 4813 h 4"/>
                                <a:gd name="T4" fmla="+- 0 4379 4361"/>
                                <a:gd name="T5" fmla="*/ T4 w 19"/>
                                <a:gd name="T6" fmla="+- 0 4817 4813"/>
                                <a:gd name="T7" fmla="*/ 4817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8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08" name="Group 1182"/>
                        <wpg:cNvGrpSpPr>
                          <a:grpSpLocks/>
                        </wpg:cNvGrpSpPr>
                        <wpg:grpSpPr bwMode="auto">
                          <a:xfrm>
                            <a:off x="4379" y="4817"/>
                            <a:ext cx="19" cy="5"/>
                            <a:chOff x="4379" y="4817"/>
                            <a:chExt cx="19" cy="5"/>
                          </a:xfrm>
                        </wpg:grpSpPr>
                        <wps:wsp>
                          <wps:cNvPr id="2209" name="Freeform 1183"/>
                          <wps:cNvSpPr>
                            <a:spLocks/>
                          </wps:cNvSpPr>
                          <wps:spPr bwMode="auto">
                            <a:xfrm>
                              <a:off x="4379" y="4817"/>
                              <a:ext cx="19" cy="5"/>
                            </a:xfrm>
                            <a:custGeom>
                              <a:avLst/>
                              <a:gdLst>
                                <a:gd name="T0" fmla="+- 0 4379 4379"/>
                                <a:gd name="T1" fmla="*/ T0 w 19"/>
                                <a:gd name="T2" fmla="+- 0 4817 4817"/>
                                <a:gd name="T3" fmla="*/ 4817 h 5"/>
                                <a:gd name="T4" fmla="+- 0 4397 4379"/>
                                <a:gd name="T5" fmla="*/ T4 w 19"/>
                                <a:gd name="T6" fmla="+- 0 4822 4817"/>
                                <a:gd name="T7" fmla="*/ 4822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">
                                  <a:moveTo>
                                    <a:pt x="0" y="0"/>
                                  </a:moveTo>
                                  <a:lnTo>
                                    <a:pt x="18" y="5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10" name="Group 1180"/>
                        <wpg:cNvGrpSpPr>
                          <a:grpSpLocks/>
                        </wpg:cNvGrpSpPr>
                        <wpg:grpSpPr bwMode="auto">
                          <a:xfrm>
                            <a:off x="4397" y="4822"/>
                            <a:ext cx="19" cy="5"/>
                            <a:chOff x="4397" y="4822"/>
                            <a:chExt cx="19" cy="5"/>
                          </a:xfrm>
                        </wpg:grpSpPr>
                        <wps:wsp>
                          <wps:cNvPr id="2211" name="Freeform 1181"/>
                          <wps:cNvSpPr>
                            <a:spLocks/>
                          </wps:cNvSpPr>
                          <wps:spPr bwMode="auto">
                            <a:xfrm>
                              <a:off x="4397" y="4822"/>
                              <a:ext cx="19" cy="5"/>
                            </a:xfrm>
                            <a:custGeom>
                              <a:avLst/>
                              <a:gdLst>
                                <a:gd name="T0" fmla="+- 0 4397 4397"/>
                                <a:gd name="T1" fmla="*/ T0 w 19"/>
                                <a:gd name="T2" fmla="+- 0 4822 4822"/>
                                <a:gd name="T3" fmla="*/ 4822 h 5"/>
                                <a:gd name="T4" fmla="+- 0 4416 4397"/>
                                <a:gd name="T5" fmla="*/ T4 w 19"/>
                                <a:gd name="T6" fmla="+- 0 4826 4822"/>
                                <a:gd name="T7" fmla="*/ 4826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">
                                  <a:moveTo>
                                    <a:pt x="0" y="0"/>
                                  </a:moveTo>
                                  <a:lnTo>
                                    <a:pt x="19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12" name="Group 1178"/>
                        <wpg:cNvGrpSpPr>
                          <a:grpSpLocks/>
                        </wpg:cNvGrpSpPr>
                        <wpg:grpSpPr bwMode="auto">
                          <a:xfrm>
                            <a:off x="4416" y="4826"/>
                            <a:ext cx="19" cy="5"/>
                            <a:chOff x="4416" y="4826"/>
                            <a:chExt cx="19" cy="5"/>
                          </a:xfrm>
                        </wpg:grpSpPr>
                        <wps:wsp>
                          <wps:cNvPr id="2213" name="Freeform 1179"/>
                          <wps:cNvSpPr>
                            <a:spLocks/>
                          </wps:cNvSpPr>
                          <wps:spPr bwMode="auto">
                            <a:xfrm>
                              <a:off x="4416" y="4826"/>
                              <a:ext cx="19" cy="5"/>
                            </a:xfrm>
                            <a:custGeom>
                              <a:avLst/>
                              <a:gdLst>
                                <a:gd name="T0" fmla="+- 0 4416 4416"/>
                                <a:gd name="T1" fmla="*/ T0 w 19"/>
                                <a:gd name="T2" fmla="+- 0 4826 4826"/>
                                <a:gd name="T3" fmla="*/ 4826 h 5"/>
                                <a:gd name="T4" fmla="+- 0 4434 4416"/>
                                <a:gd name="T5" fmla="*/ T4 w 19"/>
                                <a:gd name="T6" fmla="+- 0 4830 4826"/>
                                <a:gd name="T7" fmla="*/ 4830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">
                                  <a:moveTo>
                                    <a:pt x="0" y="0"/>
                                  </a:moveTo>
                                  <a:lnTo>
                                    <a:pt x="18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14" name="Group 1176"/>
                        <wpg:cNvGrpSpPr>
                          <a:grpSpLocks/>
                        </wpg:cNvGrpSpPr>
                        <wpg:grpSpPr bwMode="auto">
                          <a:xfrm>
                            <a:off x="4434" y="4830"/>
                            <a:ext cx="19" cy="5"/>
                            <a:chOff x="4434" y="4830"/>
                            <a:chExt cx="19" cy="5"/>
                          </a:xfrm>
                        </wpg:grpSpPr>
                        <wps:wsp>
                          <wps:cNvPr id="2215" name="Freeform 1177"/>
                          <wps:cNvSpPr>
                            <a:spLocks/>
                          </wps:cNvSpPr>
                          <wps:spPr bwMode="auto">
                            <a:xfrm>
                              <a:off x="4434" y="4830"/>
                              <a:ext cx="19" cy="5"/>
                            </a:xfrm>
                            <a:custGeom>
                              <a:avLst/>
                              <a:gdLst>
                                <a:gd name="T0" fmla="+- 0 4434 4434"/>
                                <a:gd name="T1" fmla="*/ T0 w 19"/>
                                <a:gd name="T2" fmla="+- 0 4830 4830"/>
                                <a:gd name="T3" fmla="*/ 4830 h 5"/>
                                <a:gd name="T4" fmla="+- 0 4452 4434"/>
                                <a:gd name="T5" fmla="*/ T4 w 19"/>
                                <a:gd name="T6" fmla="+- 0 4834 4830"/>
                                <a:gd name="T7" fmla="*/ 4834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">
                                  <a:moveTo>
                                    <a:pt x="0" y="0"/>
                                  </a:moveTo>
                                  <a:lnTo>
                                    <a:pt x="18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16" name="Group 1174"/>
                        <wpg:cNvGrpSpPr>
                          <a:grpSpLocks/>
                        </wpg:cNvGrpSpPr>
                        <wpg:grpSpPr bwMode="auto">
                          <a:xfrm>
                            <a:off x="4452" y="4834"/>
                            <a:ext cx="19" cy="4"/>
                            <a:chOff x="4452" y="4834"/>
                            <a:chExt cx="19" cy="4"/>
                          </a:xfrm>
                        </wpg:grpSpPr>
                        <wps:wsp>
                          <wps:cNvPr id="2217" name="Freeform 1175"/>
                          <wps:cNvSpPr>
                            <a:spLocks/>
                          </wps:cNvSpPr>
                          <wps:spPr bwMode="auto">
                            <a:xfrm>
                              <a:off x="4452" y="4834"/>
                              <a:ext cx="19" cy="4"/>
                            </a:xfrm>
                            <a:custGeom>
                              <a:avLst/>
                              <a:gdLst>
                                <a:gd name="T0" fmla="+- 0 4452 4452"/>
                                <a:gd name="T1" fmla="*/ T0 w 19"/>
                                <a:gd name="T2" fmla="+- 0 4834 4834"/>
                                <a:gd name="T3" fmla="*/ 4834 h 4"/>
                                <a:gd name="T4" fmla="+- 0 4470 4452"/>
                                <a:gd name="T5" fmla="*/ T4 w 19"/>
                                <a:gd name="T6" fmla="+- 0 4838 4834"/>
                                <a:gd name="T7" fmla="*/ 4838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8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18" name="Group 1172"/>
                        <wpg:cNvGrpSpPr>
                          <a:grpSpLocks/>
                        </wpg:cNvGrpSpPr>
                        <wpg:grpSpPr bwMode="auto">
                          <a:xfrm>
                            <a:off x="4470" y="4838"/>
                            <a:ext cx="19" cy="4"/>
                            <a:chOff x="4470" y="4838"/>
                            <a:chExt cx="19" cy="4"/>
                          </a:xfrm>
                        </wpg:grpSpPr>
                        <wps:wsp>
                          <wps:cNvPr id="2219" name="Freeform 1173"/>
                          <wps:cNvSpPr>
                            <a:spLocks/>
                          </wps:cNvSpPr>
                          <wps:spPr bwMode="auto">
                            <a:xfrm>
                              <a:off x="4470" y="4838"/>
                              <a:ext cx="19" cy="4"/>
                            </a:xfrm>
                            <a:custGeom>
                              <a:avLst/>
                              <a:gdLst>
                                <a:gd name="T0" fmla="+- 0 4470 4470"/>
                                <a:gd name="T1" fmla="*/ T0 w 19"/>
                                <a:gd name="T2" fmla="+- 0 4838 4838"/>
                                <a:gd name="T3" fmla="*/ 4838 h 4"/>
                                <a:gd name="T4" fmla="+- 0 4489 4470"/>
                                <a:gd name="T5" fmla="*/ T4 w 19"/>
                                <a:gd name="T6" fmla="+- 0 4842 4838"/>
                                <a:gd name="T7" fmla="*/ 4842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9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20" name="Group 1170"/>
                        <wpg:cNvGrpSpPr>
                          <a:grpSpLocks/>
                        </wpg:cNvGrpSpPr>
                        <wpg:grpSpPr bwMode="auto">
                          <a:xfrm>
                            <a:off x="4489" y="4842"/>
                            <a:ext cx="19" cy="4"/>
                            <a:chOff x="4489" y="4842"/>
                            <a:chExt cx="19" cy="4"/>
                          </a:xfrm>
                        </wpg:grpSpPr>
                        <wps:wsp>
                          <wps:cNvPr id="2221" name="Freeform 1171"/>
                          <wps:cNvSpPr>
                            <a:spLocks/>
                          </wps:cNvSpPr>
                          <wps:spPr bwMode="auto">
                            <a:xfrm>
                              <a:off x="4489" y="4842"/>
                              <a:ext cx="19" cy="4"/>
                            </a:xfrm>
                            <a:custGeom>
                              <a:avLst/>
                              <a:gdLst>
                                <a:gd name="T0" fmla="+- 0 4489 4489"/>
                                <a:gd name="T1" fmla="*/ T0 w 19"/>
                                <a:gd name="T2" fmla="+- 0 4842 4842"/>
                                <a:gd name="T3" fmla="*/ 4842 h 4"/>
                                <a:gd name="T4" fmla="+- 0 4507 4489"/>
                                <a:gd name="T5" fmla="*/ T4 w 19"/>
                                <a:gd name="T6" fmla="+- 0 4846 4842"/>
                                <a:gd name="T7" fmla="*/ 4846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8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22" name="Group 1168"/>
                        <wpg:cNvGrpSpPr>
                          <a:grpSpLocks/>
                        </wpg:cNvGrpSpPr>
                        <wpg:grpSpPr bwMode="auto">
                          <a:xfrm>
                            <a:off x="4507" y="4846"/>
                            <a:ext cx="19" cy="4"/>
                            <a:chOff x="4507" y="4846"/>
                            <a:chExt cx="19" cy="4"/>
                          </a:xfrm>
                        </wpg:grpSpPr>
                        <wps:wsp>
                          <wps:cNvPr id="2223" name="Freeform 1169"/>
                          <wps:cNvSpPr>
                            <a:spLocks/>
                          </wps:cNvSpPr>
                          <wps:spPr bwMode="auto">
                            <a:xfrm>
                              <a:off x="4507" y="4846"/>
                              <a:ext cx="19" cy="4"/>
                            </a:xfrm>
                            <a:custGeom>
                              <a:avLst/>
                              <a:gdLst>
                                <a:gd name="T0" fmla="+- 0 4507 4507"/>
                                <a:gd name="T1" fmla="*/ T0 w 19"/>
                                <a:gd name="T2" fmla="+- 0 4846 4846"/>
                                <a:gd name="T3" fmla="*/ 4846 h 4"/>
                                <a:gd name="T4" fmla="+- 0 4525 4507"/>
                                <a:gd name="T5" fmla="*/ T4 w 19"/>
                                <a:gd name="T6" fmla="+- 0 4849 4846"/>
                                <a:gd name="T7" fmla="*/ 4849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8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24" name="Group 1166"/>
                        <wpg:cNvGrpSpPr>
                          <a:grpSpLocks/>
                        </wpg:cNvGrpSpPr>
                        <wpg:grpSpPr bwMode="auto">
                          <a:xfrm>
                            <a:off x="4525" y="4849"/>
                            <a:ext cx="19" cy="4"/>
                            <a:chOff x="4525" y="4849"/>
                            <a:chExt cx="19" cy="4"/>
                          </a:xfrm>
                        </wpg:grpSpPr>
                        <wps:wsp>
                          <wps:cNvPr id="2225" name="Freeform 1167"/>
                          <wps:cNvSpPr>
                            <a:spLocks/>
                          </wps:cNvSpPr>
                          <wps:spPr bwMode="auto">
                            <a:xfrm>
                              <a:off x="4525" y="4849"/>
                              <a:ext cx="19" cy="4"/>
                            </a:xfrm>
                            <a:custGeom>
                              <a:avLst/>
                              <a:gdLst>
                                <a:gd name="T0" fmla="+- 0 4525 4525"/>
                                <a:gd name="T1" fmla="*/ T0 w 19"/>
                                <a:gd name="T2" fmla="+- 0 4849 4849"/>
                                <a:gd name="T3" fmla="*/ 4849 h 4"/>
                                <a:gd name="T4" fmla="+- 0 4544 4525"/>
                                <a:gd name="T5" fmla="*/ T4 w 19"/>
                                <a:gd name="T6" fmla="+- 0 4853 4849"/>
                                <a:gd name="T7" fmla="*/ 4853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9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26" name="Group 1164"/>
                        <wpg:cNvGrpSpPr>
                          <a:grpSpLocks/>
                        </wpg:cNvGrpSpPr>
                        <wpg:grpSpPr bwMode="auto">
                          <a:xfrm>
                            <a:off x="4544" y="4853"/>
                            <a:ext cx="19" cy="4"/>
                            <a:chOff x="4544" y="4853"/>
                            <a:chExt cx="19" cy="4"/>
                          </a:xfrm>
                        </wpg:grpSpPr>
                        <wps:wsp>
                          <wps:cNvPr id="2227" name="Freeform 1165"/>
                          <wps:cNvSpPr>
                            <a:spLocks/>
                          </wps:cNvSpPr>
                          <wps:spPr bwMode="auto">
                            <a:xfrm>
                              <a:off x="4544" y="4853"/>
                              <a:ext cx="19" cy="4"/>
                            </a:xfrm>
                            <a:custGeom>
                              <a:avLst/>
                              <a:gdLst>
                                <a:gd name="T0" fmla="+- 0 4544 4544"/>
                                <a:gd name="T1" fmla="*/ T0 w 19"/>
                                <a:gd name="T2" fmla="+- 0 4853 4853"/>
                                <a:gd name="T3" fmla="*/ 4853 h 4"/>
                                <a:gd name="T4" fmla="+- 0 4562 4544"/>
                                <a:gd name="T5" fmla="*/ T4 w 19"/>
                                <a:gd name="T6" fmla="+- 0 4857 4853"/>
                                <a:gd name="T7" fmla="*/ 4857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8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28" name="Group 1162"/>
                        <wpg:cNvGrpSpPr>
                          <a:grpSpLocks/>
                        </wpg:cNvGrpSpPr>
                        <wpg:grpSpPr bwMode="auto">
                          <a:xfrm>
                            <a:off x="4562" y="4857"/>
                            <a:ext cx="19" cy="4"/>
                            <a:chOff x="4562" y="4857"/>
                            <a:chExt cx="19" cy="4"/>
                          </a:xfrm>
                        </wpg:grpSpPr>
                        <wps:wsp>
                          <wps:cNvPr id="2229" name="Freeform 1163"/>
                          <wps:cNvSpPr>
                            <a:spLocks/>
                          </wps:cNvSpPr>
                          <wps:spPr bwMode="auto">
                            <a:xfrm>
                              <a:off x="4562" y="4857"/>
                              <a:ext cx="19" cy="4"/>
                            </a:xfrm>
                            <a:custGeom>
                              <a:avLst/>
                              <a:gdLst>
                                <a:gd name="T0" fmla="+- 0 4562 4562"/>
                                <a:gd name="T1" fmla="*/ T0 w 19"/>
                                <a:gd name="T2" fmla="+- 0 4857 4857"/>
                                <a:gd name="T3" fmla="*/ 4857 h 4"/>
                                <a:gd name="T4" fmla="+- 0 4580 4562"/>
                                <a:gd name="T5" fmla="*/ T4 w 19"/>
                                <a:gd name="T6" fmla="+- 0 4861 4857"/>
                                <a:gd name="T7" fmla="*/ 4861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8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30" name="Group 1160"/>
                        <wpg:cNvGrpSpPr>
                          <a:grpSpLocks/>
                        </wpg:cNvGrpSpPr>
                        <wpg:grpSpPr bwMode="auto">
                          <a:xfrm>
                            <a:off x="4580" y="4861"/>
                            <a:ext cx="19" cy="5"/>
                            <a:chOff x="4580" y="4861"/>
                            <a:chExt cx="19" cy="5"/>
                          </a:xfrm>
                        </wpg:grpSpPr>
                        <wps:wsp>
                          <wps:cNvPr id="2231" name="Freeform 1161"/>
                          <wps:cNvSpPr>
                            <a:spLocks/>
                          </wps:cNvSpPr>
                          <wps:spPr bwMode="auto">
                            <a:xfrm>
                              <a:off x="4580" y="4861"/>
                              <a:ext cx="19" cy="5"/>
                            </a:xfrm>
                            <a:custGeom>
                              <a:avLst/>
                              <a:gdLst>
                                <a:gd name="T0" fmla="+- 0 4580 4580"/>
                                <a:gd name="T1" fmla="*/ T0 w 19"/>
                                <a:gd name="T2" fmla="+- 0 4861 4861"/>
                                <a:gd name="T3" fmla="*/ 4861 h 5"/>
                                <a:gd name="T4" fmla="+- 0 4599 4580"/>
                                <a:gd name="T5" fmla="*/ T4 w 19"/>
                                <a:gd name="T6" fmla="+- 0 4865 4861"/>
                                <a:gd name="T7" fmla="*/ 4865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">
                                  <a:moveTo>
                                    <a:pt x="0" y="0"/>
                                  </a:moveTo>
                                  <a:lnTo>
                                    <a:pt x="19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32" name="Group 1158"/>
                        <wpg:cNvGrpSpPr>
                          <a:grpSpLocks/>
                        </wpg:cNvGrpSpPr>
                        <wpg:grpSpPr bwMode="auto">
                          <a:xfrm>
                            <a:off x="4599" y="4865"/>
                            <a:ext cx="19" cy="5"/>
                            <a:chOff x="4599" y="4865"/>
                            <a:chExt cx="19" cy="5"/>
                          </a:xfrm>
                        </wpg:grpSpPr>
                        <wps:wsp>
                          <wps:cNvPr id="2233" name="Freeform 1159"/>
                          <wps:cNvSpPr>
                            <a:spLocks/>
                          </wps:cNvSpPr>
                          <wps:spPr bwMode="auto">
                            <a:xfrm>
                              <a:off x="4599" y="4865"/>
                              <a:ext cx="19" cy="5"/>
                            </a:xfrm>
                            <a:custGeom>
                              <a:avLst/>
                              <a:gdLst>
                                <a:gd name="T0" fmla="+- 0 4599 4599"/>
                                <a:gd name="T1" fmla="*/ T0 w 19"/>
                                <a:gd name="T2" fmla="+- 0 4865 4865"/>
                                <a:gd name="T3" fmla="*/ 4865 h 5"/>
                                <a:gd name="T4" fmla="+- 0 4617 4599"/>
                                <a:gd name="T5" fmla="*/ T4 w 19"/>
                                <a:gd name="T6" fmla="+- 0 4870 4865"/>
                                <a:gd name="T7" fmla="*/ 4870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">
                                  <a:moveTo>
                                    <a:pt x="0" y="0"/>
                                  </a:moveTo>
                                  <a:lnTo>
                                    <a:pt x="18" y="5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34" name="Group 1156"/>
                        <wpg:cNvGrpSpPr>
                          <a:grpSpLocks/>
                        </wpg:cNvGrpSpPr>
                        <wpg:grpSpPr bwMode="auto">
                          <a:xfrm>
                            <a:off x="4617" y="4870"/>
                            <a:ext cx="19" cy="5"/>
                            <a:chOff x="4617" y="4870"/>
                            <a:chExt cx="19" cy="5"/>
                          </a:xfrm>
                        </wpg:grpSpPr>
                        <wps:wsp>
                          <wps:cNvPr id="2235" name="Freeform 1157"/>
                          <wps:cNvSpPr>
                            <a:spLocks/>
                          </wps:cNvSpPr>
                          <wps:spPr bwMode="auto">
                            <a:xfrm>
                              <a:off x="4617" y="4870"/>
                              <a:ext cx="19" cy="5"/>
                            </a:xfrm>
                            <a:custGeom>
                              <a:avLst/>
                              <a:gdLst>
                                <a:gd name="T0" fmla="+- 0 4617 4617"/>
                                <a:gd name="T1" fmla="*/ T0 w 19"/>
                                <a:gd name="T2" fmla="+- 0 4870 4870"/>
                                <a:gd name="T3" fmla="*/ 4870 h 5"/>
                                <a:gd name="T4" fmla="+- 0 4635 4617"/>
                                <a:gd name="T5" fmla="*/ T4 w 19"/>
                                <a:gd name="T6" fmla="+- 0 4875 4870"/>
                                <a:gd name="T7" fmla="*/ 4875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">
                                  <a:moveTo>
                                    <a:pt x="0" y="0"/>
                                  </a:moveTo>
                                  <a:lnTo>
                                    <a:pt x="18" y="5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36" name="Group 1154"/>
                        <wpg:cNvGrpSpPr>
                          <a:grpSpLocks/>
                        </wpg:cNvGrpSpPr>
                        <wpg:grpSpPr bwMode="auto">
                          <a:xfrm>
                            <a:off x="4635" y="4875"/>
                            <a:ext cx="19" cy="5"/>
                            <a:chOff x="4635" y="4875"/>
                            <a:chExt cx="19" cy="5"/>
                          </a:xfrm>
                        </wpg:grpSpPr>
                        <wps:wsp>
                          <wps:cNvPr id="2237" name="Freeform 1155"/>
                          <wps:cNvSpPr>
                            <a:spLocks/>
                          </wps:cNvSpPr>
                          <wps:spPr bwMode="auto">
                            <a:xfrm>
                              <a:off x="4635" y="4875"/>
                              <a:ext cx="19" cy="5"/>
                            </a:xfrm>
                            <a:custGeom>
                              <a:avLst/>
                              <a:gdLst>
                                <a:gd name="T0" fmla="+- 0 4635 4635"/>
                                <a:gd name="T1" fmla="*/ T0 w 19"/>
                                <a:gd name="T2" fmla="+- 0 4875 4875"/>
                                <a:gd name="T3" fmla="*/ 4875 h 5"/>
                                <a:gd name="T4" fmla="+- 0 4654 4635"/>
                                <a:gd name="T5" fmla="*/ T4 w 19"/>
                                <a:gd name="T6" fmla="+- 0 4879 4875"/>
                                <a:gd name="T7" fmla="*/ 4879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">
                                  <a:moveTo>
                                    <a:pt x="0" y="0"/>
                                  </a:moveTo>
                                  <a:lnTo>
                                    <a:pt x="19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38" name="Group 1152"/>
                        <wpg:cNvGrpSpPr>
                          <a:grpSpLocks/>
                        </wpg:cNvGrpSpPr>
                        <wpg:grpSpPr bwMode="auto">
                          <a:xfrm>
                            <a:off x="4654" y="4879"/>
                            <a:ext cx="19" cy="5"/>
                            <a:chOff x="4654" y="4879"/>
                            <a:chExt cx="19" cy="5"/>
                          </a:xfrm>
                        </wpg:grpSpPr>
                        <wps:wsp>
                          <wps:cNvPr id="2239" name="Freeform 1153"/>
                          <wps:cNvSpPr>
                            <a:spLocks/>
                          </wps:cNvSpPr>
                          <wps:spPr bwMode="auto">
                            <a:xfrm>
                              <a:off x="4654" y="4879"/>
                              <a:ext cx="19" cy="5"/>
                            </a:xfrm>
                            <a:custGeom>
                              <a:avLst/>
                              <a:gdLst>
                                <a:gd name="T0" fmla="+- 0 4654 4654"/>
                                <a:gd name="T1" fmla="*/ T0 w 19"/>
                                <a:gd name="T2" fmla="+- 0 4879 4879"/>
                                <a:gd name="T3" fmla="*/ 4879 h 5"/>
                                <a:gd name="T4" fmla="+- 0 4672 4654"/>
                                <a:gd name="T5" fmla="*/ T4 w 19"/>
                                <a:gd name="T6" fmla="+- 0 4884 4879"/>
                                <a:gd name="T7" fmla="*/ 4884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">
                                  <a:moveTo>
                                    <a:pt x="0" y="0"/>
                                  </a:moveTo>
                                  <a:lnTo>
                                    <a:pt x="18" y="5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40" name="Group 1150"/>
                        <wpg:cNvGrpSpPr>
                          <a:grpSpLocks/>
                        </wpg:cNvGrpSpPr>
                        <wpg:grpSpPr bwMode="auto">
                          <a:xfrm>
                            <a:off x="4672" y="4884"/>
                            <a:ext cx="19" cy="5"/>
                            <a:chOff x="4672" y="4884"/>
                            <a:chExt cx="19" cy="5"/>
                          </a:xfrm>
                        </wpg:grpSpPr>
                        <wps:wsp>
                          <wps:cNvPr id="2241" name="Freeform 1151"/>
                          <wps:cNvSpPr>
                            <a:spLocks/>
                          </wps:cNvSpPr>
                          <wps:spPr bwMode="auto">
                            <a:xfrm>
                              <a:off x="4672" y="4884"/>
                              <a:ext cx="19" cy="5"/>
                            </a:xfrm>
                            <a:custGeom>
                              <a:avLst/>
                              <a:gdLst>
                                <a:gd name="T0" fmla="+- 0 4672 4672"/>
                                <a:gd name="T1" fmla="*/ T0 w 19"/>
                                <a:gd name="T2" fmla="+- 0 4884 4884"/>
                                <a:gd name="T3" fmla="*/ 4884 h 5"/>
                                <a:gd name="T4" fmla="+- 0 4690 4672"/>
                                <a:gd name="T5" fmla="*/ T4 w 19"/>
                                <a:gd name="T6" fmla="+- 0 4888 4884"/>
                                <a:gd name="T7" fmla="*/ 4888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">
                                  <a:moveTo>
                                    <a:pt x="0" y="0"/>
                                  </a:moveTo>
                                  <a:lnTo>
                                    <a:pt x="18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42" name="Group 1148"/>
                        <wpg:cNvGrpSpPr>
                          <a:grpSpLocks/>
                        </wpg:cNvGrpSpPr>
                        <wpg:grpSpPr bwMode="auto">
                          <a:xfrm>
                            <a:off x="4690" y="4888"/>
                            <a:ext cx="19" cy="5"/>
                            <a:chOff x="4690" y="4888"/>
                            <a:chExt cx="19" cy="5"/>
                          </a:xfrm>
                        </wpg:grpSpPr>
                        <wps:wsp>
                          <wps:cNvPr id="2243" name="Freeform 1149"/>
                          <wps:cNvSpPr>
                            <a:spLocks/>
                          </wps:cNvSpPr>
                          <wps:spPr bwMode="auto">
                            <a:xfrm>
                              <a:off x="4690" y="4888"/>
                              <a:ext cx="19" cy="5"/>
                            </a:xfrm>
                            <a:custGeom>
                              <a:avLst/>
                              <a:gdLst>
                                <a:gd name="T0" fmla="+- 0 4690 4690"/>
                                <a:gd name="T1" fmla="*/ T0 w 19"/>
                                <a:gd name="T2" fmla="+- 0 4888 4888"/>
                                <a:gd name="T3" fmla="*/ 4888 h 5"/>
                                <a:gd name="T4" fmla="+- 0 4708 4690"/>
                                <a:gd name="T5" fmla="*/ T4 w 19"/>
                                <a:gd name="T6" fmla="+- 0 4893 4888"/>
                                <a:gd name="T7" fmla="*/ 4893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">
                                  <a:moveTo>
                                    <a:pt x="0" y="0"/>
                                  </a:moveTo>
                                  <a:lnTo>
                                    <a:pt x="18" y="5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44" name="Group 1146"/>
                        <wpg:cNvGrpSpPr>
                          <a:grpSpLocks/>
                        </wpg:cNvGrpSpPr>
                        <wpg:grpSpPr bwMode="auto">
                          <a:xfrm>
                            <a:off x="4708" y="4893"/>
                            <a:ext cx="19" cy="5"/>
                            <a:chOff x="4708" y="4893"/>
                            <a:chExt cx="19" cy="5"/>
                          </a:xfrm>
                        </wpg:grpSpPr>
                        <wps:wsp>
                          <wps:cNvPr id="2245" name="Freeform 1147"/>
                          <wps:cNvSpPr>
                            <a:spLocks/>
                          </wps:cNvSpPr>
                          <wps:spPr bwMode="auto">
                            <a:xfrm>
                              <a:off x="4708" y="4893"/>
                              <a:ext cx="19" cy="5"/>
                            </a:xfrm>
                            <a:custGeom>
                              <a:avLst/>
                              <a:gdLst>
                                <a:gd name="T0" fmla="+- 0 4708 4708"/>
                                <a:gd name="T1" fmla="*/ T0 w 19"/>
                                <a:gd name="T2" fmla="+- 0 4893 4893"/>
                                <a:gd name="T3" fmla="*/ 4893 h 5"/>
                                <a:gd name="T4" fmla="+- 0 4727 4708"/>
                                <a:gd name="T5" fmla="*/ T4 w 19"/>
                                <a:gd name="T6" fmla="+- 0 4897 4893"/>
                                <a:gd name="T7" fmla="*/ 4897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">
                                  <a:moveTo>
                                    <a:pt x="0" y="0"/>
                                  </a:moveTo>
                                  <a:lnTo>
                                    <a:pt x="19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46" name="Group 1144"/>
                        <wpg:cNvGrpSpPr>
                          <a:grpSpLocks/>
                        </wpg:cNvGrpSpPr>
                        <wpg:grpSpPr bwMode="auto">
                          <a:xfrm>
                            <a:off x="4727" y="4897"/>
                            <a:ext cx="19" cy="4"/>
                            <a:chOff x="4727" y="4897"/>
                            <a:chExt cx="19" cy="4"/>
                          </a:xfrm>
                        </wpg:grpSpPr>
                        <wps:wsp>
                          <wps:cNvPr id="2247" name="Freeform 1145"/>
                          <wps:cNvSpPr>
                            <a:spLocks/>
                          </wps:cNvSpPr>
                          <wps:spPr bwMode="auto">
                            <a:xfrm>
                              <a:off x="4727" y="4897"/>
                              <a:ext cx="19" cy="4"/>
                            </a:xfrm>
                            <a:custGeom>
                              <a:avLst/>
                              <a:gdLst>
                                <a:gd name="T0" fmla="+- 0 4727 4727"/>
                                <a:gd name="T1" fmla="*/ T0 w 19"/>
                                <a:gd name="T2" fmla="+- 0 4897 4897"/>
                                <a:gd name="T3" fmla="*/ 4897 h 4"/>
                                <a:gd name="T4" fmla="+- 0 4745 4727"/>
                                <a:gd name="T5" fmla="*/ T4 w 19"/>
                                <a:gd name="T6" fmla="+- 0 4901 4897"/>
                                <a:gd name="T7" fmla="*/ 4901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8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48" name="Group 1142"/>
                        <wpg:cNvGrpSpPr>
                          <a:grpSpLocks/>
                        </wpg:cNvGrpSpPr>
                        <wpg:grpSpPr bwMode="auto">
                          <a:xfrm>
                            <a:off x="4745" y="4901"/>
                            <a:ext cx="19" cy="4"/>
                            <a:chOff x="4745" y="4901"/>
                            <a:chExt cx="19" cy="4"/>
                          </a:xfrm>
                        </wpg:grpSpPr>
                        <wps:wsp>
                          <wps:cNvPr id="2249" name="Freeform 1143"/>
                          <wps:cNvSpPr>
                            <a:spLocks/>
                          </wps:cNvSpPr>
                          <wps:spPr bwMode="auto">
                            <a:xfrm>
                              <a:off x="4745" y="4901"/>
                              <a:ext cx="19" cy="4"/>
                            </a:xfrm>
                            <a:custGeom>
                              <a:avLst/>
                              <a:gdLst>
                                <a:gd name="T0" fmla="+- 0 4745 4745"/>
                                <a:gd name="T1" fmla="*/ T0 w 19"/>
                                <a:gd name="T2" fmla="+- 0 4901 4901"/>
                                <a:gd name="T3" fmla="*/ 4901 h 4"/>
                                <a:gd name="T4" fmla="+- 0 4763 4745"/>
                                <a:gd name="T5" fmla="*/ T4 w 19"/>
                                <a:gd name="T6" fmla="+- 0 4905 4901"/>
                                <a:gd name="T7" fmla="*/ 4905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8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50" name="Group 1140"/>
                        <wpg:cNvGrpSpPr>
                          <a:grpSpLocks/>
                        </wpg:cNvGrpSpPr>
                        <wpg:grpSpPr bwMode="auto">
                          <a:xfrm>
                            <a:off x="4763" y="4905"/>
                            <a:ext cx="19" cy="3"/>
                            <a:chOff x="4763" y="4905"/>
                            <a:chExt cx="19" cy="3"/>
                          </a:xfrm>
                        </wpg:grpSpPr>
                        <wps:wsp>
                          <wps:cNvPr id="2251" name="Freeform 1141"/>
                          <wps:cNvSpPr>
                            <a:spLocks/>
                          </wps:cNvSpPr>
                          <wps:spPr bwMode="auto">
                            <a:xfrm>
                              <a:off x="4763" y="4905"/>
                              <a:ext cx="19" cy="3"/>
                            </a:xfrm>
                            <a:custGeom>
                              <a:avLst/>
                              <a:gdLst>
                                <a:gd name="T0" fmla="+- 0 4763 4763"/>
                                <a:gd name="T1" fmla="*/ T0 w 19"/>
                                <a:gd name="T2" fmla="+- 0 4905 4905"/>
                                <a:gd name="T3" fmla="*/ 4905 h 3"/>
                                <a:gd name="T4" fmla="+- 0 4782 4763"/>
                                <a:gd name="T5" fmla="*/ T4 w 19"/>
                                <a:gd name="T6" fmla="+- 0 4908 4905"/>
                                <a:gd name="T7" fmla="*/ 4908 h 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">
                                  <a:moveTo>
                                    <a:pt x="0" y="0"/>
                                  </a:moveTo>
                                  <a:lnTo>
                                    <a:pt x="19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52" name="Group 1138"/>
                        <wpg:cNvGrpSpPr>
                          <a:grpSpLocks/>
                        </wpg:cNvGrpSpPr>
                        <wpg:grpSpPr bwMode="auto">
                          <a:xfrm>
                            <a:off x="4782" y="4908"/>
                            <a:ext cx="19" cy="3"/>
                            <a:chOff x="4782" y="4908"/>
                            <a:chExt cx="19" cy="3"/>
                          </a:xfrm>
                        </wpg:grpSpPr>
                        <wps:wsp>
                          <wps:cNvPr id="2253" name="Freeform 1139"/>
                          <wps:cNvSpPr>
                            <a:spLocks/>
                          </wps:cNvSpPr>
                          <wps:spPr bwMode="auto">
                            <a:xfrm>
                              <a:off x="4782" y="4908"/>
                              <a:ext cx="19" cy="3"/>
                            </a:xfrm>
                            <a:custGeom>
                              <a:avLst/>
                              <a:gdLst>
                                <a:gd name="T0" fmla="+- 0 4782 4782"/>
                                <a:gd name="T1" fmla="*/ T0 w 19"/>
                                <a:gd name="T2" fmla="+- 0 4908 4908"/>
                                <a:gd name="T3" fmla="*/ 4908 h 3"/>
                                <a:gd name="T4" fmla="+- 0 4800 4782"/>
                                <a:gd name="T5" fmla="*/ T4 w 19"/>
                                <a:gd name="T6" fmla="+- 0 4910 4908"/>
                                <a:gd name="T7" fmla="*/ 4910 h 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">
                                  <a:moveTo>
                                    <a:pt x="0" y="0"/>
                                  </a:moveTo>
                                  <a:lnTo>
                                    <a:pt x="18" y="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54" name="Group 1136"/>
                        <wpg:cNvGrpSpPr>
                          <a:grpSpLocks/>
                        </wpg:cNvGrpSpPr>
                        <wpg:grpSpPr bwMode="auto">
                          <a:xfrm>
                            <a:off x="4800" y="4910"/>
                            <a:ext cx="19" cy="2"/>
                            <a:chOff x="4800" y="4910"/>
                            <a:chExt cx="19" cy="2"/>
                          </a:xfrm>
                        </wpg:grpSpPr>
                        <wps:wsp>
                          <wps:cNvPr id="2255" name="Freeform 1137"/>
                          <wps:cNvSpPr>
                            <a:spLocks/>
                          </wps:cNvSpPr>
                          <wps:spPr bwMode="auto">
                            <a:xfrm>
                              <a:off x="4800" y="4910"/>
                              <a:ext cx="19" cy="2"/>
                            </a:xfrm>
                            <a:custGeom>
                              <a:avLst/>
                              <a:gdLst>
                                <a:gd name="T0" fmla="+- 0 4800 4800"/>
                                <a:gd name="T1" fmla="*/ T0 w 19"/>
                                <a:gd name="T2" fmla="+- 0 4910 4910"/>
                                <a:gd name="T3" fmla="*/ 4910 h 2"/>
                                <a:gd name="T4" fmla="+- 0 4819 4800"/>
                                <a:gd name="T5" fmla="*/ T4 w 19"/>
                                <a:gd name="T6" fmla="+- 0 4912 4910"/>
                                <a:gd name="T7" fmla="*/ 4912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9" y="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56" name="Group 1134"/>
                        <wpg:cNvGrpSpPr>
                          <a:grpSpLocks/>
                        </wpg:cNvGrpSpPr>
                        <wpg:grpSpPr bwMode="auto">
                          <a:xfrm>
                            <a:off x="4819" y="4912"/>
                            <a:ext cx="19" cy="2"/>
                            <a:chOff x="4819" y="4912"/>
                            <a:chExt cx="19" cy="2"/>
                          </a:xfrm>
                        </wpg:grpSpPr>
                        <wps:wsp>
                          <wps:cNvPr id="2257" name="Freeform 1135"/>
                          <wps:cNvSpPr>
                            <a:spLocks/>
                          </wps:cNvSpPr>
                          <wps:spPr bwMode="auto">
                            <a:xfrm>
                              <a:off x="4819" y="4912"/>
                              <a:ext cx="19" cy="2"/>
                            </a:xfrm>
                            <a:custGeom>
                              <a:avLst/>
                              <a:gdLst>
                                <a:gd name="T0" fmla="+- 0 4819 4819"/>
                                <a:gd name="T1" fmla="*/ T0 w 19"/>
                                <a:gd name="T2" fmla="+- 0 4912 4912"/>
                                <a:gd name="T3" fmla="*/ 4912 h 2"/>
                                <a:gd name="T4" fmla="+- 0 4837 4819"/>
                                <a:gd name="T5" fmla="*/ T4 w 19"/>
                                <a:gd name="T6" fmla="+- 0 4913 4912"/>
                                <a:gd name="T7" fmla="*/ 4913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58" name="Group 1132"/>
                        <wpg:cNvGrpSpPr>
                          <a:grpSpLocks/>
                        </wpg:cNvGrpSpPr>
                        <wpg:grpSpPr bwMode="auto">
                          <a:xfrm>
                            <a:off x="4837" y="4913"/>
                            <a:ext cx="19" cy="2"/>
                            <a:chOff x="4837" y="4913"/>
                            <a:chExt cx="19" cy="2"/>
                          </a:xfrm>
                        </wpg:grpSpPr>
                        <wps:wsp>
                          <wps:cNvPr id="2259" name="Freeform 1133"/>
                          <wps:cNvSpPr>
                            <a:spLocks/>
                          </wps:cNvSpPr>
                          <wps:spPr bwMode="auto">
                            <a:xfrm>
                              <a:off x="4837" y="4913"/>
                              <a:ext cx="19" cy="2"/>
                            </a:xfrm>
                            <a:custGeom>
                              <a:avLst/>
                              <a:gdLst>
                                <a:gd name="T0" fmla="+- 0 4837 4837"/>
                                <a:gd name="T1" fmla="*/ T0 w 19"/>
                                <a:gd name="T2" fmla="+- 0 4913 4913"/>
                                <a:gd name="T3" fmla="*/ 4913 h 1"/>
                                <a:gd name="T4" fmla="+- 0 4855 4837"/>
                                <a:gd name="T5" fmla="*/ T4 w 19"/>
                                <a:gd name="T6" fmla="+- 0 4914 4913"/>
                                <a:gd name="T7" fmla="*/ 4914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60" name="Group 1130"/>
                        <wpg:cNvGrpSpPr>
                          <a:grpSpLocks/>
                        </wpg:cNvGrpSpPr>
                        <wpg:grpSpPr bwMode="auto">
                          <a:xfrm>
                            <a:off x="4855" y="4914"/>
                            <a:ext cx="19" cy="2"/>
                            <a:chOff x="4855" y="4914"/>
                            <a:chExt cx="19" cy="2"/>
                          </a:xfrm>
                        </wpg:grpSpPr>
                        <wps:wsp>
                          <wps:cNvPr id="2261" name="Freeform 1131"/>
                          <wps:cNvSpPr>
                            <a:spLocks/>
                          </wps:cNvSpPr>
                          <wps:spPr bwMode="auto">
                            <a:xfrm>
                              <a:off x="4855" y="4914"/>
                              <a:ext cx="19" cy="2"/>
                            </a:xfrm>
                            <a:custGeom>
                              <a:avLst/>
                              <a:gdLst>
                                <a:gd name="T0" fmla="+- 0 4855 4855"/>
                                <a:gd name="T1" fmla="*/ T0 w 19"/>
                                <a:gd name="T2" fmla="+- 0 4914 4914"/>
                                <a:gd name="T3" fmla="*/ 4914 h 1"/>
                                <a:gd name="T4" fmla="+- 0 4873 4855"/>
                                <a:gd name="T5" fmla="*/ T4 w 19"/>
                                <a:gd name="T6" fmla="+- 0 4914 4914"/>
                                <a:gd name="T7" fmla="*/ 4914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62" name="Group 1128"/>
                        <wpg:cNvGrpSpPr>
                          <a:grpSpLocks/>
                        </wpg:cNvGrpSpPr>
                        <wpg:grpSpPr bwMode="auto">
                          <a:xfrm>
                            <a:off x="4873" y="4914"/>
                            <a:ext cx="129" cy="2"/>
                            <a:chOff x="4873" y="4914"/>
                            <a:chExt cx="129" cy="2"/>
                          </a:xfrm>
                        </wpg:grpSpPr>
                        <wps:wsp>
                          <wps:cNvPr id="2263" name="Freeform 1129"/>
                          <wps:cNvSpPr>
                            <a:spLocks/>
                          </wps:cNvSpPr>
                          <wps:spPr bwMode="auto">
                            <a:xfrm>
                              <a:off x="4873" y="4914"/>
                              <a:ext cx="129" cy="2"/>
                            </a:xfrm>
                            <a:custGeom>
                              <a:avLst/>
                              <a:gdLst>
                                <a:gd name="T0" fmla="+- 0 4873 4873"/>
                                <a:gd name="T1" fmla="*/ T0 w 129"/>
                                <a:gd name="T2" fmla="+- 0 5001 4873"/>
                                <a:gd name="T3" fmla="*/ T2 w 12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29">
                                  <a:moveTo>
                                    <a:pt x="0" y="0"/>
                                  </a:moveTo>
                                  <a:lnTo>
                                    <a:pt x="128" y="0"/>
                                  </a:lnTo>
                                </a:path>
                              </a:pathLst>
                            </a:custGeom>
                            <a:noFill/>
                            <a:ln w="1175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64" name="Group 1126"/>
                        <wpg:cNvGrpSpPr>
                          <a:grpSpLocks/>
                        </wpg:cNvGrpSpPr>
                        <wpg:grpSpPr bwMode="auto">
                          <a:xfrm>
                            <a:off x="4910" y="4914"/>
                            <a:ext cx="19" cy="2"/>
                            <a:chOff x="4910" y="4914"/>
                            <a:chExt cx="19" cy="2"/>
                          </a:xfrm>
                        </wpg:grpSpPr>
                        <wps:wsp>
                          <wps:cNvPr id="2265" name="Freeform 1127"/>
                          <wps:cNvSpPr>
                            <a:spLocks/>
                          </wps:cNvSpPr>
                          <wps:spPr bwMode="auto">
                            <a:xfrm>
                              <a:off x="4910" y="4914"/>
                              <a:ext cx="19" cy="2"/>
                            </a:xfrm>
                            <a:custGeom>
                              <a:avLst/>
                              <a:gdLst>
                                <a:gd name="T0" fmla="+- 0 4910 4910"/>
                                <a:gd name="T1" fmla="*/ T0 w 19"/>
                                <a:gd name="T2" fmla="+- 0 4914 4914"/>
                                <a:gd name="T3" fmla="*/ 4914 h 1"/>
                                <a:gd name="T4" fmla="+- 0 4928 4910"/>
                                <a:gd name="T5" fmla="*/ T4 w 19"/>
                                <a:gd name="T6" fmla="+- 0 4914 4914"/>
                                <a:gd name="T7" fmla="*/ 4914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66" name="Group 1124"/>
                        <wpg:cNvGrpSpPr>
                          <a:grpSpLocks/>
                        </wpg:cNvGrpSpPr>
                        <wpg:grpSpPr bwMode="auto">
                          <a:xfrm>
                            <a:off x="4947" y="4913"/>
                            <a:ext cx="19" cy="2"/>
                            <a:chOff x="4947" y="4913"/>
                            <a:chExt cx="19" cy="2"/>
                          </a:xfrm>
                        </wpg:grpSpPr>
                        <wps:wsp>
                          <wps:cNvPr id="2267" name="Freeform 1125"/>
                          <wps:cNvSpPr>
                            <a:spLocks/>
                          </wps:cNvSpPr>
                          <wps:spPr bwMode="auto">
                            <a:xfrm>
                              <a:off x="4947" y="4913"/>
                              <a:ext cx="19" cy="2"/>
                            </a:xfrm>
                            <a:custGeom>
                              <a:avLst/>
                              <a:gdLst>
                                <a:gd name="T0" fmla="+- 0 4947 4947"/>
                                <a:gd name="T1" fmla="*/ T0 w 19"/>
                                <a:gd name="T2" fmla="+- 0 4914 4913"/>
                                <a:gd name="T3" fmla="*/ 4914 h 1"/>
                                <a:gd name="T4" fmla="+- 0 4965 4947"/>
                                <a:gd name="T5" fmla="*/ T4 w 19"/>
                                <a:gd name="T6" fmla="+- 0 4913 4913"/>
                                <a:gd name="T7" fmla="*/ 4913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1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68" name="Group 1122"/>
                        <wpg:cNvGrpSpPr>
                          <a:grpSpLocks/>
                        </wpg:cNvGrpSpPr>
                        <wpg:grpSpPr bwMode="auto">
                          <a:xfrm>
                            <a:off x="4965" y="4913"/>
                            <a:ext cx="19" cy="2"/>
                            <a:chOff x="4965" y="4913"/>
                            <a:chExt cx="19" cy="2"/>
                          </a:xfrm>
                        </wpg:grpSpPr>
                        <wps:wsp>
                          <wps:cNvPr id="2269" name="Freeform 1123"/>
                          <wps:cNvSpPr>
                            <a:spLocks/>
                          </wps:cNvSpPr>
                          <wps:spPr bwMode="auto">
                            <a:xfrm>
                              <a:off x="4965" y="4913"/>
                              <a:ext cx="19" cy="2"/>
                            </a:xfrm>
                            <a:custGeom>
                              <a:avLst/>
                              <a:gdLst>
                                <a:gd name="T0" fmla="+- 0 4965 4965"/>
                                <a:gd name="T1" fmla="*/ T0 w 19"/>
                                <a:gd name="T2" fmla="+- 0 4913 4913"/>
                                <a:gd name="T3" fmla="*/ 4913 h 1"/>
                                <a:gd name="T4" fmla="+- 0 4983 4965"/>
                                <a:gd name="T5" fmla="*/ T4 w 19"/>
                                <a:gd name="T6" fmla="+- 0 4914 4913"/>
                                <a:gd name="T7" fmla="*/ 4914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70" name="Group 1120"/>
                        <wpg:cNvGrpSpPr>
                          <a:grpSpLocks/>
                        </wpg:cNvGrpSpPr>
                        <wpg:grpSpPr bwMode="auto">
                          <a:xfrm>
                            <a:off x="5001" y="4914"/>
                            <a:ext cx="19" cy="2"/>
                            <a:chOff x="5001" y="4914"/>
                            <a:chExt cx="19" cy="2"/>
                          </a:xfrm>
                        </wpg:grpSpPr>
                        <wps:wsp>
                          <wps:cNvPr id="2271" name="Freeform 1121"/>
                          <wps:cNvSpPr>
                            <a:spLocks/>
                          </wps:cNvSpPr>
                          <wps:spPr bwMode="auto">
                            <a:xfrm>
                              <a:off x="5001" y="4914"/>
                              <a:ext cx="19" cy="2"/>
                            </a:xfrm>
                            <a:custGeom>
                              <a:avLst/>
                              <a:gdLst>
                                <a:gd name="T0" fmla="+- 0 5001 5001"/>
                                <a:gd name="T1" fmla="*/ T0 w 19"/>
                                <a:gd name="T2" fmla="+- 0 4914 4914"/>
                                <a:gd name="T3" fmla="*/ 4914 h 1"/>
                                <a:gd name="T4" fmla="+- 0 5020 5001"/>
                                <a:gd name="T5" fmla="*/ T4 w 19"/>
                                <a:gd name="T6" fmla="+- 0 4914 4914"/>
                                <a:gd name="T7" fmla="*/ 4914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72" name="Group 1118"/>
                        <wpg:cNvGrpSpPr>
                          <a:grpSpLocks/>
                        </wpg:cNvGrpSpPr>
                        <wpg:grpSpPr bwMode="auto">
                          <a:xfrm>
                            <a:off x="5020" y="4914"/>
                            <a:ext cx="19" cy="2"/>
                            <a:chOff x="5020" y="4914"/>
                            <a:chExt cx="19" cy="2"/>
                          </a:xfrm>
                        </wpg:grpSpPr>
                        <wps:wsp>
                          <wps:cNvPr id="2273" name="Freeform 1119"/>
                          <wps:cNvSpPr>
                            <a:spLocks/>
                          </wps:cNvSpPr>
                          <wps:spPr bwMode="auto">
                            <a:xfrm>
                              <a:off x="5020" y="4914"/>
                              <a:ext cx="19" cy="2"/>
                            </a:xfrm>
                            <a:custGeom>
                              <a:avLst/>
                              <a:gdLst>
                                <a:gd name="T0" fmla="+- 0 5020 5020"/>
                                <a:gd name="T1" fmla="*/ T0 w 19"/>
                                <a:gd name="T2" fmla="+- 0 4914 4914"/>
                                <a:gd name="T3" fmla="*/ 4914 h 1"/>
                                <a:gd name="T4" fmla="+- 0 5038 5020"/>
                                <a:gd name="T5" fmla="*/ T4 w 19"/>
                                <a:gd name="T6" fmla="+- 0 4914 4914"/>
                                <a:gd name="T7" fmla="*/ 4914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74" name="Group 1116"/>
                        <wpg:cNvGrpSpPr>
                          <a:grpSpLocks/>
                        </wpg:cNvGrpSpPr>
                        <wpg:grpSpPr bwMode="auto">
                          <a:xfrm>
                            <a:off x="5038" y="4914"/>
                            <a:ext cx="19" cy="2"/>
                            <a:chOff x="5038" y="4914"/>
                            <a:chExt cx="19" cy="2"/>
                          </a:xfrm>
                        </wpg:grpSpPr>
                        <wps:wsp>
                          <wps:cNvPr id="2275" name="Freeform 1117"/>
                          <wps:cNvSpPr>
                            <a:spLocks/>
                          </wps:cNvSpPr>
                          <wps:spPr bwMode="auto">
                            <a:xfrm>
                              <a:off x="5038" y="4914"/>
                              <a:ext cx="19" cy="2"/>
                            </a:xfrm>
                            <a:custGeom>
                              <a:avLst/>
                              <a:gdLst>
                                <a:gd name="T0" fmla="+- 0 5038 5038"/>
                                <a:gd name="T1" fmla="*/ T0 w 19"/>
                                <a:gd name="T2" fmla="+- 0 4914 4914"/>
                                <a:gd name="T3" fmla="*/ 4914 h 1"/>
                                <a:gd name="T4" fmla="+- 0 5056 5038"/>
                                <a:gd name="T5" fmla="*/ T4 w 19"/>
                                <a:gd name="T6" fmla="+- 0 4914 4914"/>
                                <a:gd name="T7" fmla="*/ 4914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76" name="Group 1114"/>
                        <wpg:cNvGrpSpPr>
                          <a:grpSpLocks/>
                        </wpg:cNvGrpSpPr>
                        <wpg:grpSpPr bwMode="auto">
                          <a:xfrm>
                            <a:off x="5056" y="4914"/>
                            <a:ext cx="19" cy="2"/>
                            <a:chOff x="5056" y="4914"/>
                            <a:chExt cx="19" cy="2"/>
                          </a:xfrm>
                        </wpg:grpSpPr>
                        <wps:wsp>
                          <wps:cNvPr id="2277" name="Freeform 1115"/>
                          <wps:cNvSpPr>
                            <a:spLocks/>
                          </wps:cNvSpPr>
                          <wps:spPr bwMode="auto">
                            <a:xfrm>
                              <a:off x="5056" y="4914"/>
                              <a:ext cx="19" cy="2"/>
                            </a:xfrm>
                            <a:custGeom>
                              <a:avLst/>
                              <a:gdLst>
                                <a:gd name="T0" fmla="+- 0 5056 5056"/>
                                <a:gd name="T1" fmla="*/ T0 w 19"/>
                                <a:gd name="T2" fmla="+- 0 4914 4914"/>
                                <a:gd name="T3" fmla="*/ 4914 h 1"/>
                                <a:gd name="T4" fmla="+- 0 5075 5056"/>
                                <a:gd name="T5" fmla="*/ T4 w 19"/>
                                <a:gd name="T6" fmla="+- 0 4915 4914"/>
                                <a:gd name="T7" fmla="*/ 4915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78" name="Group 1112"/>
                        <wpg:cNvGrpSpPr>
                          <a:grpSpLocks/>
                        </wpg:cNvGrpSpPr>
                        <wpg:grpSpPr bwMode="auto">
                          <a:xfrm>
                            <a:off x="5075" y="4915"/>
                            <a:ext cx="19" cy="2"/>
                            <a:chOff x="5075" y="4915"/>
                            <a:chExt cx="19" cy="2"/>
                          </a:xfrm>
                        </wpg:grpSpPr>
                        <wps:wsp>
                          <wps:cNvPr id="2279" name="Freeform 1113"/>
                          <wps:cNvSpPr>
                            <a:spLocks/>
                          </wps:cNvSpPr>
                          <wps:spPr bwMode="auto">
                            <a:xfrm>
                              <a:off x="5075" y="4915"/>
                              <a:ext cx="19" cy="2"/>
                            </a:xfrm>
                            <a:custGeom>
                              <a:avLst/>
                              <a:gdLst>
                                <a:gd name="T0" fmla="+- 0 5075 5075"/>
                                <a:gd name="T1" fmla="*/ T0 w 19"/>
                                <a:gd name="T2" fmla="+- 0 4915 4915"/>
                                <a:gd name="T3" fmla="*/ 4915 h 1"/>
                                <a:gd name="T4" fmla="+- 0 5093 5075"/>
                                <a:gd name="T5" fmla="*/ T4 w 19"/>
                                <a:gd name="T6" fmla="+- 0 4915 4915"/>
                                <a:gd name="T7" fmla="*/ 4915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80" name="Group 1110"/>
                        <wpg:cNvGrpSpPr>
                          <a:grpSpLocks/>
                        </wpg:cNvGrpSpPr>
                        <wpg:grpSpPr bwMode="auto">
                          <a:xfrm>
                            <a:off x="5093" y="4915"/>
                            <a:ext cx="19" cy="2"/>
                            <a:chOff x="5093" y="4915"/>
                            <a:chExt cx="19" cy="2"/>
                          </a:xfrm>
                        </wpg:grpSpPr>
                        <wps:wsp>
                          <wps:cNvPr id="2281" name="Freeform 1111"/>
                          <wps:cNvSpPr>
                            <a:spLocks/>
                          </wps:cNvSpPr>
                          <wps:spPr bwMode="auto">
                            <a:xfrm>
                              <a:off x="5093" y="4915"/>
                              <a:ext cx="19" cy="2"/>
                            </a:xfrm>
                            <a:custGeom>
                              <a:avLst/>
                              <a:gdLst>
                                <a:gd name="T0" fmla="+- 0 5093 5093"/>
                                <a:gd name="T1" fmla="*/ T0 w 19"/>
                                <a:gd name="T2" fmla="+- 0 4915 4915"/>
                                <a:gd name="T3" fmla="*/ 4915 h 1"/>
                                <a:gd name="T4" fmla="+- 0 5111 5093"/>
                                <a:gd name="T5" fmla="*/ T4 w 19"/>
                                <a:gd name="T6" fmla="+- 0 4916 4915"/>
                                <a:gd name="T7" fmla="*/ 4916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82" name="Group 1108"/>
                        <wpg:cNvGrpSpPr>
                          <a:grpSpLocks/>
                        </wpg:cNvGrpSpPr>
                        <wpg:grpSpPr bwMode="auto">
                          <a:xfrm>
                            <a:off x="5111" y="4916"/>
                            <a:ext cx="19" cy="2"/>
                            <a:chOff x="5111" y="4916"/>
                            <a:chExt cx="19" cy="2"/>
                          </a:xfrm>
                        </wpg:grpSpPr>
                        <wps:wsp>
                          <wps:cNvPr id="2283" name="Freeform 1109"/>
                          <wps:cNvSpPr>
                            <a:spLocks/>
                          </wps:cNvSpPr>
                          <wps:spPr bwMode="auto">
                            <a:xfrm>
                              <a:off x="5111" y="4916"/>
                              <a:ext cx="19" cy="2"/>
                            </a:xfrm>
                            <a:custGeom>
                              <a:avLst/>
                              <a:gdLst>
                                <a:gd name="T0" fmla="+- 0 5111 5111"/>
                                <a:gd name="T1" fmla="*/ T0 w 19"/>
                                <a:gd name="T2" fmla="+- 0 4916 4916"/>
                                <a:gd name="T3" fmla="*/ 4916 h 1"/>
                                <a:gd name="T4" fmla="+- 0 5130 5111"/>
                                <a:gd name="T5" fmla="*/ T4 w 19"/>
                                <a:gd name="T6" fmla="+- 0 4917 4916"/>
                                <a:gd name="T7" fmla="*/ 4917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84" name="Group 1106"/>
                        <wpg:cNvGrpSpPr>
                          <a:grpSpLocks/>
                        </wpg:cNvGrpSpPr>
                        <wpg:grpSpPr bwMode="auto">
                          <a:xfrm>
                            <a:off x="5130" y="4917"/>
                            <a:ext cx="19" cy="2"/>
                            <a:chOff x="5130" y="4917"/>
                            <a:chExt cx="19" cy="2"/>
                          </a:xfrm>
                        </wpg:grpSpPr>
                        <wps:wsp>
                          <wps:cNvPr id="2285" name="Freeform 1107"/>
                          <wps:cNvSpPr>
                            <a:spLocks/>
                          </wps:cNvSpPr>
                          <wps:spPr bwMode="auto">
                            <a:xfrm>
                              <a:off x="5130" y="4917"/>
                              <a:ext cx="19" cy="2"/>
                            </a:xfrm>
                            <a:custGeom>
                              <a:avLst/>
                              <a:gdLst>
                                <a:gd name="T0" fmla="+- 0 5130 5130"/>
                                <a:gd name="T1" fmla="*/ T0 w 19"/>
                                <a:gd name="T2" fmla="+- 0 4917 4917"/>
                                <a:gd name="T3" fmla="*/ 4917 h 2"/>
                                <a:gd name="T4" fmla="+- 0 5148 5130"/>
                                <a:gd name="T5" fmla="*/ T4 w 19"/>
                                <a:gd name="T6" fmla="+- 0 4918 4917"/>
                                <a:gd name="T7" fmla="*/ 4918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86" name="Group 1104"/>
                        <wpg:cNvGrpSpPr>
                          <a:grpSpLocks/>
                        </wpg:cNvGrpSpPr>
                        <wpg:grpSpPr bwMode="auto">
                          <a:xfrm>
                            <a:off x="5148" y="4918"/>
                            <a:ext cx="19" cy="2"/>
                            <a:chOff x="5148" y="4918"/>
                            <a:chExt cx="19" cy="2"/>
                          </a:xfrm>
                        </wpg:grpSpPr>
                        <wps:wsp>
                          <wps:cNvPr id="2287" name="Freeform 1105"/>
                          <wps:cNvSpPr>
                            <a:spLocks/>
                          </wps:cNvSpPr>
                          <wps:spPr bwMode="auto">
                            <a:xfrm>
                              <a:off x="5148" y="4918"/>
                              <a:ext cx="19" cy="2"/>
                            </a:xfrm>
                            <a:custGeom>
                              <a:avLst/>
                              <a:gdLst>
                                <a:gd name="T0" fmla="+- 0 5148 5148"/>
                                <a:gd name="T1" fmla="*/ T0 w 19"/>
                                <a:gd name="T2" fmla="+- 0 4918 4918"/>
                                <a:gd name="T3" fmla="*/ 4918 h 2"/>
                                <a:gd name="T4" fmla="+- 0 5166 5148"/>
                                <a:gd name="T5" fmla="*/ T4 w 19"/>
                                <a:gd name="T6" fmla="+- 0 4919 4918"/>
                                <a:gd name="T7" fmla="*/ 4919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88" name="Group 1102"/>
                        <wpg:cNvGrpSpPr>
                          <a:grpSpLocks/>
                        </wpg:cNvGrpSpPr>
                        <wpg:grpSpPr bwMode="auto">
                          <a:xfrm>
                            <a:off x="5166" y="4919"/>
                            <a:ext cx="19" cy="2"/>
                            <a:chOff x="5166" y="4919"/>
                            <a:chExt cx="19" cy="2"/>
                          </a:xfrm>
                        </wpg:grpSpPr>
                        <wps:wsp>
                          <wps:cNvPr id="2289" name="Freeform 1103"/>
                          <wps:cNvSpPr>
                            <a:spLocks/>
                          </wps:cNvSpPr>
                          <wps:spPr bwMode="auto">
                            <a:xfrm>
                              <a:off x="5166" y="4919"/>
                              <a:ext cx="19" cy="2"/>
                            </a:xfrm>
                            <a:custGeom>
                              <a:avLst/>
                              <a:gdLst>
                                <a:gd name="T0" fmla="+- 0 5166 5166"/>
                                <a:gd name="T1" fmla="*/ T0 w 19"/>
                                <a:gd name="T2" fmla="+- 0 4919 4919"/>
                                <a:gd name="T3" fmla="*/ 4919 h 2"/>
                                <a:gd name="T4" fmla="+- 0 5185 5166"/>
                                <a:gd name="T5" fmla="*/ T4 w 19"/>
                                <a:gd name="T6" fmla="+- 0 4921 4919"/>
                                <a:gd name="T7" fmla="*/ 4921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9" y="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90" name="Group 1100"/>
                        <wpg:cNvGrpSpPr>
                          <a:grpSpLocks/>
                        </wpg:cNvGrpSpPr>
                        <wpg:grpSpPr bwMode="auto">
                          <a:xfrm>
                            <a:off x="5185" y="4921"/>
                            <a:ext cx="19" cy="2"/>
                            <a:chOff x="5185" y="4921"/>
                            <a:chExt cx="19" cy="2"/>
                          </a:xfrm>
                        </wpg:grpSpPr>
                        <wps:wsp>
                          <wps:cNvPr id="2291" name="Freeform 1101"/>
                          <wps:cNvSpPr>
                            <a:spLocks/>
                          </wps:cNvSpPr>
                          <wps:spPr bwMode="auto">
                            <a:xfrm>
                              <a:off x="5185" y="4921"/>
                              <a:ext cx="19" cy="2"/>
                            </a:xfrm>
                            <a:custGeom>
                              <a:avLst/>
                              <a:gdLst>
                                <a:gd name="T0" fmla="+- 0 5185 5185"/>
                                <a:gd name="T1" fmla="*/ T0 w 19"/>
                                <a:gd name="T2" fmla="+- 0 4921 4921"/>
                                <a:gd name="T3" fmla="*/ 4921 h 2"/>
                                <a:gd name="T4" fmla="+- 0 5203 5185"/>
                                <a:gd name="T5" fmla="*/ T4 w 19"/>
                                <a:gd name="T6" fmla="+- 0 4923 4921"/>
                                <a:gd name="T7" fmla="*/ 4923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92" name="Group 1098"/>
                        <wpg:cNvGrpSpPr>
                          <a:grpSpLocks/>
                        </wpg:cNvGrpSpPr>
                        <wpg:grpSpPr bwMode="auto">
                          <a:xfrm>
                            <a:off x="5203" y="4923"/>
                            <a:ext cx="19" cy="3"/>
                            <a:chOff x="5203" y="4923"/>
                            <a:chExt cx="19" cy="3"/>
                          </a:xfrm>
                        </wpg:grpSpPr>
                        <wps:wsp>
                          <wps:cNvPr id="2293" name="Freeform 1099"/>
                          <wps:cNvSpPr>
                            <a:spLocks/>
                          </wps:cNvSpPr>
                          <wps:spPr bwMode="auto">
                            <a:xfrm>
                              <a:off x="5203" y="4923"/>
                              <a:ext cx="19" cy="3"/>
                            </a:xfrm>
                            <a:custGeom>
                              <a:avLst/>
                              <a:gdLst>
                                <a:gd name="T0" fmla="+- 0 5203 5203"/>
                                <a:gd name="T1" fmla="*/ T0 w 19"/>
                                <a:gd name="T2" fmla="+- 0 4923 4923"/>
                                <a:gd name="T3" fmla="*/ 4923 h 3"/>
                                <a:gd name="T4" fmla="+- 0 5221 5203"/>
                                <a:gd name="T5" fmla="*/ T4 w 19"/>
                                <a:gd name="T6" fmla="+- 0 4925 4923"/>
                                <a:gd name="T7" fmla="*/ 4925 h 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">
                                  <a:moveTo>
                                    <a:pt x="0" y="0"/>
                                  </a:moveTo>
                                  <a:lnTo>
                                    <a:pt x="18" y="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94" name="Group 1096"/>
                        <wpg:cNvGrpSpPr>
                          <a:grpSpLocks/>
                        </wpg:cNvGrpSpPr>
                        <wpg:grpSpPr bwMode="auto">
                          <a:xfrm>
                            <a:off x="5221" y="4925"/>
                            <a:ext cx="19" cy="3"/>
                            <a:chOff x="5221" y="4925"/>
                            <a:chExt cx="19" cy="3"/>
                          </a:xfrm>
                        </wpg:grpSpPr>
                        <wps:wsp>
                          <wps:cNvPr id="2295" name="Freeform 1097"/>
                          <wps:cNvSpPr>
                            <a:spLocks/>
                          </wps:cNvSpPr>
                          <wps:spPr bwMode="auto">
                            <a:xfrm>
                              <a:off x="5221" y="4925"/>
                              <a:ext cx="19" cy="3"/>
                            </a:xfrm>
                            <a:custGeom>
                              <a:avLst/>
                              <a:gdLst>
                                <a:gd name="T0" fmla="+- 0 5221 5221"/>
                                <a:gd name="T1" fmla="*/ T0 w 19"/>
                                <a:gd name="T2" fmla="+- 0 4925 4925"/>
                                <a:gd name="T3" fmla="*/ 4925 h 3"/>
                                <a:gd name="T4" fmla="+- 0 5240 5221"/>
                                <a:gd name="T5" fmla="*/ T4 w 19"/>
                                <a:gd name="T6" fmla="+- 0 4927 4925"/>
                                <a:gd name="T7" fmla="*/ 4927 h 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">
                                  <a:moveTo>
                                    <a:pt x="0" y="0"/>
                                  </a:moveTo>
                                  <a:lnTo>
                                    <a:pt x="19" y="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96" name="Group 1094"/>
                        <wpg:cNvGrpSpPr>
                          <a:grpSpLocks/>
                        </wpg:cNvGrpSpPr>
                        <wpg:grpSpPr bwMode="auto">
                          <a:xfrm>
                            <a:off x="5240" y="4927"/>
                            <a:ext cx="19" cy="3"/>
                            <a:chOff x="5240" y="4927"/>
                            <a:chExt cx="19" cy="3"/>
                          </a:xfrm>
                        </wpg:grpSpPr>
                        <wps:wsp>
                          <wps:cNvPr id="2297" name="Freeform 1095"/>
                          <wps:cNvSpPr>
                            <a:spLocks/>
                          </wps:cNvSpPr>
                          <wps:spPr bwMode="auto">
                            <a:xfrm>
                              <a:off x="5240" y="4927"/>
                              <a:ext cx="19" cy="3"/>
                            </a:xfrm>
                            <a:custGeom>
                              <a:avLst/>
                              <a:gdLst>
                                <a:gd name="T0" fmla="+- 0 5240 5240"/>
                                <a:gd name="T1" fmla="*/ T0 w 19"/>
                                <a:gd name="T2" fmla="+- 0 4927 4927"/>
                                <a:gd name="T3" fmla="*/ 4927 h 3"/>
                                <a:gd name="T4" fmla="+- 0 5258 5240"/>
                                <a:gd name="T5" fmla="*/ T4 w 19"/>
                                <a:gd name="T6" fmla="+- 0 4930 4927"/>
                                <a:gd name="T7" fmla="*/ 4930 h 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">
                                  <a:moveTo>
                                    <a:pt x="0" y="0"/>
                                  </a:moveTo>
                                  <a:lnTo>
                                    <a:pt x="18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98" name="Group 1092"/>
                        <wpg:cNvGrpSpPr>
                          <a:grpSpLocks/>
                        </wpg:cNvGrpSpPr>
                        <wpg:grpSpPr bwMode="auto">
                          <a:xfrm>
                            <a:off x="5258" y="4930"/>
                            <a:ext cx="19" cy="4"/>
                            <a:chOff x="5258" y="4930"/>
                            <a:chExt cx="19" cy="4"/>
                          </a:xfrm>
                        </wpg:grpSpPr>
                        <wps:wsp>
                          <wps:cNvPr id="2299" name="Freeform 1093"/>
                          <wps:cNvSpPr>
                            <a:spLocks/>
                          </wps:cNvSpPr>
                          <wps:spPr bwMode="auto">
                            <a:xfrm>
                              <a:off x="5258" y="4930"/>
                              <a:ext cx="19" cy="4"/>
                            </a:xfrm>
                            <a:custGeom>
                              <a:avLst/>
                              <a:gdLst>
                                <a:gd name="T0" fmla="+- 0 5258 5258"/>
                                <a:gd name="T1" fmla="*/ T0 w 19"/>
                                <a:gd name="T2" fmla="+- 0 4930 4930"/>
                                <a:gd name="T3" fmla="*/ 4930 h 4"/>
                                <a:gd name="T4" fmla="+- 0 5276 5258"/>
                                <a:gd name="T5" fmla="*/ T4 w 19"/>
                                <a:gd name="T6" fmla="+- 0 4933 4930"/>
                                <a:gd name="T7" fmla="*/ 4933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8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00" name="Group 1090"/>
                        <wpg:cNvGrpSpPr>
                          <a:grpSpLocks/>
                        </wpg:cNvGrpSpPr>
                        <wpg:grpSpPr bwMode="auto">
                          <a:xfrm>
                            <a:off x="5276" y="4933"/>
                            <a:ext cx="19" cy="4"/>
                            <a:chOff x="5276" y="4933"/>
                            <a:chExt cx="19" cy="4"/>
                          </a:xfrm>
                        </wpg:grpSpPr>
                        <wps:wsp>
                          <wps:cNvPr id="2301" name="Freeform 1091"/>
                          <wps:cNvSpPr>
                            <a:spLocks/>
                          </wps:cNvSpPr>
                          <wps:spPr bwMode="auto">
                            <a:xfrm>
                              <a:off x="5276" y="4933"/>
                              <a:ext cx="19" cy="4"/>
                            </a:xfrm>
                            <a:custGeom>
                              <a:avLst/>
                              <a:gdLst>
                                <a:gd name="T0" fmla="+- 0 5276 5276"/>
                                <a:gd name="T1" fmla="*/ T0 w 19"/>
                                <a:gd name="T2" fmla="+- 0 4933 4933"/>
                                <a:gd name="T3" fmla="*/ 4933 h 4"/>
                                <a:gd name="T4" fmla="+- 0 5294 5276"/>
                                <a:gd name="T5" fmla="*/ T4 w 19"/>
                                <a:gd name="T6" fmla="+- 0 4937 4933"/>
                                <a:gd name="T7" fmla="*/ 4937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8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02" name="Group 1088"/>
                        <wpg:cNvGrpSpPr>
                          <a:grpSpLocks/>
                        </wpg:cNvGrpSpPr>
                        <wpg:grpSpPr bwMode="auto">
                          <a:xfrm>
                            <a:off x="5294" y="4937"/>
                            <a:ext cx="19" cy="4"/>
                            <a:chOff x="5294" y="4937"/>
                            <a:chExt cx="19" cy="4"/>
                          </a:xfrm>
                        </wpg:grpSpPr>
                        <wps:wsp>
                          <wps:cNvPr id="2303" name="Freeform 1089"/>
                          <wps:cNvSpPr>
                            <a:spLocks/>
                          </wps:cNvSpPr>
                          <wps:spPr bwMode="auto">
                            <a:xfrm>
                              <a:off x="5294" y="4937"/>
                              <a:ext cx="19" cy="4"/>
                            </a:xfrm>
                            <a:custGeom>
                              <a:avLst/>
                              <a:gdLst>
                                <a:gd name="T0" fmla="+- 0 5294 5294"/>
                                <a:gd name="T1" fmla="*/ T0 w 19"/>
                                <a:gd name="T2" fmla="+- 0 4937 4937"/>
                                <a:gd name="T3" fmla="*/ 4937 h 4"/>
                                <a:gd name="T4" fmla="+- 0 5313 5294"/>
                                <a:gd name="T5" fmla="*/ T4 w 19"/>
                                <a:gd name="T6" fmla="+- 0 4940 4937"/>
                                <a:gd name="T7" fmla="*/ 4940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9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04" name="Group 1086"/>
                        <wpg:cNvGrpSpPr>
                          <a:grpSpLocks/>
                        </wpg:cNvGrpSpPr>
                        <wpg:grpSpPr bwMode="auto">
                          <a:xfrm>
                            <a:off x="5313" y="4940"/>
                            <a:ext cx="19" cy="4"/>
                            <a:chOff x="5313" y="4940"/>
                            <a:chExt cx="19" cy="4"/>
                          </a:xfrm>
                        </wpg:grpSpPr>
                        <wps:wsp>
                          <wps:cNvPr id="2305" name="Freeform 1087"/>
                          <wps:cNvSpPr>
                            <a:spLocks/>
                          </wps:cNvSpPr>
                          <wps:spPr bwMode="auto">
                            <a:xfrm>
                              <a:off x="5313" y="4940"/>
                              <a:ext cx="19" cy="4"/>
                            </a:xfrm>
                            <a:custGeom>
                              <a:avLst/>
                              <a:gdLst>
                                <a:gd name="T0" fmla="+- 0 5313 5313"/>
                                <a:gd name="T1" fmla="*/ T0 w 19"/>
                                <a:gd name="T2" fmla="+- 0 4940 4940"/>
                                <a:gd name="T3" fmla="*/ 4940 h 4"/>
                                <a:gd name="T4" fmla="+- 0 5331 5313"/>
                                <a:gd name="T5" fmla="*/ T4 w 19"/>
                                <a:gd name="T6" fmla="+- 0 4944 4940"/>
                                <a:gd name="T7" fmla="*/ 4944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8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06" name="Group 1084"/>
                        <wpg:cNvGrpSpPr>
                          <a:grpSpLocks/>
                        </wpg:cNvGrpSpPr>
                        <wpg:grpSpPr bwMode="auto">
                          <a:xfrm>
                            <a:off x="5331" y="4944"/>
                            <a:ext cx="19" cy="4"/>
                            <a:chOff x="5331" y="4944"/>
                            <a:chExt cx="19" cy="4"/>
                          </a:xfrm>
                        </wpg:grpSpPr>
                        <wps:wsp>
                          <wps:cNvPr id="2307" name="Freeform 1085"/>
                          <wps:cNvSpPr>
                            <a:spLocks/>
                          </wps:cNvSpPr>
                          <wps:spPr bwMode="auto">
                            <a:xfrm>
                              <a:off x="5331" y="4944"/>
                              <a:ext cx="19" cy="4"/>
                            </a:xfrm>
                            <a:custGeom>
                              <a:avLst/>
                              <a:gdLst>
                                <a:gd name="T0" fmla="+- 0 5331 5331"/>
                                <a:gd name="T1" fmla="*/ T0 w 19"/>
                                <a:gd name="T2" fmla="+- 0 4944 4944"/>
                                <a:gd name="T3" fmla="*/ 4944 h 4"/>
                                <a:gd name="T4" fmla="+- 0 5349 5331"/>
                                <a:gd name="T5" fmla="*/ T4 w 19"/>
                                <a:gd name="T6" fmla="+- 0 4947 4944"/>
                                <a:gd name="T7" fmla="*/ 4947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8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08" name="Group 1082"/>
                        <wpg:cNvGrpSpPr>
                          <a:grpSpLocks/>
                        </wpg:cNvGrpSpPr>
                        <wpg:grpSpPr bwMode="auto">
                          <a:xfrm>
                            <a:off x="5349" y="4947"/>
                            <a:ext cx="19" cy="4"/>
                            <a:chOff x="5349" y="4947"/>
                            <a:chExt cx="19" cy="4"/>
                          </a:xfrm>
                        </wpg:grpSpPr>
                        <wps:wsp>
                          <wps:cNvPr id="2309" name="Freeform 1083"/>
                          <wps:cNvSpPr>
                            <a:spLocks/>
                          </wps:cNvSpPr>
                          <wps:spPr bwMode="auto">
                            <a:xfrm>
                              <a:off x="5349" y="4947"/>
                              <a:ext cx="19" cy="4"/>
                            </a:xfrm>
                            <a:custGeom>
                              <a:avLst/>
                              <a:gdLst>
                                <a:gd name="T0" fmla="+- 0 5349 5349"/>
                                <a:gd name="T1" fmla="*/ T0 w 19"/>
                                <a:gd name="T2" fmla="+- 0 4947 4947"/>
                                <a:gd name="T3" fmla="*/ 4947 h 4"/>
                                <a:gd name="T4" fmla="+- 0 5368 5349"/>
                                <a:gd name="T5" fmla="*/ T4 w 19"/>
                                <a:gd name="T6" fmla="+- 0 4950 4947"/>
                                <a:gd name="T7" fmla="*/ 4950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9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10" name="Group 1080"/>
                        <wpg:cNvGrpSpPr>
                          <a:grpSpLocks/>
                        </wpg:cNvGrpSpPr>
                        <wpg:grpSpPr bwMode="auto">
                          <a:xfrm>
                            <a:off x="5368" y="4950"/>
                            <a:ext cx="19" cy="4"/>
                            <a:chOff x="5368" y="4950"/>
                            <a:chExt cx="19" cy="4"/>
                          </a:xfrm>
                        </wpg:grpSpPr>
                        <wps:wsp>
                          <wps:cNvPr id="2311" name="Freeform 1081"/>
                          <wps:cNvSpPr>
                            <a:spLocks/>
                          </wps:cNvSpPr>
                          <wps:spPr bwMode="auto">
                            <a:xfrm>
                              <a:off x="5368" y="4950"/>
                              <a:ext cx="19" cy="4"/>
                            </a:xfrm>
                            <a:custGeom>
                              <a:avLst/>
                              <a:gdLst>
                                <a:gd name="T0" fmla="+- 0 5368 5368"/>
                                <a:gd name="T1" fmla="*/ T0 w 19"/>
                                <a:gd name="T2" fmla="+- 0 4950 4950"/>
                                <a:gd name="T3" fmla="*/ 4950 h 4"/>
                                <a:gd name="T4" fmla="+- 0 5386 5368"/>
                                <a:gd name="T5" fmla="*/ T4 w 19"/>
                                <a:gd name="T6" fmla="+- 0 4953 4950"/>
                                <a:gd name="T7" fmla="*/ 4953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8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12" name="Group 1078"/>
                        <wpg:cNvGrpSpPr>
                          <a:grpSpLocks/>
                        </wpg:cNvGrpSpPr>
                        <wpg:grpSpPr bwMode="auto">
                          <a:xfrm>
                            <a:off x="5386" y="4953"/>
                            <a:ext cx="19" cy="3"/>
                            <a:chOff x="5386" y="4953"/>
                            <a:chExt cx="19" cy="3"/>
                          </a:xfrm>
                        </wpg:grpSpPr>
                        <wps:wsp>
                          <wps:cNvPr id="2313" name="Freeform 1079"/>
                          <wps:cNvSpPr>
                            <a:spLocks/>
                          </wps:cNvSpPr>
                          <wps:spPr bwMode="auto">
                            <a:xfrm>
                              <a:off x="5386" y="4953"/>
                              <a:ext cx="19" cy="3"/>
                            </a:xfrm>
                            <a:custGeom>
                              <a:avLst/>
                              <a:gdLst>
                                <a:gd name="T0" fmla="+- 0 5386 5386"/>
                                <a:gd name="T1" fmla="*/ T0 w 19"/>
                                <a:gd name="T2" fmla="+- 0 4953 4953"/>
                                <a:gd name="T3" fmla="*/ 4953 h 3"/>
                                <a:gd name="T4" fmla="+- 0 5404 5386"/>
                                <a:gd name="T5" fmla="*/ T4 w 19"/>
                                <a:gd name="T6" fmla="+- 0 4956 4953"/>
                                <a:gd name="T7" fmla="*/ 4956 h 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">
                                  <a:moveTo>
                                    <a:pt x="0" y="0"/>
                                  </a:moveTo>
                                  <a:lnTo>
                                    <a:pt x="18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14" name="Group 1076"/>
                        <wpg:cNvGrpSpPr>
                          <a:grpSpLocks/>
                        </wpg:cNvGrpSpPr>
                        <wpg:grpSpPr bwMode="auto">
                          <a:xfrm>
                            <a:off x="5404" y="4956"/>
                            <a:ext cx="19" cy="3"/>
                            <a:chOff x="5404" y="4956"/>
                            <a:chExt cx="19" cy="3"/>
                          </a:xfrm>
                        </wpg:grpSpPr>
                        <wps:wsp>
                          <wps:cNvPr id="2315" name="Freeform 1077"/>
                          <wps:cNvSpPr>
                            <a:spLocks/>
                          </wps:cNvSpPr>
                          <wps:spPr bwMode="auto">
                            <a:xfrm>
                              <a:off x="5404" y="4956"/>
                              <a:ext cx="19" cy="3"/>
                            </a:xfrm>
                            <a:custGeom>
                              <a:avLst/>
                              <a:gdLst>
                                <a:gd name="T0" fmla="+- 0 5404 5404"/>
                                <a:gd name="T1" fmla="*/ T0 w 19"/>
                                <a:gd name="T2" fmla="+- 0 4956 4956"/>
                                <a:gd name="T3" fmla="*/ 4956 h 3"/>
                                <a:gd name="T4" fmla="+- 0 5423 5404"/>
                                <a:gd name="T5" fmla="*/ T4 w 19"/>
                                <a:gd name="T6" fmla="+- 0 4958 4956"/>
                                <a:gd name="T7" fmla="*/ 4958 h 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">
                                  <a:moveTo>
                                    <a:pt x="0" y="0"/>
                                  </a:moveTo>
                                  <a:lnTo>
                                    <a:pt x="19" y="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16" name="Group 1074"/>
                        <wpg:cNvGrpSpPr>
                          <a:grpSpLocks/>
                        </wpg:cNvGrpSpPr>
                        <wpg:grpSpPr bwMode="auto">
                          <a:xfrm>
                            <a:off x="5423" y="4958"/>
                            <a:ext cx="19" cy="2"/>
                            <a:chOff x="5423" y="4958"/>
                            <a:chExt cx="19" cy="2"/>
                          </a:xfrm>
                        </wpg:grpSpPr>
                        <wps:wsp>
                          <wps:cNvPr id="2317" name="Freeform 1075"/>
                          <wps:cNvSpPr>
                            <a:spLocks/>
                          </wps:cNvSpPr>
                          <wps:spPr bwMode="auto">
                            <a:xfrm>
                              <a:off x="5423" y="4958"/>
                              <a:ext cx="19" cy="2"/>
                            </a:xfrm>
                            <a:custGeom>
                              <a:avLst/>
                              <a:gdLst>
                                <a:gd name="T0" fmla="+- 0 5423 5423"/>
                                <a:gd name="T1" fmla="*/ T0 w 19"/>
                                <a:gd name="T2" fmla="+- 0 4958 4958"/>
                                <a:gd name="T3" fmla="*/ 4958 h 2"/>
                                <a:gd name="T4" fmla="+- 0 5441 5423"/>
                                <a:gd name="T5" fmla="*/ T4 w 19"/>
                                <a:gd name="T6" fmla="+- 0 4960 4958"/>
                                <a:gd name="T7" fmla="*/ 4960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18" name="Group 1072"/>
                        <wpg:cNvGrpSpPr>
                          <a:grpSpLocks/>
                        </wpg:cNvGrpSpPr>
                        <wpg:grpSpPr bwMode="auto">
                          <a:xfrm>
                            <a:off x="5441" y="4960"/>
                            <a:ext cx="19" cy="2"/>
                            <a:chOff x="5441" y="4960"/>
                            <a:chExt cx="19" cy="2"/>
                          </a:xfrm>
                        </wpg:grpSpPr>
                        <wps:wsp>
                          <wps:cNvPr id="2319" name="Freeform 1073"/>
                          <wps:cNvSpPr>
                            <a:spLocks/>
                          </wps:cNvSpPr>
                          <wps:spPr bwMode="auto">
                            <a:xfrm>
                              <a:off x="5441" y="4960"/>
                              <a:ext cx="19" cy="2"/>
                            </a:xfrm>
                            <a:custGeom>
                              <a:avLst/>
                              <a:gdLst>
                                <a:gd name="T0" fmla="+- 0 5441 5441"/>
                                <a:gd name="T1" fmla="*/ T0 w 19"/>
                                <a:gd name="T2" fmla="+- 0 4960 4960"/>
                                <a:gd name="T3" fmla="*/ 4960 h 2"/>
                                <a:gd name="T4" fmla="+- 0 5459 5441"/>
                                <a:gd name="T5" fmla="*/ T4 w 19"/>
                                <a:gd name="T6" fmla="+- 0 4961 4960"/>
                                <a:gd name="T7" fmla="*/ 4961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20" name="Group 1070"/>
                        <wpg:cNvGrpSpPr>
                          <a:grpSpLocks/>
                        </wpg:cNvGrpSpPr>
                        <wpg:grpSpPr bwMode="auto">
                          <a:xfrm>
                            <a:off x="5459" y="4961"/>
                            <a:ext cx="19" cy="2"/>
                            <a:chOff x="5459" y="4961"/>
                            <a:chExt cx="19" cy="2"/>
                          </a:xfrm>
                        </wpg:grpSpPr>
                        <wps:wsp>
                          <wps:cNvPr id="2321" name="Freeform 1071"/>
                          <wps:cNvSpPr>
                            <a:spLocks/>
                          </wps:cNvSpPr>
                          <wps:spPr bwMode="auto">
                            <a:xfrm>
                              <a:off x="5459" y="4961"/>
                              <a:ext cx="19" cy="2"/>
                            </a:xfrm>
                            <a:custGeom>
                              <a:avLst/>
                              <a:gdLst>
                                <a:gd name="T0" fmla="+- 0 5459 5459"/>
                                <a:gd name="T1" fmla="*/ T0 w 19"/>
                                <a:gd name="T2" fmla="+- 0 4961 4961"/>
                                <a:gd name="T3" fmla="*/ 4961 h 2"/>
                                <a:gd name="T4" fmla="+- 0 5478 5459"/>
                                <a:gd name="T5" fmla="*/ T4 w 19"/>
                                <a:gd name="T6" fmla="+- 0 4962 4961"/>
                                <a:gd name="T7" fmla="*/ 4962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9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22" name="Group 1068"/>
                        <wpg:cNvGrpSpPr>
                          <a:grpSpLocks/>
                        </wpg:cNvGrpSpPr>
                        <wpg:grpSpPr bwMode="auto">
                          <a:xfrm>
                            <a:off x="5478" y="4962"/>
                            <a:ext cx="19" cy="2"/>
                            <a:chOff x="5478" y="4962"/>
                            <a:chExt cx="19" cy="2"/>
                          </a:xfrm>
                        </wpg:grpSpPr>
                        <wps:wsp>
                          <wps:cNvPr id="2323" name="Freeform 1069"/>
                          <wps:cNvSpPr>
                            <a:spLocks/>
                          </wps:cNvSpPr>
                          <wps:spPr bwMode="auto">
                            <a:xfrm>
                              <a:off x="5478" y="4962"/>
                              <a:ext cx="19" cy="2"/>
                            </a:xfrm>
                            <a:custGeom>
                              <a:avLst/>
                              <a:gdLst>
                                <a:gd name="T0" fmla="+- 0 5478 5478"/>
                                <a:gd name="T1" fmla="*/ T0 w 19"/>
                                <a:gd name="T2" fmla="+- 0 4962 4962"/>
                                <a:gd name="T3" fmla="*/ 4962 h 1"/>
                                <a:gd name="T4" fmla="+- 0 5496 5478"/>
                                <a:gd name="T5" fmla="*/ T4 w 19"/>
                                <a:gd name="T6" fmla="+- 0 4963 4962"/>
                                <a:gd name="T7" fmla="*/ 4963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24" name="Group 1066"/>
                        <wpg:cNvGrpSpPr>
                          <a:grpSpLocks/>
                        </wpg:cNvGrpSpPr>
                        <wpg:grpSpPr bwMode="auto">
                          <a:xfrm>
                            <a:off x="5496" y="4963"/>
                            <a:ext cx="19" cy="2"/>
                            <a:chOff x="5496" y="4963"/>
                            <a:chExt cx="19" cy="2"/>
                          </a:xfrm>
                        </wpg:grpSpPr>
                        <wps:wsp>
                          <wps:cNvPr id="2325" name="Freeform 1067"/>
                          <wps:cNvSpPr>
                            <a:spLocks/>
                          </wps:cNvSpPr>
                          <wps:spPr bwMode="auto">
                            <a:xfrm>
                              <a:off x="5496" y="4963"/>
                              <a:ext cx="19" cy="2"/>
                            </a:xfrm>
                            <a:custGeom>
                              <a:avLst/>
                              <a:gdLst>
                                <a:gd name="T0" fmla="+- 0 5496 5496"/>
                                <a:gd name="T1" fmla="*/ T0 w 19"/>
                                <a:gd name="T2" fmla="+- 0 4963 4963"/>
                                <a:gd name="T3" fmla="*/ 4963 h 1"/>
                                <a:gd name="T4" fmla="+- 0 5514 5496"/>
                                <a:gd name="T5" fmla="*/ T4 w 19"/>
                                <a:gd name="T6" fmla="+- 0 4963 4963"/>
                                <a:gd name="T7" fmla="*/ 4963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26" name="Group 1064"/>
                        <wpg:cNvGrpSpPr>
                          <a:grpSpLocks/>
                        </wpg:cNvGrpSpPr>
                        <wpg:grpSpPr bwMode="auto">
                          <a:xfrm>
                            <a:off x="5514" y="4963"/>
                            <a:ext cx="110" cy="2"/>
                            <a:chOff x="5514" y="4963"/>
                            <a:chExt cx="110" cy="2"/>
                          </a:xfrm>
                        </wpg:grpSpPr>
                        <wps:wsp>
                          <wps:cNvPr id="2327" name="Freeform 1065"/>
                          <wps:cNvSpPr>
                            <a:spLocks/>
                          </wps:cNvSpPr>
                          <wps:spPr bwMode="auto">
                            <a:xfrm>
                              <a:off x="5514" y="4963"/>
                              <a:ext cx="110" cy="2"/>
                            </a:xfrm>
                            <a:custGeom>
                              <a:avLst/>
                              <a:gdLst>
                                <a:gd name="T0" fmla="+- 0 5514 5514"/>
                                <a:gd name="T1" fmla="*/ T0 w 110"/>
                                <a:gd name="T2" fmla="+- 0 5624 5514"/>
                                <a:gd name="T3" fmla="*/ T2 w 11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10">
                                  <a:moveTo>
                                    <a:pt x="0" y="0"/>
                                  </a:moveTo>
                                  <a:lnTo>
                                    <a:pt x="110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28" name="Group 1062"/>
                        <wpg:cNvGrpSpPr>
                          <a:grpSpLocks/>
                        </wpg:cNvGrpSpPr>
                        <wpg:grpSpPr bwMode="auto">
                          <a:xfrm>
                            <a:off x="5624" y="4963"/>
                            <a:ext cx="19" cy="2"/>
                            <a:chOff x="5624" y="4963"/>
                            <a:chExt cx="19" cy="2"/>
                          </a:xfrm>
                        </wpg:grpSpPr>
                        <wps:wsp>
                          <wps:cNvPr id="2329" name="Freeform 1063"/>
                          <wps:cNvSpPr>
                            <a:spLocks/>
                          </wps:cNvSpPr>
                          <wps:spPr bwMode="auto">
                            <a:xfrm>
                              <a:off x="5624" y="4963"/>
                              <a:ext cx="19" cy="2"/>
                            </a:xfrm>
                            <a:custGeom>
                              <a:avLst/>
                              <a:gdLst>
                                <a:gd name="T0" fmla="+- 0 5624 5624"/>
                                <a:gd name="T1" fmla="*/ T0 w 19"/>
                                <a:gd name="T2" fmla="+- 0 4963 4963"/>
                                <a:gd name="T3" fmla="*/ 4963 h 1"/>
                                <a:gd name="T4" fmla="+- 0 5643 5624"/>
                                <a:gd name="T5" fmla="*/ T4 w 19"/>
                                <a:gd name="T6" fmla="+- 0 4964 4963"/>
                                <a:gd name="T7" fmla="*/ 4964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30" name="Group 1060"/>
                        <wpg:cNvGrpSpPr>
                          <a:grpSpLocks/>
                        </wpg:cNvGrpSpPr>
                        <wpg:grpSpPr bwMode="auto">
                          <a:xfrm>
                            <a:off x="5643" y="4964"/>
                            <a:ext cx="19" cy="2"/>
                            <a:chOff x="5643" y="4964"/>
                            <a:chExt cx="19" cy="2"/>
                          </a:xfrm>
                        </wpg:grpSpPr>
                        <wps:wsp>
                          <wps:cNvPr id="2331" name="Freeform 1061"/>
                          <wps:cNvSpPr>
                            <a:spLocks/>
                          </wps:cNvSpPr>
                          <wps:spPr bwMode="auto">
                            <a:xfrm>
                              <a:off x="5643" y="4964"/>
                              <a:ext cx="19" cy="2"/>
                            </a:xfrm>
                            <a:custGeom>
                              <a:avLst/>
                              <a:gdLst>
                                <a:gd name="T0" fmla="+- 0 5643 5643"/>
                                <a:gd name="T1" fmla="*/ T0 w 19"/>
                                <a:gd name="T2" fmla="+- 0 4964 4964"/>
                                <a:gd name="T3" fmla="*/ 4964 h 1"/>
                                <a:gd name="T4" fmla="+- 0 5661 5643"/>
                                <a:gd name="T5" fmla="*/ T4 w 19"/>
                                <a:gd name="T6" fmla="+- 0 4964 4964"/>
                                <a:gd name="T7" fmla="*/ 4964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32" name="Group 1058"/>
                        <wpg:cNvGrpSpPr>
                          <a:grpSpLocks/>
                        </wpg:cNvGrpSpPr>
                        <wpg:grpSpPr bwMode="auto">
                          <a:xfrm>
                            <a:off x="5661" y="4964"/>
                            <a:ext cx="19" cy="2"/>
                            <a:chOff x="5661" y="4964"/>
                            <a:chExt cx="19" cy="2"/>
                          </a:xfrm>
                        </wpg:grpSpPr>
                        <wps:wsp>
                          <wps:cNvPr id="2333" name="Freeform 1059"/>
                          <wps:cNvSpPr>
                            <a:spLocks/>
                          </wps:cNvSpPr>
                          <wps:spPr bwMode="auto">
                            <a:xfrm>
                              <a:off x="5661" y="4964"/>
                              <a:ext cx="19" cy="2"/>
                            </a:xfrm>
                            <a:custGeom>
                              <a:avLst/>
                              <a:gdLst>
                                <a:gd name="T0" fmla="+- 0 5661 5661"/>
                                <a:gd name="T1" fmla="*/ T0 w 19"/>
                                <a:gd name="T2" fmla="+- 0 4964 4964"/>
                                <a:gd name="T3" fmla="*/ 4964 h 1"/>
                                <a:gd name="T4" fmla="+- 0 5679 5661"/>
                                <a:gd name="T5" fmla="*/ T4 w 19"/>
                                <a:gd name="T6" fmla="+- 0 4964 4964"/>
                                <a:gd name="T7" fmla="*/ 4964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34" name="Group 1056"/>
                        <wpg:cNvGrpSpPr>
                          <a:grpSpLocks/>
                        </wpg:cNvGrpSpPr>
                        <wpg:grpSpPr bwMode="auto">
                          <a:xfrm>
                            <a:off x="5679" y="4964"/>
                            <a:ext cx="19" cy="2"/>
                            <a:chOff x="5679" y="4964"/>
                            <a:chExt cx="19" cy="2"/>
                          </a:xfrm>
                        </wpg:grpSpPr>
                        <wps:wsp>
                          <wps:cNvPr id="2335" name="Freeform 1057"/>
                          <wps:cNvSpPr>
                            <a:spLocks/>
                          </wps:cNvSpPr>
                          <wps:spPr bwMode="auto">
                            <a:xfrm>
                              <a:off x="5679" y="4964"/>
                              <a:ext cx="19" cy="2"/>
                            </a:xfrm>
                            <a:custGeom>
                              <a:avLst/>
                              <a:gdLst>
                                <a:gd name="T0" fmla="+- 0 5679 5679"/>
                                <a:gd name="T1" fmla="*/ T0 w 19"/>
                                <a:gd name="T2" fmla="+- 0 4964 4964"/>
                                <a:gd name="T3" fmla="*/ 4964 h 1"/>
                                <a:gd name="T4" fmla="+- 0 5697 5679"/>
                                <a:gd name="T5" fmla="*/ T4 w 19"/>
                                <a:gd name="T6" fmla="+- 0 4965 4964"/>
                                <a:gd name="T7" fmla="*/ 4965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36" name="Group 1054"/>
                        <wpg:cNvGrpSpPr>
                          <a:grpSpLocks/>
                        </wpg:cNvGrpSpPr>
                        <wpg:grpSpPr bwMode="auto">
                          <a:xfrm>
                            <a:off x="5697" y="4965"/>
                            <a:ext cx="19" cy="2"/>
                            <a:chOff x="5697" y="4965"/>
                            <a:chExt cx="19" cy="2"/>
                          </a:xfrm>
                        </wpg:grpSpPr>
                        <wps:wsp>
                          <wps:cNvPr id="2337" name="Freeform 1055"/>
                          <wps:cNvSpPr>
                            <a:spLocks/>
                          </wps:cNvSpPr>
                          <wps:spPr bwMode="auto">
                            <a:xfrm>
                              <a:off x="5697" y="4965"/>
                              <a:ext cx="19" cy="2"/>
                            </a:xfrm>
                            <a:custGeom>
                              <a:avLst/>
                              <a:gdLst>
                                <a:gd name="T0" fmla="+- 0 5697 5697"/>
                                <a:gd name="T1" fmla="*/ T0 w 19"/>
                                <a:gd name="T2" fmla="+- 0 4965 4965"/>
                                <a:gd name="T3" fmla="*/ 4965 h 1"/>
                                <a:gd name="T4" fmla="+- 0 5716 5697"/>
                                <a:gd name="T5" fmla="*/ T4 w 19"/>
                                <a:gd name="T6" fmla="+- 0 4965 4965"/>
                                <a:gd name="T7" fmla="*/ 4965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38" name="Group 1052"/>
                        <wpg:cNvGrpSpPr>
                          <a:grpSpLocks/>
                        </wpg:cNvGrpSpPr>
                        <wpg:grpSpPr bwMode="auto">
                          <a:xfrm>
                            <a:off x="5716" y="4965"/>
                            <a:ext cx="19" cy="2"/>
                            <a:chOff x="5716" y="4965"/>
                            <a:chExt cx="19" cy="2"/>
                          </a:xfrm>
                        </wpg:grpSpPr>
                        <wps:wsp>
                          <wps:cNvPr id="2339" name="Freeform 1053"/>
                          <wps:cNvSpPr>
                            <a:spLocks/>
                          </wps:cNvSpPr>
                          <wps:spPr bwMode="auto">
                            <a:xfrm>
                              <a:off x="5716" y="4965"/>
                              <a:ext cx="19" cy="2"/>
                            </a:xfrm>
                            <a:custGeom>
                              <a:avLst/>
                              <a:gdLst>
                                <a:gd name="T0" fmla="+- 0 5716 5716"/>
                                <a:gd name="T1" fmla="*/ T0 w 19"/>
                                <a:gd name="T2" fmla="+- 0 4965 4965"/>
                                <a:gd name="T3" fmla="*/ 4965 h 1"/>
                                <a:gd name="T4" fmla="+- 0 5734 5716"/>
                                <a:gd name="T5" fmla="*/ T4 w 19"/>
                                <a:gd name="T6" fmla="+- 0 4966 4965"/>
                                <a:gd name="T7" fmla="*/ 4966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40" name="Group 1050"/>
                        <wpg:cNvGrpSpPr>
                          <a:grpSpLocks/>
                        </wpg:cNvGrpSpPr>
                        <wpg:grpSpPr bwMode="auto">
                          <a:xfrm>
                            <a:off x="5734" y="4966"/>
                            <a:ext cx="19" cy="2"/>
                            <a:chOff x="5734" y="4966"/>
                            <a:chExt cx="19" cy="2"/>
                          </a:xfrm>
                        </wpg:grpSpPr>
                        <wps:wsp>
                          <wps:cNvPr id="2341" name="Freeform 1051"/>
                          <wps:cNvSpPr>
                            <a:spLocks/>
                          </wps:cNvSpPr>
                          <wps:spPr bwMode="auto">
                            <a:xfrm>
                              <a:off x="5734" y="4966"/>
                              <a:ext cx="19" cy="2"/>
                            </a:xfrm>
                            <a:custGeom>
                              <a:avLst/>
                              <a:gdLst>
                                <a:gd name="T0" fmla="+- 0 5734 5734"/>
                                <a:gd name="T1" fmla="*/ T0 w 19"/>
                                <a:gd name="T2" fmla="+- 0 4966 4966"/>
                                <a:gd name="T3" fmla="*/ 4966 h 1"/>
                                <a:gd name="T4" fmla="+- 0 5752 5734"/>
                                <a:gd name="T5" fmla="*/ T4 w 19"/>
                                <a:gd name="T6" fmla="+- 0 4967 4966"/>
                                <a:gd name="T7" fmla="*/ 4967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42" name="Group 1048"/>
                        <wpg:cNvGrpSpPr>
                          <a:grpSpLocks/>
                        </wpg:cNvGrpSpPr>
                        <wpg:grpSpPr bwMode="auto">
                          <a:xfrm>
                            <a:off x="5752" y="4967"/>
                            <a:ext cx="19" cy="2"/>
                            <a:chOff x="5752" y="4967"/>
                            <a:chExt cx="19" cy="2"/>
                          </a:xfrm>
                        </wpg:grpSpPr>
                        <wps:wsp>
                          <wps:cNvPr id="2343" name="Freeform 1049"/>
                          <wps:cNvSpPr>
                            <a:spLocks/>
                          </wps:cNvSpPr>
                          <wps:spPr bwMode="auto">
                            <a:xfrm>
                              <a:off x="5752" y="4967"/>
                              <a:ext cx="19" cy="2"/>
                            </a:xfrm>
                            <a:custGeom>
                              <a:avLst/>
                              <a:gdLst>
                                <a:gd name="T0" fmla="+- 0 5752 5752"/>
                                <a:gd name="T1" fmla="*/ T0 w 19"/>
                                <a:gd name="T2" fmla="+- 0 4967 4967"/>
                                <a:gd name="T3" fmla="*/ 4967 h 1"/>
                                <a:gd name="T4" fmla="+- 0 5771 5752"/>
                                <a:gd name="T5" fmla="*/ T4 w 19"/>
                                <a:gd name="T6" fmla="+- 0 4968 4967"/>
                                <a:gd name="T7" fmla="*/ 4968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44" name="Group 1046"/>
                        <wpg:cNvGrpSpPr>
                          <a:grpSpLocks/>
                        </wpg:cNvGrpSpPr>
                        <wpg:grpSpPr bwMode="auto">
                          <a:xfrm>
                            <a:off x="5771" y="4968"/>
                            <a:ext cx="19" cy="2"/>
                            <a:chOff x="5771" y="4968"/>
                            <a:chExt cx="19" cy="2"/>
                          </a:xfrm>
                        </wpg:grpSpPr>
                        <wps:wsp>
                          <wps:cNvPr id="2345" name="Freeform 1047"/>
                          <wps:cNvSpPr>
                            <a:spLocks/>
                          </wps:cNvSpPr>
                          <wps:spPr bwMode="auto">
                            <a:xfrm>
                              <a:off x="5771" y="4968"/>
                              <a:ext cx="19" cy="2"/>
                            </a:xfrm>
                            <a:custGeom>
                              <a:avLst/>
                              <a:gdLst>
                                <a:gd name="T0" fmla="+- 0 5771 5771"/>
                                <a:gd name="T1" fmla="*/ T0 w 19"/>
                                <a:gd name="T2" fmla="+- 0 4968 4968"/>
                                <a:gd name="T3" fmla="*/ 4968 h 2"/>
                                <a:gd name="T4" fmla="+- 0 5789 5771"/>
                                <a:gd name="T5" fmla="*/ T4 w 19"/>
                                <a:gd name="T6" fmla="+- 0 4969 4968"/>
                                <a:gd name="T7" fmla="*/ 4969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46" name="Group 1044"/>
                        <wpg:cNvGrpSpPr>
                          <a:grpSpLocks/>
                        </wpg:cNvGrpSpPr>
                        <wpg:grpSpPr bwMode="auto">
                          <a:xfrm>
                            <a:off x="5789" y="4969"/>
                            <a:ext cx="19" cy="2"/>
                            <a:chOff x="5789" y="4969"/>
                            <a:chExt cx="19" cy="2"/>
                          </a:xfrm>
                        </wpg:grpSpPr>
                        <wps:wsp>
                          <wps:cNvPr id="2347" name="Freeform 1045"/>
                          <wps:cNvSpPr>
                            <a:spLocks/>
                          </wps:cNvSpPr>
                          <wps:spPr bwMode="auto">
                            <a:xfrm>
                              <a:off x="5789" y="4969"/>
                              <a:ext cx="19" cy="2"/>
                            </a:xfrm>
                            <a:custGeom>
                              <a:avLst/>
                              <a:gdLst>
                                <a:gd name="T0" fmla="+- 0 5789 5789"/>
                                <a:gd name="T1" fmla="*/ T0 w 19"/>
                                <a:gd name="T2" fmla="+- 0 4969 4969"/>
                                <a:gd name="T3" fmla="*/ 4969 h 2"/>
                                <a:gd name="T4" fmla="+- 0 5807 5789"/>
                                <a:gd name="T5" fmla="*/ T4 w 19"/>
                                <a:gd name="T6" fmla="+- 0 4970 4969"/>
                                <a:gd name="T7" fmla="*/ 4970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48" name="Group 1042"/>
                        <wpg:cNvGrpSpPr>
                          <a:grpSpLocks/>
                        </wpg:cNvGrpSpPr>
                        <wpg:grpSpPr bwMode="auto">
                          <a:xfrm>
                            <a:off x="5807" y="4970"/>
                            <a:ext cx="19" cy="2"/>
                            <a:chOff x="5807" y="4970"/>
                            <a:chExt cx="19" cy="2"/>
                          </a:xfrm>
                        </wpg:grpSpPr>
                        <wps:wsp>
                          <wps:cNvPr id="2349" name="Freeform 1043"/>
                          <wps:cNvSpPr>
                            <a:spLocks/>
                          </wps:cNvSpPr>
                          <wps:spPr bwMode="auto">
                            <a:xfrm>
                              <a:off x="5807" y="4970"/>
                              <a:ext cx="19" cy="2"/>
                            </a:xfrm>
                            <a:custGeom>
                              <a:avLst/>
                              <a:gdLst>
                                <a:gd name="T0" fmla="+- 0 5807 5807"/>
                                <a:gd name="T1" fmla="*/ T0 w 19"/>
                                <a:gd name="T2" fmla="+- 0 4970 4970"/>
                                <a:gd name="T3" fmla="*/ 4970 h 2"/>
                                <a:gd name="T4" fmla="+- 0 5825 5807"/>
                                <a:gd name="T5" fmla="*/ T4 w 19"/>
                                <a:gd name="T6" fmla="+- 0 4971 4970"/>
                                <a:gd name="T7" fmla="*/ 4971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50" name="Group 1040"/>
                        <wpg:cNvGrpSpPr>
                          <a:grpSpLocks/>
                        </wpg:cNvGrpSpPr>
                        <wpg:grpSpPr bwMode="auto">
                          <a:xfrm>
                            <a:off x="5825" y="4971"/>
                            <a:ext cx="19" cy="2"/>
                            <a:chOff x="5825" y="4971"/>
                            <a:chExt cx="19" cy="2"/>
                          </a:xfrm>
                        </wpg:grpSpPr>
                        <wps:wsp>
                          <wps:cNvPr id="2351" name="Freeform 1041"/>
                          <wps:cNvSpPr>
                            <a:spLocks/>
                          </wps:cNvSpPr>
                          <wps:spPr bwMode="auto">
                            <a:xfrm>
                              <a:off x="5825" y="4971"/>
                              <a:ext cx="19" cy="2"/>
                            </a:xfrm>
                            <a:custGeom>
                              <a:avLst/>
                              <a:gdLst>
                                <a:gd name="T0" fmla="+- 0 5825 5825"/>
                                <a:gd name="T1" fmla="*/ T0 w 19"/>
                                <a:gd name="T2" fmla="+- 0 4971 4971"/>
                                <a:gd name="T3" fmla="*/ 4971 h 2"/>
                                <a:gd name="T4" fmla="+- 0 5844 5825"/>
                                <a:gd name="T5" fmla="*/ T4 w 19"/>
                                <a:gd name="T6" fmla="+- 0 4972 4971"/>
                                <a:gd name="T7" fmla="*/ 4972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9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52" name="Group 1038"/>
                        <wpg:cNvGrpSpPr>
                          <a:grpSpLocks/>
                        </wpg:cNvGrpSpPr>
                        <wpg:grpSpPr bwMode="auto">
                          <a:xfrm>
                            <a:off x="5844" y="4972"/>
                            <a:ext cx="19" cy="2"/>
                            <a:chOff x="5844" y="4972"/>
                            <a:chExt cx="19" cy="2"/>
                          </a:xfrm>
                        </wpg:grpSpPr>
                        <wps:wsp>
                          <wps:cNvPr id="2353" name="Freeform 1039"/>
                          <wps:cNvSpPr>
                            <a:spLocks/>
                          </wps:cNvSpPr>
                          <wps:spPr bwMode="auto">
                            <a:xfrm>
                              <a:off x="5844" y="4972"/>
                              <a:ext cx="19" cy="2"/>
                            </a:xfrm>
                            <a:custGeom>
                              <a:avLst/>
                              <a:gdLst>
                                <a:gd name="T0" fmla="+- 0 5844 5844"/>
                                <a:gd name="T1" fmla="*/ T0 w 19"/>
                                <a:gd name="T2" fmla="+- 0 4972 4972"/>
                                <a:gd name="T3" fmla="*/ 4972 h 2"/>
                                <a:gd name="T4" fmla="+- 0 5862 5844"/>
                                <a:gd name="T5" fmla="*/ T4 w 19"/>
                                <a:gd name="T6" fmla="+- 0 4973 4972"/>
                                <a:gd name="T7" fmla="*/ 4973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54" name="Group 1036"/>
                        <wpg:cNvGrpSpPr>
                          <a:grpSpLocks/>
                        </wpg:cNvGrpSpPr>
                        <wpg:grpSpPr bwMode="auto">
                          <a:xfrm>
                            <a:off x="5862" y="4973"/>
                            <a:ext cx="19" cy="2"/>
                            <a:chOff x="5862" y="4973"/>
                            <a:chExt cx="19" cy="2"/>
                          </a:xfrm>
                        </wpg:grpSpPr>
                        <wps:wsp>
                          <wps:cNvPr id="2355" name="Freeform 1037"/>
                          <wps:cNvSpPr>
                            <a:spLocks/>
                          </wps:cNvSpPr>
                          <wps:spPr bwMode="auto">
                            <a:xfrm>
                              <a:off x="5862" y="4973"/>
                              <a:ext cx="19" cy="2"/>
                            </a:xfrm>
                            <a:custGeom>
                              <a:avLst/>
                              <a:gdLst>
                                <a:gd name="T0" fmla="+- 0 5862 5862"/>
                                <a:gd name="T1" fmla="*/ T0 w 19"/>
                                <a:gd name="T2" fmla="+- 0 4973 4973"/>
                                <a:gd name="T3" fmla="*/ 4973 h 1"/>
                                <a:gd name="T4" fmla="+- 0 5880 5862"/>
                                <a:gd name="T5" fmla="*/ T4 w 19"/>
                                <a:gd name="T6" fmla="+- 0 4974 4973"/>
                                <a:gd name="T7" fmla="*/ 4974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56" name="Group 1034"/>
                        <wpg:cNvGrpSpPr>
                          <a:grpSpLocks/>
                        </wpg:cNvGrpSpPr>
                        <wpg:grpSpPr bwMode="auto">
                          <a:xfrm>
                            <a:off x="5880" y="4974"/>
                            <a:ext cx="19" cy="2"/>
                            <a:chOff x="5880" y="4974"/>
                            <a:chExt cx="19" cy="2"/>
                          </a:xfrm>
                        </wpg:grpSpPr>
                        <wps:wsp>
                          <wps:cNvPr id="2357" name="Freeform 1035"/>
                          <wps:cNvSpPr>
                            <a:spLocks/>
                          </wps:cNvSpPr>
                          <wps:spPr bwMode="auto">
                            <a:xfrm>
                              <a:off x="5880" y="4974"/>
                              <a:ext cx="19" cy="2"/>
                            </a:xfrm>
                            <a:custGeom>
                              <a:avLst/>
                              <a:gdLst>
                                <a:gd name="T0" fmla="+- 0 5880 5880"/>
                                <a:gd name="T1" fmla="*/ T0 w 19"/>
                                <a:gd name="T2" fmla="+- 0 4974 4974"/>
                                <a:gd name="T3" fmla="*/ 4974 h 1"/>
                                <a:gd name="T4" fmla="+- 0 5899 5880"/>
                                <a:gd name="T5" fmla="*/ T4 w 19"/>
                                <a:gd name="T6" fmla="+- 0 4975 4974"/>
                                <a:gd name="T7" fmla="*/ 4975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58" name="Group 1032"/>
                        <wpg:cNvGrpSpPr>
                          <a:grpSpLocks/>
                        </wpg:cNvGrpSpPr>
                        <wpg:grpSpPr bwMode="auto">
                          <a:xfrm>
                            <a:off x="5899" y="4975"/>
                            <a:ext cx="19" cy="2"/>
                            <a:chOff x="5899" y="4975"/>
                            <a:chExt cx="19" cy="2"/>
                          </a:xfrm>
                        </wpg:grpSpPr>
                        <wps:wsp>
                          <wps:cNvPr id="2359" name="Freeform 1033"/>
                          <wps:cNvSpPr>
                            <a:spLocks/>
                          </wps:cNvSpPr>
                          <wps:spPr bwMode="auto">
                            <a:xfrm>
                              <a:off x="5899" y="4975"/>
                              <a:ext cx="19" cy="2"/>
                            </a:xfrm>
                            <a:custGeom>
                              <a:avLst/>
                              <a:gdLst>
                                <a:gd name="T0" fmla="+- 0 5899 5899"/>
                                <a:gd name="T1" fmla="*/ T0 w 19"/>
                                <a:gd name="T2" fmla="+- 0 4975 4975"/>
                                <a:gd name="T3" fmla="*/ 4975 h 1"/>
                                <a:gd name="T4" fmla="+- 0 5917 5899"/>
                                <a:gd name="T5" fmla="*/ T4 w 19"/>
                                <a:gd name="T6" fmla="+- 0 4975 4975"/>
                                <a:gd name="T7" fmla="*/ 4975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60" name="Group 1030"/>
                        <wpg:cNvGrpSpPr>
                          <a:grpSpLocks/>
                        </wpg:cNvGrpSpPr>
                        <wpg:grpSpPr bwMode="auto">
                          <a:xfrm>
                            <a:off x="5917" y="4975"/>
                            <a:ext cx="19" cy="2"/>
                            <a:chOff x="5917" y="4975"/>
                            <a:chExt cx="19" cy="2"/>
                          </a:xfrm>
                        </wpg:grpSpPr>
                        <wps:wsp>
                          <wps:cNvPr id="2361" name="Freeform 1031"/>
                          <wps:cNvSpPr>
                            <a:spLocks/>
                          </wps:cNvSpPr>
                          <wps:spPr bwMode="auto">
                            <a:xfrm>
                              <a:off x="5917" y="4975"/>
                              <a:ext cx="19" cy="2"/>
                            </a:xfrm>
                            <a:custGeom>
                              <a:avLst/>
                              <a:gdLst>
                                <a:gd name="T0" fmla="+- 0 5917 5917"/>
                                <a:gd name="T1" fmla="*/ T0 w 19"/>
                                <a:gd name="T2" fmla="+- 0 4975 4975"/>
                                <a:gd name="T3" fmla="*/ 4975 h 1"/>
                                <a:gd name="T4" fmla="+- 0 5936 5917"/>
                                <a:gd name="T5" fmla="*/ T4 w 19"/>
                                <a:gd name="T6" fmla="+- 0 4975 4975"/>
                                <a:gd name="T7" fmla="*/ 4975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62" name="Group 1028"/>
                        <wpg:cNvGrpSpPr>
                          <a:grpSpLocks/>
                        </wpg:cNvGrpSpPr>
                        <wpg:grpSpPr bwMode="auto">
                          <a:xfrm>
                            <a:off x="5936" y="4975"/>
                            <a:ext cx="19" cy="2"/>
                            <a:chOff x="5936" y="4975"/>
                            <a:chExt cx="19" cy="2"/>
                          </a:xfrm>
                        </wpg:grpSpPr>
                        <wps:wsp>
                          <wps:cNvPr id="2363" name="Freeform 1029"/>
                          <wps:cNvSpPr>
                            <a:spLocks/>
                          </wps:cNvSpPr>
                          <wps:spPr bwMode="auto">
                            <a:xfrm>
                              <a:off x="5936" y="4975"/>
                              <a:ext cx="19" cy="2"/>
                            </a:xfrm>
                            <a:custGeom>
                              <a:avLst/>
                              <a:gdLst>
                                <a:gd name="T0" fmla="+- 0 5936 5936"/>
                                <a:gd name="T1" fmla="*/ T0 w 19"/>
                                <a:gd name="T2" fmla="+- 0 4975 4975"/>
                                <a:gd name="T3" fmla="*/ 4975 h 1"/>
                                <a:gd name="T4" fmla="+- 0 5954 5936"/>
                                <a:gd name="T5" fmla="*/ T4 w 19"/>
                                <a:gd name="T6" fmla="+- 0 4976 4975"/>
                                <a:gd name="T7" fmla="*/ 4976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64" name="Group 1026"/>
                        <wpg:cNvGrpSpPr>
                          <a:grpSpLocks/>
                        </wpg:cNvGrpSpPr>
                        <wpg:grpSpPr bwMode="auto">
                          <a:xfrm>
                            <a:off x="5954" y="4976"/>
                            <a:ext cx="55" cy="2"/>
                            <a:chOff x="5954" y="4976"/>
                            <a:chExt cx="55" cy="2"/>
                          </a:xfrm>
                        </wpg:grpSpPr>
                        <wps:wsp>
                          <wps:cNvPr id="2365" name="Freeform 1027"/>
                          <wps:cNvSpPr>
                            <a:spLocks/>
                          </wps:cNvSpPr>
                          <wps:spPr bwMode="auto">
                            <a:xfrm>
                              <a:off x="5954" y="4976"/>
                              <a:ext cx="55" cy="2"/>
                            </a:xfrm>
                            <a:custGeom>
                              <a:avLst/>
                              <a:gdLst>
                                <a:gd name="T0" fmla="+- 0 5954 5954"/>
                                <a:gd name="T1" fmla="*/ T0 w 55"/>
                                <a:gd name="T2" fmla="+- 0 6009 5954"/>
                                <a:gd name="T3" fmla="*/ T2 w 5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5">
                                  <a:moveTo>
                                    <a:pt x="0" y="0"/>
                                  </a:moveTo>
                                  <a:lnTo>
                                    <a:pt x="55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66" name="Group 1024"/>
                        <wpg:cNvGrpSpPr>
                          <a:grpSpLocks/>
                        </wpg:cNvGrpSpPr>
                        <wpg:grpSpPr bwMode="auto">
                          <a:xfrm>
                            <a:off x="6009" y="4976"/>
                            <a:ext cx="19" cy="2"/>
                            <a:chOff x="6009" y="4976"/>
                            <a:chExt cx="19" cy="2"/>
                          </a:xfrm>
                        </wpg:grpSpPr>
                        <wps:wsp>
                          <wps:cNvPr id="2367" name="Freeform 1025"/>
                          <wps:cNvSpPr>
                            <a:spLocks/>
                          </wps:cNvSpPr>
                          <wps:spPr bwMode="auto">
                            <a:xfrm>
                              <a:off x="6009" y="4976"/>
                              <a:ext cx="19" cy="2"/>
                            </a:xfrm>
                            <a:custGeom>
                              <a:avLst/>
                              <a:gdLst>
                                <a:gd name="T0" fmla="+- 0 6009 6009"/>
                                <a:gd name="T1" fmla="*/ T0 w 19"/>
                                <a:gd name="T2" fmla="+- 0 4976 4976"/>
                                <a:gd name="T3" fmla="*/ 4976 h 1"/>
                                <a:gd name="T4" fmla="+- 0 6027 6009"/>
                                <a:gd name="T5" fmla="*/ T4 w 19"/>
                                <a:gd name="T6" fmla="+- 0 4976 4976"/>
                                <a:gd name="T7" fmla="*/ 4976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68" name="Group 1022"/>
                        <wpg:cNvGrpSpPr>
                          <a:grpSpLocks/>
                        </wpg:cNvGrpSpPr>
                        <wpg:grpSpPr bwMode="auto">
                          <a:xfrm>
                            <a:off x="6027" y="4976"/>
                            <a:ext cx="19" cy="2"/>
                            <a:chOff x="6027" y="4976"/>
                            <a:chExt cx="19" cy="2"/>
                          </a:xfrm>
                        </wpg:grpSpPr>
                        <wps:wsp>
                          <wps:cNvPr id="2369" name="Freeform 1023"/>
                          <wps:cNvSpPr>
                            <a:spLocks/>
                          </wps:cNvSpPr>
                          <wps:spPr bwMode="auto">
                            <a:xfrm>
                              <a:off x="6027" y="4976"/>
                              <a:ext cx="19" cy="2"/>
                            </a:xfrm>
                            <a:custGeom>
                              <a:avLst/>
                              <a:gdLst>
                                <a:gd name="T0" fmla="+- 0 6027 6027"/>
                                <a:gd name="T1" fmla="*/ T0 w 19"/>
                                <a:gd name="T2" fmla="+- 0 4976 4976"/>
                                <a:gd name="T3" fmla="*/ 4976 h 1"/>
                                <a:gd name="T4" fmla="+- 0 6045 6027"/>
                                <a:gd name="T5" fmla="*/ T4 w 19"/>
                                <a:gd name="T6" fmla="+- 0 4976 4976"/>
                                <a:gd name="T7" fmla="*/ 4976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70" name="Group 1020"/>
                        <wpg:cNvGrpSpPr>
                          <a:grpSpLocks/>
                        </wpg:cNvGrpSpPr>
                        <wpg:grpSpPr bwMode="auto">
                          <a:xfrm>
                            <a:off x="6045" y="4976"/>
                            <a:ext cx="19" cy="2"/>
                            <a:chOff x="6045" y="4976"/>
                            <a:chExt cx="19" cy="2"/>
                          </a:xfrm>
                        </wpg:grpSpPr>
                        <wps:wsp>
                          <wps:cNvPr id="2371" name="Freeform 1021"/>
                          <wps:cNvSpPr>
                            <a:spLocks/>
                          </wps:cNvSpPr>
                          <wps:spPr bwMode="auto">
                            <a:xfrm>
                              <a:off x="6045" y="4976"/>
                              <a:ext cx="19" cy="2"/>
                            </a:xfrm>
                            <a:custGeom>
                              <a:avLst/>
                              <a:gdLst>
                                <a:gd name="T0" fmla="+- 0 6045 6045"/>
                                <a:gd name="T1" fmla="*/ T0 w 19"/>
                                <a:gd name="T2" fmla="+- 0 4976 4976"/>
                                <a:gd name="T3" fmla="*/ 4976 h 1"/>
                                <a:gd name="T4" fmla="+- 0 6064 6045"/>
                                <a:gd name="T5" fmla="*/ T4 w 19"/>
                                <a:gd name="T6" fmla="+- 0 4977 4976"/>
                                <a:gd name="T7" fmla="*/ 4977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72" name="Group 1018"/>
                        <wpg:cNvGrpSpPr>
                          <a:grpSpLocks/>
                        </wpg:cNvGrpSpPr>
                        <wpg:grpSpPr bwMode="auto">
                          <a:xfrm>
                            <a:off x="6064" y="4977"/>
                            <a:ext cx="19" cy="2"/>
                            <a:chOff x="6064" y="4977"/>
                            <a:chExt cx="19" cy="2"/>
                          </a:xfrm>
                        </wpg:grpSpPr>
                        <wps:wsp>
                          <wps:cNvPr id="2373" name="Freeform 1019"/>
                          <wps:cNvSpPr>
                            <a:spLocks/>
                          </wps:cNvSpPr>
                          <wps:spPr bwMode="auto">
                            <a:xfrm>
                              <a:off x="6064" y="4977"/>
                              <a:ext cx="19" cy="2"/>
                            </a:xfrm>
                            <a:custGeom>
                              <a:avLst/>
                              <a:gdLst>
                                <a:gd name="T0" fmla="+- 0 6064 6064"/>
                                <a:gd name="T1" fmla="*/ T0 w 19"/>
                                <a:gd name="T2" fmla="+- 0 4977 4977"/>
                                <a:gd name="T3" fmla="*/ 4977 h 1"/>
                                <a:gd name="T4" fmla="+- 0 6082 6064"/>
                                <a:gd name="T5" fmla="*/ T4 w 19"/>
                                <a:gd name="T6" fmla="+- 0 4978 4977"/>
                                <a:gd name="T7" fmla="*/ 4978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74" name="Group 1016"/>
                        <wpg:cNvGrpSpPr>
                          <a:grpSpLocks/>
                        </wpg:cNvGrpSpPr>
                        <wpg:grpSpPr bwMode="auto">
                          <a:xfrm>
                            <a:off x="6082" y="4978"/>
                            <a:ext cx="19" cy="2"/>
                            <a:chOff x="6082" y="4978"/>
                            <a:chExt cx="19" cy="2"/>
                          </a:xfrm>
                        </wpg:grpSpPr>
                        <wps:wsp>
                          <wps:cNvPr id="2375" name="Freeform 1017"/>
                          <wps:cNvSpPr>
                            <a:spLocks/>
                          </wps:cNvSpPr>
                          <wps:spPr bwMode="auto">
                            <a:xfrm>
                              <a:off x="6082" y="4978"/>
                              <a:ext cx="19" cy="2"/>
                            </a:xfrm>
                            <a:custGeom>
                              <a:avLst/>
                              <a:gdLst>
                                <a:gd name="T0" fmla="+- 0 6082 6082"/>
                                <a:gd name="T1" fmla="*/ T0 w 19"/>
                                <a:gd name="T2" fmla="+- 0 4978 4978"/>
                                <a:gd name="T3" fmla="*/ 4978 h 2"/>
                                <a:gd name="T4" fmla="+- 0 6100 6082"/>
                                <a:gd name="T5" fmla="*/ T4 w 19"/>
                                <a:gd name="T6" fmla="+- 0 4979 4978"/>
                                <a:gd name="T7" fmla="*/ 4979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76" name="Group 1014"/>
                        <wpg:cNvGrpSpPr>
                          <a:grpSpLocks/>
                        </wpg:cNvGrpSpPr>
                        <wpg:grpSpPr bwMode="auto">
                          <a:xfrm>
                            <a:off x="6100" y="4979"/>
                            <a:ext cx="19" cy="2"/>
                            <a:chOff x="6100" y="4979"/>
                            <a:chExt cx="19" cy="2"/>
                          </a:xfrm>
                        </wpg:grpSpPr>
                        <wps:wsp>
                          <wps:cNvPr id="2377" name="Freeform 1015"/>
                          <wps:cNvSpPr>
                            <a:spLocks/>
                          </wps:cNvSpPr>
                          <wps:spPr bwMode="auto">
                            <a:xfrm>
                              <a:off x="6100" y="4979"/>
                              <a:ext cx="19" cy="2"/>
                            </a:xfrm>
                            <a:custGeom>
                              <a:avLst/>
                              <a:gdLst>
                                <a:gd name="T0" fmla="+- 0 6100 6100"/>
                                <a:gd name="T1" fmla="*/ T0 w 19"/>
                                <a:gd name="T2" fmla="+- 0 4979 4979"/>
                                <a:gd name="T3" fmla="*/ 4979 h 2"/>
                                <a:gd name="T4" fmla="+- 0 6118 6100"/>
                                <a:gd name="T5" fmla="*/ T4 w 19"/>
                                <a:gd name="T6" fmla="+- 0 4980 4979"/>
                                <a:gd name="T7" fmla="*/ 4980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78" name="Group 1012"/>
                        <wpg:cNvGrpSpPr>
                          <a:grpSpLocks/>
                        </wpg:cNvGrpSpPr>
                        <wpg:grpSpPr bwMode="auto">
                          <a:xfrm>
                            <a:off x="6118" y="4980"/>
                            <a:ext cx="19" cy="2"/>
                            <a:chOff x="6118" y="4980"/>
                            <a:chExt cx="19" cy="2"/>
                          </a:xfrm>
                        </wpg:grpSpPr>
                        <wps:wsp>
                          <wps:cNvPr id="2379" name="Freeform 1013"/>
                          <wps:cNvSpPr>
                            <a:spLocks/>
                          </wps:cNvSpPr>
                          <wps:spPr bwMode="auto">
                            <a:xfrm>
                              <a:off x="6118" y="4980"/>
                              <a:ext cx="19" cy="2"/>
                            </a:xfrm>
                            <a:custGeom>
                              <a:avLst/>
                              <a:gdLst>
                                <a:gd name="T0" fmla="+- 0 6118 6118"/>
                                <a:gd name="T1" fmla="*/ T0 w 19"/>
                                <a:gd name="T2" fmla="+- 0 4980 4980"/>
                                <a:gd name="T3" fmla="*/ 4980 h 2"/>
                                <a:gd name="T4" fmla="+- 0 6137 6118"/>
                                <a:gd name="T5" fmla="*/ T4 w 19"/>
                                <a:gd name="T6" fmla="+- 0 4981 4980"/>
                                <a:gd name="T7" fmla="*/ 4981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9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80" name="Group 1010"/>
                        <wpg:cNvGrpSpPr>
                          <a:grpSpLocks/>
                        </wpg:cNvGrpSpPr>
                        <wpg:grpSpPr bwMode="auto">
                          <a:xfrm>
                            <a:off x="6137" y="4981"/>
                            <a:ext cx="19" cy="2"/>
                            <a:chOff x="6137" y="4981"/>
                            <a:chExt cx="19" cy="2"/>
                          </a:xfrm>
                        </wpg:grpSpPr>
                        <wps:wsp>
                          <wps:cNvPr id="2381" name="Freeform 1011"/>
                          <wps:cNvSpPr>
                            <a:spLocks/>
                          </wps:cNvSpPr>
                          <wps:spPr bwMode="auto">
                            <a:xfrm>
                              <a:off x="6137" y="4981"/>
                              <a:ext cx="19" cy="2"/>
                            </a:xfrm>
                            <a:custGeom>
                              <a:avLst/>
                              <a:gdLst>
                                <a:gd name="T0" fmla="+- 0 6137 6137"/>
                                <a:gd name="T1" fmla="*/ T0 w 19"/>
                                <a:gd name="T2" fmla="+- 0 4981 4981"/>
                                <a:gd name="T3" fmla="*/ 4981 h 2"/>
                                <a:gd name="T4" fmla="+- 0 6155 6137"/>
                                <a:gd name="T5" fmla="*/ T4 w 19"/>
                                <a:gd name="T6" fmla="+- 0 4983 4981"/>
                                <a:gd name="T7" fmla="*/ 4983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82" name="Group 1008"/>
                        <wpg:cNvGrpSpPr>
                          <a:grpSpLocks/>
                        </wpg:cNvGrpSpPr>
                        <wpg:grpSpPr bwMode="auto">
                          <a:xfrm>
                            <a:off x="6155" y="4983"/>
                            <a:ext cx="19" cy="2"/>
                            <a:chOff x="6155" y="4983"/>
                            <a:chExt cx="19" cy="2"/>
                          </a:xfrm>
                        </wpg:grpSpPr>
                        <wps:wsp>
                          <wps:cNvPr id="2383" name="Freeform 1009"/>
                          <wps:cNvSpPr>
                            <a:spLocks/>
                          </wps:cNvSpPr>
                          <wps:spPr bwMode="auto">
                            <a:xfrm>
                              <a:off x="6155" y="4983"/>
                              <a:ext cx="19" cy="2"/>
                            </a:xfrm>
                            <a:custGeom>
                              <a:avLst/>
                              <a:gdLst>
                                <a:gd name="T0" fmla="+- 0 6155 6155"/>
                                <a:gd name="T1" fmla="*/ T0 w 19"/>
                                <a:gd name="T2" fmla="+- 0 4983 4983"/>
                                <a:gd name="T3" fmla="*/ 4983 h 2"/>
                                <a:gd name="T4" fmla="+- 0 6173 6155"/>
                                <a:gd name="T5" fmla="*/ T4 w 19"/>
                                <a:gd name="T6" fmla="+- 0 4984 4983"/>
                                <a:gd name="T7" fmla="*/ 4984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84" name="Group 1006"/>
                        <wpg:cNvGrpSpPr>
                          <a:grpSpLocks/>
                        </wpg:cNvGrpSpPr>
                        <wpg:grpSpPr bwMode="auto">
                          <a:xfrm>
                            <a:off x="6173" y="4984"/>
                            <a:ext cx="19" cy="2"/>
                            <a:chOff x="6173" y="4984"/>
                            <a:chExt cx="19" cy="2"/>
                          </a:xfrm>
                        </wpg:grpSpPr>
                        <wps:wsp>
                          <wps:cNvPr id="2385" name="Freeform 1007"/>
                          <wps:cNvSpPr>
                            <a:spLocks/>
                          </wps:cNvSpPr>
                          <wps:spPr bwMode="auto">
                            <a:xfrm>
                              <a:off x="6173" y="4984"/>
                              <a:ext cx="19" cy="2"/>
                            </a:xfrm>
                            <a:custGeom>
                              <a:avLst/>
                              <a:gdLst>
                                <a:gd name="T0" fmla="+- 0 6173 6173"/>
                                <a:gd name="T1" fmla="*/ T0 w 19"/>
                                <a:gd name="T2" fmla="+- 0 4984 4984"/>
                                <a:gd name="T3" fmla="*/ 4984 h 2"/>
                                <a:gd name="T4" fmla="+- 0 6192 6173"/>
                                <a:gd name="T5" fmla="*/ T4 w 19"/>
                                <a:gd name="T6" fmla="+- 0 4986 4984"/>
                                <a:gd name="T7" fmla="*/ 4986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9" y="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86" name="Group 1004"/>
                        <wpg:cNvGrpSpPr>
                          <a:grpSpLocks/>
                        </wpg:cNvGrpSpPr>
                        <wpg:grpSpPr bwMode="auto">
                          <a:xfrm>
                            <a:off x="6192" y="4986"/>
                            <a:ext cx="19" cy="2"/>
                            <a:chOff x="6192" y="4986"/>
                            <a:chExt cx="19" cy="2"/>
                          </a:xfrm>
                        </wpg:grpSpPr>
                        <wps:wsp>
                          <wps:cNvPr id="2387" name="Freeform 1005"/>
                          <wps:cNvSpPr>
                            <a:spLocks/>
                          </wps:cNvSpPr>
                          <wps:spPr bwMode="auto">
                            <a:xfrm>
                              <a:off x="6192" y="4986"/>
                              <a:ext cx="19" cy="2"/>
                            </a:xfrm>
                            <a:custGeom>
                              <a:avLst/>
                              <a:gdLst>
                                <a:gd name="T0" fmla="+- 0 6192 6192"/>
                                <a:gd name="T1" fmla="*/ T0 w 19"/>
                                <a:gd name="T2" fmla="+- 0 4986 4986"/>
                                <a:gd name="T3" fmla="*/ 4986 h 2"/>
                                <a:gd name="T4" fmla="+- 0 6210 6192"/>
                                <a:gd name="T5" fmla="*/ T4 w 19"/>
                                <a:gd name="T6" fmla="+- 0 4987 4986"/>
                                <a:gd name="T7" fmla="*/ 4987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88" name="Group 1002"/>
                        <wpg:cNvGrpSpPr>
                          <a:grpSpLocks/>
                        </wpg:cNvGrpSpPr>
                        <wpg:grpSpPr bwMode="auto">
                          <a:xfrm>
                            <a:off x="6210" y="4987"/>
                            <a:ext cx="19" cy="2"/>
                            <a:chOff x="6210" y="4987"/>
                            <a:chExt cx="19" cy="2"/>
                          </a:xfrm>
                        </wpg:grpSpPr>
                        <wps:wsp>
                          <wps:cNvPr id="2389" name="Freeform 1003"/>
                          <wps:cNvSpPr>
                            <a:spLocks/>
                          </wps:cNvSpPr>
                          <wps:spPr bwMode="auto">
                            <a:xfrm>
                              <a:off x="6210" y="4987"/>
                              <a:ext cx="19" cy="2"/>
                            </a:xfrm>
                            <a:custGeom>
                              <a:avLst/>
                              <a:gdLst>
                                <a:gd name="T0" fmla="+- 0 6210 6210"/>
                                <a:gd name="T1" fmla="*/ T0 w 19"/>
                                <a:gd name="T2" fmla="+- 0 4987 4987"/>
                                <a:gd name="T3" fmla="*/ 4987 h 1"/>
                                <a:gd name="T4" fmla="+- 0 6228 6210"/>
                                <a:gd name="T5" fmla="*/ T4 w 19"/>
                                <a:gd name="T6" fmla="+- 0 4987 4987"/>
                                <a:gd name="T7" fmla="*/ 4987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90" name="Group 1000"/>
                        <wpg:cNvGrpSpPr>
                          <a:grpSpLocks/>
                        </wpg:cNvGrpSpPr>
                        <wpg:grpSpPr bwMode="auto">
                          <a:xfrm>
                            <a:off x="6228" y="4987"/>
                            <a:ext cx="19" cy="2"/>
                            <a:chOff x="6228" y="4987"/>
                            <a:chExt cx="19" cy="2"/>
                          </a:xfrm>
                        </wpg:grpSpPr>
                        <wps:wsp>
                          <wps:cNvPr id="2391" name="Freeform 1001"/>
                          <wps:cNvSpPr>
                            <a:spLocks/>
                          </wps:cNvSpPr>
                          <wps:spPr bwMode="auto">
                            <a:xfrm>
                              <a:off x="6228" y="4987"/>
                              <a:ext cx="19" cy="2"/>
                            </a:xfrm>
                            <a:custGeom>
                              <a:avLst/>
                              <a:gdLst>
                                <a:gd name="T0" fmla="+- 0 6228 6228"/>
                                <a:gd name="T1" fmla="*/ T0 w 19"/>
                                <a:gd name="T2" fmla="+- 0 4987 4987"/>
                                <a:gd name="T3" fmla="*/ 4987 h 1"/>
                                <a:gd name="T4" fmla="+- 0 6247 6228"/>
                                <a:gd name="T5" fmla="*/ T4 w 19"/>
                                <a:gd name="T6" fmla="+- 0 4988 4987"/>
                                <a:gd name="T7" fmla="*/ 4988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92" name="Group 998"/>
                        <wpg:cNvGrpSpPr>
                          <a:grpSpLocks/>
                        </wpg:cNvGrpSpPr>
                        <wpg:grpSpPr bwMode="auto">
                          <a:xfrm>
                            <a:off x="6247" y="4988"/>
                            <a:ext cx="19" cy="2"/>
                            <a:chOff x="6247" y="4988"/>
                            <a:chExt cx="19" cy="2"/>
                          </a:xfrm>
                        </wpg:grpSpPr>
                        <wps:wsp>
                          <wps:cNvPr id="2393" name="Freeform 999"/>
                          <wps:cNvSpPr>
                            <a:spLocks/>
                          </wps:cNvSpPr>
                          <wps:spPr bwMode="auto">
                            <a:xfrm>
                              <a:off x="6247" y="4988"/>
                              <a:ext cx="19" cy="2"/>
                            </a:xfrm>
                            <a:custGeom>
                              <a:avLst/>
                              <a:gdLst>
                                <a:gd name="T0" fmla="+- 0 6247 6247"/>
                                <a:gd name="T1" fmla="*/ T0 w 19"/>
                                <a:gd name="T2" fmla="+- 0 4988 4988"/>
                                <a:gd name="T3" fmla="*/ 4988 h 1"/>
                                <a:gd name="T4" fmla="+- 0 6265 6247"/>
                                <a:gd name="T5" fmla="*/ T4 w 19"/>
                                <a:gd name="T6" fmla="+- 0 4988 4988"/>
                                <a:gd name="T7" fmla="*/ 4988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94" name="Group 996"/>
                        <wpg:cNvGrpSpPr>
                          <a:grpSpLocks/>
                        </wpg:cNvGrpSpPr>
                        <wpg:grpSpPr bwMode="auto">
                          <a:xfrm>
                            <a:off x="6265" y="4988"/>
                            <a:ext cx="19" cy="2"/>
                            <a:chOff x="6265" y="4988"/>
                            <a:chExt cx="19" cy="2"/>
                          </a:xfrm>
                        </wpg:grpSpPr>
                        <wps:wsp>
                          <wps:cNvPr id="2395" name="Freeform 997"/>
                          <wps:cNvSpPr>
                            <a:spLocks/>
                          </wps:cNvSpPr>
                          <wps:spPr bwMode="auto">
                            <a:xfrm>
                              <a:off x="6265" y="4988"/>
                              <a:ext cx="19" cy="2"/>
                            </a:xfrm>
                            <a:custGeom>
                              <a:avLst/>
                              <a:gdLst>
                                <a:gd name="T0" fmla="+- 0 6265 6265"/>
                                <a:gd name="T1" fmla="*/ T0 w 19"/>
                                <a:gd name="T2" fmla="+- 0 4988 4988"/>
                                <a:gd name="T3" fmla="*/ 4988 h 1"/>
                                <a:gd name="T4" fmla="+- 0 6283 6265"/>
                                <a:gd name="T5" fmla="*/ T4 w 19"/>
                                <a:gd name="T6" fmla="+- 0 4988 4988"/>
                                <a:gd name="T7" fmla="*/ 4988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96" name="Group 994"/>
                        <wpg:cNvGrpSpPr>
                          <a:grpSpLocks/>
                        </wpg:cNvGrpSpPr>
                        <wpg:grpSpPr bwMode="auto">
                          <a:xfrm>
                            <a:off x="6283" y="4987"/>
                            <a:ext cx="19" cy="2"/>
                            <a:chOff x="6283" y="4987"/>
                            <a:chExt cx="19" cy="2"/>
                          </a:xfrm>
                        </wpg:grpSpPr>
                        <wps:wsp>
                          <wps:cNvPr id="2397" name="Freeform 995"/>
                          <wps:cNvSpPr>
                            <a:spLocks/>
                          </wps:cNvSpPr>
                          <wps:spPr bwMode="auto">
                            <a:xfrm>
                              <a:off x="6283" y="4987"/>
                              <a:ext cx="19" cy="2"/>
                            </a:xfrm>
                            <a:custGeom>
                              <a:avLst/>
                              <a:gdLst>
                                <a:gd name="T0" fmla="+- 0 6283 6283"/>
                                <a:gd name="T1" fmla="*/ T0 w 19"/>
                                <a:gd name="T2" fmla="+- 0 4988 4987"/>
                                <a:gd name="T3" fmla="*/ 4988 h 1"/>
                                <a:gd name="T4" fmla="+- 0 6302 6283"/>
                                <a:gd name="T5" fmla="*/ T4 w 19"/>
                                <a:gd name="T6" fmla="+- 0 4987 4987"/>
                                <a:gd name="T7" fmla="*/ 4987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1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98" name="Group 992"/>
                        <wpg:cNvGrpSpPr>
                          <a:grpSpLocks/>
                        </wpg:cNvGrpSpPr>
                        <wpg:grpSpPr bwMode="auto">
                          <a:xfrm>
                            <a:off x="6302" y="4987"/>
                            <a:ext cx="19" cy="2"/>
                            <a:chOff x="6302" y="4987"/>
                            <a:chExt cx="19" cy="2"/>
                          </a:xfrm>
                        </wpg:grpSpPr>
                        <wps:wsp>
                          <wps:cNvPr id="2399" name="Freeform 993"/>
                          <wps:cNvSpPr>
                            <a:spLocks/>
                          </wps:cNvSpPr>
                          <wps:spPr bwMode="auto">
                            <a:xfrm>
                              <a:off x="6302" y="4987"/>
                              <a:ext cx="19" cy="2"/>
                            </a:xfrm>
                            <a:custGeom>
                              <a:avLst/>
                              <a:gdLst>
                                <a:gd name="T0" fmla="+- 0 6302 6302"/>
                                <a:gd name="T1" fmla="*/ T0 w 19"/>
                                <a:gd name="T2" fmla="+- 0 4987 4987"/>
                                <a:gd name="T3" fmla="*/ 4987 h 1"/>
                                <a:gd name="T4" fmla="+- 0 6320 6302"/>
                                <a:gd name="T5" fmla="*/ T4 w 19"/>
                                <a:gd name="T6" fmla="+- 0 4987 4987"/>
                                <a:gd name="T7" fmla="*/ 4987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00" name="Group 990"/>
                        <wpg:cNvGrpSpPr>
                          <a:grpSpLocks/>
                        </wpg:cNvGrpSpPr>
                        <wpg:grpSpPr bwMode="auto">
                          <a:xfrm>
                            <a:off x="6320" y="4986"/>
                            <a:ext cx="19" cy="2"/>
                            <a:chOff x="6320" y="4986"/>
                            <a:chExt cx="19" cy="2"/>
                          </a:xfrm>
                        </wpg:grpSpPr>
                        <wps:wsp>
                          <wps:cNvPr id="2401" name="Freeform 991"/>
                          <wps:cNvSpPr>
                            <a:spLocks/>
                          </wps:cNvSpPr>
                          <wps:spPr bwMode="auto">
                            <a:xfrm>
                              <a:off x="6320" y="4986"/>
                              <a:ext cx="19" cy="2"/>
                            </a:xfrm>
                            <a:custGeom>
                              <a:avLst/>
                              <a:gdLst>
                                <a:gd name="T0" fmla="+- 0 6320 6320"/>
                                <a:gd name="T1" fmla="*/ T0 w 19"/>
                                <a:gd name="T2" fmla="+- 0 4987 4986"/>
                                <a:gd name="T3" fmla="*/ 4987 h 1"/>
                                <a:gd name="T4" fmla="+- 0 6338 6320"/>
                                <a:gd name="T5" fmla="*/ T4 w 19"/>
                                <a:gd name="T6" fmla="+- 0 4986 4986"/>
                                <a:gd name="T7" fmla="*/ 4986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1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02" name="Group 988"/>
                        <wpg:cNvGrpSpPr>
                          <a:grpSpLocks/>
                        </wpg:cNvGrpSpPr>
                        <wpg:grpSpPr bwMode="auto">
                          <a:xfrm>
                            <a:off x="6338" y="4985"/>
                            <a:ext cx="19" cy="2"/>
                            <a:chOff x="6338" y="4985"/>
                            <a:chExt cx="19" cy="2"/>
                          </a:xfrm>
                        </wpg:grpSpPr>
                        <wps:wsp>
                          <wps:cNvPr id="2403" name="Freeform 989"/>
                          <wps:cNvSpPr>
                            <a:spLocks/>
                          </wps:cNvSpPr>
                          <wps:spPr bwMode="auto">
                            <a:xfrm>
                              <a:off x="6338" y="4985"/>
                              <a:ext cx="19" cy="2"/>
                            </a:xfrm>
                            <a:custGeom>
                              <a:avLst/>
                              <a:gdLst>
                                <a:gd name="T0" fmla="+- 0 6338 6338"/>
                                <a:gd name="T1" fmla="*/ T0 w 19"/>
                                <a:gd name="T2" fmla="+- 0 4986 4985"/>
                                <a:gd name="T3" fmla="*/ 4986 h 1"/>
                                <a:gd name="T4" fmla="+- 0 6357 6338"/>
                                <a:gd name="T5" fmla="*/ T4 w 19"/>
                                <a:gd name="T6" fmla="+- 0 4985 4985"/>
                                <a:gd name="T7" fmla="*/ 4985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1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04" name="Group 986"/>
                        <wpg:cNvGrpSpPr>
                          <a:grpSpLocks/>
                        </wpg:cNvGrpSpPr>
                        <wpg:grpSpPr bwMode="auto">
                          <a:xfrm>
                            <a:off x="6357" y="4985"/>
                            <a:ext cx="19" cy="2"/>
                            <a:chOff x="6357" y="4985"/>
                            <a:chExt cx="19" cy="2"/>
                          </a:xfrm>
                        </wpg:grpSpPr>
                        <wps:wsp>
                          <wps:cNvPr id="2405" name="Freeform 987"/>
                          <wps:cNvSpPr>
                            <a:spLocks/>
                          </wps:cNvSpPr>
                          <wps:spPr bwMode="auto">
                            <a:xfrm>
                              <a:off x="6357" y="4985"/>
                              <a:ext cx="19" cy="2"/>
                            </a:xfrm>
                            <a:custGeom>
                              <a:avLst/>
                              <a:gdLst>
                                <a:gd name="T0" fmla="+- 0 6357 6357"/>
                                <a:gd name="T1" fmla="*/ T0 w 19"/>
                                <a:gd name="T2" fmla="+- 0 4985 4985"/>
                                <a:gd name="T3" fmla="*/ 4985 h 1"/>
                                <a:gd name="T4" fmla="+- 0 6375 6357"/>
                                <a:gd name="T5" fmla="*/ T4 w 19"/>
                                <a:gd name="T6" fmla="+- 0 4985 4985"/>
                                <a:gd name="T7" fmla="*/ 4985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06" name="Group 984"/>
                        <wpg:cNvGrpSpPr>
                          <a:grpSpLocks/>
                        </wpg:cNvGrpSpPr>
                        <wpg:grpSpPr bwMode="auto">
                          <a:xfrm>
                            <a:off x="6375" y="4984"/>
                            <a:ext cx="19" cy="2"/>
                            <a:chOff x="6375" y="4984"/>
                            <a:chExt cx="19" cy="2"/>
                          </a:xfrm>
                        </wpg:grpSpPr>
                        <wps:wsp>
                          <wps:cNvPr id="2407" name="Freeform 985"/>
                          <wps:cNvSpPr>
                            <a:spLocks/>
                          </wps:cNvSpPr>
                          <wps:spPr bwMode="auto">
                            <a:xfrm>
                              <a:off x="6375" y="4984"/>
                              <a:ext cx="19" cy="2"/>
                            </a:xfrm>
                            <a:custGeom>
                              <a:avLst/>
                              <a:gdLst>
                                <a:gd name="T0" fmla="+- 0 6375 6375"/>
                                <a:gd name="T1" fmla="*/ T0 w 19"/>
                                <a:gd name="T2" fmla="+- 0 4985 4984"/>
                                <a:gd name="T3" fmla="*/ 4985 h 1"/>
                                <a:gd name="T4" fmla="+- 0 6393 6375"/>
                                <a:gd name="T5" fmla="*/ T4 w 19"/>
                                <a:gd name="T6" fmla="+- 0 4984 4984"/>
                                <a:gd name="T7" fmla="*/ 4984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1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08" name="Group 982"/>
                        <wpg:cNvGrpSpPr>
                          <a:grpSpLocks/>
                        </wpg:cNvGrpSpPr>
                        <wpg:grpSpPr bwMode="auto">
                          <a:xfrm>
                            <a:off x="6393" y="4984"/>
                            <a:ext cx="37" cy="2"/>
                            <a:chOff x="6393" y="4984"/>
                            <a:chExt cx="37" cy="2"/>
                          </a:xfrm>
                        </wpg:grpSpPr>
                        <wps:wsp>
                          <wps:cNvPr id="2409" name="Freeform 983"/>
                          <wps:cNvSpPr>
                            <a:spLocks/>
                          </wps:cNvSpPr>
                          <wps:spPr bwMode="auto">
                            <a:xfrm>
                              <a:off x="6393" y="4984"/>
                              <a:ext cx="37" cy="2"/>
                            </a:xfrm>
                            <a:custGeom>
                              <a:avLst/>
                              <a:gdLst>
                                <a:gd name="T0" fmla="+- 0 6393 6393"/>
                                <a:gd name="T1" fmla="*/ T0 w 37"/>
                                <a:gd name="T2" fmla="+- 0 6430 6393"/>
                                <a:gd name="T3" fmla="*/ T2 w 3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7">
                                  <a:moveTo>
                                    <a:pt x="0" y="0"/>
                                  </a:moveTo>
                                  <a:lnTo>
                                    <a:pt x="37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10" name="Group 980"/>
                        <wpg:cNvGrpSpPr>
                          <a:grpSpLocks/>
                        </wpg:cNvGrpSpPr>
                        <wpg:grpSpPr bwMode="auto">
                          <a:xfrm>
                            <a:off x="6430" y="4984"/>
                            <a:ext cx="19" cy="2"/>
                            <a:chOff x="6430" y="4984"/>
                            <a:chExt cx="19" cy="2"/>
                          </a:xfrm>
                        </wpg:grpSpPr>
                        <wps:wsp>
                          <wps:cNvPr id="2411" name="Freeform 981"/>
                          <wps:cNvSpPr>
                            <a:spLocks/>
                          </wps:cNvSpPr>
                          <wps:spPr bwMode="auto">
                            <a:xfrm>
                              <a:off x="6430" y="4984"/>
                              <a:ext cx="19" cy="2"/>
                            </a:xfrm>
                            <a:custGeom>
                              <a:avLst/>
                              <a:gdLst>
                                <a:gd name="T0" fmla="+- 0 6430 6430"/>
                                <a:gd name="T1" fmla="*/ T0 w 19"/>
                                <a:gd name="T2" fmla="+- 0 4984 4984"/>
                                <a:gd name="T3" fmla="*/ 4984 h 1"/>
                                <a:gd name="T4" fmla="+- 0 6448 6430"/>
                                <a:gd name="T5" fmla="*/ T4 w 19"/>
                                <a:gd name="T6" fmla="+- 0 4985 4984"/>
                                <a:gd name="T7" fmla="*/ 4985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12" name="Group 978"/>
                        <wpg:cNvGrpSpPr>
                          <a:grpSpLocks/>
                        </wpg:cNvGrpSpPr>
                        <wpg:grpSpPr bwMode="auto">
                          <a:xfrm>
                            <a:off x="6448" y="4985"/>
                            <a:ext cx="19" cy="2"/>
                            <a:chOff x="6448" y="4985"/>
                            <a:chExt cx="19" cy="2"/>
                          </a:xfrm>
                        </wpg:grpSpPr>
                        <wps:wsp>
                          <wps:cNvPr id="2413" name="Freeform 979"/>
                          <wps:cNvSpPr>
                            <a:spLocks/>
                          </wps:cNvSpPr>
                          <wps:spPr bwMode="auto">
                            <a:xfrm>
                              <a:off x="6448" y="4985"/>
                              <a:ext cx="19" cy="2"/>
                            </a:xfrm>
                            <a:custGeom>
                              <a:avLst/>
                              <a:gdLst>
                                <a:gd name="T0" fmla="+- 0 6448 6448"/>
                                <a:gd name="T1" fmla="*/ T0 w 19"/>
                                <a:gd name="T2" fmla="+- 0 4985 4985"/>
                                <a:gd name="T3" fmla="*/ 4985 h 1"/>
                                <a:gd name="T4" fmla="+- 0 6467 6448"/>
                                <a:gd name="T5" fmla="*/ T4 w 19"/>
                                <a:gd name="T6" fmla="+- 0 4985 4985"/>
                                <a:gd name="T7" fmla="*/ 4985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14" name="Group 976"/>
                        <wpg:cNvGrpSpPr>
                          <a:grpSpLocks/>
                        </wpg:cNvGrpSpPr>
                        <wpg:grpSpPr bwMode="auto">
                          <a:xfrm>
                            <a:off x="6467" y="4985"/>
                            <a:ext cx="19" cy="2"/>
                            <a:chOff x="6467" y="4985"/>
                            <a:chExt cx="19" cy="2"/>
                          </a:xfrm>
                        </wpg:grpSpPr>
                        <wps:wsp>
                          <wps:cNvPr id="2415" name="Freeform 977"/>
                          <wps:cNvSpPr>
                            <a:spLocks/>
                          </wps:cNvSpPr>
                          <wps:spPr bwMode="auto">
                            <a:xfrm>
                              <a:off x="6467" y="4985"/>
                              <a:ext cx="19" cy="2"/>
                            </a:xfrm>
                            <a:custGeom>
                              <a:avLst/>
                              <a:gdLst>
                                <a:gd name="T0" fmla="+- 0 6467 6467"/>
                                <a:gd name="T1" fmla="*/ T0 w 19"/>
                                <a:gd name="T2" fmla="+- 0 4985 4985"/>
                                <a:gd name="T3" fmla="*/ 4985 h 1"/>
                                <a:gd name="T4" fmla="+- 0 6485 6467"/>
                                <a:gd name="T5" fmla="*/ T4 w 19"/>
                                <a:gd name="T6" fmla="+- 0 4986 4985"/>
                                <a:gd name="T7" fmla="*/ 4986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16" name="Group 974"/>
                        <wpg:cNvGrpSpPr>
                          <a:grpSpLocks/>
                        </wpg:cNvGrpSpPr>
                        <wpg:grpSpPr bwMode="auto">
                          <a:xfrm>
                            <a:off x="6485" y="4986"/>
                            <a:ext cx="19" cy="2"/>
                            <a:chOff x="6485" y="4986"/>
                            <a:chExt cx="19" cy="2"/>
                          </a:xfrm>
                        </wpg:grpSpPr>
                        <wps:wsp>
                          <wps:cNvPr id="2417" name="Freeform 975"/>
                          <wps:cNvSpPr>
                            <a:spLocks/>
                          </wps:cNvSpPr>
                          <wps:spPr bwMode="auto">
                            <a:xfrm>
                              <a:off x="6485" y="4986"/>
                              <a:ext cx="19" cy="2"/>
                            </a:xfrm>
                            <a:custGeom>
                              <a:avLst/>
                              <a:gdLst>
                                <a:gd name="T0" fmla="+- 0 6485 6485"/>
                                <a:gd name="T1" fmla="*/ T0 w 19"/>
                                <a:gd name="T2" fmla="+- 0 4986 4986"/>
                                <a:gd name="T3" fmla="*/ 4986 h 1"/>
                                <a:gd name="T4" fmla="+- 0 6503 6485"/>
                                <a:gd name="T5" fmla="*/ T4 w 19"/>
                                <a:gd name="T6" fmla="+- 0 4987 4986"/>
                                <a:gd name="T7" fmla="*/ 4987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18" name="Group 972"/>
                        <wpg:cNvGrpSpPr>
                          <a:grpSpLocks/>
                        </wpg:cNvGrpSpPr>
                        <wpg:grpSpPr bwMode="auto">
                          <a:xfrm>
                            <a:off x="6503" y="4987"/>
                            <a:ext cx="19" cy="2"/>
                            <a:chOff x="6503" y="4987"/>
                            <a:chExt cx="19" cy="2"/>
                          </a:xfrm>
                        </wpg:grpSpPr>
                        <wps:wsp>
                          <wps:cNvPr id="2419" name="Freeform 973"/>
                          <wps:cNvSpPr>
                            <a:spLocks/>
                          </wps:cNvSpPr>
                          <wps:spPr bwMode="auto">
                            <a:xfrm>
                              <a:off x="6503" y="4987"/>
                              <a:ext cx="19" cy="2"/>
                            </a:xfrm>
                            <a:custGeom>
                              <a:avLst/>
                              <a:gdLst>
                                <a:gd name="T0" fmla="+- 0 6503 6503"/>
                                <a:gd name="T1" fmla="*/ T0 w 19"/>
                                <a:gd name="T2" fmla="+- 0 4987 4987"/>
                                <a:gd name="T3" fmla="*/ 4987 h 2"/>
                                <a:gd name="T4" fmla="+- 0 6521 6503"/>
                                <a:gd name="T5" fmla="*/ T4 w 19"/>
                                <a:gd name="T6" fmla="+- 0 4988 4987"/>
                                <a:gd name="T7" fmla="*/ 4988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20" name="Group 970"/>
                        <wpg:cNvGrpSpPr>
                          <a:grpSpLocks/>
                        </wpg:cNvGrpSpPr>
                        <wpg:grpSpPr bwMode="auto">
                          <a:xfrm>
                            <a:off x="6521" y="4988"/>
                            <a:ext cx="19" cy="2"/>
                            <a:chOff x="6521" y="4988"/>
                            <a:chExt cx="19" cy="2"/>
                          </a:xfrm>
                        </wpg:grpSpPr>
                        <wps:wsp>
                          <wps:cNvPr id="2421" name="Freeform 971"/>
                          <wps:cNvSpPr>
                            <a:spLocks/>
                          </wps:cNvSpPr>
                          <wps:spPr bwMode="auto">
                            <a:xfrm>
                              <a:off x="6521" y="4988"/>
                              <a:ext cx="19" cy="2"/>
                            </a:xfrm>
                            <a:custGeom>
                              <a:avLst/>
                              <a:gdLst>
                                <a:gd name="T0" fmla="+- 0 6521 6521"/>
                                <a:gd name="T1" fmla="*/ T0 w 19"/>
                                <a:gd name="T2" fmla="+- 0 4988 4988"/>
                                <a:gd name="T3" fmla="*/ 4988 h 2"/>
                                <a:gd name="T4" fmla="+- 0 6540 6521"/>
                                <a:gd name="T5" fmla="*/ T4 w 19"/>
                                <a:gd name="T6" fmla="+- 0 4989 4988"/>
                                <a:gd name="T7" fmla="*/ 4989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9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22" name="Group 968"/>
                        <wpg:cNvGrpSpPr>
                          <a:grpSpLocks/>
                        </wpg:cNvGrpSpPr>
                        <wpg:grpSpPr bwMode="auto">
                          <a:xfrm>
                            <a:off x="6540" y="4989"/>
                            <a:ext cx="19" cy="2"/>
                            <a:chOff x="6540" y="4989"/>
                            <a:chExt cx="19" cy="2"/>
                          </a:xfrm>
                        </wpg:grpSpPr>
                        <wps:wsp>
                          <wps:cNvPr id="2423" name="Freeform 969"/>
                          <wps:cNvSpPr>
                            <a:spLocks/>
                          </wps:cNvSpPr>
                          <wps:spPr bwMode="auto">
                            <a:xfrm>
                              <a:off x="6540" y="4989"/>
                              <a:ext cx="19" cy="2"/>
                            </a:xfrm>
                            <a:custGeom>
                              <a:avLst/>
                              <a:gdLst>
                                <a:gd name="T0" fmla="+- 0 6540 6540"/>
                                <a:gd name="T1" fmla="*/ T0 w 19"/>
                                <a:gd name="T2" fmla="+- 0 4989 4989"/>
                                <a:gd name="T3" fmla="*/ 4989 h 2"/>
                                <a:gd name="T4" fmla="+- 0 6558 6540"/>
                                <a:gd name="T5" fmla="*/ T4 w 19"/>
                                <a:gd name="T6" fmla="+- 0 4990 4989"/>
                                <a:gd name="T7" fmla="*/ 4990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24" name="Group 966"/>
                        <wpg:cNvGrpSpPr>
                          <a:grpSpLocks/>
                        </wpg:cNvGrpSpPr>
                        <wpg:grpSpPr bwMode="auto">
                          <a:xfrm>
                            <a:off x="6558" y="4990"/>
                            <a:ext cx="19" cy="2"/>
                            <a:chOff x="6558" y="4990"/>
                            <a:chExt cx="19" cy="2"/>
                          </a:xfrm>
                        </wpg:grpSpPr>
                        <wps:wsp>
                          <wps:cNvPr id="2425" name="Freeform 967"/>
                          <wps:cNvSpPr>
                            <a:spLocks/>
                          </wps:cNvSpPr>
                          <wps:spPr bwMode="auto">
                            <a:xfrm>
                              <a:off x="6558" y="4990"/>
                              <a:ext cx="19" cy="2"/>
                            </a:xfrm>
                            <a:custGeom>
                              <a:avLst/>
                              <a:gdLst>
                                <a:gd name="T0" fmla="+- 0 6558 6558"/>
                                <a:gd name="T1" fmla="*/ T0 w 19"/>
                                <a:gd name="T2" fmla="+- 0 4990 4990"/>
                                <a:gd name="T3" fmla="*/ 4990 h 2"/>
                                <a:gd name="T4" fmla="+- 0 6576 6558"/>
                                <a:gd name="T5" fmla="*/ T4 w 19"/>
                                <a:gd name="T6" fmla="+- 0 4992 4990"/>
                                <a:gd name="T7" fmla="*/ 4992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26" name="Group 964"/>
                        <wpg:cNvGrpSpPr>
                          <a:grpSpLocks/>
                        </wpg:cNvGrpSpPr>
                        <wpg:grpSpPr bwMode="auto">
                          <a:xfrm>
                            <a:off x="6576" y="4992"/>
                            <a:ext cx="19" cy="2"/>
                            <a:chOff x="6576" y="4992"/>
                            <a:chExt cx="19" cy="2"/>
                          </a:xfrm>
                        </wpg:grpSpPr>
                        <wps:wsp>
                          <wps:cNvPr id="2427" name="Freeform 965"/>
                          <wps:cNvSpPr>
                            <a:spLocks/>
                          </wps:cNvSpPr>
                          <wps:spPr bwMode="auto">
                            <a:xfrm>
                              <a:off x="6576" y="4992"/>
                              <a:ext cx="19" cy="2"/>
                            </a:xfrm>
                            <a:custGeom>
                              <a:avLst/>
                              <a:gdLst>
                                <a:gd name="T0" fmla="+- 0 6576 6576"/>
                                <a:gd name="T1" fmla="*/ T0 w 19"/>
                                <a:gd name="T2" fmla="+- 0 4992 4992"/>
                                <a:gd name="T3" fmla="*/ 4992 h 2"/>
                                <a:gd name="T4" fmla="+- 0 6595 6576"/>
                                <a:gd name="T5" fmla="*/ T4 w 19"/>
                                <a:gd name="T6" fmla="+- 0 4993 4992"/>
                                <a:gd name="T7" fmla="*/ 4993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9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28" name="Group 962"/>
                        <wpg:cNvGrpSpPr>
                          <a:grpSpLocks/>
                        </wpg:cNvGrpSpPr>
                        <wpg:grpSpPr bwMode="auto">
                          <a:xfrm>
                            <a:off x="6595" y="4993"/>
                            <a:ext cx="19" cy="2"/>
                            <a:chOff x="6595" y="4993"/>
                            <a:chExt cx="19" cy="2"/>
                          </a:xfrm>
                        </wpg:grpSpPr>
                        <wps:wsp>
                          <wps:cNvPr id="2429" name="Freeform 963"/>
                          <wps:cNvSpPr>
                            <a:spLocks/>
                          </wps:cNvSpPr>
                          <wps:spPr bwMode="auto">
                            <a:xfrm>
                              <a:off x="6595" y="4993"/>
                              <a:ext cx="19" cy="2"/>
                            </a:xfrm>
                            <a:custGeom>
                              <a:avLst/>
                              <a:gdLst>
                                <a:gd name="T0" fmla="+- 0 6595 6595"/>
                                <a:gd name="T1" fmla="*/ T0 w 19"/>
                                <a:gd name="T2" fmla="+- 0 4993 4993"/>
                                <a:gd name="T3" fmla="*/ 4993 h 2"/>
                                <a:gd name="T4" fmla="+- 0 6613 6595"/>
                                <a:gd name="T5" fmla="*/ T4 w 19"/>
                                <a:gd name="T6" fmla="+- 0 4994 4993"/>
                                <a:gd name="T7" fmla="*/ 4994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30" name="Group 960"/>
                        <wpg:cNvGrpSpPr>
                          <a:grpSpLocks/>
                        </wpg:cNvGrpSpPr>
                        <wpg:grpSpPr bwMode="auto">
                          <a:xfrm>
                            <a:off x="6613" y="4994"/>
                            <a:ext cx="19" cy="2"/>
                            <a:chOff x="6613" y="4994"/>
                            <a:chExt cx="19" cy="2"/>
                          </a:xfrm>
                        </wpg:grpSpPr>
                        <wps:wsp>
                          <wps:cNvPr id="2431" name="Freeform 961"/>
                          <wps:cNvSpPr>
                            <a:spLocks/>
                          </wps:cNvSpPr>
                          <wps:spPr bwMode="auto">
                            <a:xfrm>
                              <a:off x="6613" y="4994"/>
                              <a:ext cx="19" cy="2"/>
                            </a:xfrm>
                            <a:custGeom>
                              <a:avLst/>
                              <a:gdLst>
                                <a:gd name="T0" fmla="+- 0 6613 6613"/>
                                <a:gd name="T1" fmla="*/ T0 w 19"/>
                                <a:gd name="T2" fmla="+- 0 4994 4994"/>
                                <a:gd name="T3" fmla="*/ 4994 h 2"/>
                                <a:gd name="T4" fmla="+- 0 6631 6613"/>
                                <a:gd name="T5" fmla="*/ T4 w 19"/>
                                <a:gd name="T6" fmla="+- 0 4995 4994"/>
                                <a:gd name="T7" fmla="*/ 4995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32" name="Group 958"/>
                        <wpg:cNvGrpSpPr>
                          <a:grpSpLocks/>
                        </wpg:cNvGrpSpPr>
                        <wpg:grpSpPr bwMode="auto">
                          <a:xfrm>
                            <a:off x="6631" y="4995"/>
                            <a:ext cx="19" cy="2"/>
                            <a:chOff x="6631" y="4995"/>
                            <a:chExt cx="19" cy="2"/>
                          </a:xfrm>
                        </wpg:grpSpPr>
                        <wps:wsp>
                          <wps:cNvPr id="2433" name="Freeform 959"/>
                          <wps:cNvSpPr>
                            <a:spLocks/>
                          </wps:cNvSpPr>
                          <wps:spPr bwMode="auto">
                            <a:xfrm>
                              <a:off x="6631" y="4995"/>
                              <a:ext cx="19" cy="2"/>
                            </a:xfrm>
                            <a:custGeom>
                              <a:avLst/>
                              <a:gdLst>
                                <a:gd name="T0" fmla="+- 0 6631 6631"/>
                                <a:gd name="T1" fmla="*/ T0 w 19"/>
                                <a:gd name="T2" fmla="+- 0 4995 4995"/>
                                <a:gd name="T3" fmla="*/ 4995 h 1"/>
                                <a:gd name="T4" fmla="+- 0 6650 6631"/>
                                <a:gd name="T5" fmla="*/ T4 w 19"/>
                                <a:gd name="T6" fmla="+- 0 4996 4995"/>
                                <a:gd name="T7" fmla="*/ 4996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34" name="Group 956"/>
                        <wpg:cNvGrpSpPr>
                          <a:grpSpLocks/>
                        </wpg:cNvGrpSpPr>
                        <wpg:grpSpPr bwMode="auto">
                          <a:xfrm>
                            <a:off x="6650" y="4996"/>
                            <a:ext cx="19" cy="2"/>
                            <a:chOff x="6650" y="4996"/>
                            <a:chExt cx="19" cy="2"/>
                          </a:xfrm>
                        </wpg:grpSpPr>
                        <wps:wsp>
                          <wps:cNvPr id="2435" name="Freeform 957"/>
                          <wps:cNvSpPr>
                            <a:spLocks/>
                          </wps:cNvSpPr>
                          <wps:spPr bwMode="auto">
                            <a:xfrm>
                              <a:off x="6650" y="4996"/>
                              <a:ext cx="19" cy="2"/>
                            </a:xfrm>
                            <a:custGeom>
                              <a:avLst/>
                              <a:gdLst>
                                <a:gd name="T0" fmla="+- 0 6650 6650"/>
                                <a:gd name="T1" fmla="*/ T0 w 19"/>
                                <a:gd name="T2" fmla="+- 0 4996 4996"/>
                                <a:gd name="T3" fmla="*/ 4996 h 1"/>
                                <a:gd name="T4" fmla="+- 0 6668 6650"/>
                                <a:gd name="T5" fmla="*/ T4 w 19"/>
                                <a:gd name="T6" fmla="+- 0 4996 4996"/>
                                <a:gd name="T7" fmla="*/ 4996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36" name="Group 954"/>
                        <wpg:cNvGrpSpPr>
                          <a:grpSpLocks/>
                        </wpg:cNvGrpSpPr>
                        <wpg:grpSpPr bwMode="auto">
                          <a:xfrm>
                            <a:off x="6668" y="4996"/>
                            <a:ext cx="19" cy="2"/>
                            <a:chOff x="6668" y="4996"/>
                            <a:chExt cx="19" cy="2"/>
                          </a:xfrm>
                        </wpg:grpSpPr>
                        <wps:wsp>
                          <wps:cNvPr id="2437" name="Freeform 955"/>
                          <wps:cNvSpPr>
                            <a:spLocks/>
                          </wps:cNvSpPr>
                          <wps:spPr bwMode="auto">
                            <a:xfrm>
                              <a:off x="6668" y="4996"/>
                              <a:ext cx="19" cy="2"/>
                            </a:xfrm>
                            <a:custGeom>
                              <a:avLst/>
                              <a:gdLst>
                                <a:gd name="T0" fmla="+- 0 6668 6668"/>
                                <a:gd name="T1" fmla="*/ T0 w 19"/>
                                <a:gd name="T2" fmla="+- 0 4996 4996"/>
                                <a:gd name="T3" fmla="*/ 4996 h 1"/>
                                <a:gd name="T4" fmla="+- 0 6686 6668"/>
                                <a:gd name="T5" fmla="*/ T4 w 19"/>
                                <a:gd name="T6" fmla="+- 0 4997 4996"/>
                                <a:gd name="T7" fmla="*/ 4997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38" name="Group 952"/>
                        <wpg:cNvGrpSpPr>
                          <a:grpSpLocks/>
                        </wpg:cNvGrpSpPr>
                        <wpg:grpSpPr bwMode="auto">
                          <a:xfrm>
                            <a:off x="6686" y="4997"/>
                            <a:ext cx="37" cy="2"/>
                            <a:chOff x="6686" y="4997"/>
                            <a:chExt cx="37" cy="2"/>
                          </a:xfrm>
                        </wpg:grpSpPr>
                        <wps:wsp>
                          <wps:cNvPr id="2439" name="Freeform 953"/>
                          <wps:cNvSpPr>
                            <a:spLocks/>
                          </wps:cNvSpPr>
                          <wps:spPr bwMode="auto">
                            <a:xfrm>
                              <a:off x="6686" y="4997"/>
                              <a:ext cx="37" cy="2"/>
                            </a:xfrm>
                            <a:custGeom>
                              <a:avLst/>
                              <a:gdLst>
                                <a:gd name="T0" fmla="+- 0 6686 6686"/>
                                <a:gd name="T1" fmla="*/ T0 w 37"/>
                                <a:gd name="T2" fmla="+- 0 6723 6686"/>
                                <a:gd name="T3" fmla="*/ T2 w 3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7">
                                  <a:moveTo>
                                    <a:pt x="0" y="0"/>
                                  </a:moveTo>
                                  <a:lnTo>
                                    <a:pt x="37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40" name="Group 950"/>
                        <wpg:cNvGrpSpPr>
                          <a:grpSpLocks/>
                        </wpg:cNvGrpSpPr>
                        <wpg:grpSpPr bwMode="auto">
                          <a:xfrm>
                            <a:off x="6723" y="4997"/>
                            <a:ext cx="19" cy="2"/>
                            <a:chOff x="6723" y="4997"/>
                            <a:chExt cx="19" cy="2"/>
                          </a:xfrm>
                        </wpg:grpSpPr>
                        <wps:wsp>
                          <wps:cNvPr id="2441" name="Freeform 951"/>
                          <wps:cNvSpPr>
                            <a:spLocks/>
                          </wps:cNvSpPr>
                          <wps:spPr bwMode="auto">
                            <a:xfrm>
                              <a:off x="6723" y="4997"/>
                              <a:ext cx="19" cy="2"/>
                            </a:xfrm>
                            <a:custGeom>
                              <a:avLst/>
                              <a:gdLst>
                                <a:gd name="T0" fmla="+- 0 6723 6723"/>
                                <a:gd name="T1" fmla="*/ T0 w 19"/>
                                <a:gd name="T2" fmla="+- 0 4997 4997"/>
                                <a:gd name="T3" fmla="*/ 4997 h 1"/>
                                <a:gd name="T4" fmla="+- 0 6741 6723"/>
                                <a:gd name="T5" fmla="*/ T4 w 19"/>
                                <a:gd name="T6" fmla="+- 0 4997 4997"/>
                                <a:gd name="T7" fmla="*/ 4997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42" name="Group 948"/>
                        <wpg:cNvGrpSpPr>
                          <a:grpSpLocks/>
                        </wpg:cNvGrpSpPr>
                        <wpg:grpSpPr bwMode="auto">
                          <a:xfrm>
                            <a:off x="6741" y="4996"/>
                            <a:ext cx="19" cy="2"/>
                            <a:chOff x="6741" y="4996"/>
                            <a:chExt cx="19" cy="2"/>
                          </a:xfrm>
                        </wpg:grpSpPr>
                        <wps:wsp>
                          <wps:cNvPr id="2443" name="Freeform 949"/>
                          <wps:cNvSpPr>
                            <a:spLocks/>
                          </wps:cNvSpPr>
                          <wps:spPr bwMode="auto">
                            <a:xfrm>
                              <a:off x="6741" y="4996"/>
                              <a:ext cx="19" cy="2"/>
                            </a:xfrm>
                            <a:custGeom>
                              <a:avLst/>
                              <a:gdLst>
                                <a:gd name="T0" fmla="+- 0 6741 6741"/>
                                <a:gd name="T1" fmla="*/ T0 w 19"/>
                                <a:gd name="T2" fmla="+- 0 4997 4996"/>
                                <a:gd name="T3" fmla="*/ 4997 h 1"/>
                                <a:gd name="T4" fmla="+- 0 6760 6741"/>
                                <a:gd name="T5" fmla="*/ T4 w 19"/>
                                <a:gd name="T6" fmla="+- 0 4996 4996"/>
                                <a:gd name="T7" fmla="*/ 4996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1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44" name="Group 946"/>
                        <wpg:cNvGrpSpPr>
                          <a:grpSpLocks/>
                        </wpg:cNvGrpSpPr>
                        <wpg:grpSpPr bwMode="auto">
                          <a:xfrm>
                            <a:off x="6760" y="4995"/>
                            <a:ext cx="19" cy="2"/>
                            <a:chOff x="6760" y="4995"/>
                            <a:chExt cx="19" cy="2"/>
                          </a:xfrm>
                        </wpg:grpSpPr>
                        <wps:wsp>
                          <wps:cNvPr id="2445" name="Freeform 947"/>
                          <wps:cNvSpPr>
                            <a:spLocks/>
                          </wps:cNvSpPr>
                          <wps:spPr bwMode="auto">
                            <a:xfrm>
                              <a:off x="6760" y="4995"/>
                              <a:ext cx="19" cy="2"/>
                            </a:xfrm>
                            <a:custGeom>
                              <a:avLst/>
                              <a:gdLst>
                                <a:gd name="T0" fmla="+- 0 6760 6760"/>
                                <a:gd name="T1" fmla="*/ T0 w 19"/>
                                <a:gd name="T2" fmla="+- 0 4996 4995"/>
                                <a:gd name="T3" fmla="*/ 4996 h 1"/>
                                <a:gd name="T4" fmla="+- 0 6778 6760"/>
                                <a:gd name="T5" fmla="*/ T4 w 19"/>
                                <a:gd name="T6" fmla="+- 0 4995 4995"/>
                                <a:gd name="T7" fmla="*/ 4995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1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46" name="Group 944"/>
                        <wpg:cNvGrpSpPr>
                          <a:grpSpLocks/>
                        </wpg:cNvGrpSpPr>
                        <wpg:grpSpPr bwMode="auto">
                          <a:xfrm>
                            <a:off x="6778" y="4994"/>
                            <a:ext cx="19" cy="2"/>
                            <a:chOff x="6778" y="4994"/>
                            <a:chExt cx="19" cy="2"/>
                          </a:xfrm>
                        </wpg:grpSpPr>
                        <wps:wsp>
                          <wps:cNvPr id="2447" name="Freeform 945"/>
                          <wps:cNvSpPr>
                            <a:spLocks/>
                          </wps:cNvSpPr>
                          <wps:spPr bwMode="auto">
                            <a:xfrm>
                              <a:off x="6778" y="4994"/>
                              <a:ext cx="19" cy="2"/>
                            </a:xfrm>
                            <a:custGeom>
                              <a:avLst/>
                              <a:gdLst>
                                <a:gd name="T0" fmla="+- 0 6778 6778"/>
                                <a:gd name="T1" fmla="*/ T0 w 19"/>
                                <a:gd name="T2" fmla="+- 0 4995 4994"/>
                                <a:gd name="T3" fmla="*/ 4995 h 2"/>
                                <a:gd name="T4" fmla="+- 0 6796 6778"/>
                                <a:gd name="T5" fmla="*/ T4 w 19"/>
                                <a:gd name="T6" fmla="+- 0 4994 4994"/>
                                <a:gd name="T7" fmla="*/ 4994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1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48" name="Group 942"/>
                        <wpg:cNvGrpSpPr>
                          <a:grpSpLocks/>
                        </wpg:cNvGrpSpPr>
                        <wpg:grpSpPr bwMode="auto">
                          <a:xfrm>
                            <a:off x="6796" y="4993"/>
                            <a:ext cx="19" cy="2"/>
                            <a:chOff x="6796" y="4993"/>
                            <a:chExt cx="19" cy="2"/>
                          </a:xfrm>
                        </wpg:grpSpPr>
                        <wps:wsp>
                          <wps:cNvPr id="2449" name="Freeform 943"/>
                          <wps:cNvSpPr>
                            <a:spLocks/>
                          </wps:cNvSpPr>
                          <wps:spPr bwMode="auto">
                            <a:xfrm>
                              <a:off x="6796" y="4993"/>
                              <a:ext cx="19" cy="2"/>
                            </a:xfrm>
                            <a:custGeom>
                              <a:avLst/>
                              <a:gdLst>
                                <a:gd name="T0" fmla="+- 0 6796 6796"/>
                                <a:gd name="T1" fmla="*/ T0 w 19"/>
                                <a:gd name="T2" fmla="+- 0 4994 4993"/>
                                <a:gd name="T3" fmla="*/ 4994 h 2"/>
                                <a:gd name="T4" fmla="+- 0 6814 6796"/>
                                <a:gd name="T5" fmla="*/ T4 w 19"/>
                                <a:gd name="T6" fmla="+- 0 4993 4993"/>
                                <a:gd name="T7" fmla="*/ 4993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1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50" name="Group 940"/>
                        <wpg:cNvGrpSpPr>
                          <a:grpSpLocks/>
                        </wpg:cNvGrpSpPr>
                        <wpg:grpSpPr bwMode="auto">
                          <a:xfrm>
                            <a:off x="6814" y="4992"/>
                            <a:ext cx="19" cy="2"/>
                            <a:chOff x="6814" y="4992"/>
                            <a:chExt cx="19" cy="2"/>
                          </a:xfrm>
                        </wpg:grpSpPr>
                        <wps:wsp>
                          <wps:cNvPr id="2451" name="Freeform 941"/>
                          <wps:cNvSpPr>
                            <a:spLocks/>
                          </wps:cNvSpPr>
                          <wps:spPr bwMode="auto">
                            <a:xfrm>
                              <a:off x="6814" y="4992"/>
                              <a:ext cx="19" cy="2"/>
                            </a:xfrm>
                            <a:custGeom>
                              <a:avLst/>
                              <a:gdLst>
                                <a:gd name="T0" fmla="+- 0 6814 6814"/>
                                <a:gd name="T1" fmla="*/ T0 w 19"/>
                                <a:gd name="T2" fmla="+- 0 4993 4992"/>
                                <a:gd name="T3" fmla="*/ 4993 h 1"/>
                                <a:gd name="T4" fmla="+- 0 6833 6814"/>
                                <a:gd name="T5" fmla="*/ T4 w 19"/>
                                <a:gd name="T6" fmla="+- 0 4992 4992"/>
                                <a:gd name="T7" fmla="*/ 4992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1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52" name="Group 938"/>
                        <wpg:cNvGrpSpPr>
                          <a:grpSpLocks/>
                        </wpg:cNvGrpSpPr>
                        <wpg:grpSpPr bwMode="auto">
                          <a:xfrm>
                            <a:off x="6833" y="4992"/>
                            <a:ext cx="19" cy="2"/>
                            <a:chOff x="6833" y="4992"/>
                            <a:chExt cx="19" cy="2"/>
                          </a:xfrm>
                        </wpg:grpSpPr>
                        <wps:wsp>
                          <wps:cNvPr id="2453" name="Freeform 939"/>
                          <wps:cNvSpPr>
                            <a:spLocks/>
                          </wps:cNvSpPr>
                          <wps:spPr bwMode="auto">
                            <a:xfrm>
                              <a:off x="6833" y="4992"/>
                              <a:ext cx="19" cy="2"/>
                            </a:xfrm>
                            <a:custGeom>
                              <a:avLst/>
                              <a:gdLst>
                                <a:gd name="T0" fmla="+- 0 6833 6833"/>
                                <a:gd name="T1" fmla="*/ T0 w 19"/>
                                <a:gd name="T2" fmla="+- 0 4992 4992"/>
                                <a:gd name="T3" fmla="*/ 4992 h 1"/>
                                <a:gd name="T4" fmla="+- 0 6851 6833"/>
                                <a:gd name="T5" fmla="*/ T4 w 19"/>
                                <a:gd name="T6" fmla="+- 0 4992 4992"/>
                                <a:gd name="T7" fmla="*/ 4992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54" name="Group 936"/>
                        <wpg:cNvGrpSpPr>
                          <a:grpSpLocks/>
                        </wpg:cNvGrpSpPr>
                        <wpg:grpSpPr bwMode="auto">
                          <a:xfrm>
                            <a:off x="6851" y="4991"/>
                            <a:ext cx="19" cy="2"/>
                            <a:chOff x="6851" y="4991"/>
                            <a:chExt cx="19" cy="2"/>
                          </a:xfrm>
                        </wpg:grpSpPr>
                        <wps:wsp>
                          <wps:cNvPr id="2455" name="Freeform 937"/>
                          <wps:cNvSpPr>
                            <a:spLocks/>
                          </wps:cNvSpPr>
                          <wps:spPr bwMode="auto">
                            <a:xfrm>
                              <a:off x="6851" y="4991"/>
                              <a:ext cx="19" cy="2"/>
                            </a:xfrm>
                            <a:custGeom>
                              <a:avLst/>
                              <a:gdLst>
                                <a:gd name="T0" fmla="+- 0 6851 6851"/>
                                <a:gd name="T1" fmla="*/ T0 w 19"/>
                                <a:gd name="T2" fmla="+- 0 4992 4991"/>
                                <a:gd name="T3" fmla="*/ 4992 h 1"/>
                                <a:gd name="T4" fmla="+- 0 6869 6851"/>
                                <a:gd name="T5" fmla="*/ T4 w 19"/>
                                <a:gd name="T6" fmla="+- 0 4991 4991"/>
                                <a:gd name="T7" fmla="*/ 4991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1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56" name="Group 934"/>
                        <wpg:cNvGrpSpPr>
                          <a:grpSpLocks/>
                        </wpg:cNvGrpSpPr>
                        <wpg:grpSpPr bwMode="auto">
                          <a:xfrm>
                            <a:off x="6869" y="4991"/>
                            <a:ext cx="19" cy="2"/>
                            <a:chOff x="6869" y="4991"/>
                            <a:chExt cx="19" cy="2"/>
                          </a:xfrm>
                        </wpg:grpSpPr>
                        <wps:wsp>
                          <wps:cNvPr id="2457" name="Freeform 935"/>
                          <wps:cNvSpPr>
                            <a:spLocks/>
                          </wps:cNvSpPr>
                          <wps:spPr bwMode="auto">
                            <a:xfrm>
                              <a:off x="6869" y="4991"/>
                              <a:ext cx="19" cy="2"/>
                            </a:xfrm>
                            <a:custGeom>
                              <a:avLst/>
                              <a:gdLst>
                                <a:gd name="T0" fmla="+- 0 6869 6869"/>
                                <a:gd name="T1" fmla="*/ T0 w 19"/>
                                <a:gd name="T2" fmla="+- 0 6888 6869"/>
                                <a:gd name="T3" fmla="*/ T2 w 1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9">
                                  <a:moveTo>
                                    <a:pt x="0" y="0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58" name="Group 932"/>
                        <wpg:cNvGrpSpPr>
                          <a:grpSpLocks/>
                        </wpg:cNvGrpSpPr>
                        <wpg:grpSpPr bwMode="auto">
                          <a:xfrm>
                            <a:off x="6888" y="4991"/>
                            <a:ext cx="19" cy="2"/>
                            <a:chOff x="6888" y="4991"/>
                            <a:chExt cx="19" cy="2"/>
                          </a:xfrm>
                        </wpg:grpSpPr>
                        <wps:wsp>
                          <wps:cNvPr id="2459" name="Freeform 933"/>
                          <wps:cNvSpPr>
                            <a:spLocks/>
                          </wps:cNvSpPr>
                          <wps:spPr bwMode="auto">
                            <a:xfrm>
                              <a:off x="6888" y="4991"/>
                              <a:ext cx="19" cy="2"/>
                            </a:xfrm>
                            <a:custGeom>
                              <a:avLst/>
                              <a:gdLst>
                                <a:gd name="T0" fmla="+- 0 6888 6888"/>
                                <a:gd name="T1" fmla="*/ T0 w 19"/>
                                <a:gd name="T2" fmla="+- 0 4991 4991"/>
                                <a:gd name="T3" fmla="*/ 4991 h 1"/>
                                <a:gd name="T4" fmla="+- 0 6906 6888"/>
                                <a:gd name="T5" fmla="*/ T4 w 19"/>
                                <a:gd name="T6" fmla="+- 0 4992 4991"/>
                                <a:gd name="T7" fmla="*/ 4992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60" name="Group 930"/>
                        <wpg:cNvGrpSpPr>
                          <a:grpSpLocks/>
                        </wpg:cNvGrpSpPr>
                        <wpg:grpSpPr bwMode="auto">
                          <a:xfrm>
                            <a:off x="6906" y="4992"/>
                            <a:ext cx="19" cy="2"/>
                            <a:chOff x="6906" y="4992"/>
                            <a:chExt cx="19" cy="2"/>
                          </a:xfrm>
                        </wpg:grpSpPr>
                        <wps:wsp>
                          <wps:cNvPr id="2461" name="Freeform 931"/>
                          <wps:cNvSpPr>
                            <a:spLocks/>
                          </wps:cNvSpPr>
                          <wps:spPr bwMode="auto">
                            <a:xfrm>
                              <a:off x="6906" y="4992"/>
                              <a:ext cx="19" cy="2"/>
                            </a:xfrm>
                            <a:custGeom>
                              <a:avLst/>
                              <a:gdLst>
                                <a:gd name="T0" fmla="+- 0 6906 6906"/>
                                <a:gd name="T1" fmla="*/ T0 w 19"/>
                                <a:gd name="T2" fmla="+- 0 4992 4992"/>
                                <a:gd name="T3" fmla="*/ 4992 h 1"/>
                                <a:gd name="T4" fmla="+- 0 6924 6906"/>
                                <a:gd name="T5" fmla="*/ T4 w 19"/>
                                <a:gd name="T6" fmla="+- 0 4993 4992"/>
                                <a:gd name="T7" fmla="*/ 4993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62" name="Group 928"/>
                        <wpg:cNvGrpSpPr>
                          <a:grpSpLocks/>
                        </wpg:cNvGrpSpPr>
                        <wpg:grpSpPr bwMode="auto">
                          <a:xfrm>
                            <a:off x="6924" y="4993"/>
                            <a:ext cx="19" cy="2"/>
                            <a:chOff x="6924" y="4993"/>
                            <a:chExt cx="19" cy="2"/>
                          </a:xfrm>
                        </wpg:grpSpPr>
                        <wps:wsp>
                          <wps:cNvPr id="2463" name="Freeform 929"/>
                          <wps:cNvSpPr>
                            <a:spLocks/>
                          </wps:cNvSpPr>
                          <wps:spPr bwMode="auto">
                            <a:xfrm>
                              <a:off x="6924" y="4993"/>
                              <a:ext cx="19" cy="2"/>
                            </a:xfrm>
                            <a:custGeom>
                              <a:avLst/>
                              <a:gdLst>
                                <a:gd name="T0" fmla="+- 0 6924 6924"/>
                                <a:gd name="T1" fmla="*/ T0 w 19"/>
                                <a:gd name="T2" fmla="+- 0 4993 4993"/>
                                <a:gd name="T3" fmla="*/ 4993 h 2"/>
                                <a:gd name="T4" fmla="+- 0 6942 6924"/>
                                <a:gd name="T5" fmla="*/ T4 w 19"/>
                                <a:gd name="T6" fmla="+- 0 4994 4993"/>
                                <a:gd name="T7" fmla="*/ 4994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64" name="Group 926"/>
                        <wpg:cNvGrpSpPr>
                          <a:grpSpLocks/>
                        </wpg:cNvGrpSpPr>
                        <wpg:grpSpPr bwMode="auto">
                          <a:xfrm>
                            <a:off x="6942" y="4994"/>
                            <a:ext cx="19" cy="2"/>
                            <a:chOff x="6942" y="4994"/>
                            <a:chExt cx="19" cy="2"/>
                          </a:xfrm>
                        </wpg:grpSpPr>
                        <wps:wsp>
                          <wps:cNvPr id="2465" name="Freeform 927"/>
                          <wps:cNvSpPr>
                            <a:spLocks/>
                          </wps:cNvSpPr>
                          <wps:spPr bwMode="auto">
                            <a:xfrm>
                              <a:off x="6942" y="4994"/>
                              <a:ext cx="19" cy="2"/>
                            </a:xfrm>
                            <a:custGeom>
                              <a:avLst/>
                              <a:gdLst>
                                <a:gd name="T0" fmla="+- 0 6942 6942"/>
                                <a:gd name="T1" fmla="*/ T0 w 19"/>
                                <a:gd name="T2" fmla="+- 0 4994 4994"/>
                                <a:gd name="T3" fmla="*/ 4994 h 2"/>
                                <a:gd name="T4" fmla="+- 0 6961 6942"/>
                                <a:gd name="T5" fmla="*/ T4 w 19"/>
                                <a:gd name="T6" fmla="+- 0 4996 4994"/>
                                <a:gd name="T7" fmla="*/ 4996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9" y="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66" name="Group 924"/>
                        <wpg:cNvGrpSpPr>
                          <a:grpSpLocks/>
                        </wpg:cNvGrpSpPr>
                        <wpg:grpSpPr bwMode="auto">
                          <a:xfrm>
                            <a:off x="6961" y="4996"/>
                            <a:ext cx="19" cy="2"/>
                            <a:chOff x="6961" y="4996"/>
                            <a:chExt cx="19" cy="2"/>
                          </a:xfrm>
                        </wpg:grpSpPr>
                        <wps:wsp>
                          <wps:cNvPr id="2467" name="Freeform 925"/>
                          <wps:cNvSpPr>
                            <a:spLocks/>
                          </wps:cNvSpPr>
                          <wps:spPr bwMode="auto">
                            <a:xfrm>
                              <a:off x="6961" y="4996"/>
                              <a:ext cx="19" cy="2"/>
                            </a:xfrm>
                            <a:custGeom>
                              <a:avLst/>
                              <a:gdLst>
                                <a:gd name="T0" fmla="+- 0 6961 6961"/>
                                <a:gd name="T1" fmla="*/ T0 w 19"/>
                                <a:gd name="T2" fmla="+- 0 4996 4996"/>
                                <a:gd name="T3" fmla="*/ 4996 h 2"/>
                                <a:gd name="T4" fmla="+- 0 6979 6961"/>
                                <a:gd name="T5" fmla="*/ T4 w 19"/>
                                <a:gd name="T6" fmla="+- 0 4997 4996"/>
                                <a:gd name="T7" fmla="*/ 4997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68" name="Group 922"/>
                        <wpg:cNvGrpSpPr>
                          <a:grpSpLocks/>
                        </wpg:cNvGrpSpPr>
                        <wpg:grpSpPr bwMode="auto">
                          <a:xfrm>
                            <a:off x="6979" y="4997"/>
                            <a:ext cx="19" cy="2"/>
                            <a:chOff x="6979" y="4997"/>
                            <a:chExt cx="19" cy="2"/>
                          </a:xfrm>
                        </wpg:grpSpPr>
                        <wps:wsp>
                          <wps:cNvPr id="2469" name="Freeform 923"/>
                          <wps:cNvSpPr>
                            <a:spLocks/>
                          </wps:cNvSpPr>
                          <wps:spPr bwMode="auto">
                            <a:xfrm>
                              <a:off x="6979" y="4997"/>
                              <a:ext cx="19" cy="2"/>
                            </a:xfrm>
                            <a:custGeom>
                              <a:avLst/>
                              <a:gdLst>
                                <a:gd name="T0" fmla="+- 0 6979 6979"/>
                                <a:gd name="T1" fmla="*/ T0 w 19"/>
                                <a:gd name="T2" fmla="+- 0 4997 4997"/>
                                <a:gd name="T3" fmla="*/ 4997 h 2"/>
                                <a:gd name="T4" fmla="+- 0 6997 6979"/>
                                <a:gd name="T5" fmla="*/ T4 w 19"/>
                                <a:gd name="T6" fmla="+- 0 4999 4997"/>
                                <a:gd name="T7" fmla="*/ 4999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70" name="Group 920"/>
                        <wpg:cNvGrpSpPr>
                          <a:grpSpLocks/>
                        </wpg:cNvGrpSpPr>
                        <wpg:grpSpPr bwMode="auto">
                          <a:xfrm>
                            <a:off x="6997" y="4999"/>
                            <a:ext cx="19" cy="2"/>
                            <a:chOff x="6997" y="4999"/>
                            <a:chExt cx="19" cy="2"/>
                          </a:xfrm>
                        </wpg:grpSpPr>
                        <wps:wsp>
                          <wps:cNvPr id="2471" name="Freeform 921"/>
                          <wps:cNvSpPr>
                            <a:spLocks/>
                          </wps:cNvSpPr>
                          <wps:spPr bwMode="auto">
                            <a:xfrm>
                              <a:off x="6997" y="4999"/>
                              <a:ext cx="19" cy="2"/>
                            </a:xfrm>
                            <a:custGeom>
                              <a:avLst/>
                              <a:gdLst>
                                <a:gd name="T0" fmla="+- 0 6997 6997"/>
                                <a:gd name="T1" fmla="*/ T0 w 19"/>
                                <a:gd name="T2" fmla="+- 0 4999 4999"/>
                                <a:gd name="T3" fmla="*/ 4999 h 2"/>
                                <a:gd name="T4" fmla="+- 0 7016 6997"/>
                                <a:gd name="T5" fmla="*/ T4 w 19"/>
                                <a:gd name="T6" fmla="+- 0 5000 4999"/>
                                <a:gd name="T7" fmla="*/ 5000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9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72" name="Group 918"/>
                        <wpg:cNvGrpSpPr>
                          <a:grpSpLocks/>
                        </wpg:cNvGrpSpPr>
                        <wpg:grpSpPr bwMode="auto">
                          <a:xfrm>
                            <a:off x="7016" y="5000"/>
                            <a:ext cx="19" cy="2"/>
                            <a:chOff x="7016" y="5000"/>
                            <a:chExt cx="19" cy="2"/>
                          </a:xfrm>
                        </wpg:grpSpPr>
                        <wps:wsp>
                          <wps:cNvPr id="2473" name="Freeform 919"/>
                          <wps:cNvSpPr>
                            <a:spLocks/>
                          </wps:cNvSpPr>
                          <wps:spPr bwMode="auto">
                            <a:xfrm>
                              <a:off x="7016" y="5000"/>
                              <a:ext cx="19" cy="2"/>
                            </a:xfrm>
                            <a:custGeom>
                              <a:avLst/>
                              <a:gdLst>
                                <a:gd name="T0" fmla="+- 0 7016 7016"/>
                                <a:gd name="T1" fmla="*/ T0 w 19"/>
                                <a:gd name="T2" fmla="+- 0 5000 5000"/>
                                <a:gd name="T3" fmla="*/ 5000 h 2"/>
                                <a:gd name="T4" fmla="+- 0 7034 7016"/>
                                <a:gd name="T5" fmla="*/ T4 w 19"/>
                                <a:gd name="T6" fmla="+- 0 5001 5000"/>
                                <a:gd name="T7" fmla="*/ 5001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74" name="Group 916"/>
                        <wpg:cNvGrpSpPr>
                          <a:grpSpLocks/>
                        </wpg:cNvGrpSpPr>
                        <wpg:grpSpPr bwMode="auto">
                          <a:xfrm>
                            <a:off x="7034" y="5001"/>
                            <a:ext cx="19" cy="2"/>
                            <a:chOff x="7034" y="5001"/>
                            <a:chExt cx="19" cy="2"/>
                          </a:xfrm>
                        </wpg:grpSpPr>
                        <wps:wsp>
                          <wps:cNvPr id="2475" name="Freeform 917"/>
                          <wps:cNvSpPr>
                            <a:spLocks/>
                          </wps:cNvSpPr>
                          <wps:spPr bwMode="auto">
                            <a:xfrm>
                              <a:off x="7034" y="5001"/>
                              <a:ext cx="19" cy="2"/>
                            </a:xfrm>
                            <a:custGeom>
                              <a:avLst/>
                              <a:gdLst>
                                <a:gd name="T0" fmla="+- 0 7034 7034"/>
                                <a:gd name="T1" fmla="*/ T0 w 19"/>
                                <a:gd name="T2" fmla="+- 0 5001 5001"/>
                                <a:gd name="T3" fmla="*/ 5001 h 1"/>
                                <a:gd name="T4" fmla="+- 0 7053 7034"/>
                                <a:gd name="T5" fmla="*/ T4 w 19"/>
                                <a:gd name="T6" fmla="+- 0 5002 5001"/>
                                <a:gd name="T7" fmla="*/ 5002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76" name="Group 914"/>
                        <wpg:cNvGrpSpPr>
                          <a:grpSpLocks/>
                        </wpg:cNvGrpSpPr>
                        <wpg:grpSpPr bwMode="auto">
                          <a:xfrm>
                            <a:off x="7053" y="5002"/>
                            <a:ext cx="19" cy="2"/>
                            <a:chOff x="7053" y="5002"/>
                            <a:chExt cx="19" cy="2"/>
                          </a:xfrm>
                        </wpg:grpSpPr>
                        <wps:wsp>
                          <wps:cNvPr id="2477" name="Freeform 915"/>
                          <wps:cNvSpPr>
                            <a:spLocks/>
                          </wps:cNvSpPr>
                          <wps:spPr bwMode="auto">
                            <a:xfrm>
                              <a:off x="7053" y="5002"/>
                              <a:ext cx="19" cy="2"/>
                            </a:xfrm>
                            <a:custGeom>
                              <a:avLst/>
                              <a:gdLst>
                                <a:gd name="T0" fmla="+- 0 7053 7053"/>
                                <a:gd name="T1" fmla="*/ T0 w 19"/>
                                <a:gd name="T2" fmla="+- 0 5002 5002"/>
                                <a:gd name="T3" fmla="*/ 5002 h 1"/>
                                <a:gd name="T4" fmla="+- 0 7071 7053"/>
                                <a:gd name="T5" fmla="*/ T4 w 19"/>
                                <a:gd name="T6" fmla="+- 0 5002 5002"/>
                                <a:gd name="T7" fmla="*/ 5002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78" name="Group 912"/>
                        <wpg:cNvGrpSpPr>
                          <a:grpSpLocks/>
                        </wpg:cNvGrpSpPr>
                        <wpg:grpSpPr bwMode="auto">
                          <a:xfrm>
                            <a:off x="7071" y="5002"/>
                            <a:ext cx="19" cy="2"/>
                            <a:chOff x="7071" y="5002"/>
                            <a:chExt cx="19" cy="2"/>
                          </a:xfrm>
                        </wpg:grpSpPr>
                        <wps:wsp>
                          <wps:cNvPr id="2479" name="Freeform 913"/>
                          <wps:cNvSpPr>
                            <a:spLocks/>
                          </wps:cNvSpPr>
                          <wps:spPr bwMode="auto">
                            <a:xfrm>
                              <a:off x="7071" y="5002"/>
                              <a:ext cx="19" cy="2"/>
                            </a:xfrm>
                            <a:custGeom>
                              <a:avLst/>
                              <a:gdLst>
                                <a:gd name="T0" fmla="+- 0 7071 7071"/>
                                <a:gd name="T1" fmla="*/ T0 w 19"/>
                                <a:gd name="T2" fmla="+- 0 5002 5002"/>
                                <a:gd name="T3" fmla="*/ 5002 h 1"/>
                                <a:gd name="T4" fmla="+- 0 7089 7071"/>
                                <a:gd name="T5" fmla="*/ T4 w 19"/>
                                <a:gd name="T6" fmla="+- 0 5002 5002"/>
                                <a:gd name="T7" fmla="*/ 5002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80" name="Group 910"/>
                        <wpg:cNvGrpSpPr>
                          <a:grpSpLocks/>
                        </wpg:cNvGrpSpPr>
                        <wpg:grpSpPr bwMode="auto">
                          <a:xfrm>
                            <a:off x="7089" y="5002"/>
                            <a:ext cx="19" cy="2"/>
                            <a:chOff x="7089" y="5002"/>
                            <a:chExt cx="19" cy="2"/>
                          </a:xfrm>
                        </wpg:grpSpPr>
                        <wps:wsp>
                          <wps:cNvPr id="2481" name="Freeform 911"/>
                          <wps:cNvSpPr>
                            <a:spLocks/>
                          </wps:cNvSpPr>
                          <wps:spPr bwMode="auto">
                            <a:xfrm>
                              <a:off x="7089" y="5002"/>
                              <a:ext cx="19" cy="2"/>
                            </a:xfrm>
                            <a:custGeom>
                              <a:avLst/>
                              <a:gdLst>
                                <a:gd name="T0" fmla="+- 0 7089 7089"/>
                                <a:gd name="T1" fmla="*/ T0 w 19"/>
                                <a:gd name="T2" fmla="+- 0 5002 5002"/>
                                <a:gd name="T3" fmla="*/ 5002 h 1"/>
                                <a:gd name="T4" fmla="+- 0 7107 7089"/>
                                <a:gd name="T5" fmla="*/ T4 w 19"/>
                                <a:gd name="T6" fmla="+- 0 5002 5002"/>
                                <a:gd name="T7" fmla="*/ 5002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82" name="Group 908"/>
                        <wpg:cNvGrpSpPr>
                          <a:grpSpLocks/>
                        </wpg:cNvGrpSpPr>
                        <wpg:grpSpPr bwMode="auto">
                          <a:xfrm>
                            <a:off x="7107" y="5002"/>
                            <a:ext cx="19" cy="2"/>
                            <a:chOff x="7107" y="5002"/>
                            <a:chExt cx="19" cy="2"/>
                          </a:xfrm>
                        </wpg:grpSpPr>
                        <wps:wsp>
                          <wps:cNvPr id="2483" name="Freeform 909"/>
                          <wps:cNvSpPr>
                            <a:spLocks/>
                          </wps:cNvSpPr>
                          <wps:spPr bwMode="auto">
                            <a:xfrm>
                              <a:off x="7107" y="5002"/>
                              <a:ext cx="19" cy="2"/>
                            </a:xfrm>
                            <a:custGeom>
                              <a:avLst/>
                              <a:gdLst>
                                <a:gd name="T0" fmla="+- 0 7107 7107"/>
                                <a:gd name="T1" fmla="*/ T0 w 19"/>
                                <a:gd name="T2" fmla="+- 0 7126 7107"/>
                                <a:gd name="T3" fmla="*/ T2 w 1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9">
                                  <a:moveTo>
                                    <a:pt x="0" y="0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84" name="Group 906"/>
                        <wpg:cNvGrpSpPr>
                          <a:grpSpLocks/>
                        </wpg:cNvGrpSpPr>
                        <wpg:grpSpPr bwMode="auto">
                          <a:xfrm>
                            <a:off x="7126" y="5002"/>
                            <a:ext cx="19" cy="2"/>
                            <a:chOff x="7126" y="5002"/>
                            <a:chExt cx="19" cy="2"/>
                          </a:xfrm>
                        </wpg:grpSpPr>
                        <wps:wsp>
                          <wps:cNvPr id="2485" name="Freeform 907"/>
                          <wps:cNvSpPr>
                            <a:spLocks/>
                          </wps:cNvSpPr>
                          <wps:spPr bwMode="auto">
                            <a:xfrm>
                              <a:off x="7126" y="5002"/>
                              <a:ext cx="19" cy="2"/>
                            </a:xfrm>
                            <a:custGeom>
                              <a:avLst/>
                              <a:gdLst>
                                <a:gd name="T0" fmla="+- 0 7126 7126"/>
                                <a:gd name="T1" fmla="*/ T0 w 19"/>
                                <a:gd name="T2" fmla="+- 0 5002 5002"/>
                                <a:gd name="T3" fmla="*/ 5002 h 1"/>
                                <a:gd name="T4" fmla="+- 0 7144 7126"/>
                                <a:gd name="T5" fmla="*/ T4 w 19"/>
                                <a:gd name="T6" fmla="+- 0 5002 5002"/>
                                <a:gd name="T7" fmla="*/ 5002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86" name="Group 904"/>
                        <wpg:cNvGrpSpPr>
                          <a:grpSpLocks/>
                        </wpg:cNvGrpSpPr>
                        <wpg:grpSpPr bwMode="auto">
                          <a:xfrm>
                            <a:off x="7144" y="5002"/>
                            <a:ext cx="19" cy="2"/>
                            <a:chOff x="7144" y="5002"/>
                            <a:chExt cx="19" cy="2"/>
                          </a:xfrm>
                        </wpg:grpSpPr>
                        <wps:wsp>
                          <wps:cNvPr id="2487" name="Freeform 905"/>
                          <wps:cNvSpPr>
                            <a:spLocks/>
                          </wps:cNvSpPr>
                          <wps:spPr bwMode="auto">
                            <a:xfrm>
                              <a:off x="7144" y="5002"/>
                              <a:ext cx="19" cy="2"/>
                            </a:xfrm>
                            <a:custGeom>
                              <a:avLst/>
                              <a:gdLst>
                                <a:gd name="T0" fmla="+- 0 7144 7144"/>
                                <a:gd name="T1" fmla="*/ T0 w 19"/>
                                <a:gd name="T2" fmla="+- 0 5002 5002"/>
                                <a:gd name="T3" fmla="*/ 5002 h 1"/>
                                <a:gd name="T4" fmla="+- 0 7162 7144"/>
                                <a:gd name="T5" fmla="*/ T4 w 19"/>
                                <a:gd name="T6" fmla="+- 0 5002 5002"/>
                                <a:gd name="T7" fmla="*/ 5002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88" name="Group 902"/>
                        <wpg:cNvGrpSpPr>
                          <a:grpSpLocks/>
                        </wpg:cNvGrpSpPr>
                        <wpg:grpSpPr bwMode="auto">
                          <a:xfrm>
                            <a:off x="7162" y="5002"/>
                            <a:ext cx="37" cy="2"/>
                            <a:chOff x="7162" y="5002"/>
                            <a:chExt cx="37" cy="2"/>
                          </a:xfrm>
                        </wpg:grpSpPr>
                        <wps:wsp>
                          <wps:cNvPr id="2489" name="Freeform 903"/>
                          <wps:cNvSpPr>
                            <a:spLocks/>
                          </wps:cNvSpPr>
                          <wps:spPr bwMode="auto">
                            <a:xfrm>
                              <a:off x="7162" y="5002"/>
                              <a:ext cx="37" cy="2"/>
                            </a:xfrm>
                            <a:custGeom>
                              <a:avLst/>
                              <a:gdLst>
                                <a:gd name="T0" fmla="+- 0 7162 7162"/>
                                <a:gd name="T1" fmla="*/ T0 w 37"/>
                                <a:gd name="T2" fmla="+- 0 7199 7162"/>
                                <a:gd name="T3" fmla="*/ T2 w 3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7">
                                  <a:moveTo>
                                    <a:pt x="0" y="0"/>
                                  </a:moveTo>
                                  <a:lnTo>
                                    <a:pt x="37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90" name="Group 900"/>
                        <wpg:cNvGrpSpPr>
                          <a:grpSpLocks/>
                        </wpg:cNvGrpSpPr>
                        <wpg:grpSpPr bwMode="auto">
                          <a:xfrm>
                            <a:off x="7199" y="5002"/>
                            <a:ext cx="19" cy="2"/>
                            <a:chOff x="7199" y="5002"/>
                            <a:chExt cx="19" cy="2"/>
                          </a:xfrm>
                        </wpg:grpSpPr>
                        <wps:wsp>
                          <wps:cNvPr id="2491" name="Freeform 901"/>
                          <wps:cNvSpPr>
                            <a:spLocks/>
                          </wps:cNvSpPr>
                          <wps:spPr bwMode="auto">
                            <a:xfrm>
                              <a:off x="7199" y="5002"/>
                              <a:ext cx="19" cy="2"/>
                            </a:xfrm>
                            <a:custGeom>
                              <a:avLst/>
                              <a:gdLst>
                                <a:gd name="T0" fmla="+- 0 7199 7199"/>
                                <a:gd name="T1" fmla="*/ T0 w 19"/>
                                <a:gd name="T2" fmla="+- 0 5002 5002"/>
                                <a:gd name="T3" fmla="*/ 5002 h 1"/>
                                <a:gd name="T4" fmla="+- 0 7217 7199"/>
                                <a:gd name="T5" fmla="*/ T4 w 19"/>
                                <a:gd name="T6" fmla="+- 0 5002 5002"/>
                                <a:gd name="T7" fmla="*/ 5002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92" name="Group 898"/>
                        <wpg:cNvGrpSpPr>
                          <a:grpSpLocks/>
                        </wpg:cNvGrpSpPr>
                        <wpg:grpSpPr bwMode="auto">
                          <a:xfrm>
                            <a:off x="7217" y="5002"/>
                            <a:ext cx="19" cy="2"/>
                            <a:chOff x="7217" y="5002"/>
                            <a:chExt cx="19" cy="2"/>
                          </a:xfrm>
                        </wpg:grpSpPr>
                        <wps:wsp>
                          <wps:cNvPr id="2493" name="Freeform 899"/>
                          <wps:cNvSpPr>
                            <a:spLocks/>
                          </wps:cNvSpPr>
                          <wps:spPr bwMode="auto">
                            <a:xfrm>
                              <a:off x="7217" y="5002"/>
                              <a:ext cx="19" cy="2"/>
                            </a:xfrm>
                            <a:custGeom>
                              <a:avLst/>
                              <a:gdLst>
                                <a:gd name="T0" fmla="+- 0 7217 7217"/>
                                <a:gd name="T1" fmla="*/ T0 w 19"/>
                                <a:gd name="T2" fmla="+- 0 5002 5002"/>
                                <a:gd name="T3" fmla="*/ 5002 h 1"/>
                                <a:gd name="T4" fmla="+- 0 7235 7217"/>
                                <a:gd name="T5" fmla="*/ T4 w 19"/>
                                <a:gd name="T6" fmla="+- 0 5002 5002"/>
                                <a:gd name="T7" fmla="*/ 5002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94" name="Group 896"/>
                        <wpg:cNvGrpSpPr>
                          <a:grpSpLocks/>
                        </wpg:cNvGrpSpPr>
                        <wpg:grpSpPr bwMode="auto">
                          <a:xfrm>
                            <a:off x="7235" y="5002"/>
                            <a:ext cx="19" cy="2"/>
                            <a:chOff x="7235" y="5002"/>
                            <a:chExt cx="19" cy="2"/>
                          </a:xfrm>
                        </wpg:grpSpPr>
                        <wps:wsp>
                          <wps:cNvPr id="2495" name="Freeform 897"/>
                          <wps:cNvSpPr>
                            <a:spLocks/>
                          </wps:cNvSpPr>
                          <wps:spPr bwMode="auto">
                            <a:xfrm>
                              <a:off x="7235" y="5002"/>
                              <a:ext cx="19" cy="2"/>
                            </a:xfrm>
                            <a:custGeom>
                              <a:avLst/>
                              <a:gdLst>
                                <a:gd name="T0" fmla="+- 0 7235 7235"/>
                                <a:gd name="T1" fmla="*/ T0 w 19"/>
                                <a:gd name="T2" fmla="+- 0 5002 5002"/>
                                <a:gd name="T3" fmla="*/ 5002 h 1"/>
                                <a:gd name="T4" fmla="+- 0 7254 7235"/>
                                <a:gd name="T5" fmla="*/ T4 w 19"/>
                                <a:gd name="T6" fmla="+- 0 5003 5002"/>
                                <a:gd name="T7" fmla="*/ 5003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96" name="Group 894"/>
                        <wpg:cNvGrpSpPr>
                          <a:grpSpLocks/>
                        </wpg:cNvGrpSpPr>
                        <wpg:grpSpPr bwMode="auto">
                          <a:xfrm>
                            <a:off x="7254" y="5003"/>
                            <a:ext cx="19" cy="2"/>
                            <a:chOff x="7254" y="5003"/>
                            <a:chExt cx="19" cy="2"/>
                          </a:xfrm>
                        </wpg:grpSpPr>
                        <wps:wsp>
                          <wps:cNvPr id="2497" name="Freeform 895"/>
                          <wps:cNvSpPr>
                            <a:spLocks/>
                          </wps:cNvSpPr>
                          <wps:spPr bwMode="auto">
                            <a:xfrm>
                              <a:off x="7254" y="5003"/>
                              <a:ext cx="19" cy="2"/>
                            </a:xfrm>
                            <a:custGeom>
                              <a:avLst/>
                              <a:gdLst>
                                <a:gd name="T0" fmla="+- 0 7254 7254"/>
                                <a:gd name="T1" fmla="*/ T0 w 19"/>
                                <a:gd name="T2" fmla="+- 0 5003 5003"/>
                                <a:gd name="T3" fmla="*/ 5003 h 1"/>
                                <a:gd name="T4" fmla="+- 0 7272 7254"/>
                                <a:gd name="T5" fmla="*/ T4 w 19"/>
                                <a:gd name="T6" fmla="+- 0 5003 5003"/>
                                <a:gd name="T7" fmla="*/ 5003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98" name="Group 892"/>
                        <wpg:cNvGrpSpPr>
                          <a:grpSpLocks/>
                        </wpg:cNvGrpSpPr>
                        <wpg:grpSpPr bwMode="auto">
                          <a:xfrm>
                            <a:off x="7272" y="5003"/>
                            <a:ext cx="19" cy="2"/>
                            <a:chOff x="7272" y="5003"/>
                            <a:chExt cx="19" cy="2"/>
                          </a:xfrm>
                        </wpg:grpSpPr>
                        <wps:wsp>
                          <wps:cNvPr id="2499" name="Freeform 893"/>
                          <wps:cNvSpPr>
                            <a:spLocks/>
                          </wps:cNvSpPr>
                          <wps:spPr bwMode="auto">
                            <a:xfrm>
                              <a:off x="7272" y="5003"/>
                              <a:ext cx="19" cy="2"/>
                            </a:xfrm>
                            <a:custGeom>
                              <a:avLst/>
                              <a:gdLst>
                                <a:gd name="T0" fmla="+- 0 7272 7272"/>
                                <a:gd name="T1" fmla="*/ T0 w 19"/>
                                <a:gd name="T2" fmla="+- 0 5003 5003"/>
                                <a:gd name="T3" fmla="*/ 5003 h 1"/>
                                <a:gd name="T4" fmla="+- 0 7291 7272"/>
                                <a:gd name="T5" fmla="*/ T4 w 19"/>
                                <a:gd name="T6" fmla="+- 0 5004 5003"/>
                                <a:gd name="T7" fmla="*/ 5004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00" name="Group 890"/>
                        <wpg:cNvGrpSpPr>
                          <a:grpSpLocks/>
                        </wpg:cNvGrpSpPr>
                        <wpg:grpSpPr bwMode="auto">
                          <a:xfrm>
                            <a:off x="7291" y="5004"/>
                            <a:ext cx="19" cy="2"/>
                            <a:chOff x="7291" y="5004"/>
                            <a:chExt cx="19" cy="2"/>
                          </a:xfrm>
                        </wpg:grpSpPr>
                        <wps:wsp>
                          <wps:cNvPr id="2501" name="Freeform 891"/>
                          <wps:cNvSpPr>
                            <a:spLocks/>
                          </wps:cNvSpPr>
                          <wps:spPr bwMode="auto">
                            <a:xfrm>
                              <a:off x="7291" y="5004"/>
                              <a:ext cx="19" cy="2"/>
                            </a:xfrm>
                            <a:custGeom>
                              <a:avLst/>
                              <a:gdLst>
                                <a:gd name="T0" fmla="+- 0 7291 7291"/>
                                <a:gd name="T1" fmla="*/ T0 w 19"/>
                                <a:gd name="T2" fmla="+- 0 5004 5004"/>
                                <a:gd name="T3" fmla="*/ 5004 h 1"/>
                                <a:gd name="T4" fmla="+- 0 7309 7291"/>
                                <a:gd name="T5" fmla="*/ T4 w 19"/>
                                <a:gd name="T6" fmla="+- 0 5004 5004"/>
                                <a:gd name="T7" fmla="*/ 5004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02" name="Group 888"/>
                        <wpg:cNvGrpSpPr>
                          <a:grpSpLocks/>
                        </wpg:cNvGrpSpPr>
                        <wpg:grpSpPr bwMode="auto">
                          <a:xfrm>
                            <a:off x="7309" y="5004"/>
                            <a:ext cx="19" cy="2"/>
                            <a:chOff x="7309" y="5004"/>
                            <a:chExt cx="19" cy="2"/>
                          </a:xfrm>
                        </wpg:grpSpPr>
                        <wps:wsp>
                          <wps:cNvPr id="2503" name="Freeform 889"/>
                          <wps:cNvSpPr>
                            <a:spLocks/>
                          </wps:cNvSpPr>
                          <wps:spPr bwMode="auto">
                            <a:xfrm>
                              <a:off x="7309" y="5004"/>
                              <a:ext cx="19" cy="2"/>
                            </a:xfrm>
                            <a:custGeom>
                              <a:avLst/>
                              <a:gdLst>
                                <a:gd name="T0" fmla="+- 0 7309 7309"/>
                                <a:gd name="T1" fmla="*/ T0 w 19"/>
                                <a:gd name="T2" fmla="+- 0 5004 5004"/>
                                <a:gd name="T3" fmla="*/ 5004 h 1"/>
                                <a:gd name="T4" fmla="+- 0 7327 7309"/>
                                <a:gd name="T5" fmla="*/ T4 w 19"/>
                                <a:gd name="T6" fmla="+- 0 5004 5004"/>
                                <a:gd name="T7" fmla="*/ 5004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04" name="Group 886"/>
                        <wpg:cNvGrpSpPr>
                          <a:grpSpLocks/>
                        </wpg:cNvGrpSpPr>
                        <wpg:grpSpPr bwMode="auto">
                          <a:xfrm>
                            <a:off x="7327" y="5004"/>
                            <a:ext cx="19" cy="2"/>
                            <a:chOff x="7327" y="5004"/>
                            <a:chExt cx="19" cy="2"/>
                          </a:xfrm>
                        </wpg:grpSpPr>
                        <wps:wsp>
                          <wps:cNvPr id="2505" name="Freeform 887"/>
                          <wps:cNvSpPr>
                            <a:spLocks/>
                          </wps:cNvSpPr>
                          <wps:spPr bwMode="auto">
                            <a:xfrm>
                              <a:off x="7327" y="5004"/>
                              <a:ext cx="19" cy="2"/>
                            </a:xfrm>
                            <a:custGeom>
                              <a:avLst/>
                              <a:gdLst>
                                <a:gd name="T0" fmla="+- 0 7327 7327"/>
                                <a:gd name="T1" fmla="*/ T0 w 19"/>
                                <a:gd name="T2" fmla="+- 0 5004 5004"/>
                                <a:gd name="T3" fmla="*/ 5004 h 1"/>
                                <a:gd name="T4" fmla="+- 0 7345 7327"/>
                                <a:gd name="T5" fmla="*/ T4 w 19"/>
                                <a:gd name="T6" fmla="+- 0 5004 5004"/>
                                <a:gd name="T7" fmla="*/ 5004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06" name="Group 884"/>
                        <wpg:cNvGrpSpPr>
                          <a:grpSpLocks/>
                        </wpg:cNvGrpSpPr>
                        <wpg:grpSpPr bwMode="auto">
                          <a:xfrm>
                            <a:off x="7345" y="5004"/>
                            <a:ext cx="55" cy="2"/>
                            <a:chOff x="7345" y="5004"/>
                            <a:chExt cx="55" cy="2"/>
                          </a:xfrm>
                        </wpg:grpSpPr>
                        <wps:wsp>
                          <wps:cNvPr id="2507" name="Freeform 885"/>
                          <wps:cNvSpPr>
                            <a:spLocks/>
                          </wps:cNvSpPr>
                          <wps:spPr bwMode="auto">
                            <a:xfrm>
                              <a:off x="7345" y="5004"/>
                              <a:ext cx="55" cy="2"/>
                            </a:xfrm>
                            <a:custGeom>
                              <a:avLst/>
                              <a:gdLst>
                                <a:gd name="T0" fmla="+- 0 7345 7345"/>
                                <a:gd name="T1" fmla="*/ T0 w 55"/>
                                <a:gd name="T2" fmla="+- 0 7400 7345"/>
                                <a:gd name="T3" fmla="*/ T2 w 5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5">
                                  <a:moveTo>
                                    <a:pt x="0" y="0"/>
                                  </a:moveTo>
                                  <a:lnTo>
                                    <a:pt x="55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08" name="Group 882"/>
                        <wpg:cNvGrpSpPr>
                          <a:grpSpLocks/>
                        </wpg:cNvGrpSpPr>
                        <wpg:grpSpPr bwMode="auto">
                          <a:xfrm>
                            <a:off x="7400" y="5004"/>
                            <a:ext cx="19" cy="2"/>
                            <a:chOff x="7400" y="5004"/>
                            <a:chExt cx="19" cy="2"/>
                          </a:xfrm>
                        </wpg:grpSpPr>
                        <wps:wsp>
                          <wps:cNvPr id="2509" name="Freeform 883"/>
                          <wps:cNvSpPr>
                            <a:spLocks/>
                          </wps:cNvSpPr>
                          <wps:spPr bwMode="auto">
                            <a:xfrm>
                              <a:off x="7400" y="5004"/>
                              <a:ext cx="19" cy="2"/>
                            </a:xfrm>
                            <a:custGeom>
                              <a:avLst/>
                              <a:gdLst>
                                <a:gd name="T0" fmla="+- 0 7400 7400"/>
                                <a:gd name="T1" fmla="*/ T0 w 19"/>
                                <a:gd name="T2" fmla="+- 0 5004 5004"/>
                                <a:gd name="T3" fmla="*/ 5004 h 1"/>
                                <a:gd name="T4" fmla="+- 0 7419 7400"/>
                                <a:gd name="T5" fmla="*/ T4 w 19"/>
                                <a:gd name="T6" fmla="+- 0 5005 5004"/>
                                <a:gd name="T7" fmla="*/ 5005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10" name="Group 880"/>
                        <wpg:cNvGrpSpPr>
                          <a:grpSpLocks/>
                        </wpg:cNvGrpSpPr>
                        <wpg:grpSpPr bwMode="auto">
                          <a:xfrm>
                            <a:off x="94" y="9"/>
                            <a:ext cx="7325" cy="2"/>
                            <a:chOff x="94" y="9"/>
                            <a:chExt cx="7325" cy="2"/>
                          </a:xfrm>
                        </wpg:grpSpPr>
                        <wps:wsp>
                          <wps:cNvPr id="2511" name="Freeform 881"/>
                          <wps:cNvSpPr>
                            <a:spLocks/>
                          </wps:cNvSpPr>
                          <wps:spPr bwMode="auto">
                            <a:xfrm>
                              <a:off x="94" y="9"/>
                              <a:ext cx="7325" cy="2"/>
                            </a:xfrm>
                            <a:custGeom>
                              <a:avLst/>
                              <a:gdLst>
                                <a:gd name="T0" fmla="+- 0 94 94"/>
                                <a:gd name="T1" fmla="*/ T0 w 7325"/>
                                <a:gd name="T2" fmla="+- 0 7419 94"/>
                                <a:gd name="T3" fmla="*/ T2 w 732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325">
                                  <a:moveTo>
                                    <a:pt x="0" y="0"/>
                                  </a:moveTo>
                                  <a:lnTo>
                                    <a:pt x="7325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EAF2F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12" name="Group 878"/>
                        <wpg:cNvGrpSpPr>
                          <a:grpSpLocks/>
                        </wpg:cNvGrpSpPr>
                        <wpg:grpSpPr bwMode="auto">
                          <a:xfrm>
                            <a:off x="94" y="9"/>
                            <a:ext cx="2" cy="5129"/>
                            <a:chOff x="94" y="9"/>
                            <a:chExt cx="2" cy="5129"/>
                          </a:xfrm>
                        </wpg:grpSpPr>
                        <wps:wsp>
                          <wps:cNvPr id="2513" name="Freeform 879"/>
                          <wps:cNvSpPr>
                            <a:spLocks/>
                          </wps:cNvSpPr>
                          <wps:spPr bwMode="auto">
                            <a:xfrm>
                              <a:off x="94" y="9"/>
                              <a:ext cx="2" cy="5129"/>
                            </a:xfrm>
                            <a:custGeom>
                              <a:avLst/>
                              <a:gdLst>
                                <a:gd name="T0" fmla="+- 0 9 9"/>
                                <a:gd name="T1" fmla="*/ 9 h 5129"/>
                                <a:gd name="T2" fmla="+- 0 5137 9"/>
                                <a:gd name="T3" fmla="*/ 5137 h 5129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5129">
                                  <a:moveTo>
                                    <a:pt x="0" y="0"/>
                                  </a:moveTo>
                                  <a:lnTo>
                                    <a:pt x="0" y="5128"/>
                                  </a:lnTo>
                                </a:path>
                              </a:pathLst>
                            </a:custGeom>
                            <a:noFill/>
                            <a:ln w="77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14" name="Group 876"/>
                        <wpg:cNvGrpSpPr>
                          <a:grpSpLocks/>
                        </wpg:cNvGrpSpPr>
                        <wpg:grpSpPr bwMode="auto">
                          <a:xfrm>
                            <a:off x="10" y="3792"/>
                            <a:ext cx="85" cy="2"/>
                            <a:chOff x="10" y="3792"/>
                            <a:chExt cx="85" cy="2"/>
                          </a:xfrm>
                        </wpg:grpSpPr>
                        <wps:wsp>
                          <wps:cNvPr id="2515" name="Freeform 877"/>
                          <wps:cNvSpPr>
                            <a:spLocks/>
                          </wps:cNvSpPr>
                          <wps:spPr bwMode="auto">
                            <a:xfrm>
                              <a:off x="10" y="3792"/>
                              <a:ext cx="85" cy="2"/>
                            </a:xfrm>
                            <a:custGeom>
                              <a:avLst/>
                              <a:gdLst>
                                <a:gd name="T0" fmla="+- 0 94 10"/>
                                <a:gd name="T1" fmla="*/ T0 w 85"/>
                                <a:gd name="T2" fmla="+- 0 10 10"/>
                                <a:gd name="T3" fmla="*/ T2 w 8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5">
                                  <a:moveTo>
                                    <a:pt x="84" y="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77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16" name="Group 874"/>
                        <wpg:cNvGrpSpPr>
                          <a:grpSpLocks/>
                        </wpg:cNvGrpSpPr>
                        <wpg:grpSpPr bwMode="auto">
                          <a:xfrm>
                            <a:off x="10" y="2531"/>
                            <a:ext cx="85" cy="2"/>
                            <a:chOff x="10" y="2531"/>
                            <a:chExt cx="85" cy="2"/>
                          </a:xfrm>
                        </wpg:grpSpPr>
                        <wps:wsp>
                          <wps:cNvPr id="2517" name="Freeform 875"/>
                          <wps:cNvSpPr>
                            <a:spLocks/>
                          </wps:cNvSpPr>
                          <wps:spPr bwMode="auto">
                            <a:xfrm>
                              <a:off x="10" y="2531"/>
                              <a:ext cx="85" cy="2"/>
                            </a:xfrm>
                            <a:custGeom>
                              <a:avLst/>
                              <a:gdLst>
                                <a:gd name="T0" fmla="+- 0 94 10"/>
                                <a:gd name="T1" fmla="*/ T0 w 85"/>
                                <a:gd name="T2" fmla="+- 0 10 10"/>
                                <a:gd name="T3" fmla="*/ T2 w 8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5">
                                  <a:moveTo>
                                    <a:pt x="84" y="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77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18" name="Group 872"/>
                        <wpg:cNvGrpSpPr>
                          <a:grpSpLocks/>
                        </wpg:cNvGrpSpPr>
                        <wpg:grpSpPr bwMode="auto">
                          <a:xfrm>
                            <a:off x="10" y="1270"/>
                            <a:ext cx="85" cy="2"/>
                            <a:chOff x="10" y="1270"/>
                            <a:chExt cx="85" cy="2"/>
                          </a:xfrm>
                        </wpg:grpSpPr>
                        <wps:wsp>
                          <wps:cNvPr id="2519" name="Freeform 873"/>
                          <wps:cNvSpPr>
                            <a:spLocks/>
                          </wps:cNvSpPr>
                          <wps:spPr bwMode="auto">
                            <a:xfrm>
                              <a:off x="10" y="1270"/>
                              <a:ext cx="85" cy="2"/>
                            </a:xfrm>
                            <a:custGeom>
                              <a:avLst/>
                              <a:gdLst>
                                <a:gd name="T0" fmla="+- 0 94 10"/>
                                <a:gd name="T1" fmla="*/ T0 w 85"/>
                                <a:gd name="T2" fmla="+- 0 10 10"/>
                                <a:gd name="T3" fmla="*/ T2 w 8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5">
                                  <a:moveTo>
                                    <a:pt x="84" y="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77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20" name="Group 870"/>
                        <wpg:cNvGrpSpPr>
                          <a:grpSpLocks/>
                        </wpg:cNvGrpSpPr>
                        <wpg:grpSpPr bwMode="auto">
                          <a:xfrm>
                            <a:off x="10" y="9"/>
                            <a:ext cx="85" cy="2"/>
                            <a:chOff x="10" y="9"/>
                            <a:chExt cx="85" cy="2"/>
                          </a:xfrm>
                        </wpg:grpSpPr>
                        <wps:wsp>
                          <wps:cNvPr id="2521" name="Freeform 871"/>
                          <wps:cNvSpPr>
                            <a:spLocks/>
                          </wps:cNvSpPr>
                          <wps:spPr bwMode="auto">
                            <a:xfrm>
                              <a:off x="10" y="9"/>
                              <a:ext cx="85" cy="2"/>
                            </a:xfrm>
                            <a:custGeom>
                              <a:avLst/>
                              <a:gdLst>
                                <a:gd name="T0" fmla="+- 0 94 10"/>
                                <a:gd name="T1" fmla="*/ T0 w 85"/>
                                <a:gd name="T2" fmla="+- 0 10 10"/>
                                <a:gd name="T3" fmla="*/ T2 w 8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5">
                                  <a:moveTo>
                                    <a:pt x="84" y="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77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22" name="Group 868"/>
                        <wpg:cNvGrpSpPr>
                          <a:grpSpLocks/>
                        </wpg:cNvGrpSpPr>
                        <wpg:grpSpPr bwMode="auto">
                          <a:xfrm>
                            <a:off x="1925" y="5053"/>
                            <a:ext cx="2" cy="85"/>
                            <a:chOff x="1925" y="5053"/>
                            <a:chExt cx="2" cy="85"/>
                          </a:xfrm>
                        </wpg:grpSpPr>
                        <wps:wsp>
                          <wps:cNvPr id="2523" name="Freeform 869"/>
                          <wps:cNvSpPr>
                            <a:spLocks/>
                          </wps:cNvSpPr>
                          <wps:spPr bwMode="auto">
                            <a:xfrm>
                              <a:off x="1925" y="5053"/>
                              <a:ext cx="2" cy="85"/>
                            </a:xfrm>
                            <a:custGeom>
                              <a:avLst/>
                              <a:gdLst>
                                <a:gd name="T0" fmla="+- 0 5053 5053"/>
                                <a:gd name="T1" fmla="*/ 5053 h 85"/>
                                <a:gd name="T2" fmla="+- 0 5137 5053"/>
                                <a:gd name="T3" fmla="*/ 5137 h 8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85">
                                  <a:moveTo>
                                    <a:pt x="0" y="0"/>
                                  </a:moveTo>
                                  <a:lnTo>
                                    <a:pt x="0" y="84"/>
                                  </a:lnTo>
                                </a:path>
                              </a:pathLst>
                            </a:custGeom>
                            <a:noFill/>
                            <a:ln w="77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24" name="Group 866"/>
                        <wpg:cNvGrpSpPr>
                          <a:grpSpLocks/>
                        </wpg:cNvGrpSpPr>
                        <wpg:grpSpPr bwMode="auto">
                          <a:xfrm>
                            <a:off x="3756" y="5053"/>
                            <a:ext cx="2" cy="85"/>
                            <a:chOff x="3756" y="5053"/>
                            <a:chExt cx="2" cy="85"/>
                          </a:xfrm>
                        </wpg:grpSpPr>
                        <wps:wsp>
                          <wps:cNvPr id="2525" name="Freeform 867"/>
                          <wps:cNvSpPr>
                            <a:spLocks/>
                          </wps:cNvSpPr>
                          <wps:spPr bwMode="auto">
                            <a:xfrm>
                              <a:off x="3756" y="5053"/>
                              <a:ext cx="2" cy="85"/>
                            </a:xfrm>
                            <a:custGeom>
                              <a:avLst/>
                              <a:gdLst>
                                <a:gd name="T0" fmla="+- 0 5053 5053"/>
                                <a:gd name="T1" fmla="*/ 5053 h 85"/>
                                <a:gd name="T2" fmla="+- 0 5137 5053"/>
                                <a:gd name="T3" fmla="*/ 5137 h 8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85">
                                  <a:moveTo>
                                    <a:pt x="0" y="0"/>
                                  </a:moveTo>
                                  <a:lnTo>
                                    <a:pt x="0" y="84"/>
                                  </a:lnTo>
                                </a:path>
                              </a:pathLst>
                            </a:custGeom>
                            <a:noFill/>
                            <a:ln w="77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26" name="Group 864"/>
                        <wpg:cNvGrpSpPr>
                          <a:grpSpLocks/>
                        </wpg:cNvGrpSpPr>
                        <wpg:grpSpPr bwMode="auto">
                          <a:xfrm>
                            <a:off x="5588" y="5053"/>
                            <a:ext cx="2" cy="85"/>
                            <a:chOff x="5588" y="5053"/>
                            <a:chExt cx="2" cy="85"/>
                          </a:xfrm>
                        </wpg:grpSpPr>
                        <wps:wsp>
                          <wps:cNvPr id="2527" name="Freeform 865"/>
                          <wps:cNvSpPr>
                            <a:spLocks/>
                          </wps:cNvSpPr>
                          <wps:spPr bwMode="auto">
                            <a:xfrm>
                              <a:off x="5588" y="5053"/>
                              <a:ext cx="2" cy="85"/>
                            </a:xfrm>
                            <a:custGeom>
                              <a:avLst/>
                              <a:gdLst>
                                <a:gd name="T0" fmla="+- 0 5053 5053"/>
                                <a:gd name="T1" fmla="*/ 5053 h 85"/>
                                <a:gd name="T2" fmla="+- 0 5137 5053"/>
                                <a:gd name="T3" fmla="*/ 5137 h 8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85">
                                  <a:moveTo>
                                    <a:pt x="0" y="0"/>
                                  </a:moveTo>
                                  <a:lnTo>
                                    <a:pt x="0" y="84"/>
                                  </a:lnTo>
                                </a:path>
                              </a:pathLst>
                            </a:custGeom>
                            <a:noFill/>
                            <a:ln w="77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28" name="Group 862"/>
                        <wpg:cNvGrpSpPr>
                          <a:grpSpLocks/>
                        </wpg:cNvGrpSpPr>
                        <wpg:grpSpPr bwMode="auto">
                          <a:xfrm>
                            <a:off x="7419" y="5053"/>
                            <a:ext cx="2" cy="85"/>
                            <a:chOff x="7419" y="5053"/>
                            <a:chExt cx="2" cy="85"/>
                          </a:xfrm>
                        </wpg:grpSpPr>
                        <wps:wsp>
                          <wps:cNvPr id="2529" name="Freeform 863"/>
                          <wps:cNvSpPr>
                            <a:spLocks/>
                          </wps:cNvSpPr>
                          <wps:spPr bwMode="auto">
                            <a:xfrm>
                              <a:off x="7419" y="5053"/>
                              <a:ext cx="2" cy="85"/>
                            </a:xfrm>
                            <a:custGeom>
                              <a:avLst/>
                              <a:gdLst>
                                <a:gd name="T0" fmla="+- 0 5053 5053"/>
                                <a:gd name="T1" fmla="*/ 5053 h 85"/>
                                <a:gd name="T2" fmla="+- 0 5137 5053"/>
                                <a:gd name="T3" fmla="*/ 5137 h 8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85">
                                  <a:moveTo>
                                    <a:pt x="0" y="0"/>
                                  </a:moveTo>
                                  <a:lnTo>
                                    <a:pt x="0" y="84"/>
                                  </a:lnTo>
                                </a:path>
                              </a:pathLst>
                            </a:custGeom>
                            <a:noFill/>
                            <a:ln w="77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30" name="Group 860"/>
                        <wpg:cNvGrpSpPr>
                          <a:grpSpLocks/>
                        </wpg:cNvGrpSpPr>
                        <wpg:grpSpPr bwMode="auto">
                          <a:xfrm>
                            <a:off x="4428" y="1982"/>
                            <a:ext cx="791" cy="212"/>
                            <a:chOff x="4428" y="1982"/>
                            <a:chExt cx="791" cy="212"/>
                          </a:xfrm>
                        </wpg:grpSpPr>
                        <wps:wsp>
                          <wps:cNvPr id="2531" name="Freeform 861"/>
                          <wps:cNvSpPr>
                            <a:spLocks/>
                          </wps:cNvSpPr>
                          <wps:spPr bwMode="auto">
                            <a:xfrm>
                              <a:off x="4428" y="1982"/>
                              <a:ext cx="791" cy="212"/>
                            </a:xfrm>
                            <a:custGeom>
                              <a:avLst/>
                              <a:gdLst>
                                <a:gd name="T0" fmla="+- 0 4428 4428"/>
                                <a:gd name="T1" fmla="*/ T0 w 791"/>
                                <a:gd name="T2" fmla="+- 0 2193 1982"/>
                                <a:gd name="T3" fmla="*/ 2193 h 212"/>
                                <a:gd name="T4" fmla="+- 0 5218 4428"/>
                                <a:gd name="T5" fmla="*/ T4 w 791"/>
                                <a:gd name="T6" fmla="+- 0 2193 1982"/>
                                <a:gd name="T7" fmla="*/ 2193 h 212"/>
                                <a:gd name="T8" fmla="+- 0 5218 4428"/>
                                <a:gd name="T9" fmla="*/ T8 w 791"/>
                                <a:gd name="T10" fmla="+- 0 1982 1982"/>
                                <a:gd name="T11" fmla="*/ 1982 h 212"/>
                                <a:gd name="T12" fmla="+- 0 4428 4428"/>
                                <a:gd name="T13" fmla="*/ T12 w 791"/>
                                <a:gd name="T14" fmla="+- 0 1982 1982"/>
                                <a:gd name="T15" fmla="*/ 1982 h 212"/>
                                <a:gd name="T16" fmla="+- 0 4428 4428"/>
                                <a:gd name="T17" fmla="*/ T16 w 791"/>
                                <a:gd name="T18" fmla="+- 0 2193 1982"/>
                                <a:gd name="T19" fmla="*/ 2193 h 21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791" h="212">
                                  <a:moveTo>
                                    <a:pt x="0" y="211"/>
                                  </a:moveTo>
                                  <a:lnTo>
                                    <a:pt x="790" y="211"/>
                                  </a:lnTo>
                                  <a:lnTo>
                                    <a:pt x="79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1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E5CC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32" name="Group 858"/>
                        <wpg:cNvGrpSpPr>
                          <a:grpSpLocks/>
                        </wpg:cNvGrpSpPr>
                        <wpg:grpSpPr bwMode="auto">
                          <a:xfrm>
                            <a:off x="4428" y="2278"/>
                            <a:ext cx="791" cy="212"/>
                            <a:chOff x="4428" y="2278"/>
                            <a:chExt cx="791" cy="212"/>
                          </a:xfrm>
                        </wpg:grpSpPr>
                        <wps:wsp>
                          <wps:cNvPr id="2533" name="Freeform 859"/>
                          <wps:cNvSpPr>
                            <a:spLocks/>
                          </wps:cNvSpPr>
                          <wps:spPr bwMode="auto">
                            <a:xfrm>
                              <a:off x="4428" y="2278"/>
                              <a:ext cx="791" cy="212"/>
                            </a:xfrm>
                            <a:custGeom>
                              <a:avLst/>
                              <a:gdLst>
                                <a:gd name="T0" fmla="+- 0 4428 4428"/>
                                <a:gd name="T1" fmla="*/ T0 w 791"/>
                                <a:gd name="T2" fmla="+- 0 2489 2278"/>
                                <a:gd name="T3" fmla="*/ 2489 h 212"/>
                                <a:gd name="T4" fmla="+- 0 5218 4428"/>
                                <a:gd name="T5" fmla="*/ T4 w 791"/>
                                <a:gd name="T6" fmla="+- 0 2489 2278"/>
                                <a:gd name="T7" fmla="*/ 2489 h 212"/>
                                <a:gd name="T8" fmla="+- 0 5218 4428"/>
                                <a:gd name="T9" fmla="*/ T8 w 791"/>
                                <a:gd name="T10" fmla="+- 0 2278 2278"/>
                                <a:gd name="T11" fmla="*/ 2278 h 212"/>
                                <a:gd name="T12" fmla="+- 0 4428 4428"/>
                                <a:gd name="T13" fmla="*/ T12 w 791"/>
                                <a:gd name="T14" fmla="+- 0 2278 2278"/>
                                <a:gd name="T15" fmla="*/ 2278 h 212"/>
                                <a:gd name="T16" fmla="+- 0 4428 4428"/>
                                <a:gd name="T17" fmla="*/ T16 w 791"/>
                                <a:gd name="T18" fmla="+- 0 2489 2278"/>
                                <a:gd name="T19" fmla="*/ 2489 h 21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791" h="212">
                                  <a:moveTo>
                                    <a:pt x="0" y="211"/>
                                  </a:moveTo>
                                  <a:lnTo>
                                    <a:pt x="790" y="211"/>
                                  </a:lnTo>
                                  <a:lnTo>
                                    <a:pt x="79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1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B2B2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34" name="Group 856"/>
                        <wpg:cNvGrpSpPr>
                          <a:grpSpLocks/>
                        </wpg:cNvGrpSpPr>
                        <wpg:grpSpPr bwMode="auto">
                          <a:xfrm>
                            <a:off x="4428" y="2573"/>
                            <a:ext cx="791" cy="212"/>
                            <a:chOff x="4428" y="2573"/>
                            <a:chExt cx="791" cy="212"/>
                          </a:xfrm>
                        </wpg:grpSpPr>
                        <wps:wsp>
                          <wps:cNvPr id="2535" name="Freeform 857"/>
                          <wps:cNvSpPr>
                            <a:spLocks/>
                          </wps:cNvSpPr>
                          <wps:spPr bwMode="auto">
                            <a:xfrm>
                              <a:off x="4428" y="2573"/>
                              <a:ext cx="791" cy="212"/>
                            </a:xfrm>
                            <a:custGeom>
                              <a:avLst/>
                              <a:gdLst>
                                <a:gd name="T0" fmla="+- 0 4428 4428"/>
                                <a:gd name="T1" fmla="*/ T0 w 791"/>
                                <a:gd name="T2" fmla="+- 0 2784 2573"/>
                                <a:gd name="T3" fmla="*/ 2784 h 212"/>
                                <a:gd name="T4" fmla="+- 0 5218 4428"/>
                                <a:gd name="T5" fmla="*/ T4 w 791"/>
                                <a:gd name="T6" fmla="+- 0 2784 2573"/>
                                <a:gd name="T7" fmla="*/ 2784 h 212"/>
                                <a:gd name="T8" fmla="+- 0 5218 4428"/>
                                <a:gd name="T9" fmla="*/ T8 w 791"/>
                                <a:gd name="T10" fmla="+- 0 2573 2573"/>
                                <a:gd name="T11" fmla="*/ 2573 h 212"/>
                                <a:gd name="T12" fmla="+- 0 4428 4428"/>
                                <a:gd name="T13" fmla="*/ T12 w 791"/>
                                <a:gd name="T14" fmla="+- 0 2573 2573"/>
                                <a:gd name="T15" fmla="*/ 2573 h 212"/>
                                <a:gd name="T16" fmla="+- 0 4428 4428"/>
                                <a:gd name="T17" fmla="*/ T16 w 791"/>
                                <a:gd name="T18" fmla="+- 0 2784 2573"/>
                                <a:gd name="T19" fmla="*/ 2784 h 21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791" h="212">
                                  <a:moveTo>
                                    <a:pt x="0" y="211"/>
                                  </a:moveTo>
                                  <a:lnTo>
                                    <a:pt x="790" y="211"/>
                                  </a:lnTo>
                                  <a:lnTo>
                                    <a:pt x="79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1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9898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36" name="Group 853"/>
                        <wpg:cNvGrpSpPr>
                          <a:grpSpLocks/>
                        </wpg:cNvGrpSpPr>
                        <wpg:grpSpPr bwMode="auto">
                          <a:xfrm>
                            <a:off x="4428" y="2869"/>
                            <a:ext cx="791" cy="212"/>
                            <a:chOff x="4428" y="2869"/>
                            <a:chExt cx="791" cy="212"/>
                          </a:xfrm>
                        </wpg:grpSpPr>
                        <wps:wsp>
                          <wps:cNvPr id="2537" name="Freeform 855"/>
                          <wps:cNvSpPr>
                            <a:spLocks/>
                          </wps:cNvSpPr>
                          <wps:spPr bwMode="auto">
                            <a:xfrm>
                              <a:off x="4428" y="2869"/>
                              <a:ext cx="791" cy="212"/>
                            </a:xfrm>
                            <a:custGeom>
                              <a:avLst/>
                              <a:gdLst>
                                <a:gd name="T0" fmla="+- 0 4428 4428"/>
                                <a:gd name="T1" fmla="*/ T0 w 791"/>
                                <a:gd name="T2" fmla="+- 0 3080 2869"/>
                                <a:gd name="T3" fmla="*/ 3080 h 212"/>
                                <a:gd name="T4" fmla="+- 0 5218 4428"/>
                                <a:gd name="T5" fmla="*/ T4 w 791"/>
                                <a:gd name="T6" fmla="+- 0 3080 2869"/>
                                <a:gd name="T7" fmla="*/ 3080 h 212"/>
                                <a:gd name="T8" fmla="+- 0 5218 4428"/>
                                <a:gd name="T9" fmla="*/ T8 w 791"/>
                                <a:gd name="T10" fmla="+- 0 2869 2869"/>
                                <a:gd name="T11" fmla="*/ 2869 h 212"/>
                                <a:gd name="T12" fmla="+- 0 4428 4428"/>
                                <a:gd name="T13" fmla="*/ T12 w 791"/>
                                <a:gd name="T14" fmla="+- 0 2869 2869"/>
                                <a:gd name="T15" fmla="*/ 2869 h 212"/>
                                <a:gd name="T16" fmla="+- 0 4428 4428"/>
                                <a:gd name="T17" fmla="*/ T16 w 791"/>
                                <a:gd name="T18" fmla="+- 0 3080 2869"/>
                                <a:gd name="T19" fmla="*/ 3080 h 21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791" h="212">
                                  <a:moveTo>
                                    <a:pt x="0" y="211"/>
                                  </a:moveTo>
                                  <a:lnTo>
                                    <a:pt x="790" y="211"/>
                                  </a:lnTo>
                                  <a:lnTo>
                                    <a:pt x="79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1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7F7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38" name="Text Box 854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7429" cy="514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0229CB4" w14:textId="77777777" w:rsidR="008063EC" w:rsidRPr="00FA0A64" w:rsidRDefault="008063EC" w:rsidP="00FA0A64">
                                <w:pPr>
                                  <w:rPr>
                                    <w:rFonts w:ascii="Century Gothic" w:eastAsia="Garamond" w:hAnsi="Century Gothic" w:cs="Garamond"/>
                                    <w:sz w:val="20"/>
                                    <w:szCs w:val="20"/>
                                  </w:rPr>
                                </w:pPr>
                              </w:p>
                              <w:p w14:paraId="0AE28873" w14:textId="77777777" w:rsidR="008063EC" w:rsidRPr="00FA0A64" w:rsidRDefault="008063EC" w:rsidP="00FA0A64">
                                <w:pPr>
                                  <w:rPr>
                                    <w:rFonts w:ascii="Century Gothic" w:eastAsia="Garamond" w:hAnsi="Century Gothic" w:cs="Garamond"/>
                                    <w:sz w:val="20"/>
                                    <w:szCs w:val="20"/>
                                  </w:rPr>
                                </w:pPr>
                              </w:p>
                              <w:p w14:paraId="2F995C33" w14:textId="77777777" w:rsidR="008063EC" w:rsidRPr="00FA0A64" w:rsidRDefault="008063EC" w:rsidP="00FA0A64">
                                <w:pPr>
                                  <w:rPr>
                                    <w:rFonts w:ascii="Century Gothic" w:eastAsia="Garamond" w:hAnsi="Century Gothic" w:cs="Garamond"/>
                                    <w:sz w:val="20"/>
                                    <w:szCs w:val="20"/>
                                  </w:rPr>
                                </w:pPr>
                              </w:p>
                              <w:p w14:paraId="2972E1C0" w14:textId="77777777" w:rsidR="008063EC" w:rsidRPr="00FA0A64" w:rsidRDefault="008063EC" w:rsidP="00FA0A64">
                                <w:pPr>
                                  <w:rPr>
                                    <w:rFonts w:ascii="Century Gothic" w:eastAsia="Garamond" w:hAnsi="Century Gothic" w:cs="Garamond"/>
                                    <w:sz w:val="20"/>
                                    <w:szCs w:val="20"/>
                                  </w:rPr>
                                </w:pPr>
                              </w:p>
                              <w:p w14:paraId="374B58B2" w14:textId="77777777" w:rsidR="008063EC" w:rsidRPr="00FA0A64" w:rsidRDefault="008063EC" w:rsidP="00FA0A64">
                                <w:pPr>
                                  <w:rPr>
                                    <w:rFonts w:ascii="Century Gothic" w:eastAsia="Garamond" w:hAnsi="Century Gothic" w:cs="Garamond"/>
                                    <w:sz w:val="20"/>
                                    <w:szCs w:val="20"/>
                                  </w:rPr>
                                </w:pPr>
                              </w:p>
                              <w:p w14:paraId="60966540" w14:textId="77777777" w:rsidR="008063EC" w:rsidRPr="00FA0A64" w:rsidRDefault="008063EC" w:rsidP="00FA0A64">
                                <w:pPr>
                                  <w:rPr>
                                    <w:rFonts w:ascii="Century Gothic" w:eastAsia="Garamond" w:hAnsi="Century Gothic" w:cs="Garamond"/>
                                    <w:sz w:val="20"/>
                                    <w:szCs w:val="20"/>
                                  </w:rPr>
                                </w:pPr>
                              </w:p>
                              <w:p w14:paraId="04B7381F" w14:textId="77777777" w:rsidR="008063EC" w:rsidRPr="00FA0A64" w:rsidRDefault="008063EC" w:rsidP="00FA0A64">
                                <w:pPr>
                                  <w:rPr>
                                    <w:rFonts w:ascii="Century Gothic" w:eastAsia="Garamond" w:hAnsi="Century Gothic" w:cs="Garamond"/>
                                    <w:sz w:val="20"/>
                                    <w:szCs w:val="20"/>
                                  </w:rPr>
                                </w:pPr>
                              </w:p>
                              <w:p w14:paraId="03F0B802" w14:textId="77777777" w:rsidR="008063EC" w:rsidRPr="00FA0A64" w:rsidRDefault="008063EC" w:rsidP="00FA0A64">
                                <w:pPr>
                                  <w:rPr>
                                    <w:rFonts w:ascii="Century Gothic" w:eastAsia="Garamond" w:hAnsi="Century Gothic" w:cs="Garamond"/>
                                    <w:sz w:val="20"/>
                                    <w:szCs w:val="20"/>
                                  </w:rPr>
                                </w:pPr>
                              </w:p>
                              <w:p w14:paraId="44CFE7CA" w14:textId="77777777" w:rsidR="008063EC" w:rsidRPr="00FA0A64" w:rsidRDefault="008063EC" w:rsidP="00FA0A64">
                                <w:pPr>
                                  <w:spacing w:before="164"/>
                                  <w:ind w:right="126"/>
                                  <w:jc w:val="right"/>
                                  <w:rPr>
                                    <w:rFonts w:ascii="Century Gothic" w:eastAsia="Arial" w:hAnsi="Century Gothic" w:cs="Arial"/>
                                    <w:sz w:val="21"/>
                                    <w:szCs w:val="21"/>
                                  </w:rPr>
                                </w:pPr>
                                <w:r w:rsidRPr="00FA0A64">
                                  <w:rPr>
                                    <w:rFonts w:ascii="Century Gothic" w:eastAsia="Arial" w:hAnsi="Century Gothic" w:cs="Arial"/>
                                    <w:sz w:val="21"/>
                                    <w:szCs w:val="21"/>
                                  </w:rPr>
                                  <w:t>E in [−</w:t>
                                </w:r>
                                <w:proofErr w:type="gramStart"/>
                                <w:r w:rsidRPr="00FA0A64">
                                  <w:rPr>
                                    <w:rFonts w:ascii="Century Gothic" w:eastAsia="Arial" w:hAnsi="Century Gothic" w:cs="Arial"/>
                                    <w:sz w:val="21"/>
                                    <w:szCs w:val="21"/>
                                  </w:rPr>
                                  <w:t>Inf,  0.0</w:t>
                                </w:r>
                                <w:proofErr w:type="gramEnd"/>
                                <w:r w:rsidRPr="00FA0A64">
                                  <w:rPr>
                                    <w:rFonts w:ascii="Century Gothic" w:eastAsia="Arial" w:hAnsi="Century Gothic" w:cs="Arial"/>
                                    <w:sz w:val="21"/>
                                    <w:szCs w:val="21"/>
                                  </w:rPr>
                                  <w:t>] : 48.9</w:t>
                                </w:r>
                              </w:p>
                              <w:p w14:paraId="76FBF9A9" w14:textId="77777777" w:rsidR="008063EC" w:rsidRPr="00FA0A64" w:rsidRDefault="008063EC" w:rsidP="00FA0A64">
                                <w:pPr>
                                  <w:spacing w:before="54"/>
                                  <w:ind w:right="191"/>
                                  <w:jc w:val="right"/>
                                  <w:rPr>
                                    <w:rFonts w:ascii="Century Gothic" w:eastAsia="Arial" w:hAnsi="Century Gothic" w:cs="Arial"/>
                                    <w:sz w:val="21"/>
                                    <w:szCs w:val="21"/>
                                  </w:rPr>
                                </w:pPr>
                                <w:r w:rsidRPr="00FA0A64">
                                  <w:rPr>
                                    <w:rFonts w:ascii="Century Gothic" w:hAnsi="Century Gothic"/>
                                    <w:sz w:val="21"/>
                                  </w:rPr>
                                  <w:t>E in [0.0,</w:t>
                                </w:r>
                                <w:r w:rsidRPr="00FA0A64">
                                  <w:rPr>
                                    <w:rFonts w:ascii="Century Gothic" w:hAnsi="Century Gothic"/>
                                    <w:spacing w:val="58"/>
                                    <w:sz w:val="21"/>
                                  </w:rPr>
                                  <w:t xml:space="preserve"> </w:t>
                                </w:r>
                                <w:r w:rsidRPr="00FA0A64">
                                  <w:rPr>
                                    <w:rFonts w:ascii="Century Gothic" w:hAnsi="Century Gothic"/>
                                    <w:sz w:val="21"/>
                                  </w:rPr>
                                  <w:t>0.5</w:t>
                                </w:r>
                                <w:proofErr w:type="gramStart"/>
                                <w:r w:rsidRPr="00FA0A64">
                                  <w:rPr>
                                    <w:rFonts w:ascii="Century Gothic" w:hAnsi="Century Gothic"/>
                                    <w:sz w:val="21"/>
                                  </w:rPr>
                                  <w:t>] :</w:t>
                                </w:r>
                                <w:proofErr w:type="gramEnd"/>
                                <w:r w:rsidRPr="00FA0A64">
                                  <w:rPr>
                                    <w:rFonts w:ascii="Century Gothic" w:hAnsi="Century Gothic"/>
                                    <w:sz w:val="21"/>
                                  </w:rPr>
                                  <w:t xml:space="preserve"> 20.8</w:t>
                                </w:r>
                              </w:p>
                              <w:p w14:paraId="3BA5BAF6" w14:textId="77777777" w:rsidR="008063EC" w:rsidRPr="00FA0A64" w:rsidRDefault="008063EC" w:rsidP="00FA0A64">
                                <w:pPr>
                                  <w:spacing w:before="54"/>
                                  <w:ind w:right="367"/>
                                  <w:jc w:val="right"/>
                                  <w:rPr>
                                    <w:rFonts w:ascii="Century Gothic" w:eastAsia="Arial" w:hAnsi="Century Gothic" w:cs="Arial"/>
                                    <w:sz w:val="21"/>
                                    <w:szCs w:val="21"/>
                                  </w:rPr>
                                </w:pPr>
                                <w:r w:rsidRPr="00FA0A64">
                                  <w:rPr>
                                    <w:rFonts w:ascii="Century Gothic" w:hAnsi="Century Gothic"/>
                                    <w:sz w:val="21"/>
                                  </w:rPr>
                                  <w:t>E in [0.5, 1.0</w:t>
                                </w:r>
                                <w:proofErr w:type="gramStart"/>
                                <w:r w:rsidRPr="00FA0A64">
                                  <w:rPr>
                                    <w:rFonts w:ascii="Century Gothic" w:hAnsi="Century Gothic"/>
                                    <w:sz w:val="21"/>
                                  </w:rPr>
                                  <w:t>] :</w:t>
                                </w:r>
                                <w:proofErr w:type="gramEnd"/>
                                <w:r w:rsidRPr="00FA0A64">
                                  <w:rPr>
                                    <w:rFonts w:ascii="Century Gothic" w:hAnsi="Century Gothic"/>
                                    <w:sz w:val="21"/>
                                  </w:rPr>
                                  <w:t xml:space="preserve"> 9.6</w:t>
                                </w:r>
                              </w:p>
                              <w:p w14:paraId="60023EDD" w14:textId="77777777" w:rsidR="008063EC" w:rsidRPr="00FA0A64" w:rsidRDefault="008063EC" w:rsidP="00FA0A64">
                                <w:pPr>
                                  <w:spacing w:before="54"/>
                                  <w:ind w:right="249"/>
                                  <w:jc w:val="right"/>
                                  <w:rPr>
                                    <w:rFonts w:ascii="Century Gothic" w:eastAsia="Arial" w:hAnsi="Century Gothic" w:cs="Arial"/>
                                    <w:sz w:val="21"/>
                                    <w:szCs w:val="21"/>
                                  </w:rPr>
                                </w:pPr>
                                <w:r w:rsidRPr="00FA0A64">
                                  <w:rPr>
                                    <w:rFonts w:ascii="Century Gothic" w:hAnsi="Century Gothic"/>
                                    <w:sz w:val="21"/>
                                  </w:rPr>
                                  <w:t>E in [1.0, Inf.</w:t>
                                </w:r>
                                <w:proofErr w:type="gramStart"/>
                                <w:r w:rsidRPr="00FA0A64">
                                  <w:rPr>
                                    <w:rFonts w:ascii="Century Gothic" w:hAnsi="Century Gothic"/>
                                    <w:sz w:val="21"/>
                                  </w:rPr>
                                  <w:t>] :</w:t>
                                </w:r>
                                <w:proofErr w:type="gramEnd"/>
                                <w:r w:rsidRPr="00FA0A64">
                                  <w:rPr>
                                    <w:rFonts w:ascii="Century Gothic" w:hAnsi="Century Gothic"/>
                                    <w:sz w:val="21"/>
                                  </w:rPr>
                                  <w:t xml:space="preserve"> 20.7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631651A" id="_x0000_s1861" style="width:371.45pt;height:257.2pt;mso-position-horizontal-relative:char;mso-position-vertical-relative:line" coordsize="7429,5144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">
                <v:group id="Group 1677" o:spid="_x0000_s1862" style="position:absolute;left:94;top:5053;width:7325;height:2" coordorigin="94,5053" coordsize="7325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">
                  <v:shape id="Freeform 1678" o:spid="_x0000_s1863" style="position:absolute;left:94;top:5053;width:7325;height:2;visibility:visible;mso-wrap-style:square;v-text-anchor:top" coordsize="7325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" path="m,l7325,e" filled="f" strokecolor="#eaf2f3" strokeweight=".32186mm">
                    <v:path arrowok="t" o:connecttype="custom" o:connectlocs="0,0;7325,0" o:connectangles="0,0"/>
                  </v:shape>
                </v:group>
                <v:group id="Group 1675" o:spid="_x0000_s1864" style="position:absolute;left:94;top:3792;width:7325;height:2" coordorigin="94,3792" coordsize="7325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">
                  <v:shape id="Freeform 1676" o:spid="_x0000_s1865" style="position:absolute;left:94;top:3792;width:7325;height:2;visibility:visible;mso-wrap-style:square;v-text-anchor:top" coordsize="7325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" path="m,l7325,e" filled="f" strokecolor="#eaf2f3" strokeweight=".32186mm">
                    <v:path arrowok="t" o:connecttype="custom" o:connectlocs="0,0;7325,0" o:connectangles="0,0"/>
                  </v:shape>
                </v:group>
                <v:group id="Group 1673" o:spid="_x0000_s1866" style="position:absolute;left:94;top:2531;width:4243;height:2" coordorigin="94,2531" coordsize="4243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">
                  <v:shape id="Freeform 1674" o:spid="_x0000_s1867" style="position:absolute;left:94;top:2531;width:4243;height:2;visibility:visible;mso-wrap-style:square;v-text-anchor:top" coordsize="4243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" path="m,l4243,e" filled="f" strokecolor="#eaf2f3" strokeweight=".32186mm">
                    <v:path arrowok="t" o:connecttype="custom" o:connectlocs="0,0;4243,0" o:connectangles="0,0"/>
                  </v:shape>
                </v:group>
                <v:group id="Group 1671" o:spid="_x0000_s1868" style="position:absolute;left:94;top:1270;width:7325;height:2" coordorigin="94,1270" coordsize="7325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">
                  <v:shape id="Freeform 1672" o:spid="_x0000_s1869" style="position:absolute;left:94;top:1270;width:7325;height:2;visibility:visible;mso-wrap-style:square;v-text-anchor:top" coordsize="7325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" path="m,l7325,e" filled="f" strokecolor="#eaf2f3" strokeweight=".32186mm">
                    <v:path arrowok="t" o:connecttype="custom" o:connectlocs="0,0;7325,0" o:connectangles="0,0"/>
                  </v:shape>
                </v:group>
                <v:group id="Group 1665" o:spid="_x0000_s1870" style="position:absolute;left:204;top:290;width:1722;height:4763" coordorigin="204,290" coordsize="1722,476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">
                  <v:shape id="Freeform 1670" o:spid="_x0000_s1871" style="position:absolute;left:204;top:290;width:1722;height:4763;visibility:visible;mso-wrap-style:square;v-text-anchor:top" coordsize="1722,476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" path="m1410,r-37,63l1355,127r-18,85l1318,318r-18,125l1282,585r-18,157l1245,913r-18,181l1209,1284r-19,197l1172,1683r-18,203l1135,2092r-18,204l1099,2499r-19,199l1062,2894r-18,190l1025,3267r-18,175l989,3607r-18,154l952,3903r-18,129l916,4147r-19,101l879,4336r-18,75l842,4475r-36,98l769,4642r-55,64l659,4740r-73,18l513,4762r-19,1l18,4763r-18,l1721,4763r,-3465l1703,1203r-18,-96l1666,1011r-18,-96l1630,818r-19,-98l1593,623r-18,-97l1557,432r-19,-91l1520,256r-18,-77l1483,112,1446,21,1428,1,1410,xe" fillcolor="#ffe5cc" stroked="f">
                    <v:path arrowok="t" o:connecttype="custom" o:connectlocs="1410,290;1373,353;1355,417;1337,502;1318,608;1300,733;1282,875;1264,1032;1245,1203;1227,1384;1209,1574;1190,1771;1172,1973;1154,2176;1135,2382;1117,2586;1099,2789;1080,2988;1062,3184;1044,3374;1025,3557;1007,3732;989,3897;971,4051;952,4193;934,4322;916,4437;897,4538;879,4626;861,4701;842,4765;806,4863;769,4932;714,4996;659,5030;586,5048;513,5052;494,5053;18,5053;0,5053;1721,5053;1721,1588;1703,1493;1685,1397;1666,1301;1648,1205;1630,1108;1611,1010;1593,913;1575,816;1557,722;1538,631;1520,546;1502,469;1483,402;1446,311;1428,291;1410,290" o:connectangles="0,0,0,0,0,0,0,0,0,0,0,0,0,0,0,0,0,0,0,0,0,0,0,0,0,0,0,0,0,0,0,0,0,0,0,0,0,0,0,0,0,0,0,0,0,0,0,0,0,0,0,0,0,0,0,0,0,0"/>
                  </v:shape>
                  <v:shape id="Freeform 1669" o:spid="_x0000_s1872" style="position:absolute;left:204;top:290;width:1722;height:4763;visibility:visible;mso-wrap-style:square;v-text-anchor:top" coordsize="1722,476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" path="m366,4762r-293,l55,4763r330,l366,4762xe" fillcolor="#ffe5cc" stroked="f">
                    <v:path arrowok="t" o:connecttype="custom" o:connectlocs="366,5052;73,5052;55,5053;385,5053;366,5052" o:connectangles="0,0,0,0,0"/>
                  </v:shape>
                  <v:shape id="Freeform 1668" o:spid="_x0000_s1873" style="position:absolute;left:204;top:290;width:1722;height:4763;visibility:visible;mso-wrap-style:square;v-text-anchor:top" coordsize="1722,476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" path="m330,4762r-220,l92,4762r256,l330,4762xe" fillcolor="#ffe5cc" stroked="f">
                    <v:path arrowok="t" o:connecttype="custom" o:connectlocs="330,5052;110,5052;92,5052;348,5052;330,5052" o:connectangles="0,0,0,0,0"/>
                  </v:shape>
                  <v:shape id="Freeform 1667" o:spid="_x0000_s1874" style="position:absolute;left:204;top:290;width:1722;height:4763;visibility:visible;mso-wrap-style:square;v-text-anchor:top" coordsize="1722,476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" path="m293,4762r-146,l128,4762r183,l293,4762xe" fillcolor="#ffe5cc" stroked="f">
                    <v:path arrowok="t" o:connecttype="custom" o:connectlocs="293,5052;147,5052;128,5052;311,5052;293,5052" o:connectangles="0,0,0,0,0"/>
                  </v:shape>
                  <v:shape id="Freeform 1666" o:spid="_x0000_s1875" style="position:absolute;left:204;top:290;width:1722;height:4763;visibility:visible;mso-wrap-style:square;v-text-anchor:top" coordsize="1722,476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" path="m256,4762r-73,l165,4762r110,l256,4762xe" fillcolor="#ffe5cc" stroked="f">
                    <v:path arrowok="t" o:connecttype="custom" o:connectlocs="256,5052;183,5052;165,5052;275,5052;256,5052" o:connectangles="0,0,0,0,0"/>
                  </v:shape>
                </v:group>
                <v:group id="Group 1663" o:spid="_x0000_s1876" style="position:absolute;left:1467;top:290;width:147;height:743" coordorigin="1467,290" coordsize="147,74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">
                  <v:shape id="Freeform 1664" o:spid="_x0000_s1877" style="position:absolute;left:1467;top:290;width:147;height:743;visibility:visible;mso-wrap-style:square;v-text-anchor:top" coordsize="147,74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" path="m147,l110,63,92,127,74,212,55,318,37,443,19,585,1,742e" filled="f" strokecolor="white" strokeweight=".08942mm">
                    <v:path arrowok="t" o:connecttype="custom" o:connectlocs="147,290;110,353;92,417;74,502;55,608;37,733;19,875;1,1032" o:connectangles="0,0,0,0,0,0,0,0"/>
                  </v:shape>
                </v:group>
                <v:group id="Group 1660" o:spid="_x0000_s1878" style="position:absolute;left:863;top:1205;width:586;height:3826" coordorigin="863,1205" coordsize="586,382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">
                  <v:shape id="Freeform 1662" o:spid="_x0000_s1879" style="position:absolute;left:863;top:1205;width:586;height:3826;visibility:visible;mso-wrap-style:square;v-text-anchor:top" coordsize="586,382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" path="m586,l568,179e" filled="f" strokecolor="white" strokeweight=".08942mm">
                    <v:path arrowok="t" o:connecttype="custom" o:connectlocs="586,1205;568,1384" o:connectangles="0,0"/>
                  </v:shape>
                  <v:shape id="Freeform 1661" o:spid="_x0000_s1880" style="position:absolute;left:863;top:1205;width:586;height:3826;visibility:visible;mso-wrap-style:square;v-text-anchor:top" coordsize="586,382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" path="m568,179l550,369,531,566,513,768,495,971r-19,206l458,1381r-18,203l421,1783r-18,196l385,2169r-19,183l348,2527r-18,165l312,2846r-19,142l275,3117r-18,115l238,3333r-18,88l202,3496r-19,64l147,3658r-37,69l55,3791,,3825e" filled="f" strokecolor="white" strokeweight=".08942mm">
                    <v:path arrowok="t" o:connecttype="custom" o:connectlocs="568,1384;550,1574;531,1771;513,1973;495,2176;476,2382;458,2586;440,2789;421,2988;403,3184;385,3374;366,3557;348,3732;330,3897;312,4051;293,4193;275,4322;257,4437;238,4538;220,4626;202,4701;183,4765;147,4863;110,4932;55,4996;0,5030" o:connectangles="0,0,0,0,0,0,0,0,0,0,0,0,0,0,0,0,0,0,0,0,0,0,0,0,0,0"/>
                  </v:shape>
                </v:group>
                <v:group id="Group 1658" o:spid="_x0000_s1881" style="position:absolute;left:1925;top:1588;width:458;height:3465" coordorigin="1925,1588" coordsize="458,346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">
                  <v:shape id="Freeform 1659" o:spid="_x0000_s1882" style="position:absolute;left:1925;top:1588;width:458;height:3465;visibility:visible;mso-wrap-style:square;v-text-anchor:top" coordsize="458,346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" path="m,l,3465r458,l458,1720r-18,-47l421,1625,367,1484r-37,-96l293,1287,257,1177r-19,-60l220,1053,202,984,183,910,165,831,147,748,128,661,110,570,92,477,74,383,37,191,19,96,,xe" fillcolor="#b2b2ff" stroked="f">
                    <v:path arrowok="t" o:connecttype="custom" o:connectlocs="0,1588;0,5053;458,5053;458,3308;440,3261;421,3213;367,3072;330,2976;293,2875;257,2765;238,2705;220,2641;202,2572;183,2498;165,2419;147,2336;128,2249;110,2158;92,2065;74,1971;37,1779;19,1684;0,1588" o:connectangles="0,0,0,0,0,0,0,0,0,0,0,0,0,0,0,0,0,0,0,0,0,0,0"/>
                  </v:shape>
                </v:group>
                <v:group id="Group 1656" o:spid="_x0000_s1883" style="position:absolute;left:2292;top:3072;width:37;height:94" coordorigin="2292,3072" coordsize="37,9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">
                  <v:shape id="Freeform 1657" o:spid="_x0000_s1884" style="position:absolute;left:2292;top:3072;width:37;height:94;visibility:visible;mso-wrap-style:square;v-text-anchor:top" coordsize="37,9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" path="m36,94l18,47,,e" filled="f" strokecolor="white" strokeweight=".08942mm">
                    <v:path arrowok="t" o:connecttype="custom" o:connectlocs="36,3166;18,3119;0,3072" o:connectangles="0,0,0"/>
                  </v:shape>
                </v:group>
                <v:group id="Group 1654" o:spid="_x0000_s1885" style="position:absolute;left:1962;top:1780;width:37;height:190" coordorigin="1962,1780" coordsize="37,19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">
                  <v:shape id="Freeform 1655" o:spid="_x0000_s1886" style="position:absolute;left:1962;top:1780;width:37;height:190;visibility:visible;mso-wrap-style:square;v-text-anchor:top" coordsize="37,19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" path="m37,190l18,95,,e" filled="f" strokecolor="white" strokeweight=".08942mm">
                    <v:path arrowok="t" o:connecttype="custom" o:connectlocs="37,1970;18,1875;0,1780" o:connectangles="0,0,0"/>
                  </v:shape>
                </v:group>
                <v:group id="Group 1652" o:spid="_x0000_s1887" style="position:absolute;left:1925;top:1588;width:2;height:3465" coordorigin="1925,1588" coordsize="2,346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">
                  <v:shape id="Freeform 1653" o:spid="_x0000_s1888" style="position:absolute;left:1925;top:1588;width:2;height:3465;visibility:visible;mso-wrap-style:square;v-text-anchor:top" coordsize="2,346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" path="m,l,3465e" filled="f" strokecolor="white" strokeweight=".08942mm">
                    <v:path arrowok="t" o:connecttype="custom" o:connectlocs="0,1588;0,5053" o:connectangles="0,0"/>
                  </v:shape>
                </v:group>
                <v:group id="Group 1650" o:spid="_x0000_s1889" style="position:absolute;left:2383;top:3308;width:458;height:1746" coordorigin="2383,3308" coordsize="458,174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">
                  <v:shape id="Freeform 1651" o:spid="_x0000_s1890" style="position:absolute;left:2383;top:3308;width:458;height:1746;visibility:visible;mso-wrap-style:square;v-text-anchor:top" coordsize="458,174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" path="m,l,1745r458,l458,779,440,759,421,739,366,679,311,615,256,544,220,489,183,426,147,354,110,274,73,186,37,94,18,47,,xe" fillcolor="#9898ff" stroked="f">
                    <v:path arrowok="t" o:connecttype="custom" o:connectlocs="0,3308;0,5053;458,5053;458,4087;440,4067;421,4047;366,3987;311,3923;256,3852;220,3797;183,3734;147,3662;110,3582;73,3494;37,3402;18,3355;0,3308" o:connectangles="0,0,0,0,0,0,0,0,0,0,0,0,0,0,0,0,0"/>
                  </v:shape>
                </v:group>
                <v:group id="Group 1648" o:spid="_x0000_s1891" style="position:absolute;left:2383;top:3308;width:2;height:1746" coordorigin="2383,3308" coordsize="2,174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">
                  <v:shape id="Freeform 1649" o:spid="_x0000_s1892" style="position:absolute;left:2383;top:3308;width:2;height:1746;visibility:visible;mso-wrap-style:square;v-text-anchor:top" coordsize="2,174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" path="m,l,1745e" filled="f" strokecolor="white" strokeweight=".08942mm">
                    <v:path arrowok="t" o:connecttype="custom" o:connectlocs="0,3308;0,5053" o:connectangles="0,0"/>
                  </v:shape>
                </v:group>
                <v:group id="Group 1640" o:spid="_x0000_s1893" style="position:absolute;left:2841;top:4087;width:4560;height:966" coordorigin="2841,4087" coordsize="4560,96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">
                  <v:shape id="Freeform 1647" o:spid="_x0000_s1894" style="position:absolute;left:2841;top:4087;width:4560;height:966;visibility:visible;mso-wrap-style:square;v-text-anchor:top" coordsize="4560,96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" path="m,l,966r4559,l4559,917r-18,l4523,917r-19,l4450,916r-19,l4413,916r-18,-1l4230,915r-37,-1l4175,913r-18,-1l4135,910r-271,l3845,910r-36,-1l3790,908r-18,-1l3754,906r-19,-2l3717,903r-18,-1l3676,901r-270,l3387,900r-18,-1l3351,898r-37,-2l3296,894r-37,-2l3241,891r-18,-1l3186,889r-73,l3076,888r-18,l3040,887r-19,-1l3003,885r-18,-1l2911,880r-18,-1l2875,878r-19,-1l2838,877r-18,l2802,876r-110,l2655,876r-73,-5l2509,860r-55,-10l2417,843r-73,-9l2270,829r-73,-2l2188,827r-156,l2014,827r-73,-6l1868,806r-74,-19l1758,778r-37,-8l1703,766r-37,-7l1648,755r-18,-4l1611,747r-36,-8l1556,735r-36,-9l1446,715r-73,-4l1337,710r-74,-7l1190,688r-73,-23l1080,652r-18,-6l989,625,915,612r-54,-8l842,602,769,586,696,560,622,525,568,497,513,467,458,431,403,393,384,380,329,341,275,298,220,246,165,187,110,124,73,82,55,61,18,21,,xe" fillcolor="#7f7fff" stroked="f">
                    <v:path arrowok="t" o:connecttype="custom" o:connectlocs="0,5053;4559,5004;4523,5004;4450,5003;4413,5003;4230,5002;4175,5000;4135,4997;3845,4997;3790,4995;3754,4993;3717,4990;3676,4988;3387,4987;3351,4985;3296,4981;3241,4978;3186,4976;3076,4975;3040,4974;3003,4972;2911,4967;2875,4965;2838,4964;2802,4963;2655,4963;2509,4947;2417,4930;2270,4916;2188,4914;2014,4914;1868,4893;1758,4865;1703,4853;1648,4842;1611,4834;1556,4822;1446,4802;1337,4797;1190,4775;1080,4739;989,4712;861,4691;769,4673;622,4612;513,4554;403,4480;329,4428;220,4333;110,4211;55,4148;0,4087" o:connectangles="0,0,0,0,0,0,0,0,0,0,0,0,0,0,0,0,0,0,0,0,0,0,0,0,0,0,0,0,0,0,0,0,0,0,0,0,0,0,0,0,0,0,0,0,0,0,0,0,0,0,0,0"/>
                  </v:shape>
                  <v:shape id="Freeform 1646" o:spid="_x0000_s1895" style="position:absolute;left:2841;top:4087;width:4560;height:966;visibility:visible;mso-wrap-style:square;v-text-anchor:top" coordsize="4560,96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" path="m4340,914r-18,1l4303,915r-37,l4395,915r-55,-1xe" fillcolor="#7f7fff" stroked="f">
                    <v:path arrowok="t" o:connecttype="custom" o:connectlocs="4340,5001;4322,5002;4303,5002;4266,5002;4395,5002;4340,5001" o:connectangles="0,0,0,0,0,0"/>
                  </v:shape>
                  <v:shape id="Freeform 1645" o:spid="_x0000_s1896" style="position:absolute;left:2841;top:4087;width:4560;height:966;visibility:visible;mso-wrap-style:square;v-text-anchor:top" coordsize="4560,96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" path="m4028,904r-18,l3955,907r-36,2l3900,909r-36,1l4135,910r-15,-1l4083,906r-18,-1l4047,904r-19,xe" fillcolor="#7f7fff" stroked="f">
                    <v:path arrowok="t" o:connecttype="custom" o:connectlocs="4028,4991;4010,4991;3955,4994;3919,4996;3900,4996;3864,4997;4135,4997;4120,4996;4083,4993;4065,4992;4047,4991;4028,4991" o:connectangles="0,0,0,0,0,0,0,0,0,0,0,0"/>
                  </v:shape>
                  <v:shape id="Freeform 1644" o:spid="_x0000_s1897" style="position:absolute;left:2841;top:4087;width:4560;height:966;visibility:visible;mso-wrap-style:square;v-text-anchor:top" coordsize="4560,96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" path="m3589,897r-18,l3534,898r-18,l3498,899r-19,l3461,900r-37,1l3676,901r-32,-2l3626,898r-37,-1xe" fillcolor="#7f7fff" stroked="f">
                    <v:path arrowok="t" o:connecttype="custom" o:connectlocs="3589,4984;3571,4984;3534,4985;3516,4985;3498,4986;3479,4986;3461,4987;3424,4988;3676,4988;3644,4986;3626,4985;3589,4984" o:connectangles="0,0,0,0,0,0,0,0,0,0,0,0"/>
                  </v:shape>
                  <v:shape id="Freeform 1643" o:spid="_x0000_s1898" style="position:absolute;left:2841;top:4087;width:4560;height:966;visibility:visible;mso-wrap-style:square;v-text-anchor:top" coordsize="4560,96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" path="m2765,876r-37,l2710,876r73,l2765,876xe" fillcolor="#7f7fff" stroked="f">
                    <v:path arrowok="t" o:connecttype="custom" o:connectlocs="2765,4963;2728,4963;2710,4963;2783,4963;2765,4963" o:connectangles="0,0,0,0,0"/>
                  </v:shape>
                  <v:shape id="Freeform 1642" o:spid="_x0000_s1899" style="position:absolute;left:2841;top:4087;width:4560;height:966;visibility:visible;mso-wrap-style:square;v-text-anchor:top" coordsize="4560,96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" path="m2179,827r-110,l2051,827r137,l2179,827xe" fillcolor="#7f7fff" stroked="f">
                    <v:path arrowok="t" o:connecttype="custom" o:connectlocs="2179,4914;2069,4914;2051,4914;2188,4914;2179,4914" o:connectangles="0,0,0,0,0"/>
                  </v:shape>
                  <v:shape id="Freeform 1641" o:spid="_x0000_s1900" style="position:absolute;left:2841;top:4087;width:4560;height:966;visibility:visible;mso-wrap-style:square;v-text-anchor:top" coordsize="4560,96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" path="m2142,826r-36,l2087,827r74,l2142,826xe" fillcolor="#7f7fff" stroked="f">
                    <v:path arrowok="t" o:connecttype="custom" o:connectlocs="2142,4913;2106,4913;2087,4914;2161,4914;2142,4913" o:connectangles="0,0,0,0,0"/>
                  </v:shape>
                </v:group>
                <v:group id="Group 1638" o:spid="_x0000_s1901" style="position:absolute;left:7291;top:5003;width:27;height:2" coordorigin="7291,5003" coordsize="27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">
                  <v:shape id="Freeform 1639" o:spid="_x0000_s1902" style="position:absolute;left:7291;top:5003;width:27;height:2;visibility:visible;mso-wrap-style:square;v-text-anchor:top" coordsize="27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" path="m26,1r-8,l,e" filled="f" strokecolor="white" strokeweight=".08942mm">
                    <v:path arrowok="t" o:connecttype="custom" o:connectlocs="26,10008;18,10008;0,10006" o:connectangles="0,0,0"/>
                  </v:shape>
                </v:group>
                <v:group id="Group 1636" o:spid="_x0000_s1903" style="position:absolute;left:6156;top:4983;width:37;height:3" coordorigin="6156,4983" coordsize="37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">
                  <v:shape id="Freeform 1637" o:spid="_x0000_s1904" style="position:absolute;left:6156;top:4983;width:37;height:3;visibility:visible;mso-wrap-style:square;v-text-anchor:top" coordsize="37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" path="m36,2l18,1,,e" filled="f" strokecolor="white" strokeweight=".08942mm">
                    <v:path arrowok="t" o:connecttype="custom" o:connectlocs="36,4985;18,4984;0,4983" o:connectangles="0,0,0"/>
                  </v:shape>
                </v:group>
                <v:group id="Group 1634" o:spid="_x0000_s1905" style="position:absolute;left:6101;top:4979;width:37;height:3" coordorigin="6101,4979" coordsize="37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">
                  <v:shape id="Freeform 1635" o:spid="_x0000_s1906" style="position:absolute;left:6101;top:4979;width:37;height:3;visibility:visible;mso-wrap-style:square;v-text-anchor:top" coordsize="37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" path="m36,2l18,1,,e" filled="f" strokecolor="white" strokeweight=".08942mm">
                    <v:path arrowok="t" o:connecttype="custom" o:connectlocs="36,4981;18,4980;0,4979" o:connectangles="0,0,0"/>
                  </v:shape>
                </v:group>
                <v:group id="Group 1632" o:spid="_x0000_s1907" style="position:absolute;left:5752;top:4967;width:33;height:2" coordorigin="5752,4967" coordsize="33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">
                  <v:shape id="Freeform 1633" o:spid="_x0000_s1908" style="position:absolute;left:5752;top:4967;width:33;height:2;visibility:visible;mso-wrap-style:square;v-text-anchor:top" coordsize="33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" path="m32,1l19,1,,e" filled="f" strokecolor="white" strokeweight=".08942mm">
                    <v:path arrowok="t" o:connecttype="custom" o:connectlocs="32,4968;19,4968;0,4967" o:connectangles="0,0,0"/>
                  </v:shape>
                </v:group>
                <v:group id="Group 1630" o:spid="_x0000_s1909" style="position:absolute;left:5259;top:4930;width:36;height:7" coordorigin="5259,4930" coordsize="36,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">
                  <v:shape id="Freeform 1631" o:spid="_x0000_s1910" style="position:absolute;left:5259;top:4930;width:36;height:7;visibility:visible;mso-wrap-style:square;v-text-anchor:top" coordsize="36,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" path="m35,6l17,3,,e" filled="f" strokecolor="white" strokeweight=".08942mm">
                    <v:path arrowok="t" o:connecttype="custom" o:connectlocs="35,4936;17,4933;0,4930" o:connectangles="0,0,0"/>
                  </v:shape>
                </v:group>
                <v:group id="Group 1628" o:spid="_x0000_s1911" style="position:absolute;left:5057;top:4914;width:55;height:2" coordorigin="5057,4914" coordsize="55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">
                  <v:shape id="Freeform 1629" o:spid="_x0000_s1912" style="position:absolute;left:5057;top:4914;width:55;height:2;visibility:visible;mso-wrap-style:square;v-text-anchor:top" coordsize="55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" path="m54,2l36,1,18,1,,e" filled="f" strokecolor="white" strokeweight=".08942mm">
                    <v:path arrowok="t" o:connecttype="custom" o:connectlocs="54,4916;36,4915;18,4915;0,4914" o:connectangles="0,0,0,0"/>
                  </v:shape>
                </v:group>
                <v:group id="Group 1626" o:spid="_x0000_s1913" style="position:absolute;left:4635;top:4874;width:56;height:15" coordorigin="4635,4874" coordsize="56,1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">
                  <v:shape id="Freeform 1627" o:spid="_x0000_s1914" style="position:absolute;left:4635;top:4874;width:56;height:15;visibility:visible;mso-wrap-style:square;v-text-anchor:top" coordsize="56,1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" path="m55,14l37,10,19,5,,e" filled="f" strokecolor="white" strokeweight=".08942mm">
                    <v:path arrowok="t" o:connecttype="custom" o:connectlocs="55,4888;37,4884;19,4879;0,4874" o:connectangles="0,0,0,0"/>
                  </v:shape>
                </v:group>
                <v:group id="Group 1624" o:spid="_x0000_s1915" style="position:absolute;left:4599;top:4865;width:37;height:9" coordorigin="4599,4865" coordsize="37,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">
                  <v:shape id="Freeform 1625" o:spid="_x0000_s1916" style="position:absolute;left:4599;top:4865;width:37;height:9;visibility:visible;mso-wrap-style:square;v-text-anchor:top" coordsize="37,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" path="m36,9l18,5,,e" filled="f" strokecolor="white" strokeweight=".08942mm">
                    <v:path arrowok="t" o:connecttype="custom" o:connectlocs="36,4874;18,4870;0,4865" o:connectangles="0,0,0"/>
                  </v:shape>
                </v:group>
                <v:group id="Group 1622" o:spid="_x0000_s1917" style="position:absolute;left:4563;top:4857;width:36;height:9" coordorigin="4563,4857" coordsize="36,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">
                  <v:shape id="Freeform 1623" o:spid="_x0000_s1918" style="position:absolute;left:4563;top:4857;width:36;height:9;visibility:visible;mso-wrap-style:square;v-text-anchor:top" coordsize="36,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" path="m35,8l17,4,,e" filled="f" strokecolor="white" strokeweight=".08942mm">
                    <v:path arrowok="t" o:connecttype="custom" o:connectlocs="35,4865;17,4861;0,4857" o:connectangles="0,0,0"/>
                  </v:shape>
                </v:group>
                <v:group id="Group 1620" o:spid="_x0000_s1919" style="position:absolute;left:4507;top:4846;width:37;height:8" coordorigin="4507,4846" coordsize="37,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">
                  <v:shape id="Freeform 1621" o:spid="_x0000_s1920" style="position:absolute;left:4507;top:4846;width:37;height:8;visibility:visible;mso-wrap-style:square;v-text-anchor:top" coordsize="37,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" path="m37,7l19,3,,e" filled="f" strokecolor="white" strokeweight=".08942mm">
                    <v:path arrowok="t" o:connecttype="custom" o:connectlocs="37,4853;19,4849;0,4846" o:connectangles="0,0,0"/>
                  </v:shape>
                </v:group>
                <v:group id="Group 1618" o:spid="_x0000_s1921" style="position:absolute;left:4361;top:4813;width:36;height:9" coordorigin="4361,4813" coordsize="36,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">
                  <v:shape id="Freeform 1619" o:spid="_x0000_s1922" style="position:absolute;left:4361;top:4813;width:36;height:9;visibility:visible;mso-wrap-style:square;v-text-anchor:top" coordsize="36,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" path="m36,8l18,4,,e" filled="f" strokecolor="white" strokeweight=".08942mm">
                    <v:path arrowok="t" o:connecttype="custom" o:connectlocs="36,4821;18,4817;0,4813" o:connectangles="0,0,0"/>
                  </v:shape>
                </v:group>
                <v:group id="Group 1616" o:spid="_x0000_s1923" style="position:absolute;left:2969;top:4232;width:37;height:42" coordorigin="2969,4232" coordsize="37,4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">
                  <v:shape id="Freeform 1617" o:spid="_x0000_s1924" style="position:absolute;left:2969;top:4232;width:37;height:42;visibility:visible;mso-wrap-style:square;v-text-anchor:top" coordsize="37,4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" path="m36,42l18,21,,e" filled="f" strokecolor="white" strokeweight=".08942mm">
                    <v:path arrowok="t" o:connecttype="custom" o:connectlocs="36,4274;18,4253;0,4232" o:connectangles="0,0,0"/>
                  </v:shape>
                </v:group>
                <v:group id="Group 1614" o:spid="_x0000_s1925" style="position:absolute;left:7110;top:5002;width:31;height:2" coordorigin="7110,5002" coordsize="31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">
                  <v:shape id="Freeform 1615" o:spid="_x0000_s1926" style="position:absolute;left:7110;top:5002;width:31;height:2;visibility:visible;mso-wrap-style:square;v-text-anchor:top" coordsize="31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" path="m31,l16,,,e" filled="f" strokecolor="white" strokeweight=".08942mm">
                    <v:path arrowok="t" o:connecttype="custom" o:connectlocs="31,10004;16,10004;0,10004" o:connectangles="0,0,0"/>
                  </v:shape>
                </v:group>
                <v:group id="Group 1612" o:spid="_x0000_s1927" style="position:absolute;left:6760;top:4994;width:37;height:3" coordorigin="6760,4994" coordsize="37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">
                  <v:shape id="Freeform 1613" o:spid="_x0000_s1928" style="position:absolute;left:6760;top:4994;width:37;height:3;visibility:visible;mso-wrap-style:square;v-text-anchor:top" coordsize="37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" path="m36,l18,1,,2e" filled="f" strokecolor="white" strokeweight=".08942mm">
                    <v:path arrowok="t" o:connecttype="custom" o:connectlocs="36,4994;18,4995;0,4996" o:connectangles="0,0,0"/>
                  </v:shape>
                </v:group>
                <v:group id="Group 1610" o:spid="_x0000_s1929" style="position:absolute;left:6486;top:4986;width:26;height:2" coordorigin="6486,4986" coordsize="26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">
                  <v:shape id="Freeform 1611" o:spid="_x0000_s1930" style="position:absolute;left:6486;top:4986;width:26;height:2;visibility:visible;mso-wrap-style:square;v-text-anchor:top" coordsize="26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" path="m26,1r-9,l,e" filled="f" strokecolor="white" strokeweight=".08942mm">
                    <v:path arrowok="t" o:connecttype="custom" o:connectlocs="26,4987;17,4987;0,4986" o:connectangles="0,0,0"/>
                  </v:shape>
                </v:group>
                <v:group id="Group 1608" o:spid="_x0000_s1931" style="position:absolute;left:6265;top:4987;width:37;height:2" coordorigin="6265,4987" coordsize="37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">
                  <v:shape id="Freeform 1609" o:spid="_x0000_s1932" style="position:absolute;left:6265;top:4987;width:37;height:2;visibility:visible;mso-wrap-style:square;v-text-anchor:top" coordsize="37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" path="m37,l18,,,1e" filled="f" strokecolor="white" strokeweight=".08942mm">
                    <v:path arrowok="t" o:connecttype="custom" o:connectlocs="37,9974;18,9974;0,9976" o:connectangles="0,0,0"/>
                  </v:shape>
                </v:group>
                <v:group id="Group 1606" o:spid="_x0000_s1933" style="position:absolute;left:10;top:5052;width:7409;height:2" coordorigin="10,5052" coordsize="740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">
                  <v:shape id="Freeform 1607" o:spid="_x0000_s1934" style="position:absolute;left:10;top:5052;width:7409;height:2;visibility:visible;mso-wrap-style:square;v-text-anchor:top" coordsize="740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" path="m,l7409,e" filled="f" strokeweight=".34483mm">
                    <v:path arrowok="t" o:connecttype="custom" o:connectlocs="0,0;7409,0" o:connectangles="0,0"/>
                  </v:shape>
                </v:group>
                <v:group id="Group 1604" o:spid="_x0000_s1935" style="position:absolute;left:149;top:5053;width:19;height:2" coordorigin="149,5053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">
                  <v:shape id="Freeform 1605" o:spid="_x0000_s1936" style="position:absolute;left:149;top:5053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" path="m,l18,e" filled="f" strokeweight=".32186mm">
                    <v:path arrowok="t" o:connecttype="custom" o:connectlocs="0,10106;18,10106" o:connectangles="0,0"/>
                  </v:shape>
                </v:group>
                <v:group id="Group 1602" o:spid="_x0000_s1937" style="position:absolute;left:241;top:5053;width:19;height:2" coordorigin="241,5053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">
                  <v:shape id="Freeform 1603" o:spid="_x0000_s1938" style="position:absolute;left:241;top:5053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" path="m,l18,e" filled="f" strokeweight=".32186mm">
                    <v:path arrowok="t" o:connecttype="custom" o:connectlocs="0,10106;18,10106" o:connectangles="0,0"/>
                  </v:shape>
                </v:group>
                <v:group id="Group 1600" o:spid="_x0000_s1939" style="position:absolute;left:277;top:5052;width:19;height:2" coordorigin="277,5052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">
                  <v:shape id="Freeform 1601" o:spid="_x0000_s1940" style="position:absolute;left:277;top:5052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" path="m,1l18,e" filled="f" strokeweight=".32186mm">
                    <v:path arrowok="t" o:connecttype="custom" o:connectlocs="0,10106;18,10104" o:connectangles="0,0"/>
                  </v:shape>
                </v:group>
                <v:group id="Group 1598" o:spid="_x0000_s1941" style="position:absolute;left:314;top:5052;width:19;height:2" coordorigin="314,5052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">
                  <v:shape id="Freeform 1599" o:spid="_x0000_s1942" style="position:absolute;left:314;top:5052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" path="m,l18,e" filled="f" strokeweight=".32186mm">
                    <v:path arrowok="t" o:connecttype="custom" o:connectlocs="0,10104;18,10104" o:connectangles="0,0"/>
                  </v:shape>
                </v:group>
                <v:group id="Group 1596" o:spid="_x0000_s1943" style="position:absolute;left:350;top:5052;width:19;height:2" coordorigin="350,5052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">
                  <v:shape id="Freeform 1597" o:spid="_x0000_s1944" style="position:absolute;left:350;top:5052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" path="m,l19,e" filled="f" strokeweight=".32186mm">
                    <v:path arrowok="t" o:connecttype="custom" o:connectlocs="0,10104;19,10104" o:connectangles="0,0"/>
                  </v:shape>
                </v:group>
                <v:group id="Group 1594" o:spid="_x0000_s1945" style="position:absolute;left:479;top:5052;width:19;height:2" coordorigin="479,5052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">
                  <v:shape id="Freeform 1595" o:spid="_x0000_s1946" style="position:absolute;left:479;top:5052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" path="m,l18,e" filled="f" strokeweight=".32186mm">
                    <v:path arrowok="t" o:connecttype="custom" o:connectlocs="0,10104;18,10104" o:connectangles="0,0"/>
                  </v:shape>
                </v:group>
                <v:group id="Group 1592" o:spid="_x0000_s1947" style="position:absolute;left:515;top:5052;width:19;height:2" coordorigin="515,5052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">
                  <v:shape id="Freeform 1593" o:spid="_x0000_s1948" style="position:absolute;left:515;top:5052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" path="m,l19,e" filled="f" strokeweight=".32186mm">
                    <v:path arrowok="t" o:connecttype="custom" o:connectlocs="0,10104;19,10104" o:connectangles="0,0"/>
                  </v:shape>
                </v:group>
                <v:group id="Group 1590" o:spid="_x0000_s1949" style="position:absolute;left:552;top:5052;width:19;height:2" coordorigin="552,5052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">
                  <v:shape id="Freeform 1591" o:spid="_x0000_s1950" style="position:absolute;left:552;top:5052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" path="m,l18,1e" filled="f" strokeweight=".32186mm">
                    <v:path arrowok="t" o:connecttype="custom" o:connectlocs="0,10104;18,10106" o:connectangles="0,0"/>
                  </v:shape>
                </v:group>
                <v:group id="Group 1588" o:spid="_x0000_s1951" style="position:absolute;left:588;top:5053;width:19;height:2" coordorigin="588,5053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">
                  <v:shape id="Freeform 1589" o:spid="_x0000_s1952" style="position:absolute;left:588;top:5053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" path="m,l19,e" filled="f" strokeweight=".32186mm">
                    <v:path arrowok="t" o:connecttype="custom" o:connectlocs="0,10106;19,10106" o:connectangles="0,0"/>
                  </v:shape>
                </v:group>
                <v:group id="Group 1586" o:spid="_x0000_s1953" style="position:absolute;left:680;top:5053;width:19;height:2" coordorigin="680,5053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">
                  <v:shape id="Freeform 1587" o:spid="_x0000_s1954" style="position:absolute;left:680;top:5053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" path="m,l18,e" filled="f" strokeweight=".32186mm">
                    <v:path arrowok="t" o:connecttype="custom" o:connectlocs="0,10106;18,10106" o:connectangles="0,0"/>
                  </v:shape>
                </v:group>
                <v:group id="Group 1584" o:spid="_x0000_s1955" style="position:absolute;left:698;top:5052;width:19;height:2" coordorigin="698,5052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">
                  <v:shape id="Freeform 1585" o:spid="_x0000_s1956" style="position:absolute;left:698;top:5052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" path="m,1l19,e" filled="f" strokeweight=".32186mm">
                    <v:path arrowok="t" o:connecttype="custom" o:connectlocs="0,10106;19,10104" o:connectangles="0,0"/>
                  </v:shape>
                </v:group>
                <v:group id="Group 1582" o:spid="_x0000_s1957" style="position:absolute;left:717;top:5052;width:19;height:2" coordorigin="717,5052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">
                  <v:shape id="Freeform 1583" o:spid="_x0000_s1958" style="position:absolute;left:717;top:5052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" path="m,l18,e" filled="f" strokeweight=".32186mm">
                    <v:path arrowok="t" o:connecttype="custom" o:connectlocs="0,10104;18,10104" o:connectangles="0,0"/>
                  </v:shape>
                </v:group>
                <v:group id="Group 1580" o:spid="_x0000_s1959" style="position:absolute;left:735;top:5051;width:19;height:2" coordorigin="735,5051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">
                  <v:shape id="Freeform 1581" o:spid="_x0000_s1960" style="position:absolute;left:735;top:5051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" path="m,1l18,e" filled="f" strokeweight=".32186mm">
                    <v:path arrowok="t" o:connecttype="custom" o:connectlocs="0,10104;18,10102" o:connectangles="0,0"/>
                  </v:shape>
                </v:group>
                <v:group id="Group 1578" o:spid="_x0000_s1961" style="position:absolute;left:753;top:5050;width:19;height:2" coordorigin="753,5050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">
                  <v:shape id="Freeform 1579" o:spid="_x0000_s1962" style="position:absolute;left:753;top:5050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" path="m,1l19,e" filled="f" strokeweight=".32186mm">
                    <v:path arrowok="t" o:connecttype="custom" o:connectlocs="0,5051;19,5050" o:connectangles="0,0"/>
                  </v:shape>
                </v:group>
                <v:group id="Group 1576" o:spid="_x0000_s1963" style="position:absolute;left:772;top:5048;width:19;height:2" coordorigin="772,5048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">
                  <v:shape id="Freeform 1577" o:spid="_x0000_s1964" style="position:absolute;left:772;top:5048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" path="m,2l18,e" filled="f" strokeweight=".32186mm">
                    <v:path arrowok="t" o:connecttype="custom" o:connectlocs="0,5050;18,5048" o:connectangles="0,0"/>
                  </v:shape>
                </v:group>
                <v:group id="Group 1574" o:spid="_x0000_s1965" style="position:absolute;left:790;top:5046;width:19;height:3" coordorigin="790,5046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">
                  <v:shape id="Freeform 1575" o:spid="_x0000_s1966" style="position:absolute;left:790;top:5046;width:19;height:3;visibility:visible;mso-wrap-style:square;v-text-anchor:top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" path="m,2l18,e" filled="f" strokeweight=".32186mm">
                    <v:path arrowok="t" o:connecttype="custom" o:connectlocs="0,5048;18,5046" o:connectangles="0,0"/>
                  </v:shape>
                </v:group>
                <v:group id="Group 1572" o:spid="_x0000_s1967" style="position:absolute;left:808;top:5042;width:19;height:4" coordorigin="808,5042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">
                  <v:shape id="Freeform 1573" o:spid="_x0000_s1968" style="position:absolute;left:808;top:5042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" path="m,4l18,e" filled="f" strokeweight=".32186mm">
                    <v:path arrowok="t" o:connecttype="custom" o:connectlocs="0,5046;18,5042" o:connectangles="0,0"/>
                  </v:shape>
                </v:group>
                <v:group id="Group 1570" o:spid="_x0000_s1969" style="position:absolute;left:826;top:5037;width:19;height:5" coordorigin="826,5037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">
                  <v:shape id="Freeform 1571" o:spid="_x0000_s1970" style="position:absolute;left:826;top:5037;width:19;height:5;visibility:visible;mso-wrap-style:square;v-text-anchor:top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" path="m,5l19,e" filled="f" strokeweight=".32186mm">
                    <v:path arrowok="t" o:connecttype="custom" o:connectlocs="0,5042;19,5037" o:connectangles="0,0"/>
                  </v:shape>
                </v:group>
                <v:group id="Group 1568" o:spid="_x0000_s1971" style="position:absolute;left:845;top:5030;width:19;height:7" coordorigin="845,5030" coordsize="19,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">
                  <v:shape id="Freeform 1569" o:spid="_x0000_s1972" style="position:absolute;left:845;top:5030;width:19;height:7;visibility:visible;mso-wrap-style:square;v-text-anchor:top" coordsize="19,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" path="m,7l18,e" filled="f" strokeweight=".32186mm">
                    <v:path arrowok="t" o:connecttype="custom" o:connectlocs="0,5037;18,5030" o:connectangles="0,0"/>
                  </v:shape>
                </v:group>
                <v:group id="Group 1566" o:spid="_x0000_s1973" style="position:absolute;left:863;top:5021;width:19;height:9" coordorigin="863,5021" coordsize="19,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">
                  <v:shape id="Freeform 1567" o:spid="_x0000_s1974" style="position:absolute;left:863;top:5021;width:19;height:9;visibility:visible;mso-wrap-style:square;v-text-anchor:top" coordsize="19,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" path="m,9l18,e" filled="f" strokeweight=".32186mm">
                    <v:path arrowok="t" o:connecttype="custom" o:connectlocs="0,5030;18,5021" o:connectangles="0,0"/>
                  </v:shape>
                </v:group>
                <v:group id="Group 1564" o:spid="_x0000_s1975" style="position:absolute;left:881;top:5010;width:19;height:11" coordorigin="881,5010" coordsize="19,1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">
                  <v:shape id="Freeform 1565" o:spid="_x0000_s1976" style="position:absolute;left:881;top:5010;width:19;height:11;visibility:visible;mso-wrap-style:square;v-text-anchor:top" coordsize="19,1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" path="m,11l19,e" filled="f" strokeweight=".32186mm">
                    <v:path arrowok="t" o:connecttype="custom" o:connectlocs="0,5021;19,5010" o:connectangles="0,0"/>
                  </v:shape>
                </v:group>
                <v:group id="Group 1562" o:spid="_x0000_s1977" style="position:absolute;left:900;top:4996;width:19;height:15" coordorigin="900,4996" coordsize="19,1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">
                  <v:shape id="Freeform 1563" o:spid="_x0000_s1978" style="position:absolute;left:900;top:4996;width:19;height:15;visibility:visible;mso-wrap-style:square;v-text-anchor:top" coordsize="19,1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" path="m,14l18,e" filled="f" strokeweight=".32186mm">
                    <v:path arrowok="t" o:connecttype="custom" o:connectlocs="0,5010;18,4996" o:connectangles="0,0"/>
                  </v:shape>
                </v:group>
                <v:group id="Group 1560" o:spid="_x0000_s1979" style="position:absolute;left:918;top:4979;width:19;height:18" coordorigin="918,4979" coordsize="19,1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">
                  <v:shape id="Freeform 1561" o:spid="_x0000_s1980" style="position:absolute;left:918;top:4979;width:19;height:18;visibility:visible;mso-wrap-style:square;v-text-anchor:top" coordsize="19,1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" path="m,17l18,e" filled="f" strokeweight=".32186mm">
                    <v:path arrowok="t" o:connecttype="custom" o:connectlocs="0,4996;18,4979" o:connectangles="0,0"/>
                  </v:shape>
                </v:group>
                <v:group id="Group 1558" o:spid="_x0000_s1981" style="position:absolute;left:936;top:4958;width:19;height:22" coordorigin="936,4958" coordsize="19,2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">
                  <v:shape id="Freeform 1559" o:spid="_x0000_s1982" style="position:absolute;left:936;top:4958;width:19;height:22;visibility:visible;mso-wrap-style:square;v-text-anchor:top" coordsize="19,2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" path="m,21l19,e" filled="f" strokeweight=".32186mm">
                    <v:path arrowok="t" o:connecttype="custom" o:connectlocs="0,4979;19,4958" o:connectangles="0,0"/>
                  </v:shape>
                </v:group>
                <v:group id="Group 1556" o:spid="_x0000_s1983" style="position:absolute;left:955;top:4932;width:19;height:26" coordorigin="955,4932" coordsize="19,2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">
                  <v:shape id="Freeform 1557" o:spid="_x0000_s1984" style="position:absolute;left:955;top:4932;width:19;height:26;visibility:visible;mso-wrap-style:square;v-text-anchor:top" coordsize="19,2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" path="m,26l18,e" filled="f" strokeweight=".32186mm">
                    <v:path arrowok="t" o:connecttype="custom" o:connectlocs="0,4958;18,4932" o:connectangles="0,0"/>
                  </v:shape>
                </v:group>
                <v:group id="Group 1554" o:spid="_x0000_s1985" style="position:absolute;left:973;top:4901;width:19;height:31" coordorigin="973,4901" coordsize="19,3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">
                  <v:shape id="Freeform 1555" o:spid="_x0000_s1986" style="position:absolute;left:973;top:4901;width:19;height:31;visibility:visible;mso-wrap-style:square;v-text-anchor:top" coordsize="19,3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" path="m,31l18,e" filled="f" strokeweight=".32186mm">
                    <v:path arrowok="t" o:connecttype="custom" o:connectlocs="0,4932;18,4901" o:connectangles="0,0"/>
                  </v:shape>
                </v:group>
                <v:group id="Group 1552" o:spid="_x0000_s1987" style="position:absolute;left:991;top:4864;width:19;height:38" coordorigin="991,4864" coordsize="19,3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">
                  <v:shape id="Freeform 1553" o:spid="_x0000_s1988" style="position:absolute;left:991;top:4864;width:19;height:38;visibility:visible;mso-wrap-style:square;v-text-anchor:top" coordsize="19,3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" path="m,37l19,e" filled="f" strokeweight=".32186mm">
                    <v:path arrowok="t" o:connecttype="custom" o:connectlocs="0,4901;19,4864" o:connectangles="0,0"/>
                  </v:shape>
                </v:group>
                <v:group id="Group 1550" o:spid="_x0000_s1989" style="position:absolute;left:1010;top:4819;width:19;height:45" coordorigin="1010,4819" coordsize="19,4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">
                  <v:shape id="Freeform 1551" o:spid="_x0000_s1990" style="position:absolute;left:1010;top:4819;width:19;height:45;visibility:visible;mso-wrap-style:square;v-text-anchor:top" coordsize="19,4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" path="m,45l18,e" filled="f" strokeweight=".32186mm">
                    <v:path arrowok="t" o:connecttype="custom" o:connectlocs="0,4864;18,4819" o:connectangles="0,0"/>
                  </v:shape>
                </v:group>
                <v:group id="Group 1548" o:spid="_x0000_s1991" style="position:absolute;left:1028;top:4765;width:19;height:54" coordorigin="1028,4765" coordsize="19,5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">
                  <v:shape id="Freeform 1549" o:spid="_x0000_s1992" style="position:absolute;left:1028;top:4765;width:19;height:54;visibility:visible;mso-wrap-style:square;v-text-anchor:top" coordsize="19,5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" path="m,54l18,e" filled="f" strokeweight=".32186mm">
                    <v:path arrowok="t" o:connecttype="custom" o:connectlocs="0,4819;18,4765" o:connectangles="0,0"/>
                  </v:shape>
                </v:group>
                <v:group id="Group 1546" o:spid="_x0000_s1993" style="position:absolute;left:1046;top:4701;width:19;height:64" coordorigin="1046,4701" coordsize="19,6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">
                  <v:shape id="Freeform 1547" o:spid="_x0000_s1994" style="position:absolute;left:1046;top:4701;width:19;height:64;visibility:visible;mso-wrap-style:square;v-text-anchor:top" coordsize="19,6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" path="m,64l19,e" filled="f" strokeweight=".32186mm">
                    <v:path arrowok="t" o:connecttype="custom" o:connectlocs="0,4765;19,4701" o:connectangles="0,0"/>
                  </v:shape>
                </v:group>
                <v:group id="Group 1544" o:spid="_x0000_s1995" style="position:absolute;left:1065;top:4626;width:19;height:76" coordorigin="1065,4626" coordsize="19,7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">
                  <v:shape id="Freeform 1545" o:spid="_x0000_s1996" style="position:absolute;left:1065;top:4626;width:19;height:76;visibility:visible;mso-wrap-style:square;v-text-anchor:top" coordsize="19,7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" path="m,75l18,e" filled="f" strokeweight=".32186mm">
                    <v:path arrowok="t" o:connecttype="custom" o:connectlocs="0,4701;18,4626" o:connectangles="0,0"/>
                  </v:shape>
                </v:group>
                <v:group id="Group 1542" o:spid="_x0000_s1997" style="position:absolute;left:1083;top:4538;width:19;height:88" coordorigin="1083,4538" coordsize="19,8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">
                  <v:shape id="Freeform 1543" o:spid="_x0000_s1998" style="position:absolute;left:1083;top:4538;width:19;height:88;visibility:visible;mso-wrap-style:square;v-text-anchor:top" coordsize="19,8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" path="m,88l18,e" filled="f" strokeweight=".32186mm">
                    <v:path arrowok="t" o:connecttype="custom" o:connectlocs="0,4626;18,4538" o:connectangles="0,0"/>
                  </v:shape>
                </v:group>
                <v:group id="Group 1540" o:spid="_x0000_s1999" style="position:absolute;left:1101;top:4437;width:19;height:102" coordorigin="1101,4437" coordsize="19,10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">
                  <v:shape id="Freeform 1541" o:spid="_x0000_s2000" style="position:absolute;left:1101;top:4437;width:19;height:102;visibility:visible;mso-wrap-style:square;v-text-anchor:top" coordsize="19,10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" path="m,101l18,e" filled="f" strokeweight=".32186mm">
                    <v:path arrowok="t" o:connecttype="custom" o:connectlocs="0,4538;18,4437" o:connectangles="0,0"/>
                  </v:shape>
                </v:group>
                <v:group id="Group 1538" o:spid="_x0000_s2001" style="position:absolute;left:1119;top:4322;width:19;height:115" coordorigin="1119,4322" coordsize="19,11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">
                  <v:shape id="Freeform 1539" o:spid="_x0000_s2002" style="position:absolute;left:1119;top:4322;width:19;height:115;visibility:visible;mso-wrap-style:square;v-text-anchor:top" coordsize="19,11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" path="m,115l19,e" filled="f" strokeweight=".32186mm">
                    <v:path arrowok="t" o:connecttype="custom" o:connectlocs="0,4437;19,4322" o:connectangles="0,0"/>
                  </v:shape>
                </v:group>
                <v:group id="Group 1536" o:spid="_x0000_s2003" style="position:absolute;left:1138;top:4193;width:19;height:129" coordorigin="1138,4193" coordsize="19,12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">
                  <v:shape id="Freeform 1537" o:spid="_x0000_s2004" style="position:absolute;left:1138;top:4193;width:19;height:129;visibility:visible;mso-wrap-style:square;v-text-anchor:top" coordsize="19,12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" path="m,129l18,e" filled="f" strokeweight=".32186mm">
                    <v:path arrowok="t" o:connecttype="custom" o:connectlocs="0,4322;18,4193" o:connectangles="0,0"/>
                  </v:shape>
                </v:group>
                <v:group id="Group 1534" o:spid="_x0000_s2005" style="position:absolute;left:1156;top:4051;width:19;height:142" coordorigin="1156,4051" coordsize="19,14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">
                  <v:shape id="Freeform 1535" o:spid="_x0000_s2006" style="position:absolute;left:1156;top:4051;width:19;height:142;visibility:visible;mso-wrap-style:square;v-text-anchor:top" coordsize="19,14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" path="m,142l18,e" filled="f" strokeweight=".32186mm">
                    <v:path arrowok="t" o:connecttype="custom" o:connectlocs="0,4193;18,4051" o:connectangles="0,0"/>
                  </v:shape>
                </v:group>
                <v:group id="Group 1532" o:spid="_x0000_s2007" style="position:absolute;left:1174;top:3897;width:19;height:155" coordorigin="1174,3897" coordsize="19,15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">
                  <v:shape id="Freeform 1533" o:spid="_x0000_s2008" style="position:absolute;left:1174;top:3897;width:19;height:155;visibility:visible;mso-wrap-style:square;v-text-anchor:top" coordsize="19,15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" path="m,154l19,e" filled="f" strokeweight=".32186mm">
                    <v:path arrowok="t" o:connecttype="custom" o:connectlocs="0,4051;19,3897" o:connectangles="0,0"/>
                  </v:shape>
                </v:group>
                <v:group id="Group 1530" o:spid="_x0000_s2009" style="position:absolute;left:1193;top:3732;width:19;height:166" coordorigin="1193,3732" coordsize="19,16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">
                  <v:shape id="Freeform 1531" o:spid="_x0000_s2010" style="position:absolute;left:1193;top:3732;width:19;height:166;visibility:visible;mso-wrap-style:square;v-text-anchor:top" coordsize="19,16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" path="m,165l18,e" filled="f" strokeweight=".32186mm">
                    <v:path arrowok="t" o:connecttype="custom" o:connectlocs="0,3897;18,3732" o:connectangles="0,0"/>
                  </v:shape>
                </v:group>
                <v:group id="Group 1528" o:spid="_x0000_s2011" style="position:absolute;left:1211;top:3557;width:19;height:175" coordorigin="1211,3557" coordsize="19,17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">
                  <v:shape id="Freeform 1529" o:spid="_x0000_s2012" style="position:absolute;left:1211;top:3557;width:19;height:175;visibility:visible;mso-wrap-style:square;v-text-anchor:top" coordsize="19,17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" path="m,175l18,e" filled="f" strokeweight=".32186mm">
                    <v:path arrowok="t" o:connecttype="custom" o:connectlocs="0,3732;18,3557" o:connectangles="0,0"/>
                  </v:shape>
                </v:group>
                <v:group id="Group 1526" o:spid="_x0000_s2013" style="position:absolute;left:1229;top:3374;width:19;height:184" coordorigin="1229,3374" coordsize="19,18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">
                  <v:shape id="Freeform 1527" o:spid="_x0000_s2014" style="position:absolute;left:1229;top:3374;width:19;height:184;visibility:visible;mso-wrap-style:square;v-text-anchor:top" coordsize="19,18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" path="m,183l19,e" filled="f" strokeweight=".32186mm">
                    <v:path arrowok="t" o:connecttype="custom" o:connectlocs="0,3557;19,3374" o:connectangles="0,0"/>
                  </v:shape>
                </v:group>
                <v:group id="Group 1524" o:spid="_x0000_s2015" style="position:absolute;left:1248;top:3184;width:19;height:190" coordorigin="1248,3184" coordsize="19,19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">
                  <v:shape id="Freeform 1525" o:spid="_x0000_s2016" style="position:absolute;left:1248;top:3184;width:19;height:190;visibility:visible;mso-wrap-style:square;v-text-anchor:top" coordsize="19,19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" path="m,190l18,e" filled="f" strokeweight=".32186mm">
                    <v:path arrowok="t" o:connecttype="custom" o:connectlocs="0,3374;18,3184" o:connectangles="0,0"/>
                  </v:shape>
                </v:group>
                <v:group id="Group 1522" o:spid="_x0000_s2017" style="position:absolute;left:1266;top:2989;width:19;height:196" coordorigin="1266,2989" coordsize="19,19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">
                  <v:shape id="Freeform 1523" o:spid="_x0000_s2018" style="position:absolute;left:1266;top:2989;width:19;height:196;visibility:visible;mso-wrap-style:square;v-text-anchor:top" coordsize="19,19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" path="m,195l18,e" filled="f" strokeweight=".32186mm">
                    <v:path arrowok="t" o:connecttype="custom" o:connectlocs="0,3184;18,2989" o:connectangles="0,0"/>
                  </v:shape>
                </v:group>
                <v:group id="Group 1520" o:spid="_x0000_s2019" style="position:absolute;left:1284;top:2789;width:19;height:200" coordorigin="1284,2789" coordsize="19,20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">
                  <v:shape id="Freeform 1521" o:spid="_x0000_s2020" style="position:absolute;left:1284;top:2789;width:19;height:200;visibility:visible;mso-wrap-style:square;v-text-anchor:top" coordsize="19,20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" path="m,200l19,e" filled="f" strokeweight=".32186mm">
                    <v:path arrowok="t" o:connecttype="custom" o:connectlocs="0,2989;19,2789" o:connectangles="0,0"/>
                  </v:shape>
                </v:group>
                <v:group id="Group 1518" o:spid="_x0000_s2021" style="position:absolute;left:1303;top:2586;width:19;height:203" coordorigin="1303,2586" coordsize="19,20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">
                  <v:shape id="Freeform 1519" o:spid="_x0000_s2022" style="position:absolute;left:1303;top:2586;width:19;height:203;visibility:visible;mso-wrap-style:square;v-text-anchor:top" coordsize="19,20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" path="m,203l18,e" filled="f" strokeweight=".32186mm">
                    <v:path arrowok="t" o:connecttype="custom" o:connectlocs="0,2789;18,2586" o:connectangles="0,0"/>
                  </v:shape>
                </v:group>
                <v:group id="Group 1516" o:spid="_x0000_s2023" style="position:absolute;left:1321;top:2382;width:19;height:205" coordorigin="1321,2382" coordsize="19,20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">
                  <v:shape id="Freeform 1517" o:spid="_x0000_s2024" style="position:absolute;left:1321;top:2382;width:19;height:205;visibility:visible;mso-wrap-style:square;v-text-anchor:top" coordsize="19,20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" path="m,204l18,e" filled="f" strokeweight=".32186mm">
                    <v:path arrowok="t" o:connecttype="custom" o:connectlocs="0,2586;18,2382" o:connectangles="0,0"/>
                  </v:shape>
                </v:group>
                <v:group id="Group 1514" o:spid="_x0000_s2025" style="position:absolute;left:1339;top:2177;width:19;height:205" coordorigin="1339,2177" coordsize="19,20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">
                  <v:shape id="Freeform 1515" o:spid="_x0000_s2026" style="position:absolute;left:1339;top:2177;width:19;height:205;visibility:visible;mso-wrap-style:square;v-text-anchor:top" coordsize="19,20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" path="m,205l19,e" filled="f" strokeweight=".32186mm">
                    <v:path arrowok="t" o:connecttype="custom" o:connectlocs="0,2382;19,2177" o:connectangles="0,0"/>
                  </v:shape>
                </v:group>
                <v:group id="Group 1512" o:spid="_x0000_s2027" style="position:absolute;left:1358;top:1973;width:19;height:205" coordorigin="1358,1973" coordsize="19,20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">
                  <v:shape id="Freeform 1513" o:spid="_x0000_s2028" style="position:absolute;left:1358;top:1973;width:19;height:205;visibility:visible;mso-wrap-style:square;v-text-anchor:top" coordsize="19,20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" path="m,204l18,e" filled="f" strokeweight=".32186mm">
                    <v:path arrowok="t" o:connecttype="custom" o:connectlocs="0,2177;18,1973" o:connectangles="0,0"/>
                  </v:shape>
                </v:group>
                <v:group id="Group 1510" o:spid="_x0000_s2029" style="position:absolute;left:1376;top:1771;width:19;height:202" coordorigin="1376,1771" coordsize="19,20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">
                  <v:shape id="Freeform 1511" o:spid="_x0000_s2030" style="position:absolute;left:1376;top:1771;width:19;height:202;visibility:visible;mso-wrap-style:square;v-text-anchor:top" coordsize="19,20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" path="m,202l18,e" filled="f" strokeweight=".32186mm">
                    <v:path arrowok="t" o:connecttype="custom" o:connectlocs="0,1973;18,1771" o:connectangles="0,0"/>
                  </v:shape>
                </v:group>
                <v:group id="Group 1508" o:spid="_x0000_s2031" style="position:absolute;left:1394;top:1575;width:19;height:197" coordorigin="1394,1575" coordsize="19,19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">
                  <v:shape id="Freeform 1509" o:spid="_x0000_s2032" style="position:absolute;left:1394;top:1575;width:19;height:197;visibility:visible;mso-wrap-style:square;v-text-anchor:top" coordsize="19,19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" path="m,196l18,e" filled="f" strokeweight=".32186mm">
                    <v:path arrowok="t" o:connecttype="custom" o:connectlocs="0,1771;18,1575" o:connectangles="0,0"/>
                  </v:shape>
                </v:group>
                <v:group id="Group 1506" o:spid="_x0000_s2033" style="position:absolute;left:1412;top:1384;width:19;height:191" coordorigin="1412,1384" coordsize="19,19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">
                  <v:shape id="Freeform 1507" o:spid="_x0000_s2034" style="position:absolute;left:1412;top:1384;width:19;height:191;visibility:visible;mso-wrap-style:square;v-text-anchor:top" coordsize="19,19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" path="m,191l19,e" filled="f" strokeweight=".32186mm">
                    <v:path arrowok="t" o:connecttype="custom" o:connectlocs="0,1575;19,1384" o:connectangles="0,0"/>
                  </v:shape>
                </v:group>
                <v:group id="Group 1504" o:spid="_x0000_s2035" style="position:absolute;left:1431;top:1203;width:19;height:182" coordorigin="1431,1203" coordsize="19,18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">
                  <v:shape id="Freeform 1505" o:spid="_x0000_s2036" style="position:absolute;left:1431;top:1203;width:19;height:182;visibility:visible;mso-wrap-style:square;v-text-anchor:top" coordsize="19,18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" path="m,181l18,e" filled="f" strokeweight=".32186mm">
                    <v:path arrowok="t" o:connecttype="custom" o:connectlocs="0,1384;18,1203" o:connectangles="0,0"/>
                  </v:shape>
                </v:group>
                <v:group id="Group 1502" o:spid="_x0000_s2037" style="position:absolute;left:1449;top:1032;width:19;height:171" coordorigin="1449,1032" coordsize="19,17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">
                  <v:shape id="Freeform 1503" o:spid="_x0000_s2038" style="position:absolute;left:1449;top:1032;width:19;height:171;visibility:visible;mso-wrap-style:square;v-text-anchor:top" coordsize="19,17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" path="m,171l18,e" filled="f" strokeweight=".32186mm">
                    <v:path arrowok="t" o:connecttype="custom" o:connectlocs="0,1203;18,1032" o:connectangles="0,0"/>
                  </v:shape>
                </v:group>
                <v:group id="Group 1500" o:spid="_x0000_s2039" style="position:absolute;left:1467;top:875;width:19;height:158" coordorigin="1467,875" coordsize="19,15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">
                  <v:shape id="Freeform 1501" o:spid="_x0000_s2040" style="position:absolute;left:1467;top:875;width:19;height:158;visibility:visible;mso-wrap-style:square;v-text-anchor:top" coordsize="19,15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" path="m,157l19,e" filled="f" strokeweight=".32186mm">
                    <v:path arrowok="t" o:connecttype="custom" o:connectlocs="0,1032;19,875" o:connectangles="0,0"/>
                  </v:shape>
                </v:group>
                <v:group id="Group 1498" o:spid="_x0000_s2041" style="position:absolute;left:1486;top:733;width:19;height:142" coordorigin="1486,733" coordsize="19,14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">
                  <v:shape id="Freeform 1499" o:spid="_x0000_s2042" style="position:absolute;left:1486;top:733;width:19;height:142;visibility:visible;mso-wrap-style:square;v-text-anchor:top" coordsize="19,14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" path="m,142l18,e" filled="f" strokeweight=".32186mm">
                    <v:path arrowok="t" o:connecttype="custom" o:connectlocs="0,875;18,733" o:connectangles="0,0"/>
                  </v:shape>
                </v:group>
                <v:group id="Group 1496" o:spid="_x0000_s2043" style="position:absolute;left:1504;top:608;width:19;height:125" coordorigin="1504,608" coordsize="19,1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">
                  <v:shape id="Freeform 1497" o:spid="_x0000_s2044" style="position:absolute;left:1504;top:608;width:19;height:125;visibility:visible;mso-wrap-style:square;v-text-anchor:top" coordsize="19,1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" path="m,125l18,e" filled="f" strokeweight=".32186mm">
                    <v:path arrowok="t" o:connecttype="custom" o:connectlocs="0,733;18,608" o:connectangles="0,0"/>
                  </v:shape>
                </v:group>
                <v:group id="Group 1494" o:spid="_x0000_s2045" style="position:absolute;left:1522;top:502;width:19;height:106" coordorigin="1522,502" coordsize="19,10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">
                  <v:shape id="Freeform 1495" o:spid="_x0000_s2046" style="position:absolute;left:1522;top:502;width:19;height:106;visibility:visible;mso-wrap-style:square;v-text-anchor:top" coordsize="19,10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" path="m,106l19,e" filled="f" strokeweight=".32186mm">
                    <v:path arrowok="t" o:connecttype="custom" o:connectlocs="0,608;19,502" o:connectangles="0,0"/>
                  </v:shape>
                </v:group>
                <v:group id="Group 1492" o:spid="_x0000_s2047" style="position:absolute;left:1541;top:417;width:19;height:86" coordorigin="1541,417" coordsize="19,8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">
                  <v:shape id="Freeform 1493" o:spid="_x0000_s2048" style="position:absolute;left:1541;top:417;width:19;height:86;visibility:visible;mso-wrap-style:square;v-text-anchor:top" coordsize="19,8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" path="m,85l18,e" filled="f" strokeweight=".32186mm">
                    <v:path arrowok="t" o:connecttype="custom" o:connectlocs="0,502;18,417" o:connectangles="0,0"/>
                  </v:shape>
                </v:group>
                <v:group id="Group 1490" o:spid="_x0000_s2049" style="position:absolute;left:1559;top:353;width:19;height:65" coordorigin="1559,353" coordsize="19,6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">
                  <v:shape id="Freeform 1491" o:spid="_x0000_s2050" style="position:absolute;left:1559;top:353;width:19;height:65;visibility:visible;mso-wrap-style:square;v-text-anchor:top" coordsize="19,6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" path="m,64l18,e" filled="f" strokeweight=".32186mm">
                    <v:path arrowok="t" o:connecttype="custom" o:connectlocs="0,417;18,353" o:connectangles="0,0"/>
                  </v:shape>
                </v:group>
                <v:group id="Group 1488" o:spid="_x0000_s2051" style="position:absolute;left:1577;top:310;width:19;height:43" coordorigin="1577,310" coordsize="19,4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">
                  <v:shape id="Freeform 1489" o:spid="_x0000_s2052" style="position:absolute;left:1577;top:310;width:19;height:43;visibility:visible;mso-wrap-style:square;v-text-anchor:top" coordsize="19,4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" path="m,43l19,e" filled="f" strokeweight=".32186mm">
                    <v:path arrowok="t" o:connecttype="custom" o:connectlocs="0,353;19,310" o:connectangles="0,0"/>
                  </v:shape>
                </v:group>
                <v:group id="Group 1486" o:spid="_x0000_s2053" style="position:absolute;left:1596;top:290;width:19;height:21" coordorigin="1596,290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">
                  <v:shape id="Freeform 1487" o:spid="_x0000_s2054" style="position:absolute;left:1596;top:290;width:19;height:21;visibility:visible;mso-wrap-style:square;v-text-anchor:top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" path="m,20l18,e" filled="f" strokeweight=".32186mm">
                    <v:path arrowok="t" o:connecttype="custom" o:connectlocs="0,310;18,290" o:connectangles="0,0"/>
                  </v:shape>
                </v:group>
                <v:group id="Group 1484" o:spid="_x0000_s2055" style="position:absolute;left:1614;top:290;width:19;height:2" coordorigin="1614,290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">
                  <v:shape id="Freeform 1485" o:spid="_x0000_s2056" style="position:absolute;left:1614;top:290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" path="m,l18,1e" filled="f" strokeweight=".32186mm">
                    <v:path arrowok="t" o:connecttype="custom" o:connectlocs="0,580;18,582" o:connectangles="0,0"/>
                  </v:shape>
                </v:group>
                <v:group id="Group 1482" o:spid="_x0000_s2057" style="position:absolute;left:1632;top:291;width:19;height:21" coordorigin="1632,291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">
                  <v:shape id="Freeform 1483" o:spid="_x0000_s2058" style="position:absolute;left:1632;top:291;width:19;height:21;visibility:visible;mso-wrap-style:square;v-text-anchor:top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" path="m,l18,20e" filled="f" strokeweight=".32186mm">
                    <v:path arrowok="t" o:connecttype="custom" o:connectlocs="0,291;18,311" o:connectangles="0,0"/>
                  </v:shape>
                </v:group>
                <v:group id="Group 1480" o:spid="_x0000_s2059" style="position:absolute;left:1650;top:311;width:19;height:39" coordorigin="1650,311" coordsize="19,3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">
                  <v:shape id="Freeform 1481" o:spid="_x0000_s2060" style="position:absolute;left:1650;top:311;width:19;height:39;visibility:visible;mso-wrap-style:square;v-text-anchor:top" coordsize="19,3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" path="m,l19,38e" filled="f" strokeweight=".32186mm">
                    <v:path arrowok="t" o:connecttype="custom" o:connectlocs="0,311;19,349" o:connectangles="0,0"/>
                  </v:shape>
                </v:group>
                <v:group id="Group 1478" o:spid="_x0000_s2061" style="position:absolute;left:1669;top:349;width:19;height:54" coordorigin="1669,349" coordsize="19,5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">
                  <v:shape id="Freeform 1479" o:spid="_x0000_s2062" style="position:absolute;left:1669;top:349;width:19;height:54;visibility:visible;mso-wrap-style:square;v-text-anchor:top" coordsize="19,5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" path="m,l18,54e" filled="f" strokeweight=".32186mm">
                    <v:path arrowok="t" o:connecttype="custom" o:connectlocs="0,349;18,403" o:connectangles="0,0"/>
                  </v:shape>
                </v:group>
                <v:group id="Group 1476" o:spid="_x0000_s2063" style="position:absolute;left:1687;top:403;width:19;height:67" coordorigin="1687,403" coordsize="19,6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">
                  <v:shape id="Freeform 1477" o:spid="_x0000_s2064" style="position:absolute;left:1687;top:403;width:19;height:67;visibility:visible;mso-wrap-style:square;v-text-anchor:top" coordsize="19,6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" path="m,l18,66e" filled="f" strokeweight=".32186mm">
                    <v:path arrowok="t" o:connecttype="custom" o:connectlocs="0,403;18,469" o:connectangles="0,0"/>
                  </v:shape>
                </v:group>
                <v:group id="Group 1474" o:spid="_x0000_s2065" style="position:absolute;left:1705;top:469;width:19;height:78" coordorigin="1705,469" coordsize="19,7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">
                  <v:shape id="Freeform 1475" o:spid="_x0000_s2066" style="position:absolute;left:1705;top:469;width:19;height:78;visibility:visible;mso-wrap-style:square;v-text-anchor:top" coordsize="19,7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" path="m,l19,77e" filled="f" strokeweight=".32186mm">
                    <v:path arrowok="t" o:connecttype="custom" o:connectlocs="0,469;19,546" o:connectangles="0,0"/>
                  </v:shape>
                </v:group>
                <v:group id="Group 1472" o:spid="_x0000_s2067" style="position:absolute;left:1724;top:546;width:19;height:85" coordorigin="1724,546" coordsize="19,8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">
                  <v:shape id="Freeform 1473" o:spid="_x0000_s2068" style="position:absolute;left:1724;top:546;width:19;height:85;visibility:visible;mso-wrap-style:square;v-text-anchor:top" coordsize="19,8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" path="m,l18,85e" filled="f" strokeweight=".32186mm">
                    <v:path arrowok="t" o:connecttype="custom" o:connectlocs="0,546;18,631" o:connectangles="0,0"/>
                  </v:shape>
                </v:group>
                <v:group id="Group 1470" o:spid="_x0000_s2069" style="position:absolute;left:1742;top:631;width:19;height:91" coordorigin="1742,631" coordsize="19,9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">
                  <v:shape id="Freeform 1471" o:spid="_x0000_s2070" style="position:absolute;left:1742;top:631;width:19;height:91;visibility:visible;mso-wrap-style:square;v-text-anchor:top" coordsize="19,9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" path="m,l18,91e" filled="f" strokeweight=".32186mm">
                    <v:path arrowok="t" o:connecttype="custom" o:connectlocs="0,631;18,722" o:connectangles="0,0"/>
                  </v:shape>
                </v:group>
                <v:group id="Group 1468" o:spid="_x0000_s2071" style="position:absolute;left:1760;top:722;width:19;height:95" coordorigin="1760,722" coordsize="19,9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">
                  <v:shape id="Freeform 1469" o:spid="_x0000_s2072" style="position:absolute;left:1760;top:722;width:19;height:95;visibility:visible;mso-wrap-style:square;v-text-anchor:top" coordsize="19,9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" path="m,l19,94e" filled="f" strokeweight=".32186mm">
                    <v:path arrowok="t" o:connecttype="custom" o:connectlocs="0,722;19,816" o:connectangles="0,0"/>
                  </v:shape>
                </v:group>
                <v:group id="Group 1466" o:spid="_x0000_s2073" style="position:absolute;left:1779;top:816;width:19;height:97" coordorigin="1779,816" coordsize="19,9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">
                  <v:shape id="Freeform 1467" o:spid="_x0000_s2074" style="position:absolute;left:1779;top:816;width:19;height:97;visibility:visible;mso-wrap-style:square;v-text-anchor:top" coordsize="19,9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" path="m,l18,97e" filled="f" strokeweight=".32186mm">
                    <v:path arrowok="t" o:connecttype="custom" o:connectlocs="0,816;18,913" o:connectangles="0,0"/>
                  </v:shape>
                </v:group>
                <v:group id="Group 1464" o:spid="_x0000_s2075" style="position:absolute;left:1797;top:913;width:19;height:98" coordorigin="1797,913" coordsize="19,9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">
                  <v:shape id="Freeform 1465" o:spid="_x0000_s2076" style="position:absolute;left:1797;top:913;width:19;height:98;visibility:visible;mso-wrap-style:square;v-text-anchor:top" coordsize="19,9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" path="m,l18,97e" filled="f" strokeweight=".32186mm">
                    <v:path arrowok="t" o:connecttype="custom" o:connectlocs="0,913;18,1010" o:connectangles="0,0"/>
                  </v:shape>
                </v:group>
                <v:group id="Group 1462" o:spid="_x0000_s2077" style="position:absolute;left:1815;top:1010;width:19;height:98" coordorigin="1815,1010" coordsize="19,9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">
                  <v:shape id="Freeform 1463" o:spid="_x0000_s2078" style="position:absolute;left:1815;top:1010;width:19;height:98;visibility:visible;mso-wrap-style:square;v-text-anchor:top" coordsize="19,9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" path="m,l19,98e" filled="f" strokeweight=".32186mm">
                    <v:path arrowok="t" o:connecttype="custom" o:connectlocs="0,1010;19,1108" o:connectangles="0,0"/>
                  </v:shape>
                </v:group>
                <v:group id="Group 1460" o:spid="_x0000_s2079" style="position:absolute;left:1834;top:1108;width:19;height:97" coordorigin="1834,1108" coordsize="19,9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">
                  <v:shape id="Freeform 1461" o:spid="_x0000_s2080" style="position:absolute;left:1834;top:1108;width:19;height:97;visibility:visible;mso-wrap-style:square;v-text-anchor:top" coordsize="19,9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" path="m,l18,97e" filled="f" strokeweight=".32186mm">
                    <v:path arrowok="t" o:connecttype="custom" o:connectlocs="0,1108;18,1205" o:connectangles="0,0"/>
                  </v:shape>
                </v:group>
                <v:group id="Group 1458" o:spid="_x0000_s2081" style="position:absolute;left:1852;top:1205;width:19;height:97" coordorigin="1852,1205" coordsize="19,9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">
                  <v:shape id="Freeform 1459" o:spid="_x0000_s2082" style="position:absolute;left:1852;top:1205;width:19;height:97;visibility:visible;mso-wrap-style:square;v-text-anchor:top" coordsize="19,9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" path="m,l18,96e" filled="f" strokeweight=".32186mm">
                    <v:path arrowok="t" o:connecttype="custom" o:connectlocs="0,1205;18,1301" o:connectangles="0,0"/>
                  </v:shape>
                </v:group>
                <v:group id="Group 1456" o:spid="_x0000_s2083" style="position:absolute;left:1870;top:1301;width:19;height:96" coordorigin="1870,1301" coordsize="19,9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">
                  <v:shape id="Freeform 1457" o:spid="_x0000_s2084" style="position:absolute;left:1870;top:1301;width:19;height:96;visibility:visible;mso-wrap-style:square;v-text-anchor:top" coordsize="19,9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" path="m,l19,96e" filled="f" strokeweight=".32186mm">
                    <v:path arrowok="t" o:connecttype="custom" o:connectlocs="0,1301;19,1397" o:connectangles="0,0"/>
                  </v:shape>
                </v:group>
                <v:group id="Group 1454" o:spid="_x0000_s2085" style="position:absolute;left:1889;top:1397;width:19;height:96" coordorigin="1889,1397" coordsize="19,9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">
                  <v:shape id="Freeform 1455" o:spid="_x0000_s2086" style="position:absolute;left:1889;top:1397;width:19;height:96;visibility:visible;mso-wrap-style:square;v-text-anchor:top" coordsize="19,9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" path="m,l18,96e" filled="f" strokeweight=".32186mm">
                    <v:path arrowok="t" o:connecttype="custom" o:connectlocs="0,1397;18,1493" o:connectangles="0,0"/>
                  </v:shape>
                </v:group>
                <v:group id="Group 1452" o:spid="_x0000_s2087" style="position:absolute;left:1907;top:1493;width:19;height:96" coordorigin="1907,1493" coordsize="19,9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">
                  <v:shape id="Freeform 1453" o:spid="_x0000_s2088" style="position:absolute;left:1907;top:1493;width:19;height:96;visibility:visible;mso-wrap-style:square;v-text-anchor:top" coordsize="19,9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" path="m,l18,95e" filled="f" strokeweight=".32186mm">
                    <v:path arrowok="t" o:connecttype="custom" o:connectlocs="0,1493;18,1588" o:connectangles="0,0"/>
                  </v:shape>
                </v:group>
                <v:group id="Group 1450" o:spid="_x0000_s2089" style="position:absolute;left:1925;top:1588;width:19;height:96" coordorigin="1925,1588" coordsize="19,9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">
                  <v:shape id="Freeform 1451" o:spid="_x0000_s2090" style="position:absolute;left:1925;top:1588;width:19;height:96;visibility:visible;mso-wrap-style:square;v-text-anchor:top" coordsize="19,9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" path="m,l18,96e" filled="f" strokeweight=".32186mm">
                    <v:path arrowok="t" o:connecttype="custom" o:connectlocs="0,1588;18,1684" o:connectangles="0,0"/>
                  </v:shape>
                </v:group>
                <v:group id="Group 1448" o:spid="_x0000_s2091" style="position:absolute;left:1943;top:1684;width:19;height:96" coordorigin="1943,1684" coordsize="19,9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">
                  <v:shape id="Freeform 1449" o:spid="_x0000_s2092" style="position:absolute;left:1943;top:1684;width:19;height:96;visibility:visible;mso-wrap-style:square;v-text-anchor:top" coordsize="19,9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" path="m,l19,95e" filled="f" strokeweight=".32186mm">
                    <v:path arrowok="t" o:connecttype="custom" o:connectlocs="0,1684;19,1779" o:connectangles="0,0"/>
                  </v:shape>
                </v:group>
                <v:group id="Group 1446" o:spid="_x0000_s2093" style="position:absolute;left:1962;top:1779;width:19;height:96" coordorigin="1962,1779" coordsize="19,9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">
                  <v:shape id="Freeform 1447" o:spid="_x0000_s2094" style="position:absolute;left:1962;top:1779;width:19;height:96;visibility:visible;mso-wrap-style:square;v-text-anchor:top" coordsize="19,9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" path="m,l18,96e" filled="f" strokeweight=".32186mm">
                    <v:path arrowok="t" o:connecttype="custom" o:connectlocs="0,1779;18,1875" o:connectangles="0,0"/>
                  </v:shape>
                </v:group>
                <v:group id="Group 1444" o:spid="_x0000_s2095" style="position:absolute;left:1980;top:1875;width:19;height:96" coordorigin="1980,1875" coordsize="19,9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">
                  <v:shape id="Freeform 1445" o:spid="_x0000_s2096" style="position:absolute;left:1980;top:1875;width:19;height:96;visibility:visible;mso-wrap-style:square;v-text-anchor:top" coordsize="19,9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" path="m,l18,96e" filled="f" strokeweight=".32186mm">
                    <v:path arrowok="t" o:connecttype="custom" o:connectlocs="0,1875;18,1971" o:connectangles="0,0"/>
                  </v:shape>
                </v:group>
                <v:group id="Group 1442" o:spid="_x0000_s2097" style="position:absolute;left:1998;top:1971;width:19;height:95" coordorigin="1998,1971" coordsize="19,9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">
                  <v:shape id="Freeform 1443" o:spid="_x0000_s2098" style="position:absolute;left:1998;top:1971;width:19;height:95;visibility:visible;mso-wrap-style:square;v-text-anchor:top" coordsize="19,9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" path="m,l19,94e" filled="f" strokeweight=".32186mm">
                    <v:path arrowok="t" o:connecttype="custom" o:connectlocs="0,1971;19,2065" o:connectangles="0,0"/>
                  </v:shape>
                </v:group>
                <v:group id="Group 1440" o:spid="_x0000_s2099" style="position:absolute;left:2017;top:2065;width:19;height:93" coordorigin="2017,2065" coordsize="19,9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">
                  <v:shape id="Freeform 1441" o:spid="_x0000_s2100" style="position:absolute;left:2017;top:2065;width:19;height:93;visibility:visible;mso-wrap-style:square;v-text-anchor:top" coordsize="19,9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" path="m,l18,93e" filled="f" strokeweight=".32186mm">
                    <v:path arrowok="t" o:connecttype="custom" o:connectlocs="0,2065;18,2158" o:connectangles="0,0"/>
                  </v:shape>
                </v:group>
                <v:group id="Group 1438" o:spid="_x0000_s2101" style="position:absolute;left:2035;top:2158;width:19;height:91" coordorigin="2035,2158" coordsize="19,9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">
                  <v:shape id="Freeform 1439" o:spid="_x0000_s2102" style="position:absolute;left:2035;top:2158;width:19;height:91;visibility:visible;mso-wrap-style:square;v-text-anchor:top" coordsize="19,9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" path="m,l18,91e" filled="f" strokeweight=".32186mm">
                    <v:path arrowok="t" o:connecttype="custom" o:connectlocs="0,2158;18,2249" o:connectangles="0,0"/>
                  </v:shape>
                </v:group>
                <v:group id="Group 1436" o:spid="_x0000_s2103" style="position:absolute;left:2053;top:2249;width:19;height:88" coordorigin="2053,2249" coordsize="19,8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">
                  <v:shape id="Freeform 1437" o:spid="_x0000_s2104" style="position:absolute;left:2053;top:2249;width:19;height:88;visibility:visible;mso-wrap-style:square;v-text-anchor:top" coordsize="19,8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" path="m,l19,87e" filled="f" strokeweight=".32186mm">
                    <v:path arrowok="t" o:connecttype="custom" o:connectlocs="0,2249;19,2336" o:connectangles="0,0"/>
                  </v:shape>
                </v:group>
                <v:group id="Group 1434" o:spid="_x0000_s2105" style="position:absolute;left:2072;top:2336;width:19;height:84" coordorigin="2072,2336" coordsize="19,8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">
                  <v:shape id="Freeform 1435" o:spid="_x0000_s2106" style="position:absolute;left:2072;top:2336;width:19;height:84;visibility:visible;mso-wrap-style:square;v-text-anchor:top" coordsize="19,8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" path="m,l18,83e" filled="f" strokeweight=".32186mm">
                    <v:path arrowok="t" o:connecttype="custom" o:connectlocs="0,2336;18,2419" o:connectangles="0,0"/>
                  </v:shape>
                </v:group>
                <v:group id="Group 1432" o:spid="_x0000_s2107" style="position:absolute;left:2090;top:2419;width:19;height:79" coordorigin="2090,2419" coordsize="1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">
                  <v:shape id="Freeform 1433" o:spid="_x0000_s2108" style="position:absolute;left:2090;top:2419;width:19;height:79;visibility:visible;mso-wrap-style:square;v-text-anchor:top" coordsize="1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" path="m,l18,79e" filled="f" strokeweight=".32186mm">
                    <v:path arrowok="t" o:connecttype="custom" o:connectlocs="0,2419;18,2498" o:connectangles="0,0"/>
                  </v:shape>
                </v:group>
                <v:group id="Group 1430" o:spid="_x0000_s2109" style="position:absolute;left:2108;top:2498;width:19;height:74" coordorigin="2108,2498" coordsize="19,7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">
                  <v:shape id="Freeform 1431" o:spid="_x0000_s2110" style="position:absolute;left:2108;top:2498;width:19;height:74;visibility:visible;mso-wrap-style:square;v-text-anchor:top" coordsize="19,7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" path="m,l19,74e" filled="f" strokeweight=".32186mm">
                    <v:path arrowok="t" o:connecttype="custom" o:connectlocs="0,2498;19,2572" o:connectangles="0,0"/>
                  </v:shape>
                </v:group>
                <v:group id="Group 1428" o:spid="_x0000_s2111" style="position:absolute;left:2127;top:2572;width:19;height:69" coordorigin="2127,2572" coordsize="19,6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">
                  <v:shape id="Freeform 1429" o:spid="_x0000_s2112" style="position:absolute;left:2127;top:2572;width:19;height:69;visibility:visible;mso-wrap-style:square;v-text-anchor:top" coordsize="19,6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" path="m,l18,69e" filled="f" strokeweight=".32186mm">
                    <v:path arrowok="t" o:connecttype="custom" o:connectlocs="0,2572;18,2641" o:connectangles="0,0"/>
                  </v:shape>
                </v:group>
                <v:group id="Group 1426" o:spid="_x0000_s2113" style="position:absolute;left:2145;top:2641;width:19;height:65" coordorigin="2145,2641" coordsize="19,6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">
                  <v:shape id="Freeform 1427" o:spid="_x0000_s2114" style="position:absolute;left:2145;top:2641;width:19;height:65;visibility:visible;mso-wrap-style:square;v-text-anchor:top" coordsize="19,6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" path="m,l18,64e" filled="f" strokeweight=".32186mm">
                    <v:path arrowok="t" o:connecttype="custom" o:connectlocs="0,2641;18,2705" o:connectangles="0,0"/>
                  </v:shape>
                </v:group>
                <v:group id="Group 1424" o:spid="_x0000_s2115" style="position:absolute;left:2163;top:2705;width:19;height:61" coordorigin="2163,2705" coordsize="19,6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">
                  <v:shape id="Freeform 1425" o:spid="_x0000_s2116" style="position:absolute;left:2163;top:2705;width:19;height:61;visibility:visible;mso-wrap-style:square;v-text-anchor:top" coordsize="19,6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" path="m,l19,60e" filled="f" strokeweight=".32186mm">
                    <v:path arrowok="t" o:connecttype="custom" o:connectlocs="0,2705;19,2765" o:connectangles="0,0"/>
                  </v:shape>
                </v:group>
                <v:group id="Group 1422" o:spid="_x0000_s2117" style="position:absolute;left:2182;top:2765;width:19;height:57" coordorigin="2182,2765" coordsize="19,5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">
                  <v:shape id="Freeform 1423" o:spid="_x0000_s2118" style="position:absolute;left:2182;top:2765;width:19;height:57;visibility:visible;mso-wrap-style:square;v-text-anchor:top" coordsize="19,5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" path="m,l18,57e" filled="f" strokeweight=".32186mm">
                    <v:path arrowok="t" o:connecttype="custom" o:connectlocs="0,2765;18,2822" o:connectangles="0,0"/>
                  </v:shape>
                </v:group>
                <v:group id="Group 1420" o:spid="_x0000_s2119" style="position:absolute;left:2200;top:2822;width:19;height:54" coordorigin="2200,2822" coordsize="19,5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">
                  <v:shape id="Freeform 1421" o:spid="_x0000_s2120" style="position:absolute;left:2200;top:2822;width:19;height:54;visibility:visible;mso-wrap-style:square;v-text-anchor:top" coordsize="19,5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" path="m,l18,53e" filled="f" strokeweight=".32186mm">
                    <v:path arrowok="t" o:connecttype="custom" o:connectlocs="0,2822;18,2875" o:connectangles="0,0"/>
                  </v:shape>
                </v:group>
                <v:group id="Group 1418" o:spid="_x0000_s2121" style="position:absolute;left:2218;top:2875;width:19;height:52" coordorigin="2218,2875" coordsize="19,5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">
                  <v:shape id="Freeform 1419" o:spid="_x0000_s2122" style="position:absolute;left:2218;top:2875;width:19;height:52;visibility:visible;mso-wrap-style:square;v-text-anchor:top" coordsize="19,5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" path="m,l18,51e" filled="f" strokeweight=".32186mm">
                    <v:path arrowok="t" o:connecttype="custom" o:connectlocs="0,2875;18,2926" o:connectangles="0,0"/>
                  </v:shape>
                </v:group>
                <v:group id="Group 1416" o:spid="_x0000_s2123" style="position:absolute;left:2236;top:2926;width:19;height:50" coordorigin="2236,2926" coordsize="19,5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">
                  <v:shape id="Freeform 1417" o:spid="_x0000_s2124" style="position:absolute;left:2236;top:2926;width:19;height:50;visibility:visible;mso-wrap-style:square;v-text-anchor:top" coordsize="19,5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" path="m,l19,50e" filled="f" strokeweight=".32186mm">
                    <v:path arrowok="t" o:connecttype="custom" o:connectlocs="0,2926;19,2976" o:connectangles="0,0"/>
                  </v:shape>
                </v:group>
                <v:group id="Group 1414" o:spid="_x0000_s2125" style="position:absolute;left:2255;top:2976;width:19;height:49" coordorigin="2255,2976" coordsize="19,4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">
                  <v:shape id="Freeform 1415" o:spid="_x0000_s2126" style="position:absolute;left:2255;top:2976;width:19;height:49;visibility:visible;mso-wrap-style:square;v-text-anchor:top" coordsize="19,4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" path="m,l18,48e" filled="f" strokeweight=".32186mm">
                    <v:path arrowok="t" o:connecttype="custom" o:connectlocs="0,2976;18,3024" o:connectangles="0,0"/>
                  </v:shape>
                </v:group>
                <v:group id="Group 1412" o:spid="_x0000_s2127" style="position:absolute;left:2273;top:3024;width:19;height:48" coordorigin="2273,3024" coordsize="19,4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">
                  <v:shape id="Freeform 1413" o:spid="_x0000_s2128" style="position:absolute;left:2273;top:3024;width:19;height:48;visibility:visible;mso-wrap-style:square;v-text-anchor:top" coordsize="19,4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" path="m,l18,48e" filled="f" strokeweight=".32186mm">
                    <v:path arrowok="t" o:connecttype="custom" o:connectlocs="0,3024;18,3072" o:connectangles="0,0"/>
                  </v:shape>
                </v:group>
                <v:group id="Group 1410" o:spid="_x0000_s2129" style="position:absolute;left:2291;top:3072;width:19;height:48" coordorigin="2291,3072" coordsize="19,4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">
                  <v:shape id="Freeform 1411" o:spid="_x0000_s2130" style="position:absolute;left:2291;top:3072;width:19;height:48;visibility:visible;mso-wrap-style:square;v-text-anchor:top" coordsize="19,4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" path="m,l19,47e" filled="f" strokeweight=".32186mm">
                    <v:path arrowok="t" o:connecttype="custom" o:connectlocs="0,3072;19,3119" o:connectangles="0,0"/>
                  </v:shape>
                </v:group>
                <v:group id="Group 1408" o:spid="_x0000_s2131" style="position:absolute;left:2310;top:3119;width:19;height:48" coordorigin="2310,3119" coordsize="19,4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">
                  <v:shape id="Freeform 1409" o:spid="_x0000_s2132" style="position:absolute;left:2310;top:3119;width:19;height:48;visibility:visible;mso-wrap-style:square;v-text-anchor:top" coordsize="19,4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" path="m,l18,47e" filled="f" strokeweight=".32186mm">
                    <v:path arrowok="t" o:connecttype="custom" o:connectlocs="0,3119;18,3166" o:connectangles="0,0"/>
                  </v:shape>
                </v:group>
                <v:group id="Group 1406" o:spid="_x0000_s2133" style="position:absolute;left:2328;top:3166;width:19;height:48" coordorigin="2328,3166" coordsize="19,4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">
                  <v:shape id="Freeform 1407" o:spid="_x0000_s2134" style="position:absolute;left:2328;top:3166;width:19;height:48;visibility:visible;mso-wrap-style:square;v-text-anchor:top" coordsize="19,4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" path="m,l18,47e" filled="f" strokeweight=".32186mm">
                    <v:path arrowok="t" o:connecttype="custom" o:connectlocs="0,3166;18,3213" o:connectangles="0,0"/>
                  </v:shape>
                </v:group>
                <v:group id="Group 1404" o:spid="_x0000_s2135" style="position:absolute;left:2346;top:3213;width:19;height:48" coordorigin="2346,3213" coordsize="19,4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">
                  <v:shape id="Freeform 1405" o:spid="_x0000_s2136" style="position:absolute;left:2346;top:3213;width:19;height:48;visibility:visible;mso-wrap-style:square;v-text-anchor:top" coordsize="19,4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" path="m,l19,48e" filled="f" strokeweight=".32186mm">
                    <v:path arrowok="t" o:connecttype="custom" o:connectlocs="0,3213;19,3261" o:connectangles="0,0"/>
                  </v:shape>
                </v:group>
                <v:group id="Group 1402" o:spid="_x0000_s2137" style="position:absolute;left:2365;top:3261;width:19;height:48" coordorigin="2365,3261" coordsize="19,4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">
                  <v:shape id="Freeform 1403" o:spid="_x0000_s2138" style="position:absolute;left:2365;top:3261;width:19;height:48;visibility:visible;mso-wrap-style:square;v-text-anchor:top" coordsize="19,4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" path="m,l18,47e" filled="f" strokeweight=".32186mm">
                    <v:path arrowok="t" o:connecttype="custom" o:connectlocs="0,3261;18,3308" o:connectangles="0,0"/>
                  </v:shape>
                </v:group>
                <v:group id="Group 1400" o:spid="_x0000_s2139" style="position:absolute;left:2383;top:3308;width:19;height:48" coordorigin="2383,3308" coordsize="19,4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">
                  <v:shape id="Freeform 1401" o:spid="_x0000_s2140" style="position:absolute;left:2383;top:3308;width:19;height:48;visibility:visible;mso-wrap-style:square;v-text-anchor:top" coordsize="19,4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" path="m,l18,47e" filled="f" strokeweight=".32186mm">
                    <v:path arrowok="t" o:connecttype="custom" o:connectlocs="0,3308;18,3355" o:connectangles="0,0"/>
                  </v:shape>
                </v:group>
                <v:group id="Group 1398" o:spid="_x0000_s2141" style="position:absolute;left:2401;top:3355;width:19;height:48" coordorigin="2401,3355" coordsize="19,4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">
                  <v:shape id="Freeform 1399" o:spid="_x0000_s2142" style="position:absolute;left:2401;top:3355;width:19;height:48;visibility:visible;mso-wrap-style:square;v-text-anchor:top" coordsize="19,4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" path="m,l19,47e" filled="f" strokeweight=".32186mm">
                    <v:path arrowok="t" o:connecttype="custom" o:connectlocs="0,3355;19,3402" o:connectangles="0,0"/>
                  </v:shape>
                </v:group>
                <v:group id="Group 1396" o:spid="_x0000_s2143" style="position:absolute;left:2420;top:3402;width:19;height:47" coordorigin="2420,3402" coordsize="19,4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">
                  <v:shape id="Freeform 1397" o:spid="_x0000_s2144" style="position:absolute;left:2420;top:3402;width:19;height:47;visibility:visible;mso-wrap-style:square;v-text-anchor:top" coordsize="19,4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" path="m,l18,46e" filled="f" strokeweight=".32186mm">
                    <v:path arrowok="t" o:connecttype="custom" o:connectlocs="0,3402;18,3448" o:connectangles="0,0"/>
                  </v:shape>
                </v:group>
                <v:group id="Group 1394" o:spid="_x0000_s2145" style="position:absolute;left:2438;top:3448;width:19;height:46" coordorigin="2438,3448" coordsize="19,4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">
                  <v:shape id="Freeform 1395" o:spid="_x0000_s2146" style="position:absolute;left:2438;top:3448;width:19;height:46;visibility:visible;mso-wrap-style:square;v-text-anchor:top" coordsize="19,4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" path="m,l18,46e" filled="f" strokeweight=".32186mm">
                    <v:path arrowok="t" o:connecttype="custom" o:connectlocs="0,3448;18,3494" o:connectangles="0,0"/>
                  </v:shape>
                </v:group>
                <v:group id="Group 1392" o:spid="_x0000_s2147" style="position:absolute;left:2456;top:3494;width:19;height:45" coordorigin="2456,3494" coordsize="19,4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">
                  <v:shape id="Freeform 1393" o:spid="_x0000_s2148" style="position:absolute;left:2456;top:3494;width:19;height:45;visibility:visible;mso-wrap-style:square;v-text-anchor:top" coordsize="19,4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" path="m,l19,45e" filled="f" strokeweight=".32186mm">
                    <v:path arrowok="t" o:connecttype="custom" o:connectlocs="0,3494;19,3539" o:connectangles="0,0"/>
                  </v:shape>
                </v:group>
                <v:group id="Group 1390" o:spid="_x0000_s2149" style="position:absolute;left:2475;top:3539;width:19;height:44" coordorigin="2475,3539" coordsize="19,4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">
                  <v:shape id="Freeform 1391" o:spid="_x0000_s2150" style="position:absolute;left:2475;top:3539;width:19;height:44;visibility:visible;mso-wrap-style:square;v-text-anchor:top" coordsize="19,4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" path="m,l18,43e" filled="f" strokeweight=".32186mm">
                    <v:path arrowok="t" o:connecttype="custom" o:connectlocs="0,3539;18,3582" o:connectangles="0,0"/>
                  </v:shape>
                </v:group>
                <v:group id="Group 1388" o:spid="_x0000_s2151" style="position:absolute;left:2493;top:3582;width:19;height:42" coordorigin="2493,3582" coordsize="19,4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">
                  <v:shape id="Freeform 1389" o:spid="_x0000_s2152" style="position:absolute;left:2493;top:3582;width:19;height:42;visibility:visible;mso-wrap-style:square;v-text-anchor:top" coordsize="19,4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" path="m,l18,41e" filled="f" strokeweight=".32186mm">
                    <v:path arrowok="t" o:connecttype="custom" o:connectlocs="0,3582;18,3623" o:connectangles="0,0"/>
                  </v:shape>
                </v:group>
                <v:group id="Group 1386" o:spid="_x0000_s2153" style="position:absolute;left:2511;top:3623;width:19;height:40" coordorigin="2511,3623" coordsize="19,4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">
                  <v:shape id="Freeform 1387" o:spid="_x0000_s2154" style="position:absolute;left:2511;top:3623;width:19;height:40;visibility:visible;mso-wrap-style:square;v-text-anchor:top" coordsize="19,4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" path="m,l18,40e" filled="f" strokeweight=".32186mm">
                    <v:path arrowok="t" o:connecttype="custom" o:connectlocs="0,3623;18,3663" o:connectangles="0,0"/>
                  </v:shape>
                </v:group>
                <v:group id="Group 1384" o:spid="_x0000_s2155" style="position:absolute;left:2529;top:3663;width:19;height:37" coordorigin="2529,3663" coordsize="19,3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">
                  <v:shape id="Freeform 1385" o:spid="_x0000_s2156" style="position:absolute;left:2529;top:3663;width:19;height:37;visibility:visible;mso-wrap-style:square;v-text-anchor:top" coordsize="19,3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" path="m,l19,37e" filled="f" strokeweight=".32186mm">
                    <v:path arrowok="t" o:connecttype="custom" o:connectlocs="0,3663;19,3700" o:connectangles="0,0"/>
                  </v:shape>
                </v:group>
                <v:group id="Group 1382" o:spid="_x0000_s2157" style="position:absolute;left:2548;top:3700;width:19;height:35" coordorigin="2548,3700" coordsize="19,3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">
                  <v:shape id="Freeform 1383" o:spid="_x0000_s2158" style="position:absolute;left:2548;top:3700;width:19;height:35;visibility:visible;mso-wrap-style:square;v-text-anchor:top" coordsize="19,3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" path="m,l18,34e" filled="f" strokeweight=".32186mm">
                    <v:path arrowok="t" o:connecttype="custom" o:connectlocs="0,3700;18,3734" o:connectangles="0,0"/>
                  </v:shape>
                </v:group>
                <v:group id="Group 1380" o:spid="_x0000_s2159" style="position:absolute;left:2566;top:3734;width:19;height:33" coordorigin="2566,3734" coordsize="19,3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">
                  <v:shape id="Freeform 1381" o:spid="_x0000_s2160" style="position:absolute;left:2566;top:3734;width:19;height:33;visibility:visible;mso-wrap-style:square;v-text-anchor:top" coordsize="19,3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" path="m,l18,33e" filled="f" strokeweight=".32186mm">
                    <v:path arrowok="t" o:connecttype="custom" o:connectlocs="0,3734;18,3767" o:connectangles="0,0"/>
                  </v:shape>
                </v:group>
                <v:group id="Group 1378" o:spid="_x0000_s2161" style="position:absolute;left:2584;top:3767;width:19;height:31" coordorigin="2584,3767" coordsize="19,3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">
                  <v:shape id="Freeform 1379" o:spid="_x0000_s2162" style="position:absolute;left:2584;top:3767;width:19;height:31;visibility:visible;mso-wrap-style:square;v-text-anchor:top" coordsize="19,3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" path="m,l19,30e" filled="f" strokeweight=".32186mm">
                    <v:path arrowok="t" o:connecttype="custom" o:connectlocs="0,3767;19,3797" o:connectangles="0,0"/>
                  </v:shape>
                </v:group>
                <v:group id="Group 1376" o:spid="_x0000_s2163" style="position:absolute;left:2603;top:3797;width:19;height:29" coordorigin="2603,3797" coordsize="19,2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">
                  <v:shape id="Freeform 1377" o:spid="_x0000_s2164" style="position:absolute;left:2603;top:3797;width:19;height:29;visibility:visible;mso-wrap-style:square;v-text-anchor:top" coordsize="19,2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" path="m,l18,28e" filled="f" strokeweight=".32186mm">
                    <v:path arrowok="t" o:connecttype="custom" o:connectlocs="0,3797;18,3825" o:connectangles="0,0"/>
                  </v:shape>
                </v:group>
                <v:group id="Group 1374" o:spid="_x0000_s2165" style="position:absolute;left:2621;top:3825;width:19;height:27" coordorigin="2621,3825" coordsize="19,2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">
                  <v:shape id="Freeform 1375" o:spid="_x0000_s2166" style="position:absolute;left:2621;top:3825;width:19;height:27;visibility:visible;mso-wrap-style:square;v-text-anchor:top" coordsize="19,2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" path="m,l18,27e" filled="f" strokeweight=".32186mm">
                    <v:path arrowok="t" o:connecttype="custom" o:connectlocs="0,3825;18,3852" o:connectangles="0,0"/>
                  </v:shape>
                </v:group>
                <v:group id="Group 1372" o:spid="_x0000_s2167" style="position:absolute;left:2639;top:3852;width:19;height:25" coordorigin="2639,3852" coordsize="19,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">
                  <v:shape id="Freeform 1373" o:spid="_x0000_s2168" style="position:absolute;left:2639;top:3852;width:19;height:25;visibility:visible;mso-wrap-style:square;v-text-anchor:top" coordsize="19,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" path="m,l19,25e" filled="f" strokeweight=".32186mm">
                    <v:path arrowok="t" o:connecttype="custom" o:connectlocs="0,3852;19,3877" o:connectangles="0,0"/>
                  </v:shape>
                </v:group>
                <v:group id="Group 1370" o:spid="_x0000_s2169" style="position:absolute;left:2658;top:3877;width:19;height:24" coordorigin="2658,3877" coordsize="19,2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">
                  <v:shape id="Freeform 1371" o:spid="_x0000_s2170" style="position:absolute;left:2658;top:3877;width:19;height:24;visibility:visible;mso-wrap-style:square;v-text-anchor:top" coordsize="19,2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" path="m,l18,24e" filled="f" strokeweight=".32186mm">
                    <v:path arrowok="t" o:connecttype="custom" o:connectlocs="0,3877;18,3901" o:connectangles="0,0"/>
                  </v:shape>
                </v:group>
                <v:group id="Group 1368" o:spid="_x0000_s2171" style="position:absolute;left:2676;top:3901;width:19;height:23" coordorigin="2676,3901" coordsize="19,2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">
                  <v:shape id="Freeform 1369" o:spid="_x0000_s2172" style="position:absolute;left:2676;top:3901;width:19;height:23;visibility:visible;mso-wrap-style:square;v-text-anchor:top" coordsize="19,2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" path="m,l18,22e" filled="f" strokeweight=".32186mm">
                    <v:path arrowok="t" o:connecttype="custom" o:connectlocs="0,3901;18,3923" o:connectangles="0,0"/>
                  </v:shape>
                </v:group>
                <v:group id="Group 1366" o:spid="_x0000_s2173" style="position:absolute;left:2694;top:3923;width:19;height:22" coordorigin="2694,3923" coordsize="19,2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">
                  <v:shape id="Freeform 1367" o:spid="_x0000_s2174" style="position:absolute;left:2694;top:3923;width:19;height:22;visibility:visible;mso-wrap-style:square;v-text-anchor:top" coordsize="19,2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" path="m,l19,22e" filled="f" strokeweight=".32186mm">
                    <v:path arrowok="t" o:connecttype="custom" o:connectlocs="0,3923;19,3945" o:connectangles="0,0"/>
                  </v:shape>
                </v:group>
                <v:group id="Group 1364" o:spid="_x0000_s2175" style="position:absolute;left:2713;top:3945;width:19;height:22" coordorigin="2713,3945" coordsize="19,2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">
                  <v:shape id="Freeform 1365" o:spid="_x0000_s2176" style="position:absolute;left:2713;top:3945;width:19;height:22;visibility:visible;mso-wrap-style:square;v-text-anchor:top" coordsize="19,2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" path="m,l18,21e" filled="f" strokeweight=".32186mm">
                    <v:path arrowok="t" o:connecttype="custom" o:connectlocs="0,3945;18,3966" o:connectangles="0,0"/>
                  </v:shape>
                </v:group>
                <v:group id="Group 1362" o:spid="_x0000_s2177" style="position:absolute;left:2731;top:3966;width:19;height:21" coordorigin="2731,3966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">
                  <v:shape id="Freeform 1363" o:spid="_x0000_s2178" style="position:absolute;left:2731;top:3966;width:19;height:21;visibility:visible;mso-wrap-style:square;v-text-anchor:top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" path="m,l18,21e" filled="f" strokeweight=".32186mm">
                    <v:path arrowok="t" o:connecttype="custom" o:connectlocs="0,3966;18,3987" o:connectangles="0,0"/>
                  </v:shape>
                </v:group>
                <v:group id="Group 1360" o:spid="_x0000_s2179" style="position:absolute;left:2749;top:3987;width:19;height:21" coordorigin="2749,3987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">
                  <v:shape id="Freeform 1361" o:spid="_x0000_s2180" style="position:absolute;left:2749;top:3987;width:19;height:21;visibility:visible;mso-wrap-style:square;v-text-anchor:top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" path="m,l18,20e" filled="f" strokeweight=".32186mm">
                    <v:path arrowok="t" o:connecttype="custom" o:connectlocs="0,3987;18,4007" o:connectangles="0,0"/>
                  </v:shape>
                </v:group>
                <v:group id="Group 1358" o:spid="_x0000_s2181" style="position:absolute;left:2767;top:4007;width:19;height:21" coordorigin="2767,4007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">
                  <v:shape id="Freeform 1359" o:spid="_x0000_s2182" style="position:absolute;left:2767;top:4007;width:19;height:21;visibility:visible;mso-wrap-style:square;v-text-anchor:top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" path="m,l19,21e" filled="f" strokeweight=".32186mm">
                    <v:path arrowok="t" o:connecttype="custom" o:connectlocs="0,4007;19,4028" o:connectangles="0,0"/>
                  </v:shape>
                </v:group>
                <v:group id="Group 1356" o:spid="_x0000_s2183" style="position:absolute;left:2786;top:4028;width:19;height:20" coordorigin="2786,4028" coordsize="19,2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">
                  <v:shape id="Freeform 1357" o:spid="_x0000_s2184" style="position:absolute;left:2786;top:4028;width:19;height:20;visibility:visible;mso-wrap-style:square;v-text-anchor:top" coordsize="19,2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" path="m,l18,19e" filled="f" strokeweight=".32186mm">
                    <v:path arrowok="t" o:connecttype="custom" o:connectlocs="0,4028;18,4047" o:connectangles="0,0"/>
                  </v:shape>
                </v:group>
                <v:group id="Group 1354" o:spid="_x0000_s2185" style="position:absolute;left:2804;top:4047;width:19;height:21" coordorigin="2804,4047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">
                  <v:shape id="Freeform 1355" o:spid="_x0000_s2186" style="position:absolute;left:2804;top:4047;width:19;height:21;visibility:visible;mso-wrap-style:square;v-text-anchor:top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" path="m,l18,21e" filled="f" strokeweight=".32186mm">
                    <v:path arrowok="t" o:connecttype="custom" o:connectlocs="0,4047;18,4068" o:connectangles="0,0"/>
                  </v:shape>
                </v:group>
                <v:group id="Group 1352" o:spid="_x0000_s2187" style="position:absolute;left:2822;top:4068;width:19;height:21" coordorigin="2822,4068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">
                  <v:shape id="Freeform 1353" o:spid="_x0000_s2188" style="position:absolute;left:2822;top:4068;width:19;height:21;visibility:visible;mso-wrap-style:square;v-text-anchor:top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" path="m,l19,20e" filled="f" strokeweight=".32186mm">
                    <v:path arrowok="t" o:connecttype="custom" o:connectlocs="0,4068;19,4088" o:connectangles="0,0"/>
                  </v:shape>
                </v:group>
                <v:group id="Group 1350" o:spid="_x0000_s2189" style="position:absolute;left:2841;top:4088;width:19;height:21" coordorigin="2841,4088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">
                  <v:shape id="Freeform 1351" o:spid="_x0000_s2190" style="position:absolute;left:2841;top:4088;width:19;height:21;visibility:visible;mso-wrap-style:square;v-text-anchor:top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" path="m,l18,20e" filled="f" strokeweight=".32186mm">
                    <v:path arrowok="t" o:connecttype="custom" o:connectlocs="0,4088;18,4108" o:connectangles="0,0"/>
                  </v:shape>
                </v:group>
                <v:group id="Group 1348" o:spid="_x0000_s2191" style="position:absolute;left:2859;top:4108;width:19;height:21" coordorigin="2859,4108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">
                  <v:shape id="Freeform 1349" o:spid="_x0000_s2192" style="position:absolute;left:2859;top:4108;width:19;height:21;visibility:visible;mso-wrap-style:square;v-text-anchor:top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" path="m,l18,20e" filled="f" strokeweight=".32186mm">
                    <v:path arrowok="t" o:connecttype="custom" o:connectlocs="0,4108;18,4128" o:connectangles="0,0"/>
                  </v:shape>
                </v:group>
                <v:group id="Group 1346" o:spid="_x0000_s2193" style="position:absolute;left:2877;top:4128;width:19;height:21" coordorigin="2877,4128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">
                  <v:shape id="Freeform 1347" o:spid="_x0000_s2194" style="position:absolute;left:2877;top:4128;width:19;height:21;visibility:visible;mso-wrap-style:square;v-text-anchor:top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" path="m,l19,21e" filled="f" strokeweight=".32186mm">
                    <v:path arrowok="t" o:connecttype="custom" o:connectlocs="0,4128;19,4149" o:connectangles="0,0"/>
                  </v:shape>
                </v:group>
                <v:group id="Group 1344" o:spid="_x0000_s2195" style="position:absolute;left:2896;top:4149;width:19;height:21" coordorigin="2896,4149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">
                  <v:shape id="Freeform 1345" o:spid="_x0000_s2196" style="position:absolute;left:2896;top:4149;width:19;height:21;visibility:visible;mso-wrap-style:square;v-text-anchor:top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" path="m,l18,20e" filled="f" strokeweight=".32186mm">
                    <v:path arrowok="t" o:connecttype="custom" o:connectlocs="0,4149;18,4169" o:connectangles="0,0"/>
                  </v:shape>
                </v:group>
                <v:group id="Group 1342" o:spid="_x0000_s2197" style="position:absolute;left:2914;top:4169;width:19;height:21" coordorigin="2914,4169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">
                  <v:shape id="Freeform 1343" o:spid="_x0000_s2198" style="position:absolute;left:2914;top:4169;width:19;height:21;visibility:visible;mso-wrap-style:square;v-text-anchor:top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" path="m,l18,21e" filled="f" strokeweight=".32186mm">
                    <v:path arrowok="t" o:connecttype="custom" o:connectlocs="0,4169;18,4190" o:connectangles="0,0"/>
                  </v:shape>
                </v:group>
                <v:group id="Group 1340" o:spid="_x0000_s2199" style="position:absolute;left:2932;top:4190;width:19;height:22" coordorigin="2932,4190" coordsize="19,2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">
                  <v:shape id="Freeform 1341" o:spid="_x0000_s2200" style="position:absolute;left:2932;top:4190;width:19;height:22;visibility:visible;mso-wrap-style:square;v-text-anchor:top" coordsize="19,2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" path="m,l19,21e" filled="f" strokeweight=".32186mm">
                    <v:path arrowok="t" o:connecttype="custom" o:connectlocs="0,4190;19,4211" o:connectangles="0,0"/>
                  </v:shape>
                </v:group>
                <v:group id="Group 1338" o:spid="_x0000_s2201" style="position:absolute;left:2951;top:4211;width:19;height:21" coordorigin="2951,4211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">
                  <v:shape id="Freeform 1339" o:spid="_x0000_s2202" style="position:absolute;left:2951;top:4211;width:19;height:21;visibility:visible;mso-wrap-style:square;v-text-anchor:top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" path="m,l18,21e" filled="f" strokeweight=".32186mm">
                    <v:path arrowok="t" o:connecttype="custom" o:connectlocs="0,4211;18,4232" o:connectangles="0,0"/>
                  </v:shape>
                </v:group>
                <v:group id="Group 1336" o:spid="_x0000_s2203" style="position:absolute;left:2969;top:4232;width:19;height:22" coordorigin="2969,4232" coordsize="19,2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">
                  <v:shape id="Freeform 1337" o:spid="_x0000_s2204" style="position:absolute;left:2969;top:4232;width:19;height:22;visibility:visible;mso-wrap-style:square;v-text-anchor:top" coordsize="19,2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" path="m,l18,21e" filled="f" strokeweight=".32186mm">
                    <v:path arrowok="t" o:connecttype="custom" o:connectlocs="0,4232;18,4253" o:connectangles="0,0"/>
                  </v:shape>
                </v:group>
                <v:group id="Group 1334" o:spid="_x0000_s2205" style="position:absolute;left:2987;top:4253;width:19;height:21" coordorigin="2987,4253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">
                  <v:shape id="Freeform 1335" o:spid="_x0000_s2206" style="position:absolute;left:2987;top:4253;width:19;height:21;visibility:visible;mso-wrap-style:square;v-text-anchor:top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" path="m,l19,21e" filled="f" strokeweight=".32186mm">
                    <v:path arrowok="t" o:connecttype="custom" o:connectlocs="0,4253;19,4274" o:connectangles="0,0"/>
                  </v:shape>
                </v:group>
                <v:group id="Group 1332" o:spid="_x0000_s2207" style="position:absolute;left:3006;top:4274;width:19;height:21" coordorigin="3006,4274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">
                  <v:shape id="Freeform 1333" o:spid="_x0000_s2208" style="position:absolute;left:3006;top:4274;width:19;height:21;visibility:visible;mso-wrap-style:square;v-text-anchor:top" coordsize="19,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" path="m,l18,20e" filled="f" strokeweight=".32186mm">
                    <v:path arrowok="t" o:connecttype="custom" o:connectlocs="0,4274;18,4294" o:connectangles="0,0"/>
                  </v:shape>
                </v:group>
                <v:group id="Group 1330" o:spid="_x0000_s2209" style="position:absolute;left:3024;top:4294;width:19;height:20" coordorigin="3024,4294" coordsize="19,2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">
                  <v:shape id="Freeform 1331" o:spid="_x0000_s2210" style="position:absolute;left:3024;top:4294;width:19;height:20;visibility:visible;mso-wrap-style:square;v-text-anchor:top" coordsize="19,2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" path="m,l18,20e" filled="f" strokeweight=".32186mm">
                    <v:path arrowok="t" o:connecttype="custom" o:connectlocs="0,4294;18,4314" o:connectangles="0,0"/>
                  </v:shape>
                </v:group>
                <v:group id="Group 1328" o:spid="_x0000_s2211" style="position:absolute;left:3042;top:4314;width:19;height:20" coordorigin="3042,4314" coordsize="19,2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">
                  <v:shape id="Freeform 1329" o:spid="_x0000_s2212" style="position:absolute;left:3042;top:4314;width:19;height:20;visibility:visible;mso-wrap-style:square;v-text-anchor:top" coordsize="19,2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" path="m,l18,19e" filled="f" strokeweight=".32186mm">
                    <v:path arrowok="t" o:connecttype="custom" o:connectlocs="0,4314;18,4333" o:connectangles="0,0"/>
                  </v:shape>
                </v:group>
                <v:group id="Group 1326" o:spid="_x0000_s2213" style="position:absolute;left:3060;top:4333;width:19;height:19" coordorigin="3060,4333" coordsize="19,1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">
                  <v:shape id="Freeform 1327" o:spid="_x0000_s2214" style="position:absolute;left:3060;top:4333;width:19;height:19;visibility:visible;mso-wrap-style:square;v-text-anchor:top" coordsize="19,1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" path="m,l19,19e" filled="f" strokeweight=".32186mm">
                    <v:path arrowok="t" o:connecttype="custom" o:connectlocs="0,4333;19,4352" o:connectangles="0,0"/>
                  </v:shape>
                </v:group>
                <v:group id="Group 1324" o:spid="_x0000_s2215" style="position:absolute;left:3079;top:4352;width:19;height:18" coordorigin="3079,4352" coordsize="19,1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">
                  <v:shape id="Freeform 1325" o:spid="_x0000_s2216" style="position:absolute;left:3079;top:4352;width:19;height:18;visibility:visible;mso-wrap-style:square;v-text-anchor:top" coordsize="19,1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" path="m,l18,17e" filled="f" strokeweight=".32186mm">
                    <v:path arrowok="t" o:connecttype="custom" o:connectlocs="0,4352;18,4369" o:connectangles="0,0"/>
                  </v:shape>
                </v:group>
                <v:group id="Group 1322" o:spid="_x0000_s2217" style="position:absolute;left:3097;top:4369;width:19;height:16" coordorigin="3097,4369" coordsize="19,1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">
                  <v:shape id="Freeform 1323" o:spid="_x0000_s2218" style="position:absolute;left:3097;top:4369;width:19;height:16;visibility:visible;mso-wrap-style:square;v-text-anchor:top" coordsize="19,1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" path="m,l18,16e" filled="f" strokeweight=".32186mm">
                    <v:path arrowok="t" o:connecttype="custom" o:connectlocs="0,4369;18,4385" o:connectangles="0,0"/>
                  </v:shape>
                </v:group>
                <v:group id="Group 1320" o:spid="_x0000_s2219" style="position:absolute;left:3115;top:4385;width:19;height:16" coordorigin="3115,4385" coordsize="19,1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">
                  <v:shape id="Freeform 1321" o:spid="_x0000_s2220" style="position:absolute;left:3115;top:4385;width:19;height:16;visibility:visible;mso-wrap-style:square;v-text-anchor:top" coordsize="19,1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" path="m,l19,15e" filled="f" strokeweight=".32186mm">
                    <v:path arrowok="t" o:connecttype="custom" o:connectlocs="0,4385;19,4400" o:connectangles="0,0"/>
                  </v:shape>
                </v:group>
                <v:group id="Group 1318" o:spid="_x0000_s2221" style="position:absolute;left:3134;top:4400;width:19;height:15" coordorigin="3134,4400" coordsize="19,1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">
                  <v:shape id="Freeform 1319" o:spid="_x0000_s2222" style="position:absolute;left:3134;top:4400;width:19;height:15;visibility:visible;mso-wrap-style:square;v-text-anchor:top" coordsize="19,1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" path="m,l18,14e" filled="f" strokeweight=".32186mm">
                    <v:path arrowok="t" o:connecttype="custom" o:connectlocs="0,4400;18,4414" o:connectangles="0,0"/>
                  </v:shape>
                </v:group>
                <v:group id="Group 1316" o:spid="_x0000_s2223" style="position:absolute;left:3152;top:4414;width:19;height:14" coordorigin="3152,4414" coordsize="19,1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">
                  <v:shape id="Freeform 1317" o:spid="_x0000_s2224" style="position:absolute;left:3152;top:4414;width:19;height:14;visibility:visible;mso-wrap-style:square;v-text-anchor:top" coordsize="19,1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" path="m,l18,14e" filled="f" strokeweight=".32186mm">
                    <v:path arrowok="t" o:connecttype="custom" o:connectlocs="0,4414;18,4428" o:connectangles="0,0"/>
                  </v:shape>
                </v:group>
                <v:group id="Group 1314" o:spid="_x0000_s2225" style="position:absolute;left:3170;top:4428;width:19;height:14" coordorigin="3170,4428" coordsize="19,1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">
                  <v:shape id="Freeform 1315" o:spid="_x0000_s2226" style="position:absolute;left:3170;top:4428;width:19;height:14;visibility:visible;mso-wrap-style:square;v-text-anchor:top" coordsize="19,1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" path="m,l19,13e" filled="f" strokeweight=".32186mm">
                    <v:path arrowok="t" o:connecttype="custom" o:connectlocs="0,4428;19,4441" o:connectangles="0,0"/>
                  </v:shape>
                </v:group>
                <v:group id="Group 1312" o:spid="_x0000_s2227" style="position:absolute;left:3189;top:4441;width:19;height:14" coordorigin="3189,4441" coordsize="19,1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">
                  <v:shape id="Freeform 1313" o:spid="_x0000_s2228" style="position:absolute;left:3189;top:4441;width:19;height:14;visibility:visible;mso-wrap-style:square;v-text-anchor:top" coordsize="19,1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" path="m,l18,13e" filled="f" strokeweight=".32186mm">
                    <v:path arrowok="t" o:connecttype="custom" o:connectlocs="0,4441;18,4454" o:connectangles="0,0"/>
                  </v:shape>
                </v:group>
                <v:group id="Group 1310" o:spid="_x0000_s2229" style="position:absolute;left:3207;top:4454;width:19;height:13" coordorigin="3207,4454" coordsize="19,1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">
                  <v:shape id="Freeform 1311" o:spid="_x0000_s2230" style="position:absolute;left:3207;top:4454;width:19;height:13;visibility:visible;mso-wrap-style:square;v-text-anchor:top" coordsize="19,1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" path="m,l18,13e" filled="f" strokeweight=".32186mm">
                    <v:path arrowok="t" o:connecttype="custom" o:connectlocs="0,4454;18,4467" o:connectangles="0,0"/>
                  </v:shape>
                </v:group>
                <v:group id="Group 1308" o:spid="_x0000_s2231" style="position:absolute;left:3225;top:4467;width:19;height:14" coordorigin="3225,4467" coordsize="19,1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">
                  <v:shape id="Freeform 1309" o:spid="_x0000_s2232" style="position:absolute;left:3225;top:4467;width:19;height:14;visibility:visible;mso-wrap-style:square;v-text-anchor:top" coordsize="19,1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" path="m,l19,13e" filled="f" strokeweight=".32186mm">
                    <v:path arrowok="t" o:connecttype="custom" o:connectlocs="0,4467;19,4480" o:connectangles="0,0"/>
                  </v:shape>
                </v:group>
                <v:group id="Group 1306" o:spid="_x0000_s2233" style="position:absolute;left:3244;top:4480;width:19;height:13" coordorigin="3244,4480" coordsize="19,1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">
                  <v:shape id="Freeform 1307" o:spid="_x0000_s2234" style="position:absolute;left:3244;top:4480;width:19;height:13;visibility:visible;mso-wrap-style:square;v-text-anchor:top" coordsize="19,1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" path="m,l18,13e" filled="f" strokeweight=".32186mm">
                    <v:path arrowok="t" o:connecttype="custom" o:connectlocs="0,4480;18,4493" o:connectangles="0,0"/>
                  </v:shape>
                </v:group>
                <v:group id="Group 1304" o:spid="_x0000_s2235" style="position:absolute;left:3262;top:4493;width:19;height:13" coordorigin="3262,4493" coordsize="19,1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">
                  <v:shape id="Freeform 1305" o:spid="_x0000_s2236" style="position:absolute;left:3262;top:4493;width:19;height:13;visibility:visible;mso-wrap-style:square;v-text-anchor:top" coordsize="19,1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" path="m,l18,13e" filled="f" strokeweight=".32186mm">
                    <v:path arrowok="t" o:connecttype="custom" o:connectlocs="0,4493;18,4506" o:connectangles="0,0"/>
                  </v:shape>
                </v:group>
                <v:group id="Group 1302" o:spid="_x0000_s2237" style="position:absolute;left:3280;top:4506;width:19;height:13" coordorigin="3280,4506" coordsize="19,1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">
                  <v:shape id="Freeform 1303" o:spid="_x0000_s2238" style="position:absolute;left:3280;top:4506;width:19;height:13;visibility:visible;mso-wrap-style:square;v-text-anchor:top" coordsize="19,1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" path="m,l19,13e" filled="f" strokeweight=".32186mm">
                    <v:path arrowok="t" o:connecttype="custom" o:connectlocs="0,4506;19,4519" o:connectangles="0,0"/>
                  </v:shape>
                </v:group>
                <v:group id="Group 1300" o:spid="_x0000_s2239" style="position:absolute;left:3299;top:4519;width:19;height:13" coordorigin="3299,4519" coordsize="19,1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">
                  <v:shape id="Freeform 1301" o:spid="_x0000_s2240" style="position:absolute;left:3299;top:4519;width:19;height:13;visibility:visible;mso-wrap-style:square;v-text-anchor:top" coordsize="19,1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" path="m,l18,12e" filled="f" strokeweight=".32186mm">
                    <v:path arrowok="t" o:connecttype="custom" o:connectlocs="0,4519;18,4531" o:connectangles="0,0"/>
                  </v:shape>
                </v:group>
                <v:group id="Group 1298" o:spid="_x0000_s2241" style="position:absolute;left:3317;top:4531;width:19;height:12" coordorigin="3317,4531" coordsize="19,1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">
                  <v:shape id="Freeform 1299" o:spid="_x0000_s2242" style="position:absolute;left:3317;top:4531;width:19;height:12;visibility:visible;mso-wrap-style:square;v-text-anchor:top" coordsize="19,1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" path="m,l18,12e" filled="f" strokeweight=".32186mm">
                    <v:path arrowok="t" o:connecttype="custom" o:connectlocs="0,4531;18,4543" o:connectangles="0,0"/>
                  </v:shape>
                </v:group>
                <v:group id="Group 1296" o:spid="_x0000_s2243" style="position:absolute;left:3335;top:4543;width:19;height:12" coordorigin="3335,4543" coordsize="19,1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">
                  <v:shape id="Freeform 1297" o:spid="_x0000_s2244" style="position:absolute;left:3335;top:4543;width:19;height:12;visibility:visible;mso-wrap-style:square;v-text-anchor:top" coordsize="19,1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" path="m,l18,11e" filled="f" strokeweight=".32186mm">
                    <v:path arrowok="t" o:connecttype="custom" o:connectlocs="0,4543;18,4554" o:connectangles="0,0"/>
                  </v:shape>
                </v:group>
                <v:group id="Group 1294" o:spid="_x0000_s2245" style="position:absolute;left:3353;top:4554;width:19;height:11" coordorigin="3353,4554" coordsize="19,1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">
                  <v:shape id="Freeform 1295" o:spid="_x0000_s2246" style="position:absolute;left:3353;top:4554;width:19;height:11;visibility:visible;mso-wrap-style:square;v-text-anchor:top" coordsize="19,1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" path="m,l19,11e" filled="f" strokeweight=".32186mm">
                    <v:path arrowok="t" o:connecttype="custom" o:connectlocs="0,4554;19,4565" o:connectangles="0,0"/>
                  </v:shape>
                </v:group>
                <v:group id="Group 1292" o:spid="_x0000_s2247" style="position:absolute;left:3372;top:4565;width:19;height:11" coordorigin="3372,4565" coordsize="19,1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">
                  <v:shape id="Freeform 1293" o:spid="_x0000_s2248" style="position:absolute;left:3372;top:4565;width:19;height:11;visibility:visible;mso-wrap-style:square;v-text-anchor:top" coordsize="19,1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" path="m,l18,10e" filled="f" strokeweight=".32186mm">
                    <v:path arrowok="t" o:connecttype="custom" o:connectlocs="0,4565;18,4575" o:connectangles="0,0"/>
                  </v:shape>
                </v:group>
                <v:group id="Group 1290" o:spid="_x0000_s2249" style="position:absolute;left:3390;top:4575;width:19;height:10" coordorigin="3390,4575" coordsize="19,1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">
                  <v:shape id="Freeform 1291" o:spid="_x0000_s2250" style="position:absolute;left:3390;top:4575;width:19;height:10;visibility:visible;mso-wrap-style:square;v-text-anchor:top" coordsize="19,1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" path="m,l18,9e" filled="f" strokeweight=".32186mm">
                    <v:path arrowok="t" o:connecttype="custom" o:connectlocs="0,4575;18,4584" o:connectangles="0,0"/>
                  </v:shape>
                </v:group>
                <v:group id="Group 1288" o:spid="_x0000_s2251" style="position:absolute;left:3408;top:4584;width:19;height:10" coordorigin="3408,4584" coordsize="19,1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">
                  <v:shape id="Freeform 1289" o:spid="_x0000_s2252" style="position:absolute;left:3408;top:4584;width:19;height:10;visibility:visible;mso-wrap-style:square;v-text-anchor:top" coordsize="19,1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" path="m,l19,10e" filled="f" strokeweight=".32186mm">
                    <v:path arrowok="t" o:connecttype="custom" o:connectlocs="0,4584;19,4594" o:connectangles="0,0"/>
                  </v:shape>
                </v:group>
                <v:group id="Group 1286" o:spid="_x0000_s2253" style="position:absolute;left:3427;top:4594;width:19;height:10" coordorigin="3427,4594" coordsize="19,1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">
                  <v:shape id="Freeform 1287" o:spid="_x0000_s2254" style="position:absolute;left:3427;top:4594;width:19;height:10;visibility:visible;mso-wrap-style:square;v-text-anchor:top" coordsize="19,1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" path="m,l18,9e" filled="f" strokeweight=".32186mm">
                    <v:path arrowok="t" o:connecttype="custom" o:connectlocs="0,4594;18,4603" o:connectangles="0,0"/>
                  </v:shape>
                </v:group>
                <v:group id="Group 1284" o:spid="_x0000_s2255" style="position:absolute;left:3445;top:4603;width:19;height:10" coordorigin="3445,4603" coordsize="19,1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">
                  <v:shape id="Freeform 1285" o:spid="_x0000_s2256" style="position:absolute;left:3445;top:4603;width:19;height:10;visibility:visible;mso-wrap-style:square;v-text-anchor:top" coordsize="19,1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" path="m,l18,9e" filled="f" strokeweight=".32186mm">
                    <v:path arrowok="t" o:connecttype="custom" o:connectlocs="0,4603;18,4612" o:connectangles="0,0"/>
                  </v:shape>
                </v:group>
                <v:group id="Group 1282" o:spid="_x0000_s2257" style="position:absolute;left:3463;top:4612;width:19;height:9" coordorigin="3463,4612" coordsize="19,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">
                  <v:shape id="Freeform 1283" o:spid="_x0000_s2258" style="position:absolute;left:3463;top:4612;width:19;height:9;visibility:visible;mso-wrap-style:square;v-text-anchor:top" coordsize="19,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" path="m,l19,9e" filled="f" strokeweight=".32186mm">
                    <v:path arrowok="t" o:connecttype="custom" o:connectlocs="0,4612;19,4621" o:connectangles="0,0"/>
                  </v:shape>
                </v:group>
                <v:group id="Group 1280" o:spid="_x0000_s2259" style="position:absolute;left:3482;top:4621;width:19;height:9" coordorigin="3482,4621" coordsize="19,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">
                  <v:shape id="Freeform 1281" o:spid="_x0000_s2260" style="position:absolute;left:3482;top:4621;width:19;height:9;visibility:visible;mso-wrap-style:square;v-text-anchor:top" coordsize="19,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" path="m,l18,9e" filled="f" strokeweight=".32186mm">
                    <v:path arrowok="t" o:connecttype="custom" o:connectlocs="0,4621;18,4630" o:connectangles="0,0"/>
                  </v:shape>
                </v:group>
                <v:group id="Group 1278" o:spid="_x0000_s2261" style="position:absolute;left:3500;top:4630;width:19;height:9" coordorigin="3500,4630" coordsize="19,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">
                  <v:shape id="Freeform 1279" o:spid="_x0000_s2262" style="position:absolute;left:3500;top:4630;width:19;height:9;visibility:visible;mso-wrap-style:square;v-text-anchor:top" coordsize="19,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" path="m,l18,9e" filled="f" strokeweight=".32186mm">
                    <v:path arrowok="t" o:connecttype="custom" o:connectlocs="0,4630;18,4639" o:connectangles="0,0"/>
                  </v:shape>
                </v:group>
                <v:group id="Group 1276" o:spid="_x0000_s2263" style="position:absolute;left:3518;top:4639;width:19;height:9" coordorigin="3518,4639" coordsize="19,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">
                  <v:shape id="Freeform 1277" o:spid="_x0000_s2264" style="position:absolute;left:3518;top:4639;width:19;height:9;visibility:visible;mso-wrap-style:square;v-text-anchor:top" coordsize="19,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" path="m,l19,8e" filled="f" strokeweight=".32186mm">
                    <v:path arrowok="t" o:connecttype="custom" o:connectlocs="0,4639;19,4647" o:connectangles="0,0"/>
                  </v:shape>
                </v:group>
                <v:group id="Group 1274" o:spid="_x0000_s2265" style="position:absolute;left:3537;top:4647;width:19;height:8" coordorigin="3537,4647" coordsize="19,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">
                  <v:shape id="Freeform 1275" o:spid="_x0000_s2266" style="position:absolute;left:3537;top:4647;width:19;height:8;visibility:visible;mso-wrap-style:square;v-text-anchor:top" coordsize="19,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" path="m,l18,8e" filled="f" strokeweight=".32186mm">
                    <v:path arrowok="t" o:connecttype="custom" o:connectlocs="0,4647;18,4655" o:connectangles="0,0"/>
                  </v:shape>
                </v:group>
                <v:group id="Group 1272" o:spid="_x0000_s2267" style="position:absolute;left:3555;top:4655;width:19;height:8" coordorigin="3555,4655" coordsize="19,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">
                  <v:shape id="Freeform 1273" o:spid="_x0000_s2268" style="position:absolute;left:3555;top:4655;width:19;height:8;visibility:visible;mso-wrap-style:square;v-text-anchor:top" coordsize="19,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" path="m,l18,7e" filled="f" strokeweight=".32186mm">
                    <v:path arrowok="t" o:connecttype="custom" o:connectlocs="0,4655;18,4662" o:connectangles="0,0"/>
                  </v:shape>
                </v:group>
                <v:group id="Group 1270" o:spid="_x0000_s2269" style="position:absolute;left:3573;top:4662;width:19;height:7" coordorigin="3573,4662" coordsize="19,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">
                  <v:shape id="Freeform 1271" o:spid="_x0000_s2270" style="position:absolute;left:3573;top:4662;width:19;height:7;visibility:visible;mso-wrap-style:square;v-text-anchor:top" coordsize="19,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" path="m,l18,6e" filled="f" strokeweight=".32186mm">
                    <v:path arrowok="t" o:connecttype="custom" o:connectlocs="0,4662;18,4668" o:connectangles="0,0"/>
                  </v:shape>
                </v:group>
                <v:group id="Group 1268" o:spid="_x0000_s2271" style="position:absolute;left:3591;top:4668;width:19;height:6" coordorigin="3591,4668" coordsize="19,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">
                  <v:shape id="Freeform 1269" o:spid="_x0000_s2272" style="position:absolute;left:3591;top:4668;width:19;height:6;visibility:visible;mso-wrap-style:square;v-text-anchor:top" coordsize="19,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" path="m,l19,5e" filled="f" strokeweight=".32186mm">
                    <v:path arrowok="t" o:connecttype="custom" o:connectlocs="0,4668;19,4673" o:connectangles="0,0"/>
                  </v:shape>
                </v:group>
                <v:group id="Group 1266" o:spid="_x0000_s2273" style="position:absolute;left:3610;top:4673;width:19;height:5" coordorigin="3610,4673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">
                  <v:shape id="Freeform 1267" o:spid="_x0000_s2274" style="position:absolute;left:3610;top:4673;width:19;height:5;visibility:visible;mso-wrap-style:square;v-text-anchor:top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" path="m,l18,5e" filled="f" strokeweight=".32186mm">
                    <v:path arrowok="t" o:connecttype="custom" o:connectlocs="0,4673;18,4678" o:connectangles="0,0"/>
                  </v:shape>
                </v:group>
                <v:group id="Group 1264" o:spid="_x0000_s2275" style="position:absolute;left:3628;top:4678;width:19;height:4" coordorigin="3628,4678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">
                  <v:shape id="Freeform 1265" o:spid="_x0000_s2276" style="position:absolute;left:3628;top:4678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" path="m,l18,4e" filled="f" strokeweight=".32186mm">
                    <v:path arrowok="t" o:connecttype="custom" o:connectlocs="0,4678;18,4682" o:connectangles="0,0"/>
                  </v:shape>
                </v:group>
                <v:group id="Group 1262" o:spid="_x0000_s2277" style="position:absolute;left:3646;top:4682;width:19;height:4" coordorigin="3646,4682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">
                  <v:shape id="Freeform 1263" o:spid="_x0000_s2278" style="position:absolute;left:3646;top:4682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" path="m,l19,4e" filled="f" strokeweight=".32186mm">
                    <v:path arrowok="t" o:connecttype="custom" o:connectlocs="0,4682;19,4686" o:connectangles="0,0"/>
                  </v:shape>
                </v:group>
                <v:group id="Group 1260" o:spid="_x0000_s2279" style="position:absolute;left:3665;top:4686;width:19;height:4" coordorigin="3665,4686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">
                  <v:shape id="Freeform 1261" o:spid="_x0000_s2280" style="position:absolute;left:3665;top:4686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" path="m,l18,3e" filled="f" strokeweight=".32186mm">
                    <v:path arrowok="t" o:connecttype="custom" o:connectlocs="0,4686;18,4689" o:connectangles="0,0"/>
                  </v:shape>
                </v:group>
                <v:group id="Group 1258" o:spid="_x0000_s2281" style="position:absolute;left:3683;top:4689;width:19;height:3" coordorigin="3683,4689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">
                  <v:shape id="Freeform 1259" o:spid="_x0000_s2282" style="position:absolute;left:3683;top:4689;width:19;height:3;visibility:visible;mso-wrap-style:square;v-text-anchor:top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" path="m,l18,2e" filled="f" strokeweight=".32186mm">
                    <v:path arrowok="t" o:connecttype="custom" o:connectlocs="0,4689;18,4691" o:connectangles="0,0"/>
                  </v:shape>
                </v:group>
                <v:group id="Group 1256" o:spid="_x0000_s2283" style="position:absolute;left:3701;top:4691;width:19;height:3" coordorigin="3701,4691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">
                  <v:shape id="Freeform 1257" o:spid="_x0000_s2284" style="position:absolute;left:3701;top:4691;width:19;height:3;visibility:visible;mso-wrap-style:square;v-text-anchor:top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" path="m,l19,3e" filled="f" strokeweight=".32186mm">
                    <v:path arrowok="t" o:connecttype="custom" o:connectlocs="0,4691;19,4694" o:connectangles="0,0"/>
                  </v:shape>
                </v:group>
                <v:group id="Group 1254" o:spid="_x0000_s2285" style="position:absolute;left:3720;top:4694;width:19;height:3" coordorigin="3720,4694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">
                  <v:shape id="Freeform 1255" o:spid="_x0000_s2286" style="position:absolute;left:3720;top:4694;width:19;height:3;visibility:visible;mso-wrap-style:square;v-text-anchor:top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" path="m,l18,3e" filled="f" strokeweight=".32186mm">
                    <v:path arrowok="t" o:connecttype="custom" o:connectlocs="0,4694;18,4697" o:connectangles="0,0"/>
                  </v:shape>
                </v:group>
                <v:group id="Group 1252" o:spid="_x0000_s2287" style="position:absolute;left:3738;top:4697;width:19;height:3" coordorigin="3738,4697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">
                  <v:shape id="Freeform 1253" o:spid="_x0000_s2288" style="position:absolute;left:3738;top:4697;width:19;height:3;visibility:visible;mso-wrap-style:square;v-text-anchor:top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" path="m,l18,2e" filled="f" strokeweight=".32186mm">
                    <v:path arrowok="t" o:connecttype="custom" o:connectlocs="0,4697;18,4699" o:connectangles="0,0"/>
                  </v:shape>
                </v:group>
                <v:group id="Group 1250" o:spid="_x0000_s2289" style="position:absolute;left:3756;top:4699;width:19;height:3" coordorigin="3756,4699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">
                  <v:shape id="Freeform 1251" o:spid="_x0000_s2290" style="position:absolute;left:3756;top:4699;width:19;height:3;visibility:visible;mso-wrap-style:square;v-text-anchor:top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" path="m,l19,3e" filled="f" strokeweight=".32186mm">
                    <v:path arrowok="t" o:connecttype="custom" o:connectlocs="0,4699;19,4702" o:connectangles="0,0"/>
                  </v:shape>
                </v:group>
                <v:group id="Group 1248" o:spid="_x0000_s2291" style="position:absolute;left:3775;top:4702;width:19;height:4" coordorigin="3775,4702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">
                  <v:shape id="Freeform 1249" o:spid="_x0000_s2292" style="position:absolute;left:3775;top:4702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" path="m,l18,3e" filled="f" strokeweight=".32186mm">
                    <v:path arrowok="t" o:connecttype="custom" o:connectlocs="0,4702;18,4705" o:connectangles="0,0"/>
                  </v:shape>
                </v:group>
                <v:group id="Group 1246" o:spid="_x0000_s2293" style="position:absolute;left:3793;top:4705;width:19;height:4" coordorigin="3793,4705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">
                  <v:shape id="Freeform 1247" o:spid="_x0000_s2294" style="position:absolute;left:3793;top:4705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" path="m,l18,4e" filled="f" strokeweight=".32186mm">
                    <v:path arrowok="t" o:connecttype="custom" o:connectlocs="0,4705;18,4709" o:connectangles="0,0"/>
                  </v:shape>
                </v:group>
                <v:group id="Group 1244" o:spid="_x0000_s2295" style="position:absolute;left:3811;top:4709;width:19;height:4" coordorigin="3811,4709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">
                  <v:shape id="Freeform 1245" o:spid="_x0000_s2296" style="position:absolute;left:3811;top:4709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" path="m,l19,3e" filled="f" strokeweight=".32186mm">
                    <v:path arrowok="t" o:connecttype="custom" o:connectlocs="0,4709;19,4712" o:connectangles="0,0"/>
                  </v:shape>
                </v:group>
                <v:group id="Group 1242" o:spid="_x0000_s2297" style="position:absolute;left:3830;top:4712;width:19;height:5" coordorigin="3830,4712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">
                  <v:shape id="Freeform 1243" o:spid="_x0000_s2298" style="position:absolute;left:3830;top:4712;width:19;height:5;visibility:visible;mso-wrap-style:square;v-text-anchor:top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" path="m,l18,5e" filled="f" strokeweight=".32186mm">
                    <v:path arrowok="t" o:connecttype="custom" o:connectlocs="0,4712;18,4717" o:connectangles="0,0"/>
                  </v:shape>
                </v:group>
                <v:group id="Group 1240" o:spid="_x0000_s2299" style="position:absolute;left:3848;top:4717;width:19;height:5" coordorigin="3848,4717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">
                  <v:shape id="Freeform 1241" o:spid="_x0000_s2300" style="position:absolute;left:3848;top:4717;width:19;height:5;visibility:visible;mso-wrap-style:square;v-text-anchor:top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" path="m,l18,4e" filled="f" strokeweight=".32186mm">
                    <v:path arrowok="t" o:connecttype="custom" o:connectlocs="0,4717;18,4721" o:connectangles="0,0"/>
                  </v:shape>
                </v:group>
                <v:group id="Group 1238" o:spid="_x0000_s2301" style="position:absolute;left:3866;top:4721;width:19;height:6" coordorigin="3866,4721" coordsize="19,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">
                  <v:shape id="Freeform 1239" o:spid="_x0000_s2302" style="position:absolute;left:3866;top:4721;width:19;height:6;visibility:visible;mso-wrap-style:square;v-text-anchor:top" coordsize="19,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" path="m,l18,6e" filled="f" strokeweight=".32186mm">
                    <v:path arrowok="t" o:connecttype="custom" o:connectlocs="0,4721;18,4727" o:connectangles="0,0"/>
                  </v:shape>
                </v:group>
                <v:group id="Group 1236" o:spid="_x0000_s2303" style="position:absolute;left:3884;top:4727;width:19;height:6" coordorigin="3884,4727" coordsize="19,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">
                  <v:shape id="Freeform 1237" o:spid="_x0000_s2304" style="position:absolute;left:3884;top:4727;width:19;height:6;visibility:visible;mso-wrap-style:square;v-text-anchor:top" coordsize="19,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" path="m,l19,6e" filled="f" strokeweight=".32186mm">
                    <v:path arrowok="t" o:connecttype="custom" o:connectlocs="0,4727;19,4733" o:connectangles="0,0"/>
                  </v:shape>
                </v:group>
                <v:group id="Group 1234" o:spid="_x0000_s2305" style="position:absolute;left:3903;top:4733;width:19;height:7" coordorigin="3903,4733" coordsize="19,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">
                  <v:shape id="Freeform 1235" o:spid="_x0000_s2306" style="position:absolute;left:3903;top:4733;width:19;height:7;visibility:visible;mso-wrap-style:square;v-text-anchor:top" coordsize="19,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" path="m,l18,6e" filled="f" strokeweight=".32186mm">
                    <v:path arrowok="t" o:connecttype="custom" o:connectlocs="0,4733;18,4739" o:connectangles="0,0"/>
                  </v:shape>
                </v:group>
                <v:group id="Group 1232" o:spid="_x0000_s2307" style="position:absolute;left:3921;top:4739;width:19;height:7" coordorigin="3921,4739" coordsize="19,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">
                  <v:shape id="Freeform 1233" o:spid="_x0000_s2308" style="position:absolute;left:3921;top:4739;width:19;height:7;visibility:visible;mso-wrap-style:square;v-text-anchor:top" coordsize="19,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" path="m,l18,6e" filled="f" strokeweight=".32186mm">
                    <v:path arrowok="t" o:connecttype="custom" o:connectlocs="0,4739;18,4745" o:connectangles="0,0"/>
                  </v:shape>
                </v:group>
                <v:group id="Group 1230" o:spid="_x0000_s2309" style="position:absolute;left:3939;top:4745;width:19;height:7" coordorigin="3939,4745" coordsize="19,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">
                  <v:shape id="Freeform 1231" o:spid="_x0000_s2310" style="position:absolute;left:3939;top:4745;width:19;height:7;visibility:visible;mso-wrap-style:square;v-text-anchor:top" coordsize="19,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" path="m,l19,7e" filled="f" strokeweight=".32186mm">
                    <v:path arrowok="t" o:connecttype="custom" o:connectlocs="0,4745;19,4752" o:connectangles="0,0"/>
                  </v:shape>
                </v:group>
                <v:group id="Group 1228" o:spid="_x0000_s2311" style="position:absolute;left:3958;top:4752;width:19;height:7" coordorigin="3958,4752" coordsize="19,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">
                  <v:shape id="Freeform 1229" o:spid="_x0000_s2312" style="position:absolute;left:3958;top:4752;width:19;height:7;visibility:visible;mso-wrap-style:square;v-text-anchor:top" coordsize="19,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" path="m,l18,7e" filled="f" strokeweight=".32186mm">
                    <v:path arrowok="t" o:connecttype="custom" o:connectlocs="0,4752;18,4759" o:connectangles="0,0"/>
                  </v:shape>
                </v:group>
                <v:group id="Group 1226" o:spid="_x0000_s2313" style="position:absolute;left:3976;top:4759;width:19;height:6" coordorigin="3976,4759" coordsize="19,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">
                  <v:shape id="Freeform 1227" o:spid="_x0000_s2314" style="position:absolute;left:3976;top:4759;width:19;height:6;visibility:visible;mso-wrap-style:square;v-text-anchor:top" coordsize="19,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" path="m,l19,6e" filled="f" strokeweight=".32186mm">
                    <v:path arrowok="t" o:connecttype="custom" o:connectlocs="0,4759;19,4765" o:connectangles="0,0"/>
                  </v:shape>
                </v:group>
                <v:group id="Group 1224" o:spid="_x0000_s2315" style="position:absolute;left:3995;top:4765;width:19;height:6" coordorigin="3995,4765" coordsize="19,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">
                  <v:shape id="Freeform 1225" o:spid="_x0000_s2316" style="position:absolute;left:3995;top:4765;width:19;height:6;visibility:visible;mso-wrap-style:square;v-text-anchor:top" coordsize="19,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" path="m,l18,5e" filled="f" strokeweight=".32186mm">
                    <v:path arrowok="t" o:connecttype="custom" o:connectlocs="0,4765;18,4770" o:connectangles="0,0"/>
                  </v:shape>
                </v:group>
                <v:group id="Group 1222" o:spid="_x0000_s2317" style="position:absolute;left:4013;top:4770;width:19;height:5" coordorigin="4013,4770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">
                  <v:shape id="Freeform 1223" o:spid="_x0000_s2318" style="position:absolute;left:4013;top:4770;width:19;height:5;visibility:visible;mso-wrap-style:square;v-text-anchor:top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" path="m,l18,5e" filled="f" strokeweight=".32186mm">
                    <v:path arrowok="t" o:connecttype="custom" o:connectlocs="0,4770;18,4775" o:connectangles="0,0"/>
                  </v:shape>
                </v:group>
                <v:group id="Group 1220" o:spid="_x0000_s2319" style="position:absolute;left:4031;top:4775;width:19;height:5" coordorigin="4031,4775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">
                  <v:shape id="Freeform 1221" o:spid="_x0000_s2320" style="position:absolute;left:4031;top:4775;width:19;height:5;visibility:visible;mso-wrap-style:square;v-text-anchor:top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" path="m,l18,5e" filled="f" strokeweight=".32186mm">
                    <v:path arrowok="t" o:connecttype="custom" o:connectlocs="0,4775;18,4780" o:connectangles="0,0"/>
                  </v:shape>
                </v:group>
                <v:group id="Group 1218" o:spid="_x0000_s2321" style="position:absolute;left:4049;top:4780;width:19;height:4" coordorigin="4049,4780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">
                  <v:shape id="Freeform 1219" o:spid="_x0000_s2322" style="position:absolute;left:4049;top:4780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" path="m,l19,4e" filled="f" strokeweight=".32186mm">
                    <v:path arrowok="t" o:connecttype="custom" o:connectlocs="0,4780;19,4784" o:connectangles="0,0"/>
                  </v:shape>
                </v:group>
                <v:group id="Group 1216" o:spid="_x0000_s2323" style="position:absolute;left:4068;top:4784;width:19;height:4" coordorigin="4068,4784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">
                  <v:shape id="Freeform 1217" o:spid="_x0000_s2324" style="position:absolute;left:4068;top:4784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" path="m,l18,3e" filled="f" strokeweight=".32186mm">
                    <v:path arrowok="t" o:connecttype="custom" o:connectlocs="0,4784;18,4787" o:connectangles="0,0"/>
                  </v:shape>
                </v:group>
                <v:group id="Group 1214" o:spid="_x0000_s2325" style="position:absolute;left:4086;top:4787;width:19;height:3" coordorigin="4086,4787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">
                  <v:shape id="Freeform 1215" o:spid="_x0000_s2326" style="position:absolute;left:4086;top:4787;width:19;height:3;visibility:visible;mso-wrap-style:square;v-text-anchor:top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" path="m,l18,3e" filled="f" strokeweight=".32186mm">
                    <v:path arrowok="t" o:connecttype="custom" o:connectlocs="0,4787;18,4790" o:connectangles="0,0"/>
                  </v:shape>
                </v:group>
                <v:group id="Group 1212" o:spid="_x0000_s2327" style="position:absolute;left:4104;top:4790;width:19;height:3" coordorigin="4104,4790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">
                  <v:shape id="Freeform 1213" o:spid="_x0000_s2328" style="position:absolute;left:4104;top:4790;width:19;height:3;visibility:visible;mso-wrap-style:square;v-text-anchor:top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" path="m,l19,3e" filled="f" strokeweight=".32186mm">
                    <v:path arrowok="t" o:connecttype="custom" o:connectlocs="0,4790;19,4793" o:connectangles="0,0"/>
                  </v:shape>
                </v:group>
                <v:group id="Group 1210" o:spid="_x0000_s2329" style="position:absolute;left:4123;top:4793;width:19;height:2" coordorigin="4123,4793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">
                  <v:shape id="Freeform 1211" o:spid="_x0000_s2330" style="position:absolute;left:4123;top:4793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" path="m,l18,1e" filled="f" strokeweight=".32186mm">
                    <v:path arrowok="t" o:connecttype="custom" o:connectlocs="0,4793;18,4794" o:connectangles="0,0"/>
                  </v:shape>
                </v:group>
                <v:group id="Group 1208" o:spid="_x0000_s2331" style="position:absolute;left:4141;top:4794;width:19;height:2" coordorigin="4141,4794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">
                  <v:shape id="Freeform 1209" o:spid="_x0000_s2332" style="position:absolute;left:4141;top:4794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" path="m,l18,2e" filled="f" strokeweight=".32186mm">
                    <v:path arrowok="t" o:connecttype="custom" o:connectlocs="0,4794;18,4796" o:connectangles="0,0"/>
                  </v:shape>
                </v:group>
                <v:group id="Group 1206" o:spid="_x0000_s2333" style="position:absolute;left:4159;top:4796;width:19;height:2" coordorigin="4159,4796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">
                  <v:shape id="Freeform 1207" o:spid="_x0000_s2334" style="position:absolute;left:4159;top:4796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" path="m,l18,1e" filled="f" strokeweight=".32186mm">
                    <v:path arrowok="t" o:connecttype="custom" o:connectlocs="0,4796;18,4797" o:connectangles="0,0"/>
                  </v:shape>
                </v:group>
                <v:group id="Group 1204" o:spid="_x0000_s2335" style="position:absolute;left:4177;top:4797;width:19;height:2" coordorigin="4177,4797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">
                  <v:shape id="Freeform 1205" o:spid="_x0000_s2336" style="position:absolute;left:4177;top:4797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" path="m,l19,1e" filled="f" strokeweight=".32186mm">
                    <v:path arrowok="t" o:connecttype="custom" o:connectlocs="0,9594;19,9596" o:connectangles="0,0"/>
                  </v:shape>
                </v:group>
                <v:group id="Group 1202" o:spid="_x0000_s2337" style="position:absolute;left:4196;top:4798;width:19;height:2" coordorigin="4196,4798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">
                  <v:shape id="Freeform 1203" o:spid="_x0000_s2338" style="position:absolute;left:4196;top:4798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" path="m,l18,e" filled="f" strokeweight=".32186mm">
                    <v:path arrowok="t" o:connecttype="custom" o:connectlocs="0,9596;18,9596" o:connectangles="0,0"/>
                  </v:shape>
                </v:group>
                <v:group id="Group 1200" o:spid="_x0000_s2339" style="position:absolute;left:4214;top:4798;width:19;height:2" coordorigin="4214,4798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">
                  <v:shape id="Freeform 1201" o:spid="_x0000_s2340" style="position:absolute;left:4214;top:4798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" path="m,l18,1e" filled="f" strokeweight=".32186mm">
                    <v:path arrowok="t" o:connecttype="custom" o:connectlocs="0,9596;18,9598" o:connectangles="0,0"/>
                  </v:shape>
                </v:group>
                <v:group id="Group 1198" o:spid="_x0000_s2341" style="position:absolute;left:4232;top:4799;width:19;height:2" coordorigin="4232,4799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">
                  <v:shape id="Freeform 1199" o:spid="_x0000_s2342" style="position:absolute;left:4232;top:4799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" path="m,l19,1e" filled="f" strokeweight=".32186mm">
                    <v:path arrowok="t" o:connecttype="custom" o:connectlocs="0,9598;19,9600" o:connectangles="0,0"/>
                  </v:shape>
                </v:group>
                <v:group id="Group 1196" o:spid="_x0000_s2343" style="position:absolute;left:4251;top:4800;width:19;height:2" coordorigin="4251,4800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">
                  <v:shape id="Freeform 1197" o:spid="_x0000_s2344" style="position:absolute;left:4251;top:4800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" path="m,l18,1e" filled="f" strokeweight=".32186mm">
                    <v:path arrowok="t" o:connecttype="custom" o:connectlocs="0,4800;18,4801" o:connectangles="0,0"/>
                  </v:shape>
                </v:group>
                <v:group id="Group 1194" o:spid="_x0000_s2345" style="position:absolute;left:4269;top:4801;width:19;height:2" coordorigin="4269,4801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">
                  <v:shape id="Freeform 1195" o:spid="_x0000_s2346" style="position:absolute;left:4269;top:4801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" path="m,l18,1e" filled="f" strokeweight=".32186mm">
                    <v:path arrowok="t" o:connecttype="custom" o:connectlocs="0,4801;18,4802" o:connectangles="0,0"/>
                  </v:shape>
                </v:group>
                <v:group id="Group 1192" o:spid="_x0000_s2347" style="position:absolute;left:4287;top:4802;width:19;height:3" coordorigin="4287,4802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">
                  <v:shape id="Freeform 1193" o:spid="_x0000_s2348" style="position:absolute;left:4287;top:4802;width:19;height:3;visibility:visible;mso-wrap-style:square;v-text-anchor:top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" path="m,l19,2e" filled="f" strokeweight=".32186mm">
                    <v:path arrowok="t" o:connecttype="custom" o:connectlocs="0,4802;19,4804" o:connectangles="0,0"/>
                  </v:shape>
                </v:group>
                <v:group id="Group 1190" o:spid="_x0000_s2349" style="position:absolute;left:4306;top:4804;width:19;height:3" coordorigin="4306,4804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">
                  <v:shape id="Freeform 1191" o:spid="_x0000_s2350" style="position:absolute;left:4306;top:4804;width:19;height:3;visibility:visible;mso-wrap-style:square;v-text-anchor:top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" path="m,l18,3e" filled="f" strokeweight=".32186mm">
                    <v:path arrowok="t" o:connecttype="custom" o:connectlocs="0,4804;18,4807" o:connectangles="0,0"/>
                  </v:shape>
                </v:group>
                <v:group id="Group 1188" o:spid="_x0000_s2351" style="position:absolute;left:4324;top:4807;width:19;height:4" coordorigin="4324,4807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">
                  <v:shape id="Freeform 1189" o:spid="_x0000_s2352" style="position:absolute;left:4324;top:4807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" path="m,l18,3e" filled="f" strokeweight=".32186mm">
                    <v:path arrowok="t" o:connecttype="custom" o:connectlocs="0,4807;18,4810" o:connectangles="0,0"/>
                  </v:shape>
                </v:group>
                <v:group id="Group 1186" o:spid="_x0000_s2353" style="position:absolute;left:4342;top:4810;width:19;height:4" coordorigin="4342,4810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">
                  <v:shape id="Freeform 1187" o:spid="_x0000_s2354" style="position:absolute;left:4342;top:4810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" path="m,l19,3e" filled="f" strokeweight=".32186mm">
                    <v:path arrowok="t" o:connecttype="custom" o:connectlocs="0,4810;19,4813" o:connectangles="0,0"/>
                  </v:shape>
                </v:group>
                <v:group id="Group 1184" o:spid="_x0000_s2355" style="position:absolute;left:4361;top:4813;width:19;height:4" coordorigin="4361,4813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">
                  <v:shape id="Freeform 1185" o:spid="_x0000_s2356" style="position:absolute;left:4361;top:4813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" path="m,l18,4e" filled="f" strokeweight=".32186mm">
                    <v:path arrowok="t" o:connecttype="custom" o:connectlocs="0,4813;18,4817" o:connectangles="0,0"/>
                  </v:shape>
                </v:group>
                <v:group id="Group 1182" o:spid="_x0000_s2357" style="position:absolute;left:4379;top:4817;width:19;height:5" coordorigin="4379,4817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">
                  <v:shape id="Freeform 1183" o:spid="_x0000_s2358" style="position:absolute;left:4379;top:4817;width:19;height:5;visibility:visible;mso-wrap-style:square;v-text-anchor:top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" path="m,l18,5e" filled="f" strokeweight=".32186mm">
                    <v:path arrowok="t" o:connecttype="custom" o:connectlocs="0,4817;18,4822" o:connectangles="0,0"/>
                  </v:shape>
                </v:group>
                <v:group id="Group 1180" o:spid="_x0000_s2359" style="position:absolute;left:4397;top:4822;width:19;height:5" coordorigin="4397,4822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">
                  <v:shape id="Freeform 1181" o:spid="_x0000_s2360" style="position:absolute;left:4397;top:4822;width:19;height:5;visibility:visible;mso-wrap-style:square;v-text-anchor:top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" path="m,l19,4e" filled="f" strokeweight=".32186mm">
                    <v:path arrowok="t" o:connecttype="custom" o:connectlocs="0,4822;19,4826" o:connectangles="0,0"/>
                  </v:shape>
                </v:group>
                <v:group id="Group 1178" o:spid="_x0000_s2361" style="position:absolute;left:4416;top:4826;width:19;height:5" coordorigin="4416,4826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">
                  <v:shape id="Freeform 1179" o:spid="_x0000_s2362" style="position:absolute;left:4416;top:4826;width:19;height:5;visibility:visible;mso-wrap-style:square;v-text-anchor:top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" path="m,l18,4e" filled="f" strokeweight=".32186mm">
                    <v:path arrowok="t" o:connecttype="custom" o:connectlocs="0,4826;18,4830" o:connectangles="0,0"/>
                  </v:shape>
                </v:group>
                <v:group id="Group 1176" o:spid="_x0000_s2363" style="position:absolute;left:4434;top:4830;width:19;height:5" coordorigin="4434,4830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">
                  <v:shape id="Freeform 1177" o:spid="_x0000_s2364" style="position:absolute;left:4434;top:4830;width:19;height:5;visibility:visible;mso-wrap-style:square;v-text-anchor:top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" path="m,l18,4e" filled="f" strokeweight=".32186mm">
                    <v:path arrowok="t" o:connecttype="custom" o:connectlocs="0,4830;18,4834" o:connectangles="0,0"/>
                  </v:shape>
                </v:group>
                <v:group id="Group 1174" o:spid="_x0000_s2365" style="position:absolute;left:4452;top:4834;width:19;height:4" coordorigin="4452,4834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">
                  <v:shape id="Freeform 1175" o:spid="_x0000_s2366" style="position:absolute;left:4452;top:4834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" path="m,l18,4e" filled="f" strokeweight=".32186mm">
                    <v:path arrowok="t" o:connecttype="custom" o:connectlocs="0,4834;18,4838" o:connectangles="0,0"/>
                  </v:shape>
                </v:group>
                <v:group id="Group 1172" o:spid="_x0000_s2367" style="position:absolute;left:4470;top:4838;width:19;height:4" coordorigin="4470,4838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">
                  <v:shape id="Freeform 1173" o:spid="_x0000_s2368" style="position:absolute;left:4470;top:4838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" path="m,l19,4e" filled="f" strokeweight=".32186mm">
                    <v:path arrowok="t" o:connecttype="custom" o:connectlocs="0,4838;19,4842" o:connectangles="0,0"/>
                  </v:shape>
                </v:group>
                <v:group id="Group 1170" o:spid="_x0000_s2369" style="position:absolute;left:4489;top:4842;width:19;height:4" coordorigin="4489,4842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">
                  <v:shape id="Freeform 1171" o:spid="_x0000_s2370" style="position:absolute;left:4489;top:4842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" path="m,l18,4e" filled="f" strokeweight=".32186mm">
                    <v:path arrowok="t" o:connecttype="custom" o:connectlocs="0,4842;18,4846" o:connectangles="0,0"/>
                  </v:shape>
                </v:group>
                <v:group id="Group 1168" o:spid="_x0000_s2371" style="position:absolute;left:4507;top:4846;width:19;height:4" coordorigin="4507,4846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">
                  <v:shape id="Freeform 1169" o:spid="_x0000_s2372" style="position:absolute;left:4507;top:4846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" path="m,l18,3e" filled="f" strokeweight=".32186mm">
                    <v:path arrowok="t" o:connecttype="custom" o:connectlocs="0,4846;18,4849" o:connectangles="0,0"/>
                  </v:shape>
                </v:group>
                <v:group id="Group 1166" o:spid="_x0000_s2373" style="position:absolute;left:4525;top:4849;width:19;height:4" coordorigin="4525,4849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">
                  <v:shape id="Freeform 1167" o:spid="_x0000_s2374" style="position:absolute;left:4525;top:4849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" path="m,l19,4e" filled="f" strokeweight=".32186mm">
                    <v:path arrowok="t" o:connecttype="custom" o:connectlocs="0,4849;19,4853" o:connectangles="0,0"/>
                  </v:shape>
                </v:group>
                <v:group id="Group 1164" o:spid="_x0000_s2375" style="position:absolute;left:4544;top:4853;width:19;height:4" coordorigin="4544,4853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">
                  <v:shape id="Freeform 1165" o:spid="_x0000_s2376" style="position:absolute;left:4544;top:4853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" path="m,l18,4e" filled="f" strokeweight=".32186mm">
                    <v:path arrowok="t" o:connecttype="custom" o:connectlocs="0,4853;18,4857" o:connectangles="0,0"/>
                  </v:shape>
                </v:group>
                <v:group id="Group 1162" o:spid="_x0000_s2377" style="position:absolute;left:4562;top:4857;width:19;height:4" coordorigin="4562,4857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">
                  <v:shape id="Freeform 1163" o:spid="_x0000_s2378" style="position:absolute;left:4562;top:4857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" path="m,l18,4e" filled="f" strokeweight=".32186mm">
                    <v:path arrowok="t" o:connecttype="custom" o:connectlocs="0,4857;18,4861" o:connectangles="0,0"/>
                  </v:shape>
                </v:group>
                <v:group id="Group 1160" o:spid="_x0000_s2379" style="position:absolute;left:4580;top:4861;width:19;height:5" coordorigin="4580,4861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">
                  <v:shape id="Freeform 1161" o:spid="_x0000_s2380" style="position:absolute;left:4580;top:4861;width:19;height:5;visibility:visible;mso-wrap-style:square;v-text-anchor:top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" path="m,l19,4e" filled="f" strokeweight=".32186mm">
                    <v:path arrowok="t" o:connecttype="custom" o:connectlocs="0,4861;19,4865" o:connectangles="0,0"/>
                  </v:shape>
                </v:group>
                <v:group id="Group 1158" o:spid="_x0000_s2381" style="position:absolute;left:4599;top:4865;width:19;height:5" coordorigin="4599,4865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">
                  <v:shape id="Freeform 1159" o:spid="_x0000_s2382" style="position:absolute;left:4599;top:4865;width:19;height:5;visibility:visible;mso-wrap-style:square;v-text-anchor:top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" path="m,l18,5e" filled="f" strokeweight=".32186mm">
                    <v:path arrowok="t" o:connecttype="custom" o:connectlocs="0,4865;18,4870" o:connectangles="0,0"/>
                  </v:shape>
                </v:group>
                <v:group id="Group 1156" o:spid="_x0000_s2383" style="position:absolute;left:4617;top:4870;width:19;height:5" coordorigin="4617,4870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">
                  <v:shape id="Freeform 1157" o:spid="_x0000_s2384" style="position:absolute;left:4617;top:4870;width:19;height:5;visibility:visible;mso-wrap-style:square;v-text-anchor:top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" path="m,l18,5e" filled="f" strokeweight=".32186mm">
                    <v:path arrowok="t" o:connecttype="custom" o:connectlocs="0,4870;18,4875" o:connectangles="0,0"/>
                  </v:shape>
                </v:group>
                <v:group id="Group 1154" o:spid="_x0000_s2385" style="position:absolute;left:4635;top:4875;width:19;height:5" coordorigin="4635,4875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">
                  <v:shape id="Freeform 1155" o:spid="_x0000_s2386" style="position:absolute;left:4635;top:4875;width:19;height:5;visibility:visible;mso-wrap-style:square;v-text-anchor:top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" path="m,l19,4e" filled="f" strokeweight=".32186mm">
                    <v:path arrowok="t" o:connecttype="custom" o:connectlocs="0,4875;19,4879" o:connectangles="0,0"/>
                  </v:shape>
                </v:group>
                <v:group id="Group 1152" o:spid="_x0000_s2387" style="position:absolute;left:4654;top:4879;width:19;height:5" coordorigin="4654,4879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">
                  <v:shape id="Freeform 1153" o:spid="_x0000_s2388" style="position:absolute;left:4654;top:4879;width:19;height:5;visibility:visible;mso-wrap-style:square;v-text-anchor:top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" path="m,l18,5e" filled="f" strokeweight=".32186mm">
                    <v:path arrowok="t" o:connecttype="custom" o:connectlocs="0,4879;18,4884" o:connectangles="0,0"/>
                  </v:shape>
                </v:group>
                <v:group id="Group 1150" o:spid="_x0000_s2389" style="position:absolute;left:4672;top:4884;width:19;height:5" coordorigin="4672,4884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">
                  <v:shape id="Freeform 1151" o:spid="_x0000_s2390" style="position:absolute;left:4672;top:4884;width:19;height:5;visibility:visible;mso-wrap-style:square;v-text-anchor:top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" path="m,l18,4e" filled="f" strokeweight=".32186mm">
                    <v:path arrowok="t" o:connecttype="custom" o:connectlocs="0,4884;18,4888" o:connectangles="0,0"/>
                  </v:shape>
                </v:group>
                <v:group id="Group 1148" o:spid="_x0000_s2391" style="position:absolute;left:4690;top:4888;width:19;height:5" coordorigin="4690,4888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">
                  <v:shape id="Freeform 1149" o:spid="_x0000_s2392" style="position:absolute;left:4690;top:4888;width:19;height:5;visibility:visible;mso-wrap-style:square;v-text-anchor:top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" path="m,l18,5e" filled="f" strokeweight=".32186mm">
                    <v:path arrowok="t" o:connecttype="custom" o:connectlocs="0,4888;18,4893" o:connectangles="0,0"/>
                  </v:shape>
                </v:group>
                <v:group id="Group 1146" o:spid="_x0000_s2393" style="position:absolute;left:4708;top:4893;width:19;height:5" coordorigin="4708,4893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">
                  <v:shape id="Freeform 1147" o:spid="_x0000_s2394" style="position:absolute;left:4708;top:4893;width:19;height:5;visibility:visible;mso-wrap-style:square;v-text-anchor:top" coordsize="19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" path="m,l19,4e" filled="f" strokeweight=".32186mm">
                    <v:path arrowok="t" o:connecttype="custom" o:connectlocs="0,4893;19,4897" o:connectangles="0,0"/>
                  </v:shape>
                </v:group>
                <v:group id="Group 1144" o:spid="_x0000_s2395" style="position:absolute;left:4727;top:4897;width:19;height:4" coordorigin="4727,4897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">
                  <v:shape id="Freeform 1145" o:spid="_x0000_s2396" style="position:absolute;left:4727;top:4897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" path="m,l18,4e" filled="f" strokeweight=".32186mm">
                    <v:path arrowok="t" o:connecttype="custom" o:connectlocs="0,4897;18,4901" o:connectangles="0,0"/>
                  </v:shape>
                </v:group>
                <v:group id="Group 1142" o:spid="_x0000_s2397" style="position:absolute;left:4745;top:4901;width:19;height:4" coordorigin="4745,4901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">
                  <v:shape id="Freeform 1143" o:spid="_x0000_s2398" style="position:absolute;left:4745;top:4901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" path="m,l18,4e" filled="f" strokeweight=".32186mm">
                    <v:path arrowok="t" o:connecttype="custom" o:connectlocs="0,4901;18,4905" o:connectangles="0,0"/>
                  </v:shape>
                </v:group>
                <v:group id="Group 1140" o:spid="_x0000_s2399" style="position:absolute;left:4763;top:4905;width:19;height:3" coordorigin="4763,4905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">
                  <v:shape id="Freeform 1141" o:spid="_x0000_s2400" style="position:absolute;left:4763;top:4905;width:19;height:3;visibility:visible;mso-wrap-style:square;v-text-anchor:top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" path="m,l19,3e" filled="f" strokeweight=".32186mm">
                    <v:path arrowok="t" o:connecttype="custom" o:connectlocs="0,4905;19,4908" o:connectangles="0,0"/>
                  </v:shape>
                </v:group>
                <v:group id="Group 1138" o:spid="_x0000_s2401" style="position:absolute;left:4782;top:4908;width:19;height:3" coordorigin="4782,4908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">
                  <v:shape id="Freeform 1139" o:spid="_x0000_s2402" style="position:absolute;left:4782;top:4908;width:19;height:3;visibility:visible;mso-wrap-style:square;v-text-anchor:top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" path="m,l18,2e" filled="f" strokeweight=".32186mm">
                    <v:path arrowok="t" o:connecttype="custom" o:connectlocs="0,4908;18,4910" o:connectangles="0,0"/>
                  </v:shape>
                </v:group>
                <v:group id="Group 1136" o:spid="_x0000_s2403" style="position:absolute;left:4800;top:4910;width:19;height:2" coordorigin="4800,4910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">
                  <v:shape id="Freeform 1137" o:spid="_x0000_s2404" style="position:absolute;left:4800;top:4910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" path="m,l19,2e" filled="f" strokeweight=".32186mm">
                    <v:path arrowok="t" o:connecttype="custom" o:connectlocs="0,4910;19,4912" o:connectangles="0,0"/>
                  </v:shape>
                </v:group>
                <v:group id="Group 1134" o:spid="_x0000_s2405" style="position:absolute;left:4819;top:4912;width:19;height:2" coordorigin="4819,4912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">
                  <v:shape id="Freeform 1135" o:spid="_x0000_s2406" style="position:absolute;left:4819;top:4912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" path="m,l18,1e" filled="f" strokeweight=".32186mm">
                    <v:path arrowok="t" o:connecttype="custom" o:connectlocs="0,4912;18,4913" o:connectangles="0,0"/>
                  </v:shape>
                </v:group>
                <v:group id="Group 1132" o:spid="_x0000_s2407" style="position:absolute;left:4837;top:4913;width:19;height:2" coordorigin="4837,4913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">
                  <v:shape id="Freeform 1133" o:spid="_x0000_s2408" style="position:absolute;left:4837;top:4913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" path="m,l18,1e" filled="f" strokeweight=".32186mm">
                    <v:path arrowok="t" o:connecttype="custom" o:connectlocs="0,9826;18,9828" o:connectangles="0,0"/>
                  </v:shape>
                </v:group>
                <v:group id="Group 1130" o:spid="_x0000_s2409" style="position:absolute;left:4855;top:4914;width:19;height:2" coordorigin="4855,4914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">
                  <v:shape id="Freeform 1131" o:spid="_x0000_s2410" style="position:absolute;left:4855;top:4914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" path="m,l18,e" filled="f" strokeweight=".32186mm">
                    <v:path arrowok="t" o:connecttype="custom" o:connectlocs="0,9828;18,9828" o:connectangles="0,0"/>
                  </v:shape>
                </v:group>
                <v:group id="Group 1128" o:spid="_x0000_s2411" style="position:absolute;left:4873;top:4914;width:129;height:2" coordorigin="4873,4914" coordsize="12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">
                  <v:shape id="Freeform 1129" o:spid="_x0000_s2412" style="position:absolute;left:4873;top:4914;width:129;height:2;visibility:visible;mso-wrap-style:square;v-text-anchor:top" coordsize="12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" path="m,l128,e" filled="f" strokeweight=".3265mm">
                    <v:path arrowok="t" o:connecttype="custom" o:connectlocs="0,0;128,0" o:connectangles="0,0"/>
                  </v:shape>
                </v:group>
                <v:group id="Group 1126" o:spid="_x0000_s2413" style="position:absolute;left:4910;top:4914;width:19;height:2" coordorigin="4910,4914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">
                  <v:shape id="Freeform 1127" o:spid="_x0000_s2414" style="position:absolute;left:4910;top:4914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" path="m,l18,e" filled="f" strokeweight=".32186mm">
                    <v:path arrowok="t" o:connecttype="custom" o:connectlocs="0,9828;18,9828" o:connectangles="0,0"/>
                  </v:shape>
                </v:group>
                <v:group id="Group 1124" o:spid="_x0000_s2415" style="position:absolute;left:4947;top:4913;width:19;height:2" coordorigin="4947,4913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">
                  <v:shape id="Freeform 1125" o:spid="_x0000_s2416" style="position:absolute;left:4947;top:4913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" path="m,1l18,e" filled="f" strokeweight=".32186mm">
                    <v:path arrowok="t" o:connecttype="custom" o:connectlocs="0,9828;18,9826" o:connectangles="0,0"/>
                  </v:shape>
                </v:group>
                <v:group id="Group 1122" o:spid="_x0000_s2417" style="position:absolute;left:4965;top:4913;width:19;height:2" coordorigin="4965,4913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">
                  <v:shape id="Freeform 1123" o:spid="_x0000_s2418" style="position:absolute;left:4965;top:4913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" path="m,l18,1e" filled="f" strokeweight=".32186mm">
                    <v:path arrowok="t" o:connecttype="custom" o:connectlocs="0,9826;18,9828" o:connectangles="0,0"/>
                  </v:shape>
                </v:group>
                <v:group id="Group 1120" o:spid="_x0000_s2419" style="position:absolute;left:5001;top:4914;width:19;height:2" coordorigin="5001,4914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">
                  <v:shape id="Freeform 1121" o:spid="_x0000_s2420" style="position:absolute;left:5001;top:4914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" path="m,l19,e" filled="f" strokeweight=".32186mm">
                    <v:path arrowok="t" o:connecttype="custom" o:connectlocs="0,9828;19,9828" o:connectangles="0,0"/>
                  </v:shape>
                </v:group>
                <v:group id="Group 1118" o:spid="_x0000_s2421" style="position:absolute;left:5020;top:4914;width:19;height:2" coordorigin="5020,4914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">
                  <v:shape id="Freeform 1119" o:spid="_x0000_s2422" style="position:absolute;left:5020;top:4914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" path="m,l18,e" filled="f" strokeweight=".32186mm">
                    <v:path arrowok="t" o:connecttype="custom" o:connectlocs="0,9828;18,9828" o:connectangles="0,0"/>
                  </v:shape>
                </v:group>
                <v:group id="Group 1116" o:spid="_x0000_s2423" style="position:absolute;left:5038;top:4914;width:19;height:2" coordorigin="5038,4914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">
                  <v:shape id="Freeform 1117" o:spid="_x0000_s2424" style="position:absolute;left:5038;top:4914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" path="m,l18,e" filled="f" strokeweight=".32186mm">
                    <v:path arrowok="t" o:connecttype="custom" o:connectlocs="0,9828;18,9828" o:connectangles="0,0"/>
                  </v:shape>
                </v:group>
                <v:group id="Group 1114" o:spid="_x0000_s2425" style="position:absolute;left:5056;top:4914;width:19;height:2" coordorigin="5056,4914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">
                  <v:shape id="Freeform 1115" o:spid="_x0000_s2426" style="position:absolute;left:5056;top:4914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" path="m,l19,1e" filled="f" strokeweight=".32186mm">
                    <v:path arrowok="t" o:connecttype="custom" o:connectlocs="0,9828;19,9830" o:connectangles="0,0"/>
                  </v:shape>
                </v:group>
                <v:group id="Group 1112" o:spid="_x0000_s2427" style="position:absolute;left:5075;top:4915;width:19;height:2" coordorigin="5075,4915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">
                  <v:shape id="Freeform 1113" o:spid="_x0000_s2428" style="position:absolute;left:5075;top:4915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" path="m,l18,e" filled="f" strokeweight=".32186mm">
                    <v:path arrowok="t" o:connecttype="custom" o:connectlocs="0,9830;18,9830" o:connectangles="0,0"/>
                  </v:shape>
                </v:group>
                <v:group id="Group 1110" o:spid="_x0000_s2429" style="position:absolute;left:5093;top:4915;width:19;height:2" coordorigin="5093,4915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">
                  <v:shape id="Freeform 1111" o:spid="_x0000_s2430" style="position:absolute;left:5093;top:4915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" path="m,l18,1e" filled="f" strokeweight=".32186mm">
                    <v:path arrowok="t" o:connecttype="custom" o:connectlocs="0,9830;18,9832" o:connectangles="0,0"/>
                  </v:shape>
                </v:group>
                <v:group id="Group 1108" o:spid="_x0000_s2431" style="position:absolute;left:5111;top:4916;width:19;height:2" coordorigin="5111,4916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">
                  <v:shape id="Freeform 1109" o:spid="_x0000_s2432" style="position:absolute;left:5111;top:4916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" path="m,l19,1e" filled="f" strokeweight=".32186mm">
                    <v:path arrowok="t" o:connecttype="custom" o:connectlocs="0,9832;19,9834" o:connectangles="0,0"/>
                  </v:shape>
                </v:group>
                <v:group id="Group 1106" o:spid="_x0000_s2433" style="position:absolute;left:5130;top:4917;width:19;height:2" coordorigin="5130,4917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">
                  <v:shape id="Freeform 1107" o:spid="_x0000_s2434" style="position:absolute;left:5130;top:4917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" path="m,l18,1e" filled="f" strokeweight=".32186mm">
                    <v:path arrowok="t" o:connecttype="custom" o:connectlocs="0,4917;18,4918" o:connectangles="0,0"/>
                  </v:shape>
                </v:group>
                <v:group id="Group 1104" o:spid="_x0000_s2435" style="position:absolute;left:5148;top:4918;width:19;height:2" coordorigin="5148,4918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">
                  <v:shape id="Freeform 1105" o:spid="_x0000_s2436" style="position:absolute;left:5148;top:4918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" path="m,l18,1e" filled="f" strokeweight=".32186mm">
                    <v:path arrowok="t" o:connecttype="custom" o:connectlocs="0,4918;18,4919" o:connectangles="0,0"/>
                  </v:shape>
                </v:group>
                <v:group id="Group 1102" o:spid="_x0000_s2437" style="position:absolute;left:5166;top:4919;width:19;height:2" coordorigin="5166,4919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">
                  <v:shape id="Freeform 1103" o:spid="_x0000_s2438" style="position:absolute;left:5166;top:4919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" path="m,l19,2e" filled="f" strokeweight=".32186mm">
                    <v:path arrowok="t" o:connecttype="custom" o:connectlocs="0,4919;19,4921" o:connectangles="0,0"/>
                  </v:shape>
                </v:group>
                <v:group id="Group 1100" o:spid="_x0000_s2439" style="position:absolute;left:5185;top:4921;width:19;height:2" coordorigin="5185,4921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">
                  <v:shape id="Freeform 1101" o:spid="_x0000_s2440" style="position:absolute;left:5185;top:4921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" path="m,l18,2e" filled="f" strokeweight=".32186mm">
                    <v:path arrowok="t" o:connecttype="custom" o:connectlocs="0,4921;18,4923" o:connectangles="0,0"/>
                  </v:shape>
                </v:group>
                <v:group id="Group 1098" o:spid="_x0000_s2441" style="position:absolute;left:5203;top:4923;width:19;height:3" coordorigin="5203,4923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">
                  <v:shape id="Freeform 1099" o:spid="_x0000_s2442" style="position:absolute;left:5203;top:4923;width:19;height:3;visibility:visible;mso-wrap-style:square;v-text-anchor:top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" path="m,l18,2e" filled="f" strokeweight=".32186mm">
                    <v:path arrowok="t" o:connecttype="custom" o:connectlocs="0,4923;18,4925" o:connectangles="0,0"/>
                  </v:shape>
                </v:group>
                <v:group id="Group 1096" o:spid="_x0000_s2443" style="position:absolute;left:5221;top:4925;width:19;height:3" coordorigin="5221,4925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">
                  <v:shape id="Freeform 1097" o:spid="_x0000_s2444" style="position:absolute;left:5221;top:4925;width:19;height:3;visibility:visible;mso-wrap-style:square;v-text-anchor:top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" path="m,l19,2e" filled="f" strokeweight=".32186mm">
                    <v:path arrowok="t" o:connecttype="custom" o:connectlocs="0,4925;19,4927" o:connectangles="0,0"/>
                  </v:shape>
                </v:group>
                <v:group id="Group 1094" o:spid="_x0000_s2445" style="position:absolute;left:5240;top:4927;width:19;height:3" coordorigin="5240,4927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">
                  <v:shape id="Freeform 1095" o:spid="_x0000_s2446" style="position:absolute;left:5240;top:4927;width:19;height:3;visibility:visible;mso-wrap-style:square;v-text-anchor:top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" path="m,l18,3e" filled="f" strokeweight=".32186mm">
                    <v:path arrowok="t" o:connecttype="custom" o:connectlocs="0,4927;18,4930" o:connectangles="0,0"/>
                  </v:shape>
                </v:group>
                <v:group id="Group 1092" o:spid="_x0000_s2447" style="position:absolute;left:5258;top:4930;width:19;height:4" coordorigin="5258,4930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">
                  <v:shape id="Freeform 1093" o:spid="_x0000_s2448" style="position:absolute;left:5258;top:4930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" path="m,l18,3e" filled="f" strokeweight=".32186mm">
                    <v:path arrowok="t" o:connecttype="custom" o:connectlocs="0,4930;18,4933" o:connectangles="0,0"/>
                  </v:shape>
                </v:group>
                <v:group id="Group 1090" o:spid="_x0000_s2449" style="position:absolute;left:5276;top:4933;width:19;height:4" coordorigin="5276,4933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">
                  <v:shape id="Freeform 1091" o:spid="_x0000_s2450" style="position:absolute;left:5276;top:4933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" path="m,l18,4e" filled="f" strokeweight=".32186mm">
                    <v:path arrowok="t" o:connecttype="custom" o:connectlocs="0,4933;18,4937" o:connectangles="0,0"/>
                  </v:shape>
                </v:group>
                <v:group id="Group 1088" o:spid="_x0000_s2451" style="position:absolute;left:5294;top:4937;width:19;height:4" coordorigin="5294,4937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">
                  <v:shape id="Freeform 1089" o:spid="_x0000_s2452" style="position:absolute;left:5294;top:4937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" path="m,l19,3e" filled="f" strokeweight=".32186mm">
                    <v:path arrowok="t" o:connecttype="custom" o:connectlocs="0,4937;19,4940" o:connectangles="0,0"/>
                  </v:shape>
                </v:group>
                <v:group id="Group 1086" o:spid="_x0000_s2453" style="position:absolute;left:5313;top:4940;width:19;height:4" coordorigin="5313,4940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">
                  <v:shape id="Freeform 1087" o:spid="_x0000_s2454" style="position:absolute;left:5313;top:4940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" path="m,l18,4e" filled="f" strokeweight=".32186mm">
                    <v:path arrowok="t" o:connecttype="custom" o:connectlocs="0,4940;18,4944" o:connectangles="0,0"/>
                  </v:shape>
                </v:group>
                <v:group id="Group 1084" o:spid="_x0000_s2455" style="position:absolute;left:5331;top:4944;width:19;height:4" coordorigin="5331,4944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">
                  <v:shape id="Freeform 1085" o:spid="_x0000_s2456" style="position:absolute;left:5331;top:4944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" path="m,l18,3e" filled="f" strokeweight=".32186mm">
                    <v:path arrowok="t" o:connecttype="custom" o:connectlocs="0,4944;18,4947" o:connectangles="0,0"/>
                  </v:shape>
                </v:group>
                <v:group id="Group 1082" o:spid="_x0000_s2457" style="position:absolute;left:5349;top:4947;width:19;height:4" coordorigin="5349,4947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">
                  <v:shape id="Freeform 1083" o:spid="_x0000_s2458" style="position:absolute;left:5349;top:4947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" path="m,l19,3e" filled="f" strokeweight=".32186mm">
                    <v:path arrowok="t" o:connecttype="custom" o:connectlocs="0,4947;19,4950" o:connectangles="0,0"/>
                  </v:shape>
                </v:group>
                <v:group id="Group 1080" o:spid="_x0000_s2459" style="position:absolute;left:5368;top:4950;width:19;height:4" coordorigin="5368,4950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">
                  <v:shape id="Freeform 1081" o:spid="_x0000_s2460" style="position:absolute;left:5368;top:4950;width:19;height:4;visibility:visible;mso-wrap-style:square;v-text-anchor:top" coordsize="19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" path="m,l18,3e" filled="f" strokeweight=".32186mm">
                    <v:path arrowok="t" o:connecttype="custom" o:connectlocs="0,4950;18,4953" o:connectangles="0,0"/>
                  </v:shape>
                </v:group>
                <v:group id="Group 1078" o:spid="_x0000_s2461" style="position:absolute;left:5386;top:4953;width:19;height:3" coordorigin="5386,4953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">
                  <v:shape id="Freeform 1079" o:spid="_x0000_s2462" style="position:absolute;left:5386;top:4953;width:19;height:3;visibility:visible;mso-wrap-style:square;v-text-anchor:top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" path="m,l18,3e" filled="f" strokeweight=".32186mm">
                    <v:path arrowok="t" o:connecttype="custom" o:connectlocs="0,4953;18,4956" o:connectangles="0,0"/>
                  </v:shape>
                </v:group>
                <v:group id="Group 1076" o:spid="_x0000_s2463" style="position:absolute;left:5404;top:4956;width:19;height:3" coordorigin="5404,4956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">
                  <v:shape id="Freeform 1077" o:spid="_x0000_s2464" style="position:absolute;left:5404;top:4956;width:19;height:3;visibility:visible;mso-wrap-style:square;v-text-anchor:top" coordsize="19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" path="m,l19,2e" filled="f" strokeweight=".32186mm">
                    <v:path arrowok="t" o:connecttype="custom" o:connectlocs="0,4956;19,4958" o:connectangles="0,0"/>
                  </v:shape>
                </v:group>
                <v:group id="Group 1074" o:spid="_x0000_s2465" style="position:absolute;left:5423;top:4958;width:19;height:2" coordorigin="5423,4958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">
                  <v:shape id="Freeform 1075" o:spid="_x0000_s2466" style="position:absolute;left:5423;top:4958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" path="m,l18,2e" filled="f" strokeweight=".32186mm">
                    <v:path arrowok="t" o:connecttype="custom" o:connectlocs="0,4958;18,4960" o:connectangles="0,0"/>
                  </v:shape>
                </v:group>
                <v:group id="Group 1072" o:spid="_x0000_s2467" style="position:absolute;left:5441;top:4960;width:19;height:2" coordorigin="5441,4960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">
                  <v:shape id="Freeform 1073" o:spid="_x0000_s2468" style="position:absolute;left:5441;top:4960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" path="m,l18,1e" filled="f" strokeweight=".32186mm">
                    <v:path arrowok="t" o:connecttype="custom" o:connectlocs="0,4960;18,4961" o:connectangles="0,0"/>
                  </v:shape>
                </v:group>
                <v:group id="Group 1070" o:spid="_x0000_s2469" style="position:absolute;left:5459;top:4961;width:19;height:2" coordorigin="5459,4961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">
                  <v:shape id="Freeform 1071" o:spid="_x0000_s2470" style="position:absolute;left:5459;top:4961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" path="m,l19,1e" filled="f" strokeweight=".32186mm">
                    <v:path arrowok="t" o:connecttype="custom" o:connectlocs="0,4961;19,4962" o:connectangles="0,0"/>
                  </v:shape>
                </v:group>
                <v:group id="Group 1068" o:spid="_x0000_s2471" style="position:absolute;left:5478;top:4962;width:19;height:2" coordorigin="5478,4962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">
                  <v:shape id="Freeform 1069" o:spid="_x0000_s2472" style="position:absolute;left:5478;top:4962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" path="m,l18,1e" filled="f" strokeweight=".32186mm">
                    <v:path arrowok="t" o:connecttype="custom" o:connectlocs="0,9924;18,9926" o:connectangles="0,0"/>
                  </v:shape>
                </v:group>
                <v:group id="Group 1066" o:spid="_x0000_s2473" style="position:absolute;left:5496;top:4963;width:19;height:2" coordorigin="5496,4963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">
                  <v:shape id="Freeform 1067" o:spid="_x0000_s2474" style="position:absolute;left:5496;top:4963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" path="m,l18,e" filled="f" strokeweight=".32186mm">
                    <v:path arrowok="t" o:connecttype="custom" o:connectlocs="0,9926;18,9926" o:connectangles="0,0"/>
                  </v:shape>
                </v:group>
                <v:group id="Group 1064" o:spid="_x0000_s2475" style="position:absolute;left:5514;top:4963;width:110;height:2" coordorigin="5514,4963" coordsize="110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">
                  <v:shape id="Freeform 1065" o:spid="_x0000_s2476" style="position:absolute;left:5514;top:4963;width:110;height:2;visibility:visible;mso-wrap-style:square;v-text-anchor:top" coordsize="110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" path="m,l110,e" filled="f" strokeweight=".32186mm">
                    <v:path arrowok="t" o:connecttype="custom" o:connectlocs="0,0;110,0" o:connectangles="0,0"/>
                  </v:shape>
                </v:group>
                <v:group id="Group 1062" o:spid="_x0000_s2477" style="position:absolute;left:5624;top:4963;width:19;height:2" coordorigin="5624,4963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">
                  <v:shape id="Freeform 1063" o:spid="_x0000_s2478" style="position:absolute;left:5624;top:4963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" path="m,l19,1e" filled="f" strokeweight=".32186mm">
                    <v:path arrowok="t" o:connecttype="custom" o:connectlocs="0,9926;19,9928" o:connectangles="0,0"/>
                  </v:shape>
                </v:group>
                <v:group id="Group 1060" o:spid="_x0000_s2479" style="position:absolute;left:5643;top:4964;width:19;height:2" coordorigin="5643,4964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">
                  <v:shape id="Freeform 1061" o:spid="_x0000_s2480" style="position:absolute;left:5643;top:4964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" path="m,l18,e" filled="f" strokeweight=".32186mm">
                    <v:path arrowok="t" o:connecttype="custom" o:connectlocs="0,9928;18,9928" o:connectangles="0,0"/>
                  </v:shape>
                </v:group>
                <v:group id="Group 1058" o:spid="_x0000_s2481" style="position:absolute;left:5661;top:4964;width:19;height:2" coordorigin="5661,4964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">
                  <v:shape id="Freeform 1059" o:spid="_x0000_s2482" style="position:absolute;left:5661;top:4964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" path="m,l18,e" filled="f" strokeweight=".32186mm">
                    <v:path arrowok="t" o:connecttype="custom" o:connectlocs="0,9928;18,9928" o:connectangles="0,0"/>
                  </v:shape>
                </v:group>
                <v:group id="Group 1056" o:spid="_x0000_s2483" style="position:absolute;left:5679;top:4964;width:19;height:2" coordorigin="5679,4964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">
                  <v:shape id="Freeform 1057" o:spid="_x0000_s2484" style="position:absolute;left:5679;top:4964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" path="m,l18,1e" filled="f" strokeweight=".32186mm">
                    <v:path arrowok="t" o:connecttype="custom" o:connectlocs="0,9928;18,9930" o:connectangles="0,0"/>
                  </v:shape>
                </v:group>
                <v:group id="Group 1054" o:spid="_x0000_s2485" style="position:absolute;left:5697;top:4965;width:19;height:2" coordorigin="5697,4965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">
                  <v:shape id="Freeform 1055" o:spid="_x0000_s2486" style="position:absolute;left:5697;top:4965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" path="m,l19,e" filled="f" strokeweight=".32186mm">
                    <v:path arrowok="t" o:connecttype="custom" o:connectlocs="0,9930;19,9930" o:connectangles="0,0"/>
                  </v:shape>
                </v:group>
                <v:group id="Group 1052" o:spid="_x0000_s2487" style="position:absolute;left:5716;top:4965;width:19;height:2" coordorigin="5716,4965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">
                  <v:shape id="Freeform 1053" o:spid="_x0000_s2488" style="position:absolute;left:5716;top:4965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" path="m,l18,1e" filled="f" strokeweight=".32186mm">
                    <v:path arrowok="t" o:connecttype="custom" o:connectlocs="0,9930;18,9932" o:connectangles="0,0"/>
                  </v:shape>
                </v:group>
                <v:group id="Group 1050" o:spid="_x0000_s2489" style="position:absolute;left:5734;top:4966;width:19;height:2" coordorigin="5734,4966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">
                  <v:shape id="Freeform 1051" o:spid="_x0000_s2490" style="position:absolute;left:5734;top:4966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" path="m,l18,1e" filled="f" strokeweight=".32186mm">
                    <v:path arrowok="t" o:connecttype="custom" o:connectlocs="0,9932;18,9934" o:connectangles="0,0"/>
                  </v:shape>
                </v:group>
                <v:group id="Group 1048" o:spid="_x0000_s2491" style="position:absolute;left:5752;top:4967;width:19;height:2" coordorigin="5752,4967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">
                  <v:shape id="Freeform 1049" o:spid="_x0000_s2492" style="position:absolute;left:5752;top:4967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" path="m,l19,1e" filled="f" strokeweight=".32186mm">
                    <v:path arrowok="t" o:connecttype="custom" o:connectlocs="0,9934;19,9936" o:connectangles="0,0"/>
                  </v:shape>
                </v:group>
                <v:group id="Group 1046" o:spid="_x0000_s2493" style="position:absolute;left:5771;top:4968;width:19;height:2" coordorigin="5771,4968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">
                  <v:shape id="Freeform 1047" o:spid="_x0000_s2494" style="position:absolute;left:5771;top:4968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" path="m,l18,1e" filled="f" strokeweight=".32186mm">
                    <v:path arrowok="t" o:connecttype="custom" o:connectlocs="0,4968;18,4969" o:connectangles="0,0"/>
                  </v:shape>
                </v:group>
                <v:group id="Group 1044" o:spid="_x0000_s2495" style="position:absolute;left:5789;top:4969;width:19;height:2" coordorigin="5789,4969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">
                  <v:shape id="Freeform 1045" o:spid="_x0000_s2496" style="position:absolute;left:5789;top:4969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" path="m,l18,1e" filled="f" strokeweight=".32186mm">
                    <v:path arrowok="t" o:connecttype="custom" o:connectlocs="0,4969;18,4970" o:connectangles="0,0"/>
                  </v:shape>
                </v:group>
                <v:group id="Group 1042" o:spid="_x0000_s2497" style="position:absolute;left:5807;top:4970;width:19;height:2" coordorigin="5807,4970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">
                  <v:shape id="Freeform 1043" o:spid="_x0000_s2498" style="position:absolute;left:5807;top:4970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" path="m,l18,1e" filled="f" strokeweight=".32186mm">
                    <v:path arrowok="t" o:connecttype="custom" o:connectlocs="0,4970;18,4971" o:connectangles="0,0"/>
                  </v:shape>
                </v:group>
                <v:group id="Group 1040" o:spid="_x0000_s2499" style="position:absolute;left:5825;top:4971;width:19;height:2" coordorigin="5825,4971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">
                  <v:shape id="Freeform 1041" o:spid="_x0000_s2500" style="position:absolute;left:5825;top:4971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" path="m,l19,1e" filled="f" strokeweight=".32186mm">
                    <v:path arrowok="t" o:connecttype="custom" o:connectlocs="0,4971;19,4972" o:connectangles="0,0"/>
                  </v:shape>
                </v:group>
                <v:group id="Group 1038" o:spid="_x0000_s2501" style="position:absolute;left:5844;top:4972;width:19;height:2" coordorigin="5844,4972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">
                  <v:shape id="Freeform 1039" o:spid="_x0000_s2502" style="position:absolute;left:5844;top:4972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" path="m,l18,1e" filled="f" strokeweight=".32186mm">
                    <v:path arrowok="t" o:connecttype="custom" o:connectlocs="0,4972;18,4973" o:connectangles="0,0"/>
                  </v:shape>
                </v:group>
                <v:group id="Group 1036" o:spid="_x0000_s2503" style="position:absolute;left:5862;top:4973;width:19;height:2" coordorigin="5862,4973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">
                  <v:shape id="Freeform 1037" o:spid="_x0000_s2504" style="position:absolute;left:5862;top:4973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" path="m,l18,1e" filled="f" strokeweight=".32186mm">
                    <v:path arrowok="t" o:connecttype="custom" o:connectlocs="0,9946;18,9948" o:connectangles="0,0"/>
                  </v:shape>
                </v:group>
                <v:group id="Group 1034" o:spid="_x0000_s2505" style="position:absolute;left:5880;top:4974;width:19;height:2" coordorigin="5880,4974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">
                  <v:shape id="Freeform 1035" o:spid="_x0000_s2506" style="position:absolute;left:5880;top:4974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" path="m,l19,1e" filled="f" strokeweight=".32186mm">
                    <v:path arrowok="t" o:connecttype="custom" o:connectlocs="0,9948;19,9950" o:connectangles="0,0"/>
                  </v:shape>
                </v:group>
                <v:group id="Group 1032" o:spid="_x0000_s2507" style="position:absolute;left:5899;top:4975;width:19;height:2" coordorigin="5899,4975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">
                  <v:shape id="Freeform 1033" o:spid="_x0000_s2508" style="position:absolute;left:5899;top:4975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" path="m,l18,e" filled="f" strokeweight=".32186mm">
                    <v:path arrowok="t" o:connecttype="custom" o:connectlocs="0,9950;18,9950" o:connectangles="0,0"/>
                  </v:shape>
                </v:group>
                <v:group id="Group 1030" o:spid="_x0000_s2509" style="position:absolute;left:5917;top:4975;width:19;height:2" coordorigin="5917,4975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">
                  <v:shape id="Freeform 1031" o:spid="_x0000_s2510" style="position:absolute;left:5917;top:4975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" path="m,l19,e" filled="f" strokeweight=".32186mm">
                    <v:path arrowok="t" o:connecttype="custom" o:connectlocs="0,9950;19,9950" o:connectangles="0,0"/>
                  </v:shape>
                </v:group>
                <v:group id="Group 1028" o:spid="_x0000_s2511" style="position:absolute;left:5936;top:4975;width:19;height:2" coordorigin="5936,4975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">
                  <v:shape id="Freeform 1029" o:spid="_x0000_s2512" style="position:absolute;left:5936;top:4975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" path="m,l18,1e" filled="f" strokeweight=".32186mm">
                    <v:path arrowok="t" o:connecttype="custom" o:connectlocs="0,9950;18,9952" o:connectangles="0,0"/>
                  </v:shape>
                </v:group>
                <v:group id="Group 1026" o:spid="_x0000_s2513" style="position:absolute;left:5954;top:4976;width:55;height:2" coordorigin="5954,4976" coordsize="55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">
                  <v:shape id="Freeform 1027" o:spid="_x0000_s2514" style="position:absolute;left:5954;top:4976;width:55;height:2;visibility:visible;mso-wrap-style:square;v-text-anchor:top" coordsize="55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" path="m,l55,e" filled="f" strokeweight=".32186mm">
                    <v:path arrowok="t" o:connecttype="custom" o:connectlocs="0,0;55,0" o:connectangles="0,0"/>
                  </v:shape>
                </v:group>
                <v:group id="Group 1024" o:spid="_x0000_s2515" style="position:absolute;left:6009;top:4976;width:19;height:2" coordorigin="6009,4976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">
                  <v:shape id="Freeform 1025" o:spid="_x0000_s2516" style="position:absolute;left:6009;top:4976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" path="m,l18,e" filled="f" strokeweight=".32186mm">
                    <v:path arrowok="t" o:connecttype="custom" o:connectlocs="0,9952;18,9952" o:connectangles="0,0"/>
                  </v:shape>
                </v:group>
                <v:group id="Group 1022" o:spid="_x0000_s2517" style="position:absolute;left:6027;top:4976;width:19;height:2" coordorigin="6027,4976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">
                  <v:shape id="Freeform 1023" o:spid="_x0000_s2518" style="position:absolute;left:6027;top:4976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" path="m,l18,e" filled="f" strokeweight=".32186mm">
                    <v:path arrowok="t" o:connecttype="custom" o:connectlocs="0,9952;18,9952" o:connectangles="0,0"/>
                  </v:shape>
                </v:group>
                <v:group id="Group 1020" o:spid="_x0000_s2519" style="position:absolute;left:6045;top:4976;width:19;height:2" coordorigin="6045,4976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">
                  <v:shape id="Freeform 1021" o:spid="_x0000_s2520" style="position:absolute;left:6045;top:4976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" path="m,l19,1e" filled="f" strokeweight=".32186mm">
                    <v:path arrowok="t" o:connecttype="custom" o:connectlocs="0,9952;19,9954" o:connectangles="0,0"/>
                  </v:shape>
                </v:group>
                <v:group id="Group 1018" o:spid="_x0000_s2521" style="position:absolute;left:6064;top:4977;width:19;height:2" coordorigin="6064,4977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">
                  <v:shape id="Freeform 1019" o:spid="_x0000_s2522" style="position:absolute;left:6064;top:4977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" path="m,l18,1e" filled="f" strokeweight=".32186mm">
                    <v:path arrowok="t" o:connecttype="custom" o:connectlocs="0,9954;18,9956" o:connectangles="0,0"/>
                  </v:shape>
                </v:group>
                <v:group id="Group 1016" o:spid="_x0000_s2523" style="position:absolute;left:6082;top:4978;width:19;height:2" coordorigin="6082,4978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">
                  <v:shape id="Freeform 1017" o:spid="_x0000_s2524" style="position:absolute;left:6082;top:4978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" path="m,l18,1e" filled="f" strokeweight=".32186mm">
                    <v:path arrowok="t" o:connecttype="custom" o:connectlocs="0,4978;18,4979" o:connectangles="0,0"/>
                  </v:shape>
                </v:group>
                <v:group id="Group 1014" o:spid="_x0000_s2525" style="position:absolute;left:6100;top:4979;width:19;height:2" coordorigin="6100,4979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">
                  <v:shape id="Freeform 1015" o:spid="_x0000_s2526" style="position:absolute;left:6100;top:4979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" path="m,l18,1e" filled="f" strokeweight=".32186mm">
                    <v:path arrowok="t" o:connecttype="custom" o:connectlocs="0,4979;18,4980" o:connectangles="0,0"/>
                  </v:shape>
                </v:group>
                <v:group id="Group 1012" o:spid="_x0000_s2527" style="position:absolute;left:6118;top:4980;width:19;height:2" coordorigin="6118,4980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">
                  <v:shape id="Freeform 1013" o:spid="_x0000_s2528" style="position:absolute;left:6118;top:4980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" path="m,l19,1e" filled="f" strokeweight=".32186mm">
                    <v:path arrowok="t" o:connecttype="custom" o:connectlocs="0,4980;19,4981" o:connectangles="0,0"/>
                  </v:shape>
                </v:group>
                <v:group id="Group 1010" o:spid="_x0000_s2529" style="position:absolute;left:6137;top:4981;width:19;height:2" coordorigin="6137,4981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">
                  <v:shape id="Freeform 1011" o:spid="_x0000_s2530" style="position:absolute;left:6137;top:4981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" path="m,l18,2e" filled="f" strokeweight=".32186mm">
                    <v:path arrowok="t" o:connecttype="custom" o:connectlocs="0,4981;18,4983" o:connectangles="0,0"/>
                  </v:shape>
                </v:group>
                <v:group id="Group 1008" o:spid="_x0000_s2531" style="position:absolute;left:6155;top:4983;width:19;height:2" coordorigin="6155,4983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">
                  <v:shape id="Freeform 1009" o:spid="_x0000_s2532" style="position:absolute;left:6155;top:4983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" path="m,l18,1e" filled="f" strokeweight=".32186mm">
                    <v:path arrowok="t" o:connecttype="custom" o:connectlocs="0,4983;18,4984" o:connectangles="0,0"/>
                  </v:shape>
                </v:group>
                <v:group id="Group 1006" o:spid="_x0000_s2533" style="position:absolute;left:6173;top:4984;width:19;height:2" coordorigin="6173,4984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">
                  <v:shape id="Freeform 1007" o:spid="_x0000_s2534" style="position:absolute;left:6173;top:4984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" path="m,l19,2e" filled="f" strokeweight=".32186mm">
                    <v:path arrowok="t" o:connecttype="custom" o:connectlocs="0,4984;19,4986" o:connectangles="0,0"/>
                  </v:shape>
                </v:group>
                <v:group id="Group 1004" o:spid="_x0000_s2535" style="position:absolute;left:6192;top:4986;width:19;height:2" coordorigin="6192,4986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">
                  <v:shape id="Freeform 1005" o:spid="_x0000_s2536" style="position:absolute;left:6192;top:4986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" path="m,l18,1e" filled="f" strokeweight=".32186mm">
                    <v:path arrowok="t" o:connecttype="custom" o:connectlocs="0,4986;18,4987" o:connectangles="0,0"/>
                  </v:shape>
                </v:group>
                <v:group id="Group 1002" o:spid="_x0000_s2537" style="position:absolute;left:6210;top:4987;width:19;height:2" coordorigin="6210,4987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">
                  <v:shape id="Freeform 1003" o:spid="_x0000_s2538" style="position:absolute;left:6210;top:4987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" path="m,l18,e" filled="f" strokeweight=".32186mm">
                    <v:path arrowok="t" o:connecttype="custom" o:connectlocs="0,9974;18,9974" o:connectangles="0,0"/>
                  </v:shape>
                </v:group>
                <v:group id="Group 1000" o:spid="_x0000_s2539" style="position:absolute;left:6228;top:4987;width:19;height:2" coordorigin="6228,4987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">
                  <v:shape id="Freeform 1001" o:spid="_x0000_s2540" style="position:absolute;left:6228;top:4987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" path="m,l19,1e" filled="f" strokeweight=".32186mm">
                    <v:path arrowok="t" o:connecttype="custom" o:connectlocs="0,9974;19,9976" o:connectangles="0,0"/>
                  </v:shape>
                </v:group>
                <v:group id="Group 998" o:spid="_x0000_s2541" style="position:absolute;left:6247;top:4988;width:19;height:2" coordorigin="6247,4988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">
                  <v:shape id="Freeform 999" o:spid="_x0000_s2542" style="position:absolute;left:6247;top:4988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" path="m,l18,e" filled="f" strokeweight=".32186mm">
                    <v:path arrowok="t" o:connecttype="custom" o:connectlocs="0,9976;18,9976" o:connectangles="0,0"/>
                  </v:shape>
                </v:group>
                <v:group id="Group 996" o:spid="_x0000_s2543" style="position:absolute;left:6265;top:4988;width:19;height:2" coordorigin="6265,4988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">
                  <v:shape id="Freeform 997" o:spid="_x0000_s2544" style="position:absolute;left:6265;top:4988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" path="m,l18,e" filled="f" strokeweight=".32186mm">
                    <v:path arrowok="t" o:connecttype="custom" o:connectlocs="0,9976;18,9976" o:connectangles="0,0"/>
                  </v:shape>
                </v:group>
                <v:group id="Group 994" o:spid="_x0000_s2545" style="position:absolute;left:6283;top:4987;width:19;height:2" coordorigin="6283,4987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">
                  <v:shape id="Freeform 995" o:spid="_x0000_s2546" style="position:absolute;left:6283;top:4987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" path="m,1l19,e" filled="f" strokeweight=".32186mm">
                    <v:path arrowok="t" o:connecttype="custom" o:connectlocs="0,9976;19,9974" o:connectangles="0,0"/>
                  </v:shape>
                </v:group>
                <v:group id="Group 992" o:spid="_x0000_s2547" style="position:absolute;left:6302;top:4987;width:19;height:2" coordorigin="6302,4987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">
                  <v:shape id="Freeform 993" o:spid="_x0000_s2548" style="position:absolute;left:6302;top:4987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" path="m,l18,e" filled="f" strokeweight=".32186mm">
                    <v:path arrowok="t" o:connecttype="custom" o:connectlocs="0,9974;18,9974" o:connectangles="0,0"/>
                  </v:shape>
                </v:group>
                <v:group id="Group 990" o:spid="_x0000_s2549" style="position:absolute;left:6320;top:4986;width:19;height:2" coordorigin="6320,4986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">
                  <v:shape id="Freeform 991" o:spid="_x0000_s2550" style="position:absolute;left:6320;top:4986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" path="m,1l18,e" filled="f" strokeweight=".32186mm">
                    <v:path arrowok="t" o:connecttype="custom" o:connectlocs="0,9974;18,9972" o:connectangles="0,0"/>
                  </v:shape>
                </v:group>
                <v:group id="Group 988" o:spid="_x0000_s2551" style="position:absolute;left:6338;top:4985;width:19;height:2" coordorigin="6338,4985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">
                  <v:shape id="Freeform 989" o:spid="_x0000_s2552" style="position:absolute;left:6338;top:4985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" path="m,1l19,e" filled="f" strokeweight=".32186mm">
                    <v:path arrowok="t" o:connecttype="custom" o:connectlocs="0,9972;19,9970" o:connectangles="0,0"/>
                  </v:shape>
                </v:group>
                <v:group id="Group 986" o:spid="_x0000_s2553" style="position:absolute;left:6357;top:4985;width:19;height:2" coordorigin="6357,4985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">
                  <v:shape id="Freeform 987" o:spid="_x0000_s2554" style="position:absolute;left:6357;top:4985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" path="m,l18,e" filled="f" strokeweight=".32186mm">
                    <v:path arrowok="t" o:connecttype="custom" o:connectlocs="0,9970;18,9970" o:connectangles="0,0"/>
                  </v:shape>
                </v:group>
                <v:group id="Group 984" o:spid="_x0000_s2555" style="position:absolute;left:6375;top:4984;width:19;height:2" coordorigin="6375,4984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">
                  <v:shape id="Freeform 985" o:spid="_x0000_s2556" style="position:absolute;left:6375;top:4984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" path="m,1l18,e" filled="f" strokeweight=".32186mm">
                    <v:path arrowok="t" o:connecttype="custom" o:connectlocs="0,9970;18,9968" o:connectangles="0,0"/>
                  </v:shape>
                </v:group>
                <v:group id="Group 982" o:spid="_x0000_s2557" style="position:absolute;left:6393;top:4984;width:37;height:2" coordorigin="6393,4984" coordsize="37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">
                  <v:shape id="Freeform 983" o:spid="_x0000_s2558" style="position:absolute;left:6393;top:4984;width:37;height:2;visibility:visible;mso-wrap-style:square;v-text-anchor:top" coordsize="37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" path="m,l37,e" filled="f" strokeweight=".32186mm">
                    <v:path arrowok="t" o:connecttype="custom" o:connectlocs="0,0;37,0" o:connectangles="0,0"/>
                  </v:shape>
                </v:group>
                <v:group id="Group 980" o:spid="_x0000_s2559" style="position:absolute;left:6430;top:4984;width:19;height:2" coordorigin="6430,4984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">
                  <v:shape id="Freeform 981" o:spid="_x0000_s2560" style="position:absolute;left:6430;top:4984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" path="m,l18,1e" filled="f" strokeweight=".32186mm">
                    <v:path arrowok="t" o:connecttype="custom" o:connectlocs="0,9968;18,9970" o:connectangles="0,0"/>
                  </v:shape>
                </v:group>
                <v:group id="Group 978" o:spid="_x0000_s2561" style="position:absolute;left:6448;top:4985;width:19;height:2" coordorigin="6448,4985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">
                  <v:shape id="Freeform 979" o:spid="_x0000_s2562" style="position:absolute;left:6448;top:4985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" path="m,l19,e" filled="f" strokeweight=".32186mm">
                    <v:path arrowok="t" o:connecttype="custom" o:connectlocs="0,9970;19,9970" o:connectangles="0,0"/>
                  </v:shape>
                </v:group>
                <v:group id="Group 976" o:spid="_x0000_s2563" style="position:absolute;left:6467;top:4985;width:19;height:2" coordorigin="6467,4985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">
                  <v:shape id="Freeform 977" o:spid="_x0000_s2564" style="position:absolute;left:6467;top:4985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" path="m,l18,1e" filled="f" strokeweight=".32186mm">
                    <v:path arrowok="t" o:connecttype="custom" o:connectlocs="0,9970;18,9972" o:connectangles="0,0"/>
                  </v:shape>
                </v:group>
                <v:group id="Group 974" o:spid="_x0000_s2565" style="position:absolute;left:6485;top:4986;width:19;height:2" coordorigin="6485,4986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">
                  <v:shape id="Freeform 975" o:spid="_x0000_s2566" style="position:absolute;left:6485;top:4986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" path="m,l18,1e" filled="f" strokeweight=".32186mm">
                    <v:path arrowok="t" o:connecttype="custom" o:connectlocs="0,9972;18,9974" o:connectangles="0,0"/>
                  </v:shape>
                </v:group>
                <v:group id="Group 972" o:spid="_x0000_s2567" style="position:absolute;left:6503;top:4987;width:19;height:2" coordorigin="6503,4987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">
                  <v:shape id="Freeform 973" o:spid="_x0000_s2568" style="position:absolute;left:6503;top:4987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" path="m,l18,1e" filled="f" strokeweight=".32186mm">
                    <v:path arrowok="t" o:connecttype="custom" o:connectlocs="0,4987;18,4988" o:connectangles="0,0"/>
                  </v:shape>
                </v:group>
                <v:group id="Group 970" o:spid="_x0000_s2569" style="position:absolute;left:6521;top:4988;width:19;height:2" coordorigin="6521,4988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">
                  <v:shape id="Freeform 971" o:spid="_x0000_s2570" style="position:absolute;left:6521;top:4988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" path="m,l19,1e" filled="f" strokeweight=".32186mm">
                    <v:path arrowok="t" o:connecttype="custom" o:connectlocs="0,4988;19,4989" o:connectangles="0,0"/>
                  </v:shape>
                </v:group>
                <v:group id="Group 968" o:spid="_x0000_s2571" style="position:absolute;left:6540;top:4989;width:19;height:2" coordorigin="6540,4989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">
                  <v:shape id="Freeform 969" o:spid="_x0000_s2572" style="position:absolute;left:6540;top:4989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" path="m,l18,1e" filled="f" strokeweight=".32186mm">
                    <v:path arrowok="t" o:connecttype="custom" o:connectlocs="0,4989;18,4990" o:connectangles="0,0"/>
                  </v:shape>
                </v:group>
                <v:group id="Group 966" o:spid="_x0000_s2573" style="position:absolute;left:6558;top:4990;width:19;height:2" coordorigin="6558,4990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">
                  <v:shape id="Freeform 967" o:spid="_x0000_s2574" style="position:absolute;left:6558;top:4990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" path="m,l18,2e" filled="f" strokeweight=".32186mm">
                    <v:path arrowok="t" o:connecttype="custom" o:connectlocs="0,4990;18,4992" o:connectangles="0,0"/>
                  </v:shape>
                </v:group>
                <v:group id="Group 964" o:spid="_x0000_s2575" style="position:absolute;left:6576;top:4992;width:19;height:2" coordorigin="6576,4992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">
                  <v:shape id="Freeform 965" o:spid="_x0000_s2576" style="position:absolute;left:6576;top:4992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" path="m,l19,1e" filled="f" strokeweight=".32186mm">
                    <v:path arrowok="t" o:connecttype="custom" o:connectlocs="0,4992;19,4993" o:connectangles="0,0"/>
                  </v:shape>
                </v:group>
                <v:group id="Group 962" o:spid="_x0000_s2577" style="position:absolute;left:6595;top:4993;width:19;height:2" coordorigin="6595,4993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">
                  <v:shape id="Freeform 963" o:spid="_x0000_s2578" style="position:absolute;left:6595;top:4993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" path="m,l18,1e" filled="f" strokeweight=".32186mm">
                    <v:path arrowok="t" o:connecttype="custom" o:connectlocs="0,4993;18,4994" o:connectangles="0,0"/>
                  </v:shape>
                </v:group>
                <v:group id="Group 960" o:spid="_x0000_s2579" style="position:absolute;left:6613;top:4994;width:19;height:2" coordorigin="6613,4994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">
                  <v:shape id="Freeform 961" o:spid="_x0000_s2580" style="position:absolute;left:6613;top:4994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" path="m,l18,1e" filled="f" strokeweight=".32186mm">
                    <v:path arrowok="t" o:connecttype="custom" o:connectlocs="0,4994;18,4995" o:connectangles="0,0"/>
                  </v:shape>
                </v:group>
                <v:group id="Group 958" o:spid="_x0000_s2581" style="position:absolute;left:6631;top:4995;width:19;height:2" coordorigin="6631,4995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">
                  <v:shape id="Freeform 959" o:spid="_x0000_s2582" style="position:absolute;left:6631;top:4995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" path="m,l19,1e" filled="f" strokeweight=".32186mm">
                    <v:path arrowok="t" o:connecttype="custom" o:connectlocs="0,9990;19,9992" o:connectangles="0,0"/>
                  </v:shape>
                </v:group>
                <v:group id="Group 956" o:spid="_x0000_s2583" style="position:absolute;left:6650;top:4996;width:19;height:2" coordorigin="6650,4996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">
                  <v:shape id="Freeform 957" o:spid="_x0000_s2584" style="position:absolute;left:6650;top:4996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" path="m,l18,e" filled="f" strokeweight=".32186mm">
                    <v:path arrowok="t" o:connecttype="custom" o:connectlocs="0,9992;18,9992" o:connectangles="0,0"/>
                  </v:shape>
                </v:group>
                <v:group id="Group 954" o:spid="_x0000_s2585" style="position:absolute;left:6668;top:4996;width:19;height:2" coordorigin="6668,4996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">
                  <v:shape id="Freeform 955" o:spid="_x0000_s2586" style="position:absolute;left:6668;top:4996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" path="m,l18,1e" filled="f" strokeweight=".32186mm">
                    <v:path arrowok="t" o:connecttype="custom" o:connectlocs="0,9992;18,9994" o:connectangles="0,0"/>
                  </v:shape>
                </v:group>
                <v:group id="Group 952" o:spid="_x0000_s2587" style="position:absolute;left:6686;top:4997;width:37;height:2" coordorigin="6686,4997" coordsize="37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">
                  <v:shape id="Freeform 953" o:spid="_x0000_s2588" style="position:absolute;left:6686;top:4997;width:37;height:2;visibility:visible;mso-wrap-style:square;v-text-anchor:top" coordsize="37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" path="m,l37,e" filled="f" strokeweight=".32186mm">
                    <v:path arrowok="t" o:connecttype="custom" o:connectlocs="0,0;37,0" o:connectangles="0,0"/>
                  </v:shape>
                </v:group>
                <v:group id="Group 950" o:spid="_x0000_s2589" style="position:absolute;left:6723;top:4997;width:19;height:2" coordorigin="6723,4997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">
                  <v:shape id="Freeform 951" o:spid="_x0000_s2590" style="position:absolute;left:6723;top:4997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" path="m,l18,e" filled="f" strokeweight=".32186mm">
                    <v:path arrowok="t" o:connecttype="custom" o:connectlocs="0,9994;18,9994" o:connectangles="0,0"/>
                  </v:shape>
                </v:group>
                <v:group id="Group 948" o:spid="_x0000_s2591" style="position:absolute;left:6741;top:4996;width:19;height:2" coordorigin="6741,4996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">
                  <v:shape id="Freeform 949" o:spid="_x0000_s2592" style="position:absolute;left:6741;top:4996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" path="m,1l19,e" filled="f" strokeweight=".32186mm">
                    <v:path arrowok="t" o:connecttype="custom" o:connectlocs="0,9994;19,9992" o:connectangles="0,0"/>
                  </v:shape>
                </v:group>
                <v:group id="Group 946" o:spid="_x0000_s2593" style="position:absolute;left:6760;top:4995;width:19;height:2" coordorigin="6760,4995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">
                  <v:shape id="Freeform 947" o:spid="_x0000_s2594" style="position:absolute;left:6760;top:4995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" path="m,1l18,e" filled="f" strokeweight=".32186mm">
                    <v:path arrowok="t" o:connecttype="custom" o:connectlocs="0,9992;18,9990" o:connectangles="0,0"/>
                  </v:shape>
                </v:group>
                <v:group id="Group 944" o:spid="_x0000_s2595" style="position:absolute;left:6778;top:4994;width:19;height:2" coordorigin="6778,4994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">
                  <v:shape id="Freeform 945" o:spid="_x0000_s2596" style="position:absolute;left:6778;top:4994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" path="m,1l18,e" filled="f" strokeweight=".32186mm">
                    <v:path arrowok="t" o:connecttype="custom" o:connectlocs="0,4995;18,4994" o:connectangles="0,0"/>
                  </v:shape>
                </v:group>
                <v:group id="Group 942" o:spid="_x0000_s2597" style="position:absolute;left:6796;top:4993;width:19;height:2" coordorigin="6796,4993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">
                  <v:shape id="Freeform 943" o:spid="_x0000_s2598" style="position:absolute;left:6796;top:4993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" path="m,1l18,e" filled="f" strokeweight=".32186mm">
                    <v:path arrowok="t" o:connecttype="custom" o:connectlocs="0,4994;18,4993" o:connectangles="0,0"/>
                  </v:shape>
                </v:group>
                <v:group id="Group 940" o:spid="_x0000_s2599" style="position:absolute;left:6814;top:4992;width:19;height:2" coordorigin="6814,4992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">
                  <v:shape id="Freeform 941" o:spid="_x0000_s2600" style="position:absolute;left:6814;top:4992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" path="m,1l19,e" filled="f" strokeweight=".32186mm">
                    <v:path arrowok="t" o:connecttype="custom" o:connectlocs="0,9986;19,9984" o:connectangles="0,0"/>
                  </v:shape>
                </v:group>
                <v:group id="Group 938" o:spid="_x0000_s2601" style="position:absolute;left:6833;top:4992;width:19;height:2" coordorigin="6833,4992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">
                  <v:shape id="Freeform 939" o:spid="_x0000_s2602" style="position:absolute;left:6833;top:4992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" path="m,l18,e" filled="f" strokeweight=".32186mm">
                    <v:path arrowok="t" o:connecttype="custom" o:connectlocs="0,9984;18,9984" o:connectangles="0,0"/>
                  </v:shape>
                </v:group>
                <v:group id="Group 936" o:spid="_x0000_s2603" style="position:absolute;left:6851;top:4991;width:19;height:2" coordorigin="6851,4991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">
                  <v:shape id="Freeform 937" o:spid="_x0000_s2604" style="position:absolute;left:6851;top:4991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" path="m,1l18,e" filled="f" strokeweight=".32186mm">
                    <v:path arrowok="t" o:connecttype="custom" o:connectlocs="0,9984;18,9982" o:connectangles="0,0"/>
                  </v:shape>
                </v:group>
                <v:group id="Group 934" o:spid="_x0000_s2605" style="position:absolute;left:6869;top:4991;width:19;height:2" coordorigin="6869,4991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">
                  <v:shape id="Freeform 935" o:spid="_x0000_s2606" style="position:absolute;left:6869;top:4991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" path="m,l19,e" filled="f" strokeweight=".32186mm">
                    <v:path arrowok="t" o:connecttype="custom" o:connectlocs="0,0;19,0" o:connectangles="0,0"/>
                  </v:shape>
                </v:group>
                <v:group id="Group 932" o:spid="_x0000_s2607" style="position:absolute;left:6888;top:4991;width:19;height:2" coordorigin="6888,4991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">
                  <v:shape id="Freeform 933" o:spid="_x0000_s2608" style="position:absolute;left:6888;top:4991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" path="m,l18,1e" filled="f" strokeweight=".32186mm">
                    <v:path arrowok="t" o:connecttype="custom" o:connectlocs="0,9982;18,9984" o:connectangles="0,0"/>
                  </v:shape>
                </v:group>
                <v:group id="Group 930" o:spid="_x0000_s2609" style="position:absolute;left:6906;top:4992;width:19;height:2" coordorigin="6906,4992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">
                  <v:shape id="Freeform 931" o:spid="_x0000_s2610" style="position:absolute;left:6906;top:4992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" path="m,l18,1e" filled="f" strokeweight=".32186mm">
                    <v:path arrowok="t" o:connecttype="custom" o:connectlocs="0,9984;18,9986" o:connectangles="0,0"/>
                  </v:shape>
                </v:group>
                <v:group id="Group 928" o:spid="_x0000_s2611" style="position:absolute;left:6924;top:4993;width:19;height:2" coordorigin="6924,4993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">
                  <v:shape id="Freeform 929" o:spid="_x0000_s2612" style="position:absolute;left:6924;top:4993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" path="m,l18,1e" filled="f" strokeweight=".32186mm">
                    <v:path arrowok="t" o:connecttype="custom" o:connectlocs="0,4993;18,4994" o:connectangles="0,0"/>
                  </v:shape>
                </v:group>
                <v:group id="Group 926" o:spid="_x0000_s2613" style="position:absolute;left:6942;top:4994;width:19;height:2" coordorigin="6942,4994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">
                  <v:shape id="Freeform 927" o:spid="_x0000_s2614" style="position:absolute;left:6942;top:4994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" path="m,l19,2e" filled="f" strokeweight=".32186mm">
                    <v:path arrowok="t" o:connecttype="custom" o:connectlocs="0,4994;19,4996" o:connectangles="0,0"/>
                  </v:shape>
                </v:group>
                <v:group id="Group 924" o:spid="_x0000_s2615" style="position:absolute;left:6961;top:4996;width:19;height:2" coordorigin="6961,4996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">
                  <v:shape id="Freeform 925" o:spid="_x0000_s2616" style="position:absolute;left:6961;top:4996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" path="m,l18,1e" filled="f" strokeweight=".32186mm">
                    <v:path arrowok="t" o:connecttype="custom" o:connectlocs="0,4996;18,4997" o:connectangles="0,0"/>
                  </v:shape>
                </v:group>
                <v:group id="Group 922" o:spid="_x0000_s2617" style="position:absolute;left:6979;top:4997;width:19;height:2" coordorigin="6979,4997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">
                  <v:shape id="Freeform 923" o:spid="_x0000_s2618" style="position:absolute;left:6979;top:4997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" path="m,l18,2e" filled="f" strokeweight=".32186mm">
                    <v:path arrowok="t" o:connecttype="custom" o:connectlocs="0,4997;18,4999" o:connectangles="0,0"/>
                  </v:shape>
                </v:group>
                <v:group id="Group 920" o:spid="_x0000_s2619" style="position:absolute;left:6997;top:4999;width:19;height:2" coordorigin="6997,4999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">
                  <v:shape id="Freeform 921" o:spid="_x0000_s2620" style="position:absolute;left:6997;top:4999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" path="m,l19,1e" filled="f" strokeweight=".32186mm">
                    <v:path arrowok="t" o:connecttype="custom" o:connectlocs="0,4999;19,5000" o:connectangles="0,0"/>
                  </v:shape>
                </v:group>
                <v:group id="Group 918" o:spid="_x0000_s2621" style="position:absolute;left:7016;top:5000;width:19;height:2" coordorigin="7016,5000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">
                  <v:shape id="Freeform 919" o:spid="_x0000_s2622" style="position:absolute;left:7016;top:5000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" path="m,l18,1e" filled="f" strokeweight=".32186mm">
                    <v:path arrowok="t" o:connecttype="custom" o:connectlocs="0,5000;18,5001" o:connectangles="0,0"/>
                  </v:shape>
                </v:group>
                <v:group id="Group 916" o:spid="_x0000_s2623" style="position:absolute;left:7034;top:5001;width:19;height:2" coordorigin="7034,5001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">
                  <v:shape id="Freeform 917" o:spid="_x0000_s2624" style="position:absolute;left:7034;top:5001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" path="m,l19,1e" filled="f" strokeweight=".32186mm">
                    <v:path arrowok="t" o:connecttype="custom" o:connectlocs="0,10002;19,10004" o:connectangles="0,0"/>
                  </v:shape>
                </v:group>
                <v:group id="Group 914" o:spid="_x0000_s2625" style="position:absolute;left:7053;top:5002;width:19;height:2" coordorigin="7053,5002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">
                  <v:shape id="Freeform 915" o:spid="_x0000_s2626" style="position:absolute;left:7053;top:5002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" path="m,l18,e" filled="f" strokeweight=".32186mm">
                    <v:path arrowok="t" o:connecttype="custom" o:connectlocs="0,10004;18,10004" o:connectangles="0,0"/>
                  </v:shape>
                </v:group>
                <v:group id="Group 912" o:spid="_x0000_s2627" style="position:absolute;left:7071;top:5002;width:19;height:2" coordorigin="7071,5002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">
                  <v:shape id="Freeform 913" o:spid="_x0000_s2628" style="position:absolute;left:7071;top:5002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" path="m,l18,e" filled="f" strokeweight=".32186mm">
                    <v:path arrowok="t" o:connecttype="custom" o:connectlocs="0,10004;18,10004" o:connectangles="0,0"/>
                  </v:shape>
                </v:group>
                <v:group id="Group 910" o:spid="_x0000_s2629" style="position:absolute;left:7089;top:5002;width:19;height:2" coordorigin="7089,5002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">
                  <v:shape id="Freeform 911" o:spid="_x0000_s2630" style="position:absolute;left:7089;top:5002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" path="m,l18,e" filled="f" strokeweight=".32186mm">
                    <v:path arrowok="t" o:connecttype="custom" o:connectlocs="0,10004;18,10004" o:connectangles="0,0"/>
                  </v:shape>
                </v:group>
                <v:group id="Group 908" o:spid="_x0000_s2631" style="position:absolute;left:7107;top:5002;width:19;height:2" coordorigin="7107,5002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">
                  <v:shape id="Freeform 909" o:spid="_x0000_s2632" style="position:absolute;left:7107;top:5002;width:19;height:2;visibility:visible;mso-wrap-style:square;v-text-anchor:top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" path="m,l19,e" filled="f" strokeweight=".32186mm">
                    <v:path arrowok="t" o:connecttype="custom" o:connectlocs="0,0;19,0" o:connectangles="0,0"/>
                  </v:shape>
                </v:group>
                <v:group id="Group 906" o:spid="_x0000_s2633" style="position:absolute;left:7126;top:5002;width:19;height:2" coordorigin="7126,5002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">
                  <v:shape id="Freeform 907" o:spid="_x0000_s2634" style="position:absolute;left:7126;top:5002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" path="m,l18,e" filled="f" strokeweight=".32186mm">
                    <v:path arrowok="t" o:connecttype="custom" o:connectlocs="0,10004;18,10004" o:connectangles="0,0"/>
                  </v:shape>
                </v:group>
                <v:group id="Group 904" o:spid="_x0000_s2635" style="position:absolute;left:7144;top:5002;width:19;height:2" coordorigin="7144,5002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">
                  <v:shape id="Freeform 905" o:spid="_x0000_s2636" style="position:absolute;left:7144;top:5002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" path="m,l18,e" filled="f" strokeweight=".32186mm">
                    <v:path arrowok="t" o:connecttype="custom" o:connectlocs="0,10004;18,10004" o:connectangles="0,0"/>
                  </v:shape>
                </v:group>
                <v:group id="Group 902" o:spid="_x0000_s2637" style="position:absolute;left:7162;top:5002;width:37;height:2" coordorigin="7162,5002" coordsize="37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">
                  <v:shape id="Freeform 903" o:spid="_x0000_s2638" style="position:absolute;left:7162;top:5002;width:37;height:2;visibility:visible;mso-wrap-style:square;v-text-anchor:top" coordsize="37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" path="m,l37,e" filled="f" strokeweight=".32186mm">
                    <v:path arrowok="t" o:connecttype="custom" o:connectlocs="0,0;37,0" o:connectangles="0,0"/>
                  </v:shape>
                </v:group>
                <v:group id="Group 900" o:spid="_x0000_s2639" style="position:absolute;left:7199;top:5002;width:19;height:2" coordorigin="7199,5002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">
                  <v:shape id="Freeform 901" o:spid="_x0000_s2640" style="position:absolute;left:7199;top:5002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" path="m,l18,e" filled="f" strokeweight=".32186mm">
                    <v:path arrowok="t" o:connecttype="custom" o:connectlocs="0,10004;18,10004" o:connectangles="0,0"/>
                  </v:shape>
                </v:group>
                <v:group id="Group 898" o:spid="_x0000_s2641" style="position:absolute;left:7217;top:5002;width:19;height:2" coordorigin="7217,5002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">
                  <v:shape id="Freeform 899" o:spid="_x0000_s2642" style="position:absolute;left:7217;top:5002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" path="m,l18,e" filled="f" strokeweight=".32186mm">
                    <v:path arrowok="t" o:connecttype="custom" o:connectlocs="0,10004;18,10004" o:connectangles="0,0"/>
                  </v:shape>
                </v:group>
                <v:group id="Group 896" o:spid="_x0000_s2643" style="position:absolute;left:7235;top:5002;width:19;height:2" coordorigin="7235,5002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">
                  <v:shape id="Freeform 897" o:spid="_x0000_s2644" style="position:absolute;left:7235;top:5002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" path="m,l19,1e" filled="f" strokeweight=".32186mm">
                    <v:path arrowok="t" o:connecttype="custom" o:connectlocs="0,10004;19,10006" o:connectangles="0,0"/>
                  </v:shape>
                </v:group>
                <v:group id="Group 894" o:spid="_x0000_s2645" style="position:absolute;left:7254;top:5003;width:19;height:2" coordorigin="7254,5003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">
                  <v:shape id="Freeform 895" o:spid="_x0000_s2646" style="position:absolute;left:7254;top:5003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" path="m,l18,e" filled="f" strokeweight=".32186mm">
                    <v:path arrowok="t" o:connecttype="custom" o:connectlocs="0,10006;18,10006" o:connectangles="0,0"/>
                  </v:shape>
                </v:group>
                <v:group id="Group 892" o:spid="_x0000_s2647" style="position:absolute;left:7272;top:5003;width:19;height:2" coordorigin="7272,5003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">
                  <v:shape id="Freeform 893" o:spid="_x0000_s2648" style="position:absolute;left:7272;top:5003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" path="m,l19,1e" filled="f" strokeweight=".32186mm">
                    <v:path arrowok="t" o:connecttype="custom" o:connectlocs="0,10006;19,10008" o:connectangles="0,0"/>
                  </v:shape>
                </v:group>
                <v:group id="Group 890" o:spid="_x0000_s2649" style="position:absolute;left:7291;top:5004;width:19;height:2" coordorigin="7291,5004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">
                  <v:shape id="Freeform 891" o:spid="_x0000_s2650" style="position:absolute;left:7291;top:5004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" path="m,l18,e" filled="f" strokeweight=".32186mm">
                    <v:path arrowok="t" o:connecttype="custom" o:connectlocs="0,10008;18,10008" o:connectangles="0,0"/>
                  </v:shape>
                </v:group>
                <v:group id="Group 888" o:spid="_x0000_s2651" style="position:absolute;left:7309;top:5004;width:19;height:2" coordorigin="7309,5004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">
                  <v:shape id="Freeform 889" o:spid="_x0000_s2652" style="position:absolute;left:7309;top:5004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" path="m,l18,e" filled="f" strokeweight=".32186mm">
                    <v:path arrowok="t" o:connecttype="custom" o:connectlocs="0,10008;18,10008" o:connectangles="0,0"/>
                  </v:shape>
                </v:group>
                <v:group id="Group 886" o:spid="_x0000_s2653" style="position:absolute;left:7327;top:5004;width:19;height:2" coordorigin="7327,5004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">
                  <v:shape id="Freeform 887" o:spid="_x0000_s2654" style="position:absolute;left:7327;top:5004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" path="m,l18,e" filled="f" strokeweight=".32186mm">
                    <v:path arrowok="t" o:connecttype="custom" o:connectlocs="0,10008;18,10008" o:connectangles="0,0"/>
                  </v:shape>
                </v:group>
                <v:group id="Group 884" o:spid="_x0000_s2655" style="position:absolute;left:7345;top:5004;width:55;height:2" coordorigin="7345,5004" coordsize="55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">
                  <v:shape id="Freeform 885" o:spid="_x0000_s2656" style="position:absolute;left:7345;top:5004;width:55;height:2;visibility:visible;mso-wrap-style:square;v-text-anchor:top" coordsize="55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" path="m,l55,e" filled="f" strokeweight=".32186mm">
                    <v:path arrowok="t" o:connecttype="custom" o:connectlocs="0,0;55,0" o:connectangles="0,0"/>
                  </v:shape>
                </v:group>
                <v:group id="Group 882" o:spid="_x0000_s2657" style="position:absolute;left:7400;top:5004;width:19;height:2" coordorigin="7400,5004" coordsize="19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">
                  <v:shape id="Freeform 883" o:spid="_x0000_s2658" style="position:absolute;left:7400;top:5004;width:19;height:2;visibility:visible;mso-wrap-style:square;v-text-anchor:top" coordsize="19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" path="m,l19,1e" filled="f" strokeweight=".32186mm">
                    <v:path arrowok="t" o:connecttype="custom" o:connectlocs="0,10008;19,10010" o:connectangles="0,0"/>
                  </v:shape>
                </v:group>
                <v:group id="Group 880" o:spid="_x0000_s2659" style="position:absolute;left:94;top:9;width:7325;height:2" coordorigin="94,9" coordsize="7325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">
                  <v:shape id="Freeform 881" o:spid="_x0000_s2660" style="position:absolute;left:94;top:9;width:7325;height:2;visibility:visible;mso-wrap-style:square;v-text-anchor:top" coordsize="7325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" path="m,l7325,e" filled="f" strokecolor="#eaf2f3" strokeweight=".32186mm">
                    <v:path arrowok="t" o:connecttype="custom" o:connectlocs="0,0;7325,0" o:connectangles="0,0"/>
                  </v:shape>
                </v:group>
                <v:group id="Group 878" o:spid="_x0000_s2661" style="position:absolute;left:94;top:9;width:2;height:5129" coordorigin="94,9" coordsize="2,512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">
                  <v:shape id="Freeform 879" o:spid="_x0000_s2662" style="position:absolute;left:94;top:9;width:2;height:5129;visibility:visible;mso-wrap-style:square;v-text-anchor:top" coordsize="2,512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" path="m,l,5128e" filled="f" strokeweight=".21456mm">
                    <v:path arrowok="t" o:connecttype="custom" o:connectlocs="0,9;0,5137" o:connectangles="0,0"/>
                  </v:shape>
                </v:group>
                <v:group id="Group 876" o:spid="_x0000_s2663" style="position:absolute;left:10;top:3792;width:85;height:2" coordorigin="10,3792" coordsize="85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">
                  <v:shape id="Freeform 877" o:spid="_x0000_s2664" style="position:absolute;left:10;top:3792;width:85;height:2;visibility:visible;mso-wrap-style:square;v-text-anchor:top" coordsize="85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" path="m84,l,e" filled="f" strokeweight=".21456mm">
                    <v:path arrowok="t" o:connecttype="custom" o:connectlocs="84,0;0,0" o:connectangles="0,0"/>
                  </v:shape>
                </v:group>
                <v:group id="Group 874" o:spid="_x0000_s2665" style="position:absolute;left:10;top:2531;width:85;height:2" coordorigin="10,2531" coordsize="85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">
                  <v:shape id="Freeform 875" o:spid="_x0000_s2666" style="position:absolute;left:10;top:2531;width:85;height:2;visibility:visible;mso-wrap-style:square;v-text-anchor:top" coordsize="85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" path="m84,l,e" filled="f" strokeweight=".21456mm">
                    <v:path arrowok="t" o:connecttype="custom" o:connectlocs="84,0;0,0" o:connectangles="0,0"/>
                  </v:shape>
                </v:group>
                <v:group id="Group 872" o:spid="_x0000_s2667" style="position:absolute;left:10;top:1270;width:85;height:2" coordorigin="10,1270" coordsize="85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">
                  <v:shape id="Freeform 873" o:spid="_x0000_s2668" style="position:absolute;left:10;top:1270;width:85;height:2;visibility:visible;mso-wrap-style:square;v-text-anchor:top" coordsize="85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" path="m84,l,e" filled="f" strokeweight=".21456mm">
                    <v:path arrowok="t" o:connecttype="custom" o:connectlocs="84,0;0,0" o:connectangles="0,0"/>
                  </v:shape>
                </v:group>
                <v:group id="Group 870" o:spid="_x0000_s2669" style="position:absolute;left:10;top:9;width:85;height:2" coordorigin="10,9" coordsize="85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">
                  <v:shape id="Freeform 871" o:spid="_x0000_s2670" style="position:absolute;left:10;top:9;width:85;height:2;visibility:visible;mso-wrap-style:square;v-text-anchor:top" coordsize="85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" path="m84,l,e" filled="f" strokeweight=".21456mm">
                    <v:path arrowok="t" o:connecttype="custom" o:connectlocs="84,0;0,0" o:connectangles="0,0"/>
                  </v:shape>
                </v:group>
                <v:group id="Group 868" o:spid="_x0000_s2671" style="position:absolute;left:1925;top:5053;width:2;height:85" coordorigin="1925,5053" coordsize="2,8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">
                  <v:shape id="Freeform 869" o:spid="_x0000_s2672" style="position:absolute;left:1925;top:5053;width:2;height:85;visibility:visible;mso-wrap-style:square;v-text-anchor:top" coordsize="2,8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" path="m,l,84e" filled="f" strokeweight=".21456mm">
                    <v:path arrowok="t" o:connecttype="custom" o:connectlocs="0,5053;0,5137" o:connectangles="0,0"/>
                  </v:shape>
                </v:group>
                <v:group id="Group 866" o:spid="_x0000_s2673" style="position:absolute;left:3756;top:5053;width:2;height:85" coordorigin="3756,5053" coordsize="2,8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">
                  <v:shape id="Freeform 867" o:spid="_x0000_s2674" style="position:absolute;left:3756;top:5053;width:2;height:85;visibility:visible;mso-wrap-style:square;v-text-anchor:top" coordsize="2,8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" path="m,l,84e" filled="f" strokeweight=".21456mm">
                    <v:path arrowok="t" o:connecttype="custom" o:connectlocs="0,5053;0,5137" o:connectangles="0,0"/>
                  </v:shape>
                </v:group>
                <v:group id="Group 864" o:spid="_x0000_s2675" style="position:absolute;left:5588;top:5053;width:2;height:85" coordorigin="5588,5053" coordsize="2,8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">
                  <v:shape id="Freeform 865" o:spid="_x0000_s2676" style="position:absolute;left:5588;top:5053;width:2;height:85;visibility:visible;mso-wrap-style:square;v-text-anchor:top" coordsize="2,8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" path="m,l,84e" filled="f" strokeweight=".21456mm">
                    <v:path arrowok="t" o:connecttype="custom" o:connectlocs="0,5053;0,5137" o:connectangles="0,0"/>
                  </v:shape>
                </v:group>
                <v:group id="Group 862" o:spid="_x0000_s2677" style="position:absolute;left:7419;top:5053;width:2;height:85" coordorigin="7419,5053" coordsize="2,8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">
                  <v:shape id="Freeform 863" o:spid="_x0000_s2678" style="position:absolute;left:7419;top:5053;width:2;height:85;visibility:visible;mso-wrap-style:square;v-text-anchor:top" coordsize="2,8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" path="m,l,84e" filled="f" strokeweight=".21456mm">
                    <v:path arrowok="t" o:connecttype="custom" o:connectlocs="0,5053;0,5137" o:connectangles="0,0"/>
                  </v:shape>
                </v:group>
                <v:group id="Group 860" o:spid="_x0000_s2679" style="position:absolute;left:4428;top:1982;width:791;height:212" coordorigin="4428,1982" coordsize="791,21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">
                  <v:shape id="Freeform 861" o:spid="_x0000_s2680" style="position:absolute;left:4428;top:1982;width:791;height:212;visibility:visible;mso-wrap-style:square;v-text-anchor:top" coordsize="791,21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" path="m,211r790,l790,,,,,211xe" fillcolor="#ffe5cc" stroked="f">
                    <v:path arrowok="t" o:connecttype="custom" o:connectlocs="0,2193;790,2193;790,1982;0,1982;0,2193" o:connectangles="0,0,0,0,0"/>
                  </v:shape>
                </v:group>
                <v:group id="Group 858" o:spid="_x0000_s2681" style="position:absolute;left:4428;top:2278;width:791;height:212" coordorigin="4428,2278" coordsize="791,21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">
                  <v:shape id="Freeform 859" o:spid="_x0000_s2682" style="position:absolute;left:4428;top:2278;width:791;height:212;visibility:visible;mso-wrap-style:square;v-text-anchor:top" coordsize="791,21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" path="m,211r790,l790,,,,,211xe" fillcolor="#b2b2ff" stroked="f">
                    <v:path arrowok="t" o:connecttype="custom" o:connectlocs="0,2489;790,2489;790,2278;0,2278;0,2489" o:connectangles="0,0,0,0,0"/>
                  </v:shape>
                </v:group>
                <v:group id="Group 856" o:spid="_x0000_s2683" style="position:absolute;left:4428;top:2573;width:791;height:212" coordorigin="4428,2573" coordsize="791,21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">
                  <v:shape id="Freeform 857" o:spid="_x0000_s2684" style="position:absolute;left:4428;top:2573;width:791;height:212;visibility:visible;mso-wrap-style:square;v-text-anchor:top" coordsize="791,21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" path="m,211r790,l790,,,,,211xe" fillcolor="#9898ff" stroked="f">
                    <v:path arrowok="t" o:connecttype="custom" o:connectlocs="0,2784;790,2784;790,2573;0,2573;0,2784" o:connectangles="0,0,0,0,0"/>
                  </v:shape>
                </v:group>
                <v:group id="Group 853" o:spid="_x0000_s2685" style="position:absolute;left:4428;top:2869;width:791;height:212" coordorigin="4428,2869" coordsize="791,21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">
                  <v:shape id="Freeform 855" o:spid="_x0000_s2686" style="position:absolute;left:4428;top:2869;width:791;height:212;visibility:visible;mso-wrap-style:square;v-text-anchor:top" coordsize="791,21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" path="m,211r790,l790,,,,,211xe" fillcolor="#7f7fff" stroked="f">
                    <v:path arrowok="t" o:connecttype="custom" o:connectlocs="0,3080;790,3080;790,2869;0,2869;0,3080" o:connectangles="0,0,0,0,0"/>
                  </v:shape>
                  <v:shape id="Text Box 854" o:spid="_x0000_s2687" type="#_x0000_t202" style="position:absolute;width:7429;height:5144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" filled="f" stroked="f">
                    <v:textbox inset="0,0,0,0">
                      <w:txbxContent>
                        <w:p w14:paraId="40229CB4" w14:textId="77777777" w:rsidR="008063EC" w:rsidRPr="00FA0A64" w:rsidRDefault="008063EC" w:rsidP="00FA0A64">
                          <w:pPr>
                            <w:rPr>
                              <w:rFonts w:ascii="Century Gothic" w:eastAsia="Garamond" w:hAnsi="Century Gothic" w:cs="Garamond"/>
                              <w:sz w:val="20"/>
                              <w:szCs w:val="20"/>
                            </w:rPr>
                          </w:pPr>
                        </w:p>
                        <w:p w14:paraId="0AE28873" w14:textId="77777777" w:rsidR="008063EC" w:rsidRPr="00FA0A64" w:rsidRDefault="008063EC" w:rsidP="00FA0A64">
                          <w:pPr>
                            <w:rPr>
                              <w:rFonts w:ascii="Century Gothic" w:eastAsia="Garamond" w:hAnsi="Century Gothic" w:cs="Garamond"/>
                              <w:sz w:val="20"/>
                              <w:szCs w:val="20"/>
                            </w:rPr>
                          </w:pPr>
                        </w:p>
                        <w:p w14:paraId="2F995C33" w14:textId="77777777" w:rsidR="008063EC" w:rsidRPr="00FA0A64" w:rsidRDefault="008063EC" w:rsidP="00FA0A64">
                          <w:pPr>
                            <w:rPr>
                              <w:rFonts w:ascii="Century Gothic" w:eastAsia="Garamond" w:hAnsi="Century Gothic" w:cs="Garamond"/>
                              <w:sz w:val="20"/>
                              <w:szCs w:val="20"/>
                            </w:rPr>
                          </w:pPr>
                        </w:p>
                        <w:p w14:paraId="2972E1C0" w14:textId="77777777" w:rsidR="008063EC" w:rsidRPr="00FA0A64" w:rsidRDefault="008063EC" w:rsidP="00FA0A64">
                          <w:pPr>
                            <w:rPr>
                              <w:rFonts w:ascii="Century Gothic" w:eastAsia="Garamond" w:hAnsi="Century Gothic" w:cs="Garamond"/>
                              <w:sz w:val="20"/>
                              <w:szCs w:val="20"/>
                            </w:rPr>
                          </w:pPr>
                        </w:p>
                        <w:p w14:paraId="374B58B2" w14:textId="77777777" w:rsidR="008063EC" w:rsidRPr="00FA0A64" w:rsidRDefault="008063EC" w:rsidP="00FA0A64">
                          <w:pPr>
                            <w:rPr>
                              <w:rFonts w:ascii="Century Gothic" w:eastAsia="Garamond" w:hAnsi="Century Gothic" w:cs="Garamond"/>
                              <w:sz w:val="20"/>
                              <w:szCs w:val="20"/>
                            </w:rPr>
                          </w:pPr>
                        </w:p>
                        <w:p w14:paraId="60966540" w14:textId="77777777" w:rsidR="008063EC" w:rsidRPr="00FA0A64" w:rsidRDefault="008063EC" w:rsidP="00FA0A64">
                          <w:pPr>
                            <w:rPr>
                              <w:rFonts w:ascii="Century Gothic" w:eastAsia="Garamond" w:hAnsi="Century Gothic" w:cs="Garamond"/>
                              <w:sz w:val="20"/>
                              <w:szCs w:val="20"/>
                            </w:rPr>
                          </w:pPr>
                        </w:p>
                        <w:p w14:paraId="04B7381F" w14:textId="77777777" w:rsidR="008063EC" w:rsidRPr="00FA0A64" w:rsidRDefault="008063EC" w:rsidP="00FA0A64">
                          <w:pPr>
                            <w:rPr>
                              <w:rFonts w:ascii="Century Gothic" w:eastAsia="Garamond" w:hAnsi="Century Gothic" w:cs="Garamond"/>
                              <w:sz w:val="20"/>
                              <w:szCs w:val="20"/>
                            </w:rPr>
                          </w:pPr>
                        </w:p>
                        <w:p w14:paraId="03F0B802" w14:textId="77777777" w:rsidR="008063EC" w:rsidRPr="00FA0A64" w:rsidRDefault="008063EC" w:rsidP="00FA0A64">
                          <w:pPr>
                            <w:rPr>
                              <w:rFonts w:ascii="Century Gothic" w:eastAsia="Garamond" w:hAnsi="Century Gothic" w:cs="Garamond"/>
                              <w:sz w:val="20"/>
                              <w:szCs w:val="20"/>
                            </w:rPr>
                          </w:pPr>
                        </w:p>
                        <w:p w14:paraId="44CFE7CA" w14:textId="77777777" w:rsidR="008063EC" w:rsidRPr="00FA0A64" w:rsidRDefault="008063EC" w:rsidP="00FA0A64">
                          <w:pPr>
                            <w:spacing w:before="164"/>
                            <w:ind w:right="126"/>
                            <w:jc w:val="right"/>
                            <w:rPr>
                              <w:rFonts w:ascii="Century Gothic" w:eastAsia="Arial" w:hAnsi="Century Gothic" w:cs="Arial"/>
                              <w:sz w:val="21"/>
                              <w:szCs w:val="21"/>
                            </w:rPr>
                          </w:pPr>
                          <w:r w:rsidRPr="00FA0A64">
                            <w:rPr>
                              <w:rFonts w:ascii="Century Gothic" w:eastAsia="Arial" w:hAnsi="Century Gothic" w:cs="Arial"/>
                              <w:sz w:val="21"/>
                              <w:szCs w:val="21"/>
                            </w:rPr>
                            <w:t>E in [−</w:t>
                          </w:r>
                          <w:proofErr w:type="gramStart"/>
                          <w:r w:rsidRPr="00FA0A64">
                            <w:rPr>
                              <w:rFonts w:ascii="Century Gothic" w:eastAsia="Arial" w:hAnsi="Century Gothic" w:cs="Arial"/>
                              <w:sz w:val="21"/>
                              <w:szCs w:val="21"/>
                            </w:rPr>
                            <w:t>Inf,  0.0</w:t>
                          </w:r>
                          <w:proofErr w:type="gramEnd"/>
                          <w:r w:rsidRPr="00FA0A64">
                            <w:rPr>
                              <w:rFonts w:ascii="Century Gothic" w:eastAsia="Arial" w:hAnsi="Century Gothic" w:cs="Arial"/>
                              <w:sz w:val="21"/>
                              <w:szCs w:val="21"/>
                            </w:rPr>
                            <w:t>] : 48.9</w:t>
                          </w:r>
                        </w:p>
                        <w:p w14:paraId="76FBF9A9" w14:textId="77777777" w:rsidR="008063EC" w:rsidRPr="00FA0A64" w:rsidRDefault="008063EC" w:rsidP="00FA0A64">
                          <w:pPr>
                            <w:spacing w:before="54"/>
                            <w:ind w:right="191"/>
                            <w:jc w:val="right"/>
                            <w:rPr>
                              <w:rFonts w:ascii="Century Gothic" w:eastAsia="Arial" w:hAnsi="Century Gothic" w:cs="Arial"/>
                              <w:sz w:val="21"/>
                              <w:szCs w:val="21"/>
                            </w:rPr>
                          </w:pPr>
                          <w:r w:rsidRPr="00FA0A64">
                            <w:rPr>
                              <w:rFonts w:ascii="Century Gothic" w:hAnsi="Century Gothic"/>
                              <w:sz w:val="21"/>
                            </w:rPr>
                            <w:t>E in [0.0,</w:t>
                          </w:r>
                          <w:r w:rsidRPr="00FA0A64">
                            <w:rPr>
                              <w:rFonts w:ascii="Century Gothic" w:hAnsi="Century Gothic"/>
                              <w:spacing w:val="58"/>
                              <w:sz w:val="21"/>
                            </w:rPr>
                            <w:t xml:space="preserve"> </w:t>
                          </w:r>
                          <w:r w:rsidRPr="00FA0A64">
                            <w:rPr>
                              <w:rFonts w:ascii="Century Gothic" w:hAnsi="Century Gothic"/>
                              <w:sz w:val="21"/>
                            </w:rPr>
                            <w:t>0.5</w:t>
                          </w:r>
                          <w:proofErr w:type="gramStart"/>
                          <w:r w:rsidRPr="00FA0A64">
                            <w:rPr>
                              <w:rFonts w:ascii="Century Gothic" w:hAnsi="Century Gothic"/>
                              <w:sz w:val="21"/>
                            </w:rPr>
                            <w:t>] :</w:t>
                          </w:r>
                          <w:proofErr w:type="gramEnd"/>
                          <w:r w:rsidRPr="00FA0A64">
                            <w:rPr>
                              <w:rFonts w:ascii="Century Gothic" w:hAnsi="Century Gothic"/>
                              <w:sz w:val="21"/>
                            </w:rPr>
                            <w:t xml:space="preserve"> 20.8</w:t>
                          </w:r>
                        </w:p>
                        <w:p w14:paraId="3BA5BAF6" w14:textId="77777777" w:rsidR="008063EC" w:rsidRPr="00FA0A64" w:rsidRDefault="008063EC" w:rsidP="00FA0A64">
                          <w:pPr>
                            <w:spacing w:before="54"/>
                            <w:ind w:right="367"/>
                            <w:jc w:val="right"/>
                            <w:rPr>
                              <w:rFonts w:ascii="Century Gothic" w:eastAsia="Arial" w:hAnsi="Century Gothic" w:cs="Arial"/>
                              <w:sz w:val="21"/>
                              <w:szCs w:val="21"/>
                            </w:rPr>
                          </w:pPr>
                          <w:r w:rsidRPr="00FA0A64">
                            <w:rPr>
                              <w:rFonts w:ascii="Century Gothic" w:hAnsi="Century Gothic"/>
                              <w:sz w:val="21"/>
                            </w:rPr>
                            <w:t>E in [0.5, 1.0</w:t>
                          </w:r>
                          <w:proofErr w:type="gramStart"/>
                          <w:r w:rsidRPr="00FA0A64">
                            <w:rPr>
                              <w:rFonts w:ascii="Century Gothic" w:hAnsi="Century Gothic"/>
                              <w:sz w:val="21"/>
                            </w:rPr>
                            <w:t>] :</w:t>
                          </w:r>
                          <w:proofErr w:type="gramEnd"/>
                          <w:r w:rsidRPr="00FA0A64">
                            <w:rPr>
                              <w:rFonts w:ascii="Century Gothic" w:hAnsi="Century Gothic"/>
                              <w:sz w:val="21"/>
                            </w:rPr>
                            <w:t xml:space="preserve"> 9.6</w:t>
                          </w:r>
                        </w:p>
                        <w:p w14:paraId="60023EDD" w14:textId="77777777" w:rsidR="008063EC" w:rsidRPr="00FA0A64" w:rsidRDefault="008063EC" w:rsidP="00FA0A64">
                          <w:pPr>
                            <w:spacing w:before="54"/>
                            <w:ind w:right="249"/>
                            <w:jc w:val="right"/>
                            <w:rPr>
                              <w:rFonts w:ascii="Century Gothic" w:eastAsia="Arial" w:hAnsi="Century Gothic" w:cs="Arial"/>
                              <w:sz w:val="21"/>
                              <w:szCs w:val="21"/>
                            </w:rPr>
                          </w:pPr>
                          <w:r w:rsidRPr="00FA0A64">
                            <w:rPr>
                              <w:rFonts w:ascii="Century Gothic" w:hAnsi="Century Gothic"/>
                              <w:sz w:val="21"/>
                            </w:rPr>
                            <w:t>E in [1.0, Inf.</w:t>
                          </w:r>
                          <w:proofErr w:type="gramStart"/>
                          <w:r w:rsidRPr="00FA0A64">
                            <w:rPr>
                              <w:rFonts w:ascii="Century Gothic" w:hAnsi="Century Gothic"/>
                              <w:sz w:val="21"/>
                            </w:rPr>
                            <w:t>] :</w:t>
                          </w:r>
                          <w:proofErr w:type="gramEnd"/>
                          <w:r w:rsidRPr="00FA0A64">
                            <w:rPr>
                              <w:rFonts w:ascii="Century Gothic" w:hAnsi="Century Gothic"/>
                              <w:sz w:val="21"/>
                            </w:rPr>
                            <w:t xml:space="preserve"> 20.7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14:paraId="20E2C3EC" w14:textId="77777777" w:rsidR="00FA0A64" w:rsidRDefault="00FA0A64" w:rsidP="00FA0A64">
      <w:pPr>
        <w:tabs>
          <w:tab w:val="left" w:pos="1892"/>
          <w:tab w:val="left" w:pos="3723"/>
          <w:tab w:val="left" w:pos="5555"/>
          <w:tab w:val="left" w:pos="7386"/>
        </w:tabs>
        <w:spacing w:line="224" w:lineRule="exact"/>
        <w:ind w:right="807"/>
        <w:jc w:val="center"/>
        <w:rPr>
          <w:rFonts w:ascii="Arial" w:eastAsia="Arial" w:hAnsi="Arial" w:cs="Arial"/>
          <w:sz w:val="21"/>
          <w:szCs w:val="21"/>
        </w:rPr>
      </w:pP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672576" behindDoc="0" locked="0" layoutInCell="1" allowOverlap="1" wp14:anchorId="268B0F9F" wp14:editId="3FE32121">
                <wp:simplePos x="0" y="0"/>
                <wp:positionH relativeFrom="page">
                  <wp:posOffset>6541135</wp:posOffset>
                </wp:positionH>
                <wp:positionV relativeFrom="paragraph">
                  <wp:posOffset>-3395345</wp:posOffset>
                </wp:positionV>
                <wp:extent cx="1270" cy="3862705"/>
                <wp:effectExtent l="0" t="0" r="10795" b="0"/>
                <wp:wrapNone/>
                <wp:docPr id="2539" name="Group 8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" cy="3862705"/>
                          <a:chOff x="10301" y="-5347"/>
                          <a:chExt cx="2" cy="6083"/>
                        </a:xfrm>
                      </wpg:grpSpPr>
                      <wps:wsp>
                        <wps:cNvPr id="2540" name="Freeform 851"/>
                        <wps:cNvSpPr>
                          <a:spLocks/>
                        </wps:cNvSpPr>
                        <wps:spPr bwMode="auto">
                          <a:xfrm>
                            <a:off x="10301" y="-5347"/>
                            <a:ext cx="2" cy="6083"/>
                          </a:xfrm>
                          <a:custGeom>
                            <a:avLst/>
                            <a:gdLst>
                              <a:gd name="T0" fmla="+- 0 10301 10301"/>
                              <a:gd name="T1" fmla="*/ T0 w 1"/>
                              <a:gd name="T2" fmla="+- 0 735 -5347"/>
                              <a:gd name="T3" fmla="*/ 735 h 6083"/>
                              <a:gd name="T4" fmla="+- 0 10302 10301"/>
                              <a:gd name="T5" fmla="*/ T4 w 1"/>
                              <a:gd name="T6" fmla="+- 0 735 -5347"/>
                              <a:gd name="T7" fmla="*/ 735 h 6083"/>
                              <a:gd name="T8" fmla="+- 0 10302 10301"/>
                              <a:gd name="T9" fmla="*/ T8 w 1"/>
                              <a:gd name="T10" fmla="+- 0 -5347 -5347"/>
                              <a:gd name="T11" fmla="*/ -5347 h 6083"/>
                              <a:gd name="T12" fmla="+- 0 10301 10301"/>
                              <a:gd name="T13" fmla="*/ T12 w 1"/>
                              <a:gd name="T14" fmla="+- 0 -5347 -5347"/>
                              <a:gd name="T15" fmla="*/ -5347 h 6083"/>
                              <a:gd name="T16" fmla="+- 0 10301 10301"/>
                              <a:gd name="T17" fmla="*/ T16 w 1"/>
                              <a:gd name="T18" fmla="+- 0 735 -5347"/>
                              <a:gd name="T19" fmla="*/ 735 h 608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" h="6083">
                                <a:moveTo>
                                  <a:pt x="0" y="6082"/>
                                </a:moveTo>
                                <a:lnTo>
                                  <a:pt x="1" y="6082"/>
                                </a:lnTo>
                                <a:lnTo>
                                  <a:pt x="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608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AF2F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6538AE9" id="Group 850" o:spid="_x0000_s1026" style="position:absolute;margin-left:515.05pt;margin-top:-267.35pt;width:.1pt;height:304.15pt;z-index:251672576;mso-position-horizontal-relative:page" coordorigin="10301,-5347" coordsize="2,6083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">
                <v:shape id="Freeform 851" o:spid="_x0000_s1027" style="position:absolute;left:10301;top:-5347;width:2;height:6083;visibility:visible;mso-wrap-style:square;v-text-anchor:top" coordsize="1,608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" path="m,6082r1,l1,,,,,6082xe" fillcolor="#eaf2f3" stroked="f">
                  <v:path arrowok="t" o:connecttype="custom" o:connectlocs="0,735;2,735;2,-5347;0,-5347;0,735" o:connectangles="0,0,0,0,0"/>
                </v:shape>
                <w10:wrap anchorx="page"/>
              </v:group>
            </w:pict>
          </mc:Fallback>
        </mc:AlternateContent>
      </w: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77AB281" wp14:editId="091EA53B">
                <wp:simplePos x="0" y="0"/>
                <wp:positionH relativeFrom="page">
                  <wp:posOffset>1365250</wp:posOffset>
                </wp:positionH>
                <wp:positionV relativeFrom="paragraph">
                  <wp:posOffset>-2163445</wp:posOffset>
                </wp:positionV>
                <wp:extent cx="307340" cy="1009650"/>
                <wp:effectExtent l="3175" t="0" r="3810" b="0"/>
                <wp:wrapNone/>
                <wp:docPr id="2541" name="Text Box 8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7340" cy="1009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13299C6" w14:textId="77777777" w:rsidR="008063EC" w:rsidRPr="00FA0A64" w:rsidRDefault="008063EC" w:rsidP="00FA0A64">
                            <w:pPr>
                              <w:spacing w:line="231" w:lineRule="exact"/>
                              <w:jc w:val="center"/>
                              <w:rPr>
                                <w:rFonts w:ascii="Century Gothic" w:eastAsia="Arial" w:hAnsi="Century Gothic" w:cs="Arial"/>
                                <w:sz w:val="21"/>
                                <w:szCs w:val="21"/>
                              </w:rPr>
                            </w:pPr>
                            <w:r w:rsidRPr="00FA0A64">
                              <w:rPr>
                                <w:rFonts w:ascii="Century Gothic" w:hAnsi="Century Gothic"/>
                                <w:sz w:val="21"/>
                              </w:rPr>
                              <w:t>The density: f(E)</w:t>
                            </w:r>
                          </w:p>
                          <w:p w14:paraId="1D421394" w14:textId="77777777" w:rsidR="008063EC" w:rsidRPr="00FA0A64" w:rsidRDefault="008063EC" w:rsidP="00FA0A64">
                            <w:pPr>
                              <w:spacing w:line="237" w:lineRule="exact"/>
                              <w:jc w:val="center"/>
                              <w:rPr>
                                <w:rFonts w:ascii="Century Gothic" w:eastAsia="Arial" w:hAnsi="Century Gothic" w:cs="Arial"/>
                                <w:sz w:val="21"/>
                                <w:szCs w:val="21"/>
                              </w:rPr>
                            </w:pPr>
                            <w:r w:rsidRPr="00FA0A64">
                              <w:rPr>
                                <w:rFonts w:ascii="Century Gothic" w:hAnsi="Century Gothic"/>
                                <w:sz w:val="21"/>
                              </w:rPr>
                              <w:t>.4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77AB281" id="_x0000_s2688" type="#_x0000_t202" style="position:absolute;left:0;text-align:left;margin-left:107.5pt;margin-top:-170.35pt;width:24.2pt;height:79.5pt;z-index:2516736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" filled="f" stroked="f">
                <v:textbox style="layout-flow:vertical;mso-layout-flow-alt:bottom-to-top" inset="0,0,0,0">
                  <w:txbxContent>
                    <w:p w14:paraId="513299C6" w14:textId="77777777" w:rsidR="008063EC" w:rsidRPr="00FA0A64" w:rsidRDefault="008063EC" w:rsidP="00FA0A64">
                      <w:pPr>
                        <w:spacing w:line="231" w:lineRule="exact"/>
                        <w:jc w:val="center"/>
                        <w:rPr>
                          <w:rFonts w:ascii="Century Gothic" w:eastAsia="Arial" w:hAnsi="Century Gothic" w:cs="Arial"/>
                          <w:sz w:val="21"/>
                          <w:szCs w:val="21"/>
                        </w:rPr>
                      </w:pPr>
                      <w:r w:rsidRPr="00FA0A64">
                        <w:rPr>
                          <w:rFonts w:ascii="Century Gothic" w:hAnsi="Century Gothic"/>
                          <w:sz w:val="21"/>
                        </w:rPr>
                        <w:t>The density: f(E)</w:t>
                      </w:r>
                    </w:p>
                    <w:p w14:paraId="1D421394" w14:textId="77777777" w:rsidR="008063EC" w:rsidRPr="00FA0A64" w:rsidRDefault="008063EC" w:rsidP="00FA0A64">
                      <w:pPr>
                        <w:spacing w:line="237" w:lineRule="exact"/>
                        <w:jc w:val="center"/>
                        <w:rPr>
                          <w:rFonts w:ascii="Century Gothic" w:eastAsia="Arial" w:hAnsi="Century Gothic" w:cs="Arial"/>
                          <w:sz w:val="21"/>
                          <w:szCs w:val="21"/>
                        </w:rPr>
                      </w:pPr>
                      <w:r w:rsidRPr="00FA0A64">
                        <w:rPr>
                          <w:rFonts w:ascii="Century Gothic" w:hAnsi="Century Gothic"/>
                          <w:sz w:val="21"/>
                        </w:rPr>
                        <w:t>.4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7B57BE8" wp14:editId="085F6B52">
                <wp:simplePos x="0" y="0"/>
                <wp:positionH relativeFrom="page">
                  <wp:posOffset>1513205</wp:posOffset>
                </wp:positionH>
                <wp:positionV relativeFrom="paragraph">
                  <wp:posOffset>-107315</wp:posOffset>
                </wp:positionV>
                <wp:extent cx="160020" cy="100330"/>
                <wp:effectExtent l="0" t="0" r="3175" b="0"/>
                <wp:wrapNone/>
                <wp:docPr id="2542" name="Text Box 8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020" cy="1003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AF5D5A8" w14:textId="77777777" w:rsidR="008063EC" w:rsidRDefault="008063EC" w:rsidP="00FA0A64">
                            <w:pPr>
                              <w:spacing w:line="236" w:lineRule="exact"/>
                              <w:ind w:left="20"/>
                              <w:rPr>
                                <w:rFonts w:ascii="Arial" w:eastAsia="Arial" w:hAnsi="Arial" w:cs="Arial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Arial"/>
                                <w:sz w:val="21"/>
                              </w:rPr>
                              <w:t>0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7B57BE8" id="_x0000_s2689" type="#_x0000_t202" style="position:absolute;left:0;text-align:left;margin-left:119.15pt;margin-top:-8.45pt;width:12.6pt;height:7.9pt;z-index:2516746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" filled="f" stroked="f">
                <v:textbox style="layout-flow:vertical;mso-layout-flow-alt:bottom-to-top" inset="0,0,0,0">
                  <w:txbxContent>
                    <w:p w14:paraId="0AF5D5A8" w14:textId="77777777" w:rsidR="008063EC" w:rsidRDefault="008063EC" w:rsidP="00FA0A64">
                      <w:pPr>
                        <w:spacing w:line="236" w:lineRule="exact"/>
                        <w:ind w:left="20"/>
                        <w:rPr>
                          <w:rFonts w:ascii="Arial" w:eastAsia="Arial" w:hAnsi="Arial" w:cs="Arial"/>
                          <w:sz w:val="21"/>
                          <w:szCs w:val="21"/>
                        </w:rPr>
                      </w:pPr>
                      <w:r>
                        <w:rPr>
                          <w:rFonts w:ascii="Arial"/>
                          <w:sz w:val="21"/>
                        </w:rPr>
                        <w:t>0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FA4DBF7" wp14:editId="02976EE5">
                <wp:simplePos x="0" y="0"/>
                <wp:positionH relativeFrom="page">
                  <wp:posOffset>1513205</wp:posOffset>
                </wp:positionH>
                <wp:positionV relativeFrom="paragraph">
                  <wp:posOffset>-927100</wp:posOffset>
                </wp:positionV>
                <wp:extent cx="160020" cy="137795"/>
                <wp:effectExtent l="0" t="0" r="3175" b="0"/>
                <wp:wrapNone/>
                <wp:docPr id="2543" name="Text Box 8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020" cy="1377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4124D0D" w14:textId="77777777" w:rsidR="008063EC" w:rsidRDefault="008063EC" w:rsidP="00FA0A64">
                            <w:pPr>
                              <w:spacing w:line="236" w:lineRule="exact"/>
                              <w:ind w:left="20"/>
                              <w:rPr>
                                <w:rFonts w:ascii="Arial" w:eastAsia="Arial" w:hAnsi="Arial" w:cs="Arial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Arial"/>
                                <w:sz w:val="21"/>
                              </w:rPr>
                              <w:t>.2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FA4DBF7" id="_x0000_s2690" type="#_x0000_t202" style="position:absolute;left:0;text-align:left;margin-left:119.15pt;margin-top:-73pt;width:12.6pt;height:10.85pt;z-index:2516756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" filled="f" stroked="f">
                <v:textbox style="layout-flow:vertical;mso-layout-flow-alt:bottom-to-top" inset="0,0,0,0">
                  <w:txbxContent>
                    <w:p w14:paraId="14124D0D" w14:textId="77777777" w:rsidR="008063EC" w:rsidRDefault="008063EC" w:rsidP="00FA0A64">
                      <w:pPr>
                        <w:spacing w:line="236" w:lineRule="exact"/>
                        <w:ind w:left="20"/>
                        <w:rPr>
                          <w:rFonts w:ascii="Arial" w:eastAsia="Arial" w:hAnsi="Arial" w:cs="Arial"/>
                          <w:sz w:val="21"/>
                          <w:szCs w:val="21"/>
                        </w:rPr>
                      </w:pPr>
                      <w:r>
                        <w:rPr>
                          <w:rFonts w:ascii="Arial"/>
                          <w:sz w:val="21"/>
                        </w:rPr>
                        <w:t>.2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rFonts w:ascii="Arial" w:eastAsia="Arial" w:hAnsi="Arial" w:cs="Arial"/>
          <w:w w:val="95"/>
          <w:sz w:val="21"/>
          <w:szCs w:val="21"/>
        </w:rPr>
        <w:t>−2</w:t>
      </w:r>
      <w:r>
        <w:rPr>
          <w:rFonts w:ascii="Arial" w:eastAsia="Arial" w:hAnsi="Arial" w:cs="Arial"/>
          <w:w w:val="95"/>
          <w:sz w:val="21"/>
          <w:szCs w:val="21"/>
        </w:rPr>
        <w:tab/>
        <w:t>0</w:t>
      </w:r>
      <w:r>
        <w:rPr>
          <w:rFonts w:ascii="Arial" w:eastAsia="Arial" w:hAnsi="Arial" w:cs="Arial"/>
          <w:w w:val="95"/>
          <w:sz w:val="21"/>
          <w:szCs w:val="21"/>
        </w:rPr>
        <w:tab/>
        <w:t>2</w:t>
      </w:r>
      <w:r>
        <w:rPr>
          <w:rFonts w:ascii="Arial" w:eastAsia="Arial" w:hAnsi="Arial" w:cs="Arial"/>
          <w:w w:val="95"/>
          <w:sz w:val="21"/>
          <w:szCs w:val="21"/>
        </w:rPr>
        <w:tab/>
      </w:r>
      <w:r>
        <w:rPr>
          <w:rFonts w:ascii="Arial" w:eastAsia="Arial" w:hAnsi="Arial" w:cs="Arial"/>
          <w:sz w:val="21"/>
          <w:szCs w:val="21"/>
        </w:rPr>
        <w:t>4</w:t>
      </w:r>
      <w:r>
        <w:rPr>
          <w:rFonts w:ascii="Arial" w:eastAsia="Arial" w:hAnsi="Arial" w:cs="Arial"/>
          <w:sz w:val="21"/>
          <w:szCs w:val="21"/>
        </w:rPr>
        <w:tab/>
        <w:t>6</w:t>
      </w:r>
    </w:p>
    <w:p w14:paraId="3682EC42" w14:textId="77777777" w:rsidR="00FA0A64" w:rsidRPr="00FA0A64" w:rsidRDefault="00FA0A64" w:rsidP="00FA0A64">
      <w:pPr>
        <w:spacing w:line="237" w:lineRule="exact"/>
        <w:ind w:right="745"/>
        <w:jc w:val="center"/>
        <w:rPr>
          <w:rFonts w:ascii="Century Gothic" w:eastAsia="Arial" w:hAnsi="Century Gothic" w:cs="Arial"/>
          <w:sz w:val="21"/>
          <w:szCs w:val="21"/>
        </w:rPr>
      </w:pPr>
      <w:r w:rsidRPr="00FA0A64">
        <w:rPr>
          <w:rFonts w:ascii="Century Gothic" w:hAnsi="Century Gothic"/>
          <w:sz w:val="21"/>
        </w:rPr>
        <w:t>Pigou Index</w:t>
      </w:r>
    </w:p>
    <w:p w14:paraId="57AE6A4E" w14:textId="77777777" w:rsidR="00FA0A64" w:rsidRPr="00FA0A64" w:rsidRDefault="00FA0A64" w:rsidP="00FA0A64">
      <w:pPr>
        <w:ind w:left="965" w:firstLine="720"/>
        <w:rPr>
          <w:rFonts w:ascii="Avenir" w:eastAsia="Arial" w:hAnsi="Avenir" w:cs="Arial"/>
          <w:sz w:val="18"/>
          <w:szCs w:val="18"/>
        </w:rPr>
      </w:pPr>
      <w:r w:rsidRPr="00FA0A64">
        <w:rPr>
          <w:rFonts w:ascii="Avenir" w:eastAsia="Arial" w:hAnsi="Avenir" w:cs="Arial"/>
          <w:b/>
          <w:sz w:val="18"/>
          <w:szCs w:val="18"/>
        </w:rPr>
        <w:t>Note</w:t>
      </w:r>
      <w:r w:rsidRPr="00FA0A64">
        <w:rPr>
          <w:rFonts w:ascii="Avenir" w:eastAsia="Arial" w:hAnsi="Avenir" w:cs="Arial"/>
          <w:sz w:val="18"/>
          <w:szCs w:val="18"/>
        </w:rPr>
        <w:t>: …</w:t>
      </w:r>
    </w:p>
    <w:p w14:paraId="5931135E" w14:textId="77777777" w:rsidR="00FA0A64" w:rsidRPr="00FA0A64" w:rsidRDefault="00FA0A64" w:rsidP="00FA0A64">
      <w:pPr>
        <w:spacing w:before="92"/>
        <w:ind w:left="1685"/>
        <w:rPr>
          <w:rFonts w:ascii="Avenir" w:eastAsia="Century" w:hAnsi="Avenir" w:cs="Century"/>
          <w:sz w:val="18"/>
          <w:szCs w:val="18"/>
        </w:rPr>
      </w:pPr>
      <w:r w:rsidRPr="00FA0A64">
        <w:rPr>
          <w:rFonts w:ascii="Avenir" w:hAnsi="Avenir"/>
          <w:b/>
          <w:sz w:val="18"/>
          <w:szCs w:val="18"/>
        </w:rPr>
        <w:t>Source:</w:t>
      </w:r>
      <w:r w:rsidRPr="00FA0A64">
        <w:rPr>
          <w:rFonts w:ascii="Avenir" w:hAnsi="Avenir"/>
          <w:b/>
          <w:spacing w:val="-3"/>
          <w:sz w:val="18"/>
          <w:szCs w:val="18"/>
        </w:rPr>
        <w:t xml:space="preserve"> </w:t>
      </w:r>
      <w:r w:rsidRPr="00FA0A64">
        <w:rPr>
          <w:rFonts w:ascii="Avenir" w:hAnsi="Avenir"/>
          <w:spacing w:val="-3"/>
          <w:sz w:val="18"/>
          <w:szCs w:val="18"/>
        </w:rPr>
        <w:t>Always,</w:t>
      </w:r>
      <w:r w:rsidRPr="00FA0A64">
        <w:rPr>
          <w:rFonts w:ascii="Avenir" w:hAnsi="Avenir"/>
          <w:spacing w:val="-12"/>
          <w:sz w:val="18"/>
          <w:szCs w:val="18"/>
        </w:rPr>
        <w:t xml:space="preserve"> </w:t>
      </w:r>
      <w:r w:rsidRPr="00FA0A64">
        <w:rPr>
          <w:rFonts w:ascii="Avenir" w:hAnsi="Avenir"/>
          <w:spacing w:val="-3"/>
          <w:sz w:val="18"/>
          <w:szCs w:val="18"/>
        </w:rPr>
        <w:t>always,</w:t>
      </w:r>
      <w:r w:rsidRPr="00FA0A64">
        <w:rPr>
          <w:rFonts w:ascii="Avenir" w:hAnsi="Avenir"/>
          <w:spacing w:val="-13"/>
          <w:sz w:val="18"/>
          <w:szCs w:val="18"/>
        </w:rPr>
        <w:t xml:space="preserve"> </w:t>
      </w:r>
      <w:r w:rsidRPr="00FA0A64">
        <w:rPr>
          <w:rFonts w:ascii="Avenir" w:hAnsi="Avenir"/>
          <w:spacing w:val="-3"/>
          <w:sz w:val="18"/>
          <w:szCs w:val="18"/>
        </w:rPr>
        <w:t>always</w:t>
      </w:r>
      <w:r w:rsidRPr="00FA0A64">
        <w:rPr>
          <w:rFonts w:ascii="Avenir" w:hAnsi="Avenir"/>
          <w:spacing w:val="-12"/>
          <w:sz w:val="18"/>
          <w:szCs w:val="18"/>
        </w:rPr>
        <w:t xml:space="preserve"> </w:t>
      </w:r>
      <w:r w:rsidRPr="00FA0A64">
        <w:rPr>
          <w:rFonts w:ascii="Avenir" w:hAnsi="Avenir"/>
          <w:sz w:val="18"/>
          <w:szCs w:val="18"/>
        </w:rPr>
        <w:t>indicate</w:t>
      </w:r>
      <w:r w:rsidRPr="00FA0A64">
        <w:rPr>
          <w:rFonts w:ascii="Avenir" w:hAnsi="Avenir"/>
          <w:spacing w:val="-12"/>
          <w:sz w:val="18"/>
          <w:szCs w:val="18"/>
        </w:rPr>
        <w:t xml:space="preserve"> </w:t>
      </w:r>
      <w:r w:rsidRPr="00FA0A64">
        <w:rPr>
          <w:rFonts w:ascii="Avenir" w:hAnsi="Avenir"/>
          <w:sz w:val="18"/>
          <w:szCs w:val="18"/>
        </w:rPr>
        <w:t>the</w:t>
      </w:r>
      <w:r w:rsidRPr="00FA0A64">
        <w:rPr>
          <w:rFonts w:ascii="Avenir" w:hAnsi="Avenir"/>
          <w:spacing w:val="-12"/>
          <w:sz w:val="18"/>
          <w:szCs w:val="18"/>
        </w:rPr>
        <w:t xml:space="preserve"> </w:t>
      </w:r>
      <w:r w:rsidRPr="00FA0A64">
        <w:rPr>
          <w:rFonts w:ascii="Avenir" w:hAnsi="Avenir"/>
          <w:sz w:val="18"/>
          <w:szCs w:val="18"/>
        </w:rPr>
        <w:t>source</w:t>
      </w:r>
      <w:r w:rsidRPr="00FA0A64">
        <w:rPr>
          <w:rFonts w:ascii="Avenir" w:hAnsi="Avenir"/>
          <w:spacing w:val="-13"/>
          <w:sz w:val="18"/>
          <w:szCs w:val="18"/>
        </w:rPr>
        <w:t xml:space="preserve"> </w:t>
      </w:r>
      <w:r w:rsidRPr="00FA0A64">
        <w:rPr>
          <w:rFonts w:ascii="Avenir" w:hAnsi="Avenir"/>
          <w:sz w:val="18"/>
          <w:szCs w:val="18"/>
        </w:rPr>
        <w:t>of</w:t>
      </w:r>
      <w:r w:rsidRPr="00FA0A64">
        <w:rPr>
          <w:rFonts w:ascii="Avenir" w:hAnsi="Avenir"/>
          <w:spacing w:val="-12"/>
          <w:sz w:val="18"/>
          <w:szCs w:val="18"/>
        </w:rPr>
        <w:t xml:space="preserve"> </w:t>
      </w:r>
      <w:r w:rsidRPr="00FA0A64">
        <w:rPr>
          <w:rFonts w:ascii="Avenir" w:hAnsi="Avenir"/>
          <w:sz w:val="18"/>
          <w:szCs w:val="18"/>
        </w:rPr>
        <w:t>data</w:t>
      </w:r>
    </w:p>
    <w:p w14:paraId="4AC0DF9B" w14:textId="77777777" w:rsidR="00FA0A64" w:rsidRDefault="00FA0A64" w:rsidP="00FA0A64">
      <w:pPr>
        <w:rPr>
          <w:rFonts w:ascii="Arial" w:eastAsia="Arial" w:hAnsi="Arial" w:cs="Arial"/>
          <w:sz w:val="20"/>
          <w:szCs w:val="20"/>
        </w:rPr>
      </w:pPr>
    </w:p>
    <w:p w14:paraId="070D02EA" w14:textId="77777777" w:rsidR="00ED727D" w:rsidRPr="00E12E06" w:rsidRDefault="00ED727D">
      <w:pPr>
        <w:rPr>
          <w:rFonts w:ascii="Georgia" w:eastAsia="Arial" w:hAnsi="Georgia" w:cs="Arial"/>
        </w:rPr>
      </w:pPr>
    </w:p>
    <w:p w14:paraId="1935848E" w14:textId="77777777" w:rsidR="00ED727D" w:rsidRPr="00E12E06" w:rsidRDefault="00ED727D">
      <w:pPr>
        <w:rPr>
          <w:rFonts w:ascii="Georgia" w:eastAsia="Arial" w:hAnsi="Georgia" w:cs="Arial"/>
        </w:rPr>
      </w:pPr>
    </w:p>
    <w:p w14:paraId="352B023F" w14:textId="77777777" w:rsidR="00ED727D" w:rsidRPr="00E12E06" w:rsidRDefault="00ED727D">
      <w:pPr>
        <w:rPr>
          <w:rFonts w:ascii="Georgia" w:eastAsia="Arial" w:hAnsi="Georgia" w:cs="Arial"/>
        </w:rPr>
      </w:pPr>
    </w:p>
    <w:p w14:paraId="4E01E960" w14:textId="0217ACCB" w:rsidR="00ED727D" w:rsidRPr="00DD5464" w:rsidRDefault="00CA50B6" w:rsidP="00FA0A64">
      <w:pPr>
        <w:pStyle w:val="WPheading2"/>
        <w:numPr>
          <w:ilvl w:val="1"/>
          <w:numId w:val="20"/>
        </w:numPr>
        <w:spacing w:before="187"/>
        <w:rPr>
          <w:color w:val="0070C0"/>
        </w:rPr>
      </w:pPr>
      <w:bookmarkStart w:id="24" w:name="Robustness_checks"/>
      <w:bookmarkStart w:id="25" w:name="_bookmark17"/>
      <w:bookmarkEnd w:id="24"/>
      <w:bookmarkEnd w:id="25"/>
      <w:r w:rsidRPr="00DD5464">
        <w:rPr>
          <w:color w:val="0070C0"/>
        </w:rPr>
        <w:t>Robustness checks</w:t>
      </w:r>
    </w:p>
    <w:p w14:paraId="3A62F472" w14:textId="77777777" w:rsidR="00ED727D" w:rsidRDefault="00ED727D">
      <w:pPr>
        <w:spacing w:before="2"/>
        <w:rPr>
          <w:rFonts w:ascii="Georgia" w:eastAsia="Georgia" w:hAnsi="Georgia" w:cs="Georgia"/>
          <w:b/>
          <w:bCs/>
          <w:sz w:val="19"/>
          <w:szCs w:val="19"/>
        </w:rPr>
      </w:pPr>
    </w:p>
    <w:p w14:paraId="01489AD3" w14:textId="77777777" w:rsidR="00ED727D" w:rsidRDefault="000A0ED8" w:rsidP="00FA0A64">
      <w:pPr>
        <w:pStyle w:val="WPbody"/>
        <w:ind w:right="1241"/>
      </w:pPr>
      <w:r>
        <w:t>This</w:t>
      </w:r>
      <w:r>
        <w:rPr>
          <w:spacing w:val="10"/>
        </w:rPr>
        <w:t xml:space="preserve"> </w:t>
      </w:r>
      <w:r>
        <w:t>section</w:t>
      </w:r>
      <w:r>
        <w:rPr>
          <w:spacing w:val="11"/>
        </w:rPr>
        <w:t xml:space="preserve"> </w:t>
      </w:r>
      <w:r>
        <w:t>serves</w:t>
      </w:r>
      <w:r>
        <w:rPr>
          <w:spacing w:val="11"/>
        </w:rPr>
        <w:t xml:space="preserve"> </w:t>
      </w:r>
      <w:r>
        <w:t>to</w:t>
      </w:r>
      <w:r>
        <w:rPr>
          <w:spacing w:val="10"/>
        </w:rPr>
        <w:t xml:space="preserve"> </w:t>
      </w:r>
      <w:r>
        <w:t>test</w:t>
      </w:r>
      <w:r>
        <w:rPr>
          <w:spacing w:val="11"/>
        </w:rPr>
        <w:t xml:space="preserve"> </w:t>
      </w:r>
      <w:r>
        <w:t>whether</w:t>
      </w:r>
      <w:r>
        <w:rPr>
          <w:spacing w:val="11"/>
        </w:rPr>
        <w:t xml:space="preserve"> </w:t>
      </w:r>
      <w:r>
        <w:t>the</w:t>
      </w:r>
      <w:r>
        <w:rPr>
          <w:spacing w:val="10"/>
        </w:rPr>
        <w:t xml:space="preserve"> </w:t>
      </w:r>
      <w:r>
        <w:t>identification</w:t>
      </w:r>
      <w:r>
        <w:rPr>
          <w:spacing w:val="11"/>
        </w:rPr>
        <w:t xml:space="preserve"> </w:t>
      </w:r>
      <w:r>
        <w:rPr>
          <w:spacing w:val="-2"/>
        </w:rPr>
        <w:t>str</w:t>
      </w:r>
      <w:r>
        <w:rPr>
          <w:spacing w:val="-1"/>
        </w:rPr>
        <w:t>ategy</w:t>
      </w:r>
      <w:r>
        <w:rPr>
          <w:spacing w:val="11"/>
        </w:rPr>
        <w:t xml:space="preserve"> </w:t>
      </w:r>
      <w:r>
        <w:t>is</w:t>
      </w:r>
      <w:r>
        <w:rPr>
          <w:spacing w:val="10"/>
        </w:rPr>
        <w:t xml:space="preserve"> </w:t>
      </w:r>
      <w:r>
        <w:rPr>
          <w:spacing w:val="-2"/>
        </w:rPr>
        <w:t>r</w:t>
      </w:r>
      <w:r>
        <w:rPr>
          <w:spacing w:val="-1"/>
        </w:rPr>
        <w:t>obust</w:t>
      </w:r>
      <w:r>
        <w:rPr>
          <w:spacing w:val="11"/>
        </w:rPr>
        <w:t xml:space="preserve"> </w:t>
      </w:r>
      <w:r>
        <w:rPr>
          <w:spacing w:val="-3"/>
        </w:rPr>
        <w:t>to</w:t>
      </w:r>
      <w:r>
        <w:rPr>
          <w:spacing w:val="-4"/>
        </w:rPr>
        <w:t>,</w:t>
      </w:r>
      <w:r>
        <w:rPr>
          <w:spacing w:val="12"/>
        </w:rPr>
        <w:t xml:space="preserve"> </w:t>
      </w:r>
      <w:r>
        <w:rPr>
          <w:spacing w:val="-1"/>
        </w:rPr>
        <w:t>e.g.,</w:t>
      </w:r>
      <w:r>
        <w:rPr>
          <w:spacing w:val="12"/>
        </w:rPr>
        <w:t xml:space="preserve"> </w:t>
      </w:r>
      <w:r>
        <w:t>possible</w:t>
      </w:r>
      <w:r>
        <w:rPr>
          <w:spacing w:val="11"/>
        </w:rPr>
        <w:t xml:space="preserve"> </w:t>
      </w:r>
      <w:r>
        <w:t>sample</w:t>
      </w:r>
      <w:r>
        <w:rPr>
          <w:spacing w:val="21"/>
          <w:w w:val="103"/>
        </w:rPr>
        <w:t xml:space="preserve"> </w:t>
      </w:r>
      <w:r>
        <w:rPr>
          <w:spacing w:val="-1"/>
        </w:rPr>
        <w:t>characteristics</w:t>
      </w:r>
      <w:r>
        <w:rPr>
          <w:spacing w:val="-2"/>
        </w:rPr>
        <w:t>,</w:t>
      </w:r>
      <w:r>
        <w:rPr>
          <w:spacing w:val="14"/>
        </w:rPr>
        <w:t xml:space="preserve"> </w:t>
      </w:r>
      <w:r>
        <w:t>or</w:t>
      </w:r>
      <w:r>
        <w:rPr>
          <w:spacing w:val="14"/>
        </w:rPr>
        <w:t xml:space="preserve"> </w:t>
      </w:r>
      <w:r>
        <w:t>unobserved</w:t>
      </w:r>
      <w:r>
        <w:rPr>
          <w:spacing w:val="14"/>
        </w:rPr>
        <w:t xml:space="preserve"> </w:t>
      </w:r>
      <w:r>
        <w:rPr>
          <w:spacing w:val="-1"/>
        </w:rPr>
        <w:t>variables</w:t>
      </w:r>
      <w:r>
        <w:rPr>
          <w:spacing w:val="-2"/>
        </w:rPr>
        <w:t>,</w:t>
      </w:r>
      <w:r>
        <w:rPr>
          <w:spacing w:val="14"/>
        </w:rPr>
        <w:t xml:space="preserve"> </w:t>
      </w:r>
      <w:r>
        <w:rPr>
          <w:spacing w:val="-1"/>
        </w:rPr>
        <w:t>etc</w:t>
      </w:r>
      <w:r>
        <w:rPr>
          <w:spacing w:val="-2"/>
        </w:rPr>
        <w:t>.</w:t>
      </w:r>
    </w:p>
    <w:p w14:paraId="59684939" w14:textId="77777777" w:rsidR="00ED727D" w:rsidRPr="00E12E06" w:rsidRDefault="00ED727D">
      <w:pPr>
        <w:spacing w:before="9"/>
        <w:rPr>
          <w:rFonts w:ascii="Georgia" w:eastAsia="Georgia" w:hAnsi="Georgia" w:cs="Georgia"/>
        </w:rPr>
      </w:pPr>
    </w:p>
    <w:p w14:paraId="10CDEEDF" w14:textId="7BBC6169" w:rsidR="00ED727D" w:rsidRPr="00DD5464" w:rsidRDefault="00FA0A64" w:rsidP="00FA0A64">
      <w:pPr>
        <w:pStyle w:val="Titre2"/>
        <w:numPr>
          <w:ilvl w:val="1"/>
          <w:numId w:val="20"/>
        </w:numPr>
        <w:tabs>
          <w:tab w:val="left" w:pos="727"/>
        </w:tabs>
        <w:spacing w:before="187"/>
        <w:rPr>
          <w:rFonts w:ascii="Century Gothic" w:hAnsi="Century Gothic"/>
          <w:color w:val="0070C0"/>
          <w:spacing w:val="-3"/>
          <w:sz w:val="26"/>
          <w:szCs w:val="26"/>
        </w:rPr>
      </w:pPr>
      <w:bookmarkStart w:id="26" w:name="Impact_mechanisms"/>
      <w:bookmarkStart w:id="27" w:name="_bookmark18"/>
      <w:bookmarkEnd w:id="26"/>
      <w:bookmarkEnd w:id="27"/>
      <w:r w:rsidRPr="00DD5464">
        <w:rPr>
          <w:rFonts w:ascii="Century Gothic" w:hAnsi="Century Gothic"/>
          <w:color w:val="0070C0"/>
          <w:spacing w:val="-3"/>
          <w:sz w:val="26"/>
          <w:szCs w:val="26"/>
        </w:rPr>
        <w:t>I</w:t>
      </w:r>
      <w:r w:rsidR="00CA50B6" w:rsidRPr="00DD5464">
        <w:rPr>
          <w:rFonts w:ascii="Century Gothic" w:hAnsi="Century Gothic"/>
          <w:color w:val="0070C0"/>
          <w:spacing w:val="-3"/>
          <w:sz w:val="26"/>
          <w:szCs w:val="26"/>
        </w:rPr>
        <w:t>mpact mechanisms</w:t>
      </w:r>
    </w:p>
    <w:p w14:paraId="475193D0" w14:textId="77777777" w:rsidR="00ED727D" w:rsidRPr="00E12E06" w:rsidRDefault="00ED727D">
      <w:pPr>
        <w:spacing w:before="2"/>
        <w:rPr>
          <w:rFonts w:ascii="Georgia" w:eastAsia="Georgia" w:hAnsi="Georgia" w:cs="Georgia"/>
          <w:b/>
          <w:bCs/>
        </w:rPr>
      </w:pPr>
    </w:p>
    <w:p w14:paraId="1FA07240" w14:textId="77777777" w:rsidR="00ED727D" w:rsidRPr="00E12E06" w:rsidRDefault="000A0ED8" w:rsidP="00FA0A64">
      <w:pPr>
        <w:pStyle w:val="WPbody"/>
      </w:pPr>
      <w:r w:rsidRPr="00E12E06">
        <w:t>This</w:t>
      </w:r>
      <w:r w:rsidRPr="00E12E06">
        <w:rPr>
          <w:spacing w:val="9"/>
        </w:rPr>
        <w:t xml:space="preserve"> </w:t>
      </w:r>
      <w:r w:rsidRPr="00E12E06">
        <w:t>section</w:t>
      </w:r>
      <w:r w:rsidRPr="00E12E06">
        <w:rPr>
          <w:spacing w:val="10"/>
        </w:rPr>
        <w:t xml:space="preserve"> </w:t>
      </w:r>
      <w:r w:rsidRPr="00E12E06">
        <w:t>serves</w:t>
      </w:r>
      <w:r w:rsidRPr="00E12E06">
        <w:rPr>
          <w:spacing w:val="10"/>
        </w:rPr>
        <w:t xml:space="preserve"> </w:t>
      </w:r>
      <w:r w:rsidRPr="00E12E06">
        <w:t>to</w:t>
      </w:r>
      <w:r w:rsidRPr="00E12E06">
        <w:rPr>
          <w:spacing w:val="10"/>
        </w:rPr>
        <w:t xml:space="preserve"> </w:t>
      </w:r>
      <w:r w:rsidRPr="00E12E06">
        <w:t>elucidate</w:t>
      </w:r>
      <w:r w:rsidRPr="00E12E06">
        <w:rPr>
          <w:spacing w:val="9"/>
        </w:rPr>
        <w:t xml:space="preserve"> </w:t>
      </w:r>
      <w:r w:rsidRPr="00E12E06">
        <w:t>the</w:t>
      </w:r>
      <w:r w:rsidRPr="00E12E06">
        <w:rPr>
          <w:spacing w:val="10"/>
        </w:rPr>
        <w:t xml:space="preserve"> </w:t>
      </w:r>
      <w:r w:rsidRPr="00E12E06">
        <w:t>mechanisms</w:t>
      </w:r>
      <w:r w:rsidRPr="00E12E06">
        <w:rPr>
          <w:spacing w:val="10"/>
        </w:rPr>
        <w:t xml:space="preserve"> </w:t>
      </w:r>
      <w:r w:rsidRPr="00E12E06">
        <w:t>that</w:t>
      </w:r>
      <w:r w:rsidRPr="00E12E06">
        <w:rPr>
          <w:spacing w:val="10"/>
        </w:rPr>
        <w:t xml:space="preserve"> </w:t>
      </w:r>
      <w:r w:rsidRPr="00E12E06">
        <w:t>would</w:t>
      </w:r>
      <w:r w:rsidRPr="00E12E06">
        <w:rPr>
          <w:spacing w:val="9"/>
        </w:rPr>
        <w:t xml:space="preserve"> </w:t>
      </w:r>
      <w:r w:rsidRPr="00E12E06">
        <w:rPr>
          <w:spacing w:val="-1"/>
        </w:rPr>
        <w:t>drive</w:t>
      </w:r>
      <w:r w:rsidRPr="00E12E06">
        <w:rPr>
          <w:spacing w:val="10"/>
        </w:rPr>
        <w:t xml:space="preserve"> </w:t>
      </w:r>
      <w:r w:rsidRPr="00E12E06">
        <w:t>the</w:t>
      </w:r>
      <w:r w:rsidRPr="00E12E06">
        <w:rPr>
          <w:spacing w:val="10"/>
        </w:rPr>
        <w:t xml:space="preserve"> </w:t>
      </w:r>
      <w:r w:rsidRPr="00E12E06">
        <w:t>causal</w:t>
      </w:r>
      <w:r w:rsidRPr="00E12E06">
        <w:rPr>
          <w:spacing w:val="10"/>
        </w:rPr>
        <w:t xml:space="preserve"> </w:t>
      </w:r>
      <w:r w:rsidRPr="00E12E06">
        <w:t>effect.</w:t>
      </w:r>
    </w:p>
    <w:p w14:paraId="694BB300" w14:textId="77777777" w:rsidR="00ED727D" w:rsidRPr="00E12E06" w:rsidRDefault="00ED727D">
      <w:pPr>
        <w:rPr>
          <w:rFonts w:ascii="Georgia" w:hAnsi="Georgia"/>
        </w:rPr>
        <w:sectPr w:rsidR="00ED727D" w:rsidRPr="00E12E06" w:rsidSect="003A71F8">
          <w:pgSz w:w="11900" w:h="16820"/>
          <w:pgMar w:top="1500" w:right="0" w:bottom="1120" w:left="1360" w:header="0" w:footer="927" w:gutter="0"/>
          <w:cols w:space="720"/>
          <w:docGrid w:linePitch="299"/>
        </w:sectPr>
      </w:pPr>
    </w:p>
    <w:p w14:paraId="181EF838" w14:textId="77777777" w:rsidR="00ED727D" w:rsidRDefault="00ED727D">
      <w:pPr>
        <w:spacing w:before="3"/>
        <w:rPr>
          <w:rFonts w:ascii="Georgia" w:eastAsia="Georgia" w:hAnsi="Georgia" w:cs="Georgia"/>
          <w:sz w:val="9"/>
          <w:szCs w:val="9"/>
        </w:rPr>
      </w:pPr>
    </w:p>
    <w:p w14:paraId="7725416D" w14:textId="05B02655" w:rsidR="00ED727D" w:rsidRPr="00FA0A64" w:rsidRDefault="000A0ED8" w:rsidP="00FA0A64">
      <w:pPr>
        <w:pStyle w:val="Titre1"/>
        <w:numPr>
          <w:ilvl w:val="0"/>
          <w:numId w:val="10"/>
        </w:numPr>
        <w:tabs>
          <w:tab w:val="left" w:pos="599"/>
        </w:tabs>
        <w:ind w:left="1276"/>
        <w:rPr>
          <w:rFonts w:ascii="Century Gothic" w:eastAsiaTheme="majorEastAsia" w:hAnsi="Century Gothic" w:cstheme="majorBidi"/>
          <w:color w:val="E36C0A" w:themeColor="accent6" w:themeShade="BF"/>
          <w:sz w:val="30"/>
          <w:szCs w:val="30"/>
          <w:lang w:val="en-CA"/>
        </w:rPr>
      </w:pPr>
      <w:bookmarkStart w:id="28" w:name="Conclusions_and_policy_implications"/>
      <w:bookmarkStart w:id="29" w:name="_bookmark19"/>
      <w:bookmarkEnd w:id="28"/>
      <w:bookmarkEnd w:id="29"/>
      <w:r w:rsidRPr="00FA0A64">
        <w:rPr>
          <w:rFonts w:ascii="Century Gothic" w:eastAsiaTheme="majorEastAsia" w:hAnsi="Century Gothic" w:cstheme="majorBidi"/>
          <w:color w:val="E36C0A" w:themeColor="accent6" w:themeShade="BF"/>
          <w:sz w:val="30"/>
          <w:szCs w:val="30"/>
          <w:lang w:val="en-CA"/>
        </w:rPr>
        <w:t>Conclusions and policy implications</w:t>
      </w:r>
    </w:p>
    <w:p w14:paraId="6B4BDE91" w14:textId="77777777" w:rsidR="00ED727D" w:rsidRPr="00E12E06" w:rsidRDefault="00ED727D">
      <w:pPr>
        <w:spacing w:before="6"/>
        <w:rPr>
          <w:rFonts w:ascii="Georgia" w:eastAsia="Georgia" w:hAnsi="Georgia" w:cs="Georgia"/>
          <w:b/>
          <w:bCs/>
        </w:rPr>
      </w:pPr>
    </w:p>
    <w:p w14:paraId="58A65723" w14:textId="77777777" w:rsidR="00ED727D" w:rsidRPr="00E12E06" w:rsidRDefault="000A0ED8" w:rsidP="00FA0A64">
      <w:pPr>
        <w:pStyle w:val="WPbody"/>
        <w:numPr>
          <w:ilvl w:val="0"/>
          <w:numId w:val="21"/>
        </w:numPr>
      </w:pPr>
      <w:r w:rsidRPr="00E12E06">
        <w:rPr>
          <w:spacing w:val="-2"/>
        </w:rPr>
        <w:t>S</w:t>
      </w:r>
      <w:r w:rsidRPr="00E12E06">
        <w:rPr>
          <w:spacing w:val="-1"/>
        </w:rPr>
        <w:t>ome</w:t>
      </w:r>
      <w:r w:rsidRPr="00E12E06">
        <w:rPr>
          <w:spacing w:val="4"/>
        </w:rPr>
        <w:t xml:space="preserve"> </w:t>
      </w:r>
      <w:r w:rsidRPr="00E12E06">
        <w:rPr>
          <w:spacing w:val="-2"/>
        </w:rPr>
        <w:t>r</w:t>
      </w:r>
      <w:r w:rsidRPr="00E12E06">
        <w:rPr>
          <w:spacing w:val="-1"/>
        </w:rPr>
        <w:t>eaders</w:t>
      </w:r>
      <w:r w:rsidRPr="00E12E06">
        <w:rPr>
          <w:spacing w:val="4"/>
        </w:rPr>
        <w:t xml:space="preserve"> </w:t>
      </w:r>
      <w:r w:rsidRPr="00E12E06">
        <w:t>glance</w:t>
      </w:r>
      <w:r w:rsidRPr="00E12E06">
        <w:rPr>
          <w:spacing w:val="5"/>
        </w:rPr>
        <w:t xml:space="preserve"> </w:t>
      </w:r>
      <w:r w:rsidRPr="00E12E06">
        <w:t>at</w:t>
      </w:r>
      <w:r w:rsidRPr="00E12E06">
        <w:rPr>
          <w:spacing w:val="4"/>
        </w:rPr>
        <w:t xml:space="preserve"> </w:t>
      </w:r>
      <w:r w:rsidRPr="00E12E06">
        <w:t>the</w:t>
      </w:r>
      <w:r w:rsidRPr="00E12E06">
        <w:rPr>
          <w:spacing w:val="5"/>
        </w:rPr>
        <w:t xml:space="preserve"> </w:t>
      </w:r>
      <w:r w:rsidRPr="00E12E06">
        <w:t>conclusion</w:t>
      </w:r>
      <w:r w:rsidRPr="00E12E06">
        <w:rPr>
          <w:spacing w:val="4"/>
        </w:rPr>
        <w:t xml:space="preserve"> </w:t>
      </w:r>
      <w:r w:rsidRPr="00E12E06">
        <w:t>to</w:t>
      </w:r>
      <w:r w:rsidRPr="00E12E06">
        <w:rPr>
          <w:spacing w:val="5"/>
        </w:rPr>
        <w:t xml:space="preserve"> </w:t>
      </w:r>
      <w:r w:rsidRPr="00E12E06">
        <w:t>decide</w:t>
      </w:r>
      <w:r w:rsidRPr="00E12E06">
        <w:rPr>
          <w:spacing w:val="4"/>
        </w:rPr>
        <w:t xml:space="preserve"> </w:t>
      </w:r>
      <w:r w:rsidRPr="00E12E06">
        <w:t>to</w:t>
      </w:r>
      <w:r w:rsidRPr="00E12E06">
        <w:rPr>
          <w:spacing w:val="5"/>
        </w:rPr>
        <w:t xml:space="preserve"> </w:t>
      </w:r>
      <w:r w:rsidRPr="00E12E06">
        <w:rPr>
          <w:spacing w:val="-3"/>
        </w:rPr>
        <w:t>r</w:t>
      </w:r>
      <w:r w:rsidRPr="00E12E06">
        <w:rPr>
          <w:spacing w:val="-2"/>
        </w:rPr>
        <w:t>ead</w:t>
      </w:r>
      <w:r w:rsidRPr="00E12E06">
        <w:rPr>
          <w:spacing w:val="4"/>
        </w:rPr>
        <w:t xml:space="preserve"> </w:t>
      </w:r>
      <w:r w:rsidRPr="00E12E06">
        <w:t>the</w:t>
      </w:r>
      <w:r w:rsidRPr="00E12E06">
        <w:rPr>
          <w:spacing w:val="5"/>
        </w:rPr>
        <w:t xml:space="preserve"> </w:t>
      </w:r>
      <w:r w:rsidRPr="00E12E06">
        <w:rPr>
          <w:spacing w:val="-2"/>
        </w:rPr>
        <w:t>more</w:t>
      </w:r>
      <w:r w:rsidRPr="00E12E06">
        <w:rPr>
          <w:spacing w:val="4"/>
        </w:rPr>
        <w:t xml:space="preserve"> </w:t>
      </w:r>
      <w:r w:rsidRPr="00E12E06">
        <w:t>or</w:t>
      </w:r>
      <w:r w:rsidRPr="00E12E06">
        <w:rPr>
          <w:spacing w:val="5"/>
        </w:rPr>
        <w:t xml:space="preserve"> </w:t>
      </w:r>
      <w:r w:rsidRPr="00E12E06">
        <w:t>not:</w:t>
      </w:r>
      <w:r w:rsidRPr="00E12E06">
        <w:rPr>
          <w:spacing w:val="21"/>
        </w:rPr>
        <w:t xml:space="preserve"> </w:t>
      </w:r>
      <w:proofErr w:type="gramStart"/>
      <w:r w:rsidRPr="00E12E06">
        <w:t>Good</w:t>
      </w:r>
      <w:proofErr w:type="gramEnd"/>
      <w:r w:rsidRPr="00E12E06">
        <w:rPr>
          <w:spacing w:val="4"/>
        </w:rPr>
        <w:t xml:space="preserve"> </w:t>
      </w:r>
      <w:r w:rsidRPr="00E12E06">
        <w:rPr>
          <w:spacing w:val="-1"/>
        </w:rPr>
        <w:t>practice</w:t>
      </w:r>
      <w:r w:rsidRPr="00E12E06">
        <w:rPr>
          <w:spacing w:val="5"/>
        </w:rPr>
        <w:t xml:space="preserve"> </w:t>
      </w:r>
      <w:r w:rsidRPr="00E12E06">
        <w:t>to</w:t>
      </w:r>
      <w:r w:rsidRPr="00E12E06">
        <w:rPr>
          <w:spacing w:val="31"/>
          <w:w w:val="103"/>
        </w:rPr>
        <w:t xml:space="preserve"> </w:t>
      </w:r>
      <w:r w:rsidRPr="00E12E06">
        <w:rPr>
          <w:spacing w:val="-2"/>
        </w:rPr>
        <w:t>r</w:t>
      </w:r>
      <w:r w:rsidRPr="00E12E06">
        <w:rPr>
          <w:spacing w:val="-1"/>
        </w:rPr>
        <w:t>estate</w:t>
      </w:r>
      <w:r w:rsidRPr="00E12E06">
        <w:rPr>
          <w:spacing w:val="10"/>
        </w:rPr>
        <w:t xml:space="preserve"> </w:t>
      </w:r>
      <w:r w:rsidRPr="00E12E06">
        <w:t>the</w:t>
      </w:r>
      <w:r w:rsidRPr="00E12E06">
        <w:rPr>
          <w:spacing w:val="10"/>
        </w:rPr>
        <w:t xml:space="preserve"> </w:t>
      </w:r>
      <w:r w:rsidRPr="00E12E06">
        <w:rPr>
          <w:spacing w:val="-3"/>
        </w:rPr>
        <w:t>r</w:t>
      </w:r>
      <w:r w:rsidRPr="00E12E06">
        <w:rPr>
          <w:spacing w:val="-2"/>
        </w:rPr>
        <w:t>esearch</w:t>
      </w:r>
      <w:r w:rsidRPr="00E12E06">
        <w:rPr>
          <w:spacing w:val="10"/>
        </w:rPr>
        <w:t xml:space="preserve"> </w:t>
      </w:r>
      <w:r w:rsidRPr="00E12E06">
        <w:t>question</w:t>
      </w:r>
      <w:r w:rsidRPr="00E12E06">
        <w:rPr>
          <w:spacing w:val="11"/>
        </w:rPr>
        <w:t xml:space="preserve"> </w:t>
      </w:r>
      <w:r w:rsidRPr="00E12E06">
        <w:t>to</w:t>
      </w:r>
      <w:r w:rsidRPr="00E12E06">
        <w:rPr>
          <w:spacing w:val="10"/>
        </w:rPr>
        <w:t xml:space="preserve"> </w:t>
      </w:r>
      <w:r w:rsidRPr="00E12E06">
        <w:rPr>
          <w:spacing w:val="-2"/>
        </w:rPr>
        <w:t>show</w:t>
      </w:r>
      <w:r w:rsidRPr="00E12E06">
        <w:rPr>
          <w:spacing w:val="10"/>
        </w:rPr>
        <w:t xml:space="preserve"> </w:t>
      </w:r>
      <w:r w:rsidRPr="00E12E06">
        <w:t>its</w:t>
      </w:r>
      <w:r w:rsidRPr="00E12E06">
        <w:rPr>
          <w:spacing w:val="11"/>
        </w:rPr>
        <w:t xml:space="preserve"> </w:t>
      </w:r>
      <w:r w:rsidRPr="00E12E06">
        <w:t>pertinence</w:t>
      </w:r>
    </w:p>
    <w:p w14:paraId="0069BA4D" w14:textId="77777777" w:rsidR="00ED727D" w:rsidRPr="00E12E06" w:rsidRDefault="000A0ED8" w:rsidP="00FA0A64">
      <w:pPr>
        <w:pStyle w:val="WPbody"/>
        <w:numPr>
          <w:ilvl w:val="0"/>
          <w:numId w:val="21"/>
        </w:numPr>
      </w:pPr>
      <w:r w:rsidRPr="00E12E06">
        <w:rPr>
          <w:spacing w:val="-2"/>
        </w:rPr>
        <w:t>S</w:t>
      </w:r>
      <w:r w:rsidRPr="00E12E06">
        <w:rPr>
          <w:spacing w:val="-1"/>
        </w:rPr>
        <w:t>ynthesizes</w:t>
      </w:r>
      <w:r w:rsidRPr="00E12E06">
        <w:rPr>
          <w:spacing w:val="6"/>
        </w:rPr>
        <w:t xml:space="preserve"> </w:t>
      </w:r>
      <w:r w:rsidRPr="00E12E06">
        <w:t>the</w:t>
      </w:r>
      <w:r w:rsidRPr="00E12E06">
        <w:rPr>
          <w:spacing w:val="6"/>
        </w:rPr>
        <w:t xml:space="preserve"> </w:t>
      </w:r>
      <w:r w:rsidRPr="00E12E06">
        <w:t>data,</w:t>
      </w:r>
      <w:r w:rsidRPr="00E12E06">
        <w:rPr>
          <w:spacing w:val="8"/>
        </w:rPr>
        <w:t xml:space="preserve"> </w:t>
      </w:r>
      <w:r w:rsidRPr="00E12E06">
        <w:t>method,</w:t>
      </w:r>
      <w:r w:rsidRPr="00E12E06">
        <w:rPr>
          <w:spacing w:val="7"/>
        </w:rPr>
        <w:t xml:space="preserve"> </w:t>
      </w:r>
      <w:r w:rsidRPr="00E12E06">
        <w:rPr>
          <w:spacing w:val="-1"/>
        </w:rPr>
        <w:t>challenges</w:t>
      </w:r>
      <w:r w:rsidRPr="00E12E06">
        <w:rPr>
          <w:spacing w:val="-2"/>
        </w:rPr>
        <w:t>,</w:t>
      </w:r>
      <w:r w:rsidRPr="00E12E06">
        <w:rPr>
          <w:spacing w:val="8"/>
        </w:rPr>
        <w:t xml:space="preserve"> </w:t>
      </w:r>
      <w:r w:rsidRPr="00E12E06">
        <w:rPr>
          <w:spacing w:val="-3"/>
        </w:rPr>
        <w:t>r</w:t>
      </w:r>
      <w:r w:rsidRPr="00E12E06">
        <w:rPr>
          <w:spacing w:val="-2"/>
        </w:rPr>
        <w:t>esults</w:t>
      </w:r>
      <w:r w:rsidRPr="00E12E06">
        <w:rPr>
          <w:spacing w:val="-3"/>
        </w:rPr>
        <w:t>,</w:t>
      </w:r>
      <w:r w:rsidRPr="00E12E06">
        <w:rPr>
          <w:spacing w:val="8"/>
        </w:rPr>
        <w:t xml:space="preserve"> </w:t>
      </w:r>
      <w:r w:rsidRPr="00E12E06">
        <w:t>policy</w:t>
      </w:r>
      <w:r w:rsidRPr="00E12E06">
        <w:rPr>
          <w:spacing w:val="6"/>
        </w:rPr>
        <w:t xml:space="preserve"> </w:t>
      </w:r>
      <w:r w:rsidRPr="00E12E06">
        <w:rPr>
          <w:spacing w:val="-1"/>
        </w:rPr>
        <w:t>implications</w:t>
      </w:r>
      <w:r w:rsidRPr="00E12E06">
        <w:rPr>
          <w:spacing w:val="-2"/>
        </w:rPr>
        <w:t>,</w:t>
      </w:r>
      <w:r w:rsidRPr="00E12E06">
        <w:rPr>
          <w:spacing w:val="8"/>
        </w:rPr>
        <w:t xml:space="preserve"> </w:t>
      </w:r>
      <w:r w:rsidRPr="00E12E06">
        <w:t>and</w:t>
      </w:r>
      <w:r w:rsidRPr="00E12E06">
        <w:rPr>
          <w:spacing w:val="6"/>
        </w:rPr>
        <w:t xml:space="preserve"> </w:t>
      </w:r>
      <w:r w:rsidRPr="00E12E06">
        <w:t>possible</w:t>
      </w:r>
      <w:r w:rsidRPr="00E12E06">
        <w:rPr>
          <w:spacing w:val="6"/>
        </w:rPr>
        <w:t xml:space="preserve"> </w:t>
      </w:r>
      <w:r w:rsidRPr="00E12E06">
        <w:rPr>
          <w:spacing w:val="-1"/>
        </w:rPr>
        <w:t>future</w:t>
      </w:r>
      <w:r w:rsidRPr="00E12E06">
        <w:rPr>
          <w:spacing w:val="59"/>
        </w:rPr>
        <w:t xml:space="preserve"> </w:t>
      </w:r>
      <w:r w:rsidRPr="00E12E06">
        <w:rPr>
          <w:spacing w:val="-3"/>
        </w:rPr>
        <w:t>r</w:t>
      </w:r>
      <w:r w:rsidRPr="00E12E06">
        <w:rPr>
          <w:spacing w:val="-2"/>
        </w:rPr>
        <w:t>esearch</w:t>
      </w:r>
    </w:p>
    <w:p w14:paraId="731CD49E" w14:textId="77777777" w:rsidR="00ED727D" w:rsidRPr="00E12E06" w:rsidRDefault="000A0ED8" w:rsidP="00FA0A64">
      <w:pPr>
        <w:pStyle w:val="WPbody"/>
        <w:numPr>
          <w:ilvl w:val="0"/>
          <w:numId w:val="21"/>
        </w:numPr>
      </w:pPr>
      <w:r w:rsidRPr="00E12E06">
        <w:t>Do</w:t>
      </w:r>
      <w:r w:rsidRPr="00E12E06">
        <w:rPr>
          <w:spacing w:val="8"/>
        </w:rPr>
        <w:t xml:space="preserve"> </w:t>
      </w:r>
      <w:r w:rsidRPr="00E12E06">
        <w:t>not</w:t>
      </w:r>
      <w:r w:rsidRPr="00E12E06">
        <w:rPr>
          <w:spacing w:val="8"/>
        </w:rPr>
        <w:t xml:space="preserve"> </w:t>
      </w:r>
      <w:r w:rsidRPr="00E12E06">
        <w:rPr>
          <w:spacing w:val="-1"/>
        </w:rPr>
        <w:t>draw</w:t>
      </w:r>
      <w:r w:rsidRPr="00E12E06">
        <w:rPr>
          <w:spacing w:val="8"/>
        </w:rPr>
        <w:t xml:space="preserve"> </w:t>
      </w:r>
      <w:r w:rsidRPr="00E12E06">
        <w:t>conclusions</w:t>
      </w:r>
      <w:r w:rsidRPr="00E12E06">
        <w:rPr>
          <w:spacing w:val="8"/>
        </w:rPr>
        <w:t xml:space="preserve"> </w:t>
      </w:r>
      <w:r w:rsidRPr="00E12E06">
        <w:t>that</w:t>
      </w:r>
      <w:r w:rsidRPr="00E12E06">
        <w:rPr>
          <w:spacing w:val="8"/>
        </w:rPr>
        <w:t xml:space="preserve"> </w:t>
      </w:r>
      <w:r w:rsidRPr="00E12E06">
        <w:rPr>
          <w:spacing w:val="-3"/>
        </w:rPr>
        <w:t>ar</w:t>
      </w:r>
      <w:r w:rsidRPr="00E12E06">
        <w:rPr>
          <w:spacing w:val="-2"/>
        </w:rPr>
        <w:t>e</w:t>
      </w:r>
      <w:r w:rsidRPr="00E12E06">
        <w:rPr>
          <w:spacing w:val="9"/>
        </w:rPr>
        <w:t xml:space="preserve"> </w:t>
      </w:r>
      <w:r w:rsidRPr="00E12E06">
        <w:t>not</w:t>
      </w:r>
      <w:r w:rsidRPr="00E12E06">
        <w:rPr>
          <w:spacing w:val="8"/>
        </w:rPr>
        <w:t xml:space="preserve"> </w:t>
      </w:r>
      <w:r w:rsidRPr="00E12E06">
        <w:t>supported</w:t>
      </w:r>
      <w:r w:rsidRPr="00E12E06">
        <w:rPr>
          <w:spacing w:val="8"/>
        </w:rPr>
        <w:t xml:space="preserve"> </w:t>
      </w:r>
      <w:r w:rsidRPr="00E12E06">
        <w:rPr>
          <w:spacing w:val="-3"/>
        </w:rPr>
        <w:t>by</w:t>
      </w:r>
      <w:r w:rsidRPr="00E12E06">
        <w:rPr>
          <w:spacing w:val="8"/>
        </w:rPr>
        <w:t xml:space="preserve"> </w:t>
      </w:r>
      <w:r w:rsidRPr="00E12E06">
        <w:rPr>
          <w:spacing w:val="-1"/>
        </w:rPr>
        <w:t>your</w:t>
      </w:r>
      <w:r w:rsidRPr="00E12E06">
        <w:rPr>
          <w:spacing w:val="8"/>
        </w:rPr>
        <w:t xml:space="preserve"> </w:t>
      </w:r>
      <w:r w:rsidRPr="00E12E06">
        <w:rPr>
          <w:spacing w:val="-1"/>
        </w:rPr>
        <w:t>findings</w:t>
      </w:r>
      <w:r w:rsidRPr="00E12E06">
        <w:rPr>
          <w:spacing w:val="-2"/>
        </w:rPr>
        <w:t>.</w:t>
      </w:r>
      <w:r w:rsidRPr="00E12E06">
        <w:rPr>
          <w:spacing w:val="22"/>
        </w:rPr>
        <w:t xml:space="preserve"> </w:t>
      </w:r>
      <w:r w:rsidRPr="00E12E06">
        <w:t>Do</w:t>
      </w:r>
      <w:r w:rsidRPr="00E12E06">
        <w:rPr>
          <w:spacing w:val="8"/>
        </w:rPr>
        <w:t xml:space="preserve"> </w:t>
      </w:r>
      <w:r w:rsidRPr="00E12E06">
        <w:t>not</w:t>
      </w:r>
      <w:r w:rsidRPr="00E12E06">
        <w:rPr>
          <w:spacing w:val="9"/>
        </w:rPr>
        <w:t xml:space="preserve"> </w:t>
      </w:r>
      <w:r w:rsidRPr="00E12E06">
        <w:rPr>
          <w:spacing w:val="-1"/>
        </w:rPr>
        <w:t>extrapolate</w:t>
      </w:r>
      <w:r w:rsidRPr="00E12E06">
        <w:rPr>
          <w:spacing w:val="-2"/>
        </w:rPr>
        <w:t>.</w:t>
      </w:r>
    </w:p>
    <w:p w14:paraId="34159787" w14:textId="77777777" w:rsidR="00ED727D" w:rsidRPr="00E12E06" w:rsidRDefault="00ED727D">
      <w:pPr>
        <w:rPr>
          <w:rFonts w:ascii="Georgia" w:hAnsi="Georgia"/>
        </w:rPr>
        <w:sectPr w:rsidR="00ED727D" w:rsidRPr="00E12E06" w:rsidSect="003A71F8">
          <w:pgSz w:w="11900" w:h="16820"/>
          <w:pgMar w:top="1500" w:right="1360" w:bottom="1120" w:left="1360" w:header="0" w:footer="927" w:gutter="0"/>
          <w:cols w:space="720"/>
          <w:docGrid w:linePitch="299"/>
        </w:sectPr>
      </w:pPr>
    </w:p>
    <w:p w14:paraId="3B62EE16" w14:textId="77777777" w:rsidR="00ED727D" w:rsidRDefault="00ED727D">
      <w:pPr>
        <w:spacing w:before="3"/>
        <w:rPr>
          <w:rFonts w:ascii="Georgia" w:eastAsia="Georgia" w:hAnsi="Georgia" w:cs="Georgia"/>
          <w:sz w:val="9"/>
          <w:szCs w:val="9"/>
        </w:rPr>
      </w:pPr>
    </w:p>
    <w:p w14:paraId="5D5485E0" w14:textId="77777777" w:rsidR="00ED727D" w:rsidRPr="00FA0A64" w:rsidRDefault="000A0ED8">
      <w:pPr>
        <w:pStyle w:val="Titre1"/>
        <w:ind w:left="114" w:firstLine="0"/>
        <w:rPr>
          <w:b w:val="0"/>
          <w:bCs w:val="0"/>
        </w:rPr>
      </w:pPr>
      <w:r w:rsidRPr="00FA0A64">
        <w:rPr>
          <w:rFonts w:ascii="Century Gothic" w:eastAsiaTheme="majorEastAsia" w:hAnsi="Century Gothic" w:cstheme="majorBidi"/>
          <w:b w:val="0"/>
          <w:color w:val="E36C0A" w:themeColor="accent6" w:themeShade="BF"/>
          <w:sz w:val="30"/>
          <w:szCs w:val="30"/>
          <w:lang w:val="en-CA"/>
        </w:rPr>
        <w:t>References</w:t>
      </w:r>
    </w:p>
    <w:p w14:paraId="0EA0D1F2" w14:textId="77777777" w:rsidR="00ED727D" w:rsidRPr="00E12E06" w:rsidRDefault="00ED727D">
      <w:pPr>
        <w:spacing w:before="10"/>
        <w:rPr>
          <w:rFonts w:ascii="Georgia" w:eastAsia="Georgia" w:hAnsi="Georgia" w:cs="Georgia"/>
          <w:b/>
          <w:bCs/>
        </w:rPr>
      </w:pPr>
    </w:p>
    <w:p w14:paraId="4AA2F626" w14:textId="77777777" w:rsidR="00ED727D" w:rsidRPr="00E12E06" w:rsidRDefault="000A0ED8" w:rsidP="00FA0A64">
      <w:pPr>
        <w:pStyle w:val="WPref"/>
      </w:pPr>
      <w:bookmarkStart w:id="30" w:name="_bookmark20"/>
      <w:bookmarkEnd w:id="30"/>
      <w:proofErr w:type="spellStart"/>
      <w:r w:rsidRPr="00FA0A64">
        <w:t>Baah</w:t>
      </w:r>
      <w:proofErr w:type="spellEnd"/>
      <w:r w:rsidRPr="00FA0A64">
        <w:t xml:space="preserve">-Boateng, W. (2015). Unemployment in </w:t>
      </w:r>
      <w:r w:rsidR="00CA50B6" w:rsidRPr="00FA0A64">
        <w:t>Africa</w:t>
      </w:r>
      <w:r w:rsidRPr="00FA0A64">
        <w:t xml:space="preserve">: how appropriate is the global definition and measurement for policy purpose. </w:t>
      </w:r>
      <w:r w:rsidRPr="00FA0A64">
        <w:rPr>
          <w:i/>
        </w:rPr>
        <w:t>International Journal of Manpower</w:t>
      </w:r>
      <w:r w:rsidRPr="00FA0A64">
        <w:t>, 36(5):650–667.</w:t>
      </w:r>
    </w:p>
    <w:p w14:paraId="68C9E359" w14:textId="77777777" w:rsidR="00E12E06" w:rsidRPr="00FA0A64" w:rsidRDefault="000A0ED8" w:rsidP="00FA0A64">
      <w:pPr>
        <w:pStyle w:val="WPref"/>
      </w:pPr>
      <w:bookmarkStart w:id="31" w:name="_bookmark21"/>
      <w:bookmarkEnd w:id="31"/>
      <w:proofErr w:type="spellStart"/>
      <w:r w:rsidRPr="00FA0A64">
        <w:t>Baah</w:t>
      </w:r>
      <w:proofErr w:type="spellEnd"/>
      <w:r w:rsidRPr="00FA0A64">
        <w:t xml:space="preserve">-Boateng, W. (2016).  The youth unemployment challenge in </w:t>
      </w:r>
      <w:r w:rsidR="00CA50B6" w:rsidRPr="00FA0A64">
        <w:t>Africa</w:t>
      </w:r>
      <w:r w:rsidRPr="00FA0A64">
        <w:t>: What are the drivers?</w:t>
      </w:r>
      <w:r w:rsidR="00E12E06" w:rsidRPr="00FA0A64">
        <w:t xml:space="preserve"> </w:t>
      </w:r>
      <w:r w:rsidRPr="00FA0A64">
        <w:rPr>
          <w:i/>
        </w:rPr>
        <w:t xml:space="preserve">The Economic and </w:t>
      </w:r>
      <w:r w:rsidR="00CA50B6" w:rsidRPr="00FA0A64">
        <w:rPr>
          <w:i/>
        </w:rPr>
        <w:t>Labor</w:t>
      </w:r>
      <w:r w:rsidRPr="00FA0A64">
        <w:rPr>
          <w:i/>
        </w:rPr>
        <w:t xml:space="preserve"> Relations Review</w:t>
      </w:r>
      <w:r w:rsidRPr="00FA0A64">
        <w:t>, 27(4):413–431.</w:t>
      </w:r>
      <w:bookmarkStart w:id="32" w:name="_bookmark22"/>
      <w:bookmarkEnd w:id="32"/>
    </w:p>
    <w:p w14:paraId="2423BB7B" w14:textId="77777777" w:rsidR="00ED727D" w:rsidRPr="00FA0A64" w:rsidRDefault="000A0ED8" w:rsidP="00FA0A64">
      <w:pPr>
        <w:pStyle w:val="WPref"/>
      </w:pPr>
      <w:r w:rsidRPr="00FA0A64">
        <w:t xml:space="preserve">Mueller, V., Doss, C., and Quisumbing, A. (2018).  Youth migration and </w:t>
      </w:r>
      <w:r w:rsidR="00CA50B6" w:rsidRPr="00FA0A64">
        <w:t>labor</w:t>
      </w:r>
      <w:r w:rsidRPr="00FA0A64">
        <w:t xml:space="preserve"> constraints in</w:t>
      </w:r>
      <w:r w:rsidR="00CA50B6" w:rsidRPr="00FA0A64">
        <w:t xml:space="preserve"> African</w:t>
      </w:r>
      <w:r w:rsidRPr="00FA0A64">
        <w:t xml:space="preserve"> agrarian households.  </w:t>
      </w:r>
      <w:r w:rsidRPr="00FA0A64">
        <w:rPr>
          <w:i/>
        </w:rPr>
        <w:t>The Journal of Development Studies</w:t>
      </w:r>
      <w:r w:rsidRPr="00FA0A64">
        <w:t>, 54(5):875–894.</w:t>
      </w:r>
    </w:p>
    <w:p w14:paraId="09DC119D" w14:textId="77777777" w:rsidR="00ED727D" w:rsidRPr="00E12E06" w:rsidRDefault="00ED727D" w:rsidP="009A1A25">
      <w:pPr>
        <w:pStyle w:val="Corpsdetexte"/>
        <w:spacing w:before="120"/>
        <w:ind w:left="170" w:hanging="170"/>
        <w:rPr>
          <w:spacing w:val="-2"/>
          <w:w w:val="105"/>
        </w:rPr>
        <w:sectPr w:rsidR="00ED727D" w:rsidRPr="00E12E06" w:rsidSect="003A71F8">
          <w:pgSz w:w="11900" w:h="16820"/>
          <w:pgMar w:top="1500" w:right="1360" w:bottom="1120" w:left="1360" w:header="0" w:footer="927" w:gutter="0"/>
          <w:cols w:space="720"/>
          <w:docGrid w:linePitch="299"/>
        </w:sectPr>
      </w:pPr>
    </w:p>
    <w:p w14:paraId="5A9C62CA" w14:textId="77777777" w:rsidR="00ED727D" w:rsidRPr="008063EC" w:rsidRDefault="000A0ED8" w:rsidP="008063EC">
      <w:pPr>
        <w:pStyle w:val="Titre1"/>
        <w:ind w:left="114" w:firstLine="0"/>
        <w:rPr>
          <w:rFonts w:cs="Georgia"/>
          <w:sz w:val="41"/>
          <w:szCs w:val="41"/>
        </w:rPr>
      </w:pPr>
      <w:bookmarkStart w:id="33" w:name="Appendices"/>
      <w:bookmarkStart w:id="34" w:name="_bookmark23"/>
      <w:bookmarkEnd w:id="33"/>
      <w:bookmarkEnd w:id="34"/>
      <w:r w:rsidRPr="008063EC">
        <w:rPr>
          <w:rFonts w:ascii="Century Gothic" w:eastAsiaTheme="majorEastAsia" w:hAnsi="Century Gothic" w:cstheme="majorBidi"/>
          <w:color w:val="E36C0A" w:themeColor="accent6" w:themeShade="BF"/>
          <w:sz w:val="30"/>
          <w:szCs w:val="30"/>
          <w:lang w:val="en-CA"/>
        </w:rPr>
        <w:lastRenderedPageBreak/>
        <w:t>App</w:t>
      </w:r>
      <w:r w:rsidRPr="008063EC">
        <w:rPr>
          <w:rFonts w:ascii="Century Gothic" w:eastAsiaTheme="majorEastAsia" w:hAnsi="Century Gothic" w:cstheme="majorBidi"/>
          <w:color w:val="E36C0A" w:themeColor="accent6" w:themeShade="BF"/>
          <w:spacing w:val="1"/>
          <w:sz w:val="30"/>
          <w:szCs w:val="30"/>
          <w:lang w:val="en-CA"/>
        </w:rPr>
        <w:t>endices</w:t>
      </w:r>
    </w:p>
    <w:p w14:paraId="3C86C669" w14:textId="77777777" w:rsidR="00ED727D" w:rsidRPr="009A1A25" w:rsidRDefault="00ED727D">
      <w:pPr>
        <w:rPr>
          <w:rFonts w:ascii="Georgia" w:eastAsia="Georgia" w:hAnsi="Georgia" w:cs="Georgia"/>
          <w:b/>
          <w:bCs/>
        </w:rPr>
      </w:pPr>
    </w:p>
    <w:p w14:paraId="19767A9F" w14:textId="77777777" w:rsidR="00ED727D" w:rsidRPr="008063EC" w:rsidRDefault="000A0ED8" w:rsidP="008063EC">
      <w:pPr>
        <w:pStyle w:val="Titre1"/>
        <w:ind w:left="114" w:firstLine="0"/>
        <w:rPr>
          <w:rFonts w:ascii="Century Gothic" w:eastAsiaTheme="majorEastAsia" w:hAnsi="Century Gothic" w:cstheme="majorBidi"/>
          <w:b w:val="0"/>
          <w:color w:val="E36C0A" w:themeColor="accent6" w:themeShade="BF"/>
          <w:sz w:val="30"/>
          <w:szCs w:val="30"/>
          <w:lang w:val="en-CA"/>
        </w:rPr>
      </w:pPr>
      <w:bookmarkStart w:id="35" w:name="Appendix_A"/>
      <w:bookmarkStart w:id="36" w:name="_bookmark24"/>
      <w:bookmarkEnd w:id="35"/>
      <w:bookmarkEnd w:id="36"/>
      <w:r w:rsidRPr="008063EC">
        <w:rPr>
          <w:rFonts w:ascii="Century Gothic" w:eastAsiaTheme="majorEastAsia" w:hAnsi="Century Gothic" w:cstheme="majorBidi"/>
          <w:b w:val="0"/>
          <w:color w:val="E36C0A" w:themeColor="accent6" w:themeShade="BF"/>
          <w:sz w:val="30"/>
          <w:szCs w:val="30"/>
          <w:lang w:val="en-CA"/>
        </w:rPr>
        <w:t>Appendix A</w:t>
      </w:r>
    </w:p>
    <w:p w14:paraId="714ADC62" w14:textId="77777777" w:rsidR="00ED727D" w:rsidRPr="009A1A25" w:rsidRDefault="00ED727D">
      <w:pPr>
        <w:spacing w:before="10"/>
        <w:rPr>
          <w:rFonts w:ascii="Georgia" w:eastAsia="Georgia" w:hAnsi="Georgia" w:cs="Georgia"/>
          <w:b/>
          <w:bCs/>
        </w:rPr>
      </w:pPr>
    </w:p>
    <w:p w14:paraId="5FF58566" w14:textId="77777777" w:rsidR="00ED727D" w:rsidRPr="009A1A25" w:rsidRDefault="000A0ED8" w:rsidP="008063EC">
      <w:pPr>
        <w:pStyle w:val="WPbody"/>
        <w:ind w:firstLine="0"/>
      </w:pPr>
      <w:r w:rsidRPr="009A1A25">
        <w:rPr>
          <w:spacing w:val="-2"/>
        </w:rPr>
        <w:t>I</w:t>
      </w:r>
      <w:r w:rsidRPr="009A1A25">
        <w:rPr>
          <w:spacing w:val="-1"/>
        </w:rPr>
        <w:t xml:space="preserve">nsert </w:t>
      </w:r>
      <w:r w:rsidRPr="009A1A25">
        <w:t>the</w:t>
      </w:r>
      <w:r w:rsidRPr="009A1A25">
        <w:rPr>
          <w:spacing w:val="-1"/>
        </w:rPr>
        <w:t xml:space="preserve"> </w:t>
      </w:r>
      <w:r w:rsidRPr="009A1A25">
        <w:t>text</w:t>
      </w:r>
      <w:r w:rsidRPr="009A1A25">
        <w:rPr>
          <w:spacing w:val="-1"/>
        </w:rPr>
        <w:t xml:space="preserve"> </w:t>
      </w:r>
      <w:r w:rsidRPr="009A1A25">
        <w:t>of the</w:t>
      </w:r>
      <w:r w:rsidRPr="009A1A25">
        <w:rPr>
          <w:spacing w:val="-1"/>
        </w:rPr>
        <w:t xml:space="preserve"> </w:t>
      </w:r>
      <w:r w:rsidRPr="009A1A25">
        <w:t>appendix</w:t>
      </w:r>
      <w:r w:rsidRPr="009A1A25">
        <w:rPr>
          <w:spacing w:val="-1"/>
        </w:rPr>
        <w:t xml:space="preserve"> </w:t>
      </w:r>
      <w:r w:rsidRPr="009A1A25">
        <w:t>A</w:t>
      </w:r>
    </w:p>
    <w:p w14:paraId="690B862D" w14:textId="77777777" w:rsidR="00ED727D" w:rsidRPr="009A1A25" w:rsidRDefault="00ED727D">
      <w:pPr>
        <w:rPr>
          <w:rFonts w:ascii="Georgia" w:eastAsia="Georgia" w:hAnsi="Georgia" w:cs="Georgia"/>
        </w:rPr>
      </w:pPr>
    </w:p>
    <w:p w14:paraId="7A274A4E" w14:textId="77777777" w:rsidR="00ED727D" w:rsidRPr="009A1A25" w:rsidRDefault="00ED727D">
      <w:pPr>
        <w:spacing w:before="4"/>
        <w:rPr>
          <w:rFonts w:ascii="Georgia" w:eastAsia="Georgia" w:hAnsi="Georgia" w:cs="Georgia"/>
        </w:rPr>
      </w:pPr>
    </w:p>
    <w:p w14:paraId="505A89FF" w14:textId="77777777" w:rsidR="00ED727D" w:rsidRPr="008063EC" w:rsidRDefault="000A0ED8" w:rsidP="008063EC">
      <w:pPr>
        <w:pStyle w:val="Titre1"/>
        <w:ind w:left="114" w:firstLine="0"/>
        <w:rPr>
          <w:rFonts w:ascii="Century Gothic" w:eastAsiaTheme="majorEastAsia" w:hAnsi="Century Gothic" w:cstheme="majorBidi"/>
          <w:b w:val="0"/>
          <w:color w:val="E36C0A" w:themeColor="accent6" w:themeShade="BF"/>
          <w:sz w:val="30"/>
          <w:szCs w:val="30"/>
          <w:lang w:val="en-CA"/>
        </w:rPr>
      </w:pPr>
      <w:bookmarkStart w:id="37" w:name="Appendix_B"/>
      <w:bookmarkStart w:id="38" w:name="_bookmark25"/>
      <w:bookmarkEnd w:id="37"/>
      <w:bookmarkEnd w:id="38"/>
      <w:r w:rsidRPr="008063EC">
        <w:rPr>
          <w:rFonts w:ascii="Century Gothic" w:eastAsiaTheme="majorEastAsia" w:hAnsi="Century Gothic" w:cstheme="majorBidi"/>
          <w:b w:val="0"/>
          <w:color w:val="E36C0A" w:themeColor="accent6" w:themeShade="BF"/>
          <w:sz w:val="30"/>
          <w:szCs w:val="30"/>
          <w:lang w:val="en-CA"/>
        </w:rPr>
        <w:t>Appendix B</w:t>
      </w:r>
    </w:p>
    <w:p w14:paraId="3C6CD8A0" w14:textId="77777777" w:rsidR="00ED727D" w:rsidRPr="009A1A25" w:rsidRDefault="00ED727D">
      <w:pPr>
        <w:spacing w:before="10"/>
        <w:rPr>
          <w:rFonts w:ascii="Georgia" w:eastAsia="Georgia" w:hAnsi="Georgia" w:cs="Georgia"/>
          <w:b/>
          <w:bCs/>
        </w:rPr>
      </w:pPr>
    </w:p>
    <w:p w14:paraId="36BF3590" w14:textId="77777777" w:rsidR="00ED727D" w:rsidRPr="009A1A25" w:rsidRDefault="000A0ED8" w:rsidP="008063EC">
      <w:pPr>
        <w:pStyle w:val="WPbody"/>
        <w:ind w:firstLine="0"/>
      </w:pPr>
      <w:r w:rsidRPr="009A1A25">
        <w:rPr>
          <w:spacing w:val="-2"/>
        </w:rPr>
        <w:t>I</w:t>
      </w:r>
      <w:r w:rsidRPr="009A1A25">
        <w:rPr>
          <w:spacing w:val="-1"/>
        </w:rPr>
        <w:t>nsert</w:t>
      </w:r>
      <w:r w:rsidRPr="009A1A25">
        <w:t xml:space="preserve"> the text of</w:t>
      </w:r>
      <w:r w:rsidRPr="009A1A25">
        <w:rPr>
          <w:spacing w:val="1"/>
        </w:rPr>
        <w:t xml:space="preserve"> </w:t>
      </w:r>
      <w:r w:rsidRPr="009A1A25">
        <w:t>the appendix B</w:t>
      </w:r>
    </w:p>
    <w:sectPr w:rsidR="00ED727D" w:rsidRPr="009A1A25" w:rsidSect="003A71F8">
      <w:pgSz w:w="11900" w:h="16820"/>
      <w:pgMar w:top="1500" w:right="1720" w:bottom="1120" w:left="1360" w:header="0" w:footer="92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ABB958" w14:textId="77777777" w:rsidR="003E3AD0" w:rsidRDefault="003E3AD0">
      <w:r>
        <w:separator/>
      </w:r>
    </w:p>
  </w:endnote>
  <w:endnote w:type="continuationSeparator" w:id="0">
    <w:p w14:paraId="45581447" w14:textId="77777777" w:rsidR="003E3AD0" w:rsidRDefault="003E3A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altName w:val="Calibri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venir Book">
    <w:altName w:val="Avenir Book"/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TimesNewRoman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rebuchet MS">
    <w:altName w:val="Trebuchet MS"/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Avenir">
    <w:panose1 w:val="02000503020000020003"/>
    <w:charset w:val="4D"/>
    <w:family w:val="swiss"/>
    <w:pitch w:val="variable"/>
    <w:sig w:usb0="800000AF" w:usb1="5000204A" w:usb2="00000000" w:usb3="00000000" w:csb0="0000009B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Bell MT">
    <w:panose1 w:val="02020503060305020303"/>
    <w:charset w:val="4D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-1515225801"/>
      <w:docPartObj>
        <w:docPartGallery w:val="Page Numbers (Bottom of Page)"/>
        <w:docPartUnique/>
      </w:docPartObj>
    </w:sdtPr>
    <w:sdtContent>
      <w:p w14:paraId="3BF4A06F" w14:textId="77777777" w:rsidR="00A14784" w:rsidRDefault="00A14784" w:rsidP="00975AAC">
        <w:pPr>
          <w:pStyle w:val="Pieddepage"/>
          <w:framePr w:wrap="none" w:vAnchor="text" w:hAnchor="margin" w:xAlign="right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32BB987E" w14:textId="77777777" w:rsidR="00A14784" w:rsidRDefault="00A14784" w:rsidP="001725C2">
    <w:pPr>
      <w:pStyle w:val="Pieddepag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C4F23C" w14:textId="77777777" w:rsidR="008063EC" w:rsidRDefault="008063EC">
    <w:pPr>
      <w:spacing w:line="14" w:lineRule="auto"/>
      <w:rPr>
        <w:sz w:val="20"/>
        <w:szCs w:val="20"/>
      </w:rPr>
    </w:pPr>
    <w:r>
      <w:rPr>
        <w:noProof/>
        <w:lang w:val="en-CA" w:eastAsia="en-CA"/>
      </w:rPr>
      <mc:AlternateContent>
        <mc:Choice Requires="wps">
          <w:drawing>
            <wp:anchor distT="0" distB="0" distL="114300" distR="114300" simplePos="0" relativeHeight="503277488" behindDoc="1" locked="0" layoutInCell="1" allowOverlap="1" wp14:anchorId="0673EEDC" wp14:editId="289F211A">
              <wp:simplePos x="0" y="0"/>
              <wp:positionH relativeFrom="page">
                <wp:posOffset>3854450</wp:posOffset>
              </wp:positionH>
              <wp:positionV relativeFrom="page">
                <wp:posOffset>9330055</wp:posOffset>
              </wp:positionV>
              <wp:extent cx="64135" cy="164465"/>
              <wp:effectExtent l="0" t="0" r="0" b="1905"/>
              <wp:wrapNone/>
              <wp:docPr id="5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4135" cy="1644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1F0873A" w14:textId="77777777" w:rsidR="008063EC" w:rsidRDefault="008063EC">
                          <w:pPr>
                            <w:pStyle w:val="Corpsdetexte"/>
                            <w:spacing w:line="242" w:lineRule="exact"/>
                            <w:ind w:left="20" w:firstLine="0"/>
                            <w:rPr>
                              <w:rFonts w:ascii="Garamond" w:eastAsia="Garamond" w:hAnsi="Garamond" w:cs="Garamond"/>
                            </w:rPr>
                          </w:pPr>
                          <w:proofErr w:type="spellStart"/>
                          <w:r>
                            <w:rPr>
                              <w:rFonts w:ascii="Garamond"/>
                              <w:w w:val="120"/>
                            </w:rPr>
                            <w:t>i</w:t>
                          </w:r>
                          <w:proofErr w:type="spellEnd"/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673EEDC" id="_x0000_t202" coordsize="21600,21600" o:spt="202" path="m,l,21600r21600,l21600,xe">
              <v:stroke joinstyle="miter"/>
              <v:path gradientshapeok="t" o:connecttype="rect"/>
            </v:shapetype>
            <v:shape id="Text Box 4" o:spid="_x0000_s2691" type="#_x0000_t202" style="position:absolute;margin-left:303.5pt;margin-top:734.65pt;width:5.05pt;height:12.95pt;z-index:-389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" filled="f" stroked="f">
              <v:textbox inset="0,0,0,0">
                <w:txbxContent>
                  <w:p w14:paraId="51F0873A" w14:textId="77777777" w:rsidR="008063EC" w:rsidRDefault="008063EC">
                    <w:pPr>
                      <w:pStyle w:val="Corpsdetexte"/>
                      <w:spacing w:line="242" w:lineRule="exact"/>
                      <w:ind w:left="20" w:firstLine="0"/>
                      <w:rPr>
                        <w:rFonts w:ascii="Garamond" w:eastAsia="Garamond" w:hAnsi="Garamond" w:cs="Garamond"/>
                      </w:rPr>
                    </w:pPr>
                    <w:proofErr w:type="spellStart"/>
                    <w:r>
                      <w:rPr>
                        <w:rFonts w:ascii="Garamond"/>
                        <w:w w:val="120"/>
                      </w:rPr>
                      <w:t>i</w:t>
                    </w:r>
                    <w:proofErr w:type="spellEnd"/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F03AD6" w14:textId="19918114" w:rsidR="008063EC" w:rsidRDefault="008063EC">
    <w:pPr>
      <w:spacing w:line="14" w:lineRule="auto"/>
      <w:rPr>
        <w:sz w:val="20"/>
        <w:szCs w:val="20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83F1C7" w14:textId="77777777" w:rsidR="008063EC" w:rsidRDefault="008063EC">
    <w:pPr>
      <w:spacing w:line="14" w:lineRule="auto"/>
      <w:rPr>
        <w:sz w:val="20"/>
        <w:szCs w:val="20"/>
      </w:rPr>
    </w:pPr>
    <w:r>
      <w:rPr>
        <w:noProof/>
        <w:lang w:val="en-CA" w:eastAsia="en-CA"/>
      </w:rPr>
      <mc:AlternateContent>
        <mc:Choice Requires="wps">
          <w:drawing>
            <wp:anchor distT="0" distB="0" distL="114300" distR="114300" simplePos="0" relativeHeight="503277560" behindDoc="1" locked="0" layoutInCell="1" allowOverlap="1" wp14:anchorId="354151DB" wp14:editId="5379431D">
              <wp:simplePos x="0" y="0"/>
              <wp:positionH relativeFrom="page">
                <wp:posOffset>3791585</wp:posOffset>
              </wp:positionH>
              <wp:positionV relativeFrom="page">
                <wp:posOffset>10101236</wp:posOffset>
              </wp:positionV>
              <wp:extent cx="189865" cy="164465"/>
              <wp:effectExtent l="635" t="0" r="0" b="1905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9865" cy="1644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CE3822F" w14:textId="77777777" w:rsidR="008063EC" w:rsidRPr="00953D34" w:rsidRDefault="008063EC">
                          <w:pPr>
                            <w:pStyle w:val="Corpsdetexte"/>
                            <w:spacing w:line="242" w:lineRule="exact"/>
                            <w:ind w:left="40" w:firstLine="0"/>
                            <w:rPr>
                              <w:rFonts w:ascii="Century Gothic" w:eastAsia="Garamond" w:hAnsi="Century Gothic" w:cs="Garamond"/>
                              <w:sz w:val="20"/>
                            </w:rPr>
                          </w:pPr>
                          <w:r w:rsidRPr="00953D34">
                            <w:rPr>
                              <w:rFonts w:ascii="Century Gothic" w:hAnsi="Century Gothic"/>
                              <w:sz w:val="20"/>
                            </w:rPr>
                            <w:fldChar w:fldCharType="begin"/>
                          </w:r>
                          <w:r w:rsidRPr="00953D34">
                            <w:rPr>
                              <w:rFonts w:ascii="Century Gothic" w:hAnsi="Century Gothic"/>
                              <w:w w:val="105"/>
                              <w:sz w:val="20"/>
                            </w:rPr>
                            <w:instrText xml:space="preserve"> PAGE </w:instrText>
                          </w:r>
                          <w:r w:rsidRPr="00953D34">
                            <w:rPr>
                              <w:rFonts w:ascii="Century Gothic" w:hAnsi="Century Gothic"/>
                              <w:sz w:val="20"/>
                            </w:rPr>
                            <w:fldChar w:fldCharType="separate"/>
                          </w:r>
                          <w:r w:rsidRPr="00953D34">
                            <w:rPr>
                              <w:rFonts w:ascii="Century Gothic" w:hAnsi="Century Gothic"/>
                              <w:noProof/>
                              <w:w w:val="105"/>
                              <w:sz w:val="20"/>
                            </w:rPr>
                            <w:t>9</w:t>
                          </w:r>
                          <w:r w:rsidRPr="00953D34">
                            <w:rPr>
                              <w:rFonts w:ascii="Century Gothic" w:hAnsi="Century Gothic"/>
                              <w:sz w:val="2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54151DB" id="_x0000_t202" coordsize="21600,21600" o:spt="202" path="m,l,21600r21600,l21600,xe">
              <v:stroke joinstyle="miter"/>
              <v:path gradientshapeok="t" o:connecttype="rect"/>
            </v:shapetype>
            <v:shape id="Text Box 1" o:spid="_x0000_s2692" type="#_x0000_t202" style="position:absolute;margin-left:298.55pt;margin-top:795.35pt;width:14.95pt;height:12.95pt;z-index:-389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" filled="f" stroked="f">
              <v:textbox inset="0,0,0,0">
                <w:txbxContent>
                  <w:p w14:paraId="3CE3822F" w14:textId="77777777" w:rsidR="008063EC" w:rsidRPr="00953D34" w:rsidRDefault="008063EC">
                    <w:pPr>
                      <w:pStyle w:val="Corpsdetexte"/>
                      <w:spacing w:line="242" w:lineRule="exact"/>
                      <w:ind w:left="40" w:firstLine="0"/>
                      <w:rPr>
                        <w:rFonts w:ascii="Century Gothic" w:eastAsia="Garamond" w:hAnsi="Century Gothic" w:cs="Garamond"/>
                        <w:sz w:val="20"/>
                      </w:rPr>
                    </w:pPr>
                    <w:r w:rsidRPr="00953D34">
                      <w:rPr>
                        <w:rFonts w:ascii="Century Gothic" w:hAnsi="Century Gothic"/>
                        <w:sz w:val="20"/>
                      </w:rPr>
                      <w:fldChar w:fldCharType="begin"/>
                    </w:r>
                    <w:r w:rsidRPr="00953D34">
                      <w:rPr>
                        <w:rFonts w:ascii="Century Gothic" w:hAnsi="Century Gothic"/>
                        <w:w w:val="105"/>
                        <w:sz w:val="20"/>
                      </w:rPr>
                      <w:instrText xml:space="preserve"> PAGE </w:instrText>
                    </w:r>
                    <w:r w:rsidRPr="00953D34">
                      <w:rPr>
                        <w:rFonts w:ascii="Century Gothic" w:hAnsi="Century Gothic"/>
                        <w:sz w:val="20"/>
                      </w:rPr>
                      <w:fldChar w:fldCharType="separate"/>
                    </w:r>
                    <w:r w:rsidRPr="00953D34">
                      <w:rPr>
                        <w:rFonts w:ascii="Century Gothic" w:hAnsi="Century Gothic"/>
                        <w:noProof/>
                        <w:w w:val="105"/>
                        <w:sz w:val="20"/>
                      </w:rPr>
                      <w:t>9</w:t>
                    </w:r>
                    <w:r w:rsidRPr="00953D34">
                      <w:rPr>
                        <w:rFonts w:ascii="Century Gothic" w:hAnsi="Century Gothic"/>
                        <w:sz w:val="20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8E6371" w14:textId="77777777" w:rsidR="003E3AD0" w:rsidRDefault="003E3AD0">
      <w:r>
        <w:separator/>
      </w:r>
    </w:p>
  </w:footnote>
  <w:footnote w:type="continuationSeparator" w:id="0">
    <w:p w14:paraId="797264D7" w14:textId="77777777" w:rsidR="003E3AD0" w:rsidRDefault="003E3AD0">
      <w:r>
        <w:continuationSeparator/>
      </w:r>
    </w:p>
  </w:footnote>
  <w:footnote w:id="1">
    <w:p w14:paraId="1BB5814A" w14:textId="77777777" w:rsidR="008063EC" w:rsidRPr="00FA0A64" w:rsidRDefault="008063EC">
      <w:pPr>
        <w:pStyle w:val="Notedebasdepage"/>
        <w:rPr>
          <w:rFonts w:ascii="Avenir" w:hAnsi="Avenir"/>
          <w:sz w:val="18"/>
          <w:szCs w:val="18"/>
          <w:lang w:val="en-CA"/>
        </w:rPr>
      </w:pPr>
      <w:r w:rsidRPr="00FA0A64">
        <w:rPr>
          <w:rStyle w:val="Appelnotedebasdep"/>
          <w:rFonts w:ascii="Avenir" w:hAnsi="Avenir"/>
          <w:sz w:val="18"/>
          <w:szCs w:val="18"/>
        </w:rPr>
        <w:footnoteRef/>
      </w:r>
      <w:r w:rsidRPr="00FA0A64">
        <w:rPr>
          <w:rFonts w:ascii="Avenir" w:hAnsi="Avenir"/>
          <w:sz w:val="18"/>
          <w:szCs w:val="18"/>
        </w:rPr>
        <w:t xml:space="preserve"> </w:t>
      </w:r>
      <w:r w:rsidRPr="00FA0A64">
        <w:rPr>
          <w:rFonts w:ascii="Avenir" w:hAnsi="Avenir"/>
          <w:spacing w:val="1"/>
          <w:w w:val="95"/>
          <w:sz w:val="18"/>
          <w:szCs w:val="18"/>
        </w:rPr>
        <w:t xml:space="preserve">Please </w:t>
      </w:r>
      <w:r w:rsidRPr="00FA0A64">
        <w:rPr>
          <w:rFonts w:ascii="Avenir" w:hAnsi="Avenir"/>
          <w:w w:val="95"/>
          <w:sz w:val="18"/>
          <w:szCs w:val="18"/>
        </w:rPr>
        <w:t>consult</w:t>
      </w:r>
      <w:r w:rsidRPr="00FA0A64">
        <w:rPr>
          <w:rFonts w:ascii="Avenir" w:hAnsi="Avenir"/>
          <w:spacing w:val="2"/>
          <w:w w:val="95"/>
          <w:sz w:val="18"/>
          <w:szCs w:val="18"/>
        </w:rPr>
        <w:t xml:space="preserve"> </w:t>
      </w:r>
      <w:r w:rsidRPr="00FA0A64">
        <w:rPr>
          <w:rFonts w:ascii="Avenir" w:hAnsi="Avenir"/>
          <w:w w:val="95"/>
          <w:sz w:val="18"/>
          <w:szCs w:val="18"/>
        </w:rPr>
        <w:t>the</w:t>
      </w:r>
      <w:r w:rsidRPr="00FA0A64">
        <w:rPr>
          <w:rFonts w:ascii="Avenir" w:hAnsi="Avenir"/>
          <w:spacing w:val="2"/>
          <w:w w:val="95"/>
          <w:sz w:val="18"/>
          <w:szCs w:val="18"/>
        </w:rPr>
        <w:t xml:space="preserve"> </w:t>
      </w:r>
      <w:r w:rsidRPr="00FA0A64">
        <w:rPr>
          <w:rFonts w:ascii="Avenir" w:hAnsi="Avenir"/>
          <w:spacing w:val="-1"/>
          <w:w w:val="95"/>
          <w:sz w:val="18"/>
          <w:szCs w:val="18"/>
        </w:rPr>
        <w:t>following</w:t>
      </w:r>
      <w:r w:rsidRPr="00FA0A64">
        <w:rPr>
          <w:rFonts w:ascii="Avenir" w:hAnsi="Avenir"/>
          <w:spacing w:val="2"/>
          <w:w w:val="95"/>
          <w:sz w:val="18"/>
          <w:szCs w:val="18"/>
        </w:rPr>
        <w:t xml:space="preserve"> </w:t>
      </w:r>
      <w:r w:rsidRPr="00FA0A64">
        <w:rPr>
          <w:rFonts w:ascii="Avenir" w:hAnsi="Avenir"/>
          <w:w w:val="95"/>
          <w:sz w:val="18"/>
          <w:szCs w:val="18"/>
        </w:rPr>
        <w:t>link:</w:t>
      </w:r>
      <w:r w:rsidRPr="00FA0A64">
        <w:rPr>
          <w:rFonts w:ascii="Avenir" w:hAnsi="Avenir"/>
          <w:spacing w:val="19"/>
          <w:w w:val="95"/>
          <w:sz w:val="18"/>
          <w:szCs w:val="18"/>
        </w:rPr>
        <w:t xml:space="preserve"> </w:t>
      </w:r>
      <w:hyperlink r:id="rId1" w:history="1">
        <w:r w:rsidRPr="00FA0A64">
          <w:rPr>
            <w:rStyle w:val="Hyperlien"/>
            <w:rFonts w:ascii="Avenir" w:hAnsi="Avenir"/>
            <w:i/>
            <w:spacing w:val="-2"/>
            <w:w w:val="95"/>
            <w:sz w:val="18"/>
            <w:szCs w:val="18"/>
          </w:rPr>
          <w:t>https://www.aeaweb.org/econlit/jelCodes.php</w:t>
        </w:r>
      </w:hyperlink>
      <w:r w:rsidRPr="00FA0A64">
        <w:rPr>
          <w:rFonts w:ascii="Avenir" w:hAnsi="Avenir"/>
          <w:i/>
          <w:spacing w:val="-2"/>
          <w:w w:val="95"/>
          <w:sz w:val="18"/>
          <w:szCs w:val="18"/>
        </w:rPr>
        <w:t>. B</w:t>
      </w:r>
      <w:r w:rsidRPr="00FA0A64">
        <w:rPr>
          <w:rFonts w:ascii="Avenir" w:hAnsi="Avenir"/>
          <w:spacing w:val="-3"/>
          <w:sz w:val="18"/>
          <w:szCs w:val="18"/>
        </w:rPr>
        <w:t>y</w:t>
      </w:r>
      <w:r w:rsidRPr="00FA0A64">
        <w:rPr>
          <w:rFonts w:ascii="Avenir" w:hAnsi="Avenir"/>
          <w:spacing w:val="-16"/>
          <w:sz w:val="18"/>
          <w:szCs w:val="18"/>
        </w:rPr>
        <w:t xml:space="preserve"> </w:t>
      </w:r>
      <w:r w:rsidRPr="00FA0A64">
        <w:rPr>
          <w:rFonts w:ascii="Avenir" w:hAnsi="Avenir"/>
          <w:spacing w:val="-2"/>
          <w:sz w:val="18"/>
          <w:szCs w:val="18"/>
        </w:rPr>
        <w:t>clicking</w:t>
      </w:r>
      <w:r w:rsidRPr="00FA0A64">
        <w:rPr>
          <w:rFonts w:ascii="Avenir" w:hAnsi="Avenir"/>
          <w:spacing w:val="-17"/>
          <w:sz w:val="18"/>
          <w:szCs w:val="18"/>
        </w:rPr>
        <w:t xml:space="preserve"> </w:t>
      </w:r>
      <w:r w:rsidRPr="00FA0A64">
        <w:rPr>
          <w:rFonts w:ascii="Avenir" w:hAnsi="Avenir"/>
          <w:sz w:val="18"/>
          <w:szCs w:val="18"/>
        </w:rPr>
        <w:t>on</w:t>
      </w:r>
      <w:r w:rsidRPr="00FA0A64">
        <w:rPr>
          <w:rFonts w:ascii="Avenir" w:hAnsi="Avenir"/>
          <w:spacing w:val="-17"/>
          <w:sz w:val="18"/>
          <w:szCs w:val="18"/>
        </w:rPr>
        <w:t xml:space="preserve"> </w:t>
      </w:r>
      <w:r w:rsidRPr="00FA0A64">
        <w:rPr>
          <w:rFonts w:ascii="Avenir" w:hAnsi="Avenir"/>
          <w:sz w:val="18"/>
          <w:szCs w:val="18"/>
        </w:rPr>
        <w:t>the</w:t>
      </w:r>
      <w:r w:rsidRPr="00FA0A64">
        <w:rPr>
          <w:rFonts w:ascii="Avenir" w:hAnsi="Avenir"/>
          <w:spacing w:val="-16"/>
          <w:sz w:val="18"/>
          <w:szCs w:val="18"/>
        </w:rPr>
        <w:t xml:space="preserve"> </w:t>
      </w:r>
      <w:r w:rsidRPr="00FA0A64">
        <w:rPr>
          <w:rFonts w:ascii="Avenir" w:hAnsi="Avenir"/>
          <w:sz w:val="18"/>
          <w:szCs w:val="18"/>
        </w:rPr>
        <w:t>JEL</w:t>
      </w:r>
      <w:r w:rsidRPr="00FA0A64">
        <w:rPr>
          <w:rFonts w:ascii="Avenir" w:hAnsi="Avenir"/>
          <w:spacing w:val="-17"/>
          <w:sz w:val="18"/>
          <w:szCs w:val="18"/>
        </w:rPr>
        <w:t xml:space="preserve"> </w:t>
      </w:r>
      <w:r w:rsidRPr="00FA0A64">
        <w:rPr>
          <w:rFonts w:ascii="Avenir" w:hAnsi="Avenir"/>
          <w:sz w:val="18"/>
          <w:szCs w:val="18"/>
        </w:rPr>
        <w:t>co</w:t>
      </w:r>
      <w:r w:rsidRPr="00FA0A64">
        <w:rPr>
          <w:rFonts w:ascii="Avenir" w:hAnsi="Avenir"/>
          <w:spacing w:val="1"/>
          <w:sz w:val="18"/>
          <w:szCs w:val="18"/>
        </w:rPr>
        <w:t>de</w:t>
      </w:r>
      <w:r w:rsidRPr="00FA0A64">
        <w:rPr>
          <w:rFonts w:ascii="Avenir" w:hAnsi="Avenir"/>
          <w:spacing w:val="-17"/>
          <w:sz w:val="18"/>
          <w:szCs w:val="18"/>
        </w:rPr>
        <w:t xml:space="preserve"> </w:t>
      </w:r>
      <w:r w:rsidRPr="00FA0A64">
        <w:rPr>
          <w:rFonts w:ascii="Avenir" w:hAnsi="Avenir"/>
          <w:sz w:val="18"/>
          <w:szCs w:val="18"/>
        </w:rPr>
        <w:t>links,</w:t>
      </w:r>
      <w:r w:rsidRPr="00FA0A64">
        <w:rPr>
          <w:rFonts w:ascii="Avenir" w:hAnsi="Avenir"/>
          <w:spacing w:val="-17"/>
          <w:sz w:val="18"/>
          <w:szCs w:val="18"/>
        </w:rPr>
        <w:t xml:space="preserve"> </w:t>
      </w:r>
      <w:r w:rsidRPr="00FA0A64">
        <w:rPr>
          <w:rFonts w:ascii="Avenir" w:hAnsi="Avenir"/>
          <w:spacing w:val="-2"/>
          <w:sz w:val="18"/>
          <w:szCs w:val="18"/>
        </w:rPr>
        <w:t>y</w:t>
      </w:r>
      <w:r w:rsidRPr="00FA0A64">
        <w:rPr>
          <w:rFonts w:ascii="Avenir" w:hAnsi="Avenir"/>
          <w:spacing w:val="-3"/>
          <w:sz w:val="18"/>
          <w:szCs w:val="18"/>
        </w:rPr>
        <w:t>ou</w:t>
      </w:r>
      <w:r w:rsidRPr="00FA0A64">
        <w:rPr>
          <w:rFonts w:ascii="Avenir" w:hAnsi="Avenir"/>
          <w:spacing w:val="-17"/>
          <w:sz w:val="18"/>
          <w:szCs w:val="18"/>
        </w:rPr>
        <w:t xml:space="preserve"> </w:t>
      </w:r>
      <w:r w:rsidRPr="00FA0A64">
        <w:rPr>
          <w:rFonts w:ascii="Avenir" w:hAnsi="Avenir"/>
          <w:sz w:val="18"/>
          <w:szCs w:val="18"/>
        </w:rPr>
        <w:t>will</w:t>
      </w:r>
      <w:r w:rsidRPr="00FA0A64">
        <w:rPr>
          <w:rFonts w:ascii="Avenir" w:hAnsi="Avenir"/>
          <w:spacing w:val="-16"/>
          <w:sz w:val="18"/>
          <w:szCs w:val="18"/>
        </w:rPr>
        <w:t xml:space="preserve"> </w:t>
      </w:r>
      <w:r w:rsidRPr="00FA0A64">
        <w:rPr>
          <w:rFonts w:ascii="Avenir" w:hAnsi="Avenir"/>
          <w:sz w:val="18"/>
          <w:szCs w:val="18"/>
        </w:rPr>
        <w:t>find</w:t>
      </w:r>
      <w:r w:rsidRPr="00FA0A64">
        <w:rPr>
          <w:rFonts w:ascii="Avenir" w:hAnsi="Avenir"/>
          <w:spacing w:val="-17"/>
          <w:sz w:val="18"/>
          <w:szCs w:val="18"/>
        </w:rPr>
        <w:t xml:space="preserve"> </w:t>
      </w:r>
      <w:r w:rsidRPr="00FA0A64">
        <w:rPr>
          <w:rFonts w:ascii="Avenir" w:hAnsi="Avenir"/>
          <w:sz w:val="18"/>
          <w:szCs w:val="18"/>
        </w:rPr>
        <w:t>examples</w:t>
      </w:r>
      <w:r w:rsidRPr="00FA0A64">
        <w:rPr>
          <w:rFonts w:ascii="Avenir" w:hAnsi="Avenir"/>
          <w:spacing w:val="-17"/>
          <w:sz w:val="18"/>
          <w:szCs w:val="18"/>
        </w:rPr>
        <w:t xml:space="preserve"> </w:t>
      </w:r>
      <w:r w:rsidRPr="00FA0A64">
        <w:rPr>
          <w:rFonts w:ascii="Avenir" w:hAnsi="Avenir"/>
          <w:sz w:val="18"/>
          <w:szCs w:val="18"/>
        </w:rPr>
        <w:t>of</w:t>
      </w:r>
      <w:r w:rsidRPr="00FA0A64">
        <w:rPr>
          <w:rFonts w:ascii="Avenir" w:hAnsi="Avenir"/>
          <w:spacing w:val="-17"/>
          <w:sz w:val="18"/>
          <w:szCs w:val="18"/>
        </w:rPr>
        <w:t xml:space="preserve"> </w:t>
      </w:r>
      <w:r w:rsidRPr="00FA0A64">
        <w:rPr>
          <w:rFonts w:ascii="Avenir" w:hAnsi="Avenir"/>
          <w:spacing w:val="-3"/>
          <w:sz w:val="18"/>
          <w:szCs w:val="18"/>
        </w:rPr>
        <w:t>keywords</w:t>
      </w:r>
      <w:r w:rsidRPr="00FA0A64">
        <w:rPr>
          <w:rFonts w:ascii="Avenir" w:hAnsi="Avenir"/>
          <w:spacing w:val="-17"/>
          <w:sz w:val="18"/>
          <w:szCs w:val="18"/>
        </w:rPr>
        <w:t xml:space="preserve"> </w:t>
      </w:r>
      <w:r w:rsidRPr="00FA0A64">
        <w:rPr>
          <w:rFonts w:ascii="Avenir" w:hAnsi="Avenir"/>
          <w:sz w:val="18"/>
          <w:szCs w:val="18"/>
        </w:rPr>
        <w:t>associated</w:t>
      </w:r>
      <w:r w:rsidRPr="00FA0A64">
        <w:rPr>
          <w:rFonts w:ascii="Avenir" w:hAnsi="Avenir"/>
          <w:spacing w:val="-17"/>
          <w:sz w:val="18"/>
          <w:szCs w:val="18"/>
        </w:rPr>
        <w:t xml:space="preserve"> </w:t>
      </w:r>
      <w:r w:rsidRPr="00FA0A64">
        <w:rPr>
          <w:rFonts w:ascii="Avenir" w:hAnsi="Avenir"/>
          <w:sz w:val="18"/>
          <w:szCs w:val="18"/>
        </w:rPr>
        <w:t>to</w:t>
      </w:r>
      <w:r w:rsidRPr="00FA0A64">
        <w:rPr>
          <w:rFonts w:ascii="Avenir" w:hAnsi="Avenir"/>
          <w:spacing w:val="-17"/>
          <w:sz w:val="18"/>
          <w:szCs w:val="18"/>
        </w:rPr>
        <w:t xml:space="preserve"> </w:t>
      </w:r>
      <w:r w:rsidRPr="00FA0A64">
        <w:rPr>
          <w:rFonts w:ascii="Avenir" w:hAnsi="Avenir"/>
          <w:sz w:val="18"/>
          <w:szCs w:val="18"/>
        </w:rPr>
        <w:t>specific</w:t>
      </w:r>
      <w:r w:rsidRPr="00FA0A64">
        <w:rPr>
          <w:rFonts w:ascii="Avenir" w:hAnsi="Avenir"/>
          <w:spacing w:val="-17"/>
          <w:sz w:val="18"/>
          <w:szCs w:val="18"/>
        </w:rPr>
        <w:t xml:space="preserve"> </w:t>
      </w:r>
      <w:r w:rsidRPr="00FA0A64">
        <w:rPr>
          <w:rFonts w:ascii="Avenir" w:hAnsi="Avenir"/>
          <w:sz w:val="18"/>
          <w:szCs w:val="18"/>
        </w:rPr>
        <w:t>domains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D049B"/>
    <w:multiLevelType w:val="hybridMultilevel"/>
    <w:tmpl w:val="C798A8CA"/>
    <w:lvl w:ilvl="0" w:tplc="CB1C998A">
      <w:start w:val="1"/>
      <w:numFmt w:val="upperLetter"/>
      <w:lvlText w:val="%1"/>
      <w:lvlJc w:val="left"/>
      <w:pPr>
        <w:ind w:left="680" w:hanging="567"/>
      </w:pPr>
      <w:rPr>
        <w:rFonts w:ascii="Georgia" w:eastAsia="Georgia" w:hAnsi="Georgia" w:hint="default"/>
        <w:b/>
        <w:bCs/>
        <w:w w:val="114"/>
        <w:sz w:val="28"/>
        <w:szCs w:val="28"/>
      </w:rPr>
    </w:lvl>
    <w:lvl w:ilvl="1" w:tplc="E21E5304">
      <w:start w:val="1"/>
      <w:numFmt w:val="bullet"/>
      <w:lvlText w:val="•"/>
      <w:lvlJc w:val="left"/>
      <w:pPr>
        <w:ind w:left="1528" w:hanging="567"/>
      </w:pPr>
      <w:rPr>
        <w:rFonts w:hint="default"/>
      </w:rPr>
    </w:lvl>
    <w:lvl w:ilvl="2" w:tplc="4F3C03A4">
      <w:start w:val="1"/>
      <w:numFmt w:val="bullet"/>
      <w:lvlText w:val="•"/>
      <w:lvlJc w:val="left"/>
      <w:pPr>
        <w:ind w:left="2376" w:hanging="567"/>
      </w:pPr>
      <w:rPr>
        <w:rFonts w:hint="default"/>
      </w:rPr>
    </w:lvl>
    <w:lvl w:ilvl="3" w:tplc="15E096D6">
      <w:start w:val="1"/>
      <w:numFmt w:val="bullet"/>
      <w:lvlText w:val="•"/>
      <w:lvlJc w:val="left"/>
      <w:pPr>
        <w:ind w:left="3224" w:hanging="567"/>
      </w:pPr>
      <w:rPr>
        <w:rFonts w:hint="default"/>
      </w:rPr>
    </w:lvl>
    <w:lvl w:ilvl="4" w:tplc="3A485776">
      <w:start w:val="1"/>
      <w:numFmt w:val="bullet"/>
      <w:lvlText w:val="•"/>
      <w:lvlJc w:val="left"/>
      <w:pPr>
        <w:ind w:left="4072" w:hanging="567"/>
      </w:pPr>
      <w:rPr>
        <w:rFonts w:hint="default"/>
      </w:rPr>
    </w:lvl>
    <w:lvl w:ilvl="5" w:tplc="D362E29C">
      <w:start w:val="1"/>
      <w:numFmt w:val="bullet"/>
      <w:lvlText w:val="•"/>
      <w:lvlJc w:val="left"/>
      <w:pPr>
        <w:ind w:left="4920" w:hanging="567"/>
      </w:pPr>
      <w:rPr>
        <w:rFonts w:hint="default"/>
      </w:rPr>
    </w:lvl>
    <w:lvl w:ilvl="6" w:tplc="056A1C92">
      <w:start w:val="1"/>
      <w:numFmt w:val="bullet"/>
      <w:lvlText w:val="•"/>
      <w:lvlJc w:val="left"/>
      <w:pPr>
        <w:ind w:left="5768" w:hanging="567"/>
      </w:pPr>
      <w:rPr>
        <w:rFonts w:hint="default"/>
      </w:rPr>
    </w:lvl>
    <w:lvl w:ilvl="7" w:tplc="75ACE1F8">
      <w:start w:val="1"/>
      <w:numFmt w:val="bullet"/>
      <w:lvlText w:val="•"/>
      <w:lvlJc w:val="left"/>
      <w:pPr>
        <w:ind w:left="6616" w:hanging="567"/>
      </w:pPr>
      <w:rPr>
        <w:rFonts w:hint="default"/>
      </w:rPr>
    </w:lvl>
    <w:lvl w:ilvl="8" w:tplc="A9B87BA4">
      <w:start w:val="1"/>
      <w:numFmt w:val="bullet"/>
      <w:lvlText w:val="•"/>
      <w:lvlJc w:val="left"/>
      <w:pPr>
        <w:ind w:left="7464" w:hanging="567"/>
      </w:pPr>
      <w:rPr>
        <w:rFonts w:hint="default"/>
      </w:rPr>
    </w:lvl>
  </w:abstractNum>
  <w:abstractNum w:abstractNumId="1" w15:restartNumberingAfterBreak="0">
    <w:nsid w:val="12784366"/>
    <w:multiLevelType w:val="multilevel"/>
    <w:tmpl w:val="AE0C6EB0"/>
    <w:lvl w:ilvl="0">
      <w:start w:val="1"/>
      <w:numFmt w:val="upperRoman"/>
      <w:lvlText w:val="%1."/>
      <w:lvlJc w:val="right"/>
      <w:pPr>
        <w:ind w:left="473" w:hanging="360"/>
      </w:pPr>
      <w:rPr>
        <w:rFonts w:hint="default"/>
        <w:b/>
        <w:bCs/>
        <w:w w:val="111"/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943" w:hanging="502"/>
      </w:pPr>
      <w:rPr>
        <w:rFonts w:ascii="Century Gothic" w:hAnsi="Century Gothic" w:hint="default"/>
        <w:w w:val="103"/>
        <w:sz w:val="26"/>
        <w:szCs w:val="22"/>
      </w:rPr>
    </w:lvl>
    <w:lvl w:ilvl="2">
      <w:start w:val="1"/>
      <w:numFmt w:val="bullet"/>
      <w:lvlText w:val="•"/>
      <w:lvlJc w:val="left"/>
      <w:pPr>
        <w:ind w:left="943" w:hanging="502"/>
      </w:pPr>
      <w:rPr>
        <w:rFonts w:hint="default"/>
      </w:rPr>
    </w:lvl>
    <w:lvl w:ilvl="3">
      <w:start w:val="1"/>
      <w:numFmt w:val="bullet"/>
      <w:lvlText w:val="•"/>
      <w:lvlJc w:val="left"/>
      <w:pPr>
        <w:ind w:left="2015" w:hanging="502"/>
      </w:pPr>
      <w:rPr>
        <w:rFonts w:hint="default"/>
      </w:rPr>
    </w:lvl>
    <w:lvl w:ilvl="4">
      <w:start w:val="1"/>
      <w:numFmt w:val="bullet"/>
      <w:lvlText w:val="•"/>
      <w:lvlJc w:val="left"/>
      <w:pPr>
        <w:ind w:left="3087" w:hanging="502"/>
      </w:pPr>
      <w:rPr>
        <w:rFonts w:hint="default"/>
      </w:rPr>
    </w:lvl>
    <w:lvl w:ilvl="5">
      <w:start w:val="1"/>
      <w:numFmt w:val="bullet"/>
      <w:lvlText w:val="•"/>
      <w:lvlJc w:val="left"/>
      <w:pPr>
        <w:ind w:left="4159" w:hanging="502"/>
      </w:pPr>
      <w:rPr>
        <w:rFonts w:hint="default"/>
      </w:rPr>
    </w:lvl>
    <w:lvl w:ilvl="6">
      <w:start w:val="1"/>
      <w:numFmt w:val="bullet"/>
      <w:lvlText w:val="•"/>
      <w:lvlJc w:val="left"/>
      <w:pPr>
        <w:ind w:left="5231" w:hanging="502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303" w:hanging="502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375" w:hanging="502"/>
      </w:pPr>
      <w:rPr>
        <w:rFonts w:hint="default"/>
      </w:rPr>
    </w:lvl>
  </w:abstractNum>
  <w:abstractNum w:abstractNumId="2" w15:restartNumberingAfterBreak="0">
    <w:nsid w:val="13584A3F"/>
    <w:multiLevelType w:val="multilevel"/>
    <w:tmpl w:val="AB02F8E6"/>
    <w:lvl w:ilvl="0">
      <w:start w:val="4"/>
      <w:numFmt w:val="decimal"/>
      <w:lvlText w:val="%1"/>
      <w:lvlJc w:val="left"/>
      <w:pPr>
        <w:ind w:left="726" w:hanging="613"/>
      </w:pPr>
      <w:rPr>
        <w:rFonts w:hint="default"/>
      </w:rPr>
    </w:lvl>
    <w:lvl w:ilvl="1">
      <w:start w:val="1"/>
      <w:numFmt w:val="decimal"/>
      <w:pStyle w:val="WPheading2"/>
      <w:lvlText w:val="%1.%2"/>
      <w:lvlJc w:val="left"/>
      <w:pPr>
        <w:ind w:left="726" w:hanging="613"/>
      </w:pPr>
      <w:rPr>
        <w:rFonts w:ascii="Century Gothic" w:eastAsia="Georgia" w:hAnsi="Century Gothic" w:cs="Times New Roman (Body CS)" w:hint="default"/>
        <w:b/>
        <w:bCs/>
        <w:color w:val="0070C0"/>
        <w:w w:val="97"/>
        <w:sz w:val="26"/>
        <w:szCs w:val="26"/>
      </w:rPr>
    </w:lvl>
    <w:lvl w:ilvl="2">
      <w:start w:val="1"/>
      <w:numFmt w:val="bullet"/>
      <w:lvlText w:val="•"/>
      <w:lvlJc w:val="left"/>
      <w:pPr>
        <w:ind w:left="2485" w:hanging="613"/>
      </w:pPr>
      <w:rPr>
        <w:rFonts w:hint="default"/>
      </w:rPr>
    </w:lvl>
    <w:lvl w:ilvl="3">
      <w:start w:val="1"/>
      <w:numFmt w:val="bullet"/>
      <w:lvlText w:val="•"/>
      <w:lvlJc w:val="left"/>
      <w:pPr>
        <w:ind w:left="3364" w:hanging="613"/>
      </w:pPr>
      <w:rPr>
        <w:rFonts w:hint="default"/>
      </w:rPr>
    </w:lvl>
    <w:lvl w:ilvl="4">
      <w:start w:val="1"/>
      <w:numFmt w:val="bullet"/>
      <w:lvlText w:val="•"/>
      <w:lvlJc w:val="left"/>
      <w:pPr>
        <w:ind w:left="4244" w:hanging="613"/>
      </w:pPr>
      <w:rPr>
        <w:rFonts w:hint="default"/>
      </w:rPr>
    </w:lvl>
    <w:lvl w:ilvl="5">
      <w:start w:val="1"/>
      <w:numFmt w:val="bullet"/>
      <w:lvlText w:val="•"/>
      <w:lvlJc w:val="left"/>
      <w:pPr>
        <w:ind w:left="5123" w:hanging="613"/>
      </w:pPr>
      <w:rPr>
        <w:rFonts w:hint="default"/>
      </w:rPr>
    </w:lvl>
    <w:lvl w:ilvl="6">
      <w:start w:val="1"/>
      <w:numFmt w:val="bullet"/>
      <w:lvlText w:val="•"/>
      <w:lvlJc w:val="left"/>
      <w:pPr>
        <w:ind w:left="6002" w:hanging="613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882" w:hanging="613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761" w:hanging="613"/>
      </w:pPr>
      <w:rPr>
        <w:rFonts w:hint="default"/>
      </w:rPr>
    </w:lvl>
  </w:abstractNum>
  <w:abstractNum w:abstractNumId="3" w15:restartNumberingAfterBreak="0">
    <w:nsid w:val="1F844A59"/>
    <w:multiLevelType w:val="hybridMultilevel"/>
    <w:tmpl w:val="17CC6434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81E351C"/>
    <w:multiLevelType w:val="multilevel"/>
    <w:tmpl w:val="7682FEEC"/>
    <w:lvl w:ilvl="0">
      <w:start w:val="5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34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4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2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96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1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84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98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072" w:hanging="2160"/>
      </w:pPr>
      <w:rPr>
        <w:rFonts w:hint="default"/>
      </w:rPr>
    </w:lvl>
  </w:abstractNum>
  <w:abstractNum w:abstractNumId="5" w15:restartNumberingAfterBreak="0">
    <w:nsid w:val="32CA2618"/>
    <w:multiLevelType w:val="hybridMultilevel"/>
    <w:tmpl w:val="3A309534"/>
    <w:lvl w:ilvl="0" w:tplc="70E0A4A6">
      <w:start w:val="1"/>
      <w:numFmt w:val="decimal"/>
      <w:lvlText w:val="%1"/>
      <w:lvlJc w:val="left"/>
      <w:pPr>
        <w:ind w:left="943" w:hanging="502"/>
      </w:pPr>
      <w:rPr>
        <w:rFonts w:ascii="Georgia" w:eastAsia="Georgia" w:hAnsi="Georgia" w:hint="default"/>
        <w:w w:val="122"/>
        <w:sz w:val="22"/>
        <w:szCs w:val="22"/>
      </w:rPr>
    </w:lvl>
    <w:lvl w:ilvl="1" w:tplc="11BCCF56">
      <w:start w:val="1"/>
      <w:numFmt w:val="bullet"/>
      <w:lvlText w:val="•"/>
      <w:lvlJc w:val="left"/>
      <w:pPr>
        <w:ind w:left="1800" w:hanging="502"/>
      </w:pPr>
      <w:rPr>
        <w:rFonts w:hint="default"/>
      </w:rPr>
    </w:lvl>
    <w:lvl w:ilvl="2" w:tplc="9BC69340">
      <w:start w:val="1"/>
      <w:numFmt w:val="bullet"/>
      <w:lvlText w:val="•"/>
      <w:lvlJc w:val="left"/>
      <w:pPr>
        <w:ind w:left="2658" w:hanging="502"/>
      </w:pPr>
      <w:rPr>
        <w:rFonts w:hint="default"/>
      </w:rPr>
    </w:lvl>
    <w:lvl w:ilvl="3" w:tplc="74542720">
      <w:start w:val="1"/>
      <w:numFmt w:val="bullet"/>
      <w:lvlText w:val="•"/>
      <w:lvlJc w:val="left"/>
      <w:pPr>
        <w:ind w:left="3516" w:hanging="502"/>
      </w:pPr>
      <w:rPr>
        <w:rFonts w:hint="default"/>
      </w:rPr>
    </w:lvl>
    <w:lvl w:ilvl="4" w:tplc="59AEDE28">
      <w:start w:val="1"/>
      <w:numFmt w:val="bullet"/>
      <w:lvlText w:val="•"/>
      <w:lvlJc w:val="left"/>
      <w:pPr>
        <w:ind w:left="4373" w:hanging="502"/>
      </w:pPr>
      <w:rPr>
        <w:rFonts w:hint="default"/>
      </w:rPr>
    </w:lvl>
    <w:lvl w:ilvl="5" w:tplc="2190E8AA">
      <w:start w:val="1"/>
      <w:numFmt w:val="bullet"/>
      <w:lvlText w:val="•"/>
      <w:lvlJc w:val="left"/>
      <w:pPr>
        <w:ind w:left="5231" w:hanging="502"/>
      </w:pPr>
      <w:rPr>
        <w:rFonts w:hint="default"/>
      </w:rPr>
    </w:lvl>
    <w:lvl w:ilvl="6" w:tplc="656EC7B4">
      <w:start w:val="1"/>
      <w:numFmt w:val="bullet"/>
      <w:lvlText w:val="•"/>
      <w:lvlJc w:val="left"/>
      <w:pPr>
        <w:ind w:left="6089" w:hanging="502"/>
      </w:pPr>
      <w:rPr>
        <w:rFonts w:hint="default"/>
      </w:rPr>
    </w:lvl>
    <w:lvl w:ilvl="7" w:tplc="BEC64C26">
      <w:start w:val="1"/>
      <w:numFmt w:val="bullet"/>
      <w:lvlText w:val="•"/>
      <w:lvlJc w:val="left"/>
      <w:pPr>
        <w:ind w:left="6946" w:hanging="502"/>
      </w:pPr>
      <w:rPr>
        <w:rFonts w:hint="default"/>
      </w:rPr>
    </w:lvl>
    <w:lvl w:ilvl="8" w:tplc="E69A25BC">
      <w:start w:val="1"/>
      <w:numFmt w:val="bullet"/>
      <w:lvlText w:val="•"/>
      <w:lvlJc w:val="left"/>
      <w:pPr>
        <w:ind w:left="7804" w:hanging="502"/>
      </w:pPr>
      <w:rPr>
        <w:rFonts w:hint="default"/>
      </w:rPr>
    </w:lvl>
  </w:abstractNum>
  <w:abstractNum w:abstractNumId="6" w15:restartNumberingAfterBreak="0">
    <w:nsid w:val="3E114ADF"/>
    <w:multiLevelType w:val="hybridMultilevel"/>
    <w:tmpl w:val="350211B0"/>
    <w:lvl w:ilvl="0" w:tplc="0C988E2A">
      <w:start w:val="1"/>
      <w:numFmt w:val="decimal"/>
      <w:lvlText w:val="%1"/>
      <w:lvlJc w:val="left"/>
      <w:pPr>
        <w:ind w:left="598" w:hanging="485"/>
      </w:pPr>
      <w:rPr>
        <w:rFonts w:ascii="Georgia" w:eastAsia="Georgia" w:hAnsi="Georgia" w:hint="default"/>
        <w:b/>
        <w:bCs/>
        <w:w w:val="117"/>
        <w:sz w:val="28"/>
        <w:szCs w:val="28"/>
      </w:rPr>
    </w:lvl>
    <w:lvl w:ilvl="1" w:tplc="54FA4B58">
      <w:start w:val="1"/>
      <w:numFmt w:val="bullet"/>
      <w:lvlText w:val="•"/>
      <w:lvlJc w:val="left"/>
      <w:pPr>
        <w:ind w:left="659" w:hanging="219"/>
      </w:pPr>
      <w:rPr>
        <w:rFonts w:ascii="Arial" w:eastAsia="Arial" w:hAnsi="Arial" w:hint="default"/>
        <w:i/>
        <w:w w:val="141"/>
        <w:sz w:val="22"/>
        <w:szCs w:val="22"/>
      </w:rPr>
    </w:lvl>
    <w:lvl w:ilvl="2" w:tplc="C90086EC">
      <w:start w:val="1"/>
      <w:numFmt w:val="bullet"/>
      <w:lvlText w:val="•"/>
      <w:lvlJc w:val="left"/>
      <w:pPr>
        <w:ind w:left="1644" w:hanging="219"/>
      </w:pPr>
      <w:rPr>
        <w:rFonts w:hint="default"/>
      </w:rPr>
    </w:lvl>
    <w:lvl w:ilvl="3" w:tplc="9C561550">
      <w:start w:val="1"/>
      <w:numFmt w:val="bullet"/>
      <w:lvlText w:val="•"/>
      <w:lvlJc w:val="left"/>
      <w:pPr>
        <w:ind w:left="2628" w:hanging="219"/>
      </w:pPr>
      <w:rPr>
        <w:rFonts w:hint="default"/>
      </w:rPr>
    </w:lvl>
    <w:lvl w:ilvl="4" w:tplc="0E66E300">
      <w:start w:val="1"/>
      <w:numFmt w:val="bullet"/>
      <w:lvlText w:val="•"/>
      <w:lvlJc w:val="left"/>
      <w:pPr>
        <w:ind w:left="3613" w:hanging="219"/>
      </w:pPr>
      <w:rPr>
        <w:rFonts w:hint="default"/>
      </w:rPr>
    </w:lvl>
    <w:lvl w:ilvl="5" w:tplc="F37EA8AC">
      <w:start w:val="1"/>
      <w:numFmt w:val="bullet"/>
      <w:lvlText w:val="•"/>
      <w:lvlJc w:val="left"/>
      <w:pPr>
        <w:ind w:left="4597" w:hanging="219"/>
      </w:pPr>
      <w:rPr>
        <w:rFonts w:hint="default"/>
      </w:rPr>
    </w:lvl>
    <w:lvl w:ilvl="6" w:tplc="59BCD99A">
      <w:start w:val="1"/>
      <w:numFmt w:val="bullet"/>
      <w:lvlText w:val="•"/>
      <w:lvlJc w:val="left"/>
      <w:pPr>
        <w:ind w:left="5582" w:hanging="219"/>
      </w:pPr>
      <w:rPr>
        <w:rFonts w:hint="default"/>
      </w:rPr>
    </w:lvl>
    <w:lvl w:ilvl="7" w:tplc="7CAC4024">
      <w:start w:val="1"/>
      <w:numFmt w:val="bullet"/>
      <w:lvlText w:val="•"/>
      <w:lvlJc w:val="left"/>
      <w:pPr>
        <w:ind w:left="6566" w:hanging="219"/>
      </w:pPr>
      <w:rPr>
        <w:rFonts w:hint="default"/>
      </w:rPr>
    </w:lvl>
    <w:lvl w:ilvl="8" w:tplc="1770A304">
      <w:start w:val="1"/>
      <w:numFmt w:val="bullet"/>
      <w:lvlText w:val="•"/>
      <w:lvlJc w:val="left"/>
      <w:pPr>
        <w:ind w:left="7551" w:hanging="219"/>
      </w:pPr>
      <w:rPr>
        <w:rFonts w:hint="default"/>
      </w:rPr>
    </w:lvl>
  </w:abstractNum>
  <w:abstractNum w:abstractNumId="7" w15:restartNumberingAfterBreak="0">
    <w:nsid w:val="42F03B03"/>
    <w:multiLevelType w:val="hybridMultilevel"/>
    <w:tmpl w:val="490269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52F6896"/>
    <w:multiLevelType w:val="hybridMultilevel"/>
    <w:tmpl w:val="9E464E4C"/>
    <w:lvl w:ilvl="0" w:tplc="4D5EA5CC">
      <w:start w:val="1"/>
      <w:numFmt w:val="upperRoman"/>
      <w:pStyle w:val="WPheading1"/>
      <w:lvlText w:val="%1."/>
      <w:lvlJc w:val="left"/>
      <w:pPr>
        <w:ind w:left="833" w:hanging="720"/>
      </w:pPr>
      <w:rPr>
        <w:rFonts w:hint="default"/>
        <w:b/>
      </w:rPr>
    </w:lvl>
    <w:lvl w:ilvl="1" w:tplc="72325542">
      <w:start w:val="1"/>
      <w:numFmt w:val="lowerLetter"/>
      <w:pStyle w:val="WPletterlist"/>
      <w:lvlText w:val="%2."/>
      <w:lvlJc w:val="left"/>
      <w:pPr>
        <w:ind w:left="1193" w:hanging="360"/>
      </w:pPr>
    </w:lvl>
    <w:lvl w:ilvl="2" w:tplc="0409001B" w:tentative="1">
      <w:start w:val="1"/>
      <w:numFmt w:val="lowerRoman"/>
      <w:lvlText w:val="%3."/>
      <w:lvlJc w:val="right"/>
      <w:pPr>
        <w:ind w:left="1913" w:hanging="180"/>
      </w:pPr>
    </w:lvl>
    <w:lvl w:ilvl="3" w:tplc="0409000F" w:tentative="1">
      <w:start w:val="1"/>
      <w:numFmt w:val="decimal"/>
      <w:lvlText w:val="%4."/>
      <w:lvlJc w:val="left"/>
      <w:pPr>
        <w:ind w:left="2633" w:hanging="360"/>
      </w:pPr>
    </w:lvl>
    <w:lvl w:ilvl="4" w:tplc="04090019" w:tentative="1">
      <w:start w:val="1"/>
      <w:numFmt w:val="lowerLetter"/>
      <w:lvlText w:val="%5."/>
      <w:lvlJc w:val="left"/>
      <w:pPr>
        <w:ind w:left="3353" w:hanging="360"/>
      </w:pPr>
    </w:lvl>
    <w:lvl w:ilvl="5" w:tplc="0409001B" w:tentative="1">
      <w:start w:val="1"/>
      <w:numFmt w:val="lowerRoman"/>
      <w:lvlText w:val="%6."/>
      <w:lvlJc w:val="right"/>
      <w:pPr>
        <w:ind w:left="4073" w:hanging="180"/>
      </w:pPr>
    </w:lvl>
    <w:lvl w:ilvl="6" w:tplc="0409000F" w:tentative="1">
      <w:start w:val="1"/>
      <w:numFmt w:val="decimal"/>
      <w:lvlText w:val="%7."/>
      <w:lvlJc w:val="left"/>
      <w:pPr>
        <w:ind w:left="4793" w:hanging="360"/>
      </w:pPr>
    </w:lvl>
    <w:lvl w:ilvl="7" w:tplc="04090019" w:tentative="1">
      <w:start w:val="1"/>
      <w:numFmt w:val="lowerLetter"/>
      <w:lvlText w:val="%8."/>
      <w:lvlJc w:val="left"/>
      <w:pPr>
        <w:ind w:left="5513" w:hanging="360"/>
      </w:pPr>
    </w:lvl>
    <w:lvl w:ilvl="8" w:tplc="0409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9" w15:restartNumberingAfterBreak="0">
    <w:nsid w:val="4C6E56D7"/>
    <w:multiLevelType w:val="multilevel"/>
    <w:tmpl w:val="96C8F2BC"/>
    <w:lvl w:ilvl="0">
      <w:start w:val="5"/>
      <w:numFmt w:val="decimal"/>
      <w:lvlText w:val="%1"/>
      <w:lvlJc w:val="left"/>
      <w:pPr>
        <w:ind w:left="598" w:hanging="485"/>
      </w:pPr>
      <w:rPr>
        <w:rFonts w:ascii="Georgia" w:eastAsia="Georgia" w:hAnsi="Georgia" w:hint="default"/>
        <w:b/>
        <w:bCs/>
        <w:w w:val="96"/>
        <w:sz w:val="28"/>
        <w:szCs w:val="28"/>
      </w:rPr>
    </w:lvl>
    <w:lvl w:ilvl="1">
      <w:start w:val="1"/>
      <w:numFmt w:val="decimal"/>
      <w:lvlText w:val="%1.%2"/>
      <w:lvlJc w:val="left"/>
      <w:pPr>
        <w:ind w:left="726" w:hanging="613"/>
      </w:pPr>
      <w:rPr>
        <w:rFonts w:ascii="Georgia" w:eastAsia="Georgia" w:hAnsi="Georgia" w:hint="default"/>
        <w:b/>
        <w:bCs/>
        <w:sz w:val="24"/>
        <w:szCs w:val="24"/>
      </w:rPr>
    </w:lvl>
    <w:lvl w:ilvl="2">
      <w:start w:val="1"/>
      <w:numFmt w:val="bullet"/>
      <w:lvlText w:val="•"/>
      <w:lvlJc w:val="left"/>
      <w:pPr>
        <w:ind w:left="659" w:hanging="219"/>
      </w:pPr>
      <w:rPr>
        <w:rFonts w:ascii="Arial" w:eastAsia="Arial" w:hAnsi="Arial" w:hint="default"/>
        <w:i/>
        <w:w w:val="141"/>
        <w:sz w:val="22"/>
        <w:szCs w:val="22"/>
      </w:rPr>
    </w:lvl>
    <w:lvl w:ilvl="3">
      <w:start w:val="1"/>
      <w:numFmt w:val="bullet"/>
      <w:lvlText w:val="•"/>
      <w:lvlJc w:val="left"/>
      <w:pPr>
        <w:ind w:left="726" w:hanging="219"/>
      </w:pPr>
      <w:rPr>
        <w:rFonts w:hint="default"/>
      </w:rPr>
    </w:lvl>
    <w:lvl w:ilvl="4">
      <w:start w:val="1"/>
      <w:numFmt w:val="bullet"/>
      <w:lvlText w:val="•"/>
      <w:lvlJc w:val="left"/>
      <w:pPr>
        <w:ind w:left="1982" w:hanging="219"/>
      </w:pPr>
      <w:rPr>
        <w:rFonts w:hint="default"/>
      </w:rPr>
    </w:lvl>
    <w:lvl w:ilvl="5">
      <w:start w:val="1"/>
      <w:numFmt w:val="bullet"/>
      <w:lvlText w:val="•"/>
      <w:lvlJc w:val="left"/>
      <w:pPr>
        <w:ind w:left="3239" w:hanging="219"/>
      </w:pPr>
      <w:rPr>
        <w:rFonts w:hint="default"/>
      </w:rPr>
    </w:lvl>
    <w:lvl w:ilvl="6">
      <w:start w:val="1"/>
      <w:numFmt w:val="bullet"/>
      <w:lvlText w:val="•"/>
      <w:lvlJc w:val="left"/>
      <w:pPr>
        <w:ind w:left="4495" w:hanging="219"/>
      </w:pPr>
      <w:rPr>
        <w:rFonts w:hint="default"/>
      </w:rPr>
    </w:lvl>
    <w:lvl w:ilvl="7">
      <w:start w:val="1"/>
      <w:numFmt w:val="bullet"/>
      <w:lvlText w:val="•"/>
      <w:lvlJc w:val="left"/>
      <w:pPr>
        <w:ind w:left="5751" w:hanging="219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007" w:hanging="219"/>
      </w:pPr>
      <w:rPr>
        <w:rFonts w:hint="default"/>
      </w:rPr>
    </w:lvl>
  </w:abstractNum>
  <w:abstractNum w:abstractNumId="10" w15:restartNumberingAfterBreak="0">
    <w:nsid w:val="4F1D4C88"/>
    <w:multiLevelType w:val="hybridMultilevel"/>
    <w:tmpl w:val="943A22D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AFB0C6B"/>
    <w:multiLevelType w:val="hybridMultilevel"/>
    <w:tmpl w:val="500E989A"/>
    <w:lvl w:ilvl="0" w:tplc="6A0A98A8">
      <w:start w:val="1"/>
      <w:numFmt w:val="upperRoman"/>
      <w:lvlText w:val="%1."/>
      <w:lvlJc w:val="left"/>
      <w:pPr>
        <w:ind w:left="833" w:hanging="720"/>
      </w:pPr>
      <w:rPr>
        <w:rFonts w:hint="default"/>
        <w:b/>
      </w:rPr>
    </w:lvl>
    <w:lvl w:ilvl="1" w:tplc="04090001">
      <w:start w:val="1"/>
      <w:numFmt w:val="bullet"/>
      <w:lvlText w:val=""/>
      <w:lvlJc w:val="left"/>
      <w:pPr>
        <w:ind w:left="1193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913" w:hanging="180"/>
      </w:pPr>
    </w:lvl>
    <w:lvl w:ilvl="3" w:tplc="0409000F" w:tentative="1">
      <w:start w:val="1"/>
      <w:numFmt w:val="decimal"/>
      <w:lvlText w:val="%4."/>
      <w:lvlJc w:val="left"/>
      <w:pPr>
        <w:ind w:left="2633" w:hanging="360"/>
      </w:pPr>
    </w:lvl>
    <w:lvl w:ilvl="4" w:tplc="04090019" w:tentative="1">
      <w:start w:val="1"/>
      <w:numFmt w:val="lowerLetter"/>
      <w:lvlText w:val="%5."/>
      <w:lvlJc w:val="left"/>
      <w:pPr>
        <w:ind w:left="3353" w:hanging="360"/>
      </w:pPr>
    </w:lvl>
    <w:lvl w:ilvl="5" w:tplc="0409001B" w:tentative="1">
      <w:start w:val="1"/>
      <w:numFmt w:val="lowerRoman"/>
      <w:lvlText w:val="%6."/>
      <w:lvlJc w:val="right"/>
      <w:pPr>
        <w:ind w:left="4073" w:hanging="180"/>
      </w:pPr>
    </w:lvl>
    <w:lvl w:ilvl="6" w:tplc="0409000F" w:tentative="1">
      <w:start w:val="1"/>
      <w:numFmt w:val="decimal"/>
      <w:lvlText w:val="%7."/>
      <w:lvlJc w:val="left"/>
      <w:pPr>
        <w:ind w:left="4793" w:hanging="360"/>
      </w:pPr>
    </w:lvl>
    <w:lvl w:ilvl="7" w:tplc="04090019" w:tentative="1">
      <w:start w:val="1"/>
      <w:numFmt w:val="lowerLetter"/>
      <w:lvlText w:val="%8."/>
      <w:lvlJc w:val="left"/>
      <w:pPr>
        <w:ind w:left="5513" w:hanging="360"/>
      </w:pPr>
    </w:lvl>
    <w:lvl w:ilvl="8" w:tplc="0409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12" w15:restartNumberingAfterBreak="0">
    <w:nsid w:val="614B5394"/>
    <w:multiLevelType w:val="multilevel"/>
    <w:tmpl w:val="40A8EFE6"/>
    <w:lvl w:ilvl="0">
      <w:start w:val="6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834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4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2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96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1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84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98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072" w:hanging="2160"/>
      </w:pPr>
      <w:rPr>
        <w:rFonts w:hint="default"/>
      </w:rPr>
    </w:lvl>
  </w:abstractNum>
  <w:abstractNum w:abstractNumId="13" w15:restartNumberingAfterBreak="0">
    <w:nsid w:val="69DA0C92"/>
    <w:multiLevelType w:val="multilevel"/>
    <w:tmpl w:val="E0746664"/>
    <w:lvl w:ilvl="0">
      <w:start w:val="6"/>
      <w:numFmt w:val="decimal"/>
      <w:lvlText w:val="%1"/>
      <w:lvlJc w:val="left"/>
      <w:pPr>
        <w:ind w:left="360" w:hanging="360"/>
      </w:pPr>
      <w:rPr>
        <w:rFonts w:ascii="Georgia" w:eastAsia="Georgia" w:hAnsi="Georgia" w:cstheme="minorBidi" w:hint="default"/>
        <w:b/>
      </w:rPr>
    </w:lvl>
    <w:lvl w:ilvl="1">
      <w:start w:val="1"/>
      <w:numFmt w:val="decimal"/>
      <w:lvlText w:val="%1.%2"/>
      <w:lvlJc w:val="left"/>
      <w:pPr>
        <w:ind w:left="833" w:hanging="720"/>
      </w:pPr>
      <w:rPr>
        <w:rFonts w:ascii="Georgia" w:eastAsia="Georgia" w:hAnsi="Georgia" w:cstheme="minorBidi" w:hint="default"/>
        <w:b/>
      </w:rPr>
    </w:lvl>
    <w:lvl w:ilvl="2">
      <w:start w:val="1"/>
      <w:numFmt w:val="decimal"/>
      <w:lvlText w:val="%1.%2.%3"/>
      <w:lvlJc w:val="left"/>
      <w:pPr>
        <w:ind w:left="1306" w:hanging="1080"/>
      </w:pPr>
      <w:rPr>
        <w:rFonts w:ascii="Georgia" w:eastAsia="Georgia" w:hAnsi="Georgia" w:cstheme="minorBidi" w:hint="default"/>
        <w:b/>
      </w:rPr>
    </w:lvl>
    <w:lvl w:ilvl="3">
      <w:start w:val="1"/>
      <w:numFmt w:val="decimal"/>
      <w:lvlText w:val="%1.%2.%3.%4"/>
      <w:lvlJc w:val="left"/>
      <w:pPr>
        <w:ind w:left="1419" w:hanging="1080"/>
      </w:pPr>
      <w:rPr>
        <w:rFonts w:ascii="Georgia" w:eastAsia="Georgia" w:hAnsi="Georgia" w:cstheme="minorBidi" w:hint="default"/>
        <w:b/>
      </w:rPr>
    </w:lvl>
    <w:lvl w:ilvl="4">
      <w:start w:val="1"/>
      <w:numFmt w:val="decimal"/>
      <w:lvlText w:val="%1.%2.%3.%4.%5"/>
      <w:lvlJc w:val="left"/>
      <w:pPr>
        <w:ind w:left="1892" w:hanging="1440"/>
      </w:pPr>
      <w:rPr>
        <w:rFonts w:ascii="Georgia" w:eastAsia="Georgia" w:hAnsi="Georgia" w:cstheme="minorBidi" w:hint="default"/>
        <w:b/>
      </w:rPr>
    </w:lvl>
    <w:lvl w:ilvl="5">
      <w:start w:val="1"/>
      <w:numFmt w:val="decimal"/>
      <w:lvlText w:val="%1.%2.%3.%4.%5.%6"/>
      <w:lvlJc w:val="left"/>
      <w:pPr>
        <w:ind w:left="2365" w:hanging="1800"/>
      </w:pPr>
      <w:rPr>
        <w:rFonts w:ascii="Georgia" w:eastAsia="Georgia" w:hAnsi="Georgia" w:cstheme="minorBidi" w:hint="default"/>
        <w:b/>
      </w:rPr>
    </w:lvl>
    <w:lvl w:ilvl="6">
      <w:start w:val="1"/>
      <w:numFmt w:val="decimal"/>
      <w:lvlText w:val="%1.%2.%3.%4.%5.%6.%7"/>
      <w:lvlJc w:val="left"/>
      <w:pPr>
        <w:ind w:left="2838" w:hanging="2160"/>
      </w:pPr>
      <w:rPr>
        <w:rFonts w:ascii="Georgia" w:eastAsia="Georgia" w:hAnsi="Georgia" w:cstheme="minorBidi" w:hint="default"/>
        <w:b/>
      </w:rPr>
    </w:lvl>
    <w:lvl w:ilvl="7">
      <w:start w:val="1"/>
      <w:numFmt w:val="decimal"/>
      <w:lvlText w:val="%1.%2.%3.%4.%5.%6.%7.%8"/>
      <w:lvlJc w:val="left"/>
      <w:pPr>
        <w:ind w:left="3311" w:hanging="2520"/>
      </w:pPr>
      <w:rPr>
        <w:rFonts w:ascii="Georgia" w:eastAsia="Georgia" w:hAnsi="Georgia" w:cstheme="minorBidi" w:hint="default"/>
        <w:b/>
      </w:rPr>
    </w:lvl>
    <w:lvl w:ilvl="8">
      <w:start w:val="1"/>
      <w:numFmt w:val="decimal"/>
      <w:lvlText w:val="%1.%2.%3.%4.%5.%6.%7.%8.%9"/>
      <w:lvlJc w:val="left"/>
      <w:pPr>
        <w:ind w:left="3424" w:hanging="2520"/>
      </w:pPr>
      <w:rPr>
        <w:rFonts w:ascii="Georgia" w:eastAsia="Georgia" w:hAnsi="Georgia" w:cstheme="minorBidi" w:hint="default"/>
        <w:b/>
      </w:rPr>
    </w:lvl>
  </w:abstractNum>
  <w:abstractNum w:abstractNumId="14" w15:restartNumberingAfterBreak="0">
    <w:nsid w:val="6B5B4B92"/>
    <w:multiLevelType w:val="hybridMultilevel"/>
    <w:tmpl w:val="E9E4844A"/>
    <w:lvl w:ilvl="0" w:tplc="04090001">
      <w:start w:val="1"/>
      <w:numFmt w:val="bullet"/>
      <w:lvlText w:val=""/>
      <w:lvlJc w:val="left"/>
      <w:pPr>
        <w:ind w:left="119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53" w:hanging="360"/>
      </w:pPr>
      <w:rPr>
        <w:rFonts w:ascii="Wingdings" w:hAnsi="Wingdings" w:hint="default"/>
      </w:rPr>
    </w:lvl>
  </w:abstractNum>
  <w:abstractNum w:abstractNumId="15" w15:restartNumberingAfterBreak="0">
    <w:nsid w:val="718F5704"/>
    <w:multiLevelType w:val="hybridMultilevel"/>
    <w:tmpl w:val="E06872EA"/>
    <w:lvl w:ilvl="0" w:tplc="D440406C">
      <w:start w:val="1"/>
      <w:numFmt w:val="bullet"/>
      <w:lvlText w:val="•"/>
      <w:lvlJc w:val="left"/>
      <w:pPr>
        <w:ind w:left="659" w:hanging="219"/>
      </w:pPr>
      <w:rPr>
        <w:rFonts w:ascii="Arial" w:eastAsia="Arial" w:hAnsi="Arial" w:hint="default"/>
        <w:i/>
        <w:w w:val="141"/>
        <w:sz w:val="22"/>
        <w:szCs w:val="22"/>
      </w:rPr>
    </w:lvl>
    <w:lvl w:ilvl="1" w:tplc="F8BE3176">
      <w:start w:val="1"/>
      <w:numFmt w:val="bullet"/>
      <w:lvlText w:val="•"/>
      <w:lvlJc w:val="left"/>
      <w:pPr>
        <w:ind w:left="1545" w:hanging="219"/>
      </w:pPr>
      <w:rPr>
        <w:rFonts w:hint="default"/>
      </w:rPr>
    </w:lvl>
    <w:lvl w:ilvl="2" w:tplc="EB18AEBC">
      <w:start w:val="1"/>
      <w:numFmt w:val="bullet"/>
      <w:lvlText w:val="•"/>
      <w:lvlJc w:val="left"/>
      <w:pPr>
        <w:ind w:left="2431" w:hanging="219"/>
      </w:pPr>
      <w:rPr>
        <w:rFonts w:hint="default"/>
      </w:rPr>
    </w:lvl>
    <w:lvl w:ilvl="3" w:tplc="F724C60E">
      <w:start w:val="1"/>
      <w:numFmt w:val="bullet"/>
      <w:lvlText w:val="•"/>
      <w:lvlJc w:val="left"/>
      <w:pPr>
        <w:ind w:left="3317" w:hanging="219"/>
      </w:pPr>
      <w:rPr>
        <w:rFonts w:hint="default"/>
      </w:rPr>
    </w:lvl>
    <w:lvl w:ilvl="4" w:tplc="AC7EDF2C">
      <w:start w:val="1"/>
      <w:numFmt w:val="bullet"/>
      <w:lvlText w:val="•"/>
      <w:lvlJc w:val="left"/>
      <w:pPr>
        <w:ind w:left="4203" w:hanging="219"/>
      </w:pPr>
      <w:rPr>
        <w:rFonts w:hint="default"/>
      </w:rPr>
    </w:lvl>
    <w:lvl w:ilvl="5" w:tplc="50B6EA1C">
      <w:start w:val="1"/>
      <w:numFmt w:val="bullet"/>
      <w:lvlText w:val="•"/>
      <w:lvlJc w:val="left"/>
      <w:pPr>
        <w:ind w:left="5089" w:hanging="219"/>
      </w:pPr>
      <w:rPr>
        <w:rFonts w:hint="default"/>
      </w:rPr>
    </w:lvl>
    <w:lvl w:ilvl="6" w:tplc="D5049FC8">
      <w:start w:val="1"/>
      <w:numFmt w:val="bullet"/>
      <w:lvlText w:val="•"/>
      <w:lvlJc w:val="left"/>
      <w:pPr>
        <w:ind w:left="5975" w:hanging="219"/>
      </w:pPr>
      <w:rPr>
        <w:rFonts w:hint="default"/>
      </w:rPr>
    </w:lvl>
    <w:lvl w:ilvl="7" w:tplc="285CA560">
      <w:start w:val="1"/>
      <w:numFmt w:val="bullet"/>
      <w:lvlText w:val="•"/>
      <w:lvlJc w:val="left"/>
      <w:pPr>
        <w:ind w:left="6861" w:hanging="219"/>
      </w:pPr>
      <w:rPr>
        <w:rFonts w:hint="default"/>
      </w:rPr>
    </w:lvl>
    <w:lvl w:ilvl="8" w:tplc="03925C20">
      <w:start w:val="1"/>
      <w:numFmt w:val="bullet"/>
      <w:lvlText w:val="•"/>
      <w:lvlJc w:val="left"/>
      <w:pPr>
        <w:ind w:left="7747" w:hanging="219"/>
      </w:pPr>
      <w:rPr>
        <w:rFonts w:hint="default"/>
      </w:rPr>
    </w:lvl>
  </w:abstractNum>
  <w:abstractNum w:abstractNumId="16" w15:restartNumberingAfterBreak="0">
    <w:nsid w:val="72F55E8B"/>
    <w:multiLevelType w:val="hybridMultilevel"/>
    <w:tmpl w:val="74242192"/>
    <w:lvl w:ilvl="0" w:tplc="2E7A57BC">
      <w:start w:val="1"/>
      <w:numFmt w:val="upperLetter"/>
      <w:lvlText w:val="%1"/>
      <w:lvlJc w:val="left"/>
      <w:pPr>
        <w:ind w:left="441" w:hanging="328"/>
      </w:pPr>
      <w:rPr>
        <w:rFonts w:ascii="Book Antiqua" w:eastAsia="Book Antiqua" w:hAnsi="Book Antiqua" w:hint="default"/>
        <w:b/>
        <w:bCs/>
        <w:w w:val="82"/>
        <w:sz w:val="22"/>
        <w:szCs w:val="22"/>
      </w:rPr>
    </w:lvl>
    <w:lvl w:ilvl="1" w:tplc="5C62B970">
      <w:start w:val="1"/>
      <w:numFmt w:val="decimal"/>
      <w:lvlText w:val="%2"/>
      <w:lvlJc w:val="left"/>
      <w:pPr>
        <w:ind w:left="943" w:hanging="502"/>
      </w:pPr>
      <w:rPr>
        <w:rFonts w:ascii="Georgia" w:eastAsia="Georgia" w:hAnsi="Georgia" w:hint="default"/>
        <w:w w:val="122"/>
        <w:sz w:val="22"/>
        <w:szCs w:val="22"/>
      </w:rPr>
    </w:lvl>
    <w:lvl w:ilvl="2" w:tplc="8A5689FA">
      <w:start w:val="1"/>
      <w:numFmt w:val="bullet"/>
      <w:lvlText w:val="•"/>
      <w:lvlJc w:val="left"/>
      <w:pPr>
        <w:ind w:left="1896" w:hanging="502"/>
      </w:pPr>
      <w:rPr>
        <w:rFonts w:hint="default"/>
      </w:rPr>
    </w:lvl>
    <w:lvl w:ilvl="3" w:tplc="E65AC530">
      <w:start w:val="1"/>
      <w:numFmt w:val="bullet"/>
      <w:lvlText w:val="•"/>
      <w:lvlJc w:val="left"/>
      <w:pPr>
        <w:ind w:left="2849" w:hanging="502"/>
      </w:pPr>
      <w:rPr>
        <w:rFonts w:hint="default"/>
      </w:rPr>
    </w:lvl>
    <w:lvl w:ilvl="4" w:tplc="4EF44912">
      <w:start w:val="1"/>
      <w:numFmt w:val="bullet"/>
      <w:lvlText w:val="•"/>
      <w:lvlJc w:val="left"/>
      <w:pPr>
        <w:ind w:left="3802" w:hanging="502"/>
      </w:pPr>
      <w:rPr>
        <w:rFonts w:hint="default"/>
      </w:rPr>
    </w:lvl>
    <w:lvl w:ilvl="5" w:tplc="B142AD9A">
      <w:start w:val="1"/>
      <w:numFmt w:val="bullet"/>
      <w:lvlText w:val="•"/>
      <w:lvlJc w:val="left"/>
      <w:pPr>
        <w:ind w:left="4755" w:hanging="502"/>
      </w:pPr>
      <w:rPr>
        <w:rFonts w:hint="default"/>
      </w:rPr>
    </w:lvl>
    <w:lvl w:ilvl="6" w:tplc="5F6AC758">
      <w:start w:val="1"/>
      <w:numFmt w:val="bullet"/>
      <w:lvlText w:val="•"/>
      <w:lvlJc w:val="left"/>
      <w:pPr>
        <w:ind w:left="5708" w:hanging="502"/>
      </w:pPr>
      <w:rPr>
        <w:rFonts w:hint="default"/>
      </w:rPr>
    </w:lvl>
    <w:lvl w:ilvl="7" w:tplc="F348C408">
      <w:start w:val="1"/>
      <w:numFmt w:val="bullet"/>
      <w:lvlText w:val="•"/>
      <w:lvlJc w:val="left"/>
      <w:pPr>
        <w:ind w:left="6661" w:hanging="502"/>
      </w:pPr>
      <w:rPr>
        <w:rFonts w:hint="default"/>
      </w:rPr>
    </w:lvl>
    <w:lvl w:ilvl="8" w:tplc="22EC428A">
      <w:start w:val="1"/>
      <w:numFmt w:val="bullet"/>
      <w:lvlText w:val="•"/>
      <w:lvlJc w:val="left"/>
      <w:pPr>
        <w:ind w:left="7614" w:hanging="502"/>
      </w:pPr>
      <w:rPr>
        <w:rFonts w:hint="default"/>
      </w:rPr>
    </w:lvl>
  </w:abstractNum>
  <w:abstractNum w:abstractNumId="17" w15:restartNumberingAfterBreak="0">
    <w:nsid w:val="7BE00556"/>
    <w:multiLevelType w:val="multilevel"/>
    <w:tmpl w:val="E684024A"/>
    <w:lvl w:ilvl="0">
      <w:start w:val="6"/>
      <w:numFmt w:val="decimal"/>
      <w:lvlText w:val="%1."/>
      <w:lvlJc w:val="left"/>
      <w:pPr>
        <w:ind w:left="440" w:hanging="440"/>
      </w:pPr>
      <w:rPr>
        <w:rFonts w:ascii="Century Gothic" w:eastAsia="Georgia" w:hAnsi="Century Gothic" w:cstheme="minorBidi" w:hint="default"/>
      </w:rPr>
    </w:lvl>
    <w:lvl w:ilvl="1">
      <w:start w:val="1"/>
      <w:numFmt w:val="decimal"/>
      <w:lvlText w:val="%1.%2."/>
      <w:lvlJc w:val="left"/>
      <w:pPr>
        <w:ind w:left="834" w:hanging="720"/>
      </w:pPr>
      <w:rPr>
        <w:rFonts w:ascii="Century Gothic" w:eastAsia="Georgia" w:hAnsi="Century Gothic" w:cstheme="minorBidi" w:hint="default"/>
      </w:rPr>
    </w:lvl>
    <w:lvl w:ilvl="2">
      <w:start w:val="1"/>
      <w:numFmt w:val="decimal"/>
      <w:lvlText w:val="%1.%2.%3."/>
      <w:lvlJc w:val="left"/>
      <w:pPr>
        <w:ind w:left="1308" w:hanging="1080"/>
      </w:pPr>
      <w:rPr>
        <w:rFonts w:ascii="Century Gothic" w:eastAsia="Georgia" w:hAnsi="Century Gothic" w:cstheme="minorBidi" w:hint="default"/>
      </w:rPr>
    </w:lvl>
    <w:lvl w:ilvl="3">
      <w:start w:val="1"/>
      <w:numFmt w:val="decimal"/>
      <w:lvlText w:val="%1.%2.%3.%4."/>
      <w:lvlJc w:val="left"/>
      <w:pPr>
        <w:ind w:left="1782" w:hanging="1440"/>
      </w:pPr>
      <w:rPr>
        <w:rFonts w:ascii="Century Gothic" w:eastAsia="Georgia" w:hAnsi="Century Gothic" w:cstheme="minorBidi" w:hint="default"/>
      </w:rPr>
    </w:lvl>
    <w:lvl w:ilvl="4">
      <w:start w:val="1"/>
      <w:numFmt w:val="decimal"/>
      <w:lvlText w:val="%1.%2.%3.%4.%5."/>
      <w:lvlJc w:val="left"/>
      <w:pPr>
        <w:ind w:left="2256" w:hanging="1800"/>
      </w:pPr>
      <w:rPr>
        <w:rFonts w:ascii="Century Gothic" w:eastAsia="Georgia" w:hAnsi="Century Gothic" w:cstheme="minorBidi" w:hint="default"/>
      </w:rPr>
    </w:lvl>
    <w:lvl w:ilvl="5">
      <w:start w:val="1"/>
      <w:numFmt w:val="decimal"/>
      <w:lvlText w:val="%1.%2.%3.%4.%5.%6."/>
      <w:lvlJc w:val="left"/>
      <w:pPr>
        <w:ind w:left="2730" w:hanging="2160"/>
      </w:pPr>
      <w:rPr>
        <w:rFonts w:ascii="Century Gothic" w:eastAsia="Georgia" w:hAnsi="Century Gothic" w:cstheme="minorBidi" w:hint="default"/>
      </w:rPr>
    </w:lvl>
    <w:lvl w:ilvl="6">
      <w:start w:val="1"/>
      <w:numFmt w:val="decimal"/>
      <w:lvlText w:val="%1.%2.%3.%4.%5.%6.%7."/>
      <w:lvlJc w:val="left"/>
      <w:pPr>
        <w:ind w:left="3204" w:hanging="2520"/>
      </w:pPr>
      <w:rPr>
        <w:rFonts w:ascii="Century Gothic" w:eastAsia="Georgia" w:hAnsi="Century Gothic" w:cstheme="minorBidi" w:hint="default"/>
      </w:rPr>
    </w:lvl>
    <w:lvl w:ilvl="7">
      <w:start w:val="1"/>
      <w:numFmt w:val="decimal"/>
      <w:lvlText w:val="%1.%2.%3.%4.%5.%6.%7.%8."/>
      <w:lvlJc w:val="left"/>
      <w:pPr>
        <w:ind w:left="3318" w:hanging="2520"/>
      </w:pPr>
      <w:rPr>
        <w:rFonts w:ascii="Century Gothic" w:eastAsia="Georgia" w:hAnsi="Century Gothic" w:cstheme="minorBidi" w:hint="default"/>
      </w:rPr>
    </w:lvl>
    <w:lvl w:ilvl="8">
      <w:start w:val="1"/>
      <w:numFmt w:val="decimal"/>
      <w:lvlText w:val="%1.%2.%3.%4.%5.%6.%7.%8.%9."/>
      <w:lvlJc w:val="left"/>
      <w:pPr>
        <w:ind w:left="3792" w:hanging="2880"/>
      </w:pPr>
      <w:rPr>
        <w:rFonts w:ascii="Century Gothic" w:eastAsia="Georgia" w:hAnsi="Century Gothic" w:cstheme="minorBidi" w:hint="default"/>
      </w:rPr>
    </w:lvl>
  </w:abstractNum>
  <w:abstractNum w:abstractNumId="18" w15:restartNumberingAfterBreak="0">
    <w:nsid w:val="7FF411D1"/>
    <w:multiLevelType w:val="multilevel"/>
    <w:tmpl w:val="E2C66818"/>
    <w:lvl w:ilvl="0">
      <w:start w:val="1"/>
      <w:numFmt w:val="upperRoman"/>
      <w:lvlText w:val="%1."/>
      <w:lvlJc w:val="right"/>
      <w:pPr>
        <w:ind w:left="473" w:hanging="360"/>
      </w:pPr>
      <w:rPr>
        <w:rFonts w:hint="default"/>
        <w:b/>
        <w:bCs/>
        <w:w w:val="111"/>
        <w:sz w:val="22"/>
        <w:szCs w:val="22"/>
      </w:rPr>
    </w:lvl>
    <w:lvl w:ilvl="1">
      <w:start w:val="1"/>
      <w:numFmt w:val="decimal"/>
      <w:lvlText w:val="%1.%2"/>
      <w:lvlJc w:val="left"/>
      <w:pPr>
        <w:ind w:left="943" w:hanging="502"/>
      </w:pPr>
      <w:rPr>
        <w:rFonts w:ascii="Georgia" w:eastAsia="Georgia" w:hAnsi="Georgia" w:hint="default"/>
        <w:w w:val="103"/>
        <w:sz w:val="22"/>
        <w:szCs w:val="22"/>
      </w:rPr>
    </w:lvl>
    <w:lvl w:ilvl="2">
      <w:start w:val="1"/>
      <w:numFmt w:val="bullet"/>
      <w:lvlText w:val="•"/>
      <w:lvlJc w:val="left"/>
      <w:pPr>
        <w:ind w:left="943" w:hanging="502"/>
      </w:pPr>
      <w:rPr>
        <w:rFonts w:hint="default"/>
      </w:rPr>
    </w:lvl>
    <w:lvl w:ilvl="3">
      <w:start w:val="1"/>
      <w:numFmt w:val="bullet"/>
      <w:lvlText w:val="•"/>
      <w:lvlJc w:val="left"/>
      <w:pPr>
        <w:ind w:left="2015" w:hanging="502"/>
      </w:pPr>
      <w:rPr>
        <w:rFonts w:hint="default"/>
      </w:rPr>
    </w:lvl>
    <w:lvl w:ilvl="4">
      <w:start w:val="1"/>
      <w:numFmt w:val="bullet"/>
      <w:lvlText w:val="•"/>
      <w:lvlJc w:val="left"/>
      <w:pPr>
        <w:ind w:left="3087" w:hanging="502"/>
      </w:pPr>
      <w:rPr>
        <w:rFonts w:hint="default"/>
      </w:rPr>
    </w:lvl>
    <w:lvl w:ilvl="5">
      <w:start w:val="1"/>
      <w:numFmt w:val="bullet"/>
      <w:lvlText w:val="•"/>
      <w:lvlJc w:val="left"/>
      <w:pPr>
        <w:ind w:left="4159" w:hanging="502"/>
      </w:pPr>
      <w:rPr>
        <w:rFonts w:hint="default"/>
      </w:rPr>
    </w:lvl>
    <w:lvl w:ilvl="6">
      <w:start w:val="1"/>
      <w:numFmt w:val="bullet"/>
      <w:lvlText w:val="•"/>
      <w:lvlJc w:val="left"/>
      <w:pPr>
        <w:ind w:left="5231" w:hanging="502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303" w:hanging="502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375" w:hanging="502"/>
      </w:pPr>
      <w:rPr>
        <w:rFonts w:hint="default"/>
      </w:rPr>
    </w:lvl>
  </w:abstractNum>
  <w:num w:numId="1" w16cid:durableId="1040935100">
    <w:abstractNumId w:val="0"/>
  </w:num>
  <w:num w:numId="2" w16cid:durableId="1934508827">
    <w:abstractNumId w:val="15"/>
  </w:num>
  <w:num w:numId="3" w16cid:durableId="855270325">
    <w:abstractNumId w:val="9"/>
  </w:num>
  <w:num w:numId="4" w16cid:durableId="998272060">
    <w:abstractNumId w:val="2"/>
  </w:num>
  <w:num w:numId="5" w16cid:durableId="2026663083">
    <w:abstractNumId w:val="6"/>
  </w:num>
  <w:num w:numId="6" w16cid:durableId="327908348">
    <w:abstractNumId w:val="5"/>
  </w:num>
  <w:num w:numId="7" w16cid:durableId="1481114369">
    <w:abstractNumId w:val="16"/>
  </w:num>
  <w:num w:numId="8" w16cid:durableId="2056851134">
    <w:abstractNumId w:val="1"/>
  </w:num>
  <w:num w:numId="9" w16cid:durableId="544218731">
    <w:abstractNumId w:val="18"/>
  </w:num>
  <w:num w:numId="10" w16cid:durableId="85461442">
    <w:abstractNumId w:val="8"/>
  </w:num>
  <w:num w:numId="11" w16cid:durableId="911547081">
    <w:abstractNumId w:val="13"/>
  </w:num>
  <w:num w:numId="12" w16cid:durableId="610477675">
    <w:abstractNumId w:val="3"/>
  </w:num>
  <w:num w:numId="13" w16cid:durableId="472523962">
    <w:abstractNumId w:val="11"/>
  </w:num>
  <w:num w:numId="14" w16cid:durableId="1149899462">
    <w:abstractNumId w:val="2"/>
  </w:num>
  <w:num w:numId="15" w16cid:durableId="1173762645">
    <w:abstractNumId w:val="4"/>
  </w:num>
  <w:num w:numId="16" w16cid:durableId="1160578827">
    <w:abstractNumId w:val="10"/>
  </w:num>
  <w:num w:numId="17" w16cid:durableId="488711754">
    <w:abstractNumId w:val="7"/>
  </w:num>
  <w:num w:numId="18" w16cid:durableId="778568166">
    <w:abstractNumId w:val="17"/>
  </w:num>
  <w:num w:numId="19" w16cid:durableId="1551456803">
    <w:abstractNumId w:val="2"/>
    <w:lvlOverride w:ilvl="0">
      <w:startOverride w:val="6"/>
    </w:lvlOverride>
    <w:lvlOverride w:ilvl="1">
      <w:startOverride w:val="2"/>
    </w:lvlOverride>
  </w:num>
  <w:num w:numId="20" w16cid:durableId="31615160">
    <w:abstractNumId w:val="12"/>
  </w:num>
  <w:num w:numId="21" w16cid:durableId="147201352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3NDExNLY0tLQ0MjVW0lEKTi0uzszPAykwrAUAzvDZTSwAAAA="/>
  </w:docVars>
  <w:rsids>
    <w:rsidRoot w:val="00ED727D"/>
    <w:rsid w:val="000A0ED8"/>
    <w:rsid w:val="0017325E"/>
    <w:rsid w:val="00336F71"/>
    <w:rsid w:val="003A71F8"/>
    <w:rsid w:val="003E3AD0"/>
    <w:rsid w:val="00637B14"/>
    <w:rsid w:val="00645BB7"/>
    <w:rsid w:val="006565F2"/>
    <w:rsid w:val="006E7936"/>
    <w:rsid w:val="007931D8"/>
    <w:rsid w:val="007C1767"/>
    <w:rsid w:val="007F3227"/>
    <w:rsid w:val="008063EC"/>
    <w:rsid w:val="00953D34"/>
    <w:rsid w:val="00985A5D"/>
    <w:rsid w:val="009A1A25"/>
    <w:rsid w:val="00A14784"/>
    <w:rsid w:val="00A862F2"/>
    <w:rsid w:val="00CA50B6"/>
    <w:rsid w:val="00CF7BE2"/>
    <w:rsid w:val="00DB2498"/>
    <w:rsid w:val="00DD5464"/>
    <w:rsid w:val="00E12E06"/>
    <w:rsid w:val="00E32A83"/>
    <w:rsid w:val="00ED727D"/>
    <w:rsid w:val="00FA0A64"/>
    <w:rsid w:val="00FD7E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E0B091F"/>
  <w15:docId w15:val="{A2471C82-E6ED-4EA5-B4E2-3B4490131D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Titre1">
    <w:name w:val="heading 1"/>
    <w:basedOn w:val="Normal"/>
    <w:link w:val="Titre1Car"/>
    <w:uiPriority w:val="9"/>
    <w:qFormat/>
    <w:pPr>
      <w:spacing w:before="58"/>
      <w:ind w:left="598" w:hanging="484"/>
      <w:outlineLvl w:val="0"/>
    </w:pPr>
    <w:rPr>
      <w:rFonts w:ascii="Georgia" w:eastAsia="Georgia" w:hAnsi="Georgia"/>
      <w:b/>
      <w:bCs/>
      <w:sz w:val="28"/>
      <w:szCs w:val="28"/>
    </w:rPr>
  </w:style>
  <w:style w:type="paragraph" w:styleId="Titre2">
    <w:name w:val="heading 2"/>
    <w:basedOn w:val="Normal"/>
    <w:uiPriority w:val="1"/>
    <w:qFormat/>
    <w:pPr>
      <w:ind w:left="726" w:hanging="612"/>
      <w:outlineLvl w:val="1"/>
    </w:pPr>
    <w:rPr>
      <w:rFonts w:ascii="Georgia" w:eastAsia="Georgia" w:hAnsi="Georgia"/>
      <w:b/>
      <w:bCs/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M1">
    <w:name w:val="toc 1"/>
    <w:basedOn w:val="Normal"/>
    <w:uiPriority w:val="1"/>
    <w:qFormat/>
    <w:pPr>
      <w:spacing w:before="471"/>
      <w:ind w:left="114"/>
    </w:pPr>
    <w:rPr>
      <w:rFonts w:ascii="Georgia" w:eastAsia="Georgia" w:hAnsi="Georgia"/>
      <w:b/>
      <w:bCs/>
      <w:sz w:val="28"/>
      <w:szCs w:val="28"/>
    </w:rPr>
  </w:style>
  <w:style w:type="paragraph" w:styleId="TM2">
    <w:name w:val="toc 2"/>
    <w:basedOn w:val="Normal"/>
    <w:uiPriority w:val="1"/>
    <w:qFormat/>
    <w:pPr>
      <w:spacing w:before="264"/>
      <w:ind w:left="441" w:hanging="327"/>
    </w:pPr>
    <w:rPr>
      <w:rFonts w:ascii="Book Antiqua" w:eastAsia="Book Antiqua" w:hAnsi="Book Antiqua"/>
      <w:b/>
      <w:bCs/>
    </w:rPr>
  </w:style>
  <w:style w:type="paragraph" w:styleId="TM3">
    <w:name w:val="toc 3"/>
    <w:basedOn w:val="Normal"/>
    <w:uiPriority w:val="1"/>
    <w:qFormat/>
    <w:pPr>
      <w:spacing w:before="52"/>
      <w:ind w:left="943" w:hanging="502"/>
    </w:pPr>
    <w:rPr>
      <w:rFonts w:ascii="Georgia" w:eastAsia="Georgia" w:hAnsi="Georgia"/>
    </w:rPr>
  </w:style>
  <w:style w:type="paragraph" w:styleId="Corpsdetexte">
    <w:name w:val="Body Text"/>
    <w:basedOn w:val="Normal"/>
    <w:uiPriority w:val="1"/>
    <w:qFormat/>
    <w:pPr>
      <w:ind w:left="659" w:hanging="218"/>
    </w:pPr>
    <w:rPr>
      <w:rFonts w:ascii="Georgia" w:eastAsia="Georgia" w:hAnsi="Georgia"/>
    </w:rPr>
  </w:style>
  <w:style w:type="paragraph" w:styleId="Paragraphedeliste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Grilledutableau">
    <w:name w:val="Table Grid"/>
    <w:basedOn w:val="TableauNormal"/>
    <w:uiPriority w:val="59"/>
    <w:rsid w:val="00CF7B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edelespacerserv">
    <w:name w:val="Placeholder Text"/>
    <w:basedOn w:val="Policepardfaut"/>
    <w:uiPriority w:val="99"/>
    <w:semiHidden/>
    <w:rsid w:val="00645BB7"/>
    <w:rPr>
      <w:color w:val="808080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9A1A25"/>
    <w:rPr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9A1A25"/>
    <w:rPr>
      <w:sz w:val="20"/>
      <w:szCs w:val="20"/>
    </w:rPr>
  </w:style>
  <w:style w:type="character" w:styleId="Appelnotedebasdep">
    <w:name w:val="footnote reference"/>
    <w:basedOn w:val="Policepardfaut"/>
    <w:uiPriority w:val="99"/>
    <w:semiHidden/>
    <w:unhideWhenUsed/>
    <w:rsid w:val="009A1A25"/>
    <w:rPr>
      <w:vertAlign w:val="superscript"/>
    </w:rPr>
  </w:style>
  <w:style w:type="character" w:styleId="Hyperlien">
    <w:name w:val="Hyperlink"/>
    <w:basedOn w:val="Policepardfaut"/>
    <w:uiPriority w:val="99"/>
    <w:unhideWhenUsed/>
    <w:rsid w:val="009A1A25"/>
    <w:rPr>
      <w:color w:val="0000FF" w:themeColor="hyperlink"/>
      <w:u w:val="single"/>
    </w:rPr>
  </w:style>
  <w:style w:type="character" w:styleId="Lienvisit">
    <w:name w:val="FollowedHyperlink"/>
    <w:basedOn w:val="Policepardfaut"/>
    <w:uiPriority w:val="99"/>
    <w:semiHidden/>
    <w:unhideWhenUsed/>
    <w:rsid w:val="009A1A25"/>
    <w:rPr>
      <w:color w:val="800080" w:themeColor="followedHyperlink"/>
      <w:u w:val="single"/>
    </w:rPr>
  </w:style>
  <w:style w:type="paragraph" w:customStyle="1" w:styleId="CM29">
    <w:name w:val="CM29"/>
    <w:basedOn w:val="Normal"/>
    <w:next w:val="Normal"/>
    <w:uiPriority w:val="99"/>
    <w:rsid w:val="00FA0A64"/>
    <w:pPr>
      <w:autoSpaceDE w:val="0"/>
      <w:autoSpaceDN w:val="0"/>
      <w:adjustRightInd w:val="0"/>
    </w:pPr>
    <w:rPr>
      <w:rFonts w:ascii="Century Gothic" w:eastAsiaTheme="minorEastAsia" w:hAnsi="Century Gothic"/>
      <w:sz w:val="24"/>
      <w:szCs w:val="24"/>
      <w:lang w:val="fr-CA" w:eastAsia="fr-CA"/>
    </w:rPr>
  </w:style>
  <w:style w:type="paragraph" w:customStyle="1" w:styleId="CM32">
    <w:name w:val="CM32"/>
    <w:basedOn w:val="Normal"/>
    <w:next w:val="Normal"/>
    <w:uiPriority w:val="99"/>
    <w:rsid w:val="00FA0A64"/>
    <w:pPr>
      <w:autoSpaceDE w:val="0"/>
      <w:autoSpaceDN w:val="0"/>
      <w:adjustRightInd w:val="0"/>
    </w:pPr>
    <w:rPr>
      <w:rFonts w:ascii="Century Gothic" w:eastAsiaTheme="minorEastAsia" w:hAnsi="Century Gothic"/>
      <w:sz w:val="24"/>
      <w:szCs w:val="24"/>
      <w:lang w:val="fr-CA" w:eastAsia="fr-CA"/>
    </w:rPr>
  </w:style>
  <w:style w:type="character" w:customStyle="1" w:styleId="Titre1Car">
    <w:name w:val="Titre 1 Car"/>
    <w:basedOn w:val="Policepardfaut"/>
    <w:link w:val="Titre1"/>
    <w:uiPriority w:val="9"/>
    <w:rsid w:val="00FA0A64"/>
    <w:rPr>
      <w:rFonts w:ascii="Georgia" w:eastAsia="Georgia" w:hAnsi="Georgia"/>
      <w:b/>
      <w:bCs/>
      <w:sz w:val="28"/>
      <w:szCs w:val="28"/>
    </w:rPr>
  </w:style>
  <w:style w:type="paragraph" w:customStyle="1" w:styleId="WPbody">
    <w:name w:val="WP body"/>
    <w:basedOn w:val="Normal"/>
    <w:qFormat/>
    <w:rsid w:val="00FA0A64"/>
    <w:pPr>
      <w:autoSpaceDE w:val="0"/>
      <w:autoSpaceDN w:val="0"/>
      <w:adjustRightInd w:val="0"/>
      <w:spacing w:after="120" w:line="360" w:lineRule="auto"/>
      <w:ind w:firstLine="720"/>
      <w:jc w:val="both"/>
    </w:pPr>
    <w:rPr>
      <w:rFonts w:ascii="Avenir Book" w:eastAsia="Times New Roman" w:hAnsi="Avenir Book" w:cs="TimesNewRoman"/>
      <w:w w:val="105"/>
    </w:rPr>
  </w:style>
  <w:style w:type="character" w:styleId="Mentionnonrsolue">
    <w:name w:val="Unresolved Mention"/>
    <w:basedOn w:val="Policepardfaut"/>
    <w:uiPriority w:val="99"/>
    <w:semiHidden/>
    <w:unhideWhenUsed/>
    <w:rsid w:val="00FA0A64"/>
    <w:rPr>
      <w:color w:val="605E5C"/>
      <w:shd w:val="clear" w:color="auto" w:fill="E1DFDD"/>
    </w:rPr>
  </w:style>
  <w:style w:type="paragraph" w:customStyle="1" w:styleId="WPletterlist">
    <w:name w:val="WP letter list"/>
    <w:basedOn w:val="WPbody"/>
    <w:uiPriority w:val="1"/>
    <w:qFormat/>
    <w:rsid w:val="00FA0A64"/>
    <w:pPr>
      <w:numPr>
        <w:ilvl w:val="1"/>
        <w:numId w:val="10"/>
      </w:numPr>
      <w:ind w:left="709" w:hanging="283"/>
    </w:pPr>
  </w:style>
  <w:style w:type="paragraph" w:customStyle="1" w:styleId="WPheading2">
    <w:name w:val="WP heading 2"/>
    <w:basedOn w:val="Titre2"/>
    <w:uiPriority w:val="1"/>
    <w:qFormat/>
    <w:rsid w:val="00FA0A64"/>
    <w:pPr>
      <w:numPr>
        <w:ilvl w:val="1"/>
        <w:numId w:val="4"/>
      </w:numPr>
      <w:tabs>
        <w:tab w:val="left" w:pos="727"/>
      </w:tabs>
      <w:spacing w:before="136"/>
      <w:ind w:hanging="612"/>
      <w:jc w:val="both"/>
    </w:pPr>
    <w:rPr>
      <w:rFonts w:ascii="Century Gothic" w:hAnsi="Century Gothic"/>
      <w:color w:val="4F81BD" w:themeColor="accent1"/>
      <w:spacing w:val="-3"/>
      <w:sz w:val="26"/>
      <w:szCs w:val="26"/>
    </w:rPr>
  </w:style>
  <w:style w:type="paragraph" w:customStyle="1" w:styleId="WPheading1">
    <w:name w:val="WP heading 1"/>
    <w:basedOn w:val="Titre1"/>
    <w:uiPriority w:val="1"/>
    <w:qFormat/>
    <w:rsid w:val="00FA0A64"/>
    <w:pPr>
      <w:keepNext/>
      <w:keepLines/>
      <w:widowControl/>
      <w:numPr>
        <w:numId w:val="10"/>
      </w:numPr>
      <w:spacing w:before="240" w:after="240"/>
      <w:ind w:left="993" w:hanging="420"/>
      <w:jc w:val="both"/>
    </w:pPr>
    <w:rPr>
      <w:rFonts w:ascii="Century Gothic" w:eastAsiaTheme="majorEastAsia" w:hAnsi="Century Gothic" w:cstheme="majorBidi"/>
      <w:color w:val="E36C0A" w:themeColor="accent6" w:themeShade="BF"/>
      <w:sz w:val="30"/>
      <w:szCs w:val="30"/>
      <w:lang w:val="en-CA"/>
    </w:rPr>
  </w:style>
  <w:style w:type="paragraph" w:customStyle="1" w:styleId="WPtabletitle">
    <w:name w:val="WP table title"/>
    <w:basedOn w:val="Corpsdetexte"/>
    <w:uiPriority w:val="1"/>
    <w:qFormat/>
    <w:rsid w:val="00FA0A64"/>
    <w:pPr>
      <w:ind w:left="2696" w:firstLine="0"/>
    </w:pPr>
    <w:rPr>
      <w:rFonts w:ascii="Century Gothic" w:hAnsi="Century Gothic"/>
      <w:b/>
      <w:spacing w:val="-4"/>
      <w:w w:val="110"/>
      <w:sz w:val="20"/>
      <w:szCs w:val="20"/>
    </w:rPr>
  </w:style>
  <w:style w:type="paragraph" w:customStyle="1" w:styleId="WPfiguretitle">
    <w:name w:val="WP figure title"/>
    <w:basedOn w:val="WPtabletitle"/>
    <w:uiPriority w:val="1"/>
    <w:qFormat/>
    <w:rsid w:val="00FA0A64"/>
    <w:rPr>
      <w:spacing w:val="-2"/>
    </w:rPr>
  </w:style>
  <w:style w:type="paragraph" w:customStyle="1" w:styleId="WPref">
    <w:name w:val="WP ref"/>
    <w:basedOn w:val="Normal"/>
    <w:qFormat/>
    <w:rsid w:val="00FA0A64"/>
    <w:pPr>
      <w:widowControl/>
      <w:spacing w:after="120"/>
      <w:ind w:left="567" w:hanging="425"/>
      <w:contextualSpacing/>
      <w:jc w:val="both"/>
    </w:pPr>
    <w:rPr>
      <w:rFonts w:ascii="Avenir Book" w:eastAsia="SimSun" w:hAnsi="Avenir Book" w:cs="Times New Roman"/>
      <w:color w:val="000000"/>
      <w:lang w:val="en-CA"/>
    </w:rPr>
  </w:style>
  <w:style w:type="paragraph" w:styleId="En-tte">
    <w:name w:val="header"/>
    <w:basedOn w:val="Normal"/>
    <w:link w:val="En-tteCar"/>
    <w:uiPriority w:val="99"/>
    <w:unhideWhenUsed/>
    <w:rsid w:val="00953D34"/>
    <w:pPr>
      <w:tabs>
        <w:tab w:val="center" w:pos="4680"/>
        <w:tab w:val="right" w:pos="9360"/>
      </w:tabs>
    </w:pPr>
  </w:style>
  <w:style w:type="character" w:customStyle="1" w:styleId="En-tteCar">
    <w:name w:val="En-tête Car"/>
    <w:basedOn w:val="Policepardfaut"/>
    <w:link w:val="En-tte"/>
    <w:uiPriority w:val="99"/>
    <w:rsid w:val="00953D34"/>
  </w:style>
  <w:style w:type="paragraph" w:styleId="Pieddepage">
    <w:name w:val="footer"/>
    <w:basedOn w:val="Normal"/>
    <w:link w:val="PieddepageCar"/>
    <w:uiPriority w:val="99"/>
    <w:unhideWhenUsed/>
    <w:rsid w:val="00953D34"/>
    <w:pPr>
      <w:tabs>
        <w:tab w:val="center" w:pos="4680"/>
        <w:tab w:val="right" w:pos="9360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953D34"/>
  </w:style>
  <w:style w:type="character" w:customStyle="1" w:styleId="hps">
    <w:name w:val="hps"/>
    <w:basedOn w:val="Policepardfaut"/>
    <w:rsid w:val="0017325E"/>
  </w:style>
  <w:style w:type="paragraph" w:customStyle="1" w:styleId="CM3">
    <w:name w:val="CM3"/>
    <w:basedOn w:val="Normal"/>
    <w:next w:val="Normal"/>
    <w:uiPriority w:val="99"/>
    <w:rsid w:val="0017325E"/>
    <w:pPr>
      <w:autoSpaceDE w:val="0"/>
      <w:autoSpaceDN w:val="0"/>
      <w:adjustRightInd w:val="0"/>
      <w:spacing w:line="298" w:lineRule="atLeast"/>
    </w:pPr>
    <w:rPr>
      <w:rFonts w:ascii="Century Gothic" w:eastAsiaTheme="minorEastAsia" w:hAnsi="Century Gothic"/>
      <w:sz w:val="24"/>
      <w:szCs w:val="24"/>
      <w:lang w:val="fr-CA" w:eastAsia="fr-CA"/>
    </w:rPr>
  </w:style>
  <w:style w:type="paragraph" w:customStyle="1" w:styleId="CM31">
    <w:name w:val="CM31"/>
    <w:basedOn w:val="Normal"/>
    <w:next w:val="Normal"/>
    <w:uiPriority w:val="99"/>
    <w:rsid w:val="0017325E"/>
    <w:pPr>
      <w:autoSpaceDE w:val="0"/>
      <w:autoSpaceDN w:val="0"/>
      <w:adjustRightInd w:val="0"/>
    </w:pPr>
    <w:rPr>
      <w:rFonts w:ascii="Century Gothic" w:eastAsiaTheme="minorEastAsia" w:hAnsi="Century Gothic"/>
      <w:sz w:val="24"/>
      <w:szCs w:val="24"/>
      <w:lang w:val="fr-CA" w:eastAsia="fr-CA"/>
    </w:rPr>
  </w:style>
  <w:style w:type="character" w:customStyle="1" w:styleId="shorttext">
    <w:name w:val="short_text"/>
    <w:basedOn w:val="Policepardfaut"/>
    <w:rsid w:val="0017325E"/>
  </w:style>
  <w:style w:type="paragraph" w:styleId="En-ttedetabledesmatires">
    <w:name w:val="TOC Heading"/>
    <w:basedOn w:val="Titre1"/>
    <w:next w:val="Normal"/>
    <w:uiPriority w:val="39"/>
    <w:semiHidden/>
    <w:unhideWhenUsed/>
    <w:qFormat/>
    <w:rsid w:val="0017325E"/>
    <w:pPr>
      <w:keepNext/>
      <w:keepLines/>
      <w:spacing w:before="240"/>
      <w:ind w:left="0" w:firstLine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character" w:styleId="Numrodepage">
    <w:name w:val="page number"/>
    <w:basedOn w:val="Policepardfaut"/>
    <w:uiPriority w:val="99"/>
    <w:semiHidden/>
    <w:unhideWhenUsed/>
    <w:rsid w:val="00A14784"/>
  </w:style>
  <w:style w:type="paragraph" w:customStyle="1" w:styleId="PEPTMTITRE">
    <w:name w:val="PEP_TM_TITRE"/>
    <w:basedOn w:val="TM1"/>
    <w:qFormat/>
    <w:rsid w:val="00A14784"/>
    <w:pPr>
      <w:widowControl/>
      <w:tabs>
        <w:tab w:val="left" w:pos="440"/>
        <w:tab w:val="right" w:leader="dot" w:pos="9350"/>
      </w:tabs>
      <w:spacing w:before="0" w:after="100" w:line="360" w:lineRule="auto"/>
      <w:ind w:left="0"/>
    </w:pPr>
    <w:rPr>
      <w:rFonts w:ascii="Century Gothic" w:eastAsia="Times New Roman" w:hAnsi="Century Gothic" w:cs="Arial"/>
      <w:bCs w:val="0"/>
      <w:noProof/>
      <w:color w:val="ED7D31"/>
      <w:sz w:val="30"/>
      <w:szCs w:val="30"/>
    </w:rPr>
  </w:style>
  <w:style w:type="character" w:styleId="Accentuation">
    <w:name w:val="Emphasis"/>
    <w:basedOn w:val="Policepardfaut"/>
    <w:uiPriority w:val="20"/>
    <w:qFormat/>
    <w:rsid w:val="007F322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3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://writing.yalecollege.yale.edu/fair-paraphrase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pep-net.org/grants/acknowledgements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riting.yalecollege.yale.edu/warning-when-you-must-cite" TargetMode="Externa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4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aeaweb.org/econlit/jelCodes.ph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A58D17-BD73-D242-BD63-C1B51DDEE2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4</Pages>
  <Words>1842</Words>
  <Characters>10133</Characters>
  <Application>Microsoft Office Word</Application>
  <DocSecurity>0</DocSecurity>
  <Lines>84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e Laval</Company>
  <LinksUpToDate>false</LinksUpToDate>
  <CharactersWithSpaces>11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delkrim Araar</dc:creator>
  <cp:lastModifiedBy>Marjorie Alain</cp:lastModifiedBy>
  <cp:revision>2</cp:revision>
  <dcterms:created xsi:type="dcterms:W3CDTF">2022-09-13T12:49:00Z</dcterms:created>
  <dcterms:modified xsi:type="dcterms:W3CDTF">2022-09-13T1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0-17T00:00:00Z</vt:filetime>
  </property>
  <property fmtid="{D5CDD505-2E9C-101B-9397-08002B2CF9AE}" pid="3" name="LastSaved">
    <vt:filetime>2019-10-17T00:00:00Z</vt:filetime>
  </property>
</Properties>
</file>